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A41EB8" w14:textId="77777777" w:rsidR="002E5180" w:rsidRDefault="000F4D05">
      <w:pPr>
        <w:pStyle w:val="Tittel"/>
      </w:pPr>
      <w:r>
        <w:t>NOR-SOLIDARITY First Interim Report</w:t>
      </w:r>
    </w:p>
    <w:p w14:paraId="203B633F" w14:textId="77777777" w:rsidR="002E5180" w:rsidRDefault="000F4D05">
      <w:pPr>
        <w:pStyle w:val="Author"/>
      </w:pPr>
      <w:r>
        <w:t>Inge Christoffer Olsen, PhD</w:t>
      </w:r>
    </w:p>
    <w:p w14:paraId="215B18AB" w14:textId="77777777" w:rsidR="002E5180" w:rsidRDefault="000F4D05">
      <w:pPr>
        <w:pStyle w:val="Dato"/>
      </w:pPr>
      <w:r>
        <w:t>04 January,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51233418"/>
        <w:docPartObj>
          <w:docPartGallery w:val="Table of Contents"/>
          <w:docPartUnique/>
        </w:docPartObj>
      </w:sdtPr>
      <w:sdtEndPr/>
      <w:sdtContent>
        <w:p w14:paraId="3ECE151D" w14:textId="77777777" w:rsidR="002E5180" w:rsidRDefault="000F4D05">
          <w:pPr>
            <w:pStyle w:val="Overskriftforinnholdsfortegnelse"/>
          </w:pPr>
          <w:r>
            <w:t>Table of Contents</w:t>
          </w:r>
        </w:p>
        <w:p w14:paraId="030CCDD5" w14:textId="77777777" w:rsidR="00C40DFA" w:rsidRDefault="000F4D05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40DFA">
            <w:fldChar w:fldCharType="separate"/>
          </w:r>
          <w:hyperlink w:anchor="_Toc60611032" w:history="1">
            <w:r w:rsidR="00C40DFA" w:rsidRPr="003D05FB">
              <w:rPr>
                <w:rStyle w:val="Hyperkobling"/>
                <w:noProof/>
              </w:rPr>
              <w:t>2</w:t>
            </w:r>
            <w:r w:rsidR="00C40DFA">
              <w:rPr>
                <w:noProof/>
              </w:rPr>
              <w:tab/>
            </w:r>
            <w:r w:rsidR="00C40DFA" w:rsidRPr="003D05FB">
              <w:rPr>
                <w:rStyle w:val="Hyperkobling"/>
                <w:noProof/>
              </w:rPr>
              <w:t>Introduction</w:t>
            </w:r>
            <w:r w:rsidR="00C40DFA">
              <w:rPr>
                <w:noProof/>
                <w:webHidden/>
              </w:rPr>
              <w:tab/>
            </w:r>
            <w:r w:rsidR="00C40DFA">
              <w:rPr>
                <w:noProof/>
                <w:webHidden/>
              </w:rPr>
              <w:fldChar w:fldCharType="begin"/>
            </w:r>
            <w:r w:rsidR="00C40DFA">
              <w:rPr>
                <w:noProof/>
                <w:webHidden/>
              </w:rPr>
              <w:instrText xml:space="preserve"> PAGEREF _Toc60611032 \h </w:instrText>
            </w:r>
            <w:r w:rsidR="00C40DFA">
              <w:rPr>
                <w:noProof/>
                <w:webHidden/>
              </w:rPr>
            </w:r>
            <w:r w:rsidR="00C40DFA">
              <w:rPr>
                <w:noProof/>
                <w:webHidden/>
              </w:rPr>
              <w:fldChar w:fldCharType="separate"/>
            </w:r>
            <w:r w:rsidR="00C40DFA">
              <w:rPr>
                <w:noProof/>
                <w:webHidden/>
              </w:rPr>
              <w:t>3</w:t>
            </w:r>
            <w:r w:rsidR="00C40DFA">
              <w:rPr>
                <w:noProof/>
                <w:webHidden/>
              </w:rPr>
              <w:fldChar w:fldCharType="end"/>
            </w:r>
          </w:hyperlink>
        </w:p>
        <w:p w14:paraId="1D41251F" w14:textId="77777777" w:rsidR="00C40DFA" w:rsidRDefault="00C40DFA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611033" w:history="1">
            <w:r w:rsidRPr="003D05FB">
              <w:rPr>
                <w:rStyle w:val="Hyperkobling"/>
                <w:noProof/>
              </w:rPr>
              <w:t>3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Inclusion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39C757" w14:textId="77777777" w:rsidR="00C40DFA" w:rsidRDefault="00C40DFA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11034" w:history="1">
            <w:r w:rsidRPr="003D05FB">
              <w:rPr>
                <w:rStyle w:val="Hyperkobling"/>
                <w:noProof/>
              </w:rPr>
              <w:t>3.1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Inclusion r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A1447A" w14:textId="77777777" w:rsidR="00C40DFA" w:rsidRDefault="00C40DFA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11035" w:history="1">
            <w:r w:rsidRPr="003D05FB">
              <w:rPr>
                <w:rStyle w:val="Hyperkobling"/>
                <w:noProof/>
              </w:rPr>
              <w:t>3.2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Inclusion by hospit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CCB710" w14:textId="77777777" w:rsidR="00C40DFA" w:rsidRDefault="00C40DFA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11036" w:history="1">
            <w:r w:rsidRPr="003D05FB">
              <w:rPr>
                <w:rStyle w:val="Hyperkobling"/>
                <w:noProof/>
              </w:rPr>
              <w:t>3.3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By treat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97CA3C" w14:textId="77777777" w:rsidR="00C40DFA" w:rsidRDefault="00C40DFA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611037" w:history="1">
            <w:r w:rsidRPr="003D05FB">
              <w:rPr>
                <w:rStyle w:val="Hyperkobling"/>
                <w:noProof/>
              </w:rPr>
              <w:t>4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Patient 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364F85" w14:textId="77777777" w:rsidR="00C40DFA" w:rsidRDefault="00C40DFA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611038" w:history="1">
            <w:r w:rsidRPr="003D05FB">
              <w:rPr>
                <w:rStyle w:val="Hyperkobling"/>
                <w:noProof/>
              </w:rPr>
              <w:t>5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Demograph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954E32" w14:textId="77777777" w:rsidR="00C40DFA" w:rsidRDefault="00C40DFA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611039" w:history="1">
            <w:r w:rsidRPr="003D05FB">
              <w:rPr>
                <w:rStyle w:val="Hyperkobling"/>
                <w:noProof/>
              </w:rPr>
              <w:t>6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Expos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E5CCCC" w14:textId="77777777" w:rsidR="00C40DFA" w:rsidRDefault="00C40DFA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611040" w:history="1">
            <w:r w:rsidRPr="003D05FB">
              <w:rPr>
                <w:rStyle w:val="Hyperkobling"/>
                <w:noProof/>
              </w:rPr>
              <w:t>7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Effica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EE98E1" w14:textId="77777777" w:rsidR="00C40DFA" w:rsidRDefault="00C40DFA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11041" w:history="1">
            <w:r w:rsidRPr="003D05FB">
              <w:rPr>
                <w:rStyle w:val="Hyperkobling"/>
                <w:noProof/>
              </w:rPr>
              <w:t>7.1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Mort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6BE9CC" w14:textId="77777777" w:rsidR="00C40DFA" w:rsidRDefault="00C40DFA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11042" w:history="1">
            <w:r w:rsidRPr="003D05FB">
              <w:rPr>
                <w:rStyle w:val="Hyperkobling"/>
                <w:noProof/>
              </w:rPr>
              <w:t>7.1.1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F50CE6" w14:textId="77777777" w:rsidR="00C40DFA" w:rsidRDefault="00C40DFA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11043" w:history="1">
            <w:r w:rsidRPr="003D05FB">
              <w:rPr>
                <w:rStyle w:val="Hyperkobling"/>
                <w:noProof/>
              </w:rPr>
              <w:t>7.1.2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FCD2EF" w14:textId="77777777" w:rsidR="00C40DFA" w:rsidRDefault="00C40DFA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11044" w:history="1">
            <w:r w:rsidRPr="003D05FB">
              <w:rPr>
                <w:rStyle w:val="Hyperkobling"/>
                <w:noProof/>
              </w:rPr>
              <w:t>7.1.3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Efficacy estim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34EC92" w14:textId="77777777" w:rsidR="00C40DFA" w:rsidRDefault="00C40DFA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11045" w:history="1">
            <w:r w:rsidRPr="003D05FB">
              <w:rPr>
                <w:rStyle w:val="Hyperkobling"/>
                <w:noProof/>
              </w:rPr>
              <w:t>7.2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Viral lo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647D65" w14:textId="77777777" w:rsidR="00C40DFA" w:rsidRDefault="00C40DFA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11046" w:history="1">
            <w:r w:rsidRPr="003D05FB">
              <w:rPr>
                <w:rStyle w:val="Hyperkobling"/>
                <w:noProof/>
              </w:rPr>
              <w:t>7.2.1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2B7C2A" w14:textId="77777777" w:rsidR="00C40DFA" w:rsidRDefault="00C40DFA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11047" w:history="1">
            <w:r w:rsidRPr="003D05FB">
              <w:rPr>
                <w:rStyle w:val="Hyperkobling"/>
                <w:noProof/>
              </w:rPr>
              <w:t>7.2.2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Marginal probability estimates by treatment group and dif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46FD18" w14:textId="77777777" w:rsidR="00C40DFA" w:rsidRDefault="00C40DFA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11048" w:history="1">
            <w:r w:rsidRPr="003D05FB">
              <w:rPr>
                <w:rStyle w:val="Hyperkobling"/>
                <w:noProof/>
              </w:rPr>
              <w:t>7.3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Viral load subgroup analy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87782" w14:textId="77777777" w:rsidR="00C40DFA" w:rsidRDefault="00C40DFA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11049" w:history="1">
            <w:r w:rsidRPr="003D05FB">
              <w:rPr>
                <w:rStyle w:val="Hyperkobling"/>
                <w:noProof/>
              </w:rPr>
              <w:t>7.3.1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Plots, Hydroxychloroqu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BD7E62" w14:textId="77777777" w:rsidR="00C40DFA" w:rsidRDefault="00C40DFA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11050" w:history="1">
            <w:r w:rsidRPr="003D05FB">
              <w:rPr>
                <w:rStyle w:val="Hyperkobling"/>
                <w:noProof/>
              </w:rPr>
              <w:t>7.3.2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Marginal probability estimates by treatment group and difference Hydroxychloroqu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A64C5F" w14:textId="77777777" w:rsidR="00C40DFA" w:rsidRDefault="00C40DFA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11051" w:history="1">
            <w:r w:rsidRPr="003D05FB">
              <w:rPr>
                <w:rStyle w:val="Hyperkobling"/>
                <w:noProof/>
              </w:rPr>
              <w:t>7.3.3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Plots Remdesiv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CC9907" w14:textId="77777777" w:rsidR="00C40DFA" w:rsidRDefault="00C40DFA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11052" w:history="1">
            <w:r w:rsidRPr="003D05FB">
              <w:rPr>
                <w:rStyle w:val="Hyperkobling"/>
                <w:noProof/>
              </w:rPr>
              <w:t>7.3.4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Marginal probability estimates by treatment group and difference Remdesiv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176414" w14:textId="77777777" w:rsidR="00C40DFA" w:rsidRDefault="00C40DFA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11053" w:history="1">
            <w:r w:rsidRPr="003D05FB">
              <w:rPr>
                <w:rStyle w:val="Hyperkobling"/>
                <w:noProof/>
              </w:rPr>
              <w:t>7.4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Respiratory failure by pO2/FiO2-rat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7387F" w14:textId="77777777" w:rsidR="00C40DFA" w:rsidRDefault="00C40DFA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11054" w:history="1">
            <w:r w:rsidRPr="003D05FB">
              <w:rPr>
                <w:rStyle w:val="Hyperkobling"/>
                <w:noProof/>
              </w:rPr>
              <w:t>7.4.1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EF22E6" w14:textId="77777777" w:rsidR="00C40DFA" w:rsidRDefault="00C40DFA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11055" w:history="1">
            <w:r w:rsidRPr="003D05FB">
              <w:rPr>
                <w:rStyle w:val="Hyperkobling"/>
                <w:noProof/>
              </w:rPr>
              <w:t>7.4.2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Marginal probability estimates by treatment group and dif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1AA554" w14:textId="77777777" w:rsidR="00C40DFA" w:rsidRDefault="00C40DFA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11056" w:history="1">
            <w:r w:rsidRPr="003D05FB">
              <w:rPr>
                <w:rStyle w:val="Hyperkobling"/>
                <w:noProof/>
              </w:rPr>
              <w:t>7.5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Dichotomous 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453DD7" w14:textId="77777777" w:rsidR="00C40DFA" w:rsidRDefault="00C40DFA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11057" w:history="1">
            <w:r w:rsidRPr="003D05FB">
              <w:rPr>
                <w:rStyle w:val="Hyperkobling"/>
                <w:noProof/>
              </w:rPr>
              <w:t>7.5.1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622F08" w14:textId="77777777" w:rsidR="00C40DFA" w:rsidRDefault="00C40DFA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11058" w:history="1">
            <w:r w:rsidRPr="003D05FB">
              <w:rPr>
                <w:rStyle w:val="Hyperkobling"/>
                <w:noProof/>
              </w:rPr>
              <w:t>7.5.2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Marginal probability estimates by treatment group and dif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B31C26" w14:textId="77777777" w:rsidR="00C40DFA" w:rsidRDefault="00C40DFA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11059" w:history="1">
            <w:r w:rsidRPr="003D05FB">
              <w:rPr>
                <w:rStyle w:val="Hyperkobling"/>
                <w:noProof/>
              </w:rPr>
              <w:t>7.6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Inflammatory laboratory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4BBA45" w14:textId="77777777" w:rsidR="00C40DFA" w:rsidRDefault="00C40DFA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11060" w:history="1">
            <w:r w:rsidRPr="003D05FB">
              <w:rPr>
                <w:rStyle w:val="Hyperkobling"/>
                <w:noProof/>
              </w:rPr>
              <w:t>7.6.1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35A217" w14:textId="77777777" w:rsidR="00C40DFA" w:rsidRDefault="00C40DFA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11061" w:history="1">
            <w:r w:rsidRPr="003D05FB">
              <w:rPr>
                <w:rStyle w:val="Hyperkobling"/>
                <w:noProof/>
              </w:rPr>
              <w:t>7.6.2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980899" w14:textId="77777777" w:rsidR="00C40DFA" w:rsidRDefault="00C40DFA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11062" w:history="1">
            <w:r w:rsidRPr="003D05FB">
              <w:rPr>
                <w:rStyle w:val="Hyperkobling"/>
                <w:noProof/>
              </w:rPr>
              <w:t>7.6.3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Efficacy estim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8EB0EC" w14:textId="77777777" w:rsidR="00C40DFA" w:rsidRDefault="00C40DFA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11063" w:history="1">
            <w:r w:rsidRPr="003D05FB">
              <w:rPr>
                <w:rStyle w:val="Hyperkobling"/>
                <w:noProof/>
              </w:rPr>
              <w:t>7.7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SARS-CoV2 antibodies at day 9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261152" w14:textId="77777777" w:rsidR="00C40DFA" w:rsidRDefault="00C40DFA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11064" w:history="1">
            <w:r w:rsidRPr="003D05FB">
              <w:rPr>
                <w:rStyle w:val="Hyperkobling"/>
                <w:noProof/>
              </w:rPr>
              <w:t>7.7.1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34A7C" w14:textId="77777777" w:rsidR="00C40DFA" w:rsidRDefault="00C40DFA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11065" w:history="1">
            <w:r w:rsidRPr="003D05FB">
              <w:rPr>
                <w:rStyle w:val="Hyperkobling"/>
                <w:noProof/>
              </w:rPr>
              <w:t>7.7.2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Marginal probability estimates by treatment group and dif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FD4CC4" w14:textId="77777777" w:rsidR="00C40DFA" w:rsidRDefault="00C40DFA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11066" w:history="1">
            <w:r w:rsidRPr="003D05FB">
              <w:rPr>
                <w:rStyle w:val="Hyperkobling"/>
                <w:noProof/>
              </w:rPr>
              <w:t>7.8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Time to last dischar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76CD41" w14:textId="77777777" w:rsidR="00C40DFA" w:rsidRDefault="00C40DFA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11067" w:history="1">
            <w:r w:rsidRPr="003D05FB">
              <w:rPr>
                <w:rStyle w:val="Hyperkobling"/>
                <w:noProof/>
              </w:rPr>
              <w:t>7.8.1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HCQ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ACE61E" w14:textId="77777777" w:rsidR="00C40DFA" w:rsidRDefault="00C40DFA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611068" w:history="1">
            <w:r w:rsidRPr="003D05FB">
              <w:rPr>
                <w:rStyle w:val="Hyperkobling"/>
                <w:noProof/>
              </w:rPr>
              <w:t>7.8.2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Remdesiv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04ECE2" w14:textId="77777777" w:rsidR="00C40DFA" w:rsidRDefault="00C40DFA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611069" w:history="1">
            <w:r w:rsidRPr="003D05FB">
              <w:rPr>
                <w:rStyle w:val="Hyperkobling"/>
                <w:noProof/>
              </w:rPr>
              <w:t>8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Adverse Ev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0067BB" w14:textId="77777777" w:rsidR="00C40DFA" w:rsidRDefault="00C40DFA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11070" w:history="1">
            <w:r w:rsidRPr="003D05FB">
              <w:rPr>
                <w:rStyle w:val="Hyperkobling"/>
                <w:noProof/>
              </w:rPr>
              <w:t>8.1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A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982B4E" w14:textId="77777777" w:rsidR="00C40DFA" w:rsidRDefault="00C40DFA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11071" w:history="1">
            <w:r w:rsidRPr="003D05FB">
              <w:rPr>
                <w:rStyle w:val="Hyperkobling"/>
                <w:noProof/>
              </w:rPr>
              <w:t>8.2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By System Organ Class and Preferred Te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C215EB" w14:textId="77777777" w:rsidR="00C40DFA" w:rsidRDefault="00C40DFA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11072" w:history="1">
            <w:r w:rsidRPr="003D05FB">
              <w:rPr>
                <w:rStyle w:val="Hyperkobling"/>
                <w:noProof/>
              </w:rPr>
              <w:t>8.3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Serious Adverse Ev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CFB641" w14:textId="77777777" w:rsidR="00C40DFA" w:rsidRDefault="00C40DFA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611073" w:history="1">
            <w:r w:rsidRPr="003D05FB">
              <w:rPr>
                <w:rStyle w:val="Hyperkobling"/>
                <w:noProof/>
              </w:rPr>
              <w:t>8.4</w:t>
            </w:r>
            <w:r>
              <w:rPr>
                <w:noProof/>
              </w:rPr>
              <w:tab/>
            </w:r>
            <w:r w:rsidRPr="003D05FB">
              <w:rPr>
                <w:rStyle w:val="Hyperkobling"/>
                <w:noProof/>
              </w:rPr>
              <w:t>Suspected Unexpected Serious Adverse Re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1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8FCC4E" w14:textId="77777777" w:rsidR="002E5180" w:rsidRDefault="000F4D05">
          <w:r>
            <w:fldChar w:fldCharType="end"/>
          </w:r>
        </w:p>
      </w:sdtContent>
    </w:sdt>
    <w:p w14:paraId="089DAD5F" w14:textId="77777777" w:rsidR="002E5180" w:rsidRDefault="000F4D05">
      <w:pPr>
        <w:pStyle w:val="Overskrift1"/>
      </w:pPr>
      <w:bookmarkStart w:id="0" w:name="introduction"/>
      <w:bookmarkStart w:id="1" w:name="_Toc60611032"/>
      <w:r>
        <w:t>Introduction</w:t>
      </w:r>
      <w:bookmarkEnd w:id="1"/>
    </w:p>
    <w:p w14:paraId="2410D19B" w14:textId="77777777" w:rsidR="002E5180" w:rsidRDefault="000F4D05">
      <w:pPr>
        <w:pStyle w:val="FirstParagraph"/>
      </w:pPr>
      <w:r>
        <w:t>This is the report for the first interim analysis of the NOR-SOLIDARITY trial. The data are based on an export from the Viedoc electronic data capture at “2020-10-16 08:41:09” system time stamped “ous_20201016_084109”. While the results are based on real d</w:t>
      </w:r>
      <w:r>
        <w:t>ata, the treatment allocation has been drawn randomly for this report. Thus, this is a mock-up report intended to show how the final report will look like, without showing the actual results of the trial and the treatment differences. There were 181 includ</w:t>
      </w:r>
      <w:r>
        <w:t>ed patients.</w:t>
      </w:r>
    </w:p>
    <w:p w14:paraId="3445F4B6" w14:textId="77777777" w:rsidR="002E5180" w:rsidRDefault="000F4D05">
      <w:pPr>
        <w:pStyle w:val="Overskrift1"/>
      </w:pPr>
      <w:bookmarkStart w:id="2" w:name="inclusion-status"/>
      <w:bookmarkStart w:id="3" w:name="_Toc60611033"/>
      <w:bookmarkEnd w:id="0"/>
      <w:r>
        <w:lastRenderedPageBreak/>
        <w:t>Inclusion status</w:t>
      </w:r>
      <w:bookmarkEnd w:id="3"/>
    </w:p>
    <w:p w14:paraId="7AC9B5F1" w14:textId="77777777" w:rsidR="002E5180" w:rsidRDefault="000F4D05">
      <w:pPr>
        <w:pStyle w:val="Overskrift2"/>
      </w:pPr>
      <w:bookmarkStart w:id="4" w:name="inclusion-rate"/>
      <w:bookmarkStart w:id="5" w:name="_Toc60611034"/>
      <w:r>
        <w:t>Inclusion rate</w:t>
      </w:r>
      <w:bookmarkEnd w:id="5"/>
    </w:p>
    <w:p w14:paraId="2755D7DD" w14:textId="77777777" w:rsidR="002E5180" w:rsidRDefault="000F4D05">
      <w:pPr>
        <w:pStyle w:val="FirstParagraph"/>
      </w:pPr>
      <w:r>
        <w:rPr>
          <w:noProof/>
        </w:rPr>
        <w:drawing>
          <wp:inline distT="0" distB="0" distL="0" distR="0" wp14:anchorId="1D6F395A" wp14:editId="4EF7FECC">
            <wp:extent cx="6096000" cy="4876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inclusion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46EFC3" w14:textId="77777777" w:rsidR="002E5180" w:rsidRDefault="000F4D05">
      <w:pPr>
        <w:pStyle w:val="Overskrift2"/>
      </w:pPr>
      <w:bookmarkStart w:id="6" w:name="inclusion-by-hospital"/>
      <w:bookmarkStart w:id="7" w:name="_Toc60611035"/>
      <w:bookmarkEnd w:id="4"/>
      <w:r>
        <w:lastRenderedPageBreak/>
        <w:t>Inclusion by hospital</w:t>
      </w:r>
      <w:bookmarkEnd w:id="7"/>
    </w:p>
    <w:p w14:paraId="7368C156" w14:textId="77777777" w:rsidR="002E5180" w:rsidRDefault="000F4D05">
      <w:pPr>
        <w:pStyle w:val="FirstParagraph"/>
      </w:pPr>
      <w:r>
        <w:rPr>
          <w:noProof/>
        </w:rPr>
        <w:drawing>
          <wp:inline distT="0" distB="0" distL="0" distR="0" wp14:anchorId="1AF6AE6E" wp14:editId="048E6F08">
            <wp:extent cx="6096000" cy="4876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by-sit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CDF49C" w14:textId="77777777" w:rsidR="002E5180" w:rsidRDefault="000F4D05">
      <w:pPr>
        <w:pStyle w:val="Overskrift2"/>
      </w:pPr>
      <w:bookmarkStart w:id="8" w:name="by-treatment"/>
      <w:bookmarkStart w:id="9" w:name="_Toc60611036"/>
      <w:bookmarkEnd w:id="6"/>
      <w:r>
        <w:lastRenderedPageBreak/>
        <w:t>By treatment</w:t>
      </w:r>
      <w:bookmarkEnd w:id="9"/>
    </w:p>
    <w:p w14:paraId="3C2DBB98" w14:textId="77777777" w:rsidR="002E5180" w:rsidRDefault="000F4D05">
      <w:pPr>
        <w:pStyle w:val="FirstParagraph"/>
      </w:pPr>
      <w:r>
        <w:rPr>
          <w:noProof/>
        </w:rPr>
        <w:lastRenderedPageBreak/>
        <w:drawing>
          <wp:inline distT="0" distB="0" distL="0" distR="0" wp14:anchorId="67463ACE" wp14:editId="0C4AD3D2">
            <wp:extent cx="6096000" cy="4876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by-treatmen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ACD0BE" wp14:editId="59D0DE5E">
            <wp:extent cx="6096000" cy="4876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by-treatment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CEF91B8" wp14:editId="4DB603F4">
            <wp:extent cx="6096000" cy="4876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by-treatment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829587" w14:textId="77777777" w:rsidR="002E5180" w:rsidRDefault="000F4D05">
      <w:pPr>
        <w:pStyle w:val="Overskrift1"/>
      </w:pPr>
      <w:bookmarkStart w:id="10" w:name="patient-flow"/>
      <w:bookmarkStart w:id="11" w:name="_Toc60611037"/>
      <w:bookmarkEnd w:id="2"/>
      <w:bookmarkEnd w:id="8"/>
      <w:r>
        <w:lastRenderedPageBreak/>
        <w:t>Patient flow</w:t>
      </w:r>
      <w:bookmarkEnd w:id="11"/>
    </w:p>
    <w:p w14:paraId="49AF37AE" w14:textId="77777777" w:rsidR="002E5180" w:rsidRDefault="000F4D05">
      <w:pPr>
        <w:pStyle w:val="SourceCode"/>
      </w:pPr>
      <w:r>
        <w:rPr>
          <w:rStyle w:val="VerbatimChar"/>
        </w:rPr>
        <w:t>## Note: Using an external vector in selections is ambiguous.</w:t>
      </w:r>
      <w:r>
        <w:br/>
      </w:r>
      <w:r>
        <w:rPr>
          <w:rStyle w:val="VerbatimChar"/>
        </w:rPr>
        <w:t>## ℹ Use `all_of(group)` instead of `group` to silence this message.</w:t>
      </w:r>
      <w:r>
        <w:br/>
      </w:r>
      <w:r>
        <w:rPr>
          <w:rStyle w:val="VerbatimChar"/>
        </w:rPr>
        <w:t>## ℹ See &lt;https://tidyse</w:t>
      </w:r>
      <w:r>
        <w:rPr>
          <w:rStyle w:val="VerbatimChar"/>
        </w:rPr>
        <w:t>lect.r-lib.org/reference/faq-external-vector.html&gt;.</w:t>
      </w:r>
      <w:r>
        <w:br/>
      </w:r>
      <w:r>
        <w:rPr>
          <w:rStyle w:val="VerbatimChar"/>
        </w:rPr>
        <w:t>## This message is displayed once per session.</w:t>
      </w:r>
    </w:p>
    <w:p w14:paraId="61F7EDAB" w14:textId="77777777" w:rsidR="002E5180" w:rsidRDefault="000F4D05">
      <w:pPr>
        <w:pStyle w:val="TableCaption"/>
      </w:pPr>
      <w:r>
        <w:t>Patient flow total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atient flow total"/>
      </w:tblPr>
      <w:tblGrid>
        <w:gridCol w:w="5916"/>
        <w:gridCol w:w="1513"/>
      </w:tblGrid>
      <w:tr w:rsidR="002E5180" w14:paraId="43616B1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65A2B1" w14:textId="77777777" w:rsidR="002E5180" w:rsidRDefault="000F4D05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1F5DE1" w14:textId="77777777" w:rsidR="002E5180" w:rsidRDefault="000F4D05">
            <w:pPr>
              <w:pStyle w:val="Compact"/>
            </w:pPr>
            <w:r>
              <w:t>Total</w:t>
            </w:r>
          </w:p>
        </w:tc>
      </w:tr>
      <w:tr w:rsidR="002E5180" w14:paraId="11AEF6FE" w14:textId="77777777">
        <w:tc>
          <w:tcPr>
            <w:tcW w:w="0" w:type="auto"/>
          </w:tcPr>
          <w:p w14:paraId="0B551510" w14:textId="77777777" w:rsidR="002E5180" w:rsidRDefault="000F4D05">
            <w:pPr>
              <w:pStyle w:val="Compact"/>
            </w:pPr>
            <w:r>
              <w:t>Enrolled</w:t>
            </w:r>
          </w:p>
        </w:tc>
        <w:tc>
          <w:tcPr>
            <w:tcW w:w="0" w:type="auto"/>
          </w:tcPr>
          <w:p w14:paraId="5A15CEE4" w14:textId="77777777" w:rsidR="002E5180" w:rsidRDefault="000F4D05">
            <w:pPr>
              <w:pStyle w:val="Compact"/>
            </w:pPr>
            <w:r>
              <w:t>186 (100%)</w:t>
            </w:r>
          </w:p>
        </w:tc>
      </w:tr>
      <w:tr w:rsidR="002E5180" w14:paraId="670C8596" w14:textId="77777777">
        <w:tc>
          <w:tcPr>
            <w:tcW w:w="0" w:type="auto"/>
          </w:tcPr>
          <w:p w14:paraId="004632E9" w14:textId="77777777" w:rsidR="002E5180" w:rsidRDefault="000F4D05">
            <w:pPr>
              <w:pStyle w:val="Compact"/>
            </w:pPr>
            <w:r>
              <w:t>Randomised</w:t>
            </w:r>
          </w:p>
        </w:tc>
        <w:tc>
          <w:tcPr>
            <w:tcW w:w="0" w:type="auto"/>
          </w:tcPr>
          <w:p w14:paraId="201BD6CF" w14:textId="77777777" w:rsidR="002E5180" w:rsidRDefault="000F4D05">
            <w:pPr>
              <w:pStyle w:val="Compact"/>
            </w:pPr>
            <w:r>
              <w:t>185 (99.5%)</w:t>
            </w:r>
          </w:p>
        </w:tc>
      </w:tr>
      <w:tr w:rsidR="002E5180" w14:paraId="47DB7856" w14:textId="77777777">
        <w:tc>
          <w:tcPr>
            <w:tcW w:w="0" w:type="auto"/>
          </w:tcPr>
          <w:p w14:paraId="666DB12B" w14:textId="77777777" w:rsidR="002E5180" w:rsidRDefault="000F4D05">
            <w:pPr>
              <w:pStyle w:val="Compact"/>
            </w:pPr>
            <w:r>
              <w:t>Included in FAS</w:t>
            </w:r>
          </w:p>
        </w:tc>
        <w:tc>
          <w:tcPr>
            <w:tcW w:w="0" w:type="auto"/>
          </w:tcPr>
          <w:p w14:paraId="1932AB1F" w14:textId="77777777" w:rsidR="002E5180" w:rsidRDefault="000F4D05">
            <w:pPr>
              <w:pStyle w:val="Compact"/>
            </w:pPr>
            <w:r>
              <w:t>181 (97.3%)</w:t>
            </w:r>
          </w:p>
        </w:tc>
      </w:tr>
      <w:tr w:rsidR="002E5180" w14:paraId="5A2BBBEA" w14:textId="77777777">
        <w:tc>
          <w:tcPr>
            <w:tcW w:w="0" w:type="auto"/>
          </w:tcPr>
          <w:p w14:paraId="49A45E4C" w14:textId="77777777" w:rsidR="002E5180" w:rsidRDefault="000F4D05">
            <w:pPr>
              <w:pStyle w:val="Compact"/>
            </w:pPr>
            <w:r>
              <w:t>Excluded from FAS, No post-randomisation information</w:t>
            </w:r>
          </w:p>
        </w:tc>
        <w:tc>
          <w:tcPr>
            <w:tcW w:w="0" w:type="auto"/>
          </w:tcPr>
          <w:p w14:paraId="41C26865" w14:textId="77777777" w:rsidR="002E5180" w:rsidRDefault="000F4D05">
            <w:pPr>
              <w:pStyle w:val="Compact"/>
            </w:pPr>
            <w:r>
              <w:t>4 (2.2%)</w:t>
            </w:r>
          </w:p>
        </w:tc>
      </w:tr>
      <w:tr w:rsidR="002E5180" w14:paraId="2B624AF1" w14:textId="77777777">
        <w:tc>
          <w:tcPr>
            <w:tcW w:w="0" w:type="auto"/>
          </w:tcPr>
          <w:p w14:paraId="5AD4D5F3" w14:textId="77777777" w:rsidR="002E5180" w:rsidRDefault="000F4D05">
            <w:pPr>
              <w:pStyle w:val="Compact"/>
            </w:pPr>
            <w:r>
              <w:t>Excluded from FAS, incorrect inclusion</w:t>
            </w:r>
          </w:p>
        </w:tc>
        <w:tc>
          <w:tcPr>
            <w:tcW w:w="0" w:type="auto"/>
          </w:tcPr>
          <w:p w14:paraId="3220B23B" w14:textId="77777777" w:rsidR="002E5180" w:rsidRDefault="000F4D05">
            <w:pPr>
              <w:pStyle w:val="Compact"/>
            </w:pPr>
            <w:r>
              <w:t>1 (0.5%)</w:t>
            </w:r>
          </w:p>
        </w:tc>
      </w:tr>
    </w:tbl>
    <w:p w14:paraId="74E1BA4B" w14:textId="77777777" w:rsidR="002E5180" w:rsidRDefault="002E5180"/>
    <w:p w14:paraId="12B4B8AC" w14:textId="77777777" w:rsidR="002E5180" w:rsidRDefault="000F4D05">
      <w:pPr>
        <w:pStyle w:val="TableCaption"/>
      </w:pPr>
      <w:r>
        <w:t>Patient flow by arm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atient flow by arm"/>
      </w:tblPr>
      <w:tblGrid>
        <w:gridCol w:w="7731"/>
        <w:gridCol w:w="1804"/>
        <w:gridCol w:w="1804"/>
        <w:gridCol w:w="2665"/>
      </w:tblGrid>
      <w:tr w:rsidR="002E5180" w14:paraId="3773DA4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1D67D7" w14:textId="77777777" w:rsidR="002E5180" w:rsidRDefault="000F4D05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257647" w14:textId="77777777" w:rsidR="002E5180" w:rsidRDefault="000F4D05">
            <w:pPr>
              <w:pStyle w:val="Compact"/>
            </w:pPr>
            <w:r>
              <w:t>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374D18" w14:textId="77777777" w:rsidR="002E5180" w:rsidRDefault="000F4D05">
            <w:pPr>
              <w:pStyle w:val="Compact"/>
            </w:pPr>
            <w:r>
              <w:t>SOC + HC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95809D" w14:textId="77777777" w:rsidR="002E5180" w:rsidRDefault="000F4D05">
            <w:pPr>
              <w:pStyle w:val="Compact"/>
            </w:pPr>
            <w:r>
              <w:t>SOC + Remdesivir</w:t>
            </w:r>
          </w:p>
        </w:tc>
      </w:tr>
      <w:tr w:rsidR="002E5180" w14:paraId="10270E82" w14:textId="77777777">
        <w:tc>
          <w:tcPr>
            <w:tcW w:w="0" w:type="auto"/>
          </w:tcPr>
          <w:p w14:paraId="7289CE6D" w14:textId="77777777" w:rsidR="002E5180" w:rsidRDefault="000F4D05">
            <w:pPr>
              <w:pStyle w:val="Compact"/>
            </w:pPr>
            <w:r>
              <w:t>Randomised</w:t>
            </w:r>
          </w:p>
        </w:tc>
        <w:tc>
          <w:tcPr>
            <w:tcW w:w="0" w:type="auto"/>
          </w:tcPr>
          <w:p w14:paraId="2BC1165F" w14:textId="77777777" w:rsidR="002E5180" w:rsidRDefault="000F4D05">
            <w:pPr>
              <w:pStyle w:val="Compact"/>
            </w:pPr>
            <w:r>
              <w:t>88 (100%)</w:t>
            </w:r>
          </w:p>
        </w:tc>
        <w:tc>
          <w:tcPr>
            <w:tcW w:w="0" w:type="auto"/>
          </w:tcPr>
          <w:p w14:paraId="29840E35" w14:textId="77777777" w:rsidR="002E5180" w:rsidRDefault="000F4D05">
            <w:pPr>
              <w:pStyle w:val="Compact"/>
            </w:pPr>
            <w:r>
              <w:t>54 (100%)</w:t>
            </w:r>
          </w:p>
        </w:tc>
        <w:tc>
          <w:tcPr>
            <w:tcW w:w="0" w:type="auto"/>
          </w:tcPr>
          <w:p w14:paraId="4A21DCF9" w14:textId="77777777" w:rsidR="002E5180" w:rsidRDefault="000F4D05">
            <w:pPr>
              <w:pStyle w:val="Compact"/>
            </w:pPr>
            <w:r>
              <w:t>43 (100%)</w:t>
            </w:r>
          </w:p>
        </w:tc>
      </w:tr>
      <w:tr w:rsidR="002E5180" w14:paraId="10083B19" w14:textId="77777777">
        <w:tc>
          <w:tcPr>
            <w:tcW w:w="0" w:type="auto"/>
          </w:tcPr>
          <w:p w14:paraId="456440BB" w14:textId="77777777" w:rsidR="002E5180" w:rsidRDefault="000F4D05">
            <w:pPr>
              <w:pStyle w:val="Compact"/>
            </w:pPr>
            <w:r>
              <w:t>Included in FAS</w:t>
            </w:r>
          </w:p>
        </w:tc>
        <w:tc>
          <w:tcPr>
            <w:tcW w:w="0" w:type="auto"/>
          </w:tcPr>
          <w:p w14:paraId="321425EB" w14:textId="77777777" w:rsidR="002E5180" w:rsidRDefault="000F4D05">
            <w:pPr>
              <w:pStyle w:val="Compact"/>
            </w:pPr>
            <w:r>
              <w:t>87 (98.9%)</w:t>
            </w:r>
          </w:p>
        </w:tc>
        <w:tc>
          <w:tcPr>
            <w:tcW w:w="0" w:type="auto"/>
          </w:tcPr>
          <w:p w14:paraId="49FF75FF" w14:textId="77777777" w:rsidR="002E5180" w:rsidRDefault="000F4D05">
            <w:pPr>
              <w:pStyle w:val="Compact"/>
            </w:pPr>
            <w:r>
              <w:t>52 (96.3%)</w:t>
            </w:r>
          </w:p>
        </w:tc>
        <w:tc>
          <w:tcPr>
            <w:tcW w:w="0" w:type="auto"/>
          </w:tcPr>
          <w:p w14:paraId="685E985E" w14:textId="77777777" w:rsidR="002E5180" w:rsidRDefault="000F4D05">
            <w:pPr>
              <w:pStyle w:val="Compact"/>
            </w:pPr>
            <w:r>
              <w:t>42 (97.7%)</w:t>
            </w:r>
          </w:p>
        </w:tc>
      </w:tr>
      <w:tr w:rsidR="002E5180" w14:paraId="3B196B5F" w14:textId="77777777">
        <w:tc>
          <w:tcPr>
            <w:tcW w:w="0" w:type="auto"/>
          </w:tcPr>
          <w:p w14:paraId="26CFE59B" w14:textId="77777777" w:rsidR="002E5180" w:rsidRDefault="000F4D05">
            <w:pPr>
              <w:pStyle w:val="Compact"/>
            </w:pPr>
            <w:r>
              <w:t>Excluded from FAS, No post-randomisation information</w:t>
            </w:r>
          </w:p>
        </w:tc>
        <w:tc>
          <w:tcPr>
            <w:tcW w:w="0" w:type="auto"/>
          </w:tcPr>
          <w:p w14:paraId="10A835A4" w14:textId="77777777" w:rsidR="002E5180" w:rsidRDefault="000F4D05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201E8F40" w14:textId="77777777" w:rsidR="002E5180" w:rsidRDefault="000F4D05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4F6A4658" w14:textId="77777777" w:rsidR="002E5180" w:rsidRDefault="000F4D05">
            <w:pPr>
              <w:pStyle w:val="Compact"/>
            </w:pPr>
            <w:r>
              <w:t>1 (2.3%)</w:t>
            </w:r>
          </w:p>
        </w:tc>
      </w:tr>
      <w:tr w:rsidR="002E5180" w14:paraId="535440EA" w14:textId="77777777">
        <w:tc>
          <w:tcPr>
            <w:tcW w:w="0" w:type="auto"/>
          </w:tcPr>
          <w:p w14:paraId="5938E757" w14:textId="77777777" w:rsidR="002E5180" w:rsidRDefault="000F4D05">
            <w:pPr>
              <w:pStyle w:val="Compact"/>
            </w:pPr>
            <w:r>
              <w:t>Excluded from FAS, incorrect inclusion</w:t>
            </w:r>
          </w:p>
        </w:tc>
        <w:tc>
          <w:tcPr>
            <w:tcW w:w="0" w:type="auto"/>
          </w:tcPr>
          <w:p w14:paraId="770FC78C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36748FC" w14:textId="77777777" w:rsidR="002E5180" w:rsidRDefault="000F4D05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1C67C098" w14:textId="77777777" w:rsidR="002E5180" w:rsidRDefault="000F4D05">
            <w:pPr>
              <w:pStyle w:val="Compact"/>
            </w:pPr>
            <w:r>
              <w:t>0 (0%)</w:t>
            </w:r>
          </w:p>
        </w:tc>
      </w:tr>
    </w:tbl>
    <w:p w14:paraId="624B259A" w14:textId="77777777" w:rsidR="002E5180" w:rsidRDefault="002E5180"/>
    <w:p w14:paraId="77EE618E" w14:textId="77777777" w:rsidR="002E5180" w:rsidRDefault="000F4D05">
      <w:pPr>
        <w:pStyle w:val="TableCaption"/>
      </w:pPr>
      <w:r>
        <w:t>Patient flow during study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atient flow during study (FAS)"/>
      </w:tblPr>
      <w:tblGrid>
        <w:gridCol w:w="4827"/>
        <w:gridCol w:w="2806"/>
        <w:gridCol w:w="2249"/>
        <w:gridCol w:w="3295"/>
        <w:gridCol w:w="827"/>
      </w:tblGrid>
      <w:tr w:rsidR="002E5180" w14:paraId="4A2E16E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2171E9" w14:textId="77777777" w:rsidR="002E5180" w:rsidRDefault="000F4D05">
            <w:pPr>
              <w:pStyle w:val="Compact"/>
            </w:pPr>
            <w:r>
              <w:t>Rea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1BABB9" w14:textId="77777777" w:rsidR="002E5180" w:rsidRDefault="000F4D05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9794E6" w14:textId="77777777" w:rsidR="002E5180" w:rsidRDefault="000F4D05">
            <w:pPr>
              <w:pStyle w:val="Compact"/>
              <w:jc w:val="righ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381A56" w14:textId="77777777" w:rsidR="002E5180" w:rsidRDefault="000F4D05">
            <w:pPr>
              <w:pStyle w:val="Compact"/>
              <w:jc w:val="righ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574CE7" w14:textId="77777777" w:rsidR="002E5180" w:rsidRDefault="000F4D05">
            <w:pPr>
              <w:pStyle w:val="Compact"/>
              <w:jc w:val="right"/>
            </w:pPr>
            <w:r>
              <w:t>Total</w:t>
            </w:r>
          </w:p>
        </w:tc>
      </w:tr>
      <w:tr w:rsidR="002E5180" w14:paraId="67921CAD" w14:textId="77777777">
        <w:tc>
          <w:tcPr>
            <w:tcW w:w="0" w:type="auto"/>
          </w:tcPr>
          <w:p w14:paraId="653185B7" w14:textId="77777777" w:rsidR="002E5180" w:rsidRDefault="000F4D05">
            <w:pPr>
              <w:pStyle w:val="Compact"/>
            </w:pPr>
            <w:r>
              <w:t>Voluntary discontinuation by the patient</w:t>
            </w:r>
          </w:p>
        </w:tc>
        <w:tc>
          <w:tcPr>
            <w:tcW w:w="0" w:type="auto"/>
          </w:tcPr>
          <w:p w14:paraId="37E3A99A" w14:textId="77777777" w:rsidR="002E5180" w:rsidRDefault="000F4D0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3EE56E8" w14:textId="77777777" w:rsidR="002E5180" w:rsidRDefault="000F4D0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988D394" w14:textId="77777777" w:rsidR="002E5180" w:rsidRDefault="000F4D0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129B1AD" w14:textId="77777777" w:rsidR="002E5180" w:rsidRDefault="000F4D05">
            <w:pPr>
              <w:pStyle w:val="Compact"/>
              <w:jc w:val="right"/>
            </w:pPr>
            <w:r>
              <w:t>7</w:t>
            </w:r>
          </w:p>
        </w:tc>
      </w:tr>
      <w:tr w:rsidR="002E5180" w14:paraId="7444AA05" w14:textId="77777777">
        <w:tc>
          <w:tcPr>
            <w:tcW w:w="0" w:type="auto"/>
          </w:tcPr>
          <w:p w14:paraId="6B63092A" w14:textId="77777777" w:rsidR="002E5180" w:rsidRDefault="000F4D05">
            <w:pPr>
              <w:pStyle w:val="Compact"/>
            </w:pPr>
            <w:r>
              <w:t>Patient lost to follow-up</w:t>
            </w:r>
          </w:p>
        </w:tc>
        <w:tc>
          <w:tcPr>
            <w:tcW w:w="0" w:type="auto"/>
          </w:tcPr>
          <w:p w14:paraId="516374D0" w14:textId="77777777" w:rsidR="002E5180" w:rsidRDefault="000F4D0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F852068" w14:textId="77777777" w:rsidR="002E5180" w:rsidRDefault="000F4D0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139359B" w14:textId="77777777" w:rsidR="002E5180" w:rsidRDefault="000F4D0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ACA7703" w14:textId="77777777" w:rsidR="002E5180" w:rsidRDefault="000F4D05">
            <w:pPr>
              <w:pStyle w:val="Compact"/>
              <w:jc w:val="right"/>
            </w:pPr>
            <w:r>
              <w:t>6</w:t>
            </w:r>
          </w:p>
        </w:tc>
      </w:tr>
      <w:tr w:rsidR="002E5180" w14:paraId="54EA91F2" w14:textId="77777777">
        <w:tc>
          <w:tcPr>
            <w:tcW w:w="0" w:type="auto"/>
          </w:tcPr>
          <w:p w14:paraId="093B6C71" w14:textId="77777777" w:rsidR="002E5180" w:rsidRDefault="000F4D05">
            <w:pPr>
              <w:pStyle w:val="Compact"/>
            </w:pPr>
            <w:r>
              <w:lastRenderedPageBreak/>
              <w:t>Death</w:t>
            </w:r>
          </w:p>
        </w:tc>
        <w:tc>
          <w:tcPr>
            <w:tcW w:w="0" w:type="auto"/>
          </w:tcPr>
          <w:p w14:paraId="47BBF0CF" w14:textId="77777777" w:rsidR="002E5180" w:rsidRDefault="000F4D0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012132A" w14:textId="77777777" w:rsidR="002E5180" w:rsidRDefault="000F4D0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075DD32" w14:textId="77777777" w:rsidR="002E5180" w:rsidRDefault="000F4D0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4B37DB6" w14:textId="77777777" w:rsidR="002E5180" w:rsidRDefault="000F4D05">
            <w:pPr>
              <w:pStyle w:val="Compact"/>
              <w:jc w:val="right"/>
            </w:pPr>
            <w:r>
              <w:t>12</w:t>
            </w:r>
          </w:p>
        </w:tc>
      </w:tr>
      <w:tr w:rsidR="002E5180" w14:paraId="1B048ADC" w14:textId="77777777">
        <w:tc>
          <w:tcPr>
            <w:tcW w:w="0" w:type="auto"/>
          </w:tcPr>
          <w:p w14:paraId="45EDE128" w14:textId="77777777" w:rsidR="002E5180" w:rsidRDefault="000F4D05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51E3991E" w14:textId="77777777" w:rsidR="002E5180" w:rsidRDefault="000F4D0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375E8B8" w14:textId="77777777" w:rsidR="002E5180" w:rsidRDefault="000F4D0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D6DA5FE" w14:textId="77777777" w:rsidR="002E5180" w:rsidRDefault="000F4D0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2860897" w14:textId="77777777" w:rsidR="002E5180" w:rsidRDefault="000F4D05">
            <w:pPr>
              <w:pStyle w:val="Compact"/>
              <w:jc w:val="right"/>
            </w:pPr>
            <w:r>
              <w:t>6</w:t>
            </w:r>
          </w:p>
        </w:tc>
      </w:tr>
      <w:tr w:rsidR="002E5180" w14:paraId="79C3E152" w14:textId="77777777">
        <w:tc>
          <w:tcPr>
            <w:tcW w:w="0" w:type="auto"/>
          </w:tcPr>
          <w:p w14:paraId="184FD318" w14:textId="77777777" w:rsidR="002E5180" w:rsidRDefault="000F4D05">
            <w:pPr>
              <w:pStyle w:val="Compact"/>
            </w:pPr>
            <w:r>
              <w:t>Completed</w:t>
            </w:r>
          </w:p>
        </w:tc>
        <w:tc>
          <w:tcPr>
            <w:tcW w:w="0" w:type="auto"/>
          </w:tcPr>
          <w:p w14:paraId="496209E6" w14:textId="77777777" w:rsidR="002E5180" w:rsidRDefault="000F4D05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14:paraId="51228FA6" w14:textId="77777777" w:rsidR="002E5180" w:rsidRDefault="000F4D05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14:paraId="35EDBE01" w14:textId="77777777" w:rsidR="002E5180" w:rsidRDefault="000F4D05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7C9EF903" w14:textId="77777777" w:rsidR="002E5180" w:rsidRDefault="000F4D05">
            <w:pPr>
              <w:pStyle w:val="Compact"/>
              <w:jc w:val="right"/>
            </w:pPr>
            <w:r>
              <w:t>150</w:t>
            </w:r>
          </w:p>
        </w:tc>
      </w:tr>
    </w:tbl>
    <w:p w14:paraId="6AA80318" w14:textId="77777777" w:rsidR="002E5180" w:rsidRDefault="000F4D05">
      <w:pPr>
        <w:pStyle w:val="Overskrift1"/>
      </w:pPr>
      <w:bookmarkStart w:id="12" w:name="demographics"/>
      <w:bookmarkStart w:id="13" w:name="_Toc60611038"/>
      <w:bookmarkEnd w:id="10"/>
      <w:r>
        <w:t>Demographics</w:t>
      </w:r>
      <w:bookmarkEnd w:id="13"/>
    </w:p>
    <w:p w14:paraId="4A8B96BF" w14:textId="77777777" w:rsidR="002E5180" w:rsidRDefault="000F4D05">
      <w:pPr>
        <w:pStyle w:val="TableCaption"/>
      </w:pPr>
      <w:r>
        <w:t>Demographics, all patient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all patients (FAS)"/>
      </w:tblPr>
      <w:tblGrid>
        <w:gridCol w:w="11369"/>
        <w:gridCol w:w="2635"/>
      </w:tblGrid>
      <w:tr w:rsidR="002E5180" w14:paraId="27B2C71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22EDDC" w14:textId="77777777" w:rsidR="002E5180" w:rsidRDefault="000F4D05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0BEDE9" w14:textId="77777777" w:rsidR="002E5180" w:rsidRDefault="000F4D05">
            <w:pPr>
              <w:pStyle w:val="Compact"/>
            </w:pPr>
            <w:r>
              <w:t>All patients (N=181)</w:t>
            </w:r>
          </w:p>
        </w:tc>
      </w:tr>
      <w:tr w:rsidR="002E5180" w14:paraId="5CC6C265" w14:textId="77777777">
        <w:tc>
          <w:tcPr>
            <w:tcW w:w="0" w:type="auto"/>
          </w:tcPr>
          <w:p w14:paraId="108C3664" w14:textId="77777777" w:rsidR="002E5180" w:rsidRDefault="000F4D05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6E0F51EC" w14:textId="77777777" w:rsidR="002E5180" w:rsidRDefault="002E5180"/>
        </w:tc>
      </w:tr>
      <w:tr w:rsidR="002E5180" w14:paraId="6EB5650F" w14:textId="77777777">
        <w:tc>
          <w:tcPr>
            <w:tcW w:w="0" w:type="auto"/>
          </w:tcPr>
          <w:p w14:paraId="501C79AD" w14:textId="77777777" w:rsidR="002E5180" w:rsidRDefault="000F4D05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6F74CBA5" w14:textId="77777777" w:rsidR="002E5180" w:rsidRDefault="000F4D05">
            <w:pPr>
              <w:pStyle w:val="Compact"/>
            </w:pPr>
            <w:r>
              <w:t>59.8 (15.3)</w:t>
            </w:r>
          </w:p>
        </w:tc>
      </w:tr>
      <w:tr w:rsidR="002E5180" w14:paraId="5641D4BE" w14:textId="77777777">
        <w:tc>
          <w:tcPr>
            <w:tcW w:w="0" w:type="auto"/>
          </w:tcPr>
          <w:p w14:paraId="3FF2F4D9" w14:textId="77777777" w:rsidR="002E5180" w:rsidRDefault="000F4D05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66A8012C" w14:textId="77777777" w:rsidR="002E5180" w:rsidRDefault="000F4D05">
            <w:pPr>
              <w:pStyle w:val="Compact"/>
            </w:pPr>
            <w:r>
              <w:t>62 (34.3%)</w:t>
            </w:r>
          </w:p>
        </w:tc>
      </w:tr>
      <w:tr w:rsidR="002E5180" w14:paraId="4F80DDBD" w14:textId="77777777">
        <w:tc>
          <w:tcPr>
            <w:tcW w:w="0" w:type="auto"/>
          </w:tcPr>
          <w:p w14:paraId="368B5C1C" w14:textId="77777777" w:rsidR="002E5180" w:rsidRDefault="000F4D05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1B5964E8" w14:textId="77777777" w:rsidR="002E5180" w:rsidRDefault="000F4D05">
            <w:pPr>
              <w:pStyle w:val="Compact"/>
            </w:pPr>
            <w:r>
              <w:t>28 (5)</w:t>
            </w:r>
          </w:p>
        </w:tc>
      </w:tr>
      <w:tr w:rsidR="002E5180" w14:paraId="2351F70E" w14:textId="77777777">
        <w:tc>
          <w:tcPr>
            <w:tcW w:w="0" w:type="auto"/>
          </w:tcPr>
          <w:p w14:paraId="1DC7841D" w14:textId="77777777" w:rsidR="002E5180" w:rsidRDefault="000F4D05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0A2407F5" w14:textId="77777777" w:rsidR="002E5180" w:rsidRDefault="000F4D05">
            <w:pPr>
              <w:pStyle w:val="Compact"/>
            </w:pPr>
            <w:r>
              <w:t>27 (25 - 31)</w:t>
            </w:r>
          </w:p>
        </w:tc>
      </w:tr>
      <w:tr w:rsidR="002E5180" w14:paraId="6C32B342" w14:textId="77777777">
        <w:tc>
          <w:tcPr>
            <w:tcW w:w="0" w:type="auto"/>
          </w:tcPr>
          <w:p w14:paraId="1A7F9EA4" w14:textId="77777777" w:rsidR="002E5180" w:rsidRDefault="000F4D05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2CF5C927" w14:textId="77777777" w:rsidR="002E5180" w:rsidRDefault="000F4D05">
            <w:pPr>
              <w:pStyle w:val="Compact"/>
            </w:pPr>
            <w:r>
              <w:t>8 (4.9)</w:t>
            </w:r>
          </w:p>
        </w:tc>
      </w:tr>
      <w:tr w:rsidR="002E5180" w14:paraId="5BE2B493" w14:textId="77777777">
        <w:tc>
          <w:tcPr>
            <w:tcW w:w="0" w:type="auto"/>
          </w:tcPr>
          <w:p w14:paraId="7013DFDD" w14:textId="77777777" w:rsidR="002E5180" w:rsidRDefault="000F4D05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458008E9" w14:textId="77777777" w:rsidR="002E5180" w:rsidRDefault="000F4D05">
            <w:pPr>
              <w:pStyle w:val="Compact"/>
            </w:pPr>
            <w:r>
              <w:t>41 (13)</w:t>
            </w:r>
          </w:p>
        </w:tc>
      </w:tr>
      <w:tr w:rsidR="002E5180" w14:paraId="16C14FEC" w14:textId="77777777">
        <w:tc>
          <w:tcPr>
            <w:tcW w:w="0" w:type="auto"/>
          </w:tcPr>
          <w:p w14:paraId="233654C1" w14:textId="77777777" w:rsidR="002E5180" w:rsidRDefault="000F4D05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765E326C" w14:textId="77777777" w:rsidR="002E5180" w:rsidRDefault="000F4D05">
            <w:pPr>
              <w:pStyle w:val="Compact"/>
            </w:pPr>
            <w:r>
              <w:t>77 (43%)</w:t>
            </w:r>
          </w:p>
        </w:tc>
      </w:tr>
      <w:tr w:rsidR="002E5180" w14:paraId="2A47B10A" w14:textId="77777777">
        <w:tc>
          <w:tcPr>
            <w:tcW w:w="0" w:type="auto"/>
          </w:tcPr>
          <w:p w14:paraId="1123DFC9" w14:textId="77777777" w:rsidR="002E5180" w:rsidRDefault="000F4D05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284CEDB3" w14:textId="77777777" w:rsidR="002E5180" w:rsidRDefault="000F4D05">
            <w:pPr>
              <w:pStyle w:val="Compact"/>
            </w:pPr>
            <w:r>
              <w:t>37.4 (0.9)</w:t>
            </w:r>
          </w:p>
        </w:tc>
      </w:tr>
      <w:tr w:rsidR="002E5180" w14:paraId="25447092" w14:textId="77777777">
        <w:tc>
          <w:tcPr>
            <w:tcW w:w="0" w:type="auto"/>
          </w:tcPr>
          <w:p w14:paraId="1B5F8B47" w14:textId="77777777" w:rsidR="002E5180" w:rsidRDefault="000F4D05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3B6ED093" w14:textId="77777777" w:rsidR="002E5180" w:rsidRDefault="000F4D05">
            <w:pPr>
              <w:pStyle w:val="Compact"/>
            </w:pPr>
            <w:r>
              <w:t>171 (94.5%)</w:t>
            </w:r>
          </w:p>
        </w:tc>
      </w:tr>
      <w:tr w:rsidR="002E5180" w14:paraId="29670FFD" w14:textId="77777777">
        <w:tc>
          <w:tcPr>
            <w:tcW w:w="0" w:type="auto"/>
          </w:tcPr>
          <w:p w14:paraId="4D9F4A5C" w14:textId="77777777" w:rsidR="002E5180" w:rsidRDefault="000F4D05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72F48389" w14:textId="77777777" w:rsidR="002E5180" w:rsidRDefault="000F4D05">
            <w:pPr>
              <w:pStyle w:val="Compact"/>
            </w:pPr>
            <w:r>
              <w:t>10 (5.5%)</w:t>
            </w:r>
          </w:p>
        </w:tc>
      </w:tr>
      <w:tr w:rsidR="002E5180" w14:paraId="43461FF3" w14:textId="77777777">
        <w:tc>
          <w:tcPr>
            <w:tcW w:w="0" w:type="auto"/>
          </w:tcPr>
          <w:p w14:paraId="71DD2211" w14:textId="77777777" w:rsidR="002E5180" w:rsidRDefault="000F4D05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4B70D91E" w14:textId="77777777" w:rsidR="002E5180" w:rsidRDefault="000F4D05">
            <w:pPr>
              <w:pStyle w:val="Compact"/>
            </w:pPr>
            <w:r>
              <w:t>171 (94.5%)</w:t>
            </w:r>
          </w:p>
        </w:tc>
      </w:tr>
      <w:tr w:rsidR="002E5180" w14:paraId="2A35230F" w14:textId="77777777">
        <w:tc>
          <w:tcPr>
            <w:tcW w:w="0" w:type="auto"/>
          </w:tcPr>
          <w:p w14:paraId="74449520" w14:textId="77777777" w:rsidR="002E5180" w:rsidRDefault="000F4D05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0619E364" w14:textId="77777777" w:rsidR="002E5180" w:rsidRDefault="000F4D05">
            <w:pPr>
              <w:pStyle w:val="Compact"/>
            </w:pPr>
            <w:r>
              <w:t>10 (5.5%)</w:t>
            </w:r>
          </w:p>
        </w:tc>
      </w:tr>
      <w:tr w:rsidR="002E5180" w14:paraId="2E6A437D" w14:textId="77777777">
        <w:tc>
          <w:tcPr>
            <w:tcW w:w="0" w:type="auto"/>
          </w:tcPr>
          <w:p w14:paraId="538EC4F9" w14:textId="77777777" w:rsidR="002E5180" w:rsidRDefault="000F4D05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27276C16" w14:textId="77777777" w:rsidR="002E5180" w:rsidRDefault="000F4D05">
            <w:pPr>
              <w:pStyle w:val="Compact"/>
            </w:pPr>
            <w:r>
              <w:t>5 (2.8%)</w:t>
            </w:r>
          </w:p>
        </w:tc>
      </w:tr>
      <w:tr w:rsidR="002E5180" w14:paraId="4183AAA4" w14:textId="77777777">
        <w:tc>
          <w:tcPr>
            <w:tcW w:w="0" w:type="auto"/>
          </w:tcPr>
          <w:p w14:paraId="3DABCE6E" w14:textId="77777777" w:rsidR="002E5180" w:rsidRDefault="000F4D05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031B1866" w14:textId="77777777" w:rsidR="002E5180" w:rsidRDefault="000F4D05">
            <w:pPr>
              <w:pStyle w:val="Compact"/>
            </w:pPr>
            <w:r>
              <w:t>90 (49.7%)</w:t>
            </w:r>
          </w:p>
        </w:tc>
      </w:tr>
      <w:tr w:rsidR="002E5180" w14:paraId="7EFB1FC9" w14:textId="77777777">
        <w:tc>
          <w:tcPr>
            <w:tcW w:w="0" w:type="auto"/>
          </w:tcPr>
          <w:p w14:paraId="73362826" w14:textId="77777777" w:rsidR="002E5180" w:rsidRDefault="000F4D05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7FAF3116" w14:textId="77777777" w:rsidR="002E5180" w:rsidRDefault="002E5180"/>
        </w:tc>
      </w:tr>
      <w:tr w:rsidR="002E5180" w14:paraId="297EA52F" w14:textId="77777777">
        <w:tc>
          <w:tcPr>
            <w:tcW w:w="0" w:type="auto"/>
          </w:tcPr>
          <w:p w14:paraId="02FF5989" w14:textId="77777777" w:rsidR="002E5180" w:rsidRDefault="000F4D05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191A8575" w14:textId="77777777" w:rsidR="002E5180" w:rsidRDefault="000F4D05">
            <w:pPr>
              <w:pStyle w:val="Compact"/>
            </w:pPr>
            <w:r>
              <w:t>28 (15.6%)</w:t>
            </w:r>
          </w:p>
        </w:tc>
      </w:tr>
      <w:tr w:rsidR="002E5180" w14:paraId="62654281" w14:textId="77777777">
        <w:tc>
          <w:tcPr>
            <w:tcW w:w="0" w:type="auto"/>
          </w:tcPr>
          <w:p w14:paraId="7A93D815" w14:textId="77777777" w:rsidR="002E5180" w:rsidRDefault="000F4D05">
            <w:pPr>
              <w:pStyle w:val="Compact"/>
            </w:pPr>
            <w:r>
              <w:lastRenderedPageBreak/>
              <w:t>Chronic pulmonary disease, n(%)</w:t>
            </w:r>
          </w:p>
        </w:tc>
        <w:tc>
          <w:tcPr>
            <w:tcW w:w="0" w:type="auto"/>
          </w:tcPr>
          <w:p w14:paraId="14D59FEF" w14:textId="77777777" w:rsidR="002E5180" w:rsidRDefault="000F4D05">
            <w:pPr>
              <w:pStyle w:val="Compact"/>
            </w:pPr>
            <w:r>
              <w:t>10 (5.6%)</w:t>
            </w:r>
          </w:p>
        </w:tc>
      </w:tr>
      <w:tr w:rsidR="002E5180" w14:paraId="6F3EBB20" w14:textId="77777777">
        <w:tc>
          <w:tcPr>
            <w:tcW w:w="0" w:type="auto"/>
          </w:tcPr>
          <w:p w14:paraId="61B52EEB" w14:textId="77777777" w:rsidR="002E5180" w:rsidRDefault="000F4D05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7ED5E853" w14:textId="77777777" w:rsidR="002E5180" w:rsidRDefault="000F4D05">
            <w:pPr>
              <w:pStyle w:val="Compact"/>
            </w:pPr>
            <w:r>
              <w:t>71 (39.4%)</w:t>
            </w:r>
          </w:p>
        </w:tc>
      </w:tr>
      <w:tr w:rsidR="002E5180" w14:paraId="337964C0" w14:textId="77777777">
        <w:tc>
          <w:tcPr>
            <w:tcW w:w="0" w:type="auto"/>
          </w:tcPr>
          <w:p w14:paraId="549DA7F2" w14:textId="77777777" w:rsidR="002E5180" w:rsidRDefault="000F4D05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3F40C95A" w14:textId="77777777" w:rsidR="002E5180" w:rsidRDefault="000F4D05">
            <w:pPr>
              <w:pStyle w:val="Compact"/>
            </w:pPr>
            <w:r>
              <w:t>55 (30.6%)</w:t>
            </w:r>
          </w:p>
        </w:tc>
      </w:tr>
      <w:tr w:rsidR="002E5180" w14:paraId="1AA49638" w14:textId="77777777">
        <w:tc>
          <w:tcPr>
            <w:tcW w:w="0" w:type="auto"/>
          </w:tcPr>
          <w:p w14:paraId="531AF889" w14:textId="77777777" w:rsidR="002E5180" w:rsidRDefault="000F4D05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4CBD70FE" w14:textId="77777777" w:rsidR="002E5180" w:rsidRDefault="000F4D05">
            <w:pPr>
              <w:pStyle w:val="Compact"/>
            </w:pPr>
            <w:r>
              <w:t>31 (17.2%)</w:t>
            </w:r>
          </w:p>
        </w:tc>
      </w:tr>
      <w:tr w:rsidR="002E5180" w14:paraId="2A319BA0" w14:textId="77777777">
        <w:tc>
          <w:tcPr>
            <w:tcW w:w="0" w:type="auto"/>
          </w:tcPr>
          <w:p w14:paraId="3723A2EF" w14:textId="77777777" w:rsidR="002E5180" w:rsidRDefault="000F4D05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6D2E7454" w14:textId="77777777" w:rsidR="002E5180" w:rsidRDefault="000F4D05">
            <w:pPr>
              <w:pStyle w:val="Compact"/>
            </w:pPr>
            <w:r>
              <w:t>44 (26.8%)</w:t>
            </w:r>
          </w:p>
        </w:tc>
      </w:tr>
      <w:tr w:rsidR="002E5180" w14:paraId="2FF79D0C" w14:textId="77777777">
        <w:tc>
          <w:tcPr>
            <w:tcW w:w="0" w:type="auto"/>
          </w:tcPr>
          <w:p w14:paraId="4C2C0C2F" w14:textId="77777777" w:rsidR="002E5180" w:rsidRDefault="000F4D05">
            <w:pPr>
              <w:pStyle w:val="Compact"/>
            </w:pPr>
            <w:r>
              <w:rPr>
                <w:b/>
              </w:rPr>
              <w:t>Co-medicati</w:t>
            </w:r>
            <w:r>
              <w:rPr>
                <w:b/>
              </w:rPr>
              <w:t>ons</w:t>
            </w:r>
          </w:p>
        </w:tc>
        <w:tc>
          <w:tcPr>
            <w:tcW w:w="0" w:type="auto"/>
          </w:tcPr>
          <w:p w14:paraId="50DC56B7" w14:textId="77777777" w:rsidR="002E5180" w:rsidRDefault="002E5180"/>
        </w:tc>
      </w:tr>
      <w:tr w:rsidR="002E5180" w14:paraId="4D58441D" w14:textId="77777777">
        <w:tc>
          <w:tcPr>
            <w:tcW w:w="0" w:type="auto"/>
          </w:tcPr>
          <w:p w14:paraId="4950A4C8" w14:textId="77777777" w:rsidR="002E5180" w:rsidRDefault="000F4D05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35CE7B2D" w14:textId="77777777" w:rsidR="002E5180" w:rsidRDefault="000F4D05">
            <w:pPr>
              <w:pStyle w:val="Compact"/>
            </w:pPr>
            <w:r>
              <w:t>8 (4.5%)</w:t>
            </w:r>
          </w:p>
        </w:tc>
      </w:tr>
      <w:tr w:rsidR="002E5180" w14:paraId="35DB473A" w14:textId="77777777">
        <w:tc>
          <w:tcPr>
            <w:tcW w:w="0" w:type="auto"/>
          </w:tcPr>
          <w:p w14:paraId="4E39F369" w14:textId="77777777" w:rsidR="002E5180" w:rsidRDefault="000F4D05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203BEC0C" w14:textId="77777777" w:rsidR="002E5180" w:rsidRDefault="000F4D05">
            <w:pPr>
              <w:pStyle w:val="Compact"/>
            </w:pPr>
            <w:r>
              <w:t>8 (4.5%)</w:t>
            </w:r>
          </w:p>
        </w:tc>
      </w:tr>
      <w:tr w:rsidR="002E5180" w14:paraId="78E63599" w14:textId="77777777">
        <w:tc>
          <w:tcPr>
            <w:tcW w:w="0" w:type="auto"/>
          </w:tcPr>
          <w:p w14:paraId="38483EC2" w14:textId="77777777" w:rsidR="002E5180" w:rsidRDefault="000F4D05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469C6547" w14:textId="77777777" w:rsidR="002E5180" w:rsidRDefault="000F4D05">
            <w:pPr>
              <w:pStyle w:val="Compact"/>
            </w:pPr>
            <w:r>
              <w:t>12 (6.7%)</w:t>
            </w:r>
          </w:p>
        </w:tc>
      </w:tr>
      <w:tr w:rsidR="002E5180" w14:paraId="415CB77E" w14:textId="77777777">
        <w:tc>
          <w:tcPr>
            <w:tcW w:w="0" w:type="auto"/>
          </w:tcPr>
          <w:p w14:paraId="32A3227F" w14:textId="77777777" w:rsidR="002E5180" w:rsidRDefault="000F4D05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376F3BFA" w14:textId="77777777" w:rsidR="002E5180" w:rsidRDefault="000F4D05">
            <w:pPr>
              <w:pStyle w:val="Compact"/>
            </w:pPr>
            <w:r>
              <w:t>30 (16.8%)</w:t>
            </w:r>
          </w:p>
        </w:tc>
      </w:tr>
      <w:tr w:rsidR="002E5180" w14:paraId="0F85DBCD" w14:textId="77777777">
        <w:tc>
          <w:tcPr>
            <w:tcW w:w="0" w:type="auto"/>
          </w:tcPr>
          <w:p w14:paraId="1CF8362A" w14:textId="77777777" w:rsidR="002E5180" w:rsidRDefault="000F4D05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7942B77B" w14:textId="77777777" w:rsidR="002E5180" w:rsidRDefault="002E5180"/>
        </w:tc>
      </w:tr>
      <w:tr w:rsidR="002E5180" w14:paraId="2ED8A8CE" w14:textId="77777777">
        <w:tc>
          <w:tcPr>
            <w:tcW w:w="0" w:type="auto"/>
          </w:tcPr>
          <w:p w14:paraId="1D4E1387" w14:textId="77777777" w:rsidR="002E5180" w:rsidRDefault="000F4D05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574FE387" w14:textId="77777777" w:rsidR="002E5180" w:rsidRDefault="000F4D05">
            <w:pPr>
              <w:pStyle w:val="Compact"/>
            </w:pPr>
            <w:r>
              <w:t>13.2 (12.3 - 14.1)</w:t>
            </w:r>
          </w:p>
        </w:tc>
      </w:tr>
      <w:tr w:rsidR="002E5180" w14:paraId="4A077548" w14:textId="77777777">
        <w:tc>
          <w:tcPr>
            <w:tcW w:w="0" w:type="auto"/>
          </w:tcPr>
          <w:p w14:paraId="48D0BCDA" w14:textId="77777777" w:rsidR="002E5180" w:rsidRDefault="000F4D05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0AE9E51E" w14:textId="77777777" w:rsidR="002E5180" w:rsidRDefault="000F4D05">
            <w:pPr>
              <w:pStyle w:val="Compact"/>
            </w:pPr>
            <w:r>
              <w:t>6.2 (4.7 - 8.7)</w:t>
            </w:r>
          </w:p>
        </w:tc>
      </w:tr>
      <w:tr w:rsidR="002E5180" w14:paraId="0A540CF1" w14:textId="77777777">
        <w:tc>
          <w:tcPr>
            <w:tcW w:w="0" w:type="auto"/>
          </w:tcPr>
          <w:p w14:paraId="1B2B2CA4" w14:textId="77777777" w:rsidR="002E5180" w:rsidRDefault="000F4D05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625C4F1E" w14:textId="77777777" w:rsidR="002E5180" w:rsidRDefault="000F4D05">
            <w:pPr>
              <w:pStyle w:val="Compact"/>
            </w:pPr>
            <w:r>
              <w:t>4.3 (3 - 6.6)</w:t>
            </w:r>
          </w:p>
        </w:tc>
      </w:tr>
      <w:tr w:rsidR="002E5180" w14:paraId="70892188" w14:textId="77777777">
        <w:tc>
          <w:tcPr>
            <w:tcW w:w="0" w:type="auto"/>
          </w:tcPr>
          <w:p w14:paraId="55812143" w14:textId="77777777" w:rsidR="002E5180" w:rsidRDefault="000F4D05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55E5EB85" w14:textId="77777777" w:rsidR="002E5180" w:rsidRDefault="000F4D05">
            <w:pPr>
              <w:pStyle w:val="Compact"/>
            </w:pPr>
            <w:r>
              <w:t>1.1 (0.8 - 1.4)</w:t>
            </w:r>
          </w:p>
        </w:tc>
      </w:tr>
      <w:tr w:rsidR="002E5180" w14:paraId="5E11A00B" w14:textId="77777777">
        <w:tc>
          <w:tcPr>
            <w:tcW w:w="0" w:type="auto"/>
          </w:tcPr>
          <w:p w14:paraId="57D864E7" w14:textId="77777777" w:rsidR="002E5180" w:rsidRDefault="000F4D05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23A3CD8F" w14:textId="77777777" w:rsidR="002E5180" w:rsidRDefault="000F4D05">
            <w:pPr>
              <w:pStyle w:val="Compact"/>
            </w:pPr>
            <w:r>
              <w:t>202.5 (158.5 - 270.5)</w:t>
            </w:r>
          </w:p>
        </w:tc>
      </w:tr>
      <w:tr w:rsidR="002E5180" w14:paraId="485CE6F0" w14:textId="77777777">
        <w:tc>
          <w:tcPr>
            <w:tcW w:w="0" w:type="auto"/>
          </w:tcPr>
          <w:p w14:paraId="6535AF91" w14:textId="77777777" w:rsidR="002E5180" w:rsidRDefault="000F4D05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579D4B41" w14:textId="77777777" w:rsidR="002E5180" w:rsidRDefault="002E5180"/>
        </w:tc>
      </w:tr>
      <w:tr w:rsidR="002E5180" w14:paraId="4EB8F879" w14:textId="77777777">
        <w:tc>
          <w:tcPr>
            <w:tcW w:w="0" w:type="auto"/>
          </w:tcPr>
          <w:p w14:paraId="2F14555D" w14:textId="77777777" w:rsidR="002E5180" w:rsidRDefault="000F4D05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3A1B91E6" w14:textId="77777777" w:rsidR="002E5180" w:rsidRDefault="000F4D05">
            <w:pPr>
              <w:pStyle w:val="Compact"/>
            </w:pPr>
            <w:r>
              <w:t>70 (36.5 - 137.5)</w:t>
            </w:r>
          </w:p>
        </w:tc>
      </w:tr>
      <w:tr w:rsidR="002E5180" w14:paraId="4B3B5B8E" w14:textId="77777777">
        <w:tc>
          <w:tcPr>
            <w:tcW w:w="0" w:type="auto"/>
          </w:tcPr>
          <w:p w14:paraId="29212495" w14:textId="77777777" w:rsidR="002E5180" w:rsidRDefault="000F4D05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77852DCF" w14:textId="77777777" w:rsidR="002E5180" w:rsidRDefault="000F4D05">
            <w:pPr>
              <w:pStyle w:val="Compact"/>
            </w:pPr>
            <w:r>
              <w:t>0.12 (0.1 - 0.21)</w:t>
            </w:r>
          </w:p>
        </w:tc>
      </w:tr>
      <w:tr w:rsidR="002E5180" w14:paraId="43EE0DCC" w14:textId="77777777">
        <w:tc>
          <w:tcPr>
            <w:tcW w:w="0" w:type="auto"/>
          </w:tcPr>
          <w:p w14:paraId="3F342C14" w14:textId="77777777" w:rsidR="002E5180" w:rsidRDefault="000F4D05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4F8BDEC5" w14:textId="77777777" w:rsidR="002E5180" w:rsidRDefault="000F4D05">
            <w:pPr>
              <w:pStyle w:val="Compact"/>
            </w:pPr>
            <w:r>
              <w:t>613 (319 - 1173)</w:t>
            </w:r>
          </w:p>
        </w:tc>
      </w:tr>
      <w:tr w:rsidR="002E5180" w14:paraId="6427AD57" w14:textId="77777777">
        <w:tc>
          <w:tcPr>
            <w:tcW w:w="0" w:type="auto"/>
          </w:tcPr>
          <w:p w14:paraId="1E9429F9" w14:textId="77777777" w:rsidR="002E5180" w:rsidRDefault="000F4D05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351AE749" w14:textId="77777777" w:rsidR="002E5180" w:rsidRDefault="002E5180"/>
        </w:tc>
      </w:tr>
      <w:tr w:rsidR="002E5180" w14:paraId="3A9220B4" w14:textId="77777777">
        <w:tc>
          <w:tcPr>
            <w:tcW w:w="0" w:type="auto"/>
          </w:tcPr>
          <w:p w14:paraId="6131C9EE" w14:textId="77777777" w:rsidR="002E5180" w:rsidRDefault="000F4D05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4E1C9BCF" w14:textId="77777777" w:rsidR="002E5180" w:rsidRDefault="000F4D05">
            <w:pPr>
              <w:pStyle w:val="Compact"/>
            </w:pPr>
            <w:r>
              <w:t>277 (214 - 360)</w:t>
            </w:r>
          </w:p>
        </w:tc>
      </w:tr>
      <w:tr w:rsidR="002E5180" w14:paraId="4E2E2DB4" w14:textId="77777777">
        <w:tc>
          <w:tcPr>
            <w:tcW w:w="0" w:type="auto"/>
          </w:tcPr>
          <w:p w14:paraId="12FD5E54" w14:textId="77777777" w:rsidR="002E5180" w:rsidRDefault="000F4D05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1D187431" w14:textId="77777777" w:rsidR="002E5180" w:rsidRDefault="000F4D05">
            <w:pPr>
              <w:pStyle w:val="Compact"/>
            </w:pPr>
            <w:r>
              <w:t>0.68 (0.45 - 1.12)</w:t>
            </w:r>
          </w:p>
        </w:tc>
      </w:tr>
      <w:tr w:rsidR="002E5180" w14:paraId="78460BBA" w14:textId="77777777">
        <w:tc>
          <w:tcPr>
            <w:tcW w:w="0" w:type="auto"/>
          </w:tcPr>
          <w:p w14:paraId="5C9C2B2E" w14:textId="77777777" w:rsidR="002E5180" w:rsidRDefault="000F4D05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6E3166EA" w14:textId="77777777" w:rsidR="002E5180" w:rsidRDefault="000F4D05">
            <w:pPr>
              <w:pStyle w:val="Compact"/>
            </w:pPr>
            <w:r>
              <w:t>39 (27.2 - 59)</w:t>
            </w:r>
          </w:p>
        </w:tc>
      </w:tr>
      <w:tr w:rsidR="002E5180" w14:paraId="4E37DCB2" w14:textId="77777777">
        <w:tc>
          <w:tcPr>
            <w:tcW w:w="0" w:type="auto"/>
          </w:tcPr>
          <w:p w14:paraId="323CCDFD" w14:textId="77777777" w:rsidR="002E5180" w:rsidRDefault="000F4D05">
            <w:pPr>
              <w:pStyle w:val="Compact"/>
            </w:pPr>
            <w:r>
              <w:lastRenderedPageBreak/>
              <w:t>ALT</w:t>
            </w:r>
          </w:p>
        </w:tc>
        <w:tc>
          <w:tcPr>
            <w:tcW w:w="0" w:type="auto"/>
          </w:tcPr>
          <w:p w14:paraId="61B740A5" w14:textId="77777777" w:rsidR="002E5180" w:rsidRDefault="000F4D05">
            <w:pPr>
              <w:pStyle w:val="Compact"/>
            </w:pPr>
            <w:r>
              <w:t>33 (20 - 58)</w:t>
            </w:r>
          </w:p>
        </w:tc>
      </w:tr>
      <w:tr w:rsidR="002E5180" w14:paraId="7109E6A2" w14:textId="77777777">
        <w:tc>
          <w:tcPr>
            <w:tcW w:w="0" w:type="auto"/>
          </w:tcPr>
          <w:p w14:paraId="501A81F0" w14:textId="77777777" w:rsidR="002E5180" w:rsidRDefault="000F4D05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23F7B5E5" w14:textId="77777777" w:rsidR="002E5180" w:rsidRDefault="000F4D05">
            <w:pPr>
              <w:pStyle w:val="Compact"/>
            </w:pPr>
            <w:r>
              <w:t>89.7 (74.2 - 105.5)</w:t>
            </w:r>
          </w:p>
        </w:tc>
      </w:tr>
      <w:tr w:rsidR="002E5180" w14:paraId="48EC48E6" w14:textId="77777777">
        <w:tc>
          <w:tcPr>
            <w:tcW w:w="0" w:type="auto"/>
          </w:tcPr>
          <w:p w14:paraId="23E1C9E4" w14:textId="77777777" w:rsidR="002E5180" w:rsidRDefault="000F4D05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280AFF2E" w14:textId="77777777" w:rsidR="002E5180" w:rsidRDefault="002E5180"/>
        </w:tc>
      </w:tr>
      <w:tr w:rsidR="002E5180" w14:paraId="352538A5" w14:textId="77777777">
        <w:tc>
          <w:tcPr>
            <w:tcW w:w="0" w:type="auto"/>
          </w:tcPr>
          <w:p w14:paraId="2BB57A72" w14:textId="77777777" w:rsidR="002E5180" w:rsidRDefault="000F4D05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6C27278D" w14:textId="77777777" w:rsidR="002E5180" w:rsidRDefault="000F4D05">
            <w:pPr>
              <w:pStyle w:val="Compact"/>
            </w:pPr>
            <w:r>
              <w:t>2 (1.6)</w:t>
            </w:r>
          </w:p>
        </w:tc>
      </w:tr>
      <w:tr w:rsidR="002E5180" w14:paraId="2507963E" w14:textId="77777777">
        <w:tc>
          <w:tcPr>
            <w:tcW w:w="0" w:type="auto"/>
          </w:tcPr>
          <w:p w14:paraId="6FFAE57C" w14:textId="77777777" w:rsidR="002E5180" w:rsidRDefault="000F4D05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0742B432" w14:textId="77777777" w:rsidR="002E5180" w:rsidRDefault="002E5180"/>
        </w:tc>
      </w:tr>
      <w:tr w:rsidR="002E5180" w14:paraId="1CC9C96E" w14:textId="77777777">
        <w:tc>
          <w:tcPr>
            <w:tcW w:w="0" w:type="auto"/>
          </w:tcPr>
          <w:p w14:paraId="2F1B8537" w14:textId="77777777" w:rsidR="002E5180" w:rsidRDefault="000F4D05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4DD26DC4" w14:textId="77777777" w:rsidR="002E5180" w:rsidRDefault="002E5180"/>
        </w:tc>
      </w:tr>
      <w:tr w:rsidR="002E5180" w14:paraId="39FFE67F" w14:textId="77777777">
        <w:tc>
          <w:tcPr>
            <w:tcW w:w="0" w:type="auto"/>
          </w:tcPr>
          <w:p w14:paraId="0441308B" w14:textId="77777777" w:rsidR="002E5180" w:rsidRDefault="000F4D05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53F00515" w14:textId="77777777" w:rsidR="002E5180" w:rsidRDefault="000F4D05">
            <w:pPr>
              <w:pStyle w:val="Compact"/>
            </w:pPr>
            <w:r>
              <w:t>125 (18)</w:t>
            </w:r>
          </w:p>
        </w:tc>
      </w:tr>
      <w:tr w:rsidR="002E5180" w14:paraId="0F96298F" w14:textId="77777777">
        <w:tc>
          <w:tcPr>
            <w:tcW w:w="0" w:type="auto"/>
          </w:tcPr>
          <w:p w14:paraId="293A773F" w14:textId="77777777" w:rsidR="002E5180" w:rsidRDefault="000F4D05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42FD6EF3" w14:textId="77777777" w:rsidR="002E5180" w:rsidRDefault="000F4D05">
            <w:pPr>
              <w:pStyle w:val="Compact"/>
            </w:pPr>
            <w:r>
              <w:t>74 (11)</w:t>
            </w:r>
          </w:p>
        </w:tc>
      </w:tr>
      <w:tr w:rsidR="002E5180" w14:paraId="775C915F" w14:textId="77777777">
        <w:tc>
          <w:tcPr>
            <w:tcW w:w="0" w:type="auto"/>
          </w:tcPr>
          <w:p w14:paraId="0EC51F28" w14:textId="77777777" w:rsidR="002E5180" w:rsidRDefault="000F4D05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3B48EA98" w14:textId="77777777" w:rsidR="002E5180" w:rsidRDefault="000F4D05">
            <w:pPr>
              <w:pStyle w:val="Compact"/>
            </w:pPr>
            <w:r>
              <w:t>91 (12)</w:t>
            </w:r>
          </w:p>
        </w:tc>
      </w:tr>
      <w:tr w:rsidR="002E5180" w14:paraId="1968F2C9" w14:textId="77777777">
        <w:tc>
          <w:tcPr>
            <w:tcW w:w="0" w:type="auto"/>
          </w:tcPr>
          <w:p w14:paraId="3541E6A5" w14:textId="77777777" w:rsidR="002E5180" w:rsidRDefault="000F4D05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3C3A089B" w14:textId="77777777" w:rsidR="002E5180" w:rsidRDefault="000F4D05">
            <w:pPr>
              <w:pStyle w:val="Compact"/>
            </w:pPr>
            <w:r>
              <w:t>1.6 (1.6)</w:t>
            </w:r>
          </w:p>
        </w:tc>
      </w:tr>
      <w:tr w:rsidR="002E5180" w14:paraId="5946AEFF" w14:textId="77777777">
        <w:tc>
          <w:tcPr>
            <w:tcW w:w="0" w:type="auto"/>
          </w:tcPr>
          <w:p w14:paraId="6A36BFA4" w14:textId="77777777" w:rsidR="002E5180" w:rsidRDefault="000F4D05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5162E060" w14:textId="77777777" w:rsidR="002E5180" w:rsidRDefault="000F4D05">
            <w:pPr>
              <w:pStyle w:val="Compact"/>
            </w:pPr>
            <w:r>
              <w:t>11 (6.1%)</w:t>
            </w:r>
          </w:p>
        </w:tc>
      </w:tr>
      <w:tr w:rsidR="002E5180" w14:paraId="228EB4A7" w14:textId="77777777">
        <w:tc>
          <w:tcPr>
            <w:tcW w:w="0" w:type="auto"/>
          </w:tcPr>
          <w:p w14:paraId="07B44A9A" w14:textId="77777777" w:rsidR="002E5180" w:rsidRDefault="000F4D05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2A9EA0E2" w14:textId="77777777" w:rsidR="002E5180" w:rsidRDefault="000F4D05">
            <w:pPr>
              <w:pStyle w:val="Compact"/>
            </w:pPr>
            <w:r>
              <w:t>8 (4.4%)</w:t>
            </w:r>
          </w:p>
        </w:tc>
      </w:tr>
      <w:tr w:rsidR="002E5180" w14:paraId="51E72BCE" w14:textId="77777777">
        <w:tc>
          <w:tcPr>
            <w:tcW w:w="0" w:type="auto"/>
          </w:tcPr>
          <w:p w14:paraId="57B52722" w14:textId="77777777" w:rsidR="002E5180" w:rsidRDefault="000F4D05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5BAB3398" w14:textId="77777777" w:rsidR="002E5180" w:rsidRDefault="000F4D05">
            <w:pPr>
              <w:pStyle w:val="Compact"/>
            </w:pPr>
            <w:r>
              <w:t>4 (2.2%)</w:t>
            </w:r>
          </w:p>
        </w:tc>
      </w:tr>
      <w:tr w:rsidR="002E5180" w14:paraId="64416608" w14:textId="77777777">
        <w:tc>
          <w:tcPr>
            <w:tcW w:w="0" w:type="auto"/>
          </w:tcPr>
          <w:p w14:paraId="2C8852A8" w14:textId="77777777" w:rsidR="002E5180" w:rsidRDefault="000F4D05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04D7C230" w14:textId="77777777" w:rsidR="002E5180" w:rsidRDefault="000F4D05">
            <w:pPr>
              <w:pStyle w:val="Compact"/>
            </w:pPr>
            <w:r>
              <w:t>7 (3.9%)</w:t>
            </w:r>
          </w:p>
        </w:tc>
      </w:tr>
      <w:tr w:rsidR="002E5180" w14:paraId="49CAA96F" w14:textId="77777777">
        <w:tc>
          <w:tcPr>
            <w:tcW w:w="0" w:type="auto"/>
          </w:tcPr>
          <w:p w14:paraId="3BF41C65" w14:textId="77777777" w:rsidR="002E5180" w:rsidRDefault="000F4D05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1EF22037" w14:textId="77777777" w:rsidR="002E5180" w:rsidRDefault="000F4D05">
            <w:pPr>
              <w:pStyle w:val="Compact"/>
            </w:pPr>
            <w:r>
              <w:t>13 (7.2%)</w:t>
            </w:r>
          </w:p>
        </w:tc>
      </w:tr>
      <w:tr w:rsidR="002E5180" w14:paraId="0798BBD9" w14:textId="77777777">
        <w:tc>
          <w:tcPr>
            <w:tcW w:w="0" w:type="auto"/>
          </w:tcPr>
          <w:p w14:paraId="7ED2DDCA" w14:textId="77777777" w:rsidR="002E5180" w:rsidRDefault="000F4D05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7A937FBF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10163832" w14:textId="77777777">
        <w:tc>
          <w:tcPr>
            <w:tcW w:w="0" w:type="auto"/>
          </w:tcPr>
          <w:p w14:paraId="096B383F" w14:textId="77777777" w:rsidR="002E5180" w:rsidRDefault="000F4D05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71597624" w14:textId="77777777" w:rsidR="002E5180" w:rsidRDefault="000F4D05">
            <w:pPr>
              <w:pStyle w:val="Compact"/>
            </w:pPr>
            <w:r>
              <w:t>22 (12.2%)</w:t>
            </w:r>
          </w:p>
        </w:tc>
      </w:tr>
      <w:tr w:rsidR="002E5180" w14:paraId="65ACD7E3" w14:textId="77777777">
        <w:tc>
          <w:tcPr>
            <w:tcW w:w="0" w:type="auto"/>
          </w:tcPr>
          <w:p w14:paraId="3F76860B" w14:textId="77777777" w:rsidR="002E5180" w:rsidRDefault="000F4D05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41013075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49794653" w14:textId="77777777">
        <w:tc>
          <w:tcPr>
            <w:tcW w:w="0" w:type="auto"/>
          </w:tcPr>
          <w:p w14:paraId="32E30212" w14:textId="77777777" w:rsidR="002E5180" w:rsidRDefault="000F4D05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49D347E0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00529E46" w14:textId="77777777">
        <w:tc>
          <w:tcPr>
            <w:tcW w:w="0" w:type="auto"/>
          </w:tcPr>
          <w:p w14:paraId="4C8BB1D9" w14:textId="77777777" w:rsidR="002E5180" w:rsidRDefault="000F4D05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14:paraId="2632A78D" w14:textId="77777777" w:rsidR="002E5180" w:rsidRDefault="002E5180"/>
        </w:tc>
      </w:tr>
    </w:tbl>
    <w:p w14:paraId="7C8E92EE" w14:textId="77777777" w:rsidR="002E5180" w:rsidRDefault="002E5180"/>
    <w:p w14:paraId="04A7BAD0" w14:textId="77777777" w:rsidR="002E5180" w:rsidRDefault="000F4D05">
      <w:pPr>
        <w:pStyle w:val="TableCaption"/>
      </w:pPr>
      <w:r>
        <w:t>Demographics, all arm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all arms (FAS)"/>
      </w:tblPr>
      <w:tblGrid>
        <w:gridCol w:w="7849"/>
        <w:gridCol w:w="1841"/>
        <w:gridCol w:w="1932"/>
        <w:gridCol w:w="2382"/>
      </w:tblGrid>
      <w:tr w:rsidR="002E5180" w14:paraId="7ADADAE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B6734A" w14:textId="77777777" w:rsidR="002E5180" w:rsidRDefault="000F4D05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719A6D" w14:textId="77777777" w:rsidR="002E5180" w:rsidRDefault="000F4D05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3E1873" w14:textId="77777777" w:rsidR="002E5180" w:rsidRDefault="000F4D05">
            <w:pPr>
              <w:pStyle w:val="Compact"/>
            </w:pPr>
            <w:r>
              <w:t xml:space="preserve">SOC + HCQ </w:t>
            </w:r>
            <w:r>
              <w:lastRenderedPageBreak/>
              <w:t>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3CA6E1" w14:textId="77777777" w:rsidR="002E5180" w:rsidRDefault="000F4D05">
            <w:pPr>
              <w:pStyle w:val="Compact"/>
            </w:pPr>
            <w:r>
              <w:lastRenderedPageBreak/>
              <w:t xml:space="preserve">SOC + Remdesivir </w:t>
            </w:r>
            <w:r>
              <w:lastRenderedPageBreak/>
              <w:t>(N=42)</w:t>
            </w:r>
          </w:p>
        </w:tc>
      </w:tr>
      <w:tr w:rsidR="002E5180" w14:paraId="58016CD2" w14:textId="77777777">
        <w:tc>
          <w:tcPr>
            <w:tcW w:w="0" w:type="auto"/>
          </w:tcPr>
          <w:p w14:paraId="390DCA75" w14:textId="77777777" w:rsidR="002E5180" w:rsidRDefault="000F4D05">
            <w:pPr>
              <w:pStyle w:val="Compact"/>
            </w:pPr>
            <w:r>
              <w:rPr>
                <w:b/>
              </w:rPr>
              <w:lastRenderedPageBreak/>
              <w:t>Demographics</w:t>
            </w:r>
          </w:p>
        </w:tc>
        <w:tc>
          <w:tcPr>
            <w:tcW w:w="0" w:type="auto"/>
          </w:tcPr>
          <w:p w14:paraId="611CB6DB" w14:textId="77777777" w:rsidR="002E5180" w:rsidRDefault="002E5180"/>
        </w:tc>
        <w:tc>
          <w:tcPr>
            <w:tcW w:w="0" w:type="auto"/>
          </w:tcPr>
          <w:p w14:paraId="259FCCEC" w14:textId="77777777" w:rsidR="002E5180" w:rsidRDefault="002E5180"/>
        </w:tc>
        <w:tc>
          <w:tcPr>
            <w:tcW w:w="0" w:type="auto"/>
          </w:tcPr>
          <w:p w14:paraId="7E8539A5" w14:textId="77777777" w:rsidR="002E5180" w:rsidRDefault="002E5180"/>
        </w:tc>
      </w:tr>
      <w:tr w:rsidR="002E5180" w14:paraId="1012EC2A" w14:textId="77777777">
        <w:tc>
          <w:tcPr>
            <w:tcW w:w="0" w:type="auto"/>
          </w:tcPr>
          <w:p w14:paraId="49B8941F" w14:textId="77777777" w:rsidR="002E5180" w:rsidRDefault="000F4D05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49174F50" w14:textId="77777777" w:rsidR="002E5180" w:rsidRDefault="000F4D05">
            <w:pPr>
              <w:pStyle w:val="Compact"/>
            </w:pPr>
            <w:r>
              <w:t>58.2 (14.6)</w:t>
            </w:r>
          </w:p>
        </w:tc>
        <w:tc>
          <w:tcPr>
            <w:tcW w:w="0" w:type="auto"/>
          </w:tcPr>
          <w:p w14:paraId="1E4A990A" w14:textId="77777777" w:rsidR="002E5180" w:rsidRDefault="000F4D05">
            <w:pPr>
              <w:pStyle w:val="Compact"/>
            </w:pPr>
            <w:r>
              <w:t>59.1 (16.7)</w:t>
            </w:r>
          </w:p>
        </w:tc>
        <w:tc>
          <w:tcPr>
            <w:tcW w:w="0" w:type="auto"/>
          </w:tcPr>
          <w:p w14:paraId="2EDDDA78" w14:textId="77777777" w:rsidR="002E5180" w:rsidRDefault="000F4D05">
            <w:pPr>
              <w:pStyle w:val="Compact"/>
            </w:pPr>
            <w:r>
              <w:t>63.8 (14.7)</w:t>
            </w:r>
          </w:p>
        </w:tc>
      </w:tr>
      <w:tr w:rsidR="002E5180" w14:paraId="037A38D3" w14:textId="77777777">
        <w:tc>
          <w:tcPr>
            <w:tcW w:w="0" w:type="auto"/>
          </w:tcPr>
          <w:p w14:paraId="40FAAE12" w14:textId="77777777" w:rsidR="002E5180" w:rsidRDefault="000F4D05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6BF4C5D3" w14:textId="77777777" w:rsidR="002E5180" w:rsidRDefault="000F4D05">
            <w:pPr>
              <w:pStyle w:val="Compact"/>
            </w:pPr>
            <w:r>
              <w:t>29 (33.3%)</w:t>
            </w:r>
          </w:p>
        </w:tc>
        <w:tc>
          <w:tcPr>
            <w:tcW w:w="0" w:type="auto"/>
          </w:tcPr>
          <w:p w14:paraId="28560EF7" w14:textId="77777777" w:rsidR="002E5180" w:rsidRDefault="000F4D05">
            <w:pPr>
              <w:pStyle w:val="Compact"/>
            </w:pPr>
            <w:r>
              <w:t>15 (28.8%)</w:t>
            </w:r>
          </w:p>
        </w:tc>
        <w:tc>
          <w:tcPr>
            <w:tcW w:w="0" w:type="auto"/>
          </w:tcPr>
          <w:p w14:paraId="0888CF02" w14:textId="77777777" w:rsidR="002E5180" w:rsidRDefault="000F4D05">
            <w:pPr>
              <w:pStyle w:val="Compact"/>
            </w:pPr>
            <w:r>
              <w:t>18 (42.9%)</w:t>
            </w:r>
          </w:p>
        </w:tc>
      </w:tr>
      <w:tr w:rsidR="002E5180" w14:paraId="0DD79E81" w14:textId="77777777">
        <w:tc>
          <w:tcPr>
            <w:tcW w:w="0" w:type="auto"/>
          </w:tcPr>
          <w:p w14:paraId="02E2B9DE" w14:textId="77777777" w:rsidR="002E5180" w:rsidRDefault="000F4D05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4F012A80" w14:textId="77777777" w:rsidR="002E5180" w:rsidRDefault="000F4D05">
            <w:pPr>
              <w:pStyle w:val="Compact"/>
            </w:pPr>
            <w:r>
              <w:t>29 (5)</w:t>
            </w:r>
          </w:p>
        </w:tc>
        <w:tc>
          <w:tcPr>
            <w:tcW w:w="0" w:type="auto"/>
          </w:tcPr>
          <w:p w14:paraId="7AC85AD3" w14:textId="77777777" w:rsidR="002E5180" w:rsidRDefault="000F4D05">
            <w:pPr>
              <w:pStyle w:val="Compact"/>
            </w:pPr>
            <w:r>
              <w:t>27 (4)</w:t>
            </w:r>
          </w:p>
        </w:tc>
        <w:tc>
          <w:tcPr>
            <w:tcW w:w="0" w:type="auto"/>
          </w:tcPr>
          <w:p w14:paraId="735137D3" w14:textId="77777777" w:rsidR="002E5180" w:rsidRDefault="000F4D05">
            <w:pPr>
              <w:pStyle w:val="Compact"/>
            </w:pPr>
            <w:r>
              <w:t>27 (5)</w:t>
            </w:r>
          </w:p>
        </w:tc>
      </w:tr>
      <w:tr w:rsidR="002E5180" w14:paraId="40314452" w14:textId="77777777">
        <w:tc>
          <w:tcPr>
            <w:tcW w:w="0" w:type="auto"/>
          </w:tcPr>
          <w:p w14:paraId="23E8704A" w14:textId="77777777" w:rsidR="002E5180" w:rsidRDefault="000F4D05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27288DEB" w14:textId="77777777" w:rsidR="002E5180" w:rsidRDefault="000F4D05">
            <w:pPr>
              <w:pStyle w:val="Compact"/>
            </w:pPr>
            <w:r>
              <w:t>28 (25 - 33)</w:t>
            </w:r>
          </w:p>
        </w:tc>
        <w:tc>
          <w:tcPr>
            <w:tcW w:w="0" w:type="auto"/>
          </w:tcPr>
          <w:p w14:paraId="59D92B57" w14:textId="77777777" w:rsidR="002E5180" w:rsidRDefault="000F4D05">
            <w:pPr>
              <w:pStyle w:val="Compact"/>
            </w:pPr>
            <w:r>
              <w:t>27 (24 - 29)</w:t>
            </w:r>
          </w:p>
        </w:tc>
        <w:tc>
          <w:tcPr>
            <w:tcW w:w="0" w:type="auto"/>
          </w:tcPr>
          <w:p w14:paraId="7B608091" w14:textId="77777777" w:rsidR="002E5180" w:rsidRDefault="000F4D05">
            <w:pPr>
              <w:pStyle w:val="Compact"/>
            </w:pPr>
            <w:r>
              <w:t>27 (25 - 29)</w:t>
            </w:r>
          </w:p>
        </w:tc>
      </w:tr>
      <w:tr w:rsidR="002E5180" w14:paraId="411078E3" w14:textId="77777777">
        <w:tc>
          <w:tcPr>
            <w:tcW w:w="0" w:type="auto"/>
          </w:tcPr>
          <w:p w14:paraId="3D16CB31" w14:textId="77777777" w:rsidR="002E5180" w:rsidRDefault="000F4D05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2E7DE2A1" w14:textId="77777777" w:rsidR="002E5180" w:rsidRDefault="000F4D05">
            <w:pPr>
              <w:pStyle w:val="Compact"/>
            </w:pPr>
            <w:r>
              <w:t>8 (4.9)</w:t>
            </w:r>
          </w:p>
        </w:tc>
        <w:tc>
          <w:tcPr>
            <w:tcW w:w="0" w:type="auto"/>
          </w:tcPr>
          <w:p w14:paraId="2E6C0D6F" w14:textId="77777777" w:rsidR="002E5180" w:rsidRDefault="000F4D05">
            <w:pPr>
              <w:pStyle w:val="Compact"/>
            </w:pPr>
            <w:r>
              <w:t>7.3 (4.7)</w:t>
            </w:r>
          </w:p>
        </w:tc>
        <w:tc>
          <w:tcPr>
            <w:tcW w:w="0" w:type="auto"/>
          </w:tcPr>
          <w:p w14:paraId="024C3817" w14:textId="77777777" w:rsidR="002E5180" w:rsidRDefault="000F4D05">
            <w:pPr>
              <w:pStyle w:val="Compact"/>
            </w:pPr>
            <w:r>
              <w:t>9 (5.2)</w:t>
            </w:r>
          </w:p>
        </w:tc>
      </w:tr>
      <w:tr w:rsidR="002E5180" w14:paraId="1BF5CD9F" w14:textId="77777777">
        <w:tc>
          <w:tcPr>
            <w:tcW w:w="0" w:type="auto"/>
          </w:tcPr>
          <w:p w14:paraId="2FFA6E97" w14:textId="77777777" w:rsidR="002E5180" w:rsidRDefault="000F4D05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35716455" w14:textId="77777777" w:rsidR="002E5180" w:rsidRDefault="000F4D05">
            <w:pPr>
              <w:pStyle w:val="Compact"/>
            </w:pPr>
            <w:r>
              <w:t>42 (12)</w:t>
            </w:r>
          </w:p>
        </w:tc>
        <w:tc>
          <w:tcPr>
            <w:tcW w:w="0" w:type="auto"/>
          </w:tcPr>
          <w:p w14:paraId="5A22E3AC" w14:textId="77777777" w:rsidR="002E5180" w:rsidRDefault="000F4D05">
            <w:pPr>
              <w:pStyle w:val="Compact"/>
            </w:pPr>
            <w:r>
              <w:t>43 (13)</w:t>
            </w:r>
          </w:p>
        </w:tc>
        <w:tc>
          <w:tcPr>
            <w:tcW w:w="0" w:type="auto"/>
          </w:tcPr>
          <w:p w14:paraId="078532AD" w14:textId="77777777" w:rsidR="002E5180" w:rsidRDefault="000F4D05">
            <w:pPr>
              <w:pStyle w:val="Compact"/>
            </w:pPr>
            <w:r>
              <w:t>38 (15)</w:t>
            </w:r>
          </w:p>
        </w:tc>
      </w:tr>
      <w:tr w:rsidR="002E5180" w14:paraId="497AB7BA" w14:textId="77777777">
        <w:tc>
          <w:tcPr>
            <w:tcW w:w="0" w:type="auto"/>
          </w:tcPr>
          <w:p w14:paraId="3FDE1E22" w14:textId="77777777" w:rsidR="002E5180" w:rsidRDefault="000F4D05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4736E23B" w14:textId="77777777" w:rsidR="002E5180" w:rsidRDefault="000F4D05">
            <w:pPr>
              <w:pStyle w:val="Compact"/>
            </w:pPr>
            <w:r>
              <w:t>37 (43%)</w:t>
            </w:r>
          </w:p>
        </w:tc>
        <w:tc>
          <w:tcPr>
            <w:tcW w:w="0" w:type="auto"/>
          </w:tcPr>
          <w:p w14:paraId="1F91D025" w14:textId="77777777" w:rsidR="002E5180" w:rsidRDefault="000F4D05">
            <w:pPr>
              <w:pStyle w:val="Compact"/>
            </w:pPr>
            <w:r>
              <w:t>20 (39.2%)</w:t>
            </w:r>
          </w:p>
        </w:tc>
        <w:tc>
          <w:tcPr>
            <w:tcW w:w="0" w:type="auto"/>
          </w:tcPr>
          <w:p w14:paraId="37EAE5B2" w14:textId="77777777" w:rsidR="002E5180" w:rsidRDefault="000F4D05">
            <w:pPr>
              <w:pStyle w:val="Compact"/>
            </w:pPr>
            <w:r>
              <w:t>20 (47.6%)</w:t>
            </w:r>
          </w:p>
        </w:tc>
      </w:tr>
      <w:tr w:rsidR="002E5180" w14:paraId="569B5C4C" w14:textId="77777777">
        <w:tc>
          <w:tcPr>
            <w:tcW w:w="0" w:type="auto"/>
          </w:tcPr>
          <w:p w14:paraId="03E74127" w14:textId="77777777" w:rsidR="002E5180" w:rsidRDefault="000F4D05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59BB1BD4" w14:textId="77777777" w:rsidR="002E5180" w:rsidRDefault="000F4D05">
            <w:pPr>
              <w:pStyle w:val="Compact"/>
            </w:pPr>
            <w:r>
              <w:t>37.3 (1)</w:t>
            </w:r>
          </w:p>
        </w:tc>
        <w:tc>
          <w:tcPr>
            <w:tcW w:w="0" w:type="auto"/>
          </w:tcPr>
          <w:p w14:paraId="7A2789BA" w14:textId="77777777" w:rsidR="002E5180" w:rsidRDefault="000F4D05">
            <w:pPr>
              <w:pStyle w:val="Compact"/>
            </w:pPr>
            <w:r>
              <w:t>37.5 (0.9)</w:t>
            </w:r>
          </w:p>
        </w:tc>
        <w:tc>
          <w:tcPr>
            <w:tcW w:w="0" w:type="auto"/>
          </w:tcPr>
          <w:p w14:paraId="59DB8C1F" w14:textId="77777777" w:rsidR="002E5180" w:rsidRDefault="000F4D05">
            <w:pPr>
              <w:pStyle w:val="Compact"/>
            </w:pPr>
            <w:r>
              <w:t>37.5 (0.9)</w:t>
            </w:r>
          </w:p>
        </w:tc>
      </w:tr>
      <w:tr w:rsidR="002E5180" w14:paraId="2E269294" w14:textId="77777777">
        <w:tc>
          <w:tcPr>
            <w:tcW w:w="0" w:type="auto"/>
          </w:tcPr>
          <w:p w14:paraId="2130C40D" w14:textId="77777777" w:rsidR="002E5180" w:rsidRDefault="000F4D05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66DDE489" w14:textId="77777777" w:rsidR="002E5180" w:rsidRDefault="000F4D05">
            <w:pPr>
              <w:pStyle w:val="Compact"/>
            </w:pPr>
            <w:r>
              <w:t>84 (96.6%)</w:t>
            </w:r>
          </w:p>
        </w:tc>
        <w:tc>
          <w:tcPr>
            <w:tcW w:w="0" w:type="auto"/>
          </w:tcPr>
          <w:p w14:paraId="6995565A" w14:textId="77777777" w:rsidR="002E5180" w:rsidRDefault="000F4D05">
            <w:pPr>
              <w:pStyle w:val="Compact"/>
            </w:pPr>
            <w:r>
              <w:t>49 (94.2%)</w:t>
            </w:r>
          </w:p>
        </w:tc>
        <w:tc>
          <w:tcPr>
            <w:tcW w:w="0" w:type="auto"/>
          </w:tcPr>
          <w:p w14:paraId="211E9AD5" w14:textId="77777777" w:rsidR="002E5180" w:rsidRDefault="000F4D05">
            <w:pPr>
              <w:pStyle w:val="Compact"/>
            </w:pPr>
            <w:r>
              <w:t>38 (90.5%)</w:t>
            </w:r>
          </w:p>
        </w:tc>
      </w:tr>
      <w:tr w:rsidR="002E5180" w14:paraId="7A7AE698" w14:textId="77777777">
        <w:tc>
          <w:tcPr>
            <w:tcW w:w="0" w:type="auto"/>
          </w:tcPr>
          <w:p w14:paraId="18D21042" w14:textId="77777777" w:rsidR="002E5180" w:rsidRDefault="000F4D05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4DC67B4F" w14:textId="77777777" w:rsidR="002E5180" w:rsidRDefault="000F4D05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14:paraId="52755C8A" w14:textId="77777777" w:rsidR="002E5180" w:rsidRDefault="000F4D05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7B6C07F9" w14:textId="77777777" w:rsidR="002E5180" w:rsidRDefault="000F4D05">
            <w:pPr>
              <w:pStyle w:val="Compact"/>
            </w:pPr>
            <w:r>
              <w:t>4 (9.5%)</w:t>
            </w:r>
          </w:p>
        </w:tc>
      </w:tr>
      <w:tr w:rsidR="002E5180" w14:paraId="0486BC74" w14:textId="77777777">
        <w:tc>
          <w:tcPr>
            <w:tcW w:w="0" w:type="auto"/>
          </w:tcPr>
          <w:p w14:paraId="57ED6142" w14:textId="77777777" w:rsidR="002E5180" w:rsidRDefault="000F4D05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48B90D8C" w14:textId="77777777" w:rsidR="002E5180" w:rsidRDefault="000F4D05">
            <w:pPr>
              <w:pStyle w:val="Compact"/>
            </w:pPr>
            <w:r>
              <w:t>83 (95.4%)</w:t>
            </w:r>
          </w:p>
        </w:tc>
        <w:tc>
          <w:tcPr>
            <w:tcW w:w="0" w:type="auto"/>
          </w:tcPr>
          <w:p w14:paraId="7E499543" w14:textId="77777777" w:rsidR="002E5180" w:rsidRDefault="000F4D05">
            <w:pPr>
              <w:pStyle w:val="Compact"/>
            </w:pPr>
            <w:r>
              <w:t>49 (94.2%)</w:t>
            </w:r>
          </w:p>
        </w:tc>
        <w:tc>
          <w:tcPr>
            <w:tcW w:w="0" w:type="auto"/>
          </w:tcPr>
          <w:p w14:paraId="67F030A3" w14:textId="77777777" w:rsidR="002E5180" w:rsidRDefault="000F4D05">
            <w:pPr>
              <w:pStyle w:val="Compact"/>
            </w:pPr>
            <w:r>
              <w:t>39 (92.9%)</w:t>
            </w:r>
          </w:p>
        </w:tc>
      </w:tr>
      <w:tr w:rsidR="002E5180" w14:paraId="52C8863A" w14:textId="77777777">
        <w:tc>
          <w:tcPr>
            <w:tcW w:w="0" w:type="auto"/>
          </w:tcPr>
          <w:p w14:paraId="3FF85C72" w14:textId="77777777" w:rsidR="002E5180" w:rsidRDefault="000F4D05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35FF64FF" w14:textId="77777777" w:rsidR="002E5180" w:rsidRDefault="000F4D05">
            <w:pPr>
              <w:pStyle w:val="Compact"/>
            </w:pPr>
            <w:r>
              <w:t>4 (4.6%)</w:t>
            </w:r>
          </w:p>
        </w:tc>
        <w:tc>
          <w:tcPr>
            <w:tcW w:w="0" w:type="auto"/>
          </w:tcPr>
          <w:p w14:paraId="21D24D7A" w14:textId="77777777" w:rsidR="002E5180" w:rsidRDefault="000F4D05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1BF2F5B3" w14:textId="77777777" w:rsidR="002E5180" w:rsidRDefault="000F4D05">
            <w:pPr>
              <w:pStyle w:val="Compact"/>
            </w:pPr>
            <w:r>
              <w:t>3 (7.1%)</w:t>
            </w:r>
          </w:p>
        </w:tc>
      </w:tr>
      <w:tr w:rsidR="002E5180" w14:paraId="5067B205" w14:textId="77777777">
        <w:tc>
          <w:tcPr>
            <w:tcW w:w="0" w:type="auto"/>
          </w:tcPr>
          <w:p w14:paraId="71D253BB" w14:textId="77777777" w:rsidR="002E5180" w:rsidRDefault="000F4D05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2CE32605" w14:textId="77777777" w:rsidR="002E5180" w:rsidRDefault="000F4D05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14:paraId="213655AD" w14:textId="77777777" w:rsidR="002E5180" w:rsidRDefault="000F4D05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3C8188BE" w14:textId="77777777" w:rsidR="002E5180" w:rsidRDefault="000F4D05">
            <w:pPr>
              <w:pStyle w:val="Compact"/>
            </w:pPr>
            <w:r>
              <w:t>1 (2.4%)</w:t>
            </w:r>
          </w:p>
        </w:tc>
      </w:tr>
      <w:tr w:rsidR="002E5180" w14:paraId="3AB72862" w14:textId="77777777">
        <w:tc>
          <w:tcPr>
            <w:tcW w:w="0" w:type="auto"/>
          </w:tcPr>
          <w:p w14:paraId="35255138" w14:textId="77777777" w:rsidR="002E5180" w:rsidRDefault="000F4D05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73A99E4B" w14:textId="77777777" w:rsidR="002E5180" w:rsidRDefault="000F4D05">
            <w:pPr>
              <w:pStyle w:val="Compact"/>
            </w:pPr>
            <w:r>
              <w:t>41 (47.1%)</w:t>
            </w:r>
          </w:p>
        </w:tc>
        <w:tc>
          <w:tcPr>
            <w:tcW w:w="0" w:type="auto"/>
          </w:tcPr>
          <w:p w14:paraId="4D2A91FD" w14:textId="77777777" w:rsidR="002E5180" w:rsidRDefault="000F4D05">
            <w:pPr>
              <w:pStyle w:val="Compact"/>
            </w:pPr>
            <w:r>
              <w:t>24 (46.2%)</w:t>
            </w:r>
          </w:p>
        </w:tc>
        <w:tc>
          <w:tcPr>
            <w:tcW w:w="0" w:type="auto"/>
          </w:tcPr>
          <w:p w14:paraId="752F82BB" w14:textId="77777777" w:rsidR="002E5180" w:rsidRDefault="000F4D05">
            <w:pPr>
              <w:pStyle w:val="Compact"/>
            </w:pPr>
            <w:r>
              <w:t>25 (59.5%)</w:t>
            </w:r>
          </w:p>
        </w:tc>
      </w:tr>
      <w:tr w:rsidR="002E5180" w14:paraId="2D86DECE" w14:textId="77777777">
        <w:tc>
          <w:tcPr>
            <w:tcW w:w="0" w:type="auto"/>
          </w:tcPr>
          <w:p w14:paraId="1F951989" w14:textId="77777777" w:rsidR="002E5180" w:rsidRDefault="000F4D05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36015FC2" w14:textId="77777777" w:rsidR="002E5180" w:rsidRDefault="002E5180"/>
        </w:tc>
        <w:tc>
          <w:tcPr>
            <w:tcW w:w="0" w:type="auto"/>
          </w:tcPr>
          <w:p w14:paraId="6DC357C9" w14:textId="77777777" w:rsidR="002E5180" w:rsidRDefault="002E5180"/>
        </w:tc>
        <w:tc>
          <w:tcPr>
            <w:tcW w:w="0" w:type="auto"/>
          </w:tcPr>
          <w:p w14:paraId="7A0BB0B4" w14:textId="77777777" w:rsidR="002E5180" w:rsidRDefault="002E5180"/>
        </w:tc>
      </w:tr>
      <w:tr w:rsidR="002E5180" w14:paraId="41390B91" w14:textId="77777777">
        <w:tc>
          <w:tcPr>
            <w:tcW w:w="0" w:type="auto"/>
          </w:tcPr>
          <w:p w14:paraId="2A1E5097" w14:textId="77777777" w:rsidR="002E5180" w:rsidRDefault="000F4D05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68067CD5" w14:textId="77777777" w:rsidR="002E5180" w:rsidRDefault="000F4D05">
            <w:pPr>
              <w:pStyle w:val="Compact"/>
            </w:pPr>
            <w:r>
              <w:t>13 (15.1%)</w:t>
            </w:r>
          </w:p>
        </w:tc>
        <w:tc>
          <w:tcPr>
            <w:tcW w:w="0" w:type="auto"/>
          </w:tcPr>
          <w:p w14:paraId="5BEFD843" w14:textId="77777777" w:rsidR="002E5180" w:rsidRDefault="000F4D05">
            <w:pPr>
              <w:pStyle w:val="Compact"/>
            </w:pPr>
            <w:r>
              <w:t>9 (17.3%)</w:t>
            </w:r>
          </w:p>
        </w:tc>
        <w:tc>
          <w:tcPr>
            <w:tcW w:w="0" w:type="auto"/>
          </w:tcPr>
          <w:p w14:paraId="1B4856DD" w14:textId="77777777" w:rsidR="002E5180" w:rsidRDefault="000F4D05">
            <w:pPr>
              <w:pStyle w:val="Compact"/>
            </w:pPr>
            <w:r>
              <w:t>6 (14.3%)</w:t>
            </w:r>
          </w:p>
        </w:tc>
      </w:tr>
      <w:tr w:rsidR="002E5180" w14:paraId="09EE1DC6" w14:textId="77777777">
        <w:tc>
          <w:tcPr>
            <w:tcW w:w="0" w:type="auto"/>
          </w:tcPr>
          <w:p w14:paraId="447D84C1" w14:textId="77777777" w:rsidR="002E5180" w:rsidRDefault="000F4D05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1E5ABA1B" w14:textId="77777777" w:rsidR="002E5180" w:rsidRDefault="000F4D05">
            <w:pPr>
              <w:pStyle w:val="Compact"/>
            </w:pPr>
            <w:r>
              <w:t>3 (3.5%)</w:t>
            </w:r>
          </w:p>
        </w:tc>
        <w:tc>
          <w:tcPr>
            <w:tcW w:w="0" w:type="auto"/>
          </w:tcPr>
          <w:p w14:paraId="19A2570E" w14:textId="77777777" w:rsidR="002E5180" w:rsidRDefault="000F4D05">
            <w:pPr>
              <w:pStyle w:val="Compact"/>
            </w:pPr>
            <w:r>
              <w:t>4 (7.7%)</w:t>
            </w:r>
          </w:p>
        </w:tc>
        <w:tc>
          <w:tcPr>
            <w:tcW w:w="0" w:type="auto"/>
          </w:tcPr>
          <w:p w14:paraId="03F2853D" w14:textId="77777777" w:rsidR="002E5180" w:rsidRDefault="000F4D05">
            <w:pPr>
              <w:pStyle w:val="Compact"/>
            </w:pPr>
            <w:r>
              <w:t>3 (7.1%)</w:t>
            </w:r>
          </w:p>
        </w:tc>
      </w:tr>
      <w:tr w:rsidR="002E5180" w14:paraId="748D6DEF" w14:textId="77777777">
        <w:tc>
          <w:tcPr>
            <w:tcW w:w="0" w:type="auto"/>
          </w:tcPr>
          <w:p w14:paraId="0EF8F9A4" w14:textId="77777777" w:rsidR="002E5180" w:rsidRDefault="000F4D05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008DD1B6" w14:textId="77777777" w:rsidR="002E5180" w:rsidRDefault="000F4D05">
            <w:pPr>
              <w:pStyle w:val="Compact"/>
            </w:pPr>
            <w:r>
              <w:t>34 (39.5%)</w:t>
            </w:r>
          </w:p>
        </w:tc>
        <w:tc>
          <w:tcPr>
            <w:tcW w:w="0" w:type="auto"/>
          </w:tcPr>
          <w:p w14:paraId="5BB2F162" w14:textId="77777777" w:rsidR="002E5180" w:rsidRDefault="000F4D05">
            <w:pPr>
              <w:pStyle w:val="Compact"/>
            </w:pPr>
            <w:r>
              <w:t>22 (42.3%)</w:t>
            </w:r>
          </w:p>
        </w:tc>
        <w:tc>
          <w:tcPr>
            <w:tcW w:w="0" w:type="auto"/>
          </w:tcPr>
          <w:p w14:paraId="7AE31444" w14:textId="77777777" w:rsidR="002E5180" w:rsidRDefault="000F4D05">
            <w:pPr>
              <w:pStyle w:val="Compact"/>
            </w:pPr>
            <w:r>
              <w:t>15 (35.7%)</w:t>
            </w:r>
          </w:p>
        </w:tc>
      </w:tr>
      <w:tr w:rsidR="002E5180" w14:paraId="358C8A31" w14:textId="77777777">
        <w:tc>
          <w:tcPr>
            <w:tcW w:w="0" w:type="auto"/>
          </w:tcPr>
          <w:p w14:paraId="70BF6621" w14:textId="77777777" w:rsidR="002E5180" w:rsidRDefault="000F4D05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79BDE703" w14:textId="77777777" w:rsidR="002E5180" w:rsidRDefault="000F4D05">
            <w:pPr>
              <w:pStyle w:val="Compact"/>
            </w:pPr>
            <w:r>
              <w:t>24 (27.9%)</w:t>
            </w:r>
          </w:p>
        </w:tc>
        <w:tc>
          <w:tcPr>
            <w:tcW w:w="0" w:type="auto"/>
          </w:tcPr>
          <w:p w14:paraId="05545501" w14:textId="77777777" w:rsidR="002E5180" w:rsidRDefault="000F4D05">
            <w:pPr>
              <w:pStyle w:val="Compact"/>
            </w:pPr>
            <w:r>
              <w:t>18 (34.6%)</w:t>
            </w:r>
          </w:p>
        </w:tc>
        <w:tc>
          <w:tcPr>
            <w:tcW w:w="0" w:type="auto"/>
          </w:tcPr>
          <w:p w14:paraId="0F4DC508" w14:textId="77777777" w:rsidR="002E5180" w:rsidRDefault="000F4D05">
            <w:pPr>
              <w:pStyle w:val="Compact"/>
            </w:pPr>
            <w:r>
              <w:t>13 (31%)</w:t>
            </w:r>
          </w:p>
        </w:tc>
      </w:tr>
      <w:tr w:rsidR="002E5180" w14:paraId="1AF20C40" w14:textId="77777777">
        <w:tc>
          <w:tcPr>
            <w:tcW w:w="0" w:type="auto"/>
          </w:tcPr>
          <w:p w14:paraId="6B9E3BCF" w14:textId="77777777" w:rsidR="002E5180" w:rsidRDefault="000F4D05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30697560" w14:textId="77777777" w:rsidR="002E5180" w:rsidRDefault="000F4D05">
            <w:pPr>
              <w:pStyle w:val="Compact"/>
            </w:pPr>
            <w:r>
              <w:t>13 (15.1%)</w:t>
            </w:r>
          </w:p>
        </w:tc>
        <w:tc>
          <w:tcPr>
            <w:tcW w:w="0" w:type="auto"/>
          </w:tcPr>
          <w:p w14:paraId="58C8C368" w14:textId="77777777" w:rsidR="002E5180" w:rsidRDefault="000F4D05">
            <w:pPr>
              <w:pStyle w:val="Compact"/>
            </w:pPr>
            <w:r>
              <w:t>7 (13.5%)</w:t>
            </w:r>
          </w:p>
        </w:tc>
        <w:tc>
          <w:tcPr>
            <w:tcW w:w="0" w:type="auto"/>
          </w:tcPr>
          <w:p w14:paraId="28FD5D53" w14:textId="77777777" w:rsidR="002E5180" w:rsidRDefault="000F4D05">
            <w:pPr>
              <w:pStyle w:val="Compact"/>
            </w:pPr>
            <w:r>
              <w:t>11 (26.2%)</w:t>
            </w:r>
          </w:p>
        </w:tc>
      </w:tr>
      <w:tr w:rsidR="002E5180" w14:paraId="081A8C94" w14:textId="77777777">
        <w:tc>
          <w:tcPr>
            <w:tcW w:w="0" w:type="auto"/>
          </w:tcPr>
          <w:p w14:paraId="52CCB795" w14:textId="77777777" w:rsidR="002E5180" w:rsidRDefault="000F4D05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12ABC226" w14:textId="77777777" w:rsidR="002E5180" w:rsidRDefault="000F4D05">
            <w:pPr>
              <w:pStyle w:val="Compact"/>
            </w:pPr>
            <w:r>
              <w:t>26 (32.5%)</w:t>
            </w:r>
          </w:p>
        </w:tc>
        <w:tc>
          <w:tcPr>
            <w:tcW w:w="0" w:type="auto"/>
          </w:tcPr>
          <w:p w14:paraId="6243D84F" w14:textId="77777777" w:rsidR="002E5180" w:rsidRDefault="000F4D05">
            <w:pPr>
              <w:pStyle w:val="Compact"/>
            </w:pPr>
            <w:r>
              <w:t>10 (22.7%)</w:t>
            </w:r>
          </w:p>
        </w:tc>
        <w:tc>
          <w:tcPr>
            <w:tcW w:w="0" w:type="auto"/>
          </w:tcPr>
          <w:p w14:paraId="5FCE4ADB" w14:textId="77777777" w:rsidR="002E5180" w:rsidRDefault="000F4D05">
            <w:pPr>
              <w:pStyle w:val="Compact"/>
            </w:pPr>
            <w:r>
              <w:t>8 (20%)</w:t>
            </w:r>
          </w:p>
        </w:tc>
      </w:tr>
      <w:tr w:rsidR="002E5180" w14:paraId="1F43B866" w14:textId="77777777">
        <w:tc>
          <w:tcPr>
            <w:tcW w:w="0" w:type="auto"/>
          </w:tcPr>
          <w:p w14:paraId="7D8FB525" w14:textId="77777777" w:rsidR="002E5180" w:rsidRDefault="000F4D05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0D25532A" w14:textId="77777777" w:rsidR="002E5180" w:rsidRDefault="002E5180"/>
        </w:tc>
        <w:tc>
          <w:tcPr>
            <w:tcW w:w="0" w:type="auto"/>
          </w:tcPr>
          <w:p w14:paraId="6BF43C82" w14:textId="77777777" w:rsidR="002E5180" w:rsidRDefault="002E5180"/>
        </w:tc>
        <w:tc>
          <w:tcPr>
            <w:tcW w:w="0" w:type="auto"/>
          </w:tcPr>
          <w:p w14:paraId="13C247A8" w14:textId="77777777" w:rsidR="002E5180" w:rsidRDefault="002E5180"/>
        </w:tc>
      </w:tr>
      <w:tr w:rsidR="002E5180" w14:paraId="3A062857" w14:textId="77777777">
        <w:tc>
          <w:tcPr>
            <w:tcW w:w="0" w:type="auto"/>
          </w:tcPr>
          <w:p w14:paraId="0405D5A9" w14:textId="77777777" w:rsidR="002E5180" w:rsidRDefault="000F4D05">
            <w:pPr>
              <w:pStyle w:val="Compact"/>
            </w:pPr>
            <w:r>
              <w:lastRenderedPageBreak/>
              <w:t>Steroids</w:t>
            </w:r>
          </w:p>
        </w:tc>
        <w:tc>
          <w:tcPr>
            <w:tcW w:w="0" w:type="auto"/>
          </w:tcPr>
          <w:p w14:paraId="6EE25523" w14:textId="77777777" w:rsidR="002E5180" w:rsidRDefault="000F4D05">
            <w:pPr>
              <w:pStyle w:val="Compact"/>
            </w:pPr>
            <w:r>
              <w:t>3 (3.5%)</w:t>
            </w:r>
          </w:p>
        </w:tc>
        <w:tc>
          <w:tcPr>
            <w:tcW w:w="0" w:type="auto"/>
          </w:tcPr>
          <w:p w14:paraId="7BE90803" w14:textId="77777777" w:rsidR="002E5180" w:rsidRDefault="000F4D05">
            <w:pPr>
              <w:pStyle w:val="Compact"/>
            </w:pPr>
            <w:r>
              <w:t>3 (5.9%)</w:t>
            </w:r>
          </w:p>
        </w:tc>
        <w:tc>
          <w:tcPr>
            <w:tcW w:w="0" w:type="auto"/>
          </w:tcPr>
          <w:p w14:paraId="35E5554D" w14:textId="77777777" w:rsidR="002E5180" w:rsidRDefault="000F4D05">
            <w:pPr>
              <w:pStyle w:val="Compact"/>
            </w:pPr>
            <w:r>
              <w:t>2 (4.8%)</w:t>
            </w:r>
          </w:p>
        </w:tc>
      </w:tr>
      <w:tr w:rsidR="002E5180" w14:paraId="4D471932" w14:textId="77777777">
        <w:tc>
          <w:tcPr>
            <w:tcW w:w="0" w:type="auto"/>
          </w:tcPr>
          <w:p w14:paraId="19466261" w14:textId="77777777" w:rsidR="002E5180" w:rsidRDefault="000F4D05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3C38F5BC" w14:textId="77777777" w:rsidR="002E5180" w:rsidRDefault="000F4D05">
            <w:pPr>
              <w:pStyle w:val="Compact"/>
            </w:pPr>
            <w:r>
              <w:t>3 (3.5%)</w:t>
            </w:r>
          </w:p>
        </w:tc>
        <w:tc>
          <w:tcPr>
            <w:tcW w:w="0" w:type="auto"/>
          </w:tcPr>
          <w:p w14:paraId="7038069C" w14:textId="77777777" w:rsidR="002E5180" w:rsidRDefault="000F4D05">
            <w:pPr>
              <w:pStyle w:val="Compact"/>
            </w:pPr>
            <w:r>
              <w:t>3 (5.9%)</w:t>
            </w:r>
          </w:p>
        </w:tc>
        <w:tc>
          <w:tcPr>
            <w:tcW w:w="0" w:type="auto"/>
          </w:tcPr>
          <w:p w14:paraId="30627C4B" w14:textId="77777777" w:rsidR="002E5180" w:rsidRDefault="000F4D05">
            <w:pPr>
              <w:pStyle w:val="Compact"/>
            </w:pPr>
            <w:r>
              <w:t>2 (4.8%)</w:t>
            </w:r>
          </w:p>
        </w:tc>
      </w:tr>
      <w:tr w:rsidR="002E5180" w14:paraId="403518B9" w14:textId="77777777">
        <w:tc>
          <w:tcPr>
            <w:tcW w:w="0" w:type="auto"/>
          </w:tcPr>
          <w:p w14:paraId="3B9E65BC" w14:textId="77777777" w:rsidR="002E5180" w:rsidRDefault="000F4D05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46B1BD94" w14:textId="77777777" w:rsidR="002E5180" w:rsidRDefault="000F4D05">
            <w:pPr>
              <w:pStyle w:val="Compact"/>
            </w:pPr>
            <w:r>
              <w:t>6 (7%)</w:t>
            </w:r>
          </w:p>
        </w:tc>
        <w:tc>
          <w:tcPr>
            <w:tcW w:w="0" w:type="auto"/>
          </w:tcPr>
          <w:p w14:paraId="2BC2C044" w14:textId="77777777" w:rsidR="002E5180" w:rsidRDefault="000F4D05">
            <w:pPr>
              <w:pStyle w:val="Compact"/>
            </w:pPr>
            <w:r>
              <w:t>3 (5.9%)</w:t>
            </w:r>
          </w:p>
        </w:tc>
        <w:tc>
          <w:tcPr>
            <w:tcW w:w="0" w:type="auto"/>
          </w:tcPr>
          <w:p w14:paraId="6956C0F3" w14:textId="77777777" w:rsidR="002E5180" w:rsidRDefault="000F4D05">
            <w:pPr>
              <w:pStyle w:val="Compact"/>
            </w:pPr>
            <w:r>
              <w:t>3 (7.1%)</w:t>
            </w:r>
          </w:p>
        </w:tc>
      </w:tr>
      <w:tr w:rsidR="002E5180" w14:paraId="6DB4B783" w14:textId="77777777">
        <w:tc>
          <w:tcPr>
            <w:tcW w:w="0" w:type="auto"/>
          </w:tcPr>
          <w:p w14:paraId="50024101" w14:textId="77777777" w:rsidR="002E5180" w:rsidRDefault="000F4D05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0184AE5D" w14:textId="77777777" w:rsidR="002E5180" w:rsidRDefault="000F4D05">
            <w:pPr>
              <w:pStyle w:val="Compact"/>
            </w:pPr>
            <w:r>
              <w:t>13 (15.1%)</w:t>
            </w:r>
          </w:p>
        </w:tc>
        <w:tc>
          <w:tcPr>
            <w:tcW w:w="0" w:type="auto"/>
          </w:tcPr>
          <w:p w14:paraId="5A21E7F2" w14:textId="77777777" w:rsidR="002E5180" w:rsidRDefault="000F4D05">
            <w:pPr>
              <w:pStyle w:val="Compact"/>
            </w:pPr>
            <w:r>
              <w:t>7 (13.7%)</w:t>
            </w:r>
          </w:p>
        </w:tc>
        <w:tc>
          <w:tcPr>
            <w:tcW w:w="0" w:type="auto"/>
          </w:tcPr>
          <w:p w14:paraId="61CC17AA" w14:textId="77777777" w:rsidR="002E5180" w:rsidRDefault="000F4D05">
            <w:pPr>
              <w:pStyle w:val="Compact"/>
            </w:pPr>
            <w:r>
              <w:t>10 (23.8%)</w:t>
            </w:r>
          </w:p>
        </w:tc>
      </w:tr>
      <w:tr w:rsidR="002E5180" w14:paraId="4DAD5EB8" w14:textId="77777777">
        <w:tc>
          <w:tcPr>
            <w:tcW w:w="0" w:type="auto"/>
          </w:tcPr>
          <w:p w14:paraId="48F105DD" w14:textId="77777777" w:rsidR="002E5180" w:rsidRDefault="000F4D05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617AD111" w14:textId="77777777" w:rsidR="002E5180" w:rsidRDefault="002E5180"/>
        </w:tc>
        <w:tc>
          <w:tcPr>
            <w:tcW w:w="0" w:type="auto"/>
          </w:tcPr>
          <w:p w14:paraId="3FB35497" w14:textId="77777777" w:rsidR="002E5180" w:rsidRDefault="002E5180"/>
        </w:tc>
        <w:tc>
          <w:tcPr>
            <w:tcW w:w="0" w:type="auto"/>
          </w:tcPr>
          <w:p w14:paraId="5DC0EF68" w14:textId="77777777" w:rsidR="002E5180" w:rsidRDefault="002E5180"/>
        </w:tc>
      </w:tr>
      <w:tr w:rsidR="002E5180" w14:paraId="388D681F" w14:textId="77777777">
        <w:tc>
          <w:tcPr>
            <w:tcW w:w="0" w:type="auto"/>
          </w:tcPr>
          <w:p w14:paraId="0F178EF1" w14:textId="77777777" w:rsidR="002E5180" w:rsidRDefault="000F4D05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15D35BB7" w14:textId="77777777" w:rsidR="002E5180" w:rsidRDefault="000F4D05">
            <w:pPr>
              <w:pStyle w:val="Compact"/>
            </w:pPr>
            <w:r>
              <w:t>13.1 (12.1 - 14.1)</w:t>
            </w:r>
          </w:p>
        </w:tc>
        <w:tc>
          <w:tcPr>
            <w:tcW w:w="0" w:type="auto"/>
          </w:tcPr>
          <w:p w14:paraId="68723CBE" w14:textId="77777777" w:rsidR="002E5180" w:rsidRDefault="000F4D05">
            <w:pPr>
              <w:pStyle w:val="Compact"/>
            </w:pPr>
            <w:r>
              <w:t>13.6 (13 - 14.4)</w:t>
            </w:r>
          </w:p>
        </w:tc>
        <w:tc>
          <w:tcPr>
            <w:tcW w:w="0" w:type="auto"/>
          </w:tcPr>
          <w:p w14:paraId="019126E2" w14:textId="77777777" w:rsidR="002E5180" w:rsidRDefault="000F4D05">
            <w:pPr>
              <w:pStyle w:val="Compact"/>
            </w:pPr>
            <w:r>
              <w:t>12.9 (11.6 - 14)</w:t>
            </w:r>
          </w:p>
        </w:tc>
      </w:tr>
      <w:tr w:rsidR="002E5180" w14:paraId="4B2EBB40" w14:textId="77777777">
        <w:tc>
          <w:tcPr>
            <w:tcW w:w="0" w:type="auto"/>
          </w:tcPr>
          <w:p w14:paraId="23E033B3" w14:textId="77777777" w:rsidR="002E5180" w:rsidRDefault="000F4D05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6B2C0F13" w14:textId="77777777" w:rsidR="002E5180" w:rsidRDefault="000F4D05">
            <w:pPr>
              <w:pStyle w:val="Compact"/>
            </w:pPr>
            <w:r>
              <w:t>6.3 (4.5 - 9)</w:t>
            </w:r>
          </w:p>
        </w:tc>
        <w:tc>
          <w:tcPr>
            <w:tcW w:w="0" w:type="auto"/>
          </w:tcPr>
          <w:p w14:paraId="144B3CD3" w14:textId="77777777" w:rsidR="002E5180" w:rsidRDefault="000F4D05">
            <w:pPr>
              <w:pStyle w:val="Compact"/>
            </w:pPr>
            <w:r>
              <w:t>6.2 (4.8 - 8.1)</w:t>
            </w:r>
          </w:p>
        </w:tc>
        <w:tc>
          <w:tcPr>
            <w:tcW w:w="0" w:type="auto"/>
          </w:tcPr>
          <w:p w14:paraId="256913F1" w14:textId="77777777" w:rsidR="002E5180" w:rsidRDefault="000F4D05">
            <w:pPr>
              <w:pStyle w:val="Compact"/>
            </w:pPr>
            <w:r>
              <w:t>6 (4.8 - 7.9)</w:t>
            </w:r>
          </w:p>
        </w:tc>
      </w:tr>
      <w:tr w:rsidR="002E5180" w14:paraId="4BB0B476" w14:textId="77777777">
        <w:tc>
          <w:tcPr>
            <w:tcW w:w="0" w:type="auto"/>
          </w:tcPr>
          <w:p w14:paraId="5AD250A7" w14:textId="77777777" w:rsidR="002E5180" w:rsidRDefault="000F4D05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516CFEAB" w14:textId="77777777" w:rsidR="002E5180" w:rsidRDefault="000F4D05">
            <w:pPr>
              <w:pStyle w:val="Compact"/>
            </w:pPr>
            <w:r>
              <w:t>4.5 (2.8 - 7)</w:t>
            </w:r>
          </w:p>
        </w:tc>
        <w:tc>
          <w:tcPr>
            <w:tcW w:w="0" w:type="auto"/>
          </w:tcPr>
          <w:p w14:paraId="5D72C474" w14:textId="77777777" w:rsidR="002E5180" w:rsidRDefault="000F4D05">
            <w:pPr>
              <w:pStyle w:val="Compact"/>
            </w:pPr>
            <w:r>
              <w:t>4.6 (3 - 6.4)</w:t>
            </w:r>
          </w:p>
        </w:tc>
        <w:tc>
          <w:tcPr>
            <w:tcW w:w="0" w:type="auto"/>
          </w:tcPr>
          <w:p w14:paraId="16E78A48" w14:textId="77777777" w:rsidR="002E5180" w:rsidRDefault="000F4D05">
            <w:pPr>
              <w:pStyle w:val="Compact"/>
            </w:pPr>
            <w:r>
              <w:t>3.9 (3.2 - 5.6)</w:t>
            </w:r>
          </w:p>
        </w:tc>
      </w:tr>
      <w:tr w:rsidR="002E5180" w14:paraId="66435DF8" w14:textId="77777777">
        <w:tc>
          <w:tcPr>
            <w:tcW w:w="0" w:type="auto"/>
          </w:tcPr>
          <w:p w14:paraId="5507F792" w14:textId="77777777" w:rsidR="002E5180" w:rsidRDefault="000F4D05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2DB17AAD" w14:textId="77777777" w:rsidR="002E5180" w:rsidRDefault="000F4D05">
            <w:pPr>
              <w:pStyle w:val="Compact"/>
            </w:pPr>
            <w:r>
              <w:t>1.1 (0.8 - 1.3)</w:t>
            </w:r>
          </w:p>
        </w:tc>
        <w:tc>
          <w:tcPr>
            <w:tcW w:w="0" w:type="auto"/>
          </w:tcPr>
          <w:p w14:paraId="0CBC0223" w14:textId="77777777" w:rsidR="002E5180" w:rsidRDefault="000F4D05">
            <w:pPr>
              <w:pStyle w:val="Compact"/>
            </w:pPr>
            <w:r>
              <w:t>1.1 (0.8 - 1.4)</w:t>
            </w:r>
          </w:p>
        </w:tc>
        <w:tc>
          <w:tcPr>
            <w:tcW w:w="0" w:type="auto"/>
          </w:tcPr>
          <w:p w14:paraId="23AAB08A" w14:textId="77777777" w:rsidR="002E5180" w:rsidRDefault="000F4D05">
            <w:pPr>
              <w:pStyle w:val="Compact"/>
            </w:pPr>
            <w:r>
              <w:t>1.1 (0.7 - 1.5)</w:t>
            </w:r>
          </w:p>
        </w:tc>
      </w:tr>
      <w:tr w:rsidR="002E5180" w14:paraId="378E31FD" w14:textId="77777777">
        <w:tc>
          <w:tcPr>
            <w:tcW w:w="0" w:type="auto"/>
          </w:tcPr>
          <w:p w14:paraId="4178EA01" w14:textId="77777777" w:rsidR="002E5180" w:rsidRDefault="000F4D05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56B60C51" w14:textId="77777777" w:rsidR="002E5180" w:rsidRDefault="000F4D05">
            <w:pPr>
              <w:pStyle w:val="Compact"/>
            </w:pPr>
            <w:r>
              <w:t>204 (151.2 - 268.2)</w:t>
            </w:r>
          </w:p>
        </w:tc>
        <w:tc>
          <w:tcPr>
            <w:tcW w:w="0" w:type="auto"/>
          </w:tcPr>
          <w:p w14:paraId="2103651B" w14:textId="77777777" w:rsidR="002E5180" w:rsidRDefault="000F4D05">
            <w:pPr>
              <w:pStyle w:val="Compact"/>
            </w:pPr>
            <w:r>
              <w:t>197 (163 - 268.8)</w:t>
            </w:r>
          </w:p>
        </w:tc>
        <w:tc>
          <w:tcPr>
            <w:tcW w:w="0" w:type="auto"/>
          </w:tcPr>
          <w:p w14:paraId="1A4A82F2" w14:textId="77777777" w:rsidR="002E5180" w:rsidRDefault="000F4D05">
            <w:pPr>
              <w:pStyle w:val="Compact"/>
            </w:pPr>
            <w:r>
              <w:t>208.5 (170.2 - 271.2)</w:t>
            </w:r>
          </w:p>
        </w:tc>
      </w:tr>
      <w:tr w:rsidR="002E5180" w14:paraId="716F35D5" w14:textId="77777777">
        <w:tc>
          <w:tcPr>
            <w:tcW w:w="0" w:type="auto"/>
          </w:tcPr>
          <w:p w14:paraId="652099F7" w14:textId="77777777" w:rsidR="002E5180" w:rsidRDefault="000F4D05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2EBF7784" w14:textId="77777777" w:rsidR="002E5180" w:rsidRDefault="002E5180"/>
        </w:tc>
        <w:tc>
          <w:tcPr>
            <w:tcW w:w="0" w:type="auto"/>
          </w:tcPr>
          <w:p w14:paraId="0258D42E" w14:textId="77777777" w:rsidR="002E5180" w:rsidRDefault="002E5180"/>
        </w:tc>
        <w:tc>
          <w:tcPr>
            <w:tcW w:w="0" w:type="auto"/>
          </w:tcPr>
          <w:p w14:paraId="24D0984B" w14:textId="77777777" w:rsidR="002E5180" w:rsidRDefault="002E5180"/>
        </w:tc>
      </w:tr>
      <w:tr w:rsidR="002E5180" w14:paraId="1AB48730" w14:textId="77777777">
        <w:tc>
          <w:tcPr>
            <w:tcW w:w="0" w:type="auto"/>
          </w:tcPr>
          <w:p w14:paraId="52713340" w14:textId="77777777" w:rsidR="002E5180" w:rsidRDefault="000F4D05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5BC7F64A" w14:textId="77777777" w:rsidR="002E5180" w:rsidRDefault="000F4D05">
            <w:pPr>
              <w:pStyle w:val="Compact"/>
            </w:pPr>
            <w:r>
              <w:t>70.5 (40.8 - 138.8)</w:t>
            </w:r>
          </w:p>
        </w:tc>
        <w:tc>
          <w:tcPr>
            <w:tcW w:w="0" w:type="auto"/>
          </w:tcPr>
          <w:p w14:paraId="21405F22" w14:textId="77777777" w:rsidR="002E5180" w:rsidRDefault="000F4D05">
            <w:pPr>
              <w:pStyle w:val="Compact"/>
            </w:pPr>
            <w:r>
              <w:t>75 (43 - 137.8)</w:t>
            </w:r>
          </w:p>
        </w:tc>
        <w:tc>
          <w:tcPr>
            <w:tcW w:w="0" w:type="auto"/>
          </w:tcPr>
          <w:p w14:paraId="3D8E648F" w14:textId="77777777" w:rsidR="002E5180" w:rsidRDefault="000F4D05">
            <w:pPr>
              <w:pStyle w:val="Compact"/>
            </w:pPr>
            <w:r>
              <w:t>61 (27 - 127)</w:t>
            </w:r>
          </w:p>
        </w:tc>
      </w:tr>
      <w:tr w:rsidR="002E5180" w14:paraId="206AA7BE" w14:textId="77777777">
        <w:tc>
          <w:tcPr>
            <w:tcW w:w="0" w:type="auto"/>
          </w:tcPr>
          <w:p w14:paraId="1AB2E99F" w14:textId="77777777" w:rsidR="002E5180" w:rsidRDefault="000F4D05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5CB9408B" w14:textId="77777777" w:rsidR="002E5180" w:rsidRDefault="000F4D05">
            <w:pPr>
              <w:pStyle w:val="Compact"/>
            </w:pPr>
            <w:r>
              <w:t>0.12 (0.1 - 0.2)</w:t>
            </w:r>
          </w:p>
        </w:tc>
        <w:tc>
          <w:tcPr>
            <w:tcW w:w="0" w:type="auto"/>
          </w:tcPr>
          <w:p w14:paraId="49EDEEC9" w14:textId="77777777" w:rsidR="002E5180" w:rsidRDefault="000F4D05">
            <w:pPr>
              <w:pStyle w:val="Compact"/>
            </w:pPr>
            <w:r>
              <w:t>0.12 (0.1 - 0.2)</w:t>
            </w:r>
          </w:p>
        </w:tc>
        <w:tc>
          <w:tcPr>
            <w:tcW w:w="0" w:type="auto"/>
          </w:tcPr>
          <w:p w14:paraId="47EE6A23" w14:textId="77777777" w:rsidR="002E5180" w:rsidRDefault="000F4D05">
            <w:pPr>
              <w:pStyle w:val="Compact"/>
            </w:pPr>
            <w:r>
              <w:t>0.15 (0.1 - 0.39)</w:t>
            </w:r>
          </w:p>
        </w:tc>
      </w:tr>
      <w:tr w:rsidR="002E5180" w14:paraId="0A5F5201" w14:textId="77777777">
        <w:tc>
          <w:tcPr>
            <w:tcW w:w="0" w:type="auto"/>
          </w:tcPr>
          <w:p w14:paraId="36B1F47F" w14:textId="77777777" w:rsidR="002E5180" w:rsidRDefault="000F4D05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63FD891F" w14:textId="77777777" w:rsidR="002E5180" w:rsidRDefault="000F4D05">
            <w:pPr>
              <w:pStyle w:val="Compact"/>
            </w:pPr>
            <w:r>
              <w:t>626 (321.5 - 1116)</w:t>
            </w:r>
          </w:p>
        </w:tc>
        <w:tc>
          <w:tcPr>
            <w:tcW w:w="0" w:type="auto"/>
          </w:tcPr>
          <w:p w14:paraId="10825410" w14:textId="77777777" w:rsidR="002E5180" w:rsidRDefault="000F4D05">
            <w:pPr>
              <w:pStyle w:val="Compact"/>
            </w:pPr>
            <w:r>
              <w:t>578 (315.2 - 1209.5)</w:t>
            </w:r>
          </w:p>
        </w:tc>
        <w:tc>
          <w:tcPr>
            <w:tcW w:w="0" w:type="auto"/>
          </w:tcPr>
          <w:p w14:paraId="72DFAF91" w14:textId="77777777" w:rsidR="002E5180" w:rsidRDefault="000F4D05">
            <w:pPr>
              <w:pStyle w:val="Compact"/>
            </w:pPr>
            <w:r>
              <w:t>573 (316 - 1194)</w:t>
            </w:r>
          </w:p>
        </w:tc>
      </w:tr>
      <w:tr w:rsidR="002E5180" w14:paraId="1FF058E6" w14:textId="77777777">
        <w:tc>
          <w:tcPr>
            <w:tcW w:w="0" w:type="auto"/>
          </w:tcPr>
          <w:p w14:paraId="05D99B73" w14:textId="77777777" w:rsidR="002E5180" w:rsidRDefault="000F4D05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082D4F44" w14:textId="77777777" w:rsidR="002E5180" w:rsidRDefault="002E5180"/>
        </w:tc>
        <w:tc>
          <w:tcPr>
            <w:tcW w:w="0" w:type="auto"/>
          </w:tcPr>
          <w:p w14:paraId="4D4697ED" w14:textId="77777777" w:rsidR="002E5180" w:rsidRDefault="002E5180"/>
        </w:tc>
        <w:tc>
          <w:tcPr>
            <w:tcW w:w="0" w:type="auto"/>
          </w:tcPr>
          <w:p w14:paraId="283F5017" w14:textId="77777777" w:rsidR="002E5180" w:rsidRDefault="002E5180"/>
        </w:tc>
      </w:tr>
      <w:tr w:rsidR="002E5180" w14:paraId="5CFE8769" w14:textId="77777777">
        <w:tc>
          <w:tcPr>
            <w:tcW w:w="0" w:type="auto"/>
          </w:tcPr>
          <w:p w14:paraId="628F4186" w14:textId="77777777" w:rsidR="002E5180" w:rsidRDefault="000F4D05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2CD1A6F2" w14:textId="77777777" w:rsidR="002E5180" w:rsidRDefault="000F4D05">
            <w:pPr>
              <w:pStyle w:val="Compact"/>
            </w:pPr>
            <w:r>
              <w:t>279 (216 - 368)</w:t>
            </w:r>
          </w:p>
        </w:tc>
        <w:tc>
          <w:tcPr>
            <w:tcW w:w="0" w:type="auto"/>
          </w:tcPr>
          <w:p w14:paraId="01FE4FA9" w14:textId="77777777" w:rsidR="002E5180" w:rsidRDefault="000F4D05">
            <w:pPr>
              <w:pStyle w:val="Compact"/>
            </w:pPr>
            <w:r>
              <w:t>290 (216 - 353.5)</w:t>
            </w:r>
          </w:p>
        </w:tc>
        <w:tc>
          <w:tcPr>
            <w:tcW w:w="0" w:type="auto"/>
          </w:tcPr>
          <w:p w14:paraId="1442AD49" w14:textId="77777777" w:rsidR="002E5180" w:rsidRDefault="000F4D05">
            <w:pPr>
              <w:pStyle w:val="Compact"/>
            </w:pPr>
            <w:r>
              <w:t>274 (209 - 325)</w:t>
            </w:r>
          </w:p>
        </w:tc>
      </w:tr>
      <w:tr w:rsidR="002E5180" w14:paraId="4F7B8B6E" w14:textId="77777777">
        <w:tc>
          <w:tcPr>
            <w:tcW w:w="0" w:type="auto"/>
          </w:tcPr>
          <w:p w14:paraId="2B9DB956" w14:textId="77777777" w:rsidR="002E5180" w:rsidRDefault="000F4D05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5CDBEB30" w14:textId="77777777" w:rsidR="002E5180" w:rsidRDefault="000F4D05">
            <w:pPr>
              <w:pStyle w:val="Compact"/>
            </w:pPr>
            <w:r>
              <w:t>0.6 (0.41 - 1.18)</w:t>
            </w:r>
          </w:p>
        </w:tc>
        <w:tc>
          <w:tcPr>
            <w:tcW w:w="0" w:type="auto"/>
          </w:tcPr>
          <w:p w14:paraId="7BDA6D32" w14:textId="77777777" w:rsidR="002E5180" w:rsidRDefault="000F4D05">
            <w:pPr>
              <w:pStyle w:val="Compact"/>
            </w:pPr>
            <w:r>
              <w:t>0.64 (0.5 - 1.02)</w:t>
            </w:r>
          </w:p>
        </w:tc>
        <w:tc>
          <w:tcPr>
            <w:tcW w:w="0" w:type="auto"/>
          </w:tcPr>
          <w:p w14:paraId="059C126D" w14:textId="77777777" w:rsidR="002E5180" w:rsidRDefault="000F4D05">
            <w:pPr>
              <w:pStyle w:val="Compact"/>
            </w:pPr>
            <w:r>
              <w:t>0.9 (0.51 - 1.12)</w:t>
            </w:r>
          </w:p>
        </w:tc>
      </w:tr>
      <w:tr w:rsidR="002E5180" w14:paraId="23F06924" w14:textId="77777777">
        <w:tc>
          <w:tcPr>
            <w:tcW w:w="0" w:type="auto"/>
          </w:tcPr>
          <w:p w14:paraId="51A0DEC4" w14:textId="77777777" w:rsidR="002E5180" w:rsidRDefault="000F4D05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238EDCF2" w14:textId="77777777" w:rsidR="002E5180" w:rsidRDefault="000F4D05">
            <w:pPr>
              <w:pStyle w:val="Compact"/>
            </w:pPr>
            <w:r>
              <w:t>41 (29 - 57)</w:t>
            </w:r>
          </w:p>
        </w:tc>
        <w:tc>
          <w:tcPr>
            <w:tcW w:w="0" w:type="auto"/>
          </w:tcPr>
          <w:p w14:paraId="3ABEFE4A" w14:textId="77777777" w:rsidR="002E5180" w:rsidRDefault="000F4D05">
            <w:pPr>
              <w:pStyle w:val="Compact"/>
            </w:pPr>
            <w:r>
              <w:t>43 (27 - 65)</w:t>
            </w:r>
          </w:p>
        </w:tc>
        <w:tc>
          <w:tcPr>
            <w:tcW w:w="0" w:type="auto"/>
          </w:tcPr>
          <w:p w14:paraId="4C2E3692" w14:textId="77777777" w:rsidR="002E5180" w:rsidRDefault="000F4D05">
            <w:pPr>
              <w:pStyle w:val="Compact"/>
            </w:pPr>
            <w:r>
              <w:t>32.5 (24 - 61.2)</w:t>
            </w:r>
          </w:p>
        </w:tc>
      </w:tr>
      <w:tr w:rsidR="002E5180" w14:paraId="0CC03002" w14:textId="77777777">
        <w:tc>
          <w:tcPr>
            <w:tcW w:w="0" w:type="auto"/>
          </w:tcPr>
          <w:p w14:paraId="58FE4558" w14:textId="77777777" w:rsidR="002E5180" w:rsidRDefault="000F4D05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2DB734CF" w14:textId="77777777" w:rsidR="002E5180" w:rsidRDefault="000F4D05">
            <w:pPr>
              <w:pStyle w:val="Compact"/>
            </w:pPr>
            <w:r>
              <w:t>39 (22 - 61)</w:t>
            </w:r>
          </w:p>
        </w:tc>
        <w:tc>
          <w:tcPr>
            <w:tcW w:w="0" w:type="auto"/>
          </w:tcPr>
          <w:p w14:paraId="6871BBFE" w14:textId="77777777" w:rsidR="002E5180" w:rsidRDefault="000F4D05">
            <w:pPr>
              <w:pStyle w:val="Compact"/>
            </w:pPr>
            <w:r>
              <w:t>30 (22.5 - 58.5)</w:t>
            </w:r>
          </w:p>
        </w:tc>
        <w:tc>
          <w:tcPr>
            <w:tcW w:w="0" w:type="auto"/>
          </w:tcPr>
          <w:p w14:paraId="6E45F475" w14:textId="77777777" w:rsidR="002E5180" w:rsidRDefault="000F4D05">
            <w:pPr>
              <w:pStyle w:val="Compact"/>
            </w:pPr>
            <w:r>
              <w:t>23.5 (18.2 - 49)</w:t>
            </w:r>
          </w:p>
        </w:tc>
      </w:tr>
      <w:tr w:rsidR="002E5180" w14:paraId="1C549BD3" w14:textId="77777777">
        <w:tc>
          <w:tcPr>
            <w:tcW w:w="0" w:type="auto"/>
          </w:tcPr>
          <w:p w14:paraId="43FE67CF" w14:textId="77777777" w:rsidR="002E5180" w:rsidRDefault="000F4D05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11E15B0D" w14:textId="77777777" w:rsidR="002E5180" w:rsidRDefault="000F4D05">
            <w:pPr>
              <w:pStyle w:val="Compact"/>
            </w:pPr>
            <w:r>
              <w:t xml:space="preserve">91.6 (79.8 - </w:t>
            </w:r>
            <w:r>
              <w:lastRenderedPageBreak/>
              <w:t>106)</w:t>
            </w:r>
          </w:p>
        </w:tc>
        <w:tc>
          <w:tcPr>
            <w:tcW w:w="0" w:type="auto"/>
          </w:tcPr>
          <w:p w14:paraId="0D6EB5F3" w14:textId="77777777" w:rsidR="002E5180" w:rsidRDefault="000F4D05">
            <w:pPr>
              <w:pStyle w:val="Compact"/>
            </w:pPr>
            <w:r>
              <w:lastRenderedPageBreak/>
              <w:t xml:space="preserve">88.8 (76.1 - </w:t>
            </w:r>
            <w:r>
              <w:lastRenderedPageBreak/>
              <w:t>104.6)</w:t>
            </w:r>
          </w:p>
        </w:tc>
        <w:tc>
          <w:tcPr>
            <w:tcW w:w="0" w:type="auto"/>
          </w:tcPr>
          <w:p w14:paraId="6B46F5E7" w14:textId="77777777" w:rsidR="002E5180" w:rsidRDefault="000F4D05">
            <w:pPr>
              <w:pStyle w:val="Compact"/>
            </w:pPr>
            <w:r>
              <w:lastRenderedPageBreak/>
              <w:t>83.3 (67.8 - 97.3)</w:t>
            </w:r>
          </w:p>
        </w:tc>
      </w:tr>
      <w:tr w:rsidR="002E5180" w14:paraId="343D13EB" w14:textId="77777777">
        <w:tc>
          <w:tcPr>
            <w:tcW w:w="0" w:type="auto"/>
          </w:tcPr>
          <w:p w14:paraId="74EABFB2" w14:textId="77777777" w:rsidR="002E5180" w:rsidRDefault="000F4D05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6CC90BE5" w14:textId="77777777" w:rsidR="002E5180" w:rsidRDefault="002E5180"/>
        </w:tc>
        <w:tc>
          <w:tcPr>
            <w:tcW w:w="0" w:type="auto"/>
          </w:tcPr>
          <w:p w14:paraId="77DA3052" w14:textId="77777777" w:rsidR="002E5180" w:rsidRDefault="002E5180"/>
        </w:tc>
        <w:tc>
          <w:tcPr>
            <w:tcW w:w="0" w:type="auto"/>
          </w:tcPr>
          <w:p w14:paraId="087CBBCB" w14:textId="77777777" w:rsidR="002E5180" w:rsidRDefault="002E5180"/>
        </w:tc>
      </w:tr>
      <w:tr w:rsidR="002E5180" w14:paraId="326DD8BD" w14:textId="77777777">
        <w:tc>
          <w:tcPr>
            <w:tcW w:w="0" w:type="auto"/>
          </w:tcPr>
          <w:p w14:paraId="2631E88D" w14:textId="77777777" w:rsidR="002E5180" w:rsidRDefault="000F4D05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63B33C51" w14:textId="77777777" w:rsidR="002E5180" w:rsidRDefault="000F4D05">
            <w:pPr>
              <w:pStyle w:val="Compact"/>
            </w:pPr>
            <w:r>
              <w:t>1.9 (1.6)</w:t>
            </w:r>
          </w:p>
        </w:tc>
        <w:tc>
          <w:tcPr>
            <w:tcW w:w="0" w:type="auto"/>
          </w:tcPr>
          <w:p w14:paraId="6E1DDA1F" w14:textId="77777777" w:rsidR="002E5180" w:rsidRDefault="000F4D05">
            <w:pPr>
              <w:pStyle w:val="Compact"/>
            </w:pPr>
            <w:r>
              <w:t>2.1 (1.7)</w:t>
            </w:r>
          </w:p>
        </w:tc>
        <w:tc>
          <w:tcPr>
            <w:tcW w:w="0" w:type="auto"/>
          </w:tcPr>
          <w:p w14:paraId="0A45CA48" w14:textId="77777777" w:rsidR="002E5180" w:rsidRDefault="000F4D05">
            <w:pPr>
              <w:pStyle w:val="Compact"/>
            </w:pPr>
            <w:r>
              <w:t>2.2 (1.5)</w:t>
            </w:r>
          </w:p>
        </w:tc>
      </w:tr>
      <w:tr w:rsidR="002E5180" w14:paraId="5AAAEA96" w14:textId="77777777">
        <w:tc>
          <w:tcPr>
            <w:tcW w:w="0" w:type="auto"/>
          </w:tcPr>
          <w:p w14:paraId="3B20A76C" w14:textId="77777777" w:rsidR="002E5180" w:rsidRDefault="000F4D05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6EC3AF20" w14:textId="77777777" w:rsidR="002E5180" w:rsidRDefault="002E5180"/>
        </w:tc>
        <w:tc>
          <w:tcPr>
            <w:tcW w:w="0" w:type="auto"/>
          </w:tcPr>
          <w:p w14:paraId="6422571C" w14:textId="77777777" w:rsidR="002E5180" w:rsidRDefault="002E5180"/>
        </w:tc>
        <w:tc>
          <w:tcPr>
            <w:tcW w:w="0" w:type="auto"/>
          </w:tcPr>
          <w:p w14:paraId="1474AA03" w14:textId="77777777" w:rsidR="002E5180" w:rsidRDefault="002E5180"/>
        </w:tc>
      </w:tr>
      <w:tr w:rsidR="002E5180" w14:paraId="56B6CDDE" w14:textId="77777777">
        <w:tc>
          <w:tcPr>
            <w:tcW w:w="0" w:type="auto"/>
          </w:tcPr>
          <w:p w14:paraId="69F670DB" w14:textId="77777777" w:rsidR="002E5180" w:rsidRDefault="000F4D05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2E545EC5" w14:textId="77777777" w:rsidR="002E5180" w:rsidRDefault="002E5180"/>
        </w:tc>
        <w:tc>
          <w:tcPr>
            <w:tcW w:w="0" w:type="auto"/>
          </w:tcPr>
          <w:p w14:paraId="75C483E7" w14:textId="77777777" w:rsidR="002E5180" w:rsidRDefault="002E5180"/>
        </w:tc>
        <w:tc>
          <w:tcPr>
            <w:tcW w:w="0" w:type="auto"/>
          </w:tcPr>
          <w:p w14:paraId="0F053B0B" w14:textId="77777777" w:rsidR="002E5180" w:rsidRDefault="002E5180"/>
        </w:tc>
      </w:tr>
      <w:tr w:rsidR="002E5180" w14:paraId="37CD3A4A" w14:textId="77777777">
        <w:tc>
          <w:tcPr>
            <w:tcW w:w="0" w:type="auto"/>
          </w:tcPr>
          <w:p w14:paraId="3E049251" w14:textId="77777777" w:rsidR="002E5180" w:rsidRDefault="000F4D05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506E1101" w14:textId="77777777" w:rsidR="002E5180" w:rsidRDefault="000F4D05">
            <w:pPr>
              <w:pStyle w:val="Compact"/>
            </w:pPr>
            <w:r>
              <w:t>125 (18)</w:t>
            </w:r>
          </w:p>
        </w:tc>
        <w:tc>
          <w:tcPr>
            <w:tcW w:w="0" w:type="auto"/>
          </w:tcPr>
          <w:p w14:paraId="298F3C90" w14:textId="77777777" w:rsidR="002E5180" w:rsidRDefault="000F4D05">
            <w:pPr>
              <w:pStyle w:val="Compact"/>
            </w:pPr>
            <w:r>
              <w:t>125 (17)</w:t>
            </w:r>
          </w:p>
        </w:tc>
        <w:tc>
          <w:tcPr>
            <w:tcW w:w="0" w:type="auto"/>
          </w:tcPr>
          <w:p w14:paraId="77133B0C" w14:textId="77777777" w:rsidR="002E5180" w:rsidRDefault="000F4D05">
            <w:pPr>
              <w:pStyle w:val="Compact"/>
            </w:pPr>
            <w:r>
              <w:t>125 (18)</w:t>
            </w:r>
          </w:p>
        </w:tc>
      </w:tr>
      <w:tr w:rsidR="002E5180" w14:paraId="087116A6" w14:textId="77777777">
        <w:tc>
          <w:tcPr>
            <w:tcW w:w="0" w:type="auto"/>
          </w:tcPr>
          <w:p w14:paraId="5741F755" w14:textId="77777777" w:rsidR="002E5180" w:rsidRDefault="000F4D05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18BA588A" w14:textId="77777777" w:rsidR="002E5180" w:rsidRDefault="000F4D05">
            <w:pPr>
              <w:pStyle w:val="Compact"/>
            </w:pPr>
            <w:r>
              <w:t>73 (11)</w:t>
            </w:r>
          </w:p>
        </w:tc>
        <w:tc>
          <w:tcPr>
            <w:tcW w:w="0" w:type="auto"/>
          </w:tcPr>
          <w:p w14:paraId="3FE365BF" w14:textId="77777777" w:rsidR="002E5180" w:rsidRDefault="000F4D05">
            <w:pPr>
              <w:pStyle w:val="Compact"/>
            </w:pPr>
            <w:r>
              <w:t>74 (12)</w:t>
            </w:r>
          </w:p>
        </w:tc>
        <w:tc>
          <w:tcPr>
            <w:tcW w:w="0" w:type="auto"/>
          </w:tcPr>
          <w:p w14:paraId="11C33265" w14:textId="77777777" w:rsidR="002E5180" w:rsidRDefault="000F4D05">
            <w:pPr>
              <w:pStyle w:val="Compact"/>
            </w:pPr>
            <w:r>
              <w:t>73 (12)</w:t>
            </w:r>
          </w:p>
        </w:tc>
      </w:tr>
      <w:tr w:rsidR="002E5180" w14:paraId="786F82A2" w14:textId="77777777">
        <w:tc>
          <w:tcPr>
            <w:tcW w:w="0" w:type="auto"/>
          </w:tcPr>
          <w:p w14:paraId="757E9C7E" w14:textId="77777777" w:rsidR="002E5180" w:rsidRDefault="000F4D05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154684D6" w14:textId="77777777" w:rsidR="002E5180" w:rsidRDefault="000F4D05">
            <w:pPr>
              <w:pStyle w:val="Compact"/>
            </w:pPr>
            <w:r>
              <w:t>91 (12)</w:t>
            </w:r>
          </w:p>
        </w:tc>
        <w:tc>
          <w:tcPr>
            <w:tcW w:w="0" w:type="auto"/>
          </w:tcPr>
          <w:p w14:paraId="4D62D158" w14:textId="77777777" w:rsidR="002E5180" w:rsidRDefault="000F4D05">
            <w:pPr>
              <w:pStyle w:val="Compact"/>
            </w:pPr>
            <w:r>
              <w:t>91 (12)</w:t>
            </w:r>
          </w:p>
        </w:tc>
        <w:tc>
          <w:tcPr>
            <w:tcW w:w="0" w:type="auto"/>
          </w:tcPr>
          <w:p w14:paraId="6306015F" w14:textId="77777777" w:rsidR="002E5180" w:rsidRDefault="000F4D05">
            <w:pPr>
              <w:pStyle w:val="Compact"/>
            </w:pPr>
            <w:r>
              <w:t>91 (12)</w:t>
            </w:r>
          </w:p>
        </w:tc>
      </w:tr>
      <w:tr w:rsidR="002E5180" w14:paraId="2E81C8A5" w14:textId="77777777">
        <w:tc>
          <w:tcPr>
            <w:tcW w:w="0" w:type="auto"/>
          </w:tcPr>
          <w:p w14:paraId="68F37AFC" w14:textId="77777777" w:rsidR="002E5180" w:rsidRDefault="000F4D05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5FC1F262" w14:textId="77777777" w:rsidR="002E5180" w:rsidRDefault="000F4D05">
            <w:pPr>
              <w:pStyle w:val="Compact"/>
            </w:pPr>
            <w:r>
              <w:t>1.8 (1.8)</w:t>
            </w:r>
          </w:p>
        </w:tc>
        <w:tc>
          <w:tcPr>
            <w:tcW w:w="0" w:type="auto"/>
          </w:tcPr>
          <w:p w14:paraId="2E7C7577" w14:textId="77777777" w:rsidR="002E5180" w:rsidRDefault="000F4D05">
            <w:pPr>
              <w:pStyle w:val="Compact"/>
            </w:pPr>
            <w:r>
              <w:t>1.3 (1.4)</w:t>
            </w:r>
          </w:p>
        </w:tc>
        <w:tc>
          <w:tcPr>
            <w:tcW w:w="0" w:type="auto"/>
          </w:tcPr>
          <w:p w14:paraId="77B3243A" w14:textId="77777777" w:rsidR="002E5180" w:rsidRDefault="000F4D05">
            <w:pPr>
              <w:pStyle w:val="Compact"/>
            </w:pPr>
            <w:r>
              <w:t>1.5 (1.5)</w:t>
            </w:r>
          </w:p>
        </w:tc>
      </w:tr>
      <w:tr w:rsidR="002E5180" w14:paraId="4DECC199" w14:textId="77777777">
        <w:tc>
          <w:tcPr>
            <w:tcW w:w="0" w:type="auto"/>
          </w:tcPr>
          <w:p w14:paraId="43FB3A48" w14:textId="77777777" w:rsidR="002E5180" w:rsidRDefault="000F4D05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17F7BBEB" w14:textId="77777777" w:rsidR="002E5180" w:rsidRDefault="000F4D05">
            <w:pPr>
              <w:pStyle w:val="Compact"/>
            </w:pPr>
            <w:r>
              <w:t>5 (5.8%)</w:t>
            </w:r>
          </w:p>
        </w:tc>
        <w:tc>
          <w:tcPr>
            <w:tcW w:w="0" w:type="auto"/>
          </w:tcPr>
          <w:p w14:paraId="15F0DF18" w14:textId="77777777" w:rsidR="002E5180" w:rsidRDefault="000F4D05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54AB6273" w14:textId="77777777" w:rsidR="002E5180" w:rsidRDefault="000F4D05">
            <w:pPr>
              <w:pStyle w:val="Compact"/>
            </w:pPr>
            <w:r>
              <w:t>4 (9.5%)</w:t>
            </w:r>
          </w:p>
        </w:tc>
      </w:tr>
      <w:tr w:rsidR="002E5180" w14:paraId="2DB54BD3" w14:textId="77777777">
        <w:tc>
          <w:tcPr>
            <w:tcW w:w="0" w:type="auto"/>
          </w:tcPr>
          <w:p w14:paraId="0ECBF309" w14:textId="77777777" w:rsidR="002E5180" w:rsidRDefault="000F4D05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41375BB0" w14:textId="77777777" w:rsidR="002E5180" w:rsidRDefault="000F4D05">
            <w:pPr>
              <w:pStyle w:val="Compact"/>
            </w:pPr>
            <w:r>
              <w:t>3 (3.5%)</w:t>
            </w:r>
          </w:p>
        </w:tc>
        <w:tc>
          <w:tcPr>
            <w:tcW w:w="0" w:type="auto"/>
          </w:tcPr>
          <w:p w14:paraId="03C54A5B" w14:textId="77777777" w:rsidR="002E5180" w:rsidRDefault="000F4D05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42C22940" w14:textId="77777777" w:rsidR="002E5180" w:rsidRDefault="000F4D05">
            <w:pPr>
              <w:pStyle w:val="Compact"/>
            </w:pPr>
            <w:r>
              <w:t>2 (4.8%)</w:t>
            </w:r>
          </w:p>
        </w:tc>
      </w:tr>
      <w:tr w:rsidR="002E5180" w14:paraId="755DBE1D" w14:textId="77777777">
        <w:tc>
          <w:tcPr>
            <w:tcW w:w="0" w:type="auto"/>
          </w:tcPr>
          <w:p w14:paraId="1F2AB3BF" w14:textId="77777777" w:rsidR="002E5180" w:rsidRDefault="000F4D05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443E74E9" w14:textId="77777777" w:rsidR="002E5180" w:rsidRDefault="000F4D05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14:paraId="2B17F646" w14:textId="77777777" w:rsidR="002E5180" w:rsidRDefault="000F4D05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514F96EC" w14:textId="77777777" w:rsidR="002E5180" w:rsidRDefault="000F4D05">
            <w:pPr>
              <w:pStyle w:val="Compact"/>
            </w:pPr>
            <w:r>
              <w:t>1 (2.4%)</w:t>
            </w:r>
          </w:p>
        </w:tc>
      </w:tr>
      <w:tr w:rsidR="002E5180" w14:paraId="50E8CD6E" w14:textId="77777777">
        <w:tc>
          <w:tcPr>
            <w:tcW w:w="0" w:type="auto"/>
          </w:tcPr>
          <w:p w14:paraId="28534B55" w14:textId="77777777" w:rsidR="002E5180" w:rsidRDefault="000F4D05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1E7DCBD4" w14:textId="77777777" w:rsidR="002E5180" w:rsidRDefault="000F4D05">
            <w:pPr>
              <w:pStyle w:val="Compact"/>
            </w:pPr>
            <w:r>
              <w:t>3 (3.5%)</w:t>
            </w:r>
          </w:p>
        </w:tc>
        <w:tc>
          <w:tcPr>
            <w:tcW w:w="0" w:type="auto"/>
          </w:tcPr>
          <w:p w14:paraId="5B015696" w14:textId="77777777" w:rsidR="002E5180" w:rsidRDefault="000F4D05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5D6398C6" w14:textId="77777777" w:rsidR="002E5180" w:rsidRDefault="000F4D05">
            <w:pPr>
              <w:pStyle w:val="Compact"/>
            </w:pPr>
            <w:r>
              <w:t>1 (2.4%)</w:t>
            </w:r>
          </w:p>
        </w:tc>
      </w:tr>
      <w:tr w:rsidR="002E5180" w14:paraId="4C92EFD4" w14:textId="77777777">
        <w:tc>
          <w:tcPr>
            <w:tcW w:w="0" w:type="auto"/>
          </w:tcPr>
          <w:p w14:paraId="0E1DC536" w14:textId="77777777" w:rsidR="002E5180" w:rsidRDefault="000F4D05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272370B3" w14:textId="77777777" w:rsidR="002E5180" w:rsidRDefault="000F4D05">
            <w:pPr>
              <w:pStyle w:val="Compact"/>
            </w:pPr>
            <w:r>
              <w:t>6 (7%)</w:t>
            </w:r>
          </w:p>
        </w:tc>
        <w:tc>
          <w:tcPr>
            <w:tcW w:w="0" w:type="auto"/>
          </w:tcPr>
          <w:p w14:paraId="15A752D4" w14:textId="77777777" w:rsidR="002E5180" w:rsidRDefault="000F4D05">
            <w:pPr>
              <w:pStyle w:val="Compact"/>
            </w:pPr>
            <w:r>
              <w:t>6 (11.5%)</w:t>
            </w:r>
          </w:p>
        </w:tc>
        <w:tc>
          <w:tcPr>
            <w:tcW w:w="0" w:type="auto"/>
          </w:tcPr>
          <w:p w14:paraId="4F2153A6" w14:textId="77777777" w:rsidR="002E5180" w:rsidRDefault="000F4D05">
            <w:pPr>
              <w:pStyle w:val="Compact"/>
            </w:pPr>
            <w:r>
              <w:t>1 (2.4%)</w:t>
            </w:r>
          </w:p>
        </w:tc>
      </w:tr>
      <w:tr w:rsidR="002E5180" w14:paraId="791EC9EB" w14:textId="77777777">
        <w:tc>
          <w:tcPr>
            <w:tcW w:w="0" w:type="auto"/>
          </w:tcPr>
          <w:p w14:paraId="3C0780C4" w14:textId="77777777" w:rsidR="002E5180" w:rsidRDefault="000F4D05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06E3B680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8DCF110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F18E539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6573A5E5" w14:textId="77777777">
        <w:tc>
          <w:tcPr>
            <w:tcW w:w="0" w:type="auto"/>
          </w:tcPr>
          <w:p w14:paraId="2D353349" w14:textId="77777777" w:rsidR="002E5180" w:rsidRDefault="000F4D05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6CFD352F" w14:textId="77777777" w:rsidR="002E5180" w:rsidRDefault="000F4D05">
            <w:pPr>
              <w:pStyle w:val="Compact"/>
            </w:pPr>
            <w:r>
              <w:t>6 (7%)</w:t>
            </w:r>
          </w:p>
        </w:tc>
        <w:tc>
          <w:tcPr>
            <w:tcW w:w="0" w:type="auto"/>
          </w:tcPr>
          <w:p w14:paraId="48EE38B8" w14:textId="77777777" w:rsidR="002E5180" w:rsidRDefault="000F4D05">
            <w:pPr>
              <w:pStyle w:val="Compact"/>
            </w:pPr>
            <w:r>
              <w:t>11 (21.2%)</w:t>
            </w:r>
          </w:p>
        </w:tc>
        <w:tc>
          <w:tcPr>
            <w:tcW w:w="0" w:type="auto"/>
          </w:tcPr>
          <w:p w14:paraId="7602D35E" w14:textId="77777777" w:rsidR="002E5180" w:rsidRDefault="000F4D05">
            <w:pPr>
              <w:pStyle w:val="Compact"/>
            </w:pPr>
            <w:r>
              <w:t>5 (11.9%)</w:t>
            </w:r>
          </w:p>
        </w:tc>
      </w:tr>
      <w:tr w:rsidR="002E5180" w14:paraId="5DF63A58" w14:textId="77777777">
        <w:tc>
          <w:tcPr>
            <w:tcW w:w="0" w:type="auto"/>
          </w:tcPr>
          <w:p w14:paraId="20B04000" w14:textId="77777777" w:rsidR="002E5180" w:rsidRDefault="000F4D05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2493F281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ACB02AC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9326916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733828C7" w14:textId="77777777">
        <w:tc>
          <w:tcPr>
            <w:tcW w:w="0" w:type="auto"/>
          </w:tcPr>
          <w:p w14:paraId="4A293B81" w14:textId="77777777" w:rsidR="002E5180" w:rsidRDefault="000F4D05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2ADC8F2B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A6D2D26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96A0469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4195ACCA" w14:textId="77777777">
        <w:tc>
          <w:tcPr>
            <w:tcW w:w="0" w:type="auto"/>
          </w:tcPr>
          <w:p w14:paraId="4C814537" w14:textId="77777777" w:rsidR="002E5180" w:rsidRDefault="000F4D05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14:paraId="1649309D" w14:textId="77777777" w:rsidR="002E5180" w:rsidRDefault="002E5180"/>
        </w:tc>
        <w:tc>
          <w:tcPr>
            <w:tcW w:w="0" w:type="auto"/>
          </w:tcPr>
          <w:p w14:paraId="10DAC484" w14:textId="77777777" w:rsidR="002E5180" w:rsidRDefault="002E5180"/>
        </w:tc>
        <w:tc>
          <w:tcPr>
            <w:tcW w:w="0" w:type="auto"/>
          </w:tcPr>
          <w:p w14:paraId="33B1A863" w14:textId="77777777" w:rsidR="002E5180" w:rsidRDefault="002E5180"/>
        </w:tc>
      </w:tr>
    </w:tbl>
    <w:p w14:paraId="26129E85" w14:textId="77777777" w:rsidR="002E5180" w:rsidRDefault="002E5180"/>
    <w:p w14:paraId="335825B1" w14:textId="77777777" w:rsidR="002E5180" w:rsidRDefault="000F4D05">
      <w:pPr>
        <w:pStyle w:val="TableCaption"/>
      </w:pPr>
      <w:r>
        <w:t>Demographics, HCQ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HCQ (FAS)"/>
      </w:tblPr>
      <w:tblGrid>
        <w:gridCol w:w="9572"/>
        <w:gridCol w:w="2216"/>
        <w:gridCol w:w="2216"/>
      </w:tblGrid>
      <w:tr w:rsidR="002E5180" w14:paraId="31E504A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AAB4D1" w14:textId="77777777" w:rsidR="002E5180" w:rsidRDefault="000F4D05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E794A3" w14:textId="77777777" w:rsidR="002E5180" w:rsidRDefault="000F4D05">
            <w:pPr>
              <w:pStyle w:val="Compact"/>
            </w:pPr>
            <w:r>
              <w:t>SOC (N=54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3DFB78" w14:textId="77777777" w:rsidR="002E5180" w:rsidRDefault="000F4D05">
            <w:pPr>
              <w:pStyle w:val="Compact"/>
            </w:pPr>
            <w:r>
              <w:t>SOC + HCQ (N=52)</w:t>
            </w:r>
          </w:p>
        </w:tc>
      </w:tr>
      <w:tr w:rsidR="002E5180" w14:paraId="42581C6D" w14:textId="77777777">
        <w:tc>
          <w:tcPr>
            <w:tcW w:w="0" w:type="auto"/>
          </w:tcPr>
          <w:p w14:paraId="39F0879C" w14:textId="77777777" w:rsidR="002E5180" w:rsidRDefault="000F4D05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5B8F38B2" w14:textId="77777777" w:rsidR="002E5180" w:rsidRDefault="002E5180"/>
        </w:tc>
        <w:tc>
          <w:tcPr>
            <w:tcW w:w="0" w:type="auto"/>
          </w:tcPr>
          <w:p w14:paraId="207EFA61" w14:textId="77777777" w:rsidR="002E5180" w:rsidRDefault="002E5180"/>
        </w:tc>
      </w:tr>
      <w:tr w:rsidR="002E5180" w14:paraId="4F7DE7A0" w14:textId="77777777">
        <w:tc>
          <w:tcPr>
            <w:tcW w:w="0" w:type="auto"/>
          </w:tcPr>
          <w:p w14:paraId="49475C7C" w14:textId="77777777" w:rsidR="002E5180" w:rsidRDefault="000F4D05">
            <w:pPr>
              <w:pStyle w:val="Compact"/>
            </w:pPr>
            <w:r>
              <w:lastRenderedPageBreak/>
              <w:t>Age (years)</w:t>
            </w:r>
          </w:p>
        </w:tc>
        <w:tc>
          <w:tcPr>
            <w:tcW w:w="0" w:type="auto"/>
          </w:tcPr>
          <w:p w14:paraId="51B3E78C" w14:textId="77777777" w:rsidR="002E5180" w:rsidRDefault="000F4D05">
            <w:pPr>
              <w:pStyle w:val="Compact"/>
            </w:pPr>
            <w:r>
              <w:t>57.4 (16.4)</w:t>
            </w:r>
          </w:p>
        </w:tc>
        <w:tc>
          <w:tcPr>
            <w:tcW w:w="0" w:type="auto"/>
          </w:tcPr>
          <w:p w14:paraId="7DC6D247" w14:textId="77777777" w:rsidR="002E5180" w:rsidRDefault="000F4D05">
            <w:pPr>
              <w:pStyle w:val="Compact"/>
            </w:pPr>
            <w:r>
              <w:t>59.1 (16.7)</w:t>
            </w:r>
          </w:p>
        </w:tc>
      </w:tr>
      <w:tr w:rsidR="002E5180" w14:paraId="2B7652ED" w14:textId="77777777">
        <w:tc>
          <w:tcPr>
            <w:tcW w:w="0" w:type="auto"/>
          </w:tcPr>
          <w:p w14:paraId="2C2BCC74" w14:textId="77777777" w:rsidR="002E5180" w:rsidRDefault="000F4D05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274F4420" w14:textId="77777777" w:rsidR="002E5180" w:rsidRDefault="000F4D05">
            <w:pPr>
              <w:pStyle w:val="Compact"/>
            </w:pPr>
            <w:r>
              <w:t>17 (31.5%)</w:t>
            </w:r>
          </w:p>
        </w:tc>
        <w:tc>
          <w:tcPr>
            <w:tcW w:w="0" w:type="auto"/>
          </w:tcPr>
          <w:p w14:paraId="26F54C21" w14:textId="77777777" w:rsidR="002E5180" w:rsidRDefault="000F4D05">
            <w:pPr>
              <w:pStyle w:val="Compact"/>
            </w:pPr>
            <w:r>
              <w:t>15 (28.8%)</w:t>
            </w:r>
          </w:p>
        </w:tc>
      </w:tr>
      <w:tr w:rsidR="002E5180" w14:paraId="4B006691" w14:textId="77777777">
        <w:tc>
          <w:tcPr>
            <w:tcW w:w="0" w:type="auto"/>
          </w:tcPr>
          <w:p w14:paraId="755805C4" w14:textId="77777777" w:rsidR="002E5180" w:rsidRDefault="000F4D05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4CE22ED5" w14:textId="77777777" w:rsidR="002E5180" w:rsidRDefault="000F4D05">
            <w:pPr>
              <w:pStyle w:val="Compact"/>
            </w:pPr>
            <w:r>
              <w:t>28 (5)</w:t>
            </w:r>
          </w:p>
        </w:tc>
        <w:tc>
          <w:tcPr>
            <w:tcW w:w="0" w:type="auto"/>
          </w:tcPr>
          <w:p w14:paraId="1C2B7A52" w14:textId="77777777" w:rsidR="002E5180" w:rsidRDefault="000F4D05">
            <w:pPr>
              <w:pStyle w:val="Compact"/>
            </w:pPr>
            <w:r>
              <w:t>27 (4)</w:t>
            </w:r>
          </w:p>
        </w:tc>
      </w:tr>
      <w:tr w:rsidR="002E5180" w14:paraId="735F04F8" w14:textId="77777777">
        <w:tc>
          <w:tcPr>
            <w:tcW w:w="0" w:type="auto"/>
          </w:tcPr>
          <w:p w14:paraId="696BAD27" w14:textId="77777777" w:rsidR="002E5180" w:rsidRDefault="000F4D05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62DEA142" w14:textId="77777777" w:rsidR="002E5180" w:rsidRDefault="000F4D05">
            <w:pPr>
              <w:pStyle w:val="Compact"/>
            </w:pPr>
            <w:r>
              <w:t>28 (25 - 31)</w:t>
            </w:r>
          </w:p>
        </w:tc>
        <w:tc>
          <w:tcPr>
            <w:tcW w:w="0" w:type="auto"/>
          </w:tcPr>
          <w:p w14:paraId="11DD56FE" w14:textId="77777777" w:rsidR="002E5180" w:rsidRDefault="000F4D05">
            <w:pPr>
              <w:pStyle w:val="Compact"/>
            </w:pPr>
            <w:r>
              <w:t>27 (24 - 29)</w:t>
            </w:r>
          </w:p>
        </w:tc>
      </w:tr>
      <w:tr w:rsidR="002E5180" w14:paraId="2DE39335" w14:textId="77777777">
        <w:tc>
          <w:tcPr>
            <w:tcW w:w="0" w:type="auto"/>
          </w:tcPr>
          <w:p w14:paraId="1F4E8EDD" w14:textId="77777777" w:rsidR="002E5180" w:rsidRDefault="000F4D05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23CB7600" w14:textId="77777777" w:rsidR="002E5180" w:rsidRDefault="000F4D05">
            <w:pPr>
              <w:pStyle w:val="Compact"/>
            </w:pPr>
            <w:r>
              <w:t>8.1 (5.5)</w:t>
            </w:r>
          </w:p>
        </w:tc>
        <w:tc>
          <w:tcPr>
            <w:tcW w:w="0" w:type="auto"/>
          </w:tcPr>
          <w:p w14:paraId="4F7A9CF0" w14:textId="77777777" w:rsidR="002E5180" w:rsidRDefault="000F4D05">
            <w:pPr>
              <w:pStyle w:val="Compact"/>
            </w:pPr>
            <w:r>
              <w:t>7.3 (4.7)</w:t>
            </w:r>
          </w:p>
        </w:tc>
      </w:tr>
      <w:tr w:rsidR="002E5180" w14:paraId="14B437A3" w14:textId="77777777">
        <w:tc>
          <w:tcPr>
            <w:tcW w:w="0" w:type="auto"/>
          </w:tcPr>
          <w:p w14:paraId="0E9320F0" w14:textId="77777777" w:rsidR="002E5180" w:rsidRDefault="000F4D05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3D635202" w14:textId="77777777" w:rsidR="002E5180" w:rsidRDefault="000F4D05">
            <w:pPr>
              <w:pStyle w:val="Compact"/>
            </w:pPr>
            <w:r>
              <w:t>40 (11)</w:t>
            </w:r>
          </w:p>
        </w:tc>
        <w:tc>
          <w:tcPr>
            <w:tcW w:w="0" w:type="auto"/>
          </w:tcPr>
          <w:p w14:paraId="264DE0C2" w14:textId="77777777" w:rsidR="002E5180" w:rsidRDefault="000F4D05">
            <w:pPr>
              <w:pStyle w:val="Compact"/>
            </w:pPr>
            <w:r>
              <w:t>43 (13)</w:t>
            </w:r>
          </w:p>
        </w:tc>
      </w:tr>
      <w:tr w:rsidR="002E5180" w14:paraId="377301FC" w14:textId="77777777">
        <w:tc>
          <w:tcPr>
            <w:tcW w:w="0" w:type="auto"/>
          </w:tcPr>
          <w:p w14:paraId="60C734CA" w14:textId="77777777" w:rsidR="002E5180" w:rsidRDefault="000F4D05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55411BA6" w14:textId="77777777" w:rsidR="002E5180" w:rsidRDefault="000F4D05">
            <w:pPr>
              <w:pStyle w:val="Compact"/>
            </w:pPr>
            <w:r>
              <w:t>25 (46.3%)</w:t>
            </w:r>
          </w:p>
        </w:tc>
        <w:tc>
          <w:tcPr>
            <w:tcW w:w="0" w:type="auto"/>
          </w:tcPr>
          <w:p w14:paraId="3DCE8938" w14:textId="77777777" w:rsidR="002E5180" w:rsidRDefault="000F4D05">
            <w:pPr>
              <w:pStyle w:val="Compact"/>
            </w:pPr>
            <w:r>
              <w:t>20 (39.2%)</w:t>
            </w:r>
          </w:p>
        </w:tc>
      </w:tr>
      <w:tr w:rsidR="002E5180" w14:paraId="26D45B2B" w14:textId="77777777">
        <w:tc>
          <w:tcPr>
            <w:tcW w:w="0" w:type="auto"/>
          </w:tcPr>
          <w:p w14:paraId="521FF5D1" w14:textId="77777777" w:rsidR="002E5180" w:rsidRDefault="000F4D05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2F262187" w14:textId="77777777" w:rsidR="002E5180" w:rsidRDefault="000F4D05">
            <w:pPr>
              <w:pStyle w:val="Compact"/>
            </w:pPr>
            <w:r>
              <w:t>37.2 (1)</w:t>
            </w:r>
          </w:p>
        </w:tc>
        <w:tc>
          <w:tcPr>
            <w:tcW w:w="0" w:type="auto"/>
          </w:tcPr>
          <w:p w14:paraId="64E10046" w14:textId="77777777" w:rsidR="002E5180" w:rsidRDefault="000F4D05">
            <w:pPr>
              <w:pStyle w:val="Compact"/>
            </w:pPr>
            <w:r>
              <w:t>37.5 (0.9)</w:t>
            </w:r>
          </w:p>
        </w:tc>
      </w:tr>
      <w:tr w:rsidR="002E5180" w14:paraId="1E981038" w14:textId="77777777">
        <w:tc>
          <w:tcPr>
            <w:tcW w:w="0" w:type="auto"/>
          </w:tcPr>
          <w:p w14:paraId="3BBA3D04" w14:textId="77777777" w:rsidR="002E5180" w:rsidRDefault="000F4D05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72C3855C" w14:textId="77777777" w:rsidR="002E5180" w:rsidRDefault="000F4D05">
            <w:pPr>
              <w:pStyle w:val="Compact"/>
            </w:pPr>
            <w:r>
              <w:t>52 (96.3%)</w:t>
            </w:r>
          </w:p>
        </w:tc>
        <w:tc>
          <w:tcPr>
            <w:tcW w:w="0" w:type="auto"/>
          </w:tcPr>
          <w:p w14:paraId="51E0227E" w14:textId="77777777" w:rsidR="002E5180" w:rsidRDefault="000F4D05">
            <w:pPr>
              <w:pStyle w:val="Compact"/>
            </w:pPr>
            <w:r>
              <w:t>49 (94.2%)</w:t>
            </w:r>
          </w:p>
        </w:tc>
      </w:tr>
      <w:tr w:rsidR="002E5180" w14:paraId="28138C4F" w14:textId="77777777">
        <w:tc>
          <w:tcPr>
            <w:tcW w:w="0" w:type="auto"/>
          </w:tcPr>
          <w:p w14:paraId="4AB30305" w14:textId="77777777" w:rsidR="002E5180" w:rsidRDefault="000F4D05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5087A604" w14:textId="77777777" w:rsidR="002E5180" w:rsidRDefault="000F4D05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14:paraId="7EF8C110" w14:textId="77777777" w:rsidR="002E5180" w:rsidRDefault="000F4D05">
            <w:pPr>
              <w:pStyle w:val="Compact"/>
            </w:pPr>
            <w:r>
              <w:t>3 (5.8%)</w:t>
            </w:r>
          </w:p>
        </w:tc>
      </w:tr>
      <w:tr w:rsidR="002E5180" w14:paraId="2DAD82FF" w14:textId="77777777">
        <w:tc>
          <w:tcPr>
            <w:tcW w:w="0" w:type="auto"/>
          </w:tcPr>
          <w:p w14:paraId="10FA722B" w14:textId="77777777" w:rsidR="002E5180" w:rsidRDefault="000F4D05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72FA8953" w14:textId="77777777" w:rsidR="002E5180" w:rsidRDefault="000F4D05">
            <w:pPr>
              <w:pStyle w:val="Compact"/>
            </w:pPr>
            <w:r>
              <w:t>52 (96.3%)</w:t>
            </w:r>
          </w:p>
        </w:tc>
        <w:tc>
          <w:tcPr>
            <w:tcW w:w="0" w:type="auto"/>
          </w:tcPr>
          <w:p w14:paraId="10732DB7" w14:textId="77777777" w:rsidR="002E5180" w:rsidRDefault="000F4D05">
            <w:pPr>
              <w:pStyle w:val="Compact"/>
            </w:pPr>
            <w:r>
              <w:t>49 (94.2%)</w:t>
            </w:r>
          </w:p>
        </w:tc>
      </w:tr>
      <w:tr w:rsidR="002E5180" w14:paraId="3FF23D09" w14:textId="77777777">
        <w:tc>
          <w:tcPr>
            <w:tcW w:w="0" w:type="auto"/>
          </w:tcPr>
          <w:p w14:paraId="74874F58" w14:textId="77777777" w:rsidR="002E5180" w:rsidRDefault="000F4D05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05FBD397" w14:textId="77777777" w:rsidR="002E5180" w:rsidRDefault="000F4D05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14:paraId="28F0FBA2" w14:textId="77777777" w:rsidR="002E5180" w:rsidRDefault="000F4D05">
            <w:pPr>
              <w:pStyle w:val="Compact"/>
            </w:pPr>
            <w:r>
              <w:t>3 (5.8%)</w:t>
            </w:r>
          </w:p>
        </w:tc>
      </w:tr>
      <w:tr w:rsidR="002E5180" w14:paraId="47661A52" w14:textId="77777777">
        <w:tc>
          <w:tcPr>
            <w:tcW w:w="0" w:type="auto"/>
          </w:tcPr>
          <w:p w14:paraId="4B1C4B2D" w14:textId="77777777" w:rsidR="002E5180" w:rsidRDefault="000F4D05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177CCD13" w14:textId="77777777" w:rsidR="002E5180" w:rsidRDefault="000F4D05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29D40F92" w14:textId="77777777" w:rsidR="002E5180" w:rsidRDefault="000F4D05">
            <w:pPr>
              <w:pStyle w:val="Compact"/>
            </w:pPr>
            <w:r>
              <w:t>2 (3.8%)</w:t>
            </w:r>
          </w:p>
        </w:tc>
      </w:tr>
      <w:tr w:rsidR="002E5180" w14:paraId="09D9B716" w14:textId="77777777">
        <w:tc>
          <w:tcPr>
            <w:tcW w:w="0" w:type="auto"/>
          </w:tcPr>
          <w:p w14:paraId="330CA42A" w14:textId="77777777" w:rsidR="002E5180" w:rsidRDefault="000F4D05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0702BA13" w14:textId="77777777" w:rsidR="002E5180" w:rsidRDefault="000F4D05">
            <w:pPr>
              <w:pStyle w:val="Compact"/>
            </w:pPr>
            <w:r>
              <w:t>30 (55.6%)</w:t>
            </w:r>
          </w:p>
        </w:tc>
        <w:tc>
          <w:tcPr>
            <w:tcW w:w="0" w:type="auto"/>
          </w:tcPr>
          <w:p w14:paraId="0EA92413" w14:textId="77777777" w:rsidR="002E5180" w:rsidRDefault="000F4D05">
            <w:pPr>
              <w:pStyle w:val="Compact"/>
            </w:pPr>
            <w:r>
              <w:t>24 (46.2%)</w:t>
            </w:r>
          </w:p>
        </w:tc>
      </w:tr>
      <w:tr w:rsidR="002E5180" w14:paraId="67863C14" w14:textId="77777777">
        <w:tc>
          <w:tcPr>
            <w:tcW w:w="0" w:type="auto"/>
          </w:tcPr>
          <w:p w14:paraId="005173BB" w14:textId="77777777" w:rsidR="002E5180" w:rsidRDefault="000F4D05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4FD16AE7" w14:textId="77777777" w:rsidR="002E5180" w:rsidRDefault="002E5180"/>
        </w:tc>
        <w:tc>
          <w:tcPr>
            <w:tcW w:w="0" w:type="auto"/>
          </w:tcPr>
          <w:p w14:paraId="2FFF12F0" w14:textId="77777777" w:rsidR="002E5180" w:rsidRDefault="002E5180"/>
        </w:tc>
      </w:tr>
      <w:tr w:rsidR="002E5180" w14:paraId="0E88FD19" w14:textId="77777777">
        <w:tc>
          <w:tcPr>
            <w:tcW w:w="0" w:type="auto"/>
          </w:tcPr>
          <w:p w14:paraId="23BBC2A1" w14:textId="77777777" w:rsidR="002E5180" w:rsidRDefault="000F4D05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75265B86" w14:textId="77777777" w:rsidR="002E5180" w:rsidRDefault="000F4D05">
            <w:pPr>
              <w:pStyle w:val="Compact"/>
            </w:pPr>
            <w:r>
              <w:t>8 (15.1%)</w:t>
            </w:r>
          </w:p>
        </w:tc>
        <w:tc>
          <w:tcPr>
            <w:tcW w:w="0" w:type="auto"/>
          </w:tcPr>
          <w:p w14:paraId="5B9216FE" w14:textId="77777777" w:rsidR="002E5180" w:rsidRDefault="000F4D05">
            <w:pPr>
              <w:pStyle w:val="Compact"/>
            </w:pPr>
            <w:r>
              <w:t>9 (17.3%)</w:t>
            </w:r>
          </w:p>
        </w:tc>
      </w:tr>
      <w:tr w:rsidR="002E5180" w14:paraId="1D8908B2" w14:textId="77777777">
        <w:tc>
          <w:tcPr>
            <w:tcW w:w="0" w:type="auto"/>
          </w:tcPr>
          <w:p w14:paraId="38624DFF" w14:textId="77777777" w:rsidR="002E5180" w:rsidRDefault="000F4D05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2E570608" w14:textId="77777777" w:rsidR="002E5180" w:rsidRDefault="000F4D05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5B8F24F1" w14:textId="77777777" w:rsidR="002E5180" w:rsidRDefault="000F4D05">
            <w:pPr>
              <w:pStyle w:val="Compact"/>
            </w:pPr>
            <w:r>
              <w:t>4 (7.7%)</w:t>
            </w:r>
          </w:p>
        </w:tc>
      </w:tr>
      <w:tr w:rsidR="002E5180" w14:paraId="70AD8E0D" w14:textId="77777777">
        <w:tc>
          <w:tcPr>
            <w:tcW w:w="0" w:type="auto"/>
          </w:tcPr>
          <w:p w14:paraId="2D1F51A8" w14:textId="77777777" w:rsidR="002E5180" w:rsidRDefault="000F4D05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258C6E54" w14:textId="77777777" w:rsidR="002E5180" w:rsidRDefault="000F4D05">
            <w:pPr>
              <w:pStyle w:val="Compact"/>
            </w:pPr>
            <w:r>
              <w:t>22 (41.5%)</w:t>
            </w:r>
          </w:p>
        </w:tc>
        <w:tc>
          <w:tcPr>
            <w:tcW w:w="0" w:type="auto"/>
          </w:tcPr>
          <w:p w14:paraId="17714D42" w14:textId="77777777" w:rsidR="002E5180" w:rsidRDefault="000F4D05">
            <w:pPr>
              <w:pStyle w:val="Compact"/>
            </w:pPr>
            <w:r>
              <w:t>22 (42.3%)</w:t>
            </w:r>
          </w:p>
        </w:tc>
      </w:tr>
      <w:tr w:rsidR="002E5180" w14:paraId="2417D160" w14:textId="77777777">
        <w:tc>
          <w:tcPr>
            <w:tcW w:w="0" w:type="auto"/>
          </w:tcPr>
          <w:p w14:paraId="4D2F87F3" w14:textId="77777777" w:rsidR="002E5180" w:rsidRDefault="000F4D05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337F5F9A" w14:textId="77777777" w:rsidR="002E5180" w:rsidRDefault="000F4D05">
            <w:pPr>
              <w:pStyle w:val="Compact"/>
            </w:pPr>
            <w:r>
              <w:t>14 (26.4%)</w:t>
            </w:r>
          </w:p>
        </w:tc>
        <w:tc>
          <w:tcPr>
            <w:tcW w:w="0" w:type="auto"/>
          </w:tcPr>
          <w:p w14:paraId="3883671F" w14:textId="77777777" w:rsidR="002E5180" w:rsidRDefault="000F4D05">
            <w:pPr>
              <w:pStyle w:val="Compact"/>
            </w:pPr>
            <w:r>
              <w:t>18 (34.6%)</w:t>
            </w:r>
          </w:p>
        </w:tc>
      </w:tr>
      <w:tr w:rsidR="002E5180" w14:paraId="6BF54427" w14:textId="77777777">
        <w:tc>
          <w:tcPr>
            <w:tcW w:w="0" w:type="auto"/>
          </w:tcPr>
          <w:p w14:paraId="40C823CC" w14:textId="77777777" w:rsidR="002E5180" w:rsidRDefault="000F4D05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59120D5E" w14:textId="77777777" w:rsidR="002E5180" w:rsidRDefault="000F4D05">
            <w:pPr>
              <w:pStyle w:val="Compact"/>
            </w:pPr>
            <w:r>
              <w:t>9 (17%)</w:t>
            </w:r>
          </w:p>
        </w:tc>
        <w:tc>
          <w:tcPr>
            <w:tcW w:w="0" w:type="auto"/>
          </w:tcPr>
          <w:p w14:paraId="2497BB32" w14:textId="77777777" w:rsidR="002E5180" w:rsidRDefault="000F4D05">
            <w:pPr>
              <w:pStyle w:val="Compact"/>
            </w:pPr>
            <w:r>
              <w:t>7 (13.5%)</w:t>
            </w:r>
          </w:p>
        </w:tc>
      </w:tr>
      <w:tr w:rsidR="002E5180" w14:paraId="6FE4B57D" w14:textId="77777777">
        <w:tc>
          <w:tcPr>
            <w:tcW w:w="0" w:type="auto"/>
          </w:tcPr>
          <w:p w14:paraId="3B4487F3" w14:textId="77777777" w:rsidR="002E5180" w:rsidRDefault="000F4D05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4F2051D0" w14:textId="77777777" w:rsidR="002E5180" w:rsidRDefault="000F4D05">
            <w:pPr>
              <w:pStyle w:val="Compact"/>
            </w:pPr>
            <w:r>
              <w:t>14 (29.2%)</w:t>
            </w:r>
          </w:p>
        </w:tc>
        <w:tc>
          <w:tcPr>
            <w:tcW w:w="0" w:type="auto"/>
          </w:tcPr>
          <w:p w14:paraId="25EF7EEB" w14:textId="77777777" w:rsidR="002E5180" w:rsidRDefault="000F4D05">
            <w:pPr>
              <w:pStyle w:val="Compact"/>
            </w:pPr>
            <w:r>
              <w:t>10 (22.7%)</w:t>
            </w:r>
          </w:p>
        </w:tc>
      </w:tr>
      <w:tr w:rsidR="002E5180" w14:paraId="77C427E2" w14:textId="77777777">
        <w:tc>
          <w:tcPr>
            <w:tcW w:w="0" w:type="auto"/>
          </w:tcPr>
          <w:p w14:paraId="34137E7D" w14:textId="77777777" w:rsidR="002E5180" w:rsidRDefault="000F4D05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6AE84179" w14:textId="77777777" w:rsidR="002E5180" w:rsidRDefault="002E5180"/>
        </w:tc>
        <w:tc>
          <w:tcPr>
            <w:tcW w:w="0" w:type="auto"/>
          </w:tcPr>
          <w:p w14:paraId="6B24A468" w14:textId="77777777" w:rsidR="002E5180" w:rsidRDefault="002E5180"/>
        </w:tc>
      </w:tr>
      <w:tr w:rsidR="002E5180" w14:paraId="69DA2531" w14:textId="77777777">
        <w:tc>
          <w:tcPr>
            <w:tcW w:w="0" w:type="auto"/>
          </w:tcPr>
          <w:p w14:paraId="3B3AFDEA" w14:textId="77777777" w:rsidR="002E5180" w:rsidRDefault="000F4D05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612BDABD" w14:textId="77777777" w:rsidR="002E5180" w:rsidRDefault="000F4D05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6A73719B" w14:textId="77777777" w:rsidR="002E5180" w:rsidRDefault="000F4D05">
            <w:pPr>
              <w:pStyle w:val="Compact"/>
            </w:pPr>
            <w:r>
              <w:t>3 (5.9%)</w:t>
            </w:r>
          </w:p>
        </w:tc>
      </w:tr>
      <w:tr w:rsidR="002E5180" w14:paraId="7C6FF684" w14:textId="77777777">
        <w:tc>
          <w:tcPr>
            <w:tcW w:w="0" w:type="auto"/>
          </w:tcPr>
          <w:p w14:paraId="70D1B97E" w14:textId="77777777" w:rsidR="002E5180" w:rsidRDefault="000F4D05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38C5F7CE" w14:textId="77777777" w:rsidR="002E5180" w:rsidRDefault="000F4D05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1DC07C5E" w14:textId="77777777" w:rsidR="002E5180" w:rsidRDefault="000F4D05">
            <w:pPr>
              <w:pStyle w:val="Compact"/>
            </w:pPr>
            <w:r>
              <w:t>3 (5.9%)</w:t>
            </w:r>
          </w:p>
        </w:tc>
      </w:tr>
      <w:tr w:rsidR="002E5180" w14:paraId="06AFB314" w14:textId="77777777">
        <w:tc>
          <w:tcPr>
            <w:tcW w:w="0" w:type="auto"/>
          </w:tcPr>
          <w:p w14:paraId="6E511405" w14:textId="77777777" w:rsidR="002E5180" w:rsidRDefault="000F4D05">
            <w:pPr>
              <w:pStyle w:val="Compact"/>
            </w:pPr>
            <w:r>
              <w:lastRenderedPageBreak/>
              <w:t>ACE inhibitor</w:t>
            </w:r>
          </w:p>
        </w:tc>
        <w:tc>
          <w:tcPr>
            <w:tcW w:w="0" w:type="auto"/>
          </w:tcPr>
          <w:p w14:paraId="3779FD93" w14:textId="77777777" w:rsidR="002E5180" w:rsidRDefault="000F4D05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5E01D0AF" w14:textId="77777777" w:rsidR="002E5180" w:rsidRDefault="000F4D05">
            <w:pPr>
              <w:pStyle w:val="Compact"/>
            </w:pPr>
            <w:r>
              <w:t>3 (5.9%)</w:t>
            </w:r>
          </w:p>
        </w:tc>
      </w:tr>
      <w:tr w:rsidR="002E5180" w14:paraId="3C08325C" w14:textId="77777777">
        <w:tc>
          <w:tcPr>
            <w:tcW w:w="0" w:type="auto"/>
          </w:tcPr>
          <w:p w14:paraId="1D75B027" w14:textId="77777777" w:rsidR="002E5180" w:rsidRDefault="000F4D05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46F39040" w14:textId="77777777" w:rsidR="002E5180" w:rsidRDefault="000F4D05">
            <w:pPr>
              <w:pStyle w:val="Compact"/>
            </w:pPr>
            <w:r>
              <w:t>9 (17%)</w:t>
            </w:r>
          </w:p>
        </w:tc>
        <w:tc>
          <w:tcPr>
            <w:tcW w:w="0" w:type="auto"/>
          </w:tcPr>
          <w:p w14:paraId="08F1B70D" w14:textId="77777777" w:rsidR="002E5180" w:rsidRDefault="000F4D05">
            <w:pPr>
              <w:pStyle w:val="Compact"/>
            </w:pPr>
            <w:r>
              <w:t>7 (13.7%)</w:t>
            </w:r>
          </w:p>
        </w:tc>
      </w:tr>
      <w:tr w:rsidR="002E5180" w14:paraId="5E1395D5" w14:textId="77777777">
        <w:tc>
          <w:tcPr>
            <w:tcW w:w="0" w:type="auto"/>
          </w:tcPr>
          <w:p w14:paraId="2180B596" w14:textId="77777777" w:rsidR="002E5180" w:rsidRDefault="000F4D05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61C2FDE0" w14:textId="77777777" w:rsidR="002E5180" w:rsidRDefault="002E5180"/>
        </w:tc>
        <w:tc>
          <w:tcPr>
            <w:tcW w:w="0" w:type="auto"/>
          </w:tcPr>
          <w:p w14:paraId="10927808" w14:textId="77777777" w:rsidR="002E5180" w:rsidRDefault="002E5180"/>
        </w:tc>
      </w:tr>
      <w:tr w:rsidR="002E5180" w14:paraId="0DFF3D34" w14:textId="77777777">
        <w:tc>
          <w:tcPr>
            <w:tcW w:w="0" w:type="auto"/>
          </w:tcPr>
          <w:p w14:paraId="3067FECC" w14:textId="77777777" w:rsidR="002E5180" w:rsidRDefault="000F4D05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20A69999" w14:textId="77777777" w:rsidR="002E5180" w:rsidRDefault="000F4D05">
            <w:pPr>
              <w:pStyle w:val="Compact"/>
            </w:pPr>
            <w:r>
              <w:t>13 (12.1 - 14.1)</w:t>
            </w:r>
          </w:p>
        </w:tc>
        <w:tc>
          <w:tcPr>
            <w:tcW w:w="0" w:type="auto"/>
          </w:tcPr>
          <w:p w14:paraId="325F52FB" w14:textId="77777777" w:rsidR="002E5180" w:rsidRDefault="000F4D05">
            <w:pPr>
              <w:pStyle w:val="Compact"/>
            </w:pPr>
            <w:r>
              <w:t>13.6 (13 - 14.4)</w:t>
            </w:r>
          </w:p>
        </w:tc>
      </w:tr>
      <w:tr w:rsidR="002E5180" w14:paraId="2296E6DB" w14:textId="77777777">
        <w:tc>
          <w:tcPr>
            <w:tcW w:w="0" w:type="auto"/>
          </w:tcPr>
          <w:p w14:paraId="13DBBB73" w14:textId="77777777" w:rsidR="002E5180" w:rsidRDefault="000F4D05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6FB2F029" w14:textId="77777777" w:rsidR="002E5180" w:rsidRDefault="000F4D05">
            <w:pPr>
              <w:pStyle w:val="Compact"/>
            </w:pPr>
            <w:r>
              <w:t>6.6 (4.9 - 9.2)</w:t>
            </w:r>
          </w:p>
        </w:tc>
        <w:tc>
          <w:tcPr>
            <w:tcW w:w="0" w:type="auto"/>
          </w:tcPr>
          <w:p w14:paraId="3EB43660" w14:textId="77777777" w:rsidR="002E5180" w:rsidRDefault="000F4D05">
            <w:pPr>
              <w:pStyle w:val="Compact"/>
            </w:pPr>
            <w:r>
              <w:t>6.2 (4.8 - 8.1)</w:t>
            </w:r>
          </w:p>
        </w:tc>
      </w:tr>
      <w:tr w:rsidR="002E5180" w14:paraId="1BA4C8E1" w14:textId="77777777">
        <w:tc>
          <w:tcPr>
            <w:tcW w:w="0" w:type="auto"/>
          </w:tcPr>
          <w:p w14:paraId="12231B34" w14:textId="77777777" w:rsidR="002E5180" w:rsidRDefault="000F4D05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67D763D8" w14:textId="77777777" w:rsidR="002E5180" w:rsidRDefault="000F4D05">
            <w:pPr>
              <w:pStyle w:val="Compact"/>
            </w:pPr>
            <w:r>
              <w:t>4.8 (3 - 7.4)</w:t>
            </w:r>
          </w:p>
        </w:tc>
        <w:tc>
          <w:tcPr>
            <w:tcW w:w="0" w:type="auto"/>
          </w:tcPr>
          <w:p w14:paraId="4D1E3A06" w14:textId="77777777" w:rsidR="002E5180" w:rsidRDefault="000F4D05">
            <w:pPr>
              <w:pStyle w:val="Compact"/>
            </w:pPr>
            <w:r>
              <w:t>4.6 (3 - 6.4)</w:t>
            </w:r>
          </w:p>
        </w:tc>
      </w:tr>
      <w:tr w:rsidR="002E5180" w14:paraId="14DD24EA" w14:textId="77777777">
        <w:tc>
          <w:tcPr>
            <w:tcW w:w="0" w:type="auto"/>
          </w:tcPr>
          <w:p w14:paraId="1BBB2B45" w14:textId="77777777" w:rsidR="002E5180" w:rsidRDefault="000F4D05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7677AD23" w14:textId="77777777" w:rsidR="002E5180" w:rsidRDefault="000F4D05">
            <w:pPr>
              <w:pStyle w:val="Compact"/>
            </w:pPr>
            <w:r>
              <w:t>1.1 (0.8 - 1.5)</w:t>
            </w:r>
          </w:p>
        </w:tc>
        <w:tc>
          <w:tcPr>
            <w:tcW w:w="0" w:type="auto"/>
          </w:tcPr>
          <w:p w14:paraId="683A04F5" w14:textId="77777777" w:rsidR="002E5180" w:rsidRDefault="000F4D05">
            <w:pPr>
              <w:pStyle w:val="Compact"/>
            </w:pPr>
            <w:r>
              <w:t>1.1 (0.8 - 1.4)</w:t>
            </w:r>
          </w:p>
        </w:tc>
      </w:tr>
      <w:tr w:rsidR="002E5180" w14:paraId="71A053F9" w14:textId="77777777">
        <w:tc>
          <w:tcPr>
            <w:tcW w:w="0" w:type="auto"/>
          </w:tcPr>
          <w:p w14:paraId="02DDECCB" w14:textId="77777777" w:rsidR="002E5180" w:rsidRDefault="000F4D05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16D1DBAD" w14:textId="77777777" w:rsidR="002E5180" w:rsidRDefault="000F4D05">
            <w:pPr>
              <w:pStyle w:val="Compact"/>
            </w:pPr>
            <w:r>
              <w:t>217 (160 - 288.8)</w:t>
            </w:r>
          </w:p>
        </w:tc>
        <w:tc>
          <w:tcPr>
            <w:tcW w:w="0" w:type="auto"/>
          </w:tcPr>
          <w:p w14:paraId="0BE52A9C" w14:textId="77777777" w:rsidR="002E5180" w:rsidRDefault="000F4D05">
            <w:pPr>
              <w:pStyle w:val="Compact"/>
            </w:pPr>
            <w:r>
              <w:t>197 (163 - 268.8)</w:t>
            </w:r>
          </w:p>
        </w:tc>
      </w:tr>
      <w:tr w:rsidR="002E5180" w14:paraId="7CB1F1E8" w14:textId="77777777">
        <w:tc>
          <w:tcPr>
            <w:tcW w:w="0" w:type="auto"/>
          </w:tcPr>
          <w:p w14:paraId="2EC2653A" w14:textId="77777777" w:rsidR="002E5180" w:rsidRDefault="000F4D05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72B23FF4" w14:textId="77777777" w:rsidR="002E5180" w:rsidRDefault="002E5180"/>
        </w:tc>
        <w:tc>
          <w:tcPr>
            <w:tcW w:w="0" w:type="auto"/>
          </w:tcPr>
          <w:p w14:paraId="3B4C6455" w14:textId="77777777" w:rsidR="002E5180" w:rsidRDefault="002E5180"/>
        </w:tc>
      </w:tr>
      <w:tr w:rsidR="002E5180" w14:paraId="4EE28E1F" w14:textId="77777777">
        <w:tc>
          <w:tcPr>
            <w:tcW w:w="0" w:type="auto"/>
          </w:tcPr>
          <w:p w14:paraId="519A5A19" w14:textId="77777777" w:rsidR="002E5180" w:rsidRDefault="000F4D05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297F64FF" w14:textId="77777777" w:rsidR="002E5180" w:rsidRDefault="000F4D05">
            <w:pPr>
              <w:pStyle w:val="Compact"/>
            </w:pPr>
            <w:r>
              <w:t>70.5 (40.8 - 137)</w:t>
            </w:r>
          </w:p>
        </w:tc>
        <w:tc>
          <w:tcPr>
            <w:tcW w:w="0" w:type="auto"/>
          </w:tcPr>
          <w:p w14:paraId="17526467" w14:textId="77777777" w:rsidR="002E5180" w:rsidRDefault="000F4D05">
            <w:pPr>
              <w:pStyle w:val="Compact"/>
            </w:pPr>
            <w:r>
              <w:t>75 (43 - 137.8)</w:t>
            </w:r>
          </w:p>
        </w:tc>
      </w:tr>
      <w:tr w:rsidR="002E5180" w14:paraId="72F24F0A" w14:textId="77777777">
        <w:tc>
          <w:tcPr>
            <w:tcW w:w="0" w:type="auto"/>
          </w:tcPr>
          <w:p w14:paraId="647318C5" w14:textId="77777777" w:rsidR="002E5180" w:rsidRDefault="000F4D05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2E8A31C8" w14:textId="77777777" w:rsidR="002E5180" w:rsidRDefault="000F4D05">
            <w:pPr>
              <w:pStyle w:val="Compact"/>
            </w:pPr>
            <w:r>
              <w:t>0.15 (0.1 - 0.25)</w:t>
            </w:r>
          </w:p>
        </w:tc>
        <w:tc>
          <w:tcPr>
            <w:tcW w:w="0" w:type="auto"/>
          </w:tcPr>
          <w:p w14:paraId="06A494EF" w14:textId="77777777" w:rsidR="002E5180" w:rsidRDefault="000F4D05">
            <w:pPr>
              <w:pStyle w:val="Compact"/>
            </w:pPr>
            <w:r>
              <w:t>0.12 (0.1 - 0.2)</w:t>
            </w:r>
          </w:p>
        </w:tc>
      </w:tr>
      <w:tr w:rsidR="002E5180" w14:paraId="2FE407C6" w14:textId="77777777">
        <w:tc>
          <w:tcPr>
            <w:tcW w:w="0" w:type="auto"/>
          </w:tcPr>
          <w:p w14:paraId="54CF3801" w14:textId="77777777" w:rsidR="002E5180" w:rsidRDefault="000F4D05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2CA4647E" w14:textId="77777777" w:rsidR="002E5180" w:rsidRDefault="000F4D05">
            <w:pPr>
              <w:pStyle w:val="Compact"/>
            </w:pPr>
            <w:r>
              <w:t>677 (312.2 - 1049.5)</w:t>
            </w:r>
          </w:p>
        </w:tc>
        <w:tc>
          <w:tcPr>
            <w:tcW w:w="0" w:type="auto"/>
          </w:tcPr>
          <w:p w14:paraId="39AFFF5B" w14:textId="77777777" w:rsidR="002E5180" w:rsidRDefault="000F4D05">
            <w:pPr>
              <w:pStyle w:val="Compact"/>
            </w:pPr>
            <w:r>
              <w:t>578 (315.2 - 1209.5)</w:t>
            </w:r>
          </w:p>
        </w:tc>
      </w:tr>
      <w:tr w:rsidR="002E5180" w14:paraId="2BD8FECE" w14:textId="77777777">
        <w:tc>
          <w:tcPr>
            <w:tcW w:w="0" w:type="auto"/>
          </w:tcPr>
          <w:p w14:paraId="5A0AF5DE" w14:textId="77777777" w:rsidR="002E5180" w:rsidRDefault="000F4D05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718735AA" w14:textId="77777777" w:rsidR="002E5180" w:rsidRDefault="002E5180"/>
        </w:tc>
        <w:tc>
          <w:tcPr>
            <w:tcW w:w="0" w:type="auto"/>
          </w:tcPr>
          <w:p w14:paraId="6B22A9CD" w14:textId="77777777" w:rsidR="002E5180" w:rsidRDefault="002E5180"/>
        </w:tc>
      </w:tr>
      <w:tr w:rsidR="002E5180" w14:paraId="6417D81C" w14:textId="77777777">
        <w:tc>
          <w:tcPr>
            <w:tcW w:w="0" w:type="auto"/>
          </w:tcPr>
          <w:p w14:paraId="3EB3FCE1" w14:textId="77777777" w:rsidR="002E5180" w:rsidRDefault="000F4D05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19F907A0" w14:textId="77777777" w:rsidR="002E5180" w:rsidRDefault="000F4D05">
            <w:pPr>
              <w:pStyle w:val="Compact"/>
            </w:pPr>
            <w:r>
              <w:t>280 (220.8 - 358.8)</w:t>
            </w:r>
          </w:p>
        </w:tc>
        <w:tc>
          <w:tcPr>
            <w:tcW w:w="0" w:type="auto"/>
          </w:tcPr>
          <w:p w14:paraId="01A64E56" w14:textId="77777777" w:rsidR="002E5180" w:rsidRDefault="000F4D05">
            <w:pPr>
              <w:pStyle w:val="Compact"/>
            </w:pPr>
            <w:r>
              <w:t>290 (216 - 353.5)</w:t>
            </w:r>
          </w:p>
        </w:tc>
      </w:tr>
      <w:tr w:rsidR="002E5180" w14:paraId="74689EB7" w14:textId="77777777">
        <w:tc>
          <w:tcPr>
            <w:tcW w:w="0" w:type="auto"/>
          </w:tcPr>
          <w:p w14:paraId="01CAA416" w14:textId="77777777" w:rsidR="002E5180" w:rsidRDefault="000F4D05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56058CE0" w14:textId="77777777" w:rsidR="002E5180" w:rsidRDefault="000F4D05">
            <w:pPr>
              <w:pStyle w:val="Compact"/>
            </w:pPr>
            <w:r>
              <w:t>0.6 (0.43 - 1.15)</w:t>
            </w:r>
          </w:p>
        </w:tc>
        <w:tc>
          <w:tcPr>
            <w:tcW w:w="0" w:type="auto"/>
          </w:tcPr>
          <w:p w14:paraId="2DFA3FA6" w14:textId="77777777" w:rsidR="002E5180" w:rsidRDefault="000F4D05">
            <w:pPr>
              <w:pStyle w:val="Compact"/>
            </w:pPr>
            <w:r>
              <w:t>0.64 (0.5 - 1.02)</w:t>
            </w:r>
          </w:p>
        </w:tc>
      </w:tr>
      <w:tr w:rsidR="002E5180" w14:paraId="6991717D" w14:textId="77777777">
        <w:tc>
          <w:tcPr>
            <w:tcW w:w="0" w:type="auto"/>
          </w:tcPr>
          <w:p w14:paraId="6C9DC365" w14:textId="77777777" w:rsidR="002E5180" w:rsidRDefault="000F4D05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7B5DEFB3" w14:textId="77777777" w:rsidR="002E5180" w:rsidRDefault="000F4D05">
            <w:pPr>
              <w:pStyle w:val="Compact"/>
            </w:pPr>
            <w:r>
              <w:t>39.5 (28.8 - 58.2)</w:t>
            </w:r>
          </w:p>
        </w:tc>
        <w:tc>
          <w:tcPr>
            <w:tcW w:w="0" w:type="auto"/>
          </w:tcPr>
          <w:p w14:paraId="5DC1A986" w14:textId="77777777" w:rsidR="002E5180" w:rsidRDefault="000F4D05">
            <w:pPr>
              <w:pStyle w:val="Compact"/>
            </w:pPr>
            <w:r>
              <w:t>43 (27 - 65)</w:t>
            </w:r>
          </w:p>
        </w:tc>
      </w:tr>
      <w:tr w:rsidR="002E5180" w14:paraId="4F0484E1" w14:textId="77777777">
        <w:tc>
          <w:tcPr>
            <w:tcW w:w="0" w:type="auto"/>
          </w:tcPr>
          <w:p w14:paraId="0BBBB343" w14:textId="77777777" w:rsidR="002E5180" w:rsidRDefault="000F4D05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3AD8C591" w14:textId="77777777" w:rsidR="002E5180" w:rsidRDefault="000F4D05">
            <w:pPr>
              <w:pStyle w:val="Compact"/>
            </w:pPr>
            <w:r>
              <w:t>40.5 (22.2 - 63.8)</w:t>
            </w:r>
          </w:p>
        </w:tc>
        <w:tc>
          <w:tcPr>
            <w:tcW w:w="0" w:type="auto"/>
          </w:tcPr>
          <w:p w14:paraId="2920164E" w14:textId="77777777" w:rsidR="002E5180" w:rsidRDefault="000F4D05">
            <w:pPr>
              <w:pStyle w:val="Compact"/>
            </w:pPr>
            <w:r>
              <w:t>30 (22.5 - 58.5)</w:t>
            </w:r>
          </w:p>
        </w:tc>
      </w:tr>
      <w:tr w:rsidR="002E5180" w14:paraId="264F7213" w14:textId="77777777">
        <w:tc>
          <w:tcPr>
            <w:tcW w:w="0" w:type="auto"/>
          </w:tcPr>
          <w:p w14:paraId="7B6A7DB5" w14:textId="77777777" w:rsidR="002E5180" w:rsidRDefault="000F4D05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3F657E04" w14:textId="77777777" w:rsidR="002E5180" w:rsidRDefault="000F4D05">
            <w:pPr>
              <w:pStyle w:val="Compact"/>
            </w:pPr>
            <w:r>
              <w:t>95.7 (83.2 - 106.1)</w:t>
            </w:r>
          </w:p>
        </w:tc>
        <w:tc>
          <w:tcPr>
            <w:tcW w:w="0" w:type="auto"/>
          </w:tcPr>
          <w:p w14:paraId="33A043A2" w14:textId="77777777" w:rsidR="002E5180" w:rsidRDefault="000F4D05">
            <w:pPr>
              <w:pStyle w:val="Compact"/>
            </w:pPr>
            <w:r>
              <w:t>88.8 (76.1 - 104.6)</w:t>
            </w:r>
          </w:p>
        </w:tc>
      </w:tr>
      <w:tr w:rsidR="002E5180" w14:paraId="55DE2487" w14:textId="77777777">
        <w:tc>
          <w:tcPr>
            <w:tcW w:w="0" w:type="auto"/>
          </w:tcPr>
          <w:p w14:paraId="50D7FCAC" w14:textId="77777777" w:rsidR="002E5180" w:rsidRDefault="000F4D05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09052E0D" w14:textId="77777777" w:rsidR="002E5180" w:rsidRDefault="002E5180"/>
        </w:tc>
        <w:tc>
          <w:tcPr>
            <w:tcW w:w="0" w:type="auto"/>
          </w:tcPr>
          <w:p w14:paraId="26C45ADA" w14:textId="77777777" w:rsidR="002E5180" w:rsidRDefault="002E5180"/>
        </w:tc>
      </w:tr>
      <w:tr w:rsidR="002E5180" w14:paraId="7B540FE6" w14:textId="77777777">
        <w:tc>
          <w:tcPr>
            <w:tcW w:w="0" w:type="auto"/>
          </w:tcPr>
          <w:p w14:paraId="462C25E3" w14:textId="77777777" w:rsidR="002E5180" w:rsidRDefault="000F4D05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26B63CF3" w14:textId="77777777" w:rsidR="002E5180" w:rsidRDefault="000F4D05">
            <w:pPr>
              <w:pStyle w:val="Compact"/>
            </w:pPr>
            <w:r>
              <w:t>1.8 (1.6)</w:t>
            </w:r>
          </w:p>
        </w:tc>
        <w:tc>
          <w:tcPr>
            <w:tcW w:w="0" w:type="auto"/>
          </w:tcPr>
          <w:p w14:paraId="384CF4B2" w14:textId="77777777" w:rsidR="002E5180" w:rsidRDefault="000F4D05">
            <w:pPr>
              <w:pStyle w:val="Compact"/>
            </w:pPr>
            <w:r>
              <w:t>2.1 (1.7)</w:t>
            </w:r>
          </w:p>
        </w:tc>
      </w:tr>
      <w:tr w:rsidR="002E5180" w14:paraId="1300AAEA" w14:textId="77777777">
        <w:tc>
          <w:tcPr>
            <w:tcW w:w="0" w:type="auto"/>
          </w:tcPr>
          <w:p w14:paraId="62F2F672" w14:textId="77777777" w:rsidR="002E5180" w:rsidRDefault="000F4D05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1DE5520D" w14:textId="77777777" w:rsidR="002E5180" w:rsidRDefault="002E5180"/>
        </w:tc>
        <w:tc>
          <w:tcPr>
            <w:tcW w:w="0" w:type="auto"/>
          </w:tcPr>
          <w:p w14:paraId="01898003" w14:textId="77777777" w:rsidR="002E5180" w:rsidRDefault="002E5180"/>
        </w:tc>
      </w:tr>
      <w:tr w:rsidR="002E5180" w14:paraId="3929EBA9" w14:textId="77777777">
        <w:tc>
          <w:tcPr>
            <w:tcW w:w="0" w:type="auto"/>
          </w:tcPr>
          <w:p w14:paraId="1BA992DA" w14:textId="77777777" w:rsidR="002E5180" w:rsidRDefault="000F4D05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53736AE1" w14:textId="77777777" w:rsidR="002E5180" w:rsidRDefault="002E5180"/>
        </w:tc>
        <w:tc>
          <w:tcPr>
            <w:tcW w:w="0" w:type="auto"/>
          </w:tcPr>
          <w:p w14:paraId="0DD82C58" w14:textId="77777777" w:rsidR="002E5180" w:rsidRDefault="002E5180"/>
        </w:tc>
      </w:tr>
      <w:tr w:rsidR="002E5180" w14:paraId="3413B9EA" w14:textId="77777777">
        <w:tc>
          <w:tcPr>
            <w:tcW w:w="0" w:type="auto"/>
          </w:tcPr>
          <w:p w14:paraId="18427502" w14:textId="77777777" w:rsidR="002E5180" w:rsidRDefault="000F4D05">
            <w:pPr>
              <w:pStyle w:val="Compact"/>
            </w:pPr>
            <w:r>
              <w:lastRenderedPageBreak/>
              <w:t>Systolic Blood Pressure (mmHg)</w:t>
            </w:r>
          </w:p>
        </w:tc>
        <w:tc>
          <w:tcPr>
            <w:tcW w:w="0" w:type="auto"/>
          </w:tcPr>
          <w:p w14:paraId="488F938F" w14:textId="77777777" w:rsidR="002E5180" w:rsidRDefault="000F4D05">
            <w:pPr>
              <w:pStyle w:val="Compact"/>
            </w:pPr>
            <w:r>
              <w:t>128 (19)</w:t>
            </w:r>
          </w:p>
        </w:tc>
        <w:tc>
          <w:tcPr>
            <w:tcW w:w="0" w:type="auto"/>
          </w:tcPr>
          <w:p w14:paraId="471CB9E1" w14:textId="77777777" w:rsidR="002E5180" w:rsidRDefault="000F4D05">
            <w:pPr>
              <w:pStyle w:val="Compact"/>
            </w:pPr>
            <w:r>
              <w:t>125 (17)</w:t>
            </w:r>
          </w:p>
        </w:tc>
      </w:tr>
      <w:tr w:rsidR="002E5180" w14:paraId="35B0CC2B" w14:textId="77777777">
        <w:tc>
          <w:tcPr>
            <w:tcW w:w="0" w:type="auto"/>
          </w:tcPr>
          <w:p w14:paraId="73D0234A" w14:textId="77777777" w:rsidR="002E5180" w:rsidRDefault="000F4D05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12E6D38F" w14:textId="77777777" w:rsidR="002E5180" w:rsidRDefault="000F4D05">
            <w:pPr>
              <w:pStyle w:val="Compact"/>
            </w:pPr>
            <w:r>
              <w:t>75 (10)</w:t>
            </w:r>
          </w:p>
        </w:tc>
        <w:tc>
          <w:tcPr>
            <w:tcW w:w="0" w:type="auto"/>
          </w:tcPr>
          <w:p w14:paraId="3C4ECA39" w14:textId="77777777" w:rsidR="002E5180" w:rsidRDefault="000F4D05">
            <w:pPr>
              <w:pStyle w:val="Compact"/>
            </w:pPr>
            <w:r>
              <w:t>74 (12)</w:t>
            </w:r>
          </w:p>
        </w:tc>
      </w:tr>
      <w:tr w:rsidR="002E5180" w14:paraId="3E27D3AB" w14:textId="77777777">
        <w:tc>
          <w:tcPr>
            <w:tcW w:w="0" w:type="auto"/>
          </w:tcPr>
          <w:p w14:paraId="5A9550D5" w14:textId="77777777" w:rsidR="002E5180" w:rsidRDefault="000F4D05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2D4AD299" w14:textId="77777777" w:rsidR="002E5180" w:rsidRDefault="000F4D05">
            <w:pPr>
              <w:pStyle w:val="Compact"/>
            </w:pPr>
            <w:r>
              <w:t>93 (11)</w:t>
            </w:r>
          </w:p>
        </w:tc>
        <w:tc>
          <w:tcPr>
            <w:tcW w:w="0" w:type="auto"/>
          </w:tcPr>
          <w:p w14:paraId="2A7DFB8B" w14:textId="77777777" w:rsidR="002E5180" w:rsidRDefault="000F4D05">
            <w:pPr>
              <w:pStyle w:val="Compact"/>
            </w:pPr>
            <w:r>
              <w:t>91 (12)</w:t>
            </w:r>
          </w:p>
        </w:tc>
      </w:tr>
      <w:tr w:rsidR="002E5180" w14:paraId="77A1154E" w14:textId="77777777">
        <w:tc>
          <w:tcPr>
            <w:tcW w:w="0" w:type="auto"/>
          </w:tcPr>
          <w:p w14:paraId="18F02E9A" w14:textId="77777777" w:rsidR="002E5180" w:rsidRDefault="000F4D05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51387780" w14:textId="77777777" w:rsidR="002E5180" w:rsidRDefault="000F4D05">
            <w:pPr>
              <w:pStyle w:val="Compact"/>
            </w:pPr>
            <w:r>
              <w:t>1.7 (1.8)</w:t>
            </w:r>
          </w:p>
        </w:tc>
        <w:tc>
          <w:tcPr>
            <w:tcW w:w="0" w:type="auto"/>
          </w:tcPr>
          <w:p w14:paraId="7E4D541F" w14:textId="77777777" w:rsidR="002E5180" w:rsidRDefault="000F4D05">
            <w:pPr>
              <w:pStyle w:val="Compact"/>
            </w:pPr>
            <w:r>
              <w:t>1.3 (1.4)</w:t>
            </w:r>
          </w:p>
        </w:tc>
      </w:tr>
      <w:tr w:rsidR="002E5180" w14:paraId="32D5A5C2" w14:textId="77777777">
        <w:tc>
          <w:tcPr>
            <w:tcW w:w="0" w:type="auto"/>
          </w:tcPr>
          <w:p w14:paraId="79BB4ED6" w14:textId="77777777" w:rsidR="002E5180" w:rsidRDefault="000F4D05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21CC718A" w14:textId="77777777" w:rsidR="002E5180" w:rsidRDefault="000F4D05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3B2C701C" w14:textId="77777777" w:rsidR="002E5180" w:rsidRDefault="000F4D05">
            <w:pPr>
              <w:pStyle w:val="Compact"/>
            </w:pPr>
            <w:r>
              <w:t>2 (3.8%)</w:t>
            </w:r>
          </w:p>
        </w:tc>
      </w:tr>
      <w:tr w:rsidR="002E5180" w14:paraId="38BE25A2" w14:textId="77777777">
        <w:tc>
          <w:tcPr>
            <w:tcW w:w="0" w:type="auto"/>
          </w:tcPr>
          <w:p w14:paraId="4944D72C" w14:textId="77777777" w:rsidR="002E5180" w:rsidRDefault="000F4D05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70FF88B3" w14:textId="77777777" w:rsidR="002E5180" w:rsidRDefault="000F4D05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162C3371" w14:textId="77777777" w:rsidR="002E5180" w:rsidRDefault="000F4D05">
            <w:pPr>
              <w:pStyle w:val="Compact"/>
            </w:pPr>
            <w:r>
              <w:t>3 (5.8%)</w:t>
            </w:r>
          </w:p>
        </w:tc>
      </w:tr>
      <w:tr w:rsidR="002E5180" w14:paraId="3A00A799" w14:textId="77777777">
        <w:tc>
          <w:tcPr>
            <w:tcW w:w="0" w:type="auto"/>
          </w:tcPr>
          <w:p w14:paraId="71B67870" w14:textId="77777777" w:rsidR="002E5180" w:rsidRDefault="000F4D05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0037508F" w14:textId="77777777" w:rsidR="002E5180" w:rsidRDefault="000F4D05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651A38C4" w14:textId="77777777" w:rsidR="002E5180" w:rsidRDefault="000F4D05">
            <w:pPr>
              <w:pStyle w:val="Compact"/>
            </w:pPr>
            <w:r>
              <w:t>1 (1.9%)</w:t>
            </w:r>
          </w:p>
        </w:tc>
      </w:tr>
      <w:tr w:rsidR="002E5180" w14:paraId="285F86AE" w14:textId="77777777">
        <w:tc>
          <w:tcPr>
            <w:tcW w:w="0" w:type="auto"/>
          </w:tcPr>
          <w:p w14:paraId="462A6C21" w14:textId="77777777" w:rsidR="002E5180" w:rsidRDefault="000F4D05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6482F5C5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F1B60DC" w14:textId="77777777" w:rsidR="002E5180" w:rsidRDefault="000F4D05">
            <w:pPr>
              <w:pStyle w:val="Compact"/>
            </w:pPr>
            <w:r>
              <w:t>3 (5.8%)</w:t>
            </w:r>
          </w:p>
        </w:tc>
      </w:tr>
      <w:tr w:rsidR="002E5180" w14:paraId="159BE68B" w14:textId="77777777">
        <w:tc>
          <w:tcPr>
            <w:tcW w:w="0" w:type="auto"/>
          </w:tcPr>
          <w:p w14:paraId="73BE81DF" w14:textId="77777777" w:rsidR="002E5180" w:rsidRDefault="000F4D05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6E893ED8" w14:textId="77777777" w:rsidR="002E5180" w:rsidRDefault="000F4D05">
            <w:pPr>
              <w:pStyle w:val="Compact"/>
            </w:pPr>
            <w:r>
              <w:t>3 (5.7%)</w:t>
            </w:r>
          </w:p>
        </w:tc>
        <w:tc>
          <w:tcPr>
            <w:tcW w:w="0" w:type="auto"/>
          </w:tcPr>
          <w:p w14:paraId="223CE7F8" w14:textId="77777777" w:rsidR="002E5180" w:rsidRDefault="000F4D05">
            <w:pPr>
              <w:pStyle w:val="Compact"/>
            </w:pPr>
            <w:r>
              <w:t>6 (11.5%)</w:t>
            </w:r>
          </w:p>
        </w:tc>
      </w:tr>
      <w:tr w:rsidR="002E5180" w14:paraId="58C64F7D" w14:textId="77777777">
        <w:tc>
          <w:tcPr>
            <w:tcW w:w="0" w:type="auto"/>
          </w:tcPr>
          <w:p w14:paraId="18E826FC" w14:textId="77777777" w:rsidR="002E5180" w:rsidRDefault="000F4D05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1D2C45C6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67D878F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70282760" w14:textId="77777777">
        <w:tc>
          <w:tcPr>
            <w:tcW w:w="0" w:type="auto"/>
          </w:tcPr>
          <w:p w14:paraId="4AE466BF" w14:textId="77777777" w:rsidR="002E5180" w:rsidRDefault="000F4D05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37467C49" w14:textId="77777777" w:rsidR="002E5180" w:rsidRDefault="000F4D05">
            <w:pPr>
              <w:pStyle w:val="Compact"/>
            </w:pPr>
            <w:r>
              <w:t>5 (9.4%)</w:t>
            </w:r>
          </w:p>
        </w:tc>
        <w:tc>
          <w:tcPr>
            <w:tcW w:w="0" w:type="auto"/>
          </w:tcPr>
          <w:p w14:paraId="261AE0A0" w14:textId="77777777" w:rsidR="002E5180" w:rsidRDefault="000F4D05">
            <w:pPr>
              <w:pStyle w:val="Compact"/>
            </w:pPr>
            <w:r>
              <w:t>11 (21.2%)</w:t>
            </w:r>
          </w:p>
        </w:tc>
      </w:tr>
      <w:tr w:rsidR="002E5180" w14:paraId="036E9A25" w14:textId="77777777">
        <w:tc>
          <w:tcPr>
            <w:tcW w:w="0" w:type="auto"/>
          </w:tcPr>
          <w:p w14:paraId="4F7B7221" w14:textId="77777777" w:rsidR="002E5180" w:rsidRDefault="000F4D05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4DD63753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E15551A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563D8D09" w14:textId="77777777">
        <w:tc>
          <w:tcPr>
            <w:tcW w:w="0" w:type="auto"/>
          </w:tcPr>
          <w:p w14:paraId="451C2CCC" w14:textId="77777777" w:rsidR="002E5180" w:rsidRDefault="000F4D05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64EF6027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E48B466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307A8EEA" w14:textId="77777777">
        <w:tc>
          <w:tcPr>
            <w:tcW w:w="0" w:type="auto"/>
          </w:tcPr>
          <w:p w14:paraId="12588643" w14:textId="77777777" w:rsidR="002E5180" w:rsidRDefault="000F4D05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14:paraId="692372B5" w14:textId="77777777" w:rsidR="002E5180" w:rsidRDefault="002E5180"/>
        </w:tc>
        <w:tc>
          <w:tcPr>
            <w:tcW w:w="0" w:type="auto"/>
          </w:tcPr>
          <w:p w14:paraId="0FF476B4" w14:textId="77777777" w:rsidR="002E5180" w:rsidRDefault="002E5180"/>
        </w:tc>
      </w:tr>
    </w:tbl>
    <w:p w14:paraId="68C97156" w14:textId="77777777" w:rsidR="002E5180" w:rsidRDefault="002E5180"/>
    <w:p w14:paraId="130DD147" w14:textId="77777777" w:rsidR="002E5180" w:rsidRDefault="000F4D05">
      <w:pPr>
        <w:pStyle w:val="TableCaption"/>
      </w:pPr>
      <w:r>
        <w:t>Demographics, Remdesivir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Remdesivir (FAS)"/>
      </w:tblPr>
      <w:tblGrid>
        <w:gridCol w:w="9328"/>
        <w:gridCol w:w="2016"/>
        <w:gridCol w:w="2660"/>
      </w:tblGrid>
      <w:tr w:rsidR="002E5180" w14:paraId="7C55804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224CE3" w14:textId="77777777" w:rsidR="002E5180" w:rsidRDefault="000F4D05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EC6DDF" w14:textId="77777777" w:rsidR="002E5180" w:rsidRDefault="000F4D05">
            <w:pPr>
              <w:pStyle w:val="Compact"/>
            </w:pPr>
            <w:r>
              <w:t>SOC (N=5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3FA97A" w14:textId="77777777" w:rsidR="002E5180" w:rsidRDefault="000F4D05">
            <w:pPr>
              <w:pStyle w:val="Compact"/>
            </w:pPr>
            <w:r>
              <w:t>SOC + Remdesivir (N=42)</w:t>
            </w:r>
          </w:p>
        </w:tc>
      </w:tr>
      <w:tr w:rsidR="002E5180" w14:paraId="5E29383B" w14:textId="77777777">
        <w:tc>
          <w:tcPr>
            <w:tcW w:w="0" w:type="auto"/>
          </w:tcPr>
          <w:p w14:paraId="7726A477" w14:textId="77777777" w:rsidR="002E5180" w:rsidRDefault="000F4D05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20805B80" w14:textId="77777777" w:rsidR="002E5180" w:rsidRDefault="002E5180"/>
        </w:tc>
        <w:tc>
          <w:tcPr>
            <w:tcW w:w="0" w:type="auto"/>
          </w:tcPr>
          <w:p w14:paraId="7742F11F" w14:textId="77777777" w:rsidR="002E5180" w:rsidRDefault="002E5180"/>
        </w:tc>
      </w:tr>
      <w:tr w:rsidR="002E5180" w14:paraId="440AEA01" w14:textId="77777777">
        <w:tc>
          <w:tcPr>
            <w:tcW w:w="0" w:type="auto"/>
          </w:tcPr>
          <w:p w14:paraId="6E5F26F1" w14:textId="77777777" w:rsidR="002E5180" w:rsidRDefault="000F4D05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5365E0E3" w14:textId="77777777" w:rsidR="002E5180" w:rsidRDefault="000F4D05">
            <w:pPr>
              <w:pStyle w:val="Compact"/>
            </w:pPr>
            <w:r>
              <w:t>56.9 (12.1)</w:t>
            </w:r>
          </w:p>
        </w:tc>
        <w:tc>
          <w:tcPr>
            <w:tcW w:w="0" w:type="auto"/>
          </w:tcPr>
          <w:p w14:paraId="06714FB1" w14:textId="77777777" w:rsidR="002E5180" w:rsidRDefault="000F4D05">
            <w:pPr>
              <w:pStyle w:val="Compact"/>
            </w:pPr>
            <w:r>
              <w:t>63.8 (14.7)</w:t>
            </w:r>
          </w:p>
        </w:tc>
      </w:tr>
      <w:tr w:rsidR="002E5180" w14:paraId="41A48D96" w14:textId="77777777">
        <w:tc>
          <w:tcPr>
            <w:tcW w:w="0" w:type="auto"/>
          </w:tcPr>
          <w:p w14:paraId="71C004BF" w14:textId="77777777" w:rsidR="002E5180" w:rsidRDefault="000F4D05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6E83122A" w14:textId="77777777" w:rsidR="002E5180" w:rsidRDefault="000F4D05">
            <w:pPr>
              <w:pStyle w:val="Compact"/>
            </w:pPr>
            <w:r>
              <w:t>19 (33.3%)</w:t>
            </w:r>
          </w:p>
        </w:tc>
        <w:tc>
          <w:tcPr>
            <w:tcW w:w="0" w:type="auto"/>
          </w:tcPr>
          <w:p w14:paraId="355CBBFC" w14:textId="77777777" w:rsidR="002E5180" w:rsidRDefault="000F4D05">
            <w:pPr>
              <w:pStyle w:val="Compact"/>
            </w:pPr>
            <w:r>
              <w:t>18 (42.9%)</w:t>
            </w:r>
          </w:p>
        </w:tc>
      </w:tr>
      <w:tr w:rsidR="002E5180" w14:paraId="5C14366D" w14:textId="77777777">
        <w:tc>
          <w:tcPr>
            <w:tcW w:w="0" w:type="auto"/>
          </w:tcPr>
          <w:p w14:paraId="60D88191" w14:textId="77777777" w:rsidR="002E5180" w:rsidRDefault="000F4D05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6CEF7BDA" w14:textId="77777777" w:rsidR="002E5180" w:rsidRDefault="000F4D05">
            <w:pPr>
              <w:pStyle w:val="Compact"/>
            </w:pPr>
            <w:r>
              <w:t>29 (5)</w:t>
            </w:r>
          </w:p>
        </w:tc>
        <w:tc>
          <w:tcPr>
            <w:tcW w:w="0" w:type="auto"/>
          </w:tcPr>
          <w:p w14:paraId="3A6F54C7" w14:textId="77777777" w:rsidR="002E5180" w:rsidRDefault="000F4D05">
            <w:pPr>
              <w:pStyle w:val="Compact"/>
            </w:pPr>
            <w:r>
              <w:t>27 (5)</w:t>
            </w:r>
          </w:p>
        </w:tc>
      </w:tr>
      <w:tr w:rsidR="002E5180" w14:paraId="5E33F373" w14:textId="77777777">
        <w:tc>
          <w:tcPr>
            <w:tcW w:w="0" w:type="auto"/>
          </w:tcPr>
          <w:p w14:paraId="0E78CF2A" w14:textId="77777777" w:rsidR="002E5180" w:rsidRDefault="000F4D05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4BB03062" w14:textId="77777777" w:rsidR="002E5180" w:rsidRDefault="000F4D05">
            <w:pPr>
              <w:pStyle w:val="Compact"/>
            </w:pPr>
            <w:r>
              <w:t>29 (26 - 33)</w:t>
            </w:r>
          </w:p>
        </w:tc>
        <w:tc>
          <w:tcPr>
            <w:tcW w:w="0" w:type="auto"/>
          </w:tcPr>
          <w:p w14:paraId="413D0D4C" w14:textId="77777777" w:rsidR="002E5180" w:rsidRDefault="000F4D05">
            <w:pPr>
              <w:pStyle w:val="Compact"/>
            </w:pPr>
            <w:r>
              <w:t>27 (25 - 29)</w:t>
            </w:r>
          </w:p>
        </w:tc>
      </w:tr>
      <w:tr w:rsidR="002E5180" w14:paraId="37A720D3" w14:textId="77777777">
        <w:tc>
          <w:tcPr>
            <w:tcW w:w="0" w:type="auto"/>
          </w:tcPr>
          <w:p w14:paraId="0A0F70A0" w14:textId="77777777" w:rsidR="002E5180" w:rsidRDefault="000F4D05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0D60688B" w14:textId="77777777" w:rsidR="002E5180" w:rsidRDefault="000F4D05">
            <w:pPr>
              <w:pStyle w:val="Compact"/>
            </w:pPr>
            <w:r>
              <w:t>8.4 (5.8)</w:t>
            </w:r>
          </w:p>
        </w:tc>
        <w:tc>
          <w:tcPr>
            <w:tcW w:w="0" w:type="auto"/>
          </w:tcPr>
          <w:p w14:paraId="46975BBC" w14:textId="77777777" w:rsidR="002E5180" w:rsidRDefault="000F4D05">
            <w:pPr>
              <w:pStyle w:val="Compact"/>
            </w:pPr>
            <w:r>
              <w:t>9 (5.2)</w:t>
            </w:r>
          </w:p>
        </w:tc>
      </w:tr>
      <w:tr w:rsidR="002E5180" w14:paraId="5120E2D6" w14:textId="77777777">
        <w:tc>
          <w:tcPr>
            <w:tcW w:w="0" w:type="auto"/>
          </w:tcPr>
          <w:p w14:paraId="21A31D37" w14:textId="77777777" w:rsidR="002E5180" w:rsidRDefault="000F4D05">
            <w:pPr>
              <w:pStyle w:val="Compact"/>
            </w:pPr>
            <w:r>
              <w:lastRenderedPageBreak/>
              <w:t>P/F-ratio at admittance (kPa)</w:t>
            </w:r>
          </w:p>
        </w:tc>
        <w:tc>
          <w:tcPr>
            <w:tcW w:w="0" w:type="auto"/>
          </w:tcPr>
          <w:p w14:paraId="09A4834D" w14:textId="77777777" w:rsidR="002E5180" w:rsidRDefault="000F4D05">
            <w:pPr>
              <w:pStyle w:val="Compact"/>
            </w:pPr>
            <w:r>
              <w:t>43 (12)</w:t>
            </w:r>
          </w:p>
        </w:tc>
        <w:tc>
          <w:tcPr>
            <w:tcW w:w="0" w:type="auto"/>
          </w:tcPr>
          <w:p w14:paraId="074DDCEB" w14:textId="77777777" w:rsidR="002E5180" w:rsidRDefault="000F4D05">
            <w:pPr>
              <w:pStyle w:val="Compact"/>
            </w:pPr>
            <w:r>
              <w:t>38 (15)</w:t>
            </w:r>
          </w:p>
        </w:tc>
      </w:tr>
      <w:tr w:rsidR="002E5180" w14:paraId="56BE7FC4" w14:textId="77777777">
        <w:tc>
          <w:tcPr>
            <w:tcW w:w="0" w:type="auto"/>
          </w:tcPr>
          <w:p w14:paraId="75AAFFCF" w14:textId="77777777" w:rsidR="002E5180" w:rsidRDefault="000F4D05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3C24A0C2" w14:textId="77777777" w:rsidR="002E5180" w:rsidRDefault="000F4D05">
            <w:pPr>
              <w:pStyle w:val="Compact"/>
            </w:pPr>
            <w:r>
              <w:t>20 (35.7%)</w:t>
            </w:r>
          </w:p>
        </w:tc>
        <w:tc>
          <w:tcPr>
            <w:tcW w:w="0" w:type="auto"/>
          </w:tcPr>
          <w:p w14:paraId="6438165B" w14:textId="77777777" w:rsidR="002E5180" w:rsidRDefault="000F4D05">
            <w:pPr>
              <w:pStyle w:val="Compact"/>
            </w:pPr>
            <w:r>
              <w:t>20 (47.6%)</w:t>
            </w:r>
          </w:p>
        </w:tc>
      </w:tr>
      <w:tr w:rsidR="002E5180" w14:paraId="23DFDD75" w14:textId="77777777">
        <w:tc>
          <w:tcPr>
            <w:tcW w:w="0" w:type="auto"/>
          </w:tcPr>
          <w:p w14:paraId="653872D2" w14:textId="77777777" w:rsidR="002E5180" w:rsidRDefault="000F4D05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4199BC5A" w14:textId="77777777" w:rsidR="002E5180" w:rsidRDefault="000F4D05">
            <w:pPr>
              <w:pStyle w:val="Compact"/>
            </w:pPr>
            <w:r>
              <w:t>37.4 (1)</w:t>
            </w:r>
          </w:p>
        </w:tc>
        <w:tc>
          <w:tcPr>
            <w:tcW w:w="0" w:type="auto"/>
          </w:tcPr>
          <w:p w14:paraId="41DBAF46" w14:textId="77777777" w:rsidR="002E5180" w:rsidRDefault="000F4D05">
            <w:pPr>
              <w:pStyle w:val="Compact"/>
            </w:pPr>
            <w:r>
              <w:t>37.5 (0.9)</w:t>
            </w:r>
          </w:p>
        </w:tc>
      </w:tr>
      <w:tr w:rsidR="002E5180" w14:paraId="771477EE" w14:textId="77777777">
        <w:tc>
          <w:tcPr>
            <w:tcW w:w="0" w:type="auto"/>
          </w:tcPr>
          <w:p w14:paraId="5E3FA0DA" w14:textId="77777777" w:rsidR="002E5180" w:rsidRDefault="000F4D05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4A0AB2BF" w14:textId="77777777" w:rsidR="002E5180" w:rsidRDefault="000F4D05">
            <w:pPr>
              <w:pStyle w:val="Compact"/>
            </w:pPr>
            <w:r>
              <w:t>55 (96.5%)</w:t>
            </w:r>
          </w:p>
        </w:tc>
        <w:tc>
          <w:tcPr>
            <w:tcW w:w="0" w:type="auto"/>
          </w:tcPr>
          <w:p w14:paraId="17782447" w14:textId="77777777" w:rsidR="002E5180" w:rsidRDefault="000F4D05">
            <w:pPr>
              <w:pStyle w:val="Compact"/>
            </w:pPr>
            <w:r>
              <w:t>38 (90.5%)</w:t>
            </w:r>
          </w:p>
        </w:tc>
      </w:tr>
      <w:tr w:rsidR="002E5180" w14:paraId="60BD3C47" w14:textId="77777777">
        <w:tc>
          <w:tcPr>
            <w:tcW w:w="0" w:type="auto"/>
          </w:tcPr>
          <w:p w14:paraId="6749D1E1" w14:textId="77777777" w:rsidR="002E5180" w:rsidRDefault="000F4D05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16059EA6" w14:textId="77777777" w:rsidR="002E5180" w:rsidRDefault="000F4D05">
            <w:pPr>
              <w:pStyle w:val="Compact"/>
            </w:pPr>
            <w:r>
              <w:t>2 (3.5%)</w:t>
            </w:r>
          </w:p>
        </w:tc>
        <w:tc>
          <w:tcPr>
            <w:tcW w:w="0" w:type="auto"/>
          </w:tcPr>
          <w:p w14:paraId="70A40E15" w14:textId="77777777" w:rsidR="002E5180" w:rsidRDefault="000F4D05">
            <w:pPr>
              <w:pStyle w:val="Compact"/>
            </w:pPr>
            <w:r>
              <w:t>4 (9.5%)</w:t>
            </w:r>
          </w:p>
        </w:tc>
      </w:tr>
      <w:tr w:rsidR="002E5180" w14:paraId="46163702" w14:textId="77777777">
        <w:tc>
          <w:tcPr>
            <w:tcW w:w="0" w:type="auto"/>
          </w:tcPr>
          <w:p w14:paraId="56BE6B59" w14:textId="77777777" w:rsidR="002E5180" w:rsidRDefault="000F4D05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62292353" w14:textId="77777777" w:rsidR="002E5180" w:rsidRDefault="000F4D05">
            <w:pPr>
              <w:pStyle w:val="Compact"/>
            </w:pPr>
            <w:r>
              <w:t>54 (94.7%)</w:t>
            </w:r>
          </w:p>
        </w:tc>
        <w:tc>
          <w:tcPr>
            <w:tcW w:w="0" w:type="auto"/>
          </w:tcPr>
          <w:p w14:paraId="5F3D19DE" w14:textId="77777777" w:rsidR="002E5180" w:rsidRDefault="000F4D05">
            <w:pPr>
              <w:pStyle w:val="Compact"/>
            </w:pPr>
            <w:r>
              <w:t>39 (92.9%)</w:t>
            </w:r>
          </w:p>
        </w:tc>
      </w:tr>
      <w:tr w:rsidR="002E5180" w14:paraId="64D32D17" w14:textId="77777777">
        <w:tc>
          <w:tcPr>
            <w:tcW w:w="0" w:type="auto"/>
          </w:tcPr>
          <w:p w14:paraId="5D492E01" w14:textId="77777777" w:rsidR="002E5180" w:rsidRDefault="000F4D05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5B76B3E1" w14:textId="77777777" w:rsidR="002E5180" w:rsidRDefault="000F4D05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14:paraId="73DF9E92" w14:textId="77777777" w:rsidR="002E5180" w:rsidRDefault="000F4D05">
            <w:pPr>
              <w:pStyle w:val="Compact"/>
            </w:pPr>
            <w:r>
              <w:t>3 (7.1%)</w:t>
            </w:r>
          </w:p>
        </w:tc>
      </w:tr>
      <w:tr w:rsidR="002E5180" w14:paraId="468E6EF1" w14:textId="77777777">
        <w:tc>
          <w:tcPr>
            <w:tcW w:w="0" w:type="auto"/>
          </w:tcPr>
          <w:p w14:paraId="1475B47C" w14:textId="77777777" w:rsidR="002E5180" w:rsidRDefault="000F4D05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0299A675" w14:textId="77777777" w:rsidR="002E5180" w:rsidRDefault="000F4D05">
            <w:pPr>
              <w:pStyle w:val="Compact"/>
            </w:pPr>
            <w:r>
              <w:t>2 (3.5%)</w:t>
            </w:r>
          </w:p>
        </w:tc>
        <w:tc>
          <w:tcPr>
            <w:tcW w:w="0" w:type="auto"/>
          </w:tcPr>
          <w:p w14:paraId="5B938CD3" w14:textId="77777777" w:rsidR="002E5180" w:rsidRDefault="000F4D05">
            <w:pPr>
              <w:pStyle w:val="Compact"/>
            </w:pPr>
            <w:r>
              <w:t>1 (2.4%)</w:t>
            </w:r>
          </w:p>
        </w:tc>
      </w:tr>
      <w:tr w:rsidR="002E5180" w14:paraId="35932312" w14:textId="77777777">
        <w:tc>
          <w:tcPr>
            <w:tcW w:w="0" w:type="auto"/>
          </w:tcPr>
          <w:p w14:paraId="614300CB" w14:textId="77777777" w:rsidR="002E5180" w:rsidRDefault="000F4D05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62826581" w14:textId="77777777" w:rsidR="002E5180" w:rsidRDefault="000F4D05">
            <w:pPr>
              <w:pStyle w:val="Compact"/>
            </w:pPr>
            <w:r>
              <w:t>23 (40.4%)</w:t>
            </w:r>
          </w:p>
        </w:tc>
        <w:tc>
          <w:tcPr>
            <w:tcW w:w="0" w:type="auto"/>
          </w:tcPr>
          <w:p w14:paraId="3F7CE612" w14:textId="77777777" w:rsidR="002E5180" w:rsidRDefault="000F4D05">
            <w:pPr>
              <w:pStyle w:val="Compact"/>
            </w:pPr>
            <w:r>
              <w:t>25 (59.5%)</w:t>
            </w:r>
          </w:p>
        </w:tc>
      </w:tr>
      <w:tr w:rsidR="002E5180" w14:paraId="228B75B2" w14:textId="77777777">
        <w:tc>
          <w:tcPr>
            <w:tcW w:w="0" w:type="auto"/>
          </w:tcPr>
          <w:p w14:paraId="68B53DE8" w14:textId="77777777" w:rsidR="002E5180" w:rsidRDefault="000F4D05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0C14DB5B" w14:textId="77777777" w:rsidR="002E5180" w:rsidRDefault="002E5180"/>
        </w:tc>
        <w:tc>
          <w:tcPr>
            <w:tcW w:w="0" w:type="auto"/>
          </w:tcPr>
          <w:p w14:paraId="172FDF05" w14:textId="77777777" w:rsidR="002E5180" w:rsidRDefault="002E5180"/>
        </w:tc>
      </w:tr>
      <w:tr w:rsidR="002E5180" w14:paraId="32A153FA" w14:textId="77777777">
        <w:tc>
          <w:tcPr>
            <w:tcW w:w="0" w:type="auto"/>
          </w:tcPr>
          <w:p w14:paraId="5B2EEDF4" w14:textId="77777777" w:rsidR="002E5180" w:rsidRDefault="000F4D05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326B7DA3" w14:textId="77777777" w:rsidR="002E5180" w:rsidRDefault="000F4D05">
            <w:pPr>
              <w:pStyle w:val="Compact"/>
            </w:pPr>
            <w:r>
              <w:t>8 (14.3%)</w:t>
            </w:r>
          </w:p>
        </w:tc>
        <w:tc>
          <w:tcPr>
            <w:tcW w:w="0" w:type="auto"/>
          </w:tcPr>
          <w:p w14:paraId="60BFA171" w14:textId="77777777" w:rsidR="002E5180" w:rsidRDefault="000F4D05">
            <w:pPr>
              <w:pStyle w:val="Compact"/>
            </w:pPr>
            <w:r>
              <w:t>6</w:t>
            </w:r>
            <w:r>
              <w:t xml:space="preserve"> (14.3%)</w:t>
            </w:r>
          </w:p>
        </w:tc>
      </w:tr>
      <w:tr w:rsidR="002E5180" w14:paraId="45BE2315" w14:textId="77777777">
        <w:tc>
          <w:tcPr>
            <w:tcW w:w="0" w:type="auto"/>
          </w:tcPr>
          <w:p w14:paraId="721F752F" w14:textId="77777777" w:rsidR="002E5180" w:rsidRDefault="000F4D05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3BDF8456" w14:textId="77777777" w:rsidR="002E5180" w:rsidRDefault="000F4D05">
            <w:pPr>
              <w:pStyle w:val="Compact"/>
            </w:pPr>
            <w:r>
              <w:t>3 (5.4%)</w:t>
            </w:r>
          </w:p>
        </w:tc>
        <w:tc>
          <w:tcPr>
            <w:tcW w:w="0" w:type="auto"/>
          </w:tcPr>
          <w:p w14:paraId="08E49F41" w14:textId="77777777" w:rsidR="002E5180" w:rsidRDefault="000F4D05">
            <w:pPr>
              <w:pStyle w:val="Compact"/>
            </w:pPr>
            <w:r>
              <w:t>3 (7.1%)</w:t>
            </w:r>
          </w:p>
        </w:tc>
      </w:tr>
      <w:tr w:rsidR="002E5180" w14:paraId="6D531DB6" w14:textId="77777777">
        <w:tc>
          <w:tcPr>
            <w:tcW w:w="0" w:type="auto"/>
          </w:tcPr>
          <w:p w14:paraId="2A54A563" w14:textId="77777777" w:rsidR="002E5180" w:rsidRDefault="000F4D05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0C5988C1" w14:textId="77777777" w:rsidR="002E5180" w:rsidRDefault="000F4D05">
            <w:pPr>
              <w:pStyle w:val="Compact"/>
            </w:pPr>
            <w:r>
              <w:t>18 (32.1%)</w:t>
            </w:r>
          </w:p>
        </w:tc>
        <w:tc>
          <w:tcPr>
            <w:tcW w:w="0" w:type="auto"/>
          </w:tcPr>
          <w:p w14:paraId="61E01A05" w14:textId="77777777" w:rsidR="002E5180" w:rsidRDefault="000F4D05">
            <w:pPr>
              <w:pStyle w:val="Compact"/>
            </w:pPr>
            <w:r>
              <w:t>15 (35.7%)</w:t>
            </w:r>
          </w:p>
        </w:tc>
      </w:tr>
      <w:tr w:rsidR="002E5180" w14:paraId="7F8294AB" w14:textId="77777777">
        <w:tc>
          <w:tcPr>
            <w:tcW w:w="0" w:type="auto"/>
          </w:tcPr>
          <w:p w14:paraId="28A7BE8A" w14:textId="77777777" w:rsidR="002E5180" w:rsidRDefault="000F4D05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46456B81" w14:textId="77777777" w:rsidR="002E5180" w:rsidRDefault="000F4D05">
            <w:pPr>
              <w:pStyle w:val="Compact"/>
            </w:pPr>
            <w:r>
              <w:t>17 (30.4%)</w:t>
            </w:r>
          </w:p>
        </w:tc>
        <w:tc>
          <w:tcPr>
            <w:tcW w:w="0" w:type="auto"/>
          </w:tcPr>
          <w:p w14:paraId="703A169E" w14:textId="77777777" w:rsidR="002E5180" w:rsidRDefault="000F4D05">
            <w:pPr>
              <w:pStyle w:val="Compact"/>
            </w:pPr>
            <w:r>
              <w:t>13 (31%)</w:t>
            </w:r>
          </w:p>
        </w:tc>
      </w:tr>
      <w:tr w:rsidR="002E5180" w14:paraId="029EA89C" w14:textId="77777777">
        <w:tc>
          <w:tcPr>
            <w:tcW w:w="0" w:type="auto"/>
          </w:tcPr>
          <w:p w14:paraId="4F8E6C44" w14:textId="77777777" w:rsidR="002E5180" w:rsidRDefault="000F4D05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25DC4831" w14:textId="77777777" w:rsidR="002E5180" w:rsidRDefault="000F4D05">
            <w:pPr>
              <w:pStyle w:val="Compact"/>
            </w:pPr>
            <w:r>
              <w:t>7 (12.5%)</w:t>
            </w:r>
          </w:p>
        </w:tc>
        <w:tc>
          <w:tcPr>
            <w:tcW w:w="0" w:type="auto"/>
          </w:tcPr>
          <w:p w14:paraId="0ECA5153" w14:textId="77777777" w:rsidR="002E5180" w:rsidRDefault="000F4D05">
            <w:pPr>
              <w:pStyle w:val="Compact"/>
            </w:pPr>
            <w:r>
              <w:t>11 (26.2%)</w:t>
            </w:r>
          </w:p>
        </w:tc>
      </w:tr>
      <w:tr w:rsidR="002E5180" w14:paraId="5918D783" w14:textId="77777777">
        <w:tc>
          <w:tcPr>
            <w:tcW w:w="0" w:type="auto"/>
          </w:tcPr>
          <w:p w14:paraId="1BB718C7" w14:textId="77777777" w:rsidR="002E5180" w:rsidRDefault="000F4D05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5A3E554C" w14:textId="77777777" w:rsidR="002E5180" w:rsidRDefault="000F4D05">
            <w:pPr>
              <w:pStyle w:val="Compact"/>
            </w:pPr>
            <w:r>
              <w:t>19 (35.8%)</w:t>
            </w:r>
          </w:p>
        </w:tc>
        <w:tc>
          <w:tcPr>
            <w:tcW w:w="0" w:type="auto"/>
          </w:tcPr>
          <w:p w14:paraId="245B2EA3" w14:textId="77777777" w:rsidR="002E5180" w:rsidRDefault="000F4D05">
            <w:pPr>
              <w:pStyle w:val="Compact"/>
            </w:pPr>
            <w:r>
              <w:t>8 (20%)</w:t>
            </w:r>
          </w:p>
        </w:tc>
      </w:tr>
      <w:tr w:rsidR="002E5180" w14:paraId="6B860D42" w14:textId="77777777">
        <w:tc>
          <w:tcPr>
            <w:tcW w:w="0" w:type="auto"/>
          </w:tcPr>
          <w:p w14:paraId="2910B48D" w14:textId="77777777" w:rsidR="002E5180" w:rsidRDefault="000F4D05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00EB57A6" w14:textId="77777777" w:rsidR="002E5180" w:rsidRDefault="002E5180"/>
        </w:tc>
        <w:tc>
          <w:tcPr>
            <w:tcW w:w="0" w:type="auto"/>
          </w:tcPr>
          <w:p w14:paraId="5F8E2749" w14:textId="77777777" w:rsidR="002E5180" w:rsidRDefault="002E5180"/>
        </w:tc>
      </w:tr>
      <w:tr w:rsidR="002E5180" w14:paraId="5F7EC478" w14:textId="77777777">
        <w:tc>
          <w:tcPr>
            <w:tcW w:w="0" w:type="auto"/>
          </w:tcPr>
          <w:p w14:paraId="10B79E4E" w14:textId="77777777" w:rsidR="002E5180" w:rsidRDefault="000F4D05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6F40DD97" w14:textId="77777777" w:rsidR="002E5180" w:rsidRDefault="000F4D05">
            <w:pPr>
              <w:pStyle w:val="Compact"/>
            </w:pPr>
            <w:r>
              <w:t>2 (3.6%)</w:t>
            </w:r>
          </w:p>
        </w:tc>
        <w:tc>
          <w:tcPr>
            <w:tcW w:w="0" w:type="auto"/>
          </w:tcPr>
          <w:p w14:paraId="2681E018" w14:textId="77777777" w:rsidR="002E5180" w:rsidRDefault="000F4D05">
            <w:pPr>
              <w:pStyle w:val="Compact"/>
            </w:pPr>
            <w:r>
              <w:t>2 (4.8%)</w:t>
            </w:r>
          </w:p>
        </w:tc>
      </w:tr>
      <w:tr w:rsidR="002E5180" w14:paraId="40D79513" w14:textId="77777777">
        <w:tc>
          <w:tcPr>
            <w:tcW w:w="0" w:type="auto"/>
          </w:tcPr>
          <w:p w14:paraId="1D4421F0" w14:textId="77777777" w:rsidR="002E5180" w:rsidRDefault="000F4D05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59D6AEB5" w14:textId="77777777" w:rsidR="002E5180" w:rsidRDefault="000F4D05">
            <w:pPr>
              <w:pStyle w:val="Compact"/>
            </w:pPr>
            <w:r>
              <w:t>2 (3.6%)</w:t>
            </w:r>
          </w:p>
        </w:tc>
        <w:tc>
          <w:tcPr>
            <w:tcW w:w="0" w:type="auto"/>
          </w:tcPr>
          <w:p w14:paraId="1BF92A47" w14:textId="77777777" w:rsidR="002E5180" w:rsidRDefault="000F4D05">
            <w:pPr>
              <w:pStyle w:val="Compact"/>
            </w:pPr>
            <w:r>
              <w:t>2 (4.8%)</w:t>
            </w:r>
          </w:p>
        </w:tc>
      </w:tr>
      <w:tr w:rsidR="002E5180" w14:paraId="1EF4165E" w14:textId="77777777">
        <w:tc>
          <w:tcPr>
            <w:tcW w:w="0" w:type="auto"/>
          </w:tcPr>
          <w:p w14:paraId="297EC4FB" w14:textId="77777777" w:rsidR="002E5180" w:rsidRDefault="000F4D05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7F57AB2B" w14:textId="77777777" w:rsidR="002E5180" w:rsidRDefault="000F4D05">
            <w:pPr>
              <w:pStyle w:val="Compact"/>
            </w:pPr>
            <w:r>
              <w:t>5 (8.9%)</w:t>
            </w:r>
          </w:p>
        </w:tc>
        <w:tc>
          <w:tcPr>
            <w:tcW w:w="0" w:type="auto"/>
          </w:tcPr>
          <w:p w14:paraId="614E9697" w14:textId="77777777" w:rsidR="002E5180" w:rsidRDefault="000F4D05">
            <w:pPr>
              <w:pStyle w:val="Compact"/>
            </w:pPr>
            <w:r>
              <w:t>3 (7.1%)</w:t>
            </w:r>
          </w:p>
        </w:tc>
      </w:tr>
      <w:tr w:rsidR="002E5180" w14:paraId="6E9F1C23" w14:textId="77777777">
        <w:tc>
          <w:tcPr>
            <w:tcW w:w="0" w:type="auto"/>
          </w:tcPr>
          <w:p w14:paraId="150AE320" w14:textId="77777777" w:rsidR="002E5180" w:rsidRDefault="000F4D05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5DB80755" w14:textId="77777777" w:rsidR="002E5180" w:rsidRDefault="000F4D05">
            <w:pPr>
              <w:pStyle w:val="Compact"/>
            </w:pPr>
            <w:r>
              <w:t>9 (16.1%)</w:t>
            </w:r>
          </w:p>
        </w:tc>
        <w:tc>
          <w:tcPr>
            <w:tcW w:w="0" w:type="auto"/>
          </w:tcPr>
          <w:p w14:paraId="77FE375E" w14:textId="77777777" w:rsidR="002E5180" w:rsidRDefault="000F4D05">
            <w:pPr>
              <w:pStyle w:val="Compact"/>
            </w:pPr>
            <w:r>
              <w:t>10 (23.8%)</w:t>
            </w:r>
          </w:p>
        </w:tc>
      </w:tr>
      <w:tr w:rsidR="002E5180" w14:paraId="64788E67" w14:textId="77777777">
        <w:tc>
          <w:tcPr>
            <w:tcW w:w="0" w:type="auto"/>
          </w:tcPr>
          <w:p w14:paraId="690768D1" w14:textId="77777777" w:rsidR="002E5180" w:rsidRDefault="000F4D05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5C4D0EBD" w14:textId="77777777" w:rsidR="002E5180" w:rsidRDefault="002E5180"/>
        </w:tc>
        <w:tc>
          <w:tcPr>
            <w:tcW w:w="0" w:type="auto"/>
          </w:tcPr>
          <w:p w14:paraId="133B4952" w14:textId="77777777" w:rsidR="002E5180" w:rsidRDefault="002E5180"/>
        </w:tc>
      </w:tr>
      <w:tr w:rsidR="002E5180" w14:paraId="1F6B2DF0" w14:textId="77777777">
        <w:tc>
          <w:tcPr>
            <w:tcW w:w="0" w:type="auto"/>
          </w:tcPr>
          <w:p w14:paraId="7FFBE76C" w14:textId="77777777" w:rsidR="002E5180" w:rsidRDefault="000F4D05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7DEA0A8C" w14:textId="77777777" w:rsidR="002E5180" w:rsidRDefault="000F4D05">
            <w:pPr>
              <w:pStyle w:val="Compact"/>
            </w:pPr>
            <w:r>
              <w:t>13.3 (12.1 - 14.1)</w:t>
            </w:r>
          </w:p>
        </w:tc>
        <w:tc>
          <w:tcPr>
            <w:tcW w:w="0" w:type="auto"/>
          </w:tcPr>
          <w:p w14:paraId="16A3A7DB" w14:textId="77777777" w:rsidR="002E5180" w:rsidRDefault="000F4D05">
            <w:pPr>
              <w:pStyle w:val="Compact"/>
            </w:pPr>
            <w:r>
              <w:t>12.9 (11.6 - 14)</w:t>
            </w:r>
          </w:p>
        </w:tc>
      </w:tr>
      <w:tr w:rsidR="002E5180" w14:paraId="0B357696" w14:textId="77777777">
        <w:tc>
          <w:tcPr>
            <w:tcW w:w="0" w:type="auto"/>
          </w:tcPr>
          <w:p w14:paraId="6DCE1E8F" w14:textId="77777777" w:rsidR="002E5180" w:rsidRDefault="000F4D05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17775401" w14:textId="77777777" w:rsidR="002E5180" w:rsidRDefault="000F4D05">
            <w:pPr>
              <w:pStyle w:val="Compact"/>
            </w:pPr>
            <w:r>
              <w:t>6.6 (4.3 - 8.7)</w:t>
            </w:r>
          </w:p>
        </w:tc>
        <w:tc>
          <w:tcPr>
            <w:tcW w:w="0" w:type="auto"/>
          </w:tcPr>
          <w:p w14:paraId="57DE6E2C" w14:textId="77777777" w:rsidR="002E5180" w:rsidRDefault="000F4D05">
            <w:pPr>
              <w:pStyle w:val="Compact"/>
            </w:pPr>
            <w:r>
              <w:t>6 (4.8 - 7.9)</w:t>
            </w:r>
          </w:p>
        </w:tc>
      </w:tr>
      <w:tr w:rsidR="002E5180" w14:paraId="0959B2A8" w14:textId="77777777">
        <w:tc>
          <w:tcPr>
            <w:tcW w:w="0" w:type="auto"/>
          </w:tcPr>
          <w:p w14:paraId="1D1321D9" w14:textId="77777777" w:rsidR="002E5180" w:rsidRDefault="000F4D05">
            <w:pPr>
              <w:pStyle w:val="Compact"/>
            </w:pPr>
            <w:r>
              <w:lastRenderedPageBreak/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02065502" w14:textId="77777777" w:rsidR="002E5180" w:rsidRDefault="000F4D05">
            <w:pPr>
              <w:pStyle w:val="Compact"/>
            </w:pPr>
            <w:r>
              <w:t>3.8 (2.5 - 6.7)</w:t>
            </w:r>
          </w:p>
        </w:tc>
        <w:tc>
          <w:tcPr>
            <w:tcW w:w="0" w:type="auto"/>
          </w:tcPr>
          <w:p w14:paraId="47F7D2AB" w14:textId="77777777" w:rsidR="002E5180" w:rsidRDefault="000F4D05">
            <w:pPr>
              <w:pStyle w:val="Compact"/>
            </w:pPr>
            <w:r>
              <w:t>3.9 (3.2 - 5.6)</w:t>
            </w:r>
          </w:p>
        </w:tc>
      </w:tr>
      <w:tr w:rsidR="002E5180" w14:paraId="63971C8B" w14:textId="77777777">
        <w:tc>
          <w:tcPr>
            <w:tcW w:w="0" w:type="auto"/>
          </w:tcPr>
          <w:p w14:paraId="51279AEA" w14:textId="77777777" w:rsidR="002E5180" w:rsidRDefault="000F4D05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776EF293" w14:textId="77777777" w:rsidR="002E5180" w:rsidRDefault="000F4D05">
            <w:pPr>
              <w:pStyle w:val="Compact"/>
            </w:pPr>
            <w:r>
              <w:t>1.1 (0.8 - 1.3)</w:t>
            </w:r>
          </w:p>
        </w:tc>
        <w:tc>
          <w:tcPr>
            <w:tcW w:w="0" w:type="auto"/>
          </w:tcPr>
          <w:p w14:paraId="765CDCFF" w14:textId="77777777" w:rsidR="002E5180" w:rsidRDefault="000F4D05">
            <w:pPr>
              <w:pStyle w:val="Compact"/>
            </w:pPr>
            <w:r>
              <w:t>1.1 (0.7 - 1.5)</w:t>
            </w:r>
          </w:p>
        </w:tc>
      </w:tr>
      <w:tr w:rsidR="002E5180" w14:paraId="02A1E670" w14:textId="77777777">
        <w:tc>
          <w:tcPr>
            <w:tcW w:w="0" w:type="auto"/>
          </w:tcPr>
          <w:p w14:paraId="372EEEB7" w14:textId="77777777" w:rsidR="002E5180" w:rsidRDefault="000F4D05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1E88C3BD" w14:textId="77777777" w:rsidR="002E5180" w:rsidRDefault="000F4D05">
            <w:pPr>
              <w:pStyle w:val="Compact"/>
            </w:pPr>
            <w:r>
              <w:t>202 (144 - 263.2)</w:t>
            </w:r>
          </w:p>
        </w:tc>
        <w:tc>
          <w:tcPr>
            <w:tcW w:w="0" w:type="auto"/>
          </w:tcPr>
          <w:p w14:paraId="7FC9FAA7" w14:textId="77777777" w:rsidR="002E5180" w:rsidRDefault="000F4D05">
            <w:pPr>
              <w:pStyle w:val="Compact"/>
            </w:pPr>
            <w:r>
              <w:t>208.5 (170.2 - 271.2)</w:t>
            </w:r>
          </w:p>
        </w:tc>
      </w:tr>
      <w:tr w:rsidR="002E5180" w14:paraId="0B42D3D8" w14:textId="77777777">
        <w:tc>
          <w:tcPr>
            <w:tcW w:w="0" w:type="auto"/>
          </w:tcPr>
          <w:p w14:paraId="1811FD47" w14:textId="77777777" w:rsidR="002E5180" w:rsidRDefault="000F4D05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052E552E" w14:textId="77777777" w:rsidR="002E5180" w:rsidRDefault="002E5180"/>
        </w:tc>
        <w:tc>
          <w:tcPr>
            <w:tcW w:w="0" w:type="auto"/>
          </w:tcPr>
          <w:p w14:paraId="5D867BA8" w14:textId="77777777" w:rsidR="002E5180" w:rsidRDefault="002E5180"/>
        </w:tc>
      </w:tr>
      <w:tr w:rsidR="002E5180" w14:paraId="17A8065C" w14:textId="77777777">
        <w:tc>
          <w:tcPr>
            <w:tcW w:w="0" w:type="auto"/>
          </w:tcPr>
          <w:p w14:paraId="1DC5C9F5" w14:textId="77777777" w:rsidR="002E5180" w:rsidRDefault="000F4D05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47E1703B" w14:textId="77777777" w:rsidR="002E5180" w:rsidRDefault="000F4D05">
            <w:pPr>
              <w:pStyle w:val="Compact"/>
            </w:pPr>
            <w:r>
              <w:t>67 (37.5 - 139.2)</w:t>
            </w:r>
          </w:p>
        </w:tc>
        <w:tc>
          <w:tcPr>
            <w:tcW w:w="0" w:type="auto"/>
          </w:tcPr>
          <w:p w14:paraId="2E9B5210" w14:textId="77777777" w:rsidR="002E5180" w:rsidRDefault="000F4D05">
            <w:pPr>
              <w:pStyle w:val="Compact"/>
            </w:pPr>
            <w:r>
              <w:t>61 (27 - 127)</w:t>
            </w:r>
          </w:p>
        </w:tc>
      </w:tr>
      <w:tr w:rsidR="002E5180" w14:paraId="19215CCE" w14:textId="77777777">
        <w:tc>
          <w:tcPr>
            <w:tcW w:w="0" w:type="auto"/>
          </w:tcPr>
          <w:p w14:paraId="2408A308" w14:textId="77777777" w:rsidR="002E5180" w:rsidRDefault="000F4D05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7A6338CD" w14:textId="77777777" w:rsidR="002E5180" w:rsidRDefault="000F4D05">
            <w:pPr>
              <w:pStyle w:val="Compact"/>
            </w:pPr>
            <w:r>
              <w:t>0.1 (0.1 - 0.19)</w:t>
            </w:r>
          </w:p>
        </w:tc>
        <w:tc>
          <w:tcPr>
            <w:tcW w:w="0" w:type="auto"/>
          </w:tcPr>
          <w:p w14:paraId="4B871AF1" w14:textId="77777777" w:rsidR="002E5180" w:rsidRDefault="000F4D05">
            <w:pPr>
              <w:pStyle w:val="Compact"/>
            </w:pPr>
            <w:r>
              <w:t>0.15 (0.1 - 0.39)</w:t>
            </w:r>
          </w:p>
        </w:tc>
      </w:tr>
      <w:tr w:rsidR="002E5180" w14:paraId="7AF53F58" w14:textId="77777777">
        <w:tc>
          <w:tcPr>
            <w:tcW w:w="0" w:type="auto"/>
          </w:tcPr>
          <w:p w14:paraId="2FF208BA" w14:textId="77777777" w:rsidR="002E5180" w:rsidRDefault="000F4D05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7345A2C1" w14:textId="77777777" w:rsidR="002E5180" w:rsidRDefault="000F4D05">
            <w:pPr>
              <w:pStyle w:val="Compact"/>
            </w:pPr>
            <w:r>
              <w:t>622 (372.8 - 1153)</w:t>
            </w:r>
          </w:p>
        </w:tc>
        <w:tc>
          <w:tcPr>
            <w:tcW w:w="0" w:type="auto"/>
          </w:tcPr>
          <w:p w14:paraId="5181C87D" w14:textId="77777777" w:rsidR="002E5180" w:rsidRDefault="000F4D05">
            <w:pPr>
              <w:pStyle w:val="Compact"/>
            </w:pPr>
            <w:r>
              <w:t>573 (316 - 1194)</w:t>
            </w:r>
          </w:p>
        </w:tc>
      </w:tr>
      <w:tr w:rsidR="002E5180" w14:paraId="0C547237" w14:textId="77777777">
        <w:tc>
          <w:tcPr>
            <w:tcW w:w="0" w:type="auto"/>
          </w:tcPr>
          <w:p w14:paraId="2D8C0E4D" w14:textId="77777777" w:rsidR="002E5180" w:rsidRDefault="000F4D05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710D7936" w14:textId="77777777" w:rsidR="002E5180" w:rsidRDefault="002E5180"/>
        </w:tc>
        <w:tc>
          <w:tcPr>
            <w:tcW w:w="0" w:type="auto"/>
          </w:tcPr>
          <w:p w14:paraId="2CEFF345" w14:textId="77777777" w:rsidR="002E5180" w:rsidRDefault="002E5180"/>
        </w:tc>
      </w:tr>
      <w:tr w:rsidR="002E5180" w14:paraId="66C89B0F" w14:textId="77777777">
        <w:tc>
          <w:tcPr>
            <w:tcW w:w="0" w:type="auto"/>
          </w:tcPr>
          <w:p w14:paraId="1EAE5AC9" w14:textId="77777777" w:rsidR="002E5180" w:rsidRDefault="000F4D05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21DD8A58" w14:textId="77777777" w:rsidR="002E5180" w:rsidRDefault="000F4D05">
            <w:pPr>
              <w:pStyle w:val="Compact"/>
            </w:pPr>
            <w:r>
              <w:t>279 (209 - 369)</w:t>
            </w:r>
          </w:p>
        </w:tc>
        <w:tc>
          <w:tcPr>
            <w:tcW w:w="0" w:type="auto"/>
          </w:tcPr>
          <w:p w14:paraId="4B1103B9" w14:textId="77777777" w:rsidR="002E5180" w:rsidRDefault="000F4D05">
            <w:pPr>
              <w:pStyle w:val="Compact"/>
            </w:pPr>
            <w:r>
              <w:t>274 (209 - 325)</w:t>
            </w:r>
          </w:p>
        </w:tc>
      </w:tr>
      <w:tr w:rsidR="002E5180" w14:paraId="0069B4B3" w14:textId="77777777">
        <w:tc>
          <w:tcPr>
            <w:tcW w:w="0" w:type="auto"/>
          </w:tcPr>
          <w:p w14:paraId="38F179E6" w14:textId="77777777" w:rsidR="002E5180" w:rsidRDefault="000F4D05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22DE322A" w14:textId="77777777" w:rsidR="002E5180" w:rsidRDefault="000F4D05">
            <w:pPr>
              <w:pStyle w:val="Compact"/>
            </w:pPr>
            <w:r>
              <w:t>0.6 (0.41 - 1.2)</w:t>
            </w:r>
          </w:p>
        </w:tc>
        <w:tc>
          <w:tcPr>
            <w:tcW w:w="0" w:type="auto"/>
          </w:tcPr>
          <w:p w14:paraId="41374548" w14:textId="77777777" w:rsidR="002E5180" w:rsidRDefault="000F4D05">
            <w:pPr>
              <w:pStyle w:val="Compact"/>
            </w:pPr>
            <w:r>
              <w:t>0.9 (0.51 - 1.12)</w:t>
            </w:r>
          </w:p>
        </w:tc>
      </w:tr>
      <w:tr w:rsidR="002E5180" w14:paraId="6D7B1585" w14:textId="77777777">
        <w:tc>
          <w:tcPr>
            <w:tcW w:w="0" w:type="auto"/>
          </w:tcPr>
          <w:p w14:paraId="7245ECD3" w14:textId="77777777" w:rsidR="002E5180" w:rsidRDefault="000F4D05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7F9B4486" w14:textId="77777777" w:rsidR="002E5180" w:rsidRDefault="000F4D05">
            <w:pPr>
              <w:pStyle w:val="Compact"/>
            </w:pPr>
            <w:r>
              <w:t>45 (29 - 57.2)</w:t>
            </w:r>
          </w:p>
        </w:tc>
        <w:tc>
          <w:tcPr>
            <w:tcW w:w="0" w:type="auto"/>
          </w:tcPr>
          <w:p w14:paraId="02A0CA3C" w14:textId="77777777" w:rsidR="002E5180" w:rsidRDefault="000F4D05">
            <w:pPr>
              <w:pStyle w:val="Compact"/>
            </w:pPr>
            <w:r>
              <w:t>32.5 (24 - 61.2)</w:t>
            </w:r>
          </w:p>
        </w:tc>
      </w:tr>
      <w:tr w:rsidR="002E5180" w14:paraId="15E0D83E" w14:textId="77777777">
        <w:tc>
          <w:tcPr>
            <w:tcW w:w="0" w:type="auto"/>
          </w:tcPr>
          <w:p w14:paraId="25F5723A" w14:textId="77777777" w:rsidR="002E5180" w:rsidRDefault="000F4D05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542BDCA2" w14:textId="77777777" w:rsidR="002E5180" w:rsidRDefault="000F4D05">
            <w:pPr>
              <w:pStyle w:val="Compact"/>
            </w:pPr>
            <w:r>
              <w:t>41 (25.5 - 70)</w:t>
            </w:r>
          </w:p>
        </w:tc>
        <w:tc>
          <w:tcPr>
            <w:tcW w:w="0" w:type="auto"/>
          </w:tcPr>
          <w:p w14:paraId="31BC0A38" w14:textId="77777777" w:rsidR="002E5180" w:rsidRDefault="000F4D05">
            <w:pPr>
              <w:pStyle w:val="Compact"/>
            </w:pPr>
            <w:r>
              <w:t>23.5 (18.2 - 49)</w:t>
            </w:r>
          </w:p>
        </w:tc>
      </w:tr>
      <w:tr w:rsidR="002E5180" w14:paraId="3DE7F0D4" w14:textId="77777777">
        <w:tc>
          <w:tcPr>
            <w:tcW w:w="0" w:type="auto"/>
          </w:tcPr>
          <w:p w14:paraId="6DD48A74" w14:textId="77777777" w:rsidR="002E5180" w:rsidRDefault="000F4D05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0DD06C5F" w14:textId="77777777" w:rsidR="002E5180" w:rsidRDefault="000F4D05">
            <w:pPr>
              <w:pStyle w:val="Compact"/>
            </w:pPr>
            <w:r>
              <w:t>91.8 (83.1 - 106.6)</w:t>
            </w:r>
          </w:p>
        </w:tc>
        <w:tc>
          <w:tcPr>
            <w:tcW w:w="0" w:type="auto"/>
          </w:tcPr>
          <w:p w14:paraId="0FDA1F1A" w14:textId="77777777" w:rsidR="002E5180" w:rsidRDefault="000F4D05">
            <w:pPr>
              <w:pStyle w:val="Compact"/>
            </w:pPr>
            <w:r>
              <w:t>83.3 (67.8 - 97.3)</w:t>
            </w:r>
          </w:p>
        </w:tc>
      </w:tr>
      <w:tr w:rsidR="002E5180" w14:paraId="40E58665" w14:textId="77777777">
        <w:tc>
          <w:tcPr>
            <w:tcW w:w="0" w:type="auto"/>
          </w:tcPr>
          <w:p w14:paraId="060EBA54" w14:textId="77777777" w:rsidR="002E5180" w:rsidRDefault="000F4D05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7E0EDCAA" w14:textId="77777777" w:rsidR="002E5180" w:rsidRDefault="002E5180"/>
        </w:tc>
        <w:tc>
          <w:tcPr>
            <w:tcW w:w="0" w:type="auto"/>
          </w:tcPr>
          <w:p w14:paraId="1B344FC9" w14:textId="77777777" w:rsidR="002E5180" w:rsidRDefault="002E5180"/>
        </w:tc>
      </w:tr>
      <w:tr w:rsidR="002E5180" w14:paraId="1B567CD0" w14:textId="77777777">
        <w:tc>
          <w:tcPr>
            <w:tcW w:w="0" w:type="auto"/>
          </w:tcPr>
          <w:p w14:paraId="4061A942" w14:textId="77777777" w:rsidR="002E5180" w:rsidRDefault="000F4D05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7DA71746" w14:textId="77777777" w:rsidR="002E5180" w:rsidRDefault="000F4D05">
            <w:pPr>
              <w:pStyle w:val="Compact"/>
            </w:pPr>
            <w:r>
              <w:t>2 (1.7)</w:t>
            </w:r>
          </w:p>
        </w:tc>
        <w:tc>
          <w:tcPr>
            <w:tcW w:w="0" w:type="auto"/>
          </w:tcPr>
          <w:p w14:paraId="0E34D184" w14:textId="77777777" w:rsidR="002E5180" w:rsidRDefault="000F4D05">
            <w:pPr>
              <w:pStyle w:val="Compact"/>
            </w:pPr>
            <w:r>
              <w:t>2.2 (1.5)</w:t>
            </w:r>
          </w:p>
        </w:tc>
      </w:tr>
      <w:tr w:rsidR="002E5180" w14:paraId="5588A6DE" w14:textId="77777777">
        <w:tc>
          <w:tcPr>
            <w:tcW w:w="0" w:type="auto"/>
          </w:tcPr>
          <w:p w14:paraId="5FFEF274" w14:textId="77777777" w:rsidR="002E5180" w:rsidRDefault="000F4D05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52A84380" w14:textId="77777777" w:rsidR="002E5180" w:rsidRDefault="002E5180"/>
        </w:tc>
        <w:tc>
          <w:tcPr>
            <w:tcW w:w="0" w:type="auto"/>
          </w:tcPr>
          <w:p w14:paraId="1C326CE7" w14:textId="77777777" w:rsidR="002E5180" w:rsidRDefault="002E5180"/>
        </w:tc>
      </w:tr>
      <w:tr w:rsidR="002E5180" w14:paraId="0A744A7D" w14:textId="77777777">
        <w:tc>
          <w:tcPr>
            <w:tcW w:w="0" w:type="auto"/>
          </w:tcPr>
          <w:p w14:paraId="76768164" w14:textId="77777777" w:rsidR="002E5180" w:rsidRDefault="000F4D05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3B4EC500" w14:textId="77777777" w:rsidR="002E5180" w:rsidRDefault="002E5180"/>
        </w:tc>
        <w:tc>
          <w:tcPr>
            <w:tcW w:w="0" w:type="auto"/>
          </w:tcPr>
          <w:p w14:paraId="57E86B96" w14:textId="77777777" w:rsidR="002E5180" w:rsidRDefault="002E5180"/>
        </w:tc>
      </w:tr>
      <w:tr w:rsidR="002E5180" w14:paraId="771D5F1C" w14:textId="77777777">
        <w:tc>
          <w:tcPr>
            <w:tcW w:w="0" w:type="auto"/>
          </w:tcPr>
          <w:p w14:paraId="2A5A4D97" w14:textId="77777777" w:rsidR="002E5180" w:rsidRDefault="000F4D05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655F6BD3" w14:textId="77777777" w:rsidR="002E5180" w:rsidRDefault="000F4D05">
            <w:pPr>
              <w:pStyle w:val="Compact"/>
            </w:pPr>
            <w:r>
              <w:t>124 (18)</w:t>
            </w:r>
          </w:p>
        </w:tc>
        <w:tc>
          <w:tcPr>
            <w:tcW w:w="0" w:type="auto"/>
          </w:tcPr>
          <w:p w14:paraId="18B872EB" w14:textId="77777777" w:rsidR="002E5180" w:rsidRDefault="000F4D05">
            <w:pPr>
              <w:pStyle w:val="Compact"/>
            </w:pPr>
            <w:r>
              <w:t>125 (18)</w:t>
            </w:r>
          </w:p>
        </w:tc>
      </w:tr>
      <w:tr w:rsidR="002E5180" w14:paraId="06638E4E" w14:textId="77777777">
        <w:tc>
          <w:tcPr>
            <w:tcW w:w="0" w:type="auto"/>
          </w:tcPr>
          <w:p w14:paraId="3CD6A8C9" w14:textId="77777777" w:rsidR="002E5180" w:rsidRDefault="000F4D05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12160B5A" w14:textId="77777777" w:rsidR="002E5180" w:rsidRDefault="000F4D05">
            <w:pPr>
              <w:pStyle w:val="Compact"/>
            </w:pPr>
            <w:r>
              <w:t>73 (11)</w:t>
            </w:r>
          </w:p>
        </w:tc>
        <w:tc>
          <w:tcPr>
            <w:tcW w:w="0" w:type="auto"/>
          </w:tcPr>
          <w:p w14:paraId="72BE377C" w14:textId="77777777" w:rsidR="002E5180" w:rsidRDefault="000F4D05">
            <w:pPr>
              <w:pStyle w:val="Compact"/>
            </w:pPr>
            <w:r>
              <w:t>73 (12)</w:t>
            </w:r>
          </w:p>
        </w:tc>
      </w:tr>
      <w:tr w:rsidR="002E5180" w14:paraId="659D438E" w14:textId="77777777">
        <w:tc>
          <w:tcPr>
            <w:tcW w:w="0" w:type="auto"/>
          </w:tcPr>
          <w:p w14:paraId="3456FC5C" w14:textId="77777777" w:rsidR="002E5180" w:rsidRDefault="000F4D05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081C2DD7" w14:textId="77777777" w:rsidR="002E5180" w:rsidRDefault="000F4D05">
            <w:pPr>
              <w:pStyle w:val="Compact"/>
            </w:pPr>
            <w:r>
              <w:t>90 (12)</w:t>
            </w:r>
          </w:p>
        </w:tc>
        <w:tc>
          <w:tcPr>
            <w:tcW w:w="0" w:type="auto"/>
          </w:tcPr>
          <w:p w14:paraId="3C175178" w14:textId="77777777" w:rsidR="002E5180" w:rsidRDefault="000F4D05">
            <w:pPr>
              <w:pStyle w:val="Compact"/>
            </w:pPr>
            <w:r>
              <w:t>91 (12)</w:t>
            </w:r>
          </w:p>
        </w:tc>
      </w:tr>
      <w:tr w:rsidR="002E5180" w14:paraId="2C3ED2DB" w14:textId="77777777">
        <w:tc>
          <w:tcPr>
            <w:tcW w:w="0" w:type="auto"/>
          </w:tcPr>
          <w:p w14:paraId="5D358C0E" w14:textId="77777777" w:rsidR="002E5180" w:rsidRDefault="000F4D05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6A4ADD62" w14:textId="77777777" w:rsidR="002E5180" w:rsidRDefault="000F4D05">
            <w:pPr>
              <w:pStyle w:val="Compact"/>
            </w:pPr>
            <w:r>
              <w:t>1.7 (1.5)</w:t>
            </w:r>
          </w:p>
        </w:tc>
        <w:tc>
          <w:tcPr>
            <w:tcW w:w="0" w:type="auto"/>
          </w:tcPr>
          <w:p w14:paraId="551BF2CF" w14:textId="77777777" w:rsidR="002E5180" w:rsidRDefault="000F4D05">
            <w:pPr>
              <w:pStyle w:val="Compact"/>
            </w:pPr>
            <w:r>
              <w:t>1.5 (1.5)</w:t>
            </w:r>
          </w:p>
        </w:tc>
      </w:tr>
      <w:tr w:rsidR="002E5180" w14:paraId="7D07B6B3" w14:textId="77777777">
        <w:tc>
          <w:tcPr>
            <w:tcW w:w="0" w:type="auto"/>
          </w:tcPr>
          <w:p w14:paraId="012BE55E" w14:textId="77777777" w:rsidR="002E5180" w:rsidRDefault="000F4D05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0C0AF768" w14:textId="77777777" w:rsidR="002E5180" w:rsidRDefault="000F4D05">
            <w:pPr>
              <w:pStyle w:val="Compact"/>
            </w:pPr>
            <w:r>
              <w:t>3 (5.4%)</w:t>
            </w:r>
          </w:p>
        </w:tc>
        <w:tc>
          <w:tcPr>
            <w:tcW w:w="0" w:type="auto"/>
          </w:tcPr>
          <w:p w14:paraId="1BC2035D" w14:textId="77777777" w:rsidR="002E5180" w:rsidRDefault="000F4D05">
            <w:pPr>
              <w:pStyle w:val="Compact"/>
            </w:pPr>
            <w:r>
              <w:t>4 (9.5%)</w:t>
            </w:r>
          </w:p>
        </w:tc>
      </w:tr>
      <w:tr w:rsidR="002E5180" w14:paraId="6C05FD34" w14:textId="77777777">
        <w:tc>
          <w:tcPr>
            <w:tcW w:w="0" w:type="auto"/>
          </w:tcPr>
          <w:p w14:paraId="2BF8E428" w14:textId="77777777" w:rsidR="002E5180" w:rsidRDefault="000F4D05">
            <w:pPr>
              <w:pStyle w:val="Compact"/>
            </w:pPr>
            <w:r>
              <w:lastRenderedPageBreak/>
              <w:t>Autoimmune disease, n(%)</w:t>
            </w:r>
          </w:p>
        </w:tc>
        <w:tc>
          <w:tcPr>
            <w:tcW w:w="0" w:type="auto"/>
          </w:tcPr>
          <w:p w14:paraId="06559CCA" w14:textId="77777777" w:rsidR="002E5180" w:rsidRDefault="000F4D05">
            <w:pPr>
              <w:pStyle w:val="Compact"/>
            </w:pPr>
            <w:r>
              <w:t>2 (3.6%)</w:t>
            </w:r>
          </w:p>
        </w:tc>
        <w:tc>
          <w:tcPr>
            <w:tcW w:w="0" w:type="auto"/>
          </w:tcPr>
          <w:p w14:paraId="1D6CA516" w14:textId="77777777" w:rsidR="002E5180" w:rsidRDefault="000F4D05">
            <w:pPr>
              <w:pStyle w:val="Compact"/>
            </w:pPr>
            <w:r>
              <w:t>2 (4.8%)</w:t>
            </w:r>
          </w:p>
        </w:tc>
      </w:tr>
      <w:tr w:rsidR="002E5180" w14:paraId="26BCED66" w14:textId="77777777">
        <w:tc>
          <w:tcPr>
            <w:tcW w:w="0" w:type="auto"/>
          </w:tcPr>
          <w:p w14:paraId="3CCFA748" w14:textId="77777777" w:rsidR="002E5180" w:rsidRDefault="000F4D05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05514482" w14:textId="77777777" w:rsidR="002E5180" w:rsidRDefault="000F4D05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19BDF06B" w14:textId="77777777" w:rsidR="002E5180" w:rsidRDefault="000F4D05">
            <w:pPr>
              <w:pStyle w:val="Compact"/>
            </w:pPr>
            <w:r>
              <w:t>1 (2.4%)</w:t>
            </w:r>
          </w:p>
        </w:tc>
      </w:tr>
      <w:tr w:rsidR="002E5180" w14:paraId="3014D986" w14:textId="77777777">
        <w:tc>
          <w:tcPr>
            <w:tcW w:w="0" w:type="auto"/>
          </w:tcPr>
          <w:p w14:paraId="38EC2232" w14:textId="77777777" w:rsidR="002E5180" w:rsidRDefault="000F4D05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55E89E39" w14:textId="77777777" w:rsidR="002E5180" w:rsidRDefault="000F4D05">
            <w:pPr>
              <w:pStyle w:val="Compact"/>
            </w:pPr>
            <w:r>
              <w:t>3 (5.4%)</w:t>
            </w:r>
          </w:p>
        </w:tc>
        <w:tc>
          <w:tcPr>
            <w:tcW w:w="0" w:type="auto"/>
          </w:tcPr>
          <w:p w14:paraId="580AC42D" w14:textId="77777777" w:rsidR="002E5180" w:rsidRDefault="000F4D05">
            <w:pPr>
              <w:pStyle w:val="Compact"/>
            </w:pPr>
            <w:r>
              <w:t>1 (2.4%)</w:t>
            </w:r>
          </w:p>
        </w:tc>
      </w:tr>
      <w:tr w:rsidR="002E5180" w14:paraId="794C1190" w14:textId="77777777">
        <w:tc>
          <w:tcPr>
            <w:tcW w:w="0" w:type="auto"/>
          </w:tcPr>
          <w:p w14:paraId="2AE9C817" w14:textId="77777777" w:rsidR="002E5180" w:rsidRDefault="000F4D05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65ADEF19" w14:textId="77777777" w:rsidR="002E5180" w:rsidRDefault="000F4D05">
            <w:pPr>
              <w:pStyle w:val="Compact"/>
            </w:pPr>
            <w:r>
              <w:t>3 (5.4%)</w:t>
            </w:r>
          </w:p>
        </w:tc>
        <w:tc>
          <w:tcPr>
            <w:tcW w:w="0" w:type="auto"/>
          </w:tcPr>
          <w:p w14:paraId="5CBA7CA1" w14:textId="77777777" w:rsidR="002E5180" w:rsidRDefault="000F4D05">
            <w:pPr>
              <w:pStyle w:val="Compact"/>
            </w:pPr>
            <w:r>
              <w:t>1 (2.4%)</w:t>
            </w:r>
          </w:p>
        </w:tc>
      </w:tr>
      <w:tr w:rsidR="002E5180" w14:paraId="74B2567E" w14:textId="77777777">
        <w:tc>
          <w:tcPr>
            <w:tcW w:w="0" w:type="auto"/>
          </w:tcPr>
          <w:p w14:paraId="764AC2C9" w14:textId="77777777" w:rsidR="002E5180" w:rsidRDefault="000F4D05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2D1F946E" w14:textId="77777777" w:rsidR="002E5180" w:rsidRDefault="000F4D05">
            <w:pPr>
              <w:pStyle w:val="Compact"/>
            </w:pPr>
            <w:r>
              <w:t>0 (</w:t>
            </w:r>
            <w:r>
              <w:t>0%)</w:t>
            </w:r>
          </w:p>
        </w:tc>
        <w:tc>
          <w:tcPr>
            <w:tcW w:w="0" w:type="auto"/>
          </w:tcPr>
          <w:p w14:paraId="2F8DF9BB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3883D198" w14:textId="77777777">
        <w:tc>
          <w:tcPr>
            <w:tcW w:w="0" w:type="auto"/>
          </w:tcPr>
          <w:p w14:paraId="78AD1EA0" w14:textId="77777777" w:rsidR="002E5180" w:rsidRDefault="000F4D05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247CCDE6" w14:textId="77777777" w:rsidR="002E5180" w:rsidRDefault="000F4D05">
            <w:pPr>
              <w:pStyle w:val="Compact"/>
            </w:pPr>
            <w:r>
              <w:t>4 (7.1%)</w:t>
            </w:r>
          </w:p>
        </w:tc>
        <w:tc>
          <w:tcPr>
            <w:tcW w:w="0" w:type="auto"/>
          </w:tcPr>
          <w:p w14:paraId="62F3A813" w14:textId="77777777" w:rsidR="002E5180" w:rsidRDefault="000F4D05">
            <w:pPr>
              <w:pStyle w:val="Compact"/>
            </w:pPr>
            <w:r>
              <w:t>5 (11.9%)</w:t>
            </w:r>
          </w:p>
        </w:tc>
      </w:tr>
      <w:tr w:rsidR="002E5180" w14:paraId="3062CD5C" w14:textId="77777777">
        <w:tc>
          <w:tcPr>
            <w:tcW w:w="0" w:type="auto"/>
          </w:tcPr>
          <w:p w14:paraId="340C9540" w14:textId="77777777" w:rsidR="002E5180" w:rsidRDefault="000F4D05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61C69AB4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B29DF28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132F4E42" w14:textId="77777777">
        <w:tc>
          <w:tcPr>
            <w:tcW w:w="0" w:type="auto"/>
          </w:tcPr>
          <w:p w14:paraId="596D155E" w14:textId="77777777" w:rsidR="002E5180" w:rsidRDefault="000F4D05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48D993E9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E0C2689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3E7A070D" w14:textId="77777777">
        <w:tc>
          <w:tcPr>
            <w:tcW w:w="0" w:type="auto"/>
          </w:tcPr>
          <w:p w14:paraId="18D9F074" w14:textId="77777777" w:rsidR="002E5180" w:rsidRDefault="000F4D05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14:paraId="7BEA47A3" w14:textId="77777777" w:rsidR="002E5180" w:rsidRDefault="002E5180"/>
        </w:tc>
        <w:tc>
          <w:tcPr>
            <w:tcW w:w="0" w:type="auto"/>
          </w:tcPr>
          <w:p w14:paraId="65CB2C94" w14:textId="77777777" w:rsidR="002E5180" w:rsidRDefault="002E5180"/>
        </w:tc>
      </w:tr>
    </w:tbl>
    <w:p w14:paraId="6A6D5D07" w14:textId="77777777" w:rsidR="002E5180" w:rsidRDefault="002E5180"/>
    <w:p w14:paraId="0096D78C" w14:textId="77777777" w:rsidR="002E5180" w:rsidRDefault="000F4D05">
      <w:pPr>
        <w:pStyle w:val="TableCaption"/>
      </w:pPr>
      <w:r>
        <w:t>Missing values, all arm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Missing values, all arms (FAS)"/>
      </w:tblPr>
      <w:tblGrid>
        <w:gridCol w:w="8029"/>
        <w:gridCol w:w="1549"/>
        <w:gridCol w:w="2010"/>
        <w:gridCol w:w="2416"/>
      </w:tblGrid>
      <w:tr w:rsidR="002E5180" w14:paraId="2675A9D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D7CEF5" w14:textId="77777777" w:rsidR="002E5180" w:rsidRDefault="000F4D05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2B5038" w14:textId="77777777" w:rsidR="002E5180" w:rsidRDefault="000F4D05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B130AA" w14:textId="77777777" w:rsidR="002E5180" w:rsidRDefault="000F4D05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A4A5B3" w14:textId="77777777" w:rsidR="002E5180" w:rsidRDefault="000F4D05">
            <w:pPr>
              <w:pStyle w:val="Compact"/>
            </w:pPr>
            <w:r>
              <w:t>SOC + Remdesivir (N=42)</w:t>
            </w:r>
          </w:p>
        </w:tc>
      </w:tr>
      <w:tr w:rsidR="002E5180" w14:paraId="499CCBED" w14:textId="77777777">
        <w:tc>
          <w:tcPr>
            <w:tcW w:w="0" w:type="auto"/>
          </w:tcPr>
          <w:p w14:paraId="0B020AB5" w14:textId="77777777" w:rsidR="002E5180" w:rsidRDefault="000F4D05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6861748E" w14:textId="77777777" w:rsidR="002E5180" w:rsidRDefault="002E5180"/>
        </w:tc>
        <w:tc>
          <w:tcPr>
            <w:tcW w:w="0" w:type="auto"/>
          </w:tcPr>
          <w:p w14:paraId="7DC14B44" w14:textId="77777777" w:rsidR="002E5180" w:rsidRDefault="002E5180"/>
        </w:tc>
        <w:tc>
          <w:tcPr>
            <w:tcW w:w="0" w:type="auto"/>
          </w:tcPr>
          <w:p w14:paraId="7B716E2E" w14:textId="77777777" w:rsidR="002E5180" w:rsidRDefault="002E5180"/>
        </w:tc>
      </w:tr>
      <w:tr w:rsidR="002E5180" w14:paraId="601F09B7" w14:textId="77777777">
        <w:tc>
          <w:tcPr>
            <w:tcW w:w="0" w:type="auto"/>
          </w:tcPr>
          <w:p w14:paraId="1F482E9F" w14:textId="77777777" w:rsidR="002E5180" w:rsidRDefault="000F4D05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2F315657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2CA1383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D5B3C23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3D144D6E" w14:textId="77777777">
        <w:tc>
          <w:tcPr>
            <w:tcW w:w="0" w:type="auto"/>
          </w:tcPr>
          <w:p w14:paraId="21C4AD30" w14:textId="77777777" w:rsidR="002E5180" w:rsidRDefault="000F4D05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1134E002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48270D6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B2F9FDB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69EA1299" w14:textId="77777777">
        <w:tc>
          <w:tcPr>
            <w:tcW w:w="0" w:type="auto"/>
          </w:tcPr>
          <w:p w14:paraId="4EEB49A1" w14:textId="77777777" w:rsidR="002E5180" w:rsidRDefault="000F4D05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33748912" w14:textId="77777777" w:rsidR="002E5180" w:rsidRDefault="000F4D05">
            <w:pPr>
              <w:pStyle w:val="Compact"/>
            </w:pPr>
            <w:r>
              <w:t>7 (8%), 7 (8%)</w:t>
            </w:r>
          </w:p>
        </w:tc>
        <w:tc>
          <w:tcPr>
            <w:tcW w:w="0" w:type="auto"/>
          </w:tcPr>
          <w:p w14:paraId="18BB3A61" w14:textId="77777777" w:rsidR="002E5180" w:rsidRDefault="000F4D05">
            <w:pPr>
              <w:pStyle w:val="Compact"/>
            </w:pPr>
            <w:r>
              <w:t>8 (15.4%), 8 (15.4%)</w:t>
            </w:r>
          </w:p>
        </w:tc>
        <w:tc>
          <w:tcPr>
            <w:tcW w:w="0" w:type="auto"/>
          </w:tcPr>
          <w:p w14:paraId="61BB4F9D" w14:textId="77777777" w:rsidR="002E5180" w:rsidRDefault="000F4D05">
            <w:pPr>
              <w:pStyle w:val="Compact"/>
            </w:pPr>
            <w:r>
              <w:t>2 (4.8%), 2 (4.8%)</w:t>
            </w:r>
          </w:p>
        </w:tc>
      </w:tr>
      <w:tr w:rsidR="002E5180" w14:paraId="651E6A1E" w14:textId="77777777">
        <w:tc>
          <w:tcPr>
            <w:tcW w:w="0" w:type="auto"/>
          </w:tcPr>
          <w:p w14:paraId="53D86C3F" w14:textId="77777777" w:rsidR="002E5180" w:rsidRDefault="000F4D05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30BD7F9C" w14:textId="77777777" w:rsidR="002E5180" w:rsidRDefault="000F4D05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70D54B87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1BF5B4D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61E6AE7E" w14:textId="77777777">
        <w:tc>
          <w:tcPr>
            <w:tcW w:w="0" w:type="auto"/>
          </w:tcPr>
          <w:p w14:paraId="5AD9F63C" w14:textId="77777777" w:rsidR="002E5180" w:rsidRDefault="000F4D05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76C846DE" w14:textId="77777777" w:rsidR="002E5180" w:rsidRDefault="000F4D05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7C53A223" w14:textId="77777777" w:rsidR="002E5180" w:rsidRDefault="000F4D05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2F8023B5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1DBDC058" w14:textId="77777777">
        <w:tc>
          <w:tcPr>
            <w:tcW w:w="0" w:type="auto"/>
          </w:tcPr>
          <w:p w14:paraId="69C10C82" w14:textId="77777777" w:rsidR="002E5180" w:rsidRDefault="000F4D05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2E09D748" w14:textId="77777777" w:rsidR="002E5180" w:rsidRDefault="000F4D05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4A94A8E4" w14:textId="77777777" w:rsidR="002E5180" w:rsidRDefault="000F4D05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44201476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36845079" w14:textId="77777777">
        <w:tc>
          <w:tcPr>
            <w:tcW w:w="0" w:type="auto"/>
          </w:tcPr>
          <w:p w14:paraId="1388C2C4" w14:textId="77777777" w:rsidR="002E5180" w:rsidRDefault="000F4D05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00A4A808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7CEF1AE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91A7195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2849AEC0" w14:textId="77777777">
        <w:tc>
          <w:tcPr>
            <w:tcW w:w="0" w:type="auto"/>
          </w:tcPr>
          <w:p w14:paraId="0D1008A7" w14:textId="77777777" w:rsidR="002E5180" w:rsidRDefault="000F4D05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3B28A837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1CA0CA4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F53AE11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7AAF6B0E" w14:textId="77777777">
        <w:tc>
          <w:tcPr>
            <w:tcW w:w="0" w:type="auto"/>
          </w:tcPr>
          <w:p w14:paraId="2DC1B6CC" w14:textId="77777777" w:rsidR="002E5180" w:rsidRDefault="000F4D05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7B8E68AD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152BA5F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DC49C5C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0F287F44" w14:textId="77777777">
        <w:tc>
          <w:tcPr>
            <w:tcW w:w="0" w:type="auto"/>
          </w:tcPr>
          <w:p w14:paraId="36AAFF2F" w14:textId="77777777" w:rsidR="002E5180" w:rsidRDefault="000F4D05">
            <w:pPr>
              <w:pStyle w:val="Compact"/>
            </w:pPr>
            <w:r>
              <w:lastRenderedPageBreak/>
              <w:t>WHO Moderate disease state (4-5), n(%)</w:t>
            </w:r>
          </w:p>
        </w:tc>
        <w:tc>
          <w:tcPr>
            <w:tcW w:w="0" w:type="auto"/>
          </w:tcPr>
          <w:p w14:paraId="590C74BB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DE70EC9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42F2197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3B0DE258" w14:textId="77777777">
        <w:tc>
          <w:tcPr>
            <w:tcW w:w="0" w:type="auto"/>
          </w:tcPr>
          <w:p w14:paraId="1FA70C47" w14:textId="77777777" w:rsidR="002E5180" w:rsidRDefault="000F4D05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668EB896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C4C468F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53B9D49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44CC7677" w14:textId="77777777">
        <w:tc>
          <w:tcPr>
            <w:tcW w:w="0" w:type="auto"/>
          </w:tcPr>
          <w:p w14:paraId="1EB1283B" w14:textId="77777777" w:rsidR="002E5180" w:rsidRDefault="000F4D05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0D61263F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304E4F3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DD0229B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17ACD8CD" w14:textId="77777777">
        <w:tc>
          <w:tcPr>
            <w:tcW w:w="0" w:type="auto"/>
          </w:tcPr>
          <w:p w14:paraId="72E98B1E" w14:textId="77777777" w:rsidR="002E5180" w:rsidRDefault="000F4D05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048B0094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3A1D8D9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308E7AE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30DE221B" w14:textId="77777777">
        <w:tc>
          <w:tcPr>
            <w:tcW w:w="0" w:type="auto"/>
          </w:tcPr>
          <w:p w14:paraId="5D05FB1A" w14:textId="77777777" w:rsidR="002E5180" w:rsidRDefault="000F4D05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497EEAFD" w14:textId="77777777" w:rsidR="002E5180" w:rsidRDefault="002E5180"/>
        </w:tc>
        <w:tc>
          <w:tcPr>
            <w:tcW w:w="0" w:type="auto"/>
          </w:tcPr>
          <w:p w14:paraId="2509BDE2" w14:textId="77777777" w:rsidR="002E5180" w:rsidRDefault="002E5180"/>
        </w:tc>
        <w:tc>
          <w:tcPr>
            <w:tcW w:w="0" w:type="auto"/>
          </w:tcPr>
          <w:p w14:paraId="01C65601" w14:textId="77777777" w:rsidR="002E5180" w:rsidRDefault="002E5180"/>
        </w:tc>
      </w:tr>
      <w:tr w:rsidR="002E5180" w14:paraId="32D9E77B" w14:textId="77777777">
        <w:tc>
          <w:tcPr>
            <w:tcW w:w="0" w:type="auto"/>
          </w:tcPr>
          <w:p w14:paraId="54CF3310" w14:textId="77777777" w:rsidR="002E5180" w:rsidRDefault="000F4D05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2BE6C1B5" w14:textId="77777777" w:rsidR="002E5180" w:rsidRDefault="000F4D05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4EA20EE0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A218436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42E65CCC" w14:textId="77777777">
        <w:tc>
          <w:tcPr>
            <w:tcW w:w="0" w:type="auto"/>
          </w:tcPr>
          <w:p w14:paraId="6C9227AE" w14:textId="77777777" w:rsidR="002E5180" w:rsidRDefault="000F4D05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3E0941C9" w14:textId="77777777" w:rsidR="002E5180" w:rsidRDefault="000F4D05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042D945D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3A16D2E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0FB2D9FE" w14:textId="77777777">
        <w:tc>
          <w:tcPr>
            <w:tcW w:w="0" w:type="auto"/>
          </w:tcPr>
          <w:p w14:paraId="1A82C4D8" w14:textId="77777777" w:rsidR="002E5180" w:rsidRDefault="000F4D05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25C657EE" w14:textId="77777777" w:rsidR="002E5180" w:rsidRDefault="000F4D05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4528078C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BB667A4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70FA6119" w14:textId="77777777">
        <w:tc>
          <w:tcPr>
            <w:tcW w:w="0" w:type="auto"/>
          </w:tcPr>
          <w:p w14:paraId="5B61AFD3" w14:textId="77777777" w:rsidR="002E5180" w:rsidRDefault="000F4D05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4DA32797" w14:textId="77777777" w:rsidR="002E5180" w:rsidRDefault="000F4D05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0732A1F4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C7BB5CE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4AC28D42" w14:textId="77777777">
        <w:tc>
          <w:tcPr>
            <w:tcW w:w="0" w:type="auto"/>
          </w:tcPr>
          <w:p w14:paraId="506BDDF0" w14:textId="77777777" w:rsidR="002E5180" w:rsidRDefault="000F4D05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552E22B8" w14:textId="77777777" w:rsidR="002E5180" w:rsidRDefault="000F4D05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65F6C136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65F22B0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55862B60" w14:textId="77777777">
        <w:tc>
          <w:tcPr>
            <w:tcW w:w="0" w:type="auto"/>
          </w:tcPr>
          <w:p w14:paraId="24B1F638" w14:textId="77777777" w:rsidR="002E5180" w:rsidRDefault="000F4D05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5A3F82A2" w14:textId="77777777" w:rsidR="002E5180" w:rsidRDefault="000F4D05">
            <w:pPr>
              <w:pStyle w:val="Compact"/>
            </w:pPr>
            <w:r>
              <w:t>7 (8%)</w:t>
            </w:r>
          </w:p>
        </w:tc>
        <w:tc>
          <w:tcPr>
            <w:tcW w:w="0" w:type="auto"/>
          </w:tcPr>
          <w:p w14:paraId="518354D8" w14:textId="77777777" w:rsidR="002E5180" w:rsidRDefault="000F4D05">
            <w:pPr>
              <w:pStyle w:val="Compact"/>
            </w:pPr>
            <w:r>
              <w:t>8 (15.4%)</w:t>
            </w:r>
          </w:p>
        </w:tc>
        <w:tc>
          <w:tcPr>
            <w:tcW w:w="0" w:type="auto"/>
          </w:tcPr>
          <w:p w14:paraId="365AD410" w14:textId="77777777" w:rsidR="002E5180" w:rsidRDefault="000F4D05">
            <w:pPr>
              <w:pStyle w:val="Compact"/>
            </w:pPr>
            <w:r>
              <w:t>2 (4.8%)</w:t>
            </w:r>
          </w:p>
        </w:tc>
      </w:tr>
      <w:tr w:rsidR="002E5180" w14:paraId="656C8CEC" w14:textId="77777777">
        <w:tc>
          <w:tcPr>
            <w:tcW w:w="0" w:type="auto"/>
          </w:tcPr>
          <w:p w14:paraId="173AD93F" w14:textId="77777777" w:rsidR="002E5180" w:rsidRDefault="000F4D05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47ACF16B" w14:textId="77777777" w:rsidR="002E5180" w:rsidRDefault="002E5180"/>
        </w:tc>
        <w:tc>
          <w:tcPr>
            <w:tcW w:w="0" w:type="auto"/>
          </w:tcPr>
          <w:p w14:paraId="50B6842A" w14:textId="77777777" w:rsidR="002E5180" w:rsidRDefault="002E5180"/>
        </w:tc>
        <w:tc>
          <w:tcPr>
            <w:tcW w:w="0" w:type="auto"/>
          </w:tcPr>
          <w:p w14:paraId="04F9277D" w14:textId="77777777" w:rsidR="002E5180" w:rsidRDefault="002E5180"/>
        </w:tc>
      </w:tr>
      <w:tr w:rsidR="002E5180" w14:paraId="5217E958" w14:textId="77777777">
        <w:tc>
          <w:tcPr>
            <w:tcW w:w="0" w:type="auto"/>
          </w:tcPr>
          <w:p w14:paraId="10672183" w14:textId="77777777" w:rsidR="002E5180" w:rsidRDefault="000F4D05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5F7D6805" w14:textId="77777777" w:rsidR="002E5180" w:rsidRDefault="000F4D05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690C61F4" w14:textId="77777777" w:rsidR="002E5180" w:rsidRDefault="000F4D05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1B16BB30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209C25C6" w14:textId="77777777">
        <w:tc>
          <w:tcPr>
            <w:tcW w:w="0" w:type="auto"/>
          </w:tcPr>
          <w:p w14:paraId="7A5FA4B0" w14:textId="77777777" w:rsidR="002E5180" w:rsidRDefault="000F4D05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423DFE55" w14:textId="77777777" w:rsidR="002E5180" w:rsidRDefault="000F4D05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5F52C93C" w14:textId="77777777" w:rsidR="002E5180" w:rsidRDefault="000F4D05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05FEF225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55ED707E" w14:textId="77777777">
        <w:tc>
          <w:tcPr>
            <w:tcW w:w="0" w:type="auto"/>
          </w:tcPr>
          <w:p w14:paraId="2161D67A" w14:textId="77777777" w:rsidR="002E5180" w:rsidRDefault="000F4D05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416DCCFA" w14:textId="77777777" w:rsidR="002E5180" w:rsidRDefault="000F4D05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2C5D77AD" w14:textId="77777777" w:rsidR="002E5180" w:rsidRDefault="000F4D05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18C4EE0F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51A569D6" w14:textId="77777777">
        <w:tc>
          <w:tcPr>
            <w:tcW w:w="0" w:type="auto"/>
          </w:tcPr>
          <w:p w14:paraId="110170B6" w14:textId="77777777" w:rsidR="002E5180" w:rsidRDefault="000F4D05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7F4DAEE9" w14:textId="77777777" w:rsidR="002E5180" w:rsidRDefault="000F4D05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623C14B5" w14:textId="77777777" w:rsidR="002E5180" w:rsidRDefault="000F4D05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35F34B88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1FAB28D2" w14:textId="77777777">
        <w:tc>
          <w:tcPr>
            <w:tcW w:w="0" w:type="auto"/>
          </w:tcPr>
          <w:p w14:paraId="51DA10E1" w14:textId="77777777" w:rsidR="002E5180" w:rsidRDefault="000F4D05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35C67549" w14:textId="77777777" w:rsidR="002E5180" w:rsidRDefault="002E5180"/>
        </w:tc>
        <w:tc>
          <w:tcPr>
            <w:tcW w:w="0" w:type="auto"/>
          </w:tcPr>
          <w:p w14:paraId="198E3A6D" w14:textId="77777777" w:rsidR="002E5180" w:rsidRDefault="002E5180"/>
        </w:tc>
        <w:tc>
          <w:tcPr>
            <w:tcW w:w="0" w:type="auto"/>
          </w:tcPr>
          <w:p w14:paraId="00643753" w14:textId="77777777" w:rsidR="002E5180" w:rsidRDefault="002E5180"/>
        </w:tc>
      </w:tr>
      <w:tr w:rsidR="002E5180" w14:paraId="7B433E42" w14:textId="77777777">
        <w:tc>
          <w:tcPr>
            <w:tcW w:w="0" w:type="auto"/>
          </w:tcPr>
          <w:p w14:paraId="0449C694" w14:textId="77777777" w:rsidR="002E5180" w:rsidRDefault="000F4D05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1D53C5CE" w14:textId="77777777" w:rsidR="002E5180" w:rsidRDefault="000F4D05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31D81F7E" w14:textId="77777777" w:rsidR="002E5180" w:rsidRDefault="000F4D05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4B3CEC54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2ABDA018" w14:textId="77777777">
        <w:tc>
          <w:tcPr>
            <w:tcW w:w="0" w:type="auto"/>
          </w:tcPr>
          <w:p w14:paraId="5DB871D2" w14:textId="77777777" w:rsidR="002E5180" w:rsidRDefault="000F4D05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07F36B45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066F1B6" w14:textId="77777777" w:rsidR="002E5180" w:rsidRDefault="000F4D05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28539D13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429FDB6D" w14:textId="77777777">
        <w:tc>
          <w:tcPr>
            <w:tcW w:w="0" w:type="auto"/>
          </w:tcPr>
          <w:p w14:paraId="47B3896B" w14:textId="77777777" w:rsidR="002E5180" w:rsidRDefault="000F4D05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4DAB9966" w14:textId="77777777" w:rsidR="002E5180" w:rsidRDefault="000F4D05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14:paraId="4B28BB7D" w14:textId="77777777" w:rsidR="002E5180" w:rsidRDefault="000F4D05">
            <w:pPr>
              <w:pStyle w:val="Compact"/>
            </w:pPr>
            <w:r>
              <w:t>6 (11.5%)</w:t>
            </w:r>
          </w:p>
        </w:tc>
        <w:tc>
          <w:tcPr>
            <w:tcW w:w="0" w:type="auto"/>
          </w:tcPr>
          <w:p w14:paraId="74AD97A7" w14:textId="77777777" w:rsidR="002E5180" w:rsidRDefault="000F4D05">
            <w:pPr>
              <w:pStyle w:val="Compact"/>
            </w:pPr>
            <w:r>
              <w:t>1 (2.4%)</w:t>
            </w:r>
          </w:p>
        </w:tc>
      </w:tr>
      <w:tr w:rsidR="002E5180" w14:paraId="4E183205" w14:textId="77777777">
        <w:tc>
          <w:tcPr>
            <w:tcW w:w="0" w:type="auto"/>
          </w:tcPr>
          <w:p w14:paraId="09B1C4E2" w14:textId="77777777" w:rsidR="002E5180" w:rsidRDefault="000F4D05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03DAD53E" w14:textId="77777777" w:rsidR="002E5180" w:rsidRDefault="000F4D05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14:paraId="7D335568" w14:textId="77777777" w:rsidR="002E5180" w:rsidRDefault="000F4D05">
            <w:pPr>
              <w:pStyle w:val="Compact"/>
            </w:pPr>
            <w:r>
              <w:t>6 (11.5%)</w:t>
            </w:r>
          </w:p>
        </w:tc>
        <w:tc>
          <w:tcPr>
            <w:tcW w:w="0" w:type="auto"/>
          </w:tcPr>
          <w:p w14:paraId="3560653A" w14:textId="77777777" w:rsidR="002E5180" w:rsidRDefault="000F4D05">
            <w:pPr>
              <w:pStyle w:val="Compact"/>
            </w:pPr>
            <w:r>
              <w:t>1 (2.4%)</w:t>
            </w:r>
          </w:p>
        </w:tc>
      </w:tr>
      <w:tr w:rsidR="002E5180" w14:paraId="026E0811" w14:textId="77777777">
        <w:tc>
          <w:tcPr>
            <w:tcW w:w="0" w:type="auto"/>
          </w:tcPr>
          <w:p w14:paraId="1143BC64" w14:textId="77777777" w:rsidR="002E5180" w:rsidRDefault="000F4D05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6E9F023F" w14:textId="77777777" w:rsidR="002E5180" w:rsidRDefault="000F4D05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65261462" w14:textId="77777777" w:rsidR="002E5180" w:rsidRDefault="000F4D05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00E8EA38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0344734F" w14:textId="77777777">
        <w:tc>
          <w:tcPr>
            <w:tcW w:w="0" w:type="auto"/>
          </w:tcPr>
          <w:p w14:paraId="52381D9D" w14:textId="77777777" w:rsidR="002E5180" w:rsidRDefault="000F4D05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4DD4E02B" w14:textId="77777777" w:rsidR="002E5180" w:rsidRDefault="002E5180"/>
        </w:tc>
        <w:tc>
          <w:tcPr>
            <w:tcW w:w="0" w:type="auto"/>
          </w:tcPr>
          <w:p w14:paraId="7AA8B1D3" w14:textId="77777777" w:rsidR="002E5180" w:rsidRDefault="002E5180"/>
        </w:tc>
        <w:tc>
          <w:tcPr>
            <w:tcW w:w="0" w:type="auto"/>
          </w:tcPr>
          <w:p w14:paraId="34BAF48C" w14:textId="77777777" w:rsidR="002E5180" w:rsidRDefault="002E5180"/>
        </w:tc>
      </w:tr>
      <w:tr w:rsidR="002E5180" w14:paraId="0ABE31C3" w14:textId="77777777">
        <w:tc>
          <w:tcPr>
            <w:tcW w:w="0" w:type="auto"/>
          </w:tcPr>
          <w:p w14:paraId="74084602" w14:textId="77777777" w:rsidR="002E5180" w:rsidRDefault="000F4D05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7C72B04A" w14:textId="77777777" w:rsidR="002E5180" w:rsidRDefault="000F4D05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56E1F780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5E0C3A4" w14:textId="77777777" w:rsidR="002E5180" w:rsidRDefault="000F4D05">
            <w:pPr>
              <w:pStyle w:val="Compact"/>
            </w:pPr>
            <w:r>
              <w:t>1 (2.4%)</w:t>
            </w:r>
          </w:p>
        </w:tc>
      </w:tr>
      <w:tr w:rsidR="002E5180" w14:paraId="4A02CC5C" w14:textId="77777777">
        <w:tc>
          <w:tcPr>
            <w:tcW w:w="0" w:type="auto"/>
          </w:tcPr>
          <w:p w14:paraId="3D87CEBF" w14:textId="77777777" w:rsidR="002E5180" w:rsidRDefault="000F4D05">
            <w:pPr>
              <w:pStyle w:val="Compact"/>
            </w:pPr>
            <w:r>
              <w:lastRenderedPageBreak/>
              <w:t>Procalcitonin (µg/L)</w:t>
            </w:r>
          </w:p>
        </w:tc>
        <w:tc>
          <w:tcPr>
            <w:tcW w:w="0" w:type="auto"/>
          </w:tcPr>
          <w:p w14:paraId="1E13451D" w14:textId="77777777" w:rsidR="002E5180" w:rsidRDefault="000F4D05">
            <w:pPr>
              <w:pStyle w:val="Compact"/>
            </w:pPr>
            <w:r>
              <w:t>32 (36.8%)</w:t>
            </w:r>
          </w:p>
        </w:tc>
        <w:tc>
          <w:tcPr>
            <w:tcW w:w="0" w:type="auto"/>
          </w:tcPr>
          <w:p w14:paraId="644F2733" w14:textId="77777777" w:rsidR="002E5180" w:rsidRDefault="000F4D05">
            <w:pPr>
              <w:pStyle w:val="Compact"/>
            </w:pPr>
            <w:r>
              <w:t>14 (26.9%)</w:t>
            </w:r>
          </w:p>
        </w:tc>
        <w:tc>
          <w:tcPr>
            <w:tcW w:w="0" w:type="auto"/>
          </w:tcPr>
          <w:p w14:paraId="4B9FBC2C" w14:textId="77777777" w:rsidR="002E5180" w:rsidRDefault="000F4D05">
            <w:pPr>
              <w:pStyle w:val="Compact"/>
            </w:pPr>
            <w:r>
              <w:t>12 (28.6%)</w:t>
            </w:r>
          </w:p>
        </w:tc>
      </w:tr>
      <w:tr w:rsidR="002E5180" w14:paraId="5B355931" w14:textId="77777777">
        <w:tc>
          <w:tcPr>
            <w:tcW w:w="0" w:type="auto"/>
          </w:tcPr>
          <w:p w14:paraId="6866C03C" w14:textId="77777777" w:rsidR="002E5180" w:rsidRDefault="000F4D05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48E99D55" w14:textId="77777777" w:rsidR="002E5180" w:rsidRDefault="000F4D05">
            <w:pPr>
              <w:pStyle w:val="Compact"/>
            </w:pPr>
            <w:r>
              <w:t>4 (4.6%)</w:t>
            </w:r>
          </w:p>
        </w:tc>
        <w:tc>
          <w:tcPr>
            <w:tcW w:w="0" w:type="auto"/>
          </w:tcPr>
          <w:p w14:paraId="4545900F" w14:textId="77777777" w:rsidR="002E5180" w:rsidRDefault="000F4D05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18B4628C" w14:textId="77777777" w:rsidR="002E5180" w:rsidRDefault="000F4D05">
            <w:pPr>
              <w:pStyle w:val="Compact"/>
            </w:pPr>
            <w:r>
              <w:t>3 (7.1%)</w:t>
            </w:r>
          </w:p>
        </w:tc>
      </w:tr>
      <w:tr w:rsidR="002E5180" w14:paraId="1123E293" w14:textId="77777777">
        <w:tc>
          <w:tcPr>
            <w:tcW w:w="0" w:type="auto"/>
          </w:tcPr>
          <w:p w14:paraId="28AB9FD1" w14:textId="77777777" w:rsidR="002E5180" w:rsidRDefault="000F4D05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5B1EE7CC" w14:textId="77777777" w:rsidR="002E5180" w:rsidRDefault="002E5180"/>
        </w:tc>
        <w:tc>
          <w:tcPr>
            <w:tcW w:w="0" w:type="auto"/>
          </w:tcPr>
          <w:p w14:paraId="4BAF52E7" w14:textId="77777777" w:rsidR="002E5180" w:rsidRDefault="002E5180"/>
        </w:tc>
        <w:tc>
          <w:tcPr>
            <w:tcW w:w="0" w:type="auto"/>
          </w:tcPr>
          <w:p w14:paraId="200C40EF" w14:textId="77777777" w:rsidR="002E5180" w:rsidRDefault="002E5180"/>
        </w:tc>
      </w:tr>
      <w:tr w:rsidR="002E5180" w14:paraId="3A58D27E" w14:textId="77777777">
        <w:tc>
          <w:tcPr>
            <w:tcW w:w="0" w:type="auto"/>
          </w:tcPr>
          <w:p w14:paraId="28B7DB66" w14:textId="77777777" w:rsidR="002E5180" w:rsidRDefault="000F4D05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3068A229" w14:textId="77777777" w:rsidR="002E5180" w:rsidRDefault="000F4D05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14:paraId="3921CB06" w14:textId="77777777" w:rsidR="002E5180" w:rsidRDefault="000F4D05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14:paraId="60766DA2" w14:textId="77777777" w:rsidR="002E5180" w:rsidRDefault="000F4D05">
            <w:pPr>
              <w:pStyle w:val="Compact"/>
            </w:pPr>
            <w:r>
              <w:t>1 (2.4%)</w:t>
            </w:r>
          </w:p>
        </w:tc>
      </w:tr>
      <w:tr w:rsidR="002E5180" w14:paraId="4D645BE6" w14:textId="77777777">
        <w:tc>
          <w:tcPr>
            <w:tcW w:w="0" w:type="auto"/>
          </w:tcPr>
          <w:p w14:paraId="7C90022A" w14:textId="77777777" w:rsidR="002E5180" w:rsidRDefault="000F4D05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3BAFEFA8" w14:textId="77777777" w:rsidR="002E5180" w:rsidRDefault="000F4D05">
            <w:pPr>
              <w:pStyle w:val="Compact"/>
            </w:pPr>
            <w:r>
              <w:t>8 (9.2%)</w:t>
            </w:r>
          </w:p>
        </w:tc>
        <w:tc>
          <w:tcPr>
            <w:tcW w:w="0" w:type="auto"/>
          </w:tcPr>
          <w:p w14:paraId="6789D72C" w14:textId="77777777" w:rsidR="002E5180" w:rsidRDefault="000F4D05">
            <w:pPr>
              <w:pStyle w:val="Compact"/>
            </w:pPr>
            <w:r>
              <w:t>8 (15.4%)</w:t>
            </w:r>
          </w:p>
        </w:tc>
        <w:tc>
          <w:tcPr>
            <w:tcW w:w="0" w:type="auto"/>
          </w:tcPr>
          <w:p w14:paraId="2E109657" w14:textId="77777777" w:rsidR="002E5180" w:rsidRDefault="000F4D05">
            <w:pPr>
              <w:pStyle w:val="Compact"/>
            </w:pPr>
            <w:r>
              <w:t>3 (7.1%)</w:t>
            </w:r>
          </w:p>
        </w:tc>
      </w:tr>
      <w:tr w:rsidR="002E5180" w14:paraId="7AC68C8A" w14:textId="77777777">
        <w:tc>
          <w:tcPr>
            <w:tcW w:w="0" w:type="auto"/>
          </w:tcPr>
          <w:p w14:paraId="1E266DA9" w14:textId="77777777" w:rsidR="002E5180" w:rsidRDefault="000F4D05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43499D79" w14:textId="77777777" w:rsidR="002E5180" w:rsidRDefault="000F4D05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14:paraId="7A2B03D2" w14:textId="77777777" w:rsidR="002E5180" w:rsidRDefault="000F4D05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5F3E7976" w14:textId="77777777" w:rsidR="002E5180" w:rsidRDefault="000F4D05">
            <w:pPr>
              <w:pStyle w:val="Compact"/>
            </w:pPr>
            <w:r>
              <w:t>2 (4.8%)</w:t>
            </w:r>
          </w:p>
        </w:tc>
      </w:tr>
      <w:tr w:rsidR="002E5180" w14:paraId="308D011F" w14:textId="77777777">
        <w:tc>
          <w:tcPr>
            <w:tcW w:w="0" w:type="auto"/>
          </w:tcPr>
          <w:p w14:paraId="2E0A80D2" w14:textId="77777777" w:rsidR="002E5180" w:rsidRDefault="000F4D05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63FCC756" w14:textId="77777777" w:rsidR="002E5180" w:rsidRDefault="000F4D05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14:paraId="73782048" w14:textId="77777777" w:rsidR="002E5180" w:rsidRDefault="000F4D05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627B5587" w14:textId="77777777" w:rsidR="002E5180" w:rsidRDefault="000F4D05">
            <w:pPr>
              <w:pStyle w:val="Compact"/>
            </w:pPr>
            <w:r>
              <w:t>4 (9.5%)</w:t>
            </w:r>
          </w:p>
        </w:tc>
      </w:tr>
      <w:tr w:rsidR="002E5180" w14:paraId="41F4CEB3" w14:textId="77777777">
        <w:tc>
          <w:tcPr>
            <w:tcW w:w="0" w:type="auto"/>
          </w:tcPr>
          <w:p w14:paraId="2C70DD60" w14:textId="77777777" w:rsidR="002E5180" w:rsidRDefault="000F4D05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00E980EC" w14:textId="77777777" w:rsidR="002E5180" w:rsidRDefault="000F4D05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1903976F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9D52B8F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7E2083E7" w14:textId="77777777">
        <w:tc>
          <w:tcPr>
            <w:tcW w:w="0" w:type="auto"/>
          </w:tcPr>
          <w:p w14:paraId="67AA7E98" w14:textId="77777777" w:rsidR="002E5180" w:rsidRDefault="000F4D05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12C777B2" w14:textId="77777777" w:rsidR="002E5180" w:rsidRDefault="002E5180"/>
        </w:tc>
        <w:tc>
          <w:tcPr>
            <w:tcW w:w="0" w:type="auto"/>
          </w:tcPr>
          <w:p w14:paraId="09479F6A" w14:textId="77777777" w:rsidR="002E5180" w:rsidRDefault="002E5180"/>
        </w:tc>
        <w:tc>
          <w:tcPr>
            <w:tcW w:w="0" w:type="auto"/>
          </w:tcPr>
          <w:p w14:paraId="1BBB5E62" w14:textId="77777777" w:rsidR="002E5180" w:rsidRDefault="002E5180"/>
        </w:tc>
      </w:tr>
      <w:tr w:rsidR="002E5180" w14:paraId="4579D42E" w14:textId="77777777">
        <w:tc>
          <w:tcPr>
            <w:tcW w:w="0" w:type="auto"/>
          </w:tcPr>
          <w:p w14:paraId="40713EDC" w14:textId="77777777" w:rsidR="002E5180" w:rsidRDefault="000F4D05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53856732" w14:textId="77777777" w:rsidR="002E5180" w:rsidRDefault="000F4D05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14:paraId="3FD4CADF" w14:textId="77777777" w:rsidR="002E5180" w:rsidRDefault="000F4D05">
            <w:pPr>
              <w:pStyle w:val="Compact"/>
            </w:pPr>
            <w:r>
              <w:t>11 (21.2%)</w:t>
            </w:r>
          </w:p>
        </w:tc>
        <w:tc>
          <w:tcPr>
            <w:tcW w:w="0" w:type="auto"/>
          </w:tcPr>
          <w:p w14:paraId="6177A174" w14:textId="77777777" w:rsidR="002E5180" w:rsidRDefault="000F4D05">
            <w:pPr>
              <w:pStyle w:val="Compact"/>
            </w:pPr>
            <w:r>
              <w:t>9 (21.4%)</w:t>
            </w:r>
          </w:p>
        </w:tc>
      </w:tr>
      <w:tr w:rsidR="002E5180" w14:paraId="317F686A" w14:textId="77777777">
        <w:tc>
          <w:tcPr>
            <w:tcW w:w="0" w:type="auto"/>
          </w:tcPr>
          <w:p w14:paraId="6DCDB7E8" w14:textId="77777777" w:rsidR="002E5180" w:rsidRDefault="000F4D05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08153F43" w14:textId="77777777" w:rsidR="002E5180" w:rsidRDefault="002E5180"/>
        </w:tc>
        <w:tc>
          <w:tcPr>
            <w:tcW w:w="0" w:type="auto"/>
          </w:tcPr>
          <w:p w14:paraId="3228AA1C" w14:textId="77777777" w:rsidR="002E5180" w:rsidRDefault="002E5180"/>
        </w:tc>
        <w:tc>
          <w:tcPr>
            <w:tcW w:w="0" w:type="auto"/>
          </w:tcPr>
          <w:p w14:paraId="5D12B38F" w14:textId="77777777" w:rsidR="002E5180" w:rsidRDefault="002E5180"/>
        </w:tc>
      </w:tr>
      <w:tr w:rsidR="002E5180" w14:paraId="2C4409E8" w14:textId="77777777">
        <w:tc>
          <w:tcPr>
            <w:tcW w:w="0" w:type="auto"/>
          </w:tcPr>
          <w:p w14:paraId="7FD580D2" w14:textId="77777777" w:rsidR="002E5180" w:rsidRDefault="000F4D05">
            <w:pPr>
              <w:pStyle w:val="Compact"/>
            </w:pPr>
            <w:r>
              <w:t>Sero converted (RBD ≤ 5)</w:t>
            </w:r>
          </w:p>
        </w:tc>
        <w:tc>
          <w:tcPr>
            <w:tcW w:w="0" w:type="auto"/>
          </w:tcPr>
          <w:p w14:paraId="3CBC0215" w14:textId="77777777" w:rsidR="002E5180" w:rsidRDefault="000F4D05">
            <w:pPr>
              <w:pStyle w:val="Compact"/>
            </w:pPr>
            <w:r>
              <w:t>26 (29.9%)</w:t>
            </w:r>
          </w:p>
        </w:tc>
        <w:tc>
          <w:tcPr>
            <w:tcW w:w="0" w:type="auto"/>
          </w:tcPr>
          <w:p w14:paraId="13A8BAF8" w14:textId="77777777" w:rsidR="002E5180" w:rsidRDefault="000F4D05">
            <w:pPr>
              <w:pStyle w:val="Compact"/>
            </w:pPr>
            <w:r>
              <w:t>15 (28.8%)</w:t>
            </w:r>
          </w:p>
        </w:tc>
        <w:tc>
          <w:tcPr>
            <w:tcW w:w="0" w:type="auto"/>
          </w:tcPr>
          <w:p w14:paraId="4B197FAE" w14:textId="77777777" w:rsidR="002E5180" w:rsidRDefault="000F4D05">
            <w:pPr>
              <w:pStyle w:val="Compact"/>
            </w:pPr>
            <w:r>
              <w:t>13 (31%)</w:t>
            </w:r>
          </w:p>
        </w:tc>
      </w:tr>
      <w:tr w:rsidR="002E5180" w14:paraId="593CEEB6" w14:textId="77777777">
        <w:tc>
          <w:tcPr>
            <w:tcW w:w="0" w:type="auto"/>
          </w:tcPr>
          <w:p w14:paraId="493CDF00" w14:textId="77777777" w:rsidR="002E5180" w:rsidRDefault="000F4D05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3F43D50C" w14:textId="77777777" w:rsidR="002E5180" w:rsidRDefault="002E5180"/>
        </w:tc>
        <w:tc>
          <w:tcPr>
            <w:tcW w:w="0" w:type="auto"/>
          </w:tcPr>
          <w:p w14:paraId="2851033B" w14:textId="77777777" w:rsidR="002E5180" w:rsidRDefault="002E5180"/>
        </w:tc>
        <w:tc>
          <w:tcPr>
            <w:tcW w:w="0" w:type="auto"/>
          </w:tcPr>
          <w:p w14:paraId="46F5A80E" w14:textId="77777777" w:rsidR="002E5180" w:rsidRDefault="002E5180"/>
        </w:tc>
      </w:tr>
      <w:tr w:rsidR="002E5180" w14:paraId="640FB4AA" w14:textId="77777777">
        <w:tc>
          <w:tcPr>
            <w:tcW w:w="0" w:type="auto"/>
          </w:tcPr>
          <w:p w14:paraId="119E9CDA" w14:textId="77777777" w:rsidR="002E5180" w:rsidRDefault="000F4D05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0CF41DC8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C27392E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7C9640A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4ADB811E" w14:textId="77777777">
        <w:tc>
          <w:tcPr>
            <w:tcW w:w="0" w:type="auto"/>
          </w:tcPr>
          <w:p w14:paraId="4992C037" w14:textId="77777777" w:rsidR="002E5180" w:rsidRDefault="000F4D05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1DE4CB62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D5B3A6D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FDD60E8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433AEFF6" w14:textId="77777777">
        <w:tc>
          <w:tcPr>
            <w:tcW w:w="0" w:type="auto"/>
          </w:tcPr>
          <w:p w14:paraId="61F537C2" w14:textId="77777777" w:rsidR="002E5180" w:rsidRDefault="000F4D05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176901D8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2787251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1C665C4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14D23AAC" w14:textId="77777777">
        <w:tc>
          <w:tcPr>
            <w:tcW w:w="0" w:type="auto"/>
          </w:tcPr>
          <w:p w14:paraId="47148F73" w14:textId="77777777" w:rsidR="002E5180" w:rsidRDefault="000F4D05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7AD01BDF" w14:textId="77777777" w:rsidR="002E5180" w:rsidRDefault="000F4D05">
            <w:pPr>
              <w:pStyle w:val="Compact"/>
            </w:pPr>
            <w:r>
              <w:t>7 (8%)</w:t>
            </w:r>
          </w:p>
        </w:tc>
        <w:tc>
          <w:tcPr>
            <w:tcW w:w="0" w:type="auto"/>
          </w:tcPr>
          <w:p w14:paraId="1CCA25D6" w14:textId="77777777" w:rsidR="002E5180" w:rsidRDefault="000F4D05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121A44E8" w14:textId="77777777" w:rsidR="002E5180" w:rsidRDefault="000F4D05">
            <w:pPr>
              <w:pStyle w:val="Compact"/>
            </w:pPr>
            <w:r>
              <w:t>1 (2.4%)</w:t>
            </w:r>
          </w:p>
        </w:tc>
      </w:tr>
      <w:tr w:rsidR="002E5180" w14:paraId="436AFD7D" w14:textId="77777777">
        <w:tc>
          <w:tcPr>
            <w:tcW w:w="0" w:type="auto"/>
          </w:tcPr>
          <w:p w14:paraId="60218969" w14:textId="77777777" w:rsidR="002E5180" w:rsidRDefault="000F4D05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01A17271" w14:textId="77777777" w:rsidR="002E5180" w:rsidRDefault="000F4D05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29AFFEBE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FCC8083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6362877E" w14:textId="77777777">
        <w:tc>
          <w:tcPr>
            <w:tcW w:w="0" w:type="auto"/>
          </w:tcPr>
          <w:p w14:paraId="7A8B891C" w14:textId="77777777" w:rsidR="002E5180" w:rsidRDefault="000F4D05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5617FC2B" w14:textId="77777777" w:rsidR="002E5180" w:rsidRDefault="000F4D05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7131E758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2850020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5F4BFD98" w14:textId="77777777">
        <w:tc>
          <w:tcPr>
            <w:tcW w:w="0" w:type="auto"/>
          </w:tcPr>
          <w:p w14:paraId="55F4CBA2" w14:textId="77777777" w:rsidR="002E5180" w:rsidRDefault="000F4D05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2B34DE0B" w14:textId="77777777" w:rsidR="002E5180" w:rsidRDefault="000F4D05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26371DD2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B7FC241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54539724" w14:textId="77777777">
        <w:tc>
          <w:tcPr>
            <w:tcW w:w="0" w:type="auto"/>
          </w:tcPr>
          <w:p w14:paraId="014CA317" w14:textId="77777777" w:rsidR="002E5180" w:rsidRDefault="000F4D05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741947EC" w14:textId="77777777" w:rsidR="002E5180" w:rsidRDefault="000F4D05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08E92D23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475553A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61B0C4BA" w14:textId="77777777">
        <w:tc>
          <w:tcPr>
            <w:tcW w:w="0" w:type="auto"/>
          </w:tcPr>
          <w:p w14:paraId="25DA30B3" w14:textId="77777777" w:rsidR="002E5180" w:rsidRDefault="000F4D05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3E8AF6BA" w14:textId="77777777" w:rsidR="002E5180" w:rsidRDefault="000F4D05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74282425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2FF92D5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1E5C5506" w14:textId="77777777">
        <w:tc>
          <w:tcPr>
            <w:tcW w:w="0" w:type="auto"/>
          </w:tcPr>
          <w:p w14:paraId="5577FB1F" w14:textId="77777777" w:rsidR="002E5180" w:rsidRDefault="000F4D05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76E9AF26" w14:textId="77777777" w:rsidR="002E5180" w:rsidRDefault="000F4D05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7DF12B4E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8173BC2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2C6C06DA" w14:textId="77777777">
        <w:tc>
          <w:tcPr>
            <w:tcW w:w="0" w:type="auto"/>
          </w:tcPr>
          <w:p w14:paraId="57368EF6" w14:textId="77777777" w:rsidR="002E5180" w:rsidRDefault="000F4D05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63174DA7" w14:textId="77777777" w:rsidR="002E5180" w:rsidRDefault="000F4D05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100AFB27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051C7D6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3D716D8C" w14:textId="77777777">
        <w:tc>
          <w:tcPr>
            <w:tcW w:w="0" w:type="auto"/>
          </w:tcPr>
          <w:p w14:paraId="474FB62E" w14:textId="77777777" w:rsidR="002E5180" w:rsidRDefault="000F4D05">
            <w:pPr>
              <w:pStyle w:val="Compact"/>
            </w:pPr>
            <w:r>
              <w:lastRenderedPageBreak/>
              <w:t>HIV, n(%)</w:t>
            </w:r>
          </w:p>
        </w:tc>
        <w:tc>
          <w:tcPr>
            <w:tcW w:w="0" w:type="auto"/>
          </w:tcPr>
          <w:p w14:paraId="580CEC82" w14:textId="77777777" w:rsidR="002E5180" w:rsidRDefault="000F4D05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02DA235A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58AEB4C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4E5A3152" w14:textId="77777777">
        <w:tc>
          <w:tcPr>
            <w:tcW w:w="0" w:type="auto"/>
          </w:tcPr>
          <w:p w14:paraId="43846167" w14:textId="77777777" w:rsidR="002E5180" w:rsidRDefault="000F4D05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489976E6" w14:textId="77777777" w:rsidR="002E5180" w:rsidRDefault="000F4D05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42731E29" w14:textId="77777777" w:rsidR="002E5180" w:rsidRDefault="000F4D05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558E51B" w14:textId="77777777" w:rsidR="002E5180" w:rsidRDefault="000F4D05">
            <w:pPr>
              <w:pStyle w:val="Compact"/>
            </w:pPr>
            <w:r>
              <w:t>0 (0%)</w:t>
            </w:r>
          </w:p>
        </w:tc>
      </w:tr>
      <w:tr w:rsidR="002E5180" w14:paraId="36B44945" w14:textId="77777777">
        <w:tc>
          <w:tcPr>
            <w:tcW w:w="0" w:type="auto"/>
          </w:tcPr>
          <w:p w14:paraId="752301EF" w14:textId="77777777" w:rsidR="002E5180" w:rsidRDefault="000F4D05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14:paraId="5B0E2449" w14:textId="77777777" w:rsidR="002E5180" w:rsidRDefault="002E5180"/>
        </w:tc>
        <w:tc>
          <w:tcPr>
            <w:tcW w:w="0" w:type="auto"/>
          </w:tcPr>
          <w:p w14:paraId="4892E51A" w14:textId="77777777" w:rsidR="002E5180" w:rsidRDefault="002E5180"/>
        </w:tc>
        <w:tc>
          <w:tcPr>
            <w:tcW w:w="0" w:type="auto"/>
          </w:tcPr>
          <w:p w14:paraId="466BF574" w14:textId="77777777" w:rsidR="002E5180" w:rsidRDefault="002E5180"/>
        </w:tc>
      </w:tr>
    </w:tbl>
    <w:p w14:paraId="3D6BA5A5" w14:textId="77777777" w:rsidR="002E5180" w:rsidRDefault="000F4D05">
      <w:pPr>
        <w:pStyle w:val="Overskrift1"/>
      </w:pPr>
      <w:bookmarkStart w:id="14" w:name="exposure"/>
      <w:bookmarkStart w:id="15" w:name="_Toc60611039"/>
      <w:bookmarkEnd w:id="12"/>
      <w:r>
        <w:t>Exposure</w:t>
      </w:r>
      <w:bookmarkEnd w:id="15"/>
    </w:p>
    <w:p w14:paraId="65BE9304" w14:textId="77777777" w:rsidR="002E5180" w:rsidRDefault="000F4D05">
      <w:pPr>
        <w:pStyle w:val="TableCaption"/>
      </w:pPr>
      <w:r>
        <w:t>Exposure to study treatment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xposure to study treatment"/>
      </w:tblPr>
      <w:tblGrid>
        <w:gridCol w:w="5219"/>
        <w:gridCol w:w="2121"/>
        <w:gridCol w:w="2837"/>
      </w:tblGrid>
      <w:tr w:rsidR="002E5180" w14:paraId="00AB061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1AE5C1" w14:textId="77777777" w:rsidR="002E5180" w:rsidRDefault="000F4D05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ED0D22" w14:textId="77777777" w:rsidR="002E5180" w:rsidRDefault="000F4D05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1D9A08" w14:textId="77777777" w:rsidR="002E5180" w:rsidRDefault="000F4D05">
            <w:pPr>
              <w:pStyle w:val="Compact"/>
            </w:pPr>
            <w:r>
              <w:t>SOC + Remdesivir (N=42)</w:t>
            </w:r>
          </w:p>
        </w:tc>
      </w:tr>
      <w:tr w:rsidR="002E5180" w14:paraId="2663B036" w14:textId="77777777">
        <w:tc>
          <w:tcPr>
            <w:tcW w:w="0" w:type="auto"/>
          </w:tcPr>
          <w:p w14:paraId="3C156A76" w14:textId="77777777" w:rsidR="002E5180" w:rsidRDefault="000F4D05">
            <w:pPr>
              <w:pStyle w:val="Compact"/>
            </w:pPr>
            <w:r>
              <w:t>Total dose (mg), median (IQR)</w:t>
            </w:r>
          </w:p>
        </w:tc>
        <w:tc>
          <w:tcPr>
            <w:tcW w:w="0" w:type="auto"/>
          </w:tcPr>
          <w:p w14:paraId="1CA1FCFF" w14:textId="77777777" w:rsidR="002E5180" w:rsidRDefault="000F4D05">
            <w:pPr>
              <w:pStyle w:val="Compact"/>
            </w:pPr>
            <w:r>
              <w:t>1100 (850 - 3300)</w:t>
            </w:r>
          </w:p>
        </w:tc>
        <w:tc>
          <w:tcPr>
            <w:tcW w:w="0" w:type="auto"/>
          </w:tcPr>
          <w:p w14:paraId="0D73968F" w14:textId="77777777" w:rsidR="002E5180" w:rsidRDefault="000F4D05">
            <w:pPr>
              <w:pStyle w:val="Compact"/>
            </w:pPr>
            <w:r>
              <w:t>1100 (500 - 6400)</w:t>
            </w:r>
          </w:p>
        </w:tc>
      </w:tr>
      <w:tr w:rsidR="002E5180" w14:paraId="35AAC458" w14:textId="77777777">
        <w:tc>
          <w:tcPr>
            <w:tcW w:w="0" w:type="auto"/>
          </w:tcPr>
          <w:p w14:paraId="596BCD4D" w14:textId="77777777" w:rsidR="002E5180" w:rsidRDefault="000F4D05">
            <w:pPr>
              <w:pStyle w:val="Compact"/>
            </w:pPr>
            <w:r>
              <w:t>Treatment duration, median (IQR)</w:t>
            </w:r>
          </w:p>
        </w:tc>
        <w:tc>
          <w:tcPr>
            <w:tcW w:w="0" w:type="auto"/>
          </w:tcPr>
          <w:p w14:paraId="17AFD9F8" w14:textId="77777777" w:rsidR="002E5180" w:rsidRDefault="000F4D05">
            <w:pPr>
              <w:pStyle w:val="Compact"/>
            </w:pPr>
            <w:r>
              <w:t>6 (4 - 9)</w:t>
            </w:r>
          </w:p>
        </w:tc>
        <w:tc>
          <w:tcPr>
            <w:tcW w:w="0" w:type="auto"/>
          </w:tcPr>
          <w:p w14:paraId="5049AE26" w14:textId="77777777" w:rsidR="002E5180" w:rsidRDefault="000F4D05">
            <w:pPr>
              <w:pStyle w:val="Compact"/>
            </w:pPr>
            <w:r>
              <w:t>6 (3 - 9)</w:t>
            </w:r>
          </w:p>
        </w:tc>
      </w:tr>
      <w:tr w:rsidR="002E5180" w14:paraId="1266F290" w14:textId="77777777">
        <w:tc>
          <w:tcPr>
            <w:tcW w:w="0" w:type="auto"/>
          </w:tcPr>
          <w:p w14:paraId="733B23F4" w14:textId="77777777" w:rsidR="002E5180" w:rsidRDefault="000F4D05">
            <w:pPr>
              <w:pStyle w:val="Compact"/>
            </w:pPr>
            <w:r>
              <w:t>Number of doses given, median (IQR)</w:t>
            </w:r>
          </w:p>
        </w:tc>
        <w:tc>
          <w:tcPr>
            <w:tcW w:w="0" w:type="auto"/>
          </w:tcPr>
          <w:p w14:paraId="3EDF4C7D" w14:textId="77777777" w:rsidR="002E5180" w:rsidRDefault="000F4D05">
            <w:pPr>
              <w:pStyle w:val="Compact"/>
            </w:pPr>
            <w:r>
              <w:t>7 (4 - 10)</w:t>
            </w:r>
          </w:p>
        </w:tc>
        <w:tc>
          <w:tcPr>
            <w:tcW w:w="0" w:type="auto"/>
          </w:tcPr>
          <w:p w14:paraId="17863333" w14:textId="77777777" w:rsidR="002E5180" w:rsidRDefault="000F4D05">
            <w:pPr>
              <w:pStyle w:val="Compact"/>
            </w:pPr>
            <w:r>
              <w:t>6 (4 - 10)</w:t>
            </w:r>
          </w:p>
        </w:tc>
      </w:tr>
      <w:tr w:rsidR="002E5180" w14:paraId="44A558D2" w14:textId="77777777">
        <w:tc>
          <w:tcPr>
            <w:tcW w:w="0" w:type="auto"/>
          </w:tcPr>
          <w:p w14:paraId="12743949" w14:textId="77777777" w:rsidR="002E5180" w:rsidRDefault="000F4D05">
            <w:pPr>
              <w:pStyle w:val="Compact"/>
            </w:pPr>
            <w:r>
              <w:t>Patients with any treatment discrepencies, n (%)</w:t>
            </w:r>
          </w:p>
        </w:tc>
        <w:tc>
          <w:tcPr>
            <w:tcW w:w="0" w:type="auto"/>
          </w:tcPr>
          <w:p w14:paraId="0FC65720" w14:textId="77777777" w:rsidR="002E5180" w:rsidRDefault="000F4D05">
            <w:pPr>
              <w:pStyle w:val="Compact"/>
            </w:pPr>
            <w:r>
              <w:t>8 (33.3%)</w:t>
            </w:r>
          </w:p>
        </w:tc>
        <w:tc>
          <w:tcPr>
            <w:tcW w:w="0" w:type="auto"/>
          </w:tcPr>
          <w:p w14:paraId="4709238B" w14:textId="77777777" w:rsidR="002E5180" w:rsidRDefault="000F4D05">
            <w:pPr>
              <w:pStyle w:val="Compact"/>
            </w:pPr>
            <w:r>
              <w:t>7 (29.2%)</w:t>
            </w:r>
          </w:p>
        </w:tc>
      </w:tr>
    </w:tbl>
    <w:p w14:paraId="164D5B84" w14:textId="77777777" w:rsidR="002E5180" w:rsidRDefault="000F4D05">
      <w:pPr>
        <w:pStyle w:val="Overskrift1"/>
      </w:pPr>
      <w:bookmarkStart w:id="16" w:name="efficacy"/>
      <w:bookmarkStart w:id="17" w:name="_Toc60611040"/>
      <w:bookmarkEnd w:id="14"/>
      <w:r>
        <w:t>Efficacy</w:t>
      </w:r>
      <w:bookmarkEnd w:id="17"/>
    </w:p>
    <w:p w14:paraId="30BC87A8" w14:textId="77777777" w:rsidR="002E5180" w:rsidRDefault="000F4D05">
      <w:pPr>
        <w:pStyle w:val="Overskrift2"/>
      </w:pPr>
      <w:bookmarkStart w:id="18" w:name="mortality"/>
      <w:bookmarkStart w:id="19" w:name="_Toc60611041"/>
      <w:r>
        <w:t>Mortality</w:t>
      </w:r>
      <w:bookmarkEnd w:id="19"/>
    </w:p>
    <w:p w14:paraId="4BAD146B" w14:textId="77777777" w:rsidR="002E5180" w:rsidRDefault="000F4D05">
      <w:pPr>
        <w:pStyle w:val="Overskrift3"/>
      </w:pPr>
      <w:bookmarkStart w:id="20" w:name="descriptives"/>
      <w:bookmarkStart w:id="21" w:name="_Toc60611042"/>
      <w:r>
        <w:t>Descriptives</w:t>
      </w:r>
      <w:bookmarkEnd w:id="21"/>
    </w:p>
    <w:p w14:paraId="49F52549" w14:textId="77777777" w:rsidR="002E5180" w:rsidRDefault="000F4D05">
      <w:pPr>
        <w:pStyle w:val="TableCaption"/>
      </w:pPr>
      <w:r>
        <w:t>All arms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All arms (FAS)"/>
      </w:tblPr>
      <w:tblGrid>
        <w:gridCol w:w="2987"/>
        <w:gridCol w:w="1102"/>
        <w:gridCol w:w="1649"/>
        <w:gridCol w:w="664"/>
      </w:tblGrid>
      <w:tr w:rsidR="002E5180" w14:paraId="03DB7C4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A4483F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7473DA" w14:textId="77777777" w:rsidR="002E5180" w:rsidRDefault="000F4D05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8D394C" w14:textId="77777777" w:rsidR="002E5180" w:rsidRDefault="000F4D05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DC2745" w14:textId="77777777" w:rsidR="002E5180" w:rsidRDefault="000F4D05">
            <w:pPr>
              <w:pStyle w:val="Compact"/>
              <w:jc w:val="right"/>
            </w:pPr>
            <w:r>
              <w:t>%</w:t>
            </w:r>
          </w:p>
        </w:tc>
      </w:tr>
      <w:tr w:rsidR="002E5180" w14:paraId="132F5DFC" w14:textId="77777777">
        <w:tc>
          <w:tcPr>
            <w:tcW w:w="0" w:type="auto"/>
          </w:tcPr>
          <w:p w14:paraId="163B6D16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0D4AECD" w14:textId="77777777" w:rsidR="002E5180" w:rsidRDefault="000F4D0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A429EB9" w14:textId="77777777" w:rsidR="002E5180" w:rsidRDefault="000F4D05">
            <w:pPr>
              <w:pStyle w:val="Compact"/>
              <w:jc w:val="right"/>
            </w:pPr>
            <w:r>
              <w:t>87</w:t>
            </w:r>
          </w:p>
        </w:tc>
        <w:tc>
          <w:tcPr>
            <w:tcW w:w="0" w:type="auto"/>
          </w:tcPr>
          <w:p w14:paraId="68D01E82" w14:textId="77777777" w:rsidR="002E5180" w:rsidRDefault="000F4D05">
            <w:pPr>
              <w:pStyle w:val="Compact"/>
              <w:jc w:val="right"/>
            </w:pPr>
            <w:r>
              <w:t>2.3</w:t>
            </w:r>
          </w:p>
        </w:tc>
      </w:tr>
      <w:tr w:rsidR="002E5180" w14:paraId="1029EA26" w14:textId="77777777">
        <w:tc>
          <w:tcPr>
            <w:tcW w:w="0" w:type="auto"/>
          </w:tcPr>
          <w:p w14:paraId="1B355096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7613B45" w14:textId="77777777" w:rsidR="002E5180" w:rsidRDefault="000F4D0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82BA96D" w14:textId="77777777" w:rsidR="002E5180" w:rsidRDefault="000F4D05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14:paraId="5E0F6887" w14:textId="77777777" w:rsidR="002E5180" w:rsidRDefault="000F4D05">
            <w:pPr>
              <w:pStyle w:val="Compact"/>
              <w:jc w:val="right"/>
            </w:pPr>
            <w:r>
              <w:t>9.6</w:t>
            </w:r>
          </w:p>
        </w:tc>
      </w:tr>
      <w:tr w:rsidR="002E5180" w14:paraId="24A3ACAC" w14:textId="77777777">
        <w:tc>
          <w:tcPr>
            <w:tcW w:w="0" w:type="auto"/>
          </w:tcPr>
          <w:p w14:paraId="330864E2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4130AF7" w14:textId="77777777" w:rsidR="002E5180" w:rsidRDefault="000F4D0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49988FE7" w14:textId="77777777" w:rsidR="002E5180" w:rsidRDefault="000F4D05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7CD57984" w14:textId="77777777" w:rsidR="002E5180" w:rsidRDefault="000F4D05">
            <w:pPr>
              <w:pStyle w:val="Compact"/>
              <w:jc w:val="right"/>
            </w:pPr>
            <w:r>
              <w:t>11.9</w:t>
            </w:r>
          </w:p>
        </w:tc>
      </w:tr>
    </w:tbl>
    <w:p w14:paraId="362415BB" w14:textId="77777777" w:rsidR="002E5180" w:rsidRDefault="002E5180"/>
    <w:p w14:paraId="21627935" w14:textId="77777777" w:rsidR="002E5180" w:rsidRDefault="000F4D05">
      <w:pPr>
        <w:pStyle w:val="TableCaption"/>
      </w:pPr>
      <w:r>
        <w:lastRenderedPageBreak/>
        <w:t>HCQ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HCQ (FAS)"/>
      </w:tblPr>
      <w:tblGrid>
        <w:gridCol w:w="2987"/>
        <w:gridCol w:w="1102"/>
        <w:gridCol w:w="1649"/>
        <w:gridCol w:w="531"/>
      </w:tblGrid>
      <w:tr w:rsidR="002E5180" w14:paraId="585A2EC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D0AAAA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300F61" w14:textId="77777777" w:rsidR="002E5180" w:rsidRDefault="000F4D05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CACAFE" w14:textId="77777777" w:rsidR="002E5180" w:rsidRDefault="000F4D05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DA2213" w14:textId="77777777" w:rsidR="002E5180" w:rsidRDefault="000F4D05">
            <w:pPr>
              <w:pStyle w:val="Compact"/>
              <w:jc w:val="right"/>
            </w:pPr>
            <w:r>
              <w:t>%</w:t>
            </w:r>
          </w:p>
        </w:tc>
      </w:tr>
      <w:tr w:rsidR="002E5180" w14:paraId="1D37A7AB" w14:textId="77777777">
        <w:tc>
          <w:tcPr>
            <w:tcW w:w="0" w:type="auto"/>
          </w:tcPr>
          <w:p w14:paraId="16C0AC0F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8957E48" w14:textId="77777777" w:rsidR="002E5180" w:rsidRDefault="000F4D0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A1A9143" w14:textId="77777777" w:rsidR="002E5180" w:rsidRDefault="000F4D05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0843699F" w14:textId="77777777" w:rsidR="002E5180" w:rsidRDefault="000F4D05">
            <w:pPr>
              <w:pStyle w:val="Compact"/>
              <w:jc w:val="right"/>
            </w:pPr>
            <w:r>
              <w:t>1.9</w:t>
            </w:r>
          </w:p>
        </w:tc>
      </w:tr>
      <w:tr w:rsidR="002E5180" w14:paraId="1A7B4456" w14:textId="77777777">
        <w:tc>
          <w:tcPr>
            <w:tcW w:w="0" w:type="auto"/>
          </w:tcPr>
          <w:p w14:paraId="7B2819B8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C6F9670" w14:textId="77777777" w:rsidR="002E5180" w:rsidRDefault="000F4D0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FEB246C" w14:textId="77777777" w:rsidR="002E5180" w:rsidRDefault="000F4D05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14:paraId="2AE125FE" w14:textId="77777777" w:rsidR="002E5180" w:rsidRDefault="000F4D05">
            <w:pPr>
              <w:pStyle w:val="Compact"/>
              <w:jc w:val="right"/>
            </w:pPr>
            <w:r>
              <w:t>9.6</w:t>
            </w:r>
          </w:p>
        </w:tc>
      </w:tr>
    </w:tbl>
    <w:p w14:paraId="05F96087" w14:textId="77777777" w:rsidR="002E5180" w:rsidRDefault="002E5180"/>
    <w:p w14:paraId="4AF8C0E2" w14:textId="77777777" w:rsidR="002E5180" w:rsidRDefault="000F4D05">
      <w:pPr>
        <w:pStyle w:val="TableCaption"/>
      </w:pPr>
      <w:r>
        <w:t>Remdesivir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mdesivir (FAS)"/>
      </w:tblPr>
      <w:tblGrid>
        <w:gridCol w:w="2543"/>
        <w:gridCol w:w="1102"/>
        <w:gridCol w:w="1649"/>
        <w:gridCol w:w="664"/>
      </w:tblGrid>
      <w:tr w:rsidR="002E5180" w14:paraId="280F412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0C6D87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D29C33" w14:textId="77777777" w:rsidR="002E5180" w:rsidRDefault="000F4D05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BF274B" w14:textId="77777777" w:rsidR="002E5180" w:rsidRDefault="000F4D05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534F1F" w14:textId="77777777" w:rsidR="002E5180" w:rsidRDefault="000F4D05">
            <w:pPr>
              <w:pStyle w:val="Compact"/>
              <w:jc w:val="right"/>
            </w:pPr>
            <w:r>
              <w:t>%</w:t>
            </w:r>
          </w:p>
        </w:tc>
      </w:tr>
      <w:tr w:rsidR="002E5180" w14:paraId="78BEAAEB" w14:textId="77777777">
        <w:tc>
          <w:tcPr>
            <w:tcW w:w="0" w:type="auto"/>
          </w:tcPr>
          <w:p w14:paraId="6C43A71F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A6F394F" w14:textId="77777777" w:rsidR="002E5180" w:rsidRDefault="000F4D0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7F67F04" w14:textId="77777777" w:rsidR="002E5180" w:rsidRDefault="000F4D05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667384E8" w14:textId="77777777" w:rsidR="002E5180" w:rsidRDefault="000F4D05">
            <w:pPr>
              <w:pStyle w:val="Compact"/>
              <w:jc w:val="right"/>
            </w:pPr>
            <w:r>
              <w:t>1.8</w:t>
            </w:r>
          </w:p>
        </w:tc>
      </w:tr>
      <w:tr w:rsidR="002E5180" w14:paraId="68AED1F0" w14:textId="77777777">
        <w:tc>
          <w:tcPr>
            <w:tcW w:w="0" w:type="auto"/>
          </w:tcPr>
          <w:p w14:paraId="45AFF620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A82141A" w14:textId="77777777" w:rsidR="002E5180" w:rsidRDefault="000F4D0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B49E131" w14:textId="77777777" w:rsidR="002E5180" w:rsidRDefault="000F4D05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1C50F40A" w14:textId="77777777" w:rsidR="002E5180" w:rsidRDefault="000F4D05">
            <w:pPr>
              <w:pStyle w:val="Compact"/>
              <w:jc w:val="right"/>
            </w:pPr>
            <w:r>
              <w:t>11.9</w:t>
            </w:r>
          </w:p>
        </w:tc>
      </w:tr>
    </w:tbl>
    <w:p w14:paraId="15B8C7C5" w14:textId="77777777" w:rsidR="002E5180" w:rsidRDefault="000F4D05">
      <w:pPr>
        <w:pStyle w:val="Overskrift3"/>
      </w:pPr>
      <w:bookmarkStart w:id="22" w:name="plots"/>
      <w:bookmarkStart w:id="23" w:name="_Toc60611043"/>
      <w:bookmarkEnd w:id="20"/>
      <w:r>
        <w:lastRenderedPageBreak/>
        <w:t>Plots</w:t>
      </w:r>
      <w:bookmarkEnd w:id="23"/>
    </w:p>
    <w:p w14:paraId="6CD49366" w14:textId="77777777" w:rsidR="002E5180" w:rsidRDefault="000F4D05">
      <w:pPr>
        <w:pStyle w:val="FirstParagraph"/>
      </w:pPr>
      <w:r>
        <w:rPr>
          <w:noProof/>
        </w:rPr>
        <w:lastRenderedPageBreak/>
        <w:drawing>
          <wp:inline distT="0" distB="0" distL="0" distR="0" wp14:anchorId="5AC285C0" wp14:editId="7391F5FB">
            <wp:extent cx="6096000" cy="4876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1969937" wp14:editId="4980B6B6">
            <wp:extent cx="6096000" cy="4876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9EE34E3" wp14:editId="726FE152">
            <wp:extent cx="6096000" cy="4876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9240677" wp14:editId="0618F0DB">
            <wp:extent cx="6096000" cy="4876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DCAB13" wp14:editId="7D9B9D23">
            <wp:extent cx="6096000" cy="4876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5E8527B" wp14:editId="4CB121CF">
            <wp:extent cx="6096000" cy="4876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26AD5F8" wp14:editId="179F67C8">
            <wp:extent cx="6096000" cy="4876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95D3195" wp14:editId="6743F75F">
            <wp:extent cx="6096000" cy="4876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575D3F9" wp14:editId="0451D6D8">
            <wp:extent cx="6096000" cy="4876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27B128" w14:textId="77777777" w:rsidR="002E5180" w:rsidRDefault="000F4D05">
      <w:pPr>
        <w:pStyle w:val="Overskrift3"/>
      </w:pPr>
      <w:bookmarkStart w:id="24" w:name="efficacy-estimates"/>
      <w:bookmarkStart w:id="25" w:name="_Toc60611044"/>
      <w:bookmarkEnd w:id="22"/>
      <w:r>
        <w:t>Efficacy estimates</w:t>
      </w:r>
      <w:bookmarkEnd w:id="25"/>
    </w:p>
    <w:p w14:paraId="37C4242C" w14:textId="77777777" w:rsidR="002E5180" w:rsidRDefault="000F4D05">
      <w:pPr>
        <w:pStyle w:val="TableCaption"/>
      </w:pPr>
      <w:r>
        <w:t>Relative risk estimates and p-values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Relative risk estimates and p-values"/>
      </w:tblPr>
      <w:tblGrid>
        <w:gridCol w:w="7759"/>
        <w:gridCol w:w="4717"/>
        <w:gridCol w:w="1528"/>
      </w:tblGrid>
      <w:tr w:rsidR="002E5180" w14:paraId="6BD5743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AC8140" w14:textId="77777777" w:rsidR="002E5180" w:rsidRDefault="000F4D05">
            <w:pPr>
              <w:pStyle w:val="Compact"/>
            </w:pPr>
            <w:r>
              <w:t>Timeframe, 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E76937" w14:textId="77777777" w:rsidR="002E5180" w:rsidRDefault="000F4D05">
            <w:pPr>
              <w:pStyle w:val="Compact"/>
            </w:pPr>
            <w:r>
              <w:t>Relative ris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BC2B4A" w14:textId="77777777" w:rsidR="002E5180" w:rsidRDefault="000F4D05">
            <w:pPr>
              <w:pStyle w:val="Compact"/>
              <w:jc w:val="right"/>
            </w:pPr>
            <w:r>
              <w:t>P-value</w:t>
            </w:r>
          </w:p>
        </w:tc>
      </w:tr>
      <w:tr w:rsidR="002E5180" w14:paraId="2FD69D26" w14:textId="77777777">
        <w:tc>
          <w:tcPr>
            <w:tcW w:w="0" w:type="auto"/>
          </w:tcPr>
          <w:p w14:paraId="76D88D57" w14:textId="77777777" w:rsidR="002E5180" w:rsidRDefault="000F4D05">
            <w:pPr>
              <w:pStyle w:val="Compact"/>
            </w:pPr>
            <w:r>
              <w:lastRenderedPageBreak/>
              <w:t>Full timeframe, All</w:t>
            </w:r>
          </w:p>
        </w:tc>
        <w:tc>
          <w:tcPr>
            <w:tcW w:w="0" w:type="auto"/>
          </w:tcPr>
          <w:p w14:paraId="6CB32C54" w14:textId="77777777" w:rsidR="002E5180" w:rsidRDefault="000F4D05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30B877BF" w14:textId="77777777" w:rsidR="002E5180" w:rsidRDefault="000F4D05">
            <w:pPr>
              <w:pStyle w:val="Compact"/>
              <w:jc w:val="right"/>
            </w:pPr>
            <w:r>
              <w:t>0.082</w:t>
            </w:r>
          </w:p>
        </w:tc>
      </w:tr>
      <w:tr w:rsidR="002E5180" w14:paraId="2BDDAA66" w14:textId="77777777">
        <w:tc>
          <w:tcPr>
            <w:tcW w:w="0" w:type="auto"/>
          </w:tcPr>
          <w:p w14:paraId="57578E93" w14:textId="77777777" w:rsidR="002E5180" w:rsidRDefault="000F4D05">
            <w:pPr>
              <w:pStyle w:val="Compact"/>
            </w:pPr>
            <w:r>
              <w:t>Full timeframe, Hydroxychloroquine only</w:t>
            </w:r>
          </w:p>
        </w:tc>
        <w:tc>
          <w:tcPr>
            <w:tcW w:w="0" w:type="auto"/>
          </w:tcPr>
          <w:p w14:paraId="55057A16" w14:textId="77777777" w:rsidR="002E5180" w:rsidRDefault="000F4D05">
            <w:pPr>
              <w:pStyle w:val="Compact"/>
            </w:pPr>
            <w:r>
              <w:t>4 (95% CI 0.81 to 19.82)</w:t>
            </w:r>
          </w:p>
        </w:tc>
        <w:tc>
          <w:tcPr>
            <w:tcW w:w="0" w:type="auto"/>
          </w:tcPr>
          <w:p w14:paraId="4E299248" w14:textId="77777777" w:rsidR="002E5180" w:rsidRDefault="000F4D05">
            <w:pPr>
              <w:pStyle w:val="Compact"/>
              <w:jc w:val="right"/>
            </w:pPr>
            <w:r>
              <w:t>0.090</w:t>
            </w:r>
          </w:p>
        </w:tc>
      </w:tr>
      <w:tr w:rsidR="002E5180" w14:paraId="0A8B730B" w14:textId="77777777">
        <w:tc>
          <w:tcPr>
            <w:tcW w:w="0" w:type="auto"/>
          </w:tcPr>
          <w:p w14:paraId="71DEE783" w14:textId="77777777" w:rsidR="002E5180" w:rsidRDefault="000F4D05">
            <w:pPr>
              <w:pStyle w:val="Compact"/>
            </w:pPr>
            <w:r>
              <w:t>Full timeframe, Remdesivir only</w:t>
            </w:r>
          </w:p>
        </w:tc>
        <w:tc>
          <w:tcPr>
            <w:tcW w:w="0" w:type="auto"/>
          </w:tcPr>
          <w:p w14:paraId="0F649257" w14:textId="77777777" w:rsidR="002E5180" w:rsidRDefault="000F4D05">
            <w:pPr>
              <w:pStyle w:val="Compact"/>
            </w:pPr>
            <w:r>
              <w:t>5.53 (95% CI 1.09 to 28.11)</w:t>
            </w:r>
          </w:p>
        </w:tc>
        <w:tc>
          <w:tcPr>
            <w:tcW w:w="0" w:type="auto"/>
          </w:tcPr>
          <w:p w14:paraId="204ECFED" w14:textId="77777777" w:rsidR="002E5180" w:rsidRDefault="000F4D05">
            <w:pPr>
              <w:pStyle w:val="Compact"/>
              <w:jc w:val="right"/>
            </w:pPr>
            <w:r>
              <w:t>0.039</w:t>
            </w:r>
          </w:p>
        </w:tc>
      </w:tr>
      <w:tr w:rsidR="002E5180" w14:paraId="24E68668" w14:textId="77777777">
        <w:tc>
          <w:tcPr>
            <w:tcW w:w="0" w:type="auto"/>
          </w:tcPr>
          <w:p w14:paraId="22C92C76" w14:textId="77777777" w:rsidR="002E5180" w:rsidRDefault="000F4D05">
            <w:pPr>
              <w:pStyle w:val="Compact"/>
            </w:pPr>
            <w:r>
              <w:t>Censored at 60 days, All</w:t>
            </w:r>
          </w:p>
        </w:tc>
        <w:tc>
          <w:tcPr>
            <w:tcW w:w="0" w:type="auto"/>
          </w:tcPr>
          <w:p w14:paraId="1ABB7EF0" w14:textId="77777777" w:rsidR="002E5180" w:rsidRDefault="000F4D05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26018F63" w14:textId="77777777" w:rsidR="002E5180" w:rsidRDefault="000F4D05">
            <w:pPr>
              <w:pStyle w:val="Compact"/>
              <w:jc w:val="right"/>
            </w:pPr>
            <w:r>
              <w:t>0.100</w:t>
            </w:r>
          </w:p>
        </w:tc>
      </w:tr>
      <w:tr w:rsidR="002E5180" w14:paraId="4CC14207" w14:textId="77777777">
        <w:tc>
          <w:tcPr>
            <w:tcW w:w="0" w:type="auto"/>
          </w:tcPr>
          <w:p w14:paraId="3ABF1B86" w14:textId="77777777" w:rsidR="002E5180" w:rsidRDefault="000F4D05">
            <w:pPr>
              <w:pStyle w:val="Compact"/>
            </w:pPr>
            <w:r>
              <w:t>Censored at 60 days, Hydroxychloroquine only</w:t>
            </w:r>
          </w:p>
        </w:tc>
        <w:tc>
          <w:tcPr>
            <w:tcW w:w="0" w:type="auto"/>
          </w:tcPr>
          <w:p w14:paraId="508FB20E" w14:textId="77777777" w:rsidR="002E5180" w:rsidRDefault="000F4D05">
            <w:pPr>
              <w:pStyle w:val="Compact"/>
            </w:pPr>
            <w:r>
              <w:t>3.46 (95% CI 0.6 to 19.99)</w:t>
            </w:r>
          </w:p>
        </w:tc>
        <w:tc>
          <w:tcPr>
            <w:tcW w:w="0" w:type="auto"/>
          </w:tcPr>
          <w:p w14:paraId="33AE9CC7" w14:textId="77777777" w:rsidR="002E5180" w:rsidRDefault="000F4D05">
            <w:pPr>
              <w:pStyle w:val="Compact"/>
              <w:jc w:val="right"/>
            </w:pPr>
            <w:r>
              <w:t>0.165</w:t>
            </w:r>
          </w:p>
        </w:tc>
      </w:tr>
      <w:tr w:rsidR="002E5180" w14:paraId="368AC29A" w14:textId="77777777">
        <w:tc>
          <w:tcPr>
            <w:tcW w:w="0" w:type="auto"/>
          </w:tcPr>
          <w:p w14:paraId="2D0EE82D" w14:textId="77777777" w:rsidR="002E5180" w:rsidRDefault="000F4D05">
            <w:pPr>
              <w:pStyle w:val="Compact"/>
            </w:pPr>
            <w:r>
              <w:t>Censored at 60 days, Remdesivir only</w:t>
            </w:r>
          </w:p>
        </w:tc>
        <w:tc>
          <w:tcPr>
            <w:tcW w:w="0" w:type="auto"/>
          </w:tcPr>
          <w:p w14:paraId="2FEDD3D3" w14:textId="77777777" w:rsidR="002E5180" w:rsidRDefault="000F4D05">
            <w:pPr>
              <w:pStyle w:val="Compact"/>
            </w:pPr>
            <w:r>
              <w:t>5.53 (95% CI 1.09 to 28.11)</w:t>
            </w:r>
          </w:p>
        </w:tc>
        <w:tc>
          <w:tcPr>
            <w:tcW w:w="0" w:type="auto"/>
          </w:tcPr>
          <w:p w14:paraId="51E41873" w14:textId="77777777" w:rsidR="002E5180" w:rsidRDefault="000F4D05">
            <w:pPr>
              <w:pStyle w:val="Compact"/>
              <w:jc w:val="right"/>
            </w:pPr>
            <w:r>
              <w:t>0.039</w:t>
            </w:r>
          </w:p>
        </w:tc>
      </w:tr>
      <w:tr w:rsidR="002E5180" w14:paraId="04C51374" w14:textId="77777777">
        <w:tc>
          <w:tcPr>
            <w:tcW w:w="0" w:type="auto"/>
          </w:tcPr>
          <w:p w14:paraId="04586B16" w14:textId="77777777" w:rsidR="002E5180" w:rsidRDefault="000F4D05">
            <w:pPr>
              <w:pStyle w:val="Compact"/>
            </w:pPr>
            <w:r>
              <w:t>Censored at 28 days, All</w:t>
            </w:r>
          </w:p>
        </w:tc>
        <w:tc>
          <w:tcPr>
            <w:tcW w:w="0" w:type="auto"/>
          </w:tcPr>
          <w:p w14:paraId="4F10D600" w14:textId="77777777" w:rsidR="002E5180" w:rsidRDefault="000F4D05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53EEA1E1" w14:textId="77777777" w:rsidR="002E5180" w:rsidRDefault="000F4D05">
            <w:pPr>
              <w:pStyle w:val="Compact"/>
              <w:jc w:val="right"/>
            </w:pPr>
            <w:r>
              <w:t>0.306</w:t>
            </w:r>
          </w:p>
        </w:tc>
      </w:tr>
      <w:tr w:rsidR="002E5180" w14:paraId="79697082" w14:textId="77777777">
        <w:tc>
          <w:tcPr>
            <w:tcW w:w="0" w:type="auto"/>
          </w:tcPr>
          <w:p w14:paraId="1787ED09" w14:textId="77777777" w:rsidR="002E5180" w:rsidRDefault="000F4D05">
            <w:pPr>
              <w:pStyle w:val="Compact"/>
            </w:pPr>
            <w:r>
              <w:t>Censored at 28 days, Hydroxychloroquine only</w:t>
            </w:r>
          </w:p>
        </w:tc>
        <w:tc>
          <w:tcPr>
            <w:tcW w:w="0" w:type="auto"/>
          </w:tcPr>
          <w:p w14:paraId="549D25F8" w14:textId="77777777" w:rsidR="002E5180" w:rsidRDefault="000F4D05">
            <w:pPr>
              <w:pStyle w:val="Compact"/>
            </w:pPr>
            <w:r>
              <w:t>3.46 (95% CI 0.6 to 19.99)</w:t>
            </w:r>
          </w:p>
        </w:tc>
        <w:tc>
          <w:tcPr>
            <w:tcW w:w="0" w:type="auto"/>
          </w:tcPr>
          <w:p w14:paraId="2BC681AC" w14:textId="77777777" w:rsidR="002E5180" w:rsidRDefault="000F4D05">
            <w:pPr>
              <w:pStyle w:val="Compact"/>
              <w:jc w:val="right"/>
            </w:pPr>
            <w:r>
              <w:t>0.165</w:t>
            </w:r>
          </w:p>
        </w:tc>
      </w:tr>
      <w:tr w:rsidR="002E5180" w14:paraId="4D969241" w14:textId="77777777">
        <w:tc>
          <w:tcPr>
            <w:tcW w:w="0" w:type="auto"/>
          </w:tcPr>
          <w:p w14:paraId="5D0E20F0" w14:textId="77777777" w:rsidR="002E5180" w:rsidRDefault="000F4D05">
            <w:pPr>
              <w:pStyle w:val="Compact"/>
            </w:pPr>
            <w:r>
              <w:t>Censored at 28 days, Remdesivir only</w:t>
            </w:r>
          </w:p>
        </w:tc>
        <w:tc>
          <w:tcPr>
            <w:tcW w:w="0" w:type="auto"/>
          </w:tcPr>
          <w:p w14:paraId="02127ED1" w14:textId="77777777" w:rsidR="002E5180" w:rsidRDefault="000F4D05">
            <w:pPr>
              <w:pStyle w:val="Compact"/>
            </w:pPr>
            <w:r>
              <w:t xml:space="preserve">3.73 (95% CI 0.51 to </w:t>
            </w:r>
            <w:r>
              <w:t>27.14)</w:t>
            </w:r>
          </w:p>
        </w:tc>
        <w:tc>
          <w:tcPr>
            <w:tcW w:w="0" w:type="auto"/>
          </w:tcPr>
          <w:p w14:paraId="1A97D36C" w14:textId="77777777" w:rsidR="002E5180" w:rsidRDefault="000F4D05">
            <w:pPr>
              <w:pStyle w:val="Compact"/>
              <w:jc w:val="right"/>
            </w:pPr>
            <w:r>
              <w:t>0.194</w:t>
            </w:r>
          </w:p>
        </w:tc>
      </w:tr>
    </w:tbl>
    <w:p w14:paraId="2475A50D" w14:textId="77777777" w:rsidR="002E5180" w:rsidRDefault="000F4D05">
      <w:pPr>
        <w:pStyle w:val="Overskrift2"/>
      </w:pPr>
      <w:bookmarkStart w:id="26" w:name="viral-load"/>
      <w:bookmarkStart w:id="27" w:name="_Toc60611045"/>
      <w:bookmarkEnd w:id="18"/>
      <w:bookmarkEnd w:id="24"/>
      <w:r>
        <w:lastRenderedPageBreak/>
        <w:t>Viral load</w:t>
      </w:r>
      <w:bookmarkEnd w:id="27"/>
    </w:p>
    <w:p w14:paraId="5049AA9B" w14:textId="77777777" w:rsidR="002E5180" w:rsidRDefault="000F4D05">
      <w:pPr>
        <w:pStyle w:val="Overskrift3"/>
      </w:pPr>
      <w:bookmarkStart w:id="28" w:name="plots-1"/>
      <w:bookmarkStart w:id="29" w:name="_Toc60611046"/>
      <w:r>
        <w:t>Plots</w:t>
      </w:r>
      <w:bookmarkEnd w:id="29"/>
    </w:p>
    <w:p w14:paraId="3522CFB4" w14:textId="77777777" w:rsidR="002E5180" w:rsidRDefault="000F4D05">
      <w:pPr>
        <w:pStyle w:val="FirstParagraph"/>
      </w:pPr>
      <w:r>
        <w:rPr>
          <w:noProof/>
        </w:rPr>
        <w:lastRenderedPageBreak/>
        <w:drawing>
          <wp:inline distT="0" distB="0" distL="0" distR="0" wp14:anchorId="52ABD8B6" wp14:editId="25A59975">
            <wp:extent cx="6096000" cy="4876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plots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CFCE116" wp14:editId="6C54030C">
            <wp:extent cx="6096000" cy="4876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plots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E05DF70" wp14:editId="7259C418">
            <wp:extent cx="6096000" cy="4876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plots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8C4C906" wp14:editId="3060D235">
            <wp:extent cx="6096000" cy="48768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plots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870C9A" w14:textId="77777777" w:rsidR="002E5180" w:rsidRDefault="000F4D05">
      <w:pPr>
        <w:pStyle w:val="Overskrift3"/>
      </w:pPr>
      <w:bookmarkStart w:id="30" w:name="X47d61dfa0c4b8607d90b50ae0f8c31c622eadb3"/>
      <w:bookmarkStart w:id="31" w:name="_Toc60611047"/>
      <w:bookmarkEnd w:id="28"/>
      <w:r>
        <w:t>Marginal probability estimates by treatment group and difference</w:t>
      </w:r>
      <w:bookmarkEnd w:id="31"/>
    </w:p>
    <w:p w14:paraId="3EFB2C1D" w14:textId="77777777" w:rsidR="002E5180" w:rsidRDefault="000F4D05">
      <w:pPr>
        <w:pStyle w:val="TableCaption"/>
      </w:pPr>
      <w:r>
        <w:t>Estimated treatment effect, Hydroxychloroquine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87"/>
        <w:gridCol w:w="2271"/>
        <w:gridCol w:w="1121"/>
        <w:gridCol w:w="1724"/>
        <w:gridCol w:w="1704"/>
        <w:gridCol w:w="985"/>
      </w:tblGrid>
      <w:tr w:rsidR="002E5180" w14:paraId="0992C45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D828E8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A613FD" w14:textId="77777777" w:rsidR="002E5180" w:rsidRDefault="000F4D05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59A43C" w14:textId="77777777" w:rsidR="002E5180" w:rsidRDefault="000F4D0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FE44AC" w14:textId="77777777" w:rsidR="002E5180" w:rsidRDefault="000F4D05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9D6122" w14:textId="77777777" w:rsidR="002E5180" w:rsidRDefault="000F4D05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A44FB6" w14:textId="77777777" w:rsidR="002E5180" w:rsidRDefault="000F4D05">
            <w:pPr>
              <w:pStyle w:val="Compact"/>
              <w:jc w:val="right"/>
            </w:pPr>
            <w:r>
              <w:t>P-value</w:t>
            </w:r>
          </w:p>
        </w:tc>
      </w:tr>
      <w:tr w:rsidR="002E5180" w14:paraId="7FF0AEC6" w14:textId="77777777">
        <w:tc>
          <w:tcPr>
            <w:tcW w:w="0" w:type="auto"/>
          </w:tcPr>
          <w:p w14:paraId="5E834BE5" w14:textId="77777777" w:rsidR="002E5180" w:rsidRDefault="000F4D05">
            <w:pPr>
              <w:pStyle w:val="Compact"/>
            </w:pPr>
            <w:r>
              <w:lastRenderedPageBreak/>
              <w:t>Standard of care (SOC)</w:t>
            </w:r>
          </w:p>
        </w:tc>
        <w:tc>
          <w:tcPr>
            <w:tcW w:w="0" w:type="auto"/>
          </w:tcPr>
          <w:p w14:paraId="6E03678E" w14:textId="77777777" w:rsidR="002E5180" w:rsidRDefault="000F4D05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14:paraId="13A8AAD9" w14:textId="77777777" w:rsidR="002E5180" w:rsidRDefault="000F4D05">
            <w:pPr>
              <w:pStyle w:val="Compact"/>
              <w:jc w:val="right"/>
            </w:pPr>
            <w:r>
              <w:t>-0.212</w:t>
            </w:r>
          </w:p>
        </w:tc>
        <w:tc>
          <w:tcPr>
            <w:tcW w:w="0" w:type="auto"/>
          </w:tcPr>
          <w:p w14:paraId="48AF0ED7" w14:textId="77777777" w:rsidR="002E5180" w:rsidRDefault="000F4D05">
            <w:pPr>
              <w:pStyle w:val="Compact"/>
              <w:jc w:val="right"/>
            </w:pPr>
            <w:r>
              <w:t>-0.287</w:t>
            </w:r>
          </w:p>
        </w:tc>
        <w:tc>
          <w:tcPr>
            <w:tcW w:w="0" w:type="auto"/>
          </w:tcPr>
          <w:p w14:paraId="7ED916EF" w14:textId="77777777" w:rsidR="002E5180" w:rsidRDefault="000F4D05">
            <w:pPr>
              <w:pStyle w:val="Compact"/>
              <w:jc w:val="right"/>
            </w:pPr>
            <w:r>
              <w:t>-0.138</w:t>
            </w:r>
          </w:p>
        </w:tc>
        <w:tc>
          <w:tcPr>
            <w:tcW w:w="0" w:type="auto"/>
          </w:tcPr>
          <w:p w14:paraId="6951BDF1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2CBA68A9" w14:textId="77777777">
        <w:tc>
          <w:tcPr>
            <w:tcW w:w="0" w:type="auto"/>
          </w:tcPr>
          <w:p w14:paraId="4F6DD52B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397BA8C" w14:textId="77777777" w:rsidR="002E5180" w:rsidRDefault="000F4D05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14:paraId="2EDC643A" w14:textId="77777777" w:rsidR="002E5180" w:rsidRDefault="000F4D05">
            <w:pPr>
              <w:pStyle w:val="Compact"/>
              <w:jc w:val="right"/>
            </w:pPr>
            <w:r>
              <w:t>-0.135</w:t>
            </w:r>
          </w:p>
        </w:tc>
        <w:tc>
          <w:tcPr>
            <w:tcW w:w="0" w:type="auto"/>
          </w:tcPr>
          <w:p w14:paraId="57FDD6F7" w14:textId="77777777" w:rsidR="002E5180" w:rsidRDefault="000F4D05">
            <w:pPr>
              <w:pStyle w:val="Compact"/>
              <w:jc w:val="right"/>
            </w:pPr>
            <w:r>
              <w:t>-0.212</w:t>
            </w:r>
          </w:p>
        </w:tc>
        <w:tc>
          <w:tcPr>
            <w:tcW w:w="0" w:type="auto"/>
          </w:tcPr>
          <w:p w14:paraId="402CB006" w14:textId="77777777" w:rsidR="002E5180" w:rsidRDefault="000F4D05">
            <w:pPr>
              <w:pStyle w:val="Compact"/>
              <w:jc w:val="right"/>
            </w:pPr>
            <w:r>
              <w:t>-0.059</w:t>
            </w:r>
          </w:p>
        </w:tc>
        <w:tc>
          <w:tcPr>
            <w:tcW w:w="0" w:type="auto"/>
          </w:tcPr>
          <w:p w14:paraId="0D69BE69" w14:textId="77777777" w:rsidR="002E5180" w:rsidRDefault="000F4D05">
            <w:pPr>
              <w:pStyle w:val="Compact"/>
              <w:jc w:val="right"/>
            </w:pPr>
            <w:r>
              <w:t>0.001</w:t>
            </w:r>
          </w:p>
        </w:tc>
      </w:tr>
      <w:tr w:rsidR="002E5180" w14:paraId="1FBC58F5" w14:textId="77777777">
        <w:tc>
          <w:tcPr>
            <w:tcW w:w="0" w:type="auto"/>
          </w:tcPr>
          <w:p w14:paraId="064DDCD0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41CBAA0" w14:textId="77777777" w:rsidR="002E5180" w:rsidRDefault="000F4D05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14:paraId="0D308CA1" w14:textId="77777777" w:rsidR="002E5180" w:rsidRDefault="000F4D05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14:paraId="1A8FC3BF" w14:textId="77777777" w:rsidR="002E5180" w:rsidRDefault="000F4D05">
            <w:pPr>
              <w:pStyle w:val="Compact"/>
              <w:jc w:val="right"/>
            </w:pPr>
            <w:r>
              <w:t>-0.030</w:t>
            </w:r>
          </w:p>
        </w:tc>
        <w:tc>
          <w:tcPr>
            <w:tcW w:w="0" w:type="auto"/>
          </w:tcPr>
          <w:p w14:paraId="18554643" w14:textId="77777777" w:rsidR="002E5180" w:rsidRDefault="000F4D05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14:paraId="1A7543F2" w14:textId="77777777" w:rsidR="002E5180" w:rsidRDefault="000F4D05">
            <w:pPr>
              <w:pStyle w:val="Compact"/>
              <w:jc w:val="right"/>
            </w:pPr>
            <w:r>
              <w:t>0.159</w:t>
            </w:r>
          </w:p>
        </w:tc>
      </w:tr>
      <w:tr w:rsidR="002E5180" w14:paraId="218205F9" w14:textId="77777777">
        <w:tc>
          <w:tcPr>
            <w:tcW w:w="0" w:type="auto"/>
          </w:tcPr>
          <w:p w14:paraId="17AD71C5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3F23FF8" w14:textId="77777777" w:rsidR="002E5180" w:rsidRDefault="000F4D05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14:paraId="2F8D1025" w14:textId="77777777" w:rsidR="002E5180" w:rsidRDefault="000F4D05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14:paraId="51B12971" w14:textId="77777777" w:rsidR="002E5180" w:rsidRDefault="000F4D05">
            <w:pPr>
              <w:pStyle w:val="Compact"/>
              <w:jc w:val="right"/>
            </w:pPr>
            <w:r>
              <w:t>-0.143</w:t>
            </w:r>
          </w:p>
        </w:tc>
        <w:tc>
          <w:tcPr>
            <w:tcW w:w="0" w:type="auto"/>
          </w:tcPr>
          <w:p w14:paraId="148FB144" w14:textId="77777777" w:rsidR="002E5180" w:rsidRDefault="000F4D05">
            <w:pPr>
              <w:pStyle w:val="Compact"/>
              <w:jc w:val="right"/>
            </w:pPr>
            <w:r>
              <w:t>0.703</w:t>
            </w:r>
          </w:p>
        </w:tc>
        <w:tc>
          <w:tcPr>
            <w:tcW w:w="0" w:type="auto"/>
          </w:tcPr>
          <w:p w14:paraId="67902FAE" w14:textId="77777777" w:rsidR="002E5180" w:rsidRDefault="000F4D05">
            <w:pPr>
              <w:pStyle w:val="Compact"/>
              <w:jc w:val="right"/>
            </w:pPr>
            <w:r>
              <w:t>0.195</w:t>
            </w:r>
          </w:p>
        </w:tc>
      </w:tr>
      <w:tr w:rsidR="002E5180" w14:paraId="0040DE9B" w14:textId="77777777">
        <w:tc>
          <w:tcPr>
            <w:tcW w:w="0" w:type="auto"/>
          </w:tcPr>
          <w:p w14:paraId="142BDA2E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15DDD71" w14:textId="77777777" w:rsidR="002E5180" w:rsidRDefault="000F4D05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14:paraId="390523E0" w14:textId="77777777" w:rsidR="002E5180" w:rsidRDefault="000F4D05">
            <w:pPr>
              <w:pStyle w:val="Compact"/>
              <w:jc w:val="right"/>
            </w:pPr>
            <w:r>
              <w:t>0.507</w:t>
            </w:r>
          </w:p>
        </w:tc>
        <w:tc>
          <w:tcPr>
            <w:tcW w:w="0" w:type="auto"/>
          </w:tcPr>
          <w:p w14:paraId="153E0A8A" w14:textId="77777777" w:rsidR="002E5180" w:rsidRDefault="000F4D05">
            <w:pPr>
              <w:pStyle w:val="Compact"/>
              <w:jc w:val="right"/>
            </w:pPr>
            <w:r>
              <w:t>0.120</w:t>
            </w:r>
          </w:p>
        </w:tc>
        <w:tc>
          <w:tcPr>
            <w:tcW w:w="0" w:type="auto"/>
          </w:tcPr>
          <w:p w14:paraId="08271286" w14:textId="77777777" w:rsidR="002E5180" w:rsidRDefault="000F4D05">
            <w:pPr>
              <w:pStyle w:val="Compact"/>
              <w:jc w:val="right"/>
            </w:pPr>
            <w:r>
              <w:t>0.894</w:t>
            </w:r>
          </w:p>
        </w:tc>
        <w:tc>
          <w:tcPr>
            <w:tcW w:w="0" w:type="auto"/>
          </w:tcPr>
          <w:p w14:paraId="5DFE4F9B" w14:textId="77777777" w:rsidR="002E5180" w:rsidRDefault="000F4D05">
            <w:pPr>
              <w:pStyle w:val="Compact"/>
              <w:jc w:val="right"/>
            </w:pPr>
            <w:r>
              <w:t>0.010</w:t>
            </w:r>
          </w:p>
        </w:tc>
      </w:tr>
      <w:tr w:rsidR="002E5180" w14:paraId="02F22DBD" w14:textId="77777777">
        <w:tc>
          <w:tcPr>
            <w:tcW w:w="0" w:type="auto"/>
          </w:tcPr>
          <w:p w14:paraId="53A885FF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3296F7E" w14:textId="77777777" w:rsidR="002E5180" w:rsidRDefault="000F4D05">
            <w:pPr>
              <w:pStyle w:val="Compact"/>
            </w:pPr>
            <w:r>
              <w:t>Difference at day 10</w:t>
            </w:r>
          </w:p>
        </w:tc>
        <w:tc>
          <w:tcPr>
            <w:tcW w:w="0" w:type="auto"/>
          </w:tcPr>
          <w:p w14:paraId="67A6ED31" w14:textId="77777777" w:rsidR="002E5180" w:rsidRDefault="000F4D05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14:paraId="09E66864" w14:textId="77777777" w:rsidR="002E5180" w:rsidRDefault="000F4D05">
            <w:pPr>
              <w:pStyle w:val="Compact"/>
              <w:jc w:val="right"/>
            </w:pPr>
            <w:r>
              <w:t>-0.347</w:t>
            </w:r>
          </w:p>
        </w:tc>
        <w:tc>
          <w:tcPr>
            <w:tcW w:w="0" w:type="auto"/>
          </w:tcPr>
          <w:p w14:paraId="673F8AE9" w14:textId="77777777" w:rsidR="002E5180" w:rsidRDefault="000F4D05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14:paraId="0BC0EA88" w14:textId="77777777" w:rsidR="002E5180" w:rsidRDefault="000F4D05">
            <w:pPr>
              <w:pStyle w:val="Compact"/>
              <w:jc w:val="right"/>
            </w:pPr>
            <w:r>
              <w:t>0.438</w:t>
            </w:r>
          </w:p>
        </w:tc>
      </w:tr>
    </w:tbl>
    <w:p w14:paraId="1FD16655" w14:textId="77777777" w:rsidR="002E5180" w:rsidRDefault="002E5180"/>
    <w:p w14:paraId="3F4F86F9" w14:textId="77777777" w:rsidR="002E5180" w:rsidRDefault="000F4D05">
      <w:pPr>
        <w:pStyle w:val="TableCaption"/>
      </w:pPr>
      <w:r>
        <w:t>Estimated treatment effect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Remdesivir"/>
      </w:tblPr>
      <w:tblGrid>
        <w:gridCol w:w="2543"/>
        <w:gridCol w:w="2271"/>
        <w:gridCol w:w="1121"/>
        <w:gridCol w:w="1724"/>
        <w:gridCol w:w="1704"/>
        <w:gridCol w:w="985"/>
      </w:tblGrid>
      <w:tr w:rsidR="002E5180" w14:paraId="25E0BD7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F9E2DC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80FB0C" w14:textId="77777777" w:rsidR="002E5180" w:rsidRDefault="000F4D05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2BCF21" w14:textId="77777777" w:rsidR="002E5180" w:rsidRDefault="000F4D0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B601AD" w14:textId="77777777" w:rsidR="002E5180" w:rsidRDefault="000F4D05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6B17C6" w14:textId="77777777" w:rsidR="002E5180" w:rsidRDefault="000F4D05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7BDD2C" w14:textId="77777777" w:rsidR="002E5180" w:rsidRDefault="000F4D05">
            <w:pPr>
              <w:pStyle w:val="Compact"/>
              <w:jc w:val="right"/>
            </w:pPr>
            <w:r>
              <w:t>P-value</w:t>
            </w:r>
          </w:p>
        </w:tc>
      </w:tr>
      <w:tr w:rsidR="002E5180" w14:paraId="233AF5C1" w14:textId="77777777">
        <w:tc>
          <w:tcPr>
            <w:tcW w:w="0" w:type="auto"/>
          </w:tcPr>
          <w:p w14:paraId="39D09DCC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3427DB8" w14:textId="77777777" w:rsidR="002E5180" w:rsidRDefault="000F4D05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14:paraId="78DDB0D1" w14:textId="77777777" w:rsidR="002E5180" w:rsidRDefault="000F4D05">
            <w:pPr>
              <w:pStyle w:val="Compact"/>
              <w:jc w:val="right"/>
            </w:pPr>
            <w:r>
              <w:t>-0.214</w:t>
            </w:r>
          </w:p>
        </w:tc>
        <w:tc>
          <w:tcPr>
            <w:tcW w:w="0" w:type="auto"/>
          </w:tcPr>
          <w:p w14:paraId="6BD52BDF" w14:textId="77777777" w:rsidR="002E5180" w:rsidRDefault="000F4D05">
            <w:pPr>
              <w:pStyle w:val="Compact"/>
              <w:jc w:val="right"/>
            </w:pPr>
            <w:r>
              <w:t>-0.300</w:t>
            </w:r>
          </w:p>
        </w:tc>
        <w:tc>
          <w:tcPr>
            <w:tcW w:w="0" w:type="auto"/>
          </w:tcPr>
          <w:p w14:paraId="6C010438" w14:textId="77777777" w:rsidR="002E5180" w:rsidRDefault="000F4D05">
            <w:pPr>
              <w:pStyle w:val="Compact"/>
              <w:jc w:val="right"/>
            </w:pPr>
            <w:r>
              <w:t>-0.128</w:t>
            </w:r>
          </w:p>
        </w:tc>
        <w:tc>
          <w:tcPr>
            <w:tcW w:w="0" w:type="auto"/>
          </w:tcPr>
          <w:p w14:paraId="7E0BBC12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0B1F6661" w14:textId="77777777">
        <w:tc>
          <w:tcPr>
            <w:tcW w:w="0" w:type="auto"/>
          </w:tcPr>
          <w:p w14:paraId="27F2A04B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1FC130C" w14:textId="77777777" w:rsidR="002E5180" w:rsidRDefault="000F4D05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14:paraId="5E7376DE" w14:textId="77777777" w:rsidR="002E5180" w:rsidRDefault="000F4D05">
            <w:pPr>
              <w:pStyle w:val="Compact"/>
              <w:jc w:val="right"/>
            </w:pPr>
            <w:r>
              <w:t>-0.291</w:t>
            </w:r>
          </w:p>
        </w:tc>
        <w:tc>
          <w:tcPr>
            <w:tcW w:w="0" w:type="auto"/>
          </w:tcPr>
          <w:p w14:paraId="0EA415BE" w14:textId="77777777" w:rsidR="002E5180" w:rsidRDefault="000F4D05">
            <w:pPr>
              <w:pStyle w:val="Compact"/>
              <w:jc w:val="right"/>
            </w:pPr>
            <w:r>
              <w:t>-0.388</w:t>
            </w:r>
          </w:p>
        </w:tc>
        <w:tc>
          <w:tcPr>
            <w:tcW w:w="0" w:type="auto"/>
          </w:tcPr>
          <w:p w14:paraId="47E2CD80" w14:textId="77777777" w:rsidR="002E5180" w:rsidRDefault="000F4D05">
            <w:pPr>
              <w:pStyle w:val="Compact"/>
              <w:jc w:val="right"/>
            </w:pPr>
            <w:r>
              <w:t>-0.194</w:t>
            </w:r>
          </w:p>
        </w:tc>
        <w:tc>
          <w:tcPr>
            <w:tcW w:w="0" w:type="auto"/>
          </w:tcPr>
          <w:p w14:paraId="62F2792C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0597BA9C" w14:textId="77777777">
        <w:tc>
          <w:tcPr>
            <w:tcW w:w="0" w:type="auto"/>
          </w:tcPr>
          <w:p w14:paraId="4EA73F19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12C9434" w14:textId="77777777" w:rsidR="002E5180" w:rsidRDefault="000F4D05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14:paraId="263E3482" w14:textId="77777777" w:rsidR="002E5180" w:rsidRDefault="000F4D05">
            <w:pPr>
              <w:pStyle w:val="Compact"/>
              <w:jc w:val="right"/>
            </w:pPr>
            <w:r>
              <w:t>-0.077</w:t>
            </w:r>
          </w:p>
        </w:tc>
        <w:tc>
          <w:tcPr>
            <w:tcW w:w="0" w:type="auto"/>
          </w:tcPr>
          <w:p w14:paraId="3B7119BF" w14:textId="77777777" w:rsidR="002E5180" w:rsidRDefault="000F4D05">
            <w:pPr>
              <w:pStyle w:val="Compact"/>
              <w:jc w:val="right"/>
            </w:pPr>
            <w:r>
              <w:t>-0.206</w:t>
            </w:r>
          </w:p>
        </w:tc>
        <w:tc>
          <w:tcPr>
            <w:tcW w:w="0" w:type="auto"/>
          </w:tcPr>
          <w:p w14:paraId="7CF59467" w14:textId="77777777" w:rsidR="002E5180" w:rsidRDefault="000F4D05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14:paraId="744B3E08" w14:textId="77777777" w:rsidR="002E5180" w:rsidRDefault="000F4D05">
            <w:pPr>
              <w:pStyle w:val="Compact"/>
              <w:jc w:val="right"/>
            </w:pPr>
            <w:r>
              <w:t>0.244</w:t>
            </w:r>
          </w:p>
        </w:tc>
      </w:tr>
      <w:tr w:rsidR="002E5180" w14:paraId="3478CE80" w14:textId="77777777">
        <w:tc>
          <w:tcPr>
            <w:tcW w:w="0" w:type="auto"/>
          </w:tcPr>
          <w:p w14:paraId="28DEB655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305B58C" w14:textId="77777777" w:rsidR="002E5180" w:rsidRDefault="000F4D05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14:paraId="0D126719" w14:textId="77777777" w:rsidR="002E5180" w:rsidRDefault="000F4D05">
            <w:pPr>
              <w:pStyle w:val="Compact"/>
              <w:jc w:val="right"/>
            </w:pPr>
            <w:r>
              <w:t>0.774</w:t>
            </w:r>
          </w:p>
        </w:tc>
        <w:tc>
          <w:tcPr>
            <w:tcW w:w="0" w:type="auto"/>
          </w:tcPr>
          <w:p w14:paraId="1609D625" w14:textId="77777777" w:rsidR="002E5180" w:rsidRDefault="000F4D05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14:paraId="12690C6C" w14:textId="77777777" w:rsidR="002E5180" w:rsidRDefault="000F4D05">
            <w:pPr>
              <w:pStyle w:val="Compact"/>
              <w:jc w:val="right"/>
            </w:pPr>
            <w:r>
              <w:t>1.198</w:t>
            </w:r>
          </w:p>
        </w:tc>
        <w:tc>
          <w:tcPr>
            <w:tcW w:w="0" w:type="auto"/>
          </w:tcPr>
          <w:p w14:paraId="630E3E4C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4DBB3513" w14:textId="77777777">
        <w:tc>
          <w:tcPr>
            <w:tcW w:w="0" w:type="auto"/>
          </w:tcPr>
          <w:p w14:paraId="1996E16A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C525BF9" w14:textId="77777777" w:rsidR="002E5180" w:rsidRDefault="000F4D05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14:paraId="0E9F4FB4" w14:textId="77777777" w:rsidR="002E5180" w:rsidRDefault="000F4D05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14:paraId="10C1639E" w14:textId="77777777" w:rsidR="002E5180" w:rsidRDefault="000F4D05">
            <w:pPr>
              <w:pStyle w:val="Compact"/>
              <w:jc w:val="right"/>
            </w:pPr>
            <w:r>
              <w:t>-0.180</w:t>
            </w:r>
          </w:p>
        </w:tc>
        <w:tc>
          <w:tcPr>
            <w:tcW w:w="0" w:type="auto"/>
          </w:tcPr>
          <w:p w14:paraId="661752DA" w14:textId="77777777" w:rsidR="002E5180" w:rsidRDefault="000F4D05">
            <w:pPr>
              <w:pStyle w:val="Compact"/>
              <w:jc w:val="right"/>
            </w:pPr>
            <w:r>
              <w:t>0.635</w:t>
            </w:r>
          </w:p>
        </w:tc>
        <w:tc>
          <w:tcPr>
            <w:tcW w:w="0" w:type="auto"/>
          </w:tcPr>
          <w:p w14:paraId="27D266B7" w14:textId="77777777" w:rsidR="002E5180" w:rsidRDefault="000F4D05">
            <w:pPr>
              <w:pStyle w:val="Compact"/>
              <w:jc w:val="right"/>
            </w:pPr>
            <w:r>
              <w:t>0.274</w:t>
            </w:r>
          </w:p>
        </w:tc>
      </w:tr>
      <w:tr w:rsidR="002E5180" w14:paraId="0FCAB934" w14:textId="77777777">
        <w:tc>
          <w:tcPr>
            <w:tcW w:w="0" w:type="auto"/>
          </w:tcPr>
          <w:p w14:paraId="21EFF564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DA5CEDA" w14:textId="77777777" w:rsidR="002E5180" w:rsidRDefault="000F4D05">
            <w:pPr>
              <w:pStyle w:val="Compact"/>
            </w:pPr>
            <w:r>
              <w:t>Difference at day 10</w:t>
            </w:r>
          </w:p>
        </w:tc>
        <w:tc>
          <w:tcPr>
            <w:tcW w:w="0" w:type="auto"/>
          </w:tcPr>
          <w:p w14:paraId="2CFD4CA6" w14:textId="77777777" w:rsidR="002E5180" w:rsidRDefault="000F4D05">
            <w:pPr>
              <w:pStyle w:val="Compact"/>
              <w:jc w:val="right"/>
            </w:pPr>
            <w:r>
              <w:t>-0.546</w:t>
            </w:r>
          </w:p>
        </w:tc>
        <w:tc>
          <w:tcPr>
            <w:tcW w:w="0" w:type="auto"/>
          </w:tcPr>
          <w:p w14:paraId="0C7252C7" w14:textId="77777777" w:rsidR="002E5180" w:rsidRDefault="000F4D05">
            <w:pPr>
              <w:pStyle w:val="Compact"/>
              <w:jc w:val="right"/>
            </w:pPr>
            <w:r>
              <w:t>-1.134</w:t>
            </w:r>
          </w:p>
        </w:tc>
        <w:tc>
          <w:tcPr>
            <w:tcW w:w="0" w:type="auto"/>
          </w:tcPr>
          <w:p w14:paraId="18DE40F0" w14:textId="77777777" w:rsidR="002E5180" w:rsidRDefault="000F4D05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216DE3D9" w14:textId="77777777" w:rsidR="002E5180" w:rsidRDefault="000F4D05">
            <w:pPr>
              <w:pStyle w:val="Compact"/>
              <w:jc w:val="right"/>
            </w:pPr>
            <w:r>
              <w:t>0.069</w:t>
            </w:r>
          </w:p>
        </w:tc>
      </w:tr>
    </w:tbl>
    <w:p w14:paraId="6F2FAA4C" w14:textId="77777777" w:rsidR="002E5180" w:rsidRDefault="000F4D05">
      <w:pPr>
        <w:pStyle w:val="Overskrift2"/>
      </w:pPr>
      <w:bookmarkStart w:id="32" w:name="viral-load-subgroup-analyses"/>
      <w:bookmarkStart w:id="33" w:name="_Toc60611048"/>
      <w:bookmarkEnd w:id="26"/>
      <w:bookmarkEnd w:id="30"/>
      <w:r>
        <w:lastRenderedPageBreak/>
        <w:t>Viral load subgroup analyses</w:t>
      </w:r>
      <w:bookmarkEnd w:id="33"/>
    </w:p>
    <w:p w14:paraId="12A51E79" w14:textId="77777777" w:rsidR="002E5180" w:rsidRDefault="000F4D05">
      <w:pPr>
        <w:pStyle w:val="Overskrift3"/>
      </w:pPr>
      <w:bookmarkStart w:id="34" w:name="plots-hydroxychloroquine"/>
      <w:bookmarkStart w:id="35" w:name="_Toc60611049"/>
      <w:r>
        <w:t>Plots, Hydroxychloroquine</w:t>
      </w:r>
      <w:bookmarkEnd w:id="35"/>
    </w:p>
    <w:p w14:paraId="638EBAFB" w14:textId="77777777" w:rsidR="002E5180" w:rsidRDefault="000F4D05">
      <w:pPr>
        <w:pStyle w:val="FirstParagraph"/>
      </w:pPr>
      <w:r>
        <w:rPr>
          <w:noProof/>
        </w:rPr>
        <w:lastRenderedPageBreak/>
        <w:drawing>
          <wp:inline distT="0" distB="0" distL="0" distR="0" wp14:anchorId="0D6D0BCE" wp14:editId="2B6A9B6E">
            <wp:extent cx="6096000" cy="4876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hcq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3D98A47" wp14:editId="3B9A8BED">
            <wp:extent cx="6096000" cy="48768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hcq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2F6DD8A" wp14:editId="439DB3D3">
            <wp:extent cx="6096000" cy="48768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hcq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4088471" wp14:editId="25CD8DE9">
            <wp:extent cx="6096000" cy="48768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hcq-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9C9F996" wp14:editId="3478D672">
            <wp:extent cx="6096000" cy="48768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hcq-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AC79CEC" wp14:editId="76DBC47A">
            <wp:extent cx="6096000" cy="48768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hcq-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80D65BE" wp14:editId="650519BD">
            <wp:extent cx="6096000" cy="48768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hcq-7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B96132" wp14:editId="55D28677">
            <wp:extent cx="6096000" cy="48768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hcq-8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87D7221" wp14:editId="4F9008DF">
            <wp:extent cx="6096000" cy="48768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hcq-9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3B12548" wp14:editId="1DF025EE">
            <wp:extent cx="6096000" cy="48768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hcq-10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0EBEF15" wp14:editId="163FC762">
            <wp:extent cx="6096000" cy="48768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hcq-1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7D0AA68" wp14:editId="0B262D47">
            <wp:extent cx="6096000" cy="48768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hcq-1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A823C5" w14:textId="77777777" w:rsidR="002E5180" w:rsidRDefault="000F4D05">
      <w:pPr>
        <w:pStyle w:val="Overskrift3"/>
      </w:pPr>
      <w:bookmarkStart w:id="36" w:name="X9f341abf974ef188a0789e438f8d2471c4b84ed"/>
      <w:bookmarkStart w:id="37" w:name="_Toc60611050"/>
      <w:bookmarkEnd w:id="34"/>
      <w:r>
        <w:t>Marginal probability estimates by treatment group and difference Hydroxychloroquine</w:t>
      </w:r>
      <w:bookmarkEnd w:id="37"/>
    </w:p>
    <w:p w14:paraId="4E712EAF" w14:textId="77777777" w:rsidR="002E5180" w:rsidRDefault="000F4D05">
      <w:pPr>
        <w:pStyle w:val="TableCaption"/>
      </w:pPr>
      <w:r>
        <w:t>Estimated treatment effect, Hydroxychloroquine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41"/>
        <w:gridCol w:w="1211"/>
        <w:gridCol w:w="4448"/>
        <w:gridCol w:w="1121"/>
        <w:gridCol w:w="1664"/>
        <w:gridCol w:w="1644"/>
        <w:gridCol w:w="972"/>
      </w:tblGrid>
      <w:tr w:rsidR="002E5180" w14:paraId="30DC1F4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18BBA0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E2D0FA" w14:textId="77777777" w:rsidR="002E5180" w:rsidRDefault="000F4D05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77D738" w14:textId="77777777" w:rsidR="002E5180" w:rsidRDefault="000F4D05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88555C" w14:textId="77777777" w:rsidR="002E5180" w:rsidRDefault="000F4D0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3F9857" w14:textId="77777777" w:rsidR="002E5180" w:rsidRDefault="000F4D05">
            <w:pPr>
              <w:pStyle w:val="Compact"/>
              <w:jc w:val="right"/>
            </w:pPr>
            <w:r>
              <w:t xml:space="preserve">Lower 95% </w:t>
            </w:r>
            <w:r>
              <w:lastRenderedPageBreak/>
              <w:t>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C42D5A" w14:textId="77777777" w:rsidR="002E5180" w:rsidRDefault="000F4D05">
            <w:pPr>
              <w:pStyle w:val="Compact"/>
              <w:jc w:val="right"/>
            </w:pPr>
            <w:r>
              <w:lastRenderedPageBreak/>
              <w:t>Uppe</w:t>
            </w:r>
            <w:r>
              <w:t xml:space="preserve">r 95% </w:t>
            </w:r>
            <w:r>
              <w:lastRenderedPageBreak/>
              <w:t>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0CB72E" w14:textId="77777777" w:rsidR="002E5180" w:rsidRDefault="000F4D05">
            <w:pPr>
              <w:pStyle w:val="Compact"/>
              <w:jc w:val="right"/>
            </w:pPr>
            <w:r>
              <w:lastRenderedPageBreak/>
              <w:t>P-</w:t>
            </w:r>
            <w:r>
              <w:lastRenderedPageBreak/>
              <w:t>value</w:t>
            </w:r>
          </w:p>
        </w:tc>
      </w:tr>
      <w:tr w:rsidR="002E5180" w14:paraId="26C59ACE" w14:textId="77777777">
        <w:tc>
          <w:tcPr>
            <w:tcW w:w="0" w:type="auto"/>
          </w:tcPr>
          <w:p w14:paraId="07A7B54B" w14:textId="77777777" w:rsidR="002E5180" w:rsidRDefault="000F4D05">
            <w:pPr>
              <w:pStyle w:val="Compact"/>
            </w:pPr>
            <w:r>
              <w:lastRenderedPageBreak/>
              <w:t>Standard of care (SOC)</w:t>
            </w:r>
          </w:p>
        </w:tc>
        <w:tc>
          <w:tcPr>
            <w:tcW w:w="0" w:type="auto"/>
          </w:tcPr>
          <w:p w14:paraId="47E2A5F5" w14:textId="77777777" w:rsidR="002E5180" w:rsidRDefault="000F4D05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14:paraId="5D058C2E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38DFBB4B" w14:textId="77777777" w:rsidR="002E5180" w:rsidRDefault="000F4D05">
            <w:pPr>
              <w:pStyle w:val="Compact"/>
              <w:jc w:val="right"/>
            </w:pPr>
            <w:r>
              <w:t>-0.285</w:t>
            </w:r>
          </w:p>
        </w:tc>
        <w:tc>
          <w:tcPr>
            <w:tcW w:w="0" w:type="auto"/>
          </w:tcPr>
          <w:p w14:paraId="7A210C60" w14:textId="77777777" w:rsidR="002E5180" w:rsidRDefault="000F4D05">
            <w:pPr>
              <w:pStyle w:val="Compact"/>
              <w:jc w:val="right"/>
            </w:pPr>
            <w:r>
              <w:t>-0.423</w:t>
            </w:r>
          </w:p>
        </w:tc>
        <w:tc>
          <w:tcPr>
            <w:tcW w:w="0" w:type="auto"/>
          </w:tcPr>
          <w:p w14:paraId="60E4C0CD" w14:textId="77777777" w:rsidR="002E5180" w:rsidRDefault="000F4D05">
            <w:pPr>
              <w:pStyle w:val="Compact"/>
              <w:jc w:val="right"/>
            </w:pPr>
            <w:r>
              <w:t>-0.146</w:t>
            </w:r>
          </w:p>
        </w:tc>
        <w:tc>
          <w:tcPr>
            <w:tcW w:w="0" w:type="auto"/>
          </w:tcPr>
          <w:p w14:paraId="42C5511D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490A3E35" w14:textId="77777777">
        <w:tc>
          <w:tcPr>
            <w:tcW w:w="0" w:type="auto"/>
          </w:tcPr>
          <w:p w14:paraId="05D09F71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F8153EB" w14:textId="77777777" w:rsidR="002E5180" w:rsidRDefault="000F4D05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14:paraId="0F7D3C1C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5277BA90" w14:textId="77777777" w:rsidR="002E5180" w:rsidRDefault="000F4D05">
            <w:pPr>
              <w:pStyle w:val="Compact"/>
              <w:jc w:val="right"/>
            </w:pPr>
            <w:r>
              <w:t>-0.139</w:t>
            </w:r>
          </w:p>
        </w:tc>
        <w:tc>
          <w:tcPr>
            <w:tcW w:w="0" w:type="auto"/>
          </w:tcPr>
          <w:p w14:paraId="563D0F96" w14:textId="77777777" w:rsidR="002E5180" w:rsidRDefault="000F4D05">
            <w:pPr>
              <w:pStyle w:val="Compact"/>
              <w:jc w:val="right"/>
            </w:pPr>
            <w:r>
              <w:t>-0.246</w:t>
            </w:r>
          </w:p>
        </w:tc>
        <w:tc>
          <w:tcPr>
            <w:tcW w:w="0" w:type="auto"/>
          </w:tcPr>
          <w:p w14:paraId="7F8BCF32" w14:textId="77777777" w:rsidR="002E5180" w:rsidRDefault="000F4D05">
            <w:pPr>
              <w:pStyle w:val="Compact"/>
              <w:jc w:val="right"/>
            </w:pPr>
            <w:r>
              <w:t>-0.032</w:t>
            </w:r>
          </w:p>
        </w:tc>
        <w:tc>
          <w:tcPr>
            <w:tcW w:w="0" w:type="auto"/>
          </w:tcPr>
          <w:p w14:paraId="3198ABF9" w14:textId="77777777" w:rsidR="002E5180" w:rsidRDefault="000F4D05">
            <w:pPr>
              <w:pStyle w:val="Compact"/>
              <w:jc w:val="right"/>
            </w:pPr>
            <w:r>
              <w:t>0.011</w:t>
            </w:r>
          </w:p>
        </w:tc>
      </w:tr>
      <w:tr w:rsidR="002E5180" w14:paraId="019EF6EE" w14:textId="77777777">
        <w:tc>
          <w:tcPr>
            <w:tcW w:w="0" w:type="auto"/>
          </w:tcPr>
          <w:p w14:paraId="29014D6C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203FDBB" w14:textId="77777777" w:rsidR="002E5180" w:rsidRDefault="000F4D05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14:paraId="5E29AC13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7FBB3721" w14:textId="77777777" w:rsidR="002E5180" w:rsidRDefault="000F4D05">
            <w:pPr>
              <w:pStyle w:val="Compact"/>
              <w:jc w:val="right"/>
            </w:pPr>
            <w:r>
              <w:t>-0.293</w:t>
            </w:r>
          </w:p>
        </w:tc>
        <w:tc>
          <w:tcPr>
            <w:tcW w:w="0" w:type="auto"/>
          </w:tcPr>
          <w:p w14:paraId="4C3EF236" w14:textId="77777777" w:rsidR="002E5180" w:rsidRDefault="000F4D05">
            <w:pPr>
              <w:pStyle w:val="Compact"/>
              <w:jc w:val="right"/>
            </w:pPr>
            <w:r>
              <w:t>-0.406</w:t>
            </w:r>
          </w:p>
        </w:tc>
        <w:tc>
          <w:tcPr>
            <w:tcW w:w="0" w:type="auto"/>
          </w:tcPr>
          <w:p w14:paraId="25DED9F6" w14:textId="77777777" w:rsidR="002E5180" w:rsidRDefault="000F4D05">
            <w:pPr>
              <w:pStyle w:val="Compact"/>
              <w:jc w:val="right"/>
            </w:pPr>
            <w:r>
              <w:t>-0.179</w:t>
            </w:r>
          </w:p>
        </w:tc>
        <w:tc>
          <w:tcPr>
            <w:tcW w:w="0" w:type="auto"/>
          </w:tcPr>
          <w:p w14:paraId="715C6BC2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5FFE124F" w14:textId="77777777">
        <w:tc>
          <w:tcPr>
            <w:tcW w:w="0" w:type="auto"/>
          </w:tcPr>
          <w:p w14:paraId="4A73A8E8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22398B5" w14:textId="77777777" w:rsidR="002E5180" w:rsidRDefault="000F4D05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14:paraId="3AA6478C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1813A000" w14:textId="77777777" w:rsidR="002E5180" w:rsidRDefault="000F4D05">
            <w:pPr>
              <w:pStyle w:val="Compact"/>
              <w:jc w:val="right"/>
            </w:pPr>
            <w:r>
              <w:t>-0.161</w:t>
            </w:r>
          </w:p>
        </w:tc>
        <w:tc>
          <w:tcPr>
            <w:tcW w:w="0" w:type="auto"/>
          </w:tcPr>
          <w:p w14:paraId="43EDE72F" w14:textId="77777777" w:rsidR="002E5180" w:rsidRDefault="000F4D05">
            <w:pPr>
              <w:pStyle w:val="Compact"/>
              <w:jc w:val="right"/>
            </w:pPr>
            <w:r>
              <w:t>-0.306</w:t>
            </w:r>
          </w:p>
        </w:tc>
        <w:tc>
          <w:tcPr>
            <w:tcW w:w="0" w:type="auto"/>
          </w:tcPr>
          <w:p w14:paraId="18CABEFB" w14:textId="77777777" w:rsidR="002E5180" w:rsidRDefault="000F4D05">
            <w:pPr>
              <w:pStyle w:val="Compact"/>
              <w:jc w:val="right"/>
            </w:pPr>
            <w:r>
              <w:t>-0.017</w:t>
            </w:r>
          </w:p>
        </w:tc>
        <w:tc>
          <w:tcPr>
            <w:tcW w:w="0" w:type="auto"/>
          </w:tcPr>
          <w:p w14:paraId="350D72E9" w14:textId="77777777" w:rsidR="002E5180" w:rsidRDefault="000F4D05">
            <w:pPr>
              <w:pStyle w:val="Compact"/>
              <w:jc w:val="right"/>
            </w:pPr>
            <w:r>
              <w:t>0.029</w:t>
            </w:r>
          </w:p>
        </w:tc>
      </w:tr>
      <w:tr w:rsidR="002E5180" w14:paraId="28C91C6D" w14:textId="77777777">
        <w:tc>
          <w:tcPr>
            <w:tcW w:w="0" w:type="auto"/>
          </w:tcPr>
          <w:p w14:paraId="31114D59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FD11157" w14:textId="77777777" w:rsidR="002E5180" w:rsidRDefault="000F4D05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14:paraId="129337C9" w14:textId="77777777" w:rsidR="002E5180" w:rsidRDefault="000F4D05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34CFD331" w14:textId="77777777" w:rsidR="002E5180" w:rsidRDefault="000F4D05">
            <w:pPr>
              <w:pStyle w:val="Compact"/>
              <w:jc w:val="right"/>
            </w:pPr>
            <w:r>
              <w:t>-0.008</w:t>
            </w:r>
          </w:p>
        </w:tc>
        <w:tc>
          <w:tcPr>
            <w:tcW w:w="0" w:type="auto"/>
          </w:tcPr>
          <w:p w14:paraId="23E5C8FB" w14:textId="77777777" w:rsidR="002E5180" w:rsidRDefault="000F4D05">
            <w:pPr>
              <w:pStyle w:val="Compact"/>
              <w:jc w:val="right"/>
            </w:pPr>
            <w:r>
              <w:t>-0.187</w:t>
            </w:r>
          </w:p>
        </w:tc>
        <w:tc>
          <w:tcPr>
            <w:tcW w:w="0" w:type="auto"/>
          </w:tcPr>
          <w:p w14:paraId="415C1848" w14:textId="77777777" w:rsidR="002E5180" w:rsidRDefault="000F4D05">
            <w:pPr>
              <w:pStyle w:val="Compact"/>
              <w:jc w:val="right"/>
            </w:pPr>
            <w:r>
              <w:t>0.171</w:t>
            </w:r>
          </w:p>
        </w:tc>
        <w:tc>
          <w:tcPr>
            <w:tcW w:w="0" w:type="auto"/>
          </w:tcPr>
          <w:p w14:paraId="051C467F" w14:textId="77777777" w:rsidR="002E5180" w:rsidRDefault="000F4D05">
            <w:pPr>
              <w:pStyle w:val="Compact"/>
              <w:jc w:val="right"/>
            </w:pPr>
            <w:r>
              <w:t>0.931</w:t>
            </w:r>
          </w:p>
        </w:tc>
      </w:tr>
      <w:tr w:rsidR="002E5180" w14:paraId="0A616BC0" w14:textId="77777777">
        <w:tc>
          <w:tcPr>
            <w:tcW w:w="0" w:type="auto"/>
          </w:tcPr>
          <w:p w14:paraId="46545478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C395563" w14:textId="77777777" w:rsidR="002E5180" w:rsidRDefault="000F4D05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14:paraId="2E8D8FFB" w14:textId="77777777" w:rsidR="002E5180" w:rsidRDefault="000F4D05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07D961EF" w14:textId="77777777" w:rsidR="002E5180" w:rsidRDefault="000F4D05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14:paraId="398EC7D2" w14:textId="77777777" w:rsidR="002E5180" w:rsidRDefault="000F4D05">
            <w:pPr>
              <w:pStyle w:val="Compact"/>
              <w:jc w:val="right"/>
            </w:pPr>
            <w:r>
              <w:t>-0.202</w:t>
            </w:r>
          </w:p>
        </w:tc>
        <w:tc>
          <w:tcPr>
            <w:tcW w:w="0" w:type="auto"/>
          </w:tcPr>
          <w:p w14:paraId="35948D65" w14:textId="77777777" w:rsidR="002E5180" w:rsidRDefault="000F4D05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14:paraId="1F0127D2" w14:textId="77777777" w:rsidR="002E5180" w:rsidRDefault="000F4D05">
            <w:pPr>
              <w:pStyle w:val="Compact"/>
              <w:jc w:val="right"/>
            </w:pPr>
            <w:r>
              <w:t>0.809</w:t>
            </w:r>
          </w:p>
        </w:tc>
      </w:tr>
      <w:tr w:rsidR="002E5180" w14:paraId="22370D16" w14:textId="77777777">
        <w:tc>
          <w:tcPr>
            <w:tcW w:w="0" w:type="auto"/>
          </w:tcPr>
          <w:p w14:paraId="566F4AAA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6903227" w14:textId="77777777" w:rsidR="002E5180" w:rsidRDefault="000F4D05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14:paraId="64E0C633" w14:textId="77777777" w:rsidR="002E5180" w:rsidRDefault="000F4D05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14:paraId="1E209009" w14:textId="77777777" w:rsidR="002E5180" w:rsidRDefault="000F4D05">
            <w:pPr>
              <w:pStyle w:val="Compact"/>
              <w:jc w:val="right"/>
            </w:pPr>
            <w:r>
              <w:t>-0.014</w:t>
            </w:r>
          </w:p>
        </w:tc>
        <w:tc>
          <w:tcPr>
            <w:tcW w:w="0" w:type="auto"/>
          </w:tcPr>
          <w:p w14:paraId="62426642" w14:textId="77777777" w:rsidR="002E5180" w:rsidRDefault="000F4D05">
            <w:pPr>
              <w:pStyle w:val="Compact"/>
              <w:jc w:val="right"/>
            </w:pPr>
            <w:r>
              <w:t>-0.268</w:t>
            </w:r>
          </w:p>
        </w:tc>
        <w:tc>
          <w:tcPr>
            <w:tcW w:w="0" w:type="auto"/>
          </w:tcPr>
          <w:p w14:paraId="2859ECA3" w14:textId="77777777" w:rsidR="002E5180" w:rsidRDefault="000F4D05">
            <w:pPr>
              <w:pStyle w:val="Compact"/>
              <w:jc w:val="right"/>
            </w:pPr>
            <w:r>
              <w:t>0.239</w:t>
            </w:r>
          </w:p>
        </w:tc>
        <w:tc>
          <w:tcPr>
            <w:tcW w:w="0" w:type="auto"/>
          </w:tcPr>
          <w:p w14:paraId="1CD7E9F5" w14:textId="77777777" w:rsidR="002E5180" w:rsidRDefault="000F4D05">
            <w:pPr>
              <w:pStyle w:val="Compact"/>
              <w:jc w:val="right"/>
            </w:pPr>
            <w:r>
              <w:t>0.912</w:t>
            </w:r>
          </w:p>
        </w:tc>
      </w:tr>
    </w:tbl>
    <w:p w14:paraId="34FDB77F" w14:textId="77777777" w:rsidR="002E5180" w:rsidRDefault="002E5180"/>
    <w:p w14:paraId="047546F3" w14:textId="77777777" w:rsidR="002E5180" w:rsidRDefault="000F4D05">
      <w:pPr>
        <w:pStyle w:val="TableCaption"/>
      </w:pPr>
      <w:r>
        <w:t>Estimated treatment effect, 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886"/>
        <w:gridCol w:w="1611"/>
        <w:gridCol w:w="4264"/>
        <w:gridCol w:w="1121"/>
        <w:gridCol w:w="1593"/>
        <w:gridCol w:w="1573"/>
        <w:gridCol w:w="956"/>
      </w:tblGrid>
      <w:tr w:rsidR="002E5180" w14:paraId="6087451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2F9A84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478350" w14:textId="77777777" w:rsidR="002E5180" w:rsidRDefault="000F4D05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8540DF" w14:textId="77777777" w:rsidR="002E5180" w:rsidRDefault="000F4D05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167650" w14:textId="77777777" w:rsidR="002E5180" w:rsidRDefault="000F4D0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C5C9F5" w14:textId="77777777" w:rsidR="002E5180" w:rsidRDefault="000F4D05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E18F40" w14:textId="77777777" w:rsidR="002E5180" w:rsidRDefault="000F4D05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415C85" w14:textId="77777777" w:rsidR="002E5180" w:rsidRDefault="000F4D05">
            <w:pPr>
              <w:pStyle w:val="Compact"/>
              <w:jc w:val="right"/>
            </w:pPr>
            <w:r>
              <w:t>P-value</w:t>
            </w:r>
          </w:p>
        </w:tc>
      </w:tr>
      <w:tr w:rsidR="002E5180" w14:paraId="4040DEA1" w14:textId="77777777">
        <w:tc>
          <w:tcPr>
            <w:tcW w:w="0" w:type="auto"/>
          </w:tcPr>
          <w:p w14:paraId="407256FA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D7F8391" w14:textId="77777777" w:rsidR="002E5180" w:rsidRDefault="000F4D05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14:paraId="1FE74E35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07B01CE7" w14:textId="77777777" w:rsidR="002E5180" w:rsidRDefault="000F4D05">
            <w:pPr>
              <w:pStyle w:val="Compact"/>
              <w:jc w:val="right"/>
            </w:pPr>
            <w:r>
              <w:t>-0.253</w:t>
            </w:r>
          </w:p>
        </w:tc>
        <w:tc>
          <w:tcPr>
            <w:tcW w:w="0" w:type="auto"/>
          </w:tcPr>
          <w:p w14:paraId="0A516EA3" w14:textId="77777777" w:rsidR="002E5180" w:rsidRDefault="000F4D05">
            <w:pPr>
              <w:pStyle w:val="Compact"/>
              <w:jc w:val="right"/>
            </w:pPr>
            <w:r>
              <w:t>-0.374</w:t>
            </w:r>
          </w:p>
        </w:tc>
        <w:tc>
          <w:tcPr>
            <w:tcW w:w="0" w:type="auto"/>
          </w:tcPr>
          <w:p w14:paraId="710E16D6" w14:textId="77777777" w:rsidR="002E5180" w:rsidRDefault="000F4D05">
            <w:pPr>
              <w:pStyle w:val="Compact"/>
              <w:jc w:val="right"/>
            </w:pPr>
            <w:r>
              <w:t>-0.132</w:t>
            </w:r>
          </w:p>
        </w:tc>
        <w:tc>
          <w:tcPr>
            <w:tcW w:w="0" w:type="auto"/>
          </w:tcPr>
          <w:p w14:paraId="448F15B7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46002261" w14:textId="77777777">
        <w:tc>
          <w:tcPr>
            <w:tcW w:w="0" w:type="auto"/>
          </w:tcPr>
          <w:p w14:paraId="13A99577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BD7BAF0" w14:textId="77777777" w:rsidR="002E5180" w:rsidRDefault="000F4D05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14:paraId="4E2B78AE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74C18FD6" w14:textId="77777777" w:rsidR="002E5180" w:rsidRDefault="000F4D05">
            <w:pPr>
              <w:pStyle w:val="Compact"/>
              <w:jc w:val="right"/>
            </w:pPr>
            <w:r>
              <w:t>-0.149</w:t>
            </w:r>
          </w:p>
        </w:tc>
        <w:tc>
          <w:tcPr>
            <w:tcW w:w="0" w:type="auto"/>
          </w:tcPr>
          <w:p w14:paraId="40B802C6" w14:textId="77777777" w:rsidR="002E5180" w:rsidRDefault="000F4D05">
            <w:pPr>
              <w:pStyle w:val="Compact"/>
              <w:jc w:val="right"/>
            </w:pPr>
            <w:r>
              <w:t>-0.255</w:t>
            </w:r>
          </w:p>
        </w:tc>
        <w:tc>
          <w:tcPr>
            <w:tcW w:w="0" w:type="auto"/>
          </w:tcPr>
          <w:p w14:paraId="6E4F2D7C" w14:textId="77777777" w:rsidR="002E5180" w:rsidRDefault="000F4D05">
            <w:pPr>
              <w:pStyle w:val="Compact"/>
              <w:jc w:val="right"/>
            </w:pPr>
            <w:r>
              <w:t>-0.043</w:t>
            </w:r>
          </w:p>
        </w:tc>
        <w:tc>
          <w:tcPr>
            <w:tcW w:w="0" w:type="auto"/>
          </w:tcPr>
          <w:p w14:paraId="6E90D9CB" w14:textId="77777777" w:rsidR="002E5180" w:rsidRDefault="000F4D05">
            <w:pPr>
              <w:pStyle w:val="Compact"/>
              <w:jc w:val="right"/>
            </w:pPr>
            <w:r>
              <w:t>0.006</w:t>
            </w:r>
          </w:p>
        </w:tc>
      </w:tr>
      <w:tr w:rsidR="002E5180" w14:paraId="2D6A3C3B" w14:textId="77777777">
        <w:tc>
          <w:tcPr>
            <w:tcW w:w="0" w:type="auto"/>
          </w:tcPr>
          <w:p w14:paraId="0E33B0CB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0120F25" w14:textId="77777777" w:rsidR="002E5180" w:rsidRDefault="000F4D05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14:paraId="7FDBEF81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33802BD0" w14:textId="77777777" w:rsidR="002E5180" w:rsidRDefault="000F4D05">
            <w:pPr>
              <w:pStyle w:val="Compact"/>
              <w:jc w:val="right"/>
            </w:pPr>
            <w:r>
              <w:t>-0.167</w:t>
            </w:r>
          </w:p>
        </w:tc>
        <w:tc>
          <w:tcPr>
            <w:tcW w:w="0" w:type="auto"/>
          </w:tcPr>
          <w:p w14:paraId="571D9F75" w14:textId="77777777" w:rsidR="002E5180" w:rsidRDefault="000F4D05">
            <w:pPr>
              <w:pStyle w:val="Compact"/>
              <w:jc w:val="right"/>
            </w:pPr>
            <w:r>
              <w:t>-0.279</w:t>
            </w:r>
          </w:p>
        </w:tc>
        <w:tc>
          <w:tcPr>
            <w:tcW w:w="0" w:type="auto"/>
          </w:tcPr>
          <w:p w14:paraId="267B1DA1" w14:textId="77777777" w:rsidR="002E5180" w:rsidRDefault="000F4D05">
            <w:pPr>
              <w:pStyle w:val="Compact"/>
              <w:jc w:val="right"/>
            </w:pPr>
            <w:r>
              <w:t>-0.055</w:t>
            </w:r>
          </w:p>
        </w:tc>
        <w:tc>
          <w:tcPr>
            <w:tcW w:w="0" w:type="auto"/>
          </w:tcPr>
          <w:p w14:paraId="5C2C5FF6" w14:textId="77777777" w:rsidR="002E5180" w:rsidRDefault="000F4D05">
            <w:pPr>
              <w:pStyle w:val="Compact"/>
              <w:jc w:val="right"/>
            </w:pPr>
            <w:r>
              <w:t>0.003</w:t>
            </w:r>
          </w:p>
        </w:tc>
      </w:tr>
      <w:tr w:rsidR="002E5180" w14:paraId="2F7C6498" w14:textId="77777777">
        <w:tc>
          <w:tcPr>
            <w:tcW w:w="0" w:type="auto"/>
          </w:tcPr>
          <w:p w14:paraId="5F95716F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32D8C8A" w14:textId="77777777" w:rsidR="002E5180" w:rsidRDefault="000F4D05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14:paraId="05753C1D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7D8FDDEE" w14:textId="77777777" w:rsidR="002E5180" w:rsidRDefault="000F4D05">
            <w:pPr>
              <w:pStyle w:val="Compact"/>
              <w:jc w:val="right"/>
            </w:pPr>
            <w:r>
              <w:t>-0.295</w:t>
            </w:r>
          </w:p>
        </w:tc>
        <w:tc>
          <w:tcPr>
            <w:tcW w:w="0" w:type="auto"/>
          </w:tcPr>
          <w:p w14:paraId="1341E98B" w14:textId="77777777" w:rsidR="002E5180" w:rsidRDefault="000F4D05">
            <w:pPr>
              <w:pStyle w:val="Compact"/>
              <w:jc w:val="right"/>
            </w:pPr>
            <w:r>
              <w:t>-0.411</w:t>
            </w:r>
          </w:p>
        </w:tc>
        <w:tc>
          <w:tcPr>
            <w:tcW w:w="0" w:type="auto"/>
          </w:tcPr>
          <w:p w14:paraId="62A92806" w14:textId="77777777" w:rsidR="002E5180" w:rsidRDefault="000F4D05">
            <w:pPr>
              <w:pStyle w:val="Compact"/>
              <w:jc w:val="right"/>
            </w:pPr>
            <w:r>
              <w:t>-0.179</w:t>
            </w:r>
          </w:p>
        </w:tc>
        <w:tc>
          <w:tcPr>
            <w:tcW w:w="0" w:type="auto"/>
          </w:tcPr>
          <w:p w14:paraId="0E7166AB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01522590" w14:textId="77777777">
        <w:tc>
          <w:tcPr>
            <w:tcW w:w="0" w:type="auto"/>
          </w:tcPr>
          <w:p w14:paraId="522BF714" w14:textId="77777777" w:rsidR="002E5180" w:rsidRDefault="000F4D05">
            <w:pPr>
              <w:pStyle w:val="Compact"/>
            </w:pPr>
            <w:r>
              <w:lastRenderedPageBreak/>
              <w:t>Hydroxychloroquine + SOC</w:t>
            </w:r>
          </w:p>
        </w:tc>
        <w:tc>
          <w:tcPr>
            <w:tcW w:w="0" w:type="auto"/>
          </w:tcPr>
          <w:p w14:paraId="7BB2AEA0" w14:textId="77777777" w:rsidR="002E5180" w:rsidRDefault="000F4D05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14:paraId="10E233B4" w14:textId="77777777" w:rsidR="002E5180" w:rsidRDefault="000F4D05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50E6325E" w14:textId="77777777" w:rsidR="002E5180" w:rsidRDefault="000F4D05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14:paraId="2A271FE9" w14:textId="77777777" w:rsidR="002E5180" w:rsidRDefault="000F4D05">
            <w:pPr>
              <w:pStyle w:val="Compact"/>
              <w:jc w:val="right"/>
            </w:pPr>
            <w:r>
              <w:t>-0.079</w:t>
            </w:r>
          </w:p>
        </w:tc>
        <w:tc>
          <w:tcPr>
            <w:tcW w:w="0" w:type="auto"/>
          </w:tcPr>
          <w:p w14:paraId="39FFE65E" w14:textId="77777777" w:rsidR="002E5180" w:rsidRDefault="000F4D05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14:paraId="29356AE2" w14:textId="77777777" w:rsidR="002E5180" w:rsidRDefault="000F4D05">
            <w:pPr>
              <w:pStyle w:val="Compact"/>
              <w:jc w:val="right"/>
            </w:pPr>
            <w:r>
              <w:t>0.308</w:t>
            </w:r>
          </w:p>
        </w:tc>
      </w:tr>
      <w:tr w:rsidR="002E5180" w14:paraId="59D760BE" w14:textId="77777777">
        <w:tc>
          <w:tcPr>
            <w:tcW w:w="0" w:type="auto"/>
          </w:tcPr>
          <w:p w14:paraId="4777C766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92975D6" w14:textId="77777777" w:rsidR="002E5180" w:rsidRDefault="000F4D05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14:paraId="269A799F" w14:textId="77777777" w:rsidR="002E5180" w:rsidRDefault="000F4D05">
            <w:pPr>
              <w:pStyle w:val="Compact"/>
            </w:pPr>
            <w:r>
              <w:t>Tr</w:t>
            </w:r>
            <w:r>
              <w:t>eatment effect (Difference in slope)</w:t>
            </w:r>
          </w:p>
        </w:tc>
        <w:tc>
          <w:tcPr>
            <w:tcW w:w="0" w:type="auto"/>
          </w:tcPr>
          <w:p w14:paraId="0F388B4D" w14:textId="77777777" w:rsidR="002E5180" w:rsidRDefault="000F4D05">
            <w:pPr>
              <w:pStyle w:val="Compact"/>
              <w:jc w:val="right"/>
            </w:pPr>
            <w:r>
              <w:t>-0.146</w:t>
            </w:r>
          </w:p>
        </w:tc>
        <w:tc>
          <w:tcPr>
            <w:tcW w:w="0" w:type="auto"/>
          </w:tcPr>
          <w:p w14:paraId="0744C7D7" w14:textId="77777777" w:rsidR="002E5180" w:rsidRDefault="000F4D05">
            <w:pPr>
              <w:pStyle w:val="Compact"/>
              <w:jc w:val="right"/>
            </w:pPr>
            <w:r>
              <w:t>-0.303</w:t>
            </w:r>
          </w:p>
        </w:tc>
        <w:tc>
          <w:tcPr>
            <w:tcW w:w="0" w:type="auto"/>
          </w:tcPr>
          <w:p w14:paraId="74B345CA" w14:textId="77777777" w:rsidR="002E5180" w:rsidRDefault="000F4D05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14:paraId="1C89498D" w14:textId="77777777" w:rsidR="002E5180" w:rsidRDefault="000F4D05">
            <w:pPr>
              <w:pStyle w:val="Compact"/>
              <w:jc w:val="right"/>
            </w:pPr>
            <w:r>
              <w:t>0.068</w:t>
            </w:r>
          </w:p>
        </w:tc>
      </w:tr>
      <w:tr w:rsidR="002E5180" w14:paraId="708096FE" w14:textId="77777777">
        <w:tc>
          <w:tcPr>
            <w:tcW w:w="0" w:type="auto"/>
          </w:tcPr>
          <w:p w14:paraId="36A72D8B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68B0324" w14:textId="77777777" w:rsidR="002E5180" w:rsidRDefault="000F4D05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14:paraId="5E044728" w14:textId="77777777" w:rsidR="002E5180" w:rsidRDefault="000F4D05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14:paraId="652AA385" w14:textId="77777777" w:rsidR="002E5180" w:rsidRDefault="000F4D05">
            <w:pPr>
              <w:pStyle w:val="Compact"/>
              <w:jc w:val="right"/>
            </w:pPr>
            <w:r>
              <w:t>-0.232</w:t>
            </w:r>
          </w:p>
        </w:tc>
        <w:tc>
          <w:tcPr>
            <w:tcW w:w="0" w:type="auto"/>
          </w:tcPr>
          <w:p w14:paraId="2FD004ED" w14:textId="77777777" w:rsidR="002E5180" w:rsidRDefault="000F4D05">
            <w:pPr>
              <w:pStyle w:val="Compact"/>
              <w:jc w:val="right"/>
            </w:pPr>
            <w:r>
              <w:t>-0.459</w:t>
            </w:r>
          </w:p>
        </w:tc>
        <w:tc>
          <w:tcPr>
            <w:tcW w:w="0" w:type="auto"/>
          </w:tcPr>
          <w:p w14:paraId="5A59C93E" w14:textId="77777777" w:rsidR="002E5180" w:rsidRDefault="000F4D05">
            <w:pPr>
              <w:pStyle w:val="Compact"/>
              <w:jc w:val="right"/>
            </w:pPr>
            <w:r>
              <w:t>-0.004</w:t>
            </w:r>
          </w:p>
        </w:tc>
        <w:tc>
          <w:tcPr>
            <w:tcW w:w="0" w:type="auto"/>
          </w:tcPr>
          <w:p w14:paraId="418A44DD" w14:textId="77777777" w:rsidR="002E5180" w:rsidRDefault="000F4D05">
            <w:pPr>
              <w:pStyle w:val="Compact"/>
              <w:jc w:val="right"/>
            </w:pPr>
            <w:r>
              <w:t>0.046</w:t>
            </w:r>
          </w:p>
        </w:tc>
      </w:tr>
    </w:tbl>
    <w:p w14:paraId="102D7DC5" w14:textId="77777777" w:rsidR="002E5180" w:rsidRDefault="002E5180"/>
    <w:p w14:paraId="3C3EACD5" w14:textId="77777777" w:rsidR="002E5180" w:rsidRDefault="000F4D05">
      <w:pPr>
        <w:pStyle w:val="TableCaption"/>
      </w:pPr>
      <w:r>
        <w:t>Estimated treatment effect, Hydroxychloroquine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41"/>
        <w:gridCol w:w="1211"/>
        <w:gridCol w:w="4448"/>
        <w:gridCol w:w="1121"/>
        <w:gridCol w:w="1664"/>
        <w:gridCol w:w="1644"/>
        <w:gridCol w:w="972"/>
      </w:tblGrid>
      <w:tr w:rsidR="002E5180" w14:paraId="093C383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793F0B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7476C5" w14:textId="77777777" w:rsidR="002E5180" w:rsidRDefault="000F4D05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FD1B03" w14:textId="77777777" w:rsidR="002E5180" w:rsidRDefault="000F4D05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022BD1" w14:textId="77777777" w:rsidR="002E5180" w:rsidRDefault="000F4D0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57AFB7" w14:textId="77777777" w:rsidR="002E5180" w:rsidRDefault="000F4D05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FCE190" w14:textId="77777777" w:rsidR="002E5180" w:rsidRDefault="000F4D05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66223D" w14:textId="77777777" w:rsidR="002E5180" w:rsidRDefault="000F4D05">
            <w:pPr>
              <w:pStyle w:val="Compact"/>
              <w:jc w:val="right"/>
            </w:pPr>
            <w:r>
              <w:t>P-value</w:t>
            </w:r>
          </w:p>
        </w:tc>
      </w:tr>
      <w:tr w:rsidR="002E5180" w14:paraId="41EE5614" w14:textId="77777777">
        <w:tc>
          <w:tcPr>
            <w:tcW w:w="0" w:type="auto"/>
          </w:tcPr>
          <w:p w14:paraId="66460081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68E433C" w14:textId="77777777" w:rsidR="002E5180" w:rsidRDefault="000F4D05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14:paraId="3AB61DA1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779B723E" w14:textId="77777777" w:rsidR="002E5180" w:rsidRDefault="000F4D05">
            <w:pPr>
              <w:pStyle w:val="Compact"/>
              <w:jc w:val="right"/>
            </w:pPr>
            <w:r>
              <w:t>-0.190</w:t>
            </w:r>
          </w:p>
        </w:tc>
        <w:tc>
          <w:tcPr>
            <w:tcW w:w="0" w:type="auto"/>
          </w:tcPr>
          <w:p w14:paraId="217A9CAD" w14:textId="77777777" w:rsidR="002E5180" w:rsidRDefault="000F4D05">
            <w:pPr>
              <w:pStyle w:val="Compact"/>
              <w:jc w:val="right"/>
            </w:pPr>
            <w:r>
              <w:t>-0.292</w:t>
            </w:r>
          </w:p>
        </w:tc>
        <w:tc>
          <w:tcPr>
            <w:tcW w:w="0" w:type="auto"/>
          </w:tcPr>
          <w:p w14:paraId="77D95EE7" w14:textId="77777777" w:rsidR="002E5180" w:rsidRDefault="000F4D05">
            <w:pPr>
              <w:pStyle w:val="Compact"/>
              <w:jc w:val="right"/>
            </w:pPr>
            <w:r>
              <w:t>-0.088</w:t>
            </w:r>
          </w:p>
        </w:tc>
        <w:tc>
          <w:tcPr>
            <w:tcW w:w="0" w:type="auto"/>
          </w:tcPr>
          <w:p w14:paraId="691ABDC0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18E8B5BF" w14:textId="77777777">
        <w:tc>
          <w:tcPr>
            <w:tcW w:w="0" w:type="auto"/>
          </w:tcPr>
          <w:p w14:paraId="6F69033F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AAE7AC1" w14:textId="77777777" w:rsidR="002E5180" w:rsidRDefault="000F4D05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14:paraId="02A80320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028CA145" w14:textId="77777777" w:rsidR="002E5180" w:rsidRDefault="000F4D05">
            <w:pPr>
              <w:pStyle w:val="Compact"/>
              <w:jc w:val="right"/>
            </w:pPr>
            <w:r>
              <w:t>-0.217</w:t>
            </w:r>
          </w:p>
        </w:tc>
        <w:tc>
          <w:tcPr>
            <w:tcW w:w="0" w:type="auto"/>
          </w:tcPr>
          <w:p w14:paraId="681381D9" w14:textId="77777777" w:rsidR="002E5180" w:rsidRDefault="000F4D05">
            <w:pPr>
              <w:pStyle w:val="Compact"/>
              <w:jc w:val="right"/>
            </w:pPr>
            <w:r>
              <w:t>-0.348</w:t>
            </w:r>
          </w:p>
        </w:tc>
        <w:tc>
          <w:tcPr>
            <w:tcW w:w="0" w:type="auto"/>
          </w:tcPr>
          <w:p w14:paraId="4F6951FF" w14:textId="77777777" w:rsidR="002E5180" w:rsidRDefault="000F4D05">
            <w:pPr>
              <w:pStyle w:val="Compact"/>
              <w:jc w:val="right"/>
            </w:pPr>
            <w:r>
              <w:t>-0.085</w:t>
            </w:r>
          </w:p>
        </w:tc>
        <w:tc>
          <w:tcPr>
            <w:tcW w:w="0" w:type="auto"/>
          </w:tcPr>
          <w:p w14:paraId="167B729D" w14:textId="77777777" w:rsidR="002E5180" w:rsidRDefault="000F4D05">
            <w:pPr>
              <w:pStyle w:val="Compact"/>
              <w:jc w:val="right"/>
            </w:pPr>
            <w:r>
              <w:t>0.001</w:t>
            </w:r>
          </w:p>
        </w:tc>
      </w:tr>
      <w:tr w:rsidR="002E5180" w14:paraId="552A3850" w14:textId="77777777">
        <w:tc>
          <w:tcPr>
            <w:tcW w:w="0" w:type="auto"/>
          </w:tcPr>
          <w:p w14:paraId="32912985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5F29196" w14:textId="77777777" w:rsidR="002E5180" w:rsidRDefault="000F4D05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14:paraId="45C7D8CC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1ED4D185" w14:textId="77777777" w:rsidR="002E5180" w:rsidRDefault="000F4D05">
            <w:pPr>
              <w:pStyle w:val="Compact"/>
              <w:jc w:val="right"/>
            </w:pPr>
            <w:r>
              <w:t>-0.232</w:t>
            </w:r>
          </w:p>
        </w:tc>
        <w:tc>
          <w:tcPr>
            <w:tcW w:w="0" w:type="auto"/>
          </w:tcPr>
          <w:p w14:paraId="657692C3" w14:textId="77777777" w:rsidR="002E5180" w:rsidRDefault="000F4D05">
            <w:pPr>
              <w:pStyle w:val="Compact"/>
              <w:jc w:val="right"/>
            </w:pPr>
            <w:r>
              <w:t>-0.340</w:t>
            </w:r>
          </w:p>
        </w:tc>
        <w:tc>
          <w:tcPr>
            <w:tcW w:w="0" w:type="auto"/>
          </w:tcPr>
          <w:p w14:paraId="10E92C91" w14:textId="77777777" w:rsidR="002E5180" w:rsidRDefault="000F4D05">
            <w:pPr>
              <w:pStyle w:val="Compact"/>
              <w:jc w:val="right"/>
            </w:pPr>
            <w:r>
              <w:t>-0.123</w:t>
            </w:r>
          </w:p>
        </w:tc>
        <w:tc>
          <w:tcPr>
            <w:tcW w:w="0" w:type="auto"/>
          </w:tcPr>
          <w:p w14:paraId="5C5F7577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7F909C3D" w14:textId="77777777">
        <w:tc>
          <w:tcPr>
            <w:tcW w:w="0" w:type="auto"/>
          </w:tcPr>
          <w:p w14:paraId="4FBF25FC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32114FA" w14:textId="77777777" w:rsidR="002E5180" w:rsidRDefault="000F4D05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14:paraId="572EB241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35795622" w14:textId="77777777" w:rsidR="002E5180" w:rsidRDefault="000F4D05">
            <w:pPr>
              <w:pStyle w:val="Compact"/>
              <w:jc w:val="right"/>
            </w:pPr>
            <w:r>
              <w:t>-0.237</w:t>
            </w:r>
          </w:p>
        </w:tc>
        <w:tc>
          <w:tcPr>
            <w:tcW w:w="0" w:type="auto"/>
          </w:tcPr>
          <w:p w14:paraId="0AEA2D1F" w14:textId="77777777" w:rsidR="002E5180" w:rsidRDefault="000F4D05">
            <w:pPr>
              <w:pStyle w:val="Compact"/>
              <w:jc w:val="right"/>
            </w:pPr>
            <w:r>
              <w:t>-0.359</w:t>
            </w:r>
          </w:p>
        </w:tc>
        <w:tc>
          <w:tcPr>
            <w:tcW w:w="0" w:type="auto"/>
          </w:tcPr>
          <w:p w14:paraId="54D1BEC6" w14:textId="77777777" w:rsidR="002E5180" w:rsidRDefault="000F4D05">
            <w:pPr>
              <w:pStyle w:val="Compact"/>
              <w:jc w:val="right"/>
            </w:pPr>
            <w:r>
              <w:t>-0.115</w:t>
            </w:r>
          </w:p>
        </w:tc>
        <w:tc>
          <w:tcPr>
            <w:tcW w:w="0" w:type="auto"/>
          </w:tcPr>
          <w:p w14:paraId="0D909AD5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70A397E1" w14:textId="77777777">
        <w:tc>
          <w:tcPr>
            <w:tcW w:w="0" w:type="auto"/>
          </w:tcPr>
          <w:p w14:paraId="69C6DF92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D7BD75B" w14:textId="77777777" w:rsidR="002E5180" w:rsidRDefault="000F4D05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14:paraId="63018670" w14:textId="77777777" w:rsidR="002E5180" w:rsidRDefault="000F4D05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4C8F625C" w14:textId="77777777" w:rsidR="002E5180" w:rsidRDefault="000F4D05">
            <w:pPr>
              <w:pStyle w:val="Compact"/>
              <w:jc w:val="right"/>
            </w:pPr>
            <w:r>
              <w:t>-0.042</w:t>
            </w:r>
          </w:p>
        </w:tc>
        <w:tc>
          <w:tcPr>
            <w:tcW w:w="0" w:type="auto"/>
          </w:tcPr>
          <w:p w14:paraId="33BD3DF0" w14:textId="77777777" w:rsidR="002E5180" w:rsidRDefault="000F4D05">
            <w:pPr>
              <w:pStyle w:val="Compact"/>
              <w:jc w:val="right"/>
            </w:pPr>
            <w:r>
              <w:t>-0.190</w:t>
            </w:r>
          </w:p>
        </w:tc>
        <w:tc>
          <w:tcPr>
            <w:tcW w:w="0" w:type="auto"/>
          </w:tcPr>
          <w:p w14:paraId="7DFDE3D8" w14:textId="77777777" w:rsidR="002E5180" w:rsidRDefault="000F4D05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14:paraId="101AD680" w14:textId="77777777" w:rsidR="002E5180" w:rsidRDefault="000F4D05">
            <w:pPr>
              <w:pStyle w:val="Compact"/>
              <w:jc w:val="right"/>
            </w:pPr>
            <w:r>
              <w:t>0.584</w:t>
            </w:r>
          </w:p>
        </w:tc>
      </w:tr>
      <w:tr w:rsidR="002E5180" w14:paraId="66D2BEAA" w14:textId="77777777">
        <w:tc>
          <w:tcPr>
            <w:tcW w:w="0" w:type="auto"/>
          </w:tcPr>
          <w:p w14:paraId="4F069975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B3A0E1F" w14:textId="77777777" w:rsidR="002E5180" w:rsidRDefault="000F4D05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14:paraId="0D3C9554" w14:textId="77777777" w:rsidR="002E5180" w:rsidRDefault="000F4D05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683977BA" w14:textId="77777777" w:rsidR="002E5180" w:rsidRDefault="000F4D05">
            <w:pPr>
              <w:pStyle w:val="Compact"/>
              <w:jc w:val="right"/>
            </w:pPr>
            <w:r>
              <w:t>-0.020</w:t>
            </w:r>
          </w:p>
        </w:tc>
        <w:tc>
          <w:tcPr>
            <w:tcW w:w="0" w:type="auto"/>
          </w:tcPr>
          <w:p w14:paraId="7FB30DF5" w14:textId="77777777" w:rsidR="002E5180" w:rsidRDefault="000F4D05">
            <w:pPr>
              <w:pStyle w:val="Compact"/>
              <w:jc w:val="right"/>
            </w:pPr>
            <w:r>
              <w:t>-0.200</w:t>
            </w:r>
          </w:p>
        </w:tc>
        <w:tc>
          <w:tcPr>
            <w:tcW w:w="0" w:type="auto"/>
          </w:tcPr>
          <w:p w14:paraId="132B65B8" w14:textId="77777777" w:rsidR="002E5180" w:rsidRDefault="000F4D05">
            <w:pPr>
              <w:pStyle w:val="Compact"/>
              <w:jc w:val="right"/>
            </w:pPr>
            <w:r>
              <w:t>0.159</w:t>
            </w:r>
          </w:p>
        </w:tc>
        <w:tc>
          <w:tcPr>
            <w:tcW w:w="0" w:type="auto"/>
          </w:tcPr>
          <w:p w14:paraId="02EA051C" w14:textId="77777777" w:rsidR="002E5180" w:rsidRDefault="000F4D05">
            <w:pPr>
              <w:pStyle w:val="Compact"/>
              <w:jc w:val="right"/>
            </w:pPr>
            <w:r>
              <w:t>0.823</w:t>
            </w:r>
          </w:p>
        </w:tc>
      </w:tr>
      <w:tr w:rsidR="002E5180" w14:paraId="45182EC2" w14:textId="77777777">
        <w:tc>
          <w:tcPr>
            <w:tcW w:w="0" w:type="auto"/>
          </w:tcPr>
          <w:p w14:paraId="3DE96224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D66DC84" w14:textId="77777777" w:rsidR="002E5180" w:rsidRDefault="000F4D05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14:paraId="2E267AD6" w14:textId="77777777" w:rsidR="002E5180" w:rsidRDefault="000F4D05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14:paraId="15433724" w14:textId="77777777" w:rsidR="002E5180" w:rsidRDefault="000F4D05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4EA719EC" w14:textId="77777777" w:rsidR="002E5180" w:rsidRDefault="000F4D05">
            <w:pPr>
              <w:pStyle w:val="Compact"/>
              <w:jc w:val="right"/>
            </w:pPr>
            <w:r>
              <w:t>-0.212</w:t>
            </w:r>
          </w:p>
        </w:tc>
        <w:tc>
          <w:tcPr>
            <w:tcW w:w="0" w:type="auto"/>
          </w:tcPr>
          <w:p w14:paraId="7B9A5543" w14:textId="77777777" w:rsidR="002E5180" w:rsidRDefault="000F4D05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14:paraId="6AC5E612" w14:textId="77777777" w:rsidR="002E5180" w:rsidRDefault="000F4D05">
            <w:pPr>
              <w:pStyle w:val="Compact"/>
              <w:jc w:val="right"/>
            </w:pPr>
            <w:r>
              <w:t>0.859</w:t>
            </w:r>
          </w:p>
        </w:tc>
      </w:tr>
    </w:tbl>
    <w:p w14:paraId="4BC6A9CF" w14:textId="77777777" w:rsidR="002E5180" w:rsidRDefault="002E5180"/>
    <w:p w14:paraId="1F6D422B" w14:textId="77777777" w:rsidR="002E5180" w:rsidRDefault="000F4D05">
      <w:pPr>
        <w:pStyle w:val="TableCaption"/>
      </w:pPr>
      <w:r>
        <w:lastRenderedPageBreak/>
        <w:t>Estimated treatment effect, 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03"/>
        <w:gridCol w:w="1501"/>
        <w:gridCol w:w="4315"/>
        <w:gridCol w:w="1121"/>
        <w:gridCol w:w="1612"/>
        <w:gridCol w:w="1592"/>
        <w:gridCol w:w="960"/>
      </w:tblGrid>
      <w:tr w:rsidR="002E5180" w14:paraId="5F928DC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90288A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700375" w14:textId="77777777" w:rsidR="002E5180" w:rsidRDefault="000F4D05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418ABB" w14:textId="77777777" w:rsidR="002E5180" w:rsidRDefault="000F4D05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73D8A4" w14:textId="77777777" w:rsidR="002E5180" w:rsidRDefault="000F4D0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4AC199" w14:textId="77777777" w:rsidR="002E5180" w:rsidRDefault="000F4D05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F2095C" w14:textId="77777777" w:rsidR="002E5180" w:rsidRDefault="000F4D05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5DF525" w14:textId="77777777" w:rsidR="002E5180" w:rsidRDefault="000F4D05">
            <w:pPr>
              <w:pStyle w:val="Compact"/>
              <w:jc w:val="right"/>
            </w:pPr>
            <w:r>
              <w:t>P-value</w:t>
            </w:r>
          </w:p>
        </w:tc>
      </w:tr>
      <w:tr w:rsidR="002E5180" w14:paraId="13CE4103" w14:textId="77777777">
        <w:tc>
          <w:tcPr>
            <w:tcW w:w="0" w:type="auto"/>
          </w:tcPr>
          <w:p w14:paraId="145585D4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FFBBF87" w14:textId="77777777" w:rsidR="002E5180" w:rsidRDefault="000F4D05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14:paraId="67EF69A5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66B4C358" w14:textId="77777777" w:rsidR="002E5180" w:rsidRDefault="000F4D05">
            <w:pPr>
              <w:pStyle w:val="Compact"/>
              <w:jc w:val="right"/>
            </w:pPr>
            <w:r>
              <w:t>-0.179</w:t>
            </w:r>
          </w:p>
        </w:tc>
        <w:tc>
          <w:tcPr>
            <w:tcW w:w="0" w:type="auto"/>
          </w:tcPr>
          <w:p w14:paraId="3FB6F018" w14:textId="77777777" w:rsidR="002E5180" w:rsidRDefault="000F4D05">
            <w:pPr>
              <w:pStyle w:val="Compact"/>
              <w:jc w:val="right"/>
            </w:pPr>
            <w:r>
              <w:t>-0.281</w:t>
            </w:r>
          </w:p>
        </w:tc>
        <w:tc>
          <w:tcPr>
            <w:tcW w:w="0" w:type="auto"/>
          </w:tcPr>
          <w:p w14:paraId="68259C7D" w14:textId="77777777" w:rsidR="002E5180" w:rsidRDefault="000F4D05">
            <w:pPr>
              <w:pStyle w:val="Compact"/>
              <w:jc w:val="right"/>
            </w:pPr>
            <w:r>
              <w:t>-0.077</w:t>
            </w:r>
          </w:p>
        </w:tc>
        <w:tc>
          <w:tcPr>
            <w:tcW w:w="0" w:type="auto"/>
          </w:tcPr>
          <w:p w14:paraId="05F1441A" w14:textId="77777777" w:rsidR="002E5180" w:rsidRDefault="000F4D05">
            <w:pPr>
              <w:pStyle w:val="Compact"/>
              <w:jc w:val="right"/>
            </w:pPr>
            <w:r>
              <w:t>0.001</w:t>
            </w:r>
          </w:p>
        </w:tc>
      </w:tr>
      <w:tr w:rsidR="002E5180" w14:paraId="240F4ABC" w14:textId="77777777">
        <w:tc>
          <w:tcPr>
            <w:tcW w:w="0" w:type="auto"/>
          </w:tcPr>
          <w:p w14:paraId="6AA0BFF7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3F1698E" w14:textId="77777777" w:rsidR="002E5180" w:rsidRDefault="000F4D05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14:paraId="4F6B4BF8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624E4BB3" w14:textId="77777777" w:rsidR="002E5180" w:rsidRDefault="000F4D05">
            <w:pPr>
              <w:pStyle w:val="Compact"/>
              <w:jc w:val="right"/>
            </w:pPr>
            <w:r>
              <w:t>-0.235</w:t>
            </w:r>
          </w:p>
        </w:tc>
        <w:tc>
          <w:tcPr>
            <w:tcW w:w="0" w:type="auto"/>
          </w:tcPr>
          <w:p w14:paraId="70BAED5D" w14:textId="77777777" w:rsidR="002E5180" w:rsidRDefault="000F4D05">
            <w:pPr>
              <w:pStyle w:val="Compact"/>
              <w:jc w:val="right"/>
            </w:pPr>
            <w:r>
              <w:t>-0.370</w:t>
            </w:r>
          </w:p>
        </w:tc>
        <w:tc>
          <w:tcPr>
            <w:tcW w:w="0" w:type="auto"/>
          </w:tcPr>
          <w:p w14:paraId="4E30F2BC" w14:textId="77777777" w:rsidR="002E5180" w:rsidRDefault="000F4D05">
            <w:pPr>
              <w:pStyle w:val="Compact"/>
              <w:jc w:val="right"/>
            </w:pPr>
            <w:r>
              <w:t>-0.101</w:t>
            </w:r>
          </w:p>
        </w:tc>
        <w:tc>
          <w:tcPr>
            <w:tcW w:w="0" w:type="auto"/>
          </w:tcPr>
          <w:p w14:paraId="46DCEA24" w14:textId="77777777" w:rsidR="002E5180" w:rsidRDefault="000F4D05">
            <w:pPr>
              <w:pStyle w:val="Compact"/>
              <w:jc w:val="right"/>
            </w:pPr>
            <w:r>
              <w:t>0.001</w:t>
            </w:r>
          </w:p>
        </w:tc>
      </w:tr>
      <w:tr w:rsidR="002E5180" w14:paraId="78A577BB" w14:textId="77777777">
        <w:tc>
          <w:tcPr>
            <w:tcW w:w="0" w:type="auto"/>
          </w:tcPr>
          <w:p w14:paraId="79B2D819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D193410" w14:textId="77777777" w:rsidR="002E5180" w:rsidRDefault="000F4D05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14:paraId="2AEF22C1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331510E5" w14:textId="77777777" w:rsidR="002E5180" w:rsidRDefault="000F4D05">
            <w:pPr>
              <w:pStyle w:val="Compact"/>
              <w:jc w:val="right"/>
            </w:pPr>
            <w:r>
              <w:t>-0.188</w:t>
            </w:r>
          </w:p>
        </w:tc>
        <w:tc>
          <w:tcPr>
            <w:tcW w:w="0" w:type="auto"/>
          </w:tcPr>
          <w:p w14:paraId="4A35DF4F" w14:textId="77777777" w:rsidR="002E5180" w:rsidRDefault="000F4D05">
            <w:pPr>
              <w:pStyle w:val="Compact"/>
              <w:jc w:val="right"/>
            </w:pPr>
            <w:r>
              <w:t>-0.293</w:t>
            </w:r>
          </w:p>
        </w:tc>
        <w:tc>
          <w:tcPr>
            <w:tcW w:w="0" w:type="auto"/>
          </w:tcPr>
          <w:p w14:paraId="0FC4A36F" w14:textId="77777777" w:rsidR="002E5180" w:rsidRDefault="000F4D05">
            <w:pPr>
              <w:pStyle w:val="Compact"/>
              <w:jc w:val="right"/>
            </w:pPr>
            <w:r>
              <w:t>-0.083</w:t>
            </w:r>
          </w:p>
        </w:tc>
        <w:tc>
          <w:tcPr>
            <w:tcW w:w="0" w:type="auto"/>
          </w:tcPr>
          <w:p w14:paraId="05BE829D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22082F2E" w14:textId="77777777">
        <w:tc>
          <w:tcPr>
            <w:tcW w:w="0" w:type="auto"/>
          </w:tcPr>
          <w:p w14:paraId="7EEF31B2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952881A" w14:textId="77777777" w:rsidR="002E5180" w:rsidRDefault="000F4D05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14:paraId="2E3C32D3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56769946" w14:textId="77777777" w:rsidR="002E5180" w:rsidRDefault="000F4D05">
            <w:pPr>
              <w:pStyle w:val="Compact"/>
              <w:jc w:val="right"/>
            </w:pPr>
            <w:r>
              <w:t>-0.279</w:t>
            </w:r>
          </w:p>
        </w:tc>
        <w:tc>
          <w:tcPr>
            <w:tcW w:w="0" w:type="auto"/>
          </w:tcPr>
          <w:p w14:paraId="1EE2FD5B" w14:textId="77777777" w:rsidR="002E5180" w:rsidRDefault="000F4D05">
            <w:pPr>
              <w:pStyle w:val="Compact"/>
              <w:jc w:val="right"/>
            </w:pPr>
            <w:r>
              <w:t>-0.417</w:t>
            </w:r>
          </w:p>
        </w:tc>
        <w:tc>
          <w:tcPr>
            <w:tcW w:w="0" w:type="auto"/>
          </w:tcPr>
          <w:p w14:paraId="051E4742" w14:textId="77777777" w:rsidR="002E5180" w:rsidRDefault="000F4D05">
            <w:pPr>
              <w:pStyle w:val="Compact"/>
              <w:jc w:val="right"/>
            </w:pPr>
            <w:r>
              <w:t>-0.141</w:t>
            </w:r>
          </w:p>
        </w:tc>
        <w:tc>
          <w:tcPr>
            <w:tcW w:w="0" w:type="auto"/>
          </w:tcPr>
          <w:p w14:paraId="75A04F1E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08A19E8E" w14:textId="77777777">
        <w:tc>
          <w:tcPr>
            <w:tcW w:w="0" w:type="auto"/>
          </w:tcPr>
          <w:p w14:paraId="2F06C62A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1ECF38E" w14:textId="77777777" w:rsidR="002E5180" w:rsidRDefault="000F4D05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14:paraId="6A484E33" w14:textId="77777777" w:rsidR="002E5180" w:rsidRDefault="000F4D05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72ECDC88" w14:textId="77777777" w:rsidR="002E5180" w:rsidRDefault="000F4D05">
            <w:pPr>
              <w:pStyle w:val="Compact"/>
              <w:jc w:val="right"/>
            </w:pPr>
            <w:r>
              <w:t>-0.009</w:t>
            </w:r>
          </w:p>
        </w:tc>
        <w:tc>
          <w:tcPr>
            <w:tcW w:w="0" w:type="auto"/>
          </w:tcPr>
          <w:p w14:paraId="03D53DBA" w14:textId="77777777" w:rsidR="002E5180" w:rsidRDefault="000F4D05">
            <w:pPr>
              <w:pStyle w:val="Compact"/>
              <w:jc w:val="right"/>
            </w:pPr>
            <w:r>
              <w:t>-0.155</w:t>
            </w:r>
          </w:p>
        </w:tc>
        <w:tc>
          <w:tcPr>
            <w:tcW w:w="0" w:type="auto"/>
          </w:tcPr>
          <w:p w14:paraId="26ADC6D6" w14:textId="77777777" w:rsidR="002E5180" w:rsidRDefault="000F4D05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14:paraId="73B1D768" w14:textId="77777777" w:rsidR="002E5180" w:rsidRDefault="000F4D05">
            <w:pPr>
              <w:pStyle w:val="Compact"/>
              <w:jc w:val="right"/>
            </w:pPr>
            <w:r>
              <w:t>0.909</w:t>
            </w:r>
          </w:p>
        </w:tc>
      </w:tr>
      <w:tr w:rsidR="002E5180" w14:paraId="3D1764EF" w14:textId="77777777">
        <w:tc>
          <w:tcPr>
            <w:tcW w:w="0" w:type="auto"/>
          </w:tcPr>
          <w:p w14:paraId="3B4C651C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CCFAD7F" w14:textId="77777777" w:rsidR="002E5180" w:rsidRDefault="000F4D05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14:paraId="463FE888" w14:textId="77777777" w:rsidR="002E5180" w:rsidRDefault="000F4D05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1CC88BF0" w14:textId="77777777" w:rsidR="002E5180" w:rsidRDefault="000F4D05">
            <w:pPr>
              <w:pStyle w:val="Compact"/>
              <w:jc w:val="right"/>
            </w:pPr>
            <w:r>
              <w:t>-0.044</w:t>
            </w:r>
          </w:p>
        </w:tc>
        <w:tc>
          <w:tcPr>
            <w:tcW w:w="0" w:type="auto"/>
          </w:tcPr>
          <w:p w14:paraId="54AD4A8E" w14:textId="77777777" w:rsidR="002E5180" w:rsidRDefault="000F4D05">
            <w:pPr>
              <w:pStyle w:val="Compact"/>
              <w:jc w:val="right"/>
            </w:pPr>
            <w:r>
              <w:t>-0.237</w:t>
            </w:r>
          </w:p>
        </w:tc>
        <w:tc>
          <w:tcPr>
            <w:tcW w:w="0" w:type="auto"/>
          </w:tcPr>
          <w:p w14:paraId="171217A9" w14:textId="77777777" w:rsidR="002E5180" w:rsidRDefault="000F4D05">
            <w:pPr>
              <w:pStyle w:val="Compact"/>
              <w:jc w:val="right"/>
            </w:pPr>
            <w:r>
              <w:t>0.149</w:t>
            </w:r>
          </w:p>
        </w:tc>
        <w:tc>
          <w:tcPr>
            <w:tcW w:w="0" w:type="auto"/>
          </w:tcPr>
          <w:p w14:paraId="2C225B5A" w14:textId="77777777" w:rsidR="002E5180" w:rsidRDefault="000F4D05">
            <w:pPr>
              <w:pStyle w:val="Compact"/>
              <w:jc w:val="right"/>
            </w:pPr>
            <w:r>
              <w:t>0.658</w:t>
            </w:r>
          </w:p>
        </w:tc>
      </w:tr>
      <w:tr w:rsidR="002E5180" w14:paraId="3B998180" w14:textId="77777777">
        <w:tc>
          <w:tcPr>
            <w:tcW w:w="0" w:type="auto"/>
          </w:tcPr>
          <w:p w14:paraId="45880B7A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F2D1B51" w14:textId="77777777" w:rsidR="002E5180" w:rsidRDefault="000F4D05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14:paraId="507DBDA7" w14:textId="77777777" w:rsidR="002E5180" w:rsidRDefault="000F4D05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14:paraId="02E19799" w14:textId="77777777" w:rsidR="002E5180" w:rsidRDefault="000F4D05">
            <w:pPr>
              <w:pStyle w:val="Compact"/>
              <w:jc w:val="right"/>
            </w:pPr>
            <w:r>
              <w:t>-0.035</w:t>
            </w:r>
          </w:p>
        </w:tc>
        <w:tc>
          <w:tcPr>
            <w:tcW w:w="0" w:type="auto"/>
          </w:tcPr>
          <w:p w14:paraId="23817996" w14:textId="77777777" w:rsidR="002E5180" w:rsidRDefault="000F4D05">
            <w:pPr>
              <w:pStyle w:val="Compact"/>
              <w:jc w:val="right"/>
            </w:pPr>
            <w:r>
              <w:t>-0.277</w:t>
            </w:r>
          </w:p>
        </w:tc>
        <w:tc>
          <w:tcPr>
            <w:tcW w:w="0" w:type="auto"/>
          </w:tcPr>
          <w:p w14:paraId="39224164" w14:textId="77777777" w:rsidR="002E5180" w:rsidRDefault="000F4D05">
            <w:pPr>
              <w:pStyle w:val="Compact"/>
              <w:jc w:val="right"/>
            </w:pPr>
            <w:r>
              <w:t>0.207</w:t>
            </w:r>
          </w:p>
        </w:tc>
        <w:tc>
          <w:tcPr>
            <w:tcW w:w="0" w:type="auto"/>
          </w:tcPr>
          <w:p w14:paraId="72337842" w14:textId="77777777" w:rsidR="002E5180" w:rsidRDefault="000F4D05">
            <w:pPr>
              <w:pStyle w:val="Compact"/>
              <w:jc w:val="right"/>
            </w:pPr>
            <w:r>
              <w:t>0.777</w:t>
            </w:r>
          </w:p>
        </w:tc>
      </w:tr>
    </w:tbl>
    <w:p w14:paraId="0B09D95B" w14:textId="77777777" w:rsidR="002E5180" w:rsidRDefault="002E5180"/>
    <w:p w14:paraId="13E420F9" w14:textId="77777777" w:rsidR="002E5180" w:rsidRDefault="000F4D05">
      <w:pPr>
        <w:pStyle w:val="TableCaption"/>
      </w:pPr>
      <w:r>
        <w:t>Estimated treatment effect, 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773"/>
        <w:gridCol w:w="2438"/>
        <w:gridCol w:w="3881"/>
        <w:gridCol w:w="1121"/>
        <w:gridCol w:w="1444"/>
        <w:gridCol w:w="1424"/>
        <w:gridCol w:w="923"/>
      </w:tblGrid>
      <w:tr w:rsidR="002E5180" w14:paraId="4A54CC7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D1AAAD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8D8DDB" w14:textId="77777777" w:rsidR="002E5180" w:rsidRDefault="000F4D05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87F0AF" w14:textId="77777777" w:rsidR="002E5180" w:rsidRDefault="000F4D05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295985" w14:textId="77777777" w:rsidR="002E5180" w:rsidRDefault="000F4D0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5C052D" w14:textId="77777777" w:rsidR="002E5180" w:rsidRDefault="000F4D05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3F8297" w14:textId="77777777" w:rsidR="002E5180" w:rsidRDefault="000F4D05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819C45" w14:textId="77777777" w:rsidR="002E5180" w:rsidRDefault="000F4D05">
            <w:pPr>
              <w:pStyle w:val="Compact"/>
              <w:jc w:val="right"/>
            </w:pPr>
            <w:r>
              <w:t>P-value</w:t>
            </w:r>
          </w:p>
        </w:tc>
      </w:tr>
      <w:tr w:rsidR="002E5180" w14:paraId="20BE8DD8" w14:textId="77777777">
        <w:tc>
          <w:tcPr>
            <w:tcW w:w="0" w:type="auto"/>
          </w:tcPr>
          <w:p w14:paraId="32360CAA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5E909825" w14:textId="77777777" w:rsidR="002E5180" w:rsidRDefault="000F4D05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14:paraId="6C299ABB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1321E93A" w14:textId="77777777" w:rsidR="002E5180" w:rsidRDefault="000F4D05">
            <w:pPr>
              <w:pStyle w:val="Compact"/>
              <w:jc w:val="right"/>
            </w:pPr>
            <w:r>
              <w:t>-0.263</w:t>
            </w:r>
          </w:p>
        </w:tc>
        <w:tc>
          <w:tcPr>
            <w:tcW w:w="0" w:type="auto"/>
          </w:tcPr>
          <w:p w14:paraId="16FD2220" w14:textId="77777777" w:rsidR="002E5180" w:rsidRDefault="000F4D05">
            <w:pPr>
              <w:pStyle w:val="Compact"/>
              <w:jc w:val="right"/>
            </w:pPr>
            <w:r>
              <w:t>-0.392</w:t>
            </w:r>
          </w:p>
        </w:tc>
        <w:tc>
          <w:tcPr>
            <w:tcW w:w="0" w:type="auto"/>
          </w:tcPr>
          <w:p w14:paraId="0812E71E" w14:textId="77777777" w:rsidR="002E5180" w:rsidRDefault="000F4D05">
            <w:pPr>
              <w:pStyle w:val="Compact"/>
              <w:jc w:val="right"/>
            </w:pPr>
            <w:r>
              <w:t>-0.135</w:t>
            </w:r>
          </w:p>
        </w:tc>
        <w:tc>
          <w:tcPr>
            <w:tcW w:w="0" w:type="auto"/>
          </w:tcPr>
          <w:p w14:paraId="583913EF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306408A6" w14:textId="77777777">
        <w:tc>
          <w:tcPr>
            <w:tcW w:w="0" w:type="auto"/>
          </w:tcPr>
          <w:p w14:paraId="49545F06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4CE54ED" w14:textId="77777777" w:rsidR="002E5180" w:rsidRDefault="000F4D05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14:paraId="3A9CE994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30B9B8AB" w14:textId="77777777" w:rsidR="002E5180" w:rsidRDefault="000F4D05">
            <w:pPr>
              <w:pStyle w:val="Compact"/>
              <w:jc w:val="right"/>
            </w:pPr>
            <w:r>
              <w:t>-0.164</w:t>
            </w:r>
          </w:p>
        </w:tc>
        <w:tc>
          <w:tcPr>
            <w:tcW w:w="0" w:type="auto"/>
          </w:tcPr>
          <w:p w14:paraId="5FEE5328" w14:textId="77777777" w:rsidR="002E5180" w:rsidRDefault="000F4D05">
            <w:pPr>
              <w:pStyle w:val="Compact"/>
              <w:jc w:val="right"/>
            </w:pPr>
            <w:r>
              <w:t>-0.269</w:t>
            </w:r>
          </w:p>
        </w:tc>
        <w:tc>
          <w:tcPr>
            <w:tcW w:w="0" w:type="auto"/>
          </w:tcPr>
          <w:p w14:paraId="54F919F8" w14:textId="77777777" w:rsidR="002E5180" w:rsidRDefault="000F4D05">
            <w:pPr>
              <w:pStyle w:val="Compact"/>
              <w:jc w:val="right"/>
            </w:pPr>
            <w:r>
              <w:t>-0.059</w:t>
            </w:r>
          </w:p>
        </w:tc>
        <w:tc>
          <w:tcPr>
            <w:tcW w:w="0" w:type="auto"/>
          </w:tcPr>
          <w:p w14:paraId="73662345" w14:textId="77777777" w:rsidR="002E5180" w:rsidRDefault="000F4D05">
            <w:pPr>
              <w:pStyle w:val="Compact"/>
              <w:jc w:val="right"/>
            </w:pPr>
            <w:r>
              <w:t>0.002</w:t>
            </w:r>
          </w:p>
        </w:tc>
      </w:tr>
      <w:tr w:rsidR="002E5180" w14:paraId="76C7A2FB" w14:textId="77777777">
        <w:tc>
          <w:tcPr>
            <w:tcW w:w="0" w:type="auto"/>
          </w:tcPr>
          <w:p w14:paraId="08ACA871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2C6AC40" w14:textId="77777777" w:rsidR="002E5180" w:rsidRDefault="000F4D05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14:paraId="7ACAEBBD" w14:textId="77777777" w:rsidR="002E5180" w:rsidRDefault="000F4D05">
            <w:pPr>
              <w:pStyle w:val="Compact"/>
            </w:pPr>
            <w:r>
              <w:t xml:space="preserve">Slope 1st week by </w:t>
            </w:r>
            <w:r>
              <w:t>treatment and subgroup</w:t>
            </w:r>
          </w:p>
        </w:tc>
        <w:tc>
          <w:tcPr>
            <w:tcW w:w="0" w:type="auto"/>
          </w:tcPr>
          <w:p w14:paraId="55C29F5B" w14:textId="77777777" w:rsidR="002E5180" w:rsidRDefault="000F4D05">
            <w:pPr>
              <w:pStyle w:val="Compact"/>
              <w:jc w:val="right"/>
            </w:pPr>
            <w:r>
              <w:t>-0.283</w:t>
            </w:r>
          </w:p>
        </w:tc>
        <w:tc>
          <w:tcPr>
            <w:tcW w:w="0" w:type="auto"/>
          </w:tcPr>
          <w:p w14:paraId="26683CE7" w14:textId="77777777" w:rsidR="002E5180" w:rsidRDefault="000F4D05">
            <w:pPr>
              <w:pStyle w:val="Compact"/>
              <w:jc w:val="right"/>
            </w:pPr>
            <w:r>
              <w:t>-0.403</w:t>
            </w:r>
          </w:p>
        </w:tc>
        <w:tc>
          <w:tcPr>
            <w:tcW w:w="0" w:type="auto"/>
          </w:tcPr>
          <w:p w14:paraId="07F53167" w14:textId="77777777" w:rsidR="002E5180" w:rsidRDefault="000F4D05">
            <w:pPr>
              <w:pStyle w:val="Compact"/>
              <w:jc w:val="right"/>
            </w:pPr>
            <w:r>
              <w:t>-0.162</w:t>
            </w:r>
          </w:p>
        </w:tc>
        <w:tc>
          <w:tcPr>
            <w:tcW w:w="0" w:type="auto"/>
          </w:tcPr>
          <w:p w14:paraId="6474FAD5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5CEF7BCB" w14:textId="77777777">
        <w:tc>
          <w:tcPr>
            <w:tcW w:w="0" w:type="auto"/>
          </w:tcPr>
          <w:p w14:paraId="63C45CB6" w14:textId="77777777" w:rsidR="002E5180" w:rsidRDefault="000F4D05">
            <w:pPr>
              <w:pStyle w:val="Compact"/>
            </w:pPr>
            <w:r>
              <w:lastRenderedPageBreak/>
              <w:t>Hydroxychloroquine + SOC</w:t>
            </w:r>
          </w:p>
        </w:tc>
        <w:tc>
          <w:tcPr>
            <w:tcW w:w="0" w:type="auto"/>
          </w:tcPr>
          <w:p w14:paraId="7F2590C0" w14:textId="77777777" w:rsidR="002E5180" w:rsidRDefault="000F4D05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14:paraId="5F2EFF66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2908CA64" w14:textId="77777777" w:rsidR="002E5180" w:rsidRDefault="000F4D05">
            <w:pPr>
              <w:pStyle w:val="Compact"/>
              <w:jc w:val="right"/>
            </w:pPr>
            <w:r>
              <w:t>-0.202</w:t>
            </w:r>
          </w:p>
        </w:tc>
        <w:tc>
          <w:tcPr>
            <w:tcW w:w="0" w:type="auto"/>
          </w:tcPr>
          <w:p w14:paraId="51492C1A" w14:textId="77777777" w:rsidR="002E5180" w:rsidRDefault="000F4D05">
            <w:pPr>
              <w:pStyle w:val="Compact"/>
              <w:jc w:val="right"/>
            </w:pPr>
            <w:r>
              <w:t>-0.312</w:t>
            </w:r>
          </w:p>
        </w:tc>
        <w:tc>
          <w:tcPr>
            <w:tcW w:w="0" w:type="auto"/>
          </w:tcPr>
          <w:p w14:paraId="7F2DD01C" w14:textId="77777777" w:rsidR="002E5180" w:rsidRDefault="000F4D05">
            <w:pPr>
              <w:pStyle w:val="Compact"/>
              <w:jc w:val="right"/>
            </w:pPr>
            <w:r>
              <w:t>-0.092</w:t>
            </w:r>
          </w:p>
        </w:tc>
        <w:tc>
          <w:tcPr>
            <w:tcW w:w="0" w:type="auto"/>
          </w:tcPr>
          <w:p w14:paraId="1B95CD3E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63460E7C" w14:textId="77777777">
        <w:tc>
          <w:tcPr>
            <w:tcW w:w="0" w:type="auto"/>
          </w:tcPr>
          <w:p w14:paraId="6A6D0465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34E74E0" w14:textId="77777777" w:rsidR="002E5180" w:rsidRDefault="000F4D05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14:paraId="23E69B94" w14:textId="77777777" w:rsidR="002E5180" w:rsidRDefault="000F4D05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60EB4D50" w14:textId="77777777" w:rsidR="002E5180" w:rsidRDefault="000F4D05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14:paraId="3E01DA04" w14:textId="77777777" w:rsidR="002E5180" w:rsidRDefault="000F4D05">
            <w:pPr>
              <w:pStyle w:val="Compact"/>
              <w:jc w:val="right"/>
            </w:pPr>
            <w:r>
              <w:t>-0.195</w:t>
            </w:r>
          </w:p>
        </w:tc>
        <w:tc>
          <w:tcPr>
            <w:tcW w:w="0" w:type="auto"/>
          </w:tcPr>
          <w:p w14:paraId="6815B121" w14:textId="77777777" w:rsidR="002E5180" w:rsidRDefault="000F4D05">
            <w:pPr>
              <w:pStyle w:val="Compact"/>
              <w:jc w:val="right"/>
            </w:pPr>
            <w:r>
              <w:t>0.157</w:t>
            </w:r>
          </w:p>
        </w:tc>
        <w:tc>
          <w:tcPr>
            <w:tcW w:w="0" w:type="auto"/>
          </w:tcPr>
          <w:p w14:paraId="23392B7D" w14:textId="77777777" w:rsidR="002E5180" w:rsidRDefault="000F4D05">
            <w:pPr>
              <w:pStyle w:val="Compact"/>
              <w:jc w:val="right"/>
            </w:pPr>
            <w:r>
              <w:t>0.830</w:t>
            </w:r>
          </w:p>
        </w:tc>
      </w:tr>
      <w:tr w:rsidR="002E5180" w14:paraId="0CA33692" w14:textId="77777777">
        <w:tc>
          <w:tcPr>
            <w:tcW w:w="0" w:type="auto"/>
          </w:tcPr>
          <w:p w14:paraId="11A68E1B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DA65A3B" w14:textId="77777777" w:rsidR="002E5180" w:rsidRDefault="000F4D05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14:paraId="31E05AA8" w14:textId="77777777" w:rsidR="002E5180" w:rsidRDefault="000F4D05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0702B4FA" w14:textId="77777777" w:rsidR="002E5180" w:rsidRDefault="000F4D05">
            <w:pPr>
              <w:pStyle w:val="Compact"/>
              <w:jc w:val="right"/>
            </w:pPr>
            <w:r>
              <w:t>-0.038</w:t>
            </w:r>
          </w:p>
        </w:tc>
        <w:tc>
          <w:tcPr>
            <w:tcW w:w="0" w:type="auto"/>
          </w:tcPr>
          <w:p w14:paraId="0DE59B69" w14:textId="77777777" w:rsidR="002E5180" w:rsidRDefault="000F4D05">
            <w:pPr>
              <w:pStyle w:val="Compact"/>
              <w:jc w:val="right"/>
            </w:pPr>
            <w:r>
              <w:t>-0.190</w:t>
            </w:r>
          </w:p>
        </w:tc>
        <w:tc>
          <w:tcPr>
            <w:tcW w:w="0" w:type="auto"/>
          </w:tcPr>
          <w:p w14:paraId="3C87D4A6" w14:textId="77777777" w:rsidR="002E5180" w:rsidRDefault="000F4D05">
            <w:pPr>
              <w:pStyle w:val="Compact"/>
              <w:jc w:val="right"/>
            </w:pPr>
            <w:r>
              <w:t>0.115</w:t>
            </w:r>
          </w:p>
        </w:tc>
        <w:tc>
          <w:tcPr>
            <w:tcW w:w="0" w:type="auto"/>
          </w:tcPr>
          <w:p w14:paraId="41F5C569" w14:textId="77777777" w:rsidR="002E5180" w:rsidRDefault="000F4D05">
            <w:pPr>
              <w:pStyle w:val="Compact"/>
              <w:jc w:val="right"/>
            </w:pPr>
            <w:r>
              <w:t>0.628</w:t>
            </w:r>
          </w:p>
        </w:tc>
      </w:tr>
      <w:tr w:rsidR="002E5180" w14:paraId="1D4E4BA8" w14:textId="77777777">
        <w:tc>
          <w:tcPr>
            <w:tcW w:w="0" w:type="auto"/>
          </w:tcPr>
          <w:p w14:paraId="6C714851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0F03DFE" w14:textId="77777777" w:rsidR="002E5180" w:rsidRDefault="000F4D05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14:paraId="2B8708C6" w14:textId="77777777" w:rsidR="002E5180" w:rsidRDefault="000F4D05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14:paraId="7668630D" w14:textId="77777777" w:rsidR="002E5180" w:rsidRDefault="000F4D05">
            <w:pPr>
              <w:pStyle w:val="Compact"/>
              <w:jc w:val="right"/>
            </w:pPr>
            <w:r>
              <w:t>-0.018</w:t>
            </w:r>
          </w:p>
        </w:tc>
        <w:tc>
          <w:tcPr>
            <w:tcW w:w="0" w:type="auto"/>
          </w:tcPr>
          <w:p w14:paraId="1DACE2BC" w14:textId="77777777" w:rsidR="002E5180" w:rsidRDefault="000F4D05">
            <w:pPr>
              <w:pStyle w:val="Compact"/>
              <w:jc w:val="right"/>
            </w:pPr>
            <w:r>
              <w:t>-0.251</w:t>
            </w:r>
          </w:p>
        </w:tc>
        <w:tc>
          <w:tcPr>
            <w:tcW w:w="0" w:type="auto"/>
          </w:tcPr>
          <w:p w14:paraId="0C830743" w14:textId="77777777" w:rsidR="002E5180" w:rsidRDefault="000F4D05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14:paraId="19BA5B53" w14:textId="77777777" w:rsidR="002E5180" w:rsidRDefault="000F4D05">
            <w:pPr>
              <w:pStyle w:val="Compact"/>
              <w:jc w:val="right"/>
            </w:pPr>
            <w:r>
              <w:t>0.877</w:t>
            </w:r>
          </w:p>
        </w:tc>
      </w:tr>
    </w:tbl>
    <w:p w14:paraId="5FB930F7" w14:textId="77777777" w:rsidR="002E5180" w:rsidRDefault="002E5180"/>
    <w:p w14:paraId="5E9851C4" w14:textId="77777777" w:rsidR="002E5180" w:rsidRDefault="000F4D05">
      <w:pPr>
        <w:pStyle w:val="TableCaption"/>
      </w:pPr>
      <w:r>
        <w:t>Estimated treatment effect, 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884"/>
        <w:gridCol w:w="1636"/>
        <w:gridCol w:w="4252"/>
        <w:gridCol w:w="1121"/>
        <w:gridCol w:w="1588"/>
        <w:gridCol w:w="1568"/>
        <w:gridCol w:w="955"/>
      </w:tblGrid>
      <w:tr w:rsidR="002E5180" w14:paraId="675DE1C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85A479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036862" w14:textId="77777777" w:rsidR="002E5180" w:rsidRDefault="000F4D05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C85ACF" w14:textId="77777777" w:rsidR="002E5180" w:rsidRDefault="000F4D05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507D8F" w14:textId="77777777" w:rsidR="002E5180" w:rsidRDefault="000F4D0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ED9FED" w14:textId="77777777" w:rsidR="002E5180" w:rsidRDefault="000F4D05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1D4427" w14:textId="77777777" w:rsidR="002E5180" w:rsidRDefault="000F4D05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CC6C27" w14:textId="77777777" w:rsidR="002E5180" w:rsidRDefault="000F4D05">
            <w:pPr>
              <w:pStyle w:val="Compact"/>
              <w:jc w:val="right"/>
            </w:pPr>
            <w:r>
              <w:t>P-value</w:t>
            </w:r>
          </w:p>
        </w:tc>
      </w:tr>
      <w:tr w:rsidR="002E5180" w14:paraId="2A7AD2B6" w14:textId="77777777">
        <w:tc>
          <w:tcPr>
            <w:tcW w:w="0" w:type="auto"/>
          </w:tcPr>
          <w:p w14:paraId="17AC097B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DF47A44" w14:textId="77777777" w:rsidR="002E5180" w:rsidRDefault="000F4D05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14:paraId="67036096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079D4B30" w14:textId="77777777" w:rsidR="002E5180" w:rsidRDefault="000F4D05">
            <w:pPr>
              <w:pStyle w:val="Compact"/>
              <w:jc w:val="right"/>
            </w:pPr>
            <w:r>
              <w:t>-0.370</w:t>
            </w:r>
          </w:p>
        </w:tc>
        <w:tc>
          <w:tcPr>
            <w:tcW w:w="0" w:type="auto"/>
          </w:tcPr>
          <w:p w14:paraId="385A2B1B" w14:textId="77777777" w:rsidR="002E5180" w:rsidRDefault="000F4D05">
            <w:pPr>
              <w:pStyle w:val="Compact"/>
              <w:jc w:val="right"/>
            </w:pPr>
            <w:r>
              <w:t>-0.474</w:t>
            </w:r>
          </w:p>
        </w:tc>
        <w:tc>
          <w:tcPr>
            <w:tcW w:w="0" w:type="auto"/>
          </w:tcPr>
          <w:p w14:paraId="76348D43" w14:textId="77777777" w:rsidR="002E5180" w:rsidRDefault="000F4D05">
            <w:pPr>
              <w:pStyle w:val="Compact"/>
              <w:jc w:val="right"/>
            </w:pPr>
            <w:r>
              <w:t>-0.266</w:t>
            </w:r>
          </w:p>
        </w:tc>
        <w:tc>
          <w:tcPr>
            <w:tcW w:w="0" w:type="auto"/>
          </w:tcPr>
          <w:p w14:paraId="591C371A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5315266D" w14:textId="77777777">
        <w:tc>
          <w:tcPr>
            <w:tcW w:w="0" w:type="auto"/>
          </w:tcPr>
          <w:p w14:paraId="44F26A08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2DA8D8C" w14:textId="77777777" w:rsidR="002E5180" w:rsidRDefault="000F4D05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14:paraId="35750921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65EC0596" w14:textId="77777777" w:rsidR="002E5180" w:rsidRDefault="000F4D05">
            <w:pPr>
              <w:pStyle w:val="Compact"/>
              <w:jc w:val="right"/>
            </w:pPr>
            <w:r>
              <w:t>-0.030</w:t>
            </w:r>
          </w:p>
        </w:tc>
        <w:tc>
          <w:tcPr>
            <w:tcW w:w="0" w:type="auto"/>
          </w:tcPr>
          <w:p w14:paraId="2A9F3A17" w14:textId="77777777" w:rsidR="002E5180" w:rsidRDefault="000F4D05">
            <w:pPr>
              <w:pStyle w:val="Compact"/>
              <w:jc w:val="right"/>
            </w:pPr>
            <w:r>
              <w:t>-0.135</w:t>
            </w:r>
          </w:p>
        </w:tc>
        <w:tc>
          <w:tcPr>
            <w:tcW w:w="0" w:type="auto"/>
          </w:tcPr>
          <w:p w14:paraId="39843BBA" w14:textId="77777777" w:rsidR="002E5180" w:rsidRDefault="000F4D05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20F43154" w14:textId="77777777" w:rsidR="002E5180" w:rsidRDefault="000F4D05">
            <w:pPr>
              <w:pStyle w:val="Compact"/>
              <w:jc w:val="right"/>
            </w:pPr>
            <w:r>
              <w:t>0.575</w:t>
            </w:r>
          </w:p>
        </w:tc>
      </w:tr>
      <w:tr w:rsidR="002E5180" w14:paraId="155D48E4" w14:textId="77777777">
        <w:tc>
          <w:tcPr>
            <w:tcW w:w="0" w:type="auto"/>
          </w:tcPr>
          <w:p w14:paraId="6D70054D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D8855C7" w14:textId="77777777" w:rsidR="002E5180" w:rsidRDefault="000F4D05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14:paraId="724FA867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74FC7405" w14:textId="77777777" w:rsidR="002E5180" w:rsidRDefault="000F4D05">
            <w:pPr>
              <w:pStyle w:val="Compact"/>
              <w:jc w:val="right"/>
            </w:pPr>
            <w:r>
              <w:t>-0.384</w:t>
            </w:r>
          </w:p>
        </w:tc>
        <w:tc>
          <w:tcPr>
            <w:tcW w:w="0" w:type="auto"/>
          </w:tcPr>
          <w:p w14:paraId="13FBE6B8" w14:textId="77777777" w:rsidR="002E5180" w:rsidRDefault="000F4D05">
            <w:pPr>
              <w:pStyle w:val="Compact"/>
              <w:jc w:val="right"/>
            </w:pPr>
            <w:r>
              <w:t>-0.483</w:t>
            </w:r>
          </w:p>
        </w:tc>
        <w:tc>
          <w:tcPr>
            <w:tcW w:w="0" w:type="auto"/>
          </w:tcPr>
          <w:p w14:paraId="41CEE0E8" w14:textId="77777777" w:rsidR="002E5180" w:rsidRDefault="000F4D05">
            <w:pPr>
              <w:pStyle w:val="Compact"/>
              <w:jc w:val="right"/>
            </w:pPr>
            <w:r>
              <w:t>-0.286</w:t>
            </w:r>
          </w:p>
        </w:tc>
        <w:tc>
          <w:tcPr>
            <w:tcW w:w="0" w:type="auto"/>
          </w:tcPr>
          <w:p w14:paraId="389709BC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16649F81" w14:textId="77777777">
        <w:tc>
          <w:tcPr>
            <w:tcW w:w="0" w:type="auto"/>
          </w:tcPr>
          <w:p w14:paraId="36C21344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E69F9A2" w14:textId="77777777" w:rsidR="002E5180" w:rsidRDefault="000F4D05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14:paraId="529AA533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11C07E35" w14:textId="77777777" w:rsidR="002E5180" w:rsidRDefault="000F4D05">
            <w:pPr>
              <w:pStyle w:val="Compact"/>
              <w:jc w:val="right"/>
            </w:pPr>
            <w:r>
              <w:t>-0.063</w:t>
            </w:r>
          </w:p>
        </w:tc>
        <w:tc>
          <w:tcPr>
            <w:tcW w:w="0" w:type="auto"/>
          </w:tcPr>
          <w:p w14:paraId="20B66137" w14:textId="77777777" w:rsidR="002E5180" w:rsidRDefault="000F4D05">
            <w:pPr>
              <w:pStyle w:val="Compact"/>
              <w:jc w:val="right"/>
            </w:pPr>
            <w:r>
              <w:t>-0.171</w:t>
            </w:r>
          </w:p>
        </w:tc>
        <w:tc>
          <w:tcPr>
            <w:tcW w:w="0" w:type="auto"/>
          </w:tcPr>
          <w:p w14:paraId="0FBC4A08" w14:textId="77777777" w:rsidR="002E5180" w:rsidRDefault="000F4D05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14:paraId="4570E095" w14:textId="77777777" w:rsidR="002E5180" w:rsidRDefault="000F4D05">
            <w:pPr>
              <w:pStyle w:val="Compact"/>
              <w:jc w:val="right"/>
            </w:pPr>
            <w:r>
              <w:t>0.248</w:t>
            </w:r>
          </w:p>
        </w:tc>
      </w:tr>
      <w:tr w:rsidR="002E5180" w14:paraId="067FAA5E" w14:textId="77777777">
        <w:tc>
          <w:tcPr>
            <w:tcW w:w="0" w:type="auto"/>
          </w:tcPr>
          <w:p w14:paraId="2D47D681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7FCE702" w14:textId="77777777" w:rsidR="002E5180" w:rsidRDefault="000F4D05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14:paraId="7C3710E3" w14:textId="77777777" w:rsidR="002E5180" w:rsidRDefault="000F4D05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678FDA82" w14:textId="77777777" w:rsidR="002E5180" w:rsidRDefault="000F4D05">
            <w:pPr>
              <w:pStyle w:val="Compact"/>
              <w:jc w:val="right"/>
            </w:pPr>
            <w:r>
              <w:t>-0.014</w:t>
            </w:r>
          </w:p>
        </w:tc>
        <w:tc>
          <w:tcPr>
            <w:tcW w:w="0" w:type="auto"/>
          </w:tcPr>
          <w:p w14:paraId="14BEABC9" w14:textId="77777777" w:rsidR="002E5180" w:rsidRDefault="000F4D05">
            <w:pPr>
              <w:pStyle w:val="Compact"/>
              <w:jc w:val="right"/>
            </w:pPr>
            <w:r>
              <w:t>-0.157</w:t>
            </w:r>
          </w:p>
        </w:tc>
        <w:tc>
          <w:tcPr>
            <w:tcW w:w="0" w:type="auto"/>
          </w:tcPr>
          <w:p w14:paraId="71D0E97A" w14:textId="77777777" w:rsidR="002E5180" w:rsidRDefault="000F4D05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14:paraId="7699D4A5" w14:textId="77777777" w:rsidR="002E5180" w:rsidRDefault="000F4D05">
            <w:pPr>
              <w:pStyle w:val="Compact"/>
              <w:jc w:val="right"/>
            </w:pPr>
            <w:r>
              <w:t>0.848</w:t>
            </w:r>
          </w:p>
        </w:tc>
      </w:tr>
      <w:tr w:rsidR="002E5180" w14:paraId="0DF043FE" w14:textId="77777777">
        <w:tc>
          <w:tcPr>
            <w:tcW w:w="0" w:type="auto"/>
          </w:tcPr>
          <w:p w14:paraId="6AB78554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D82D5AA" w14:textId="77777777" w:rsidR="002E5180" w:rsidRDefault="000F4D05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14:paraId="3F4B8EAF" w14:textId="77777777" w:rsidR="002E5180" w:rsidRDefault="000F4D05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50ADA4B1" w14:textId="77777777" w:rsidR="002E5180" w:rsidRDefault="000F4D05">
            <w:pPr>
              <w:pStyle w:val="Compact"/>
              <w:jc w:val="right"/>
            </w:pPr>
            <w:r>
              <w:t>-0.033</w:t>
            </w:r>
          </w:p>
        </w:tc>
        <w:tc>
          <w:tcPr>
            <w:tcW w:w="0" w:type="auto"/>
          </w:tcPr>
          <w:p w14:paraId="30940154" w14:textId="77777777" w:rsidR="002E5180" w:rsidRDefault="000F4D05">
            <w:pPr>
              <w:pStyle w:val="Compact"/>
              <w:jc w:val="right"/>
            </w:pPr>
            <w:r>
              <w:t>-0.183</w:t>
            </w:r>
          </w:p>
        </w:tc>
        <w:tc>
          <w:tcPr>
            <w:tcW w:w="0" w:type="auto"/>
          </w:tcPr>
          <w:p w14:paraId="3903C3FD" w14:textId="77777777" w:rsidR="002E5180" w:rsidRDefault="000F4D05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14:paraId="60829DE5" w14:textId="77777777" w:rsidR="002E5180" w:rsidRDefault="000F4D05">
            <w:pPr>
              <w:pStyle w:val="Compact"/>
              <w:jc w:val="right"/>
            </w:pPr>
            <w:r>
              <w:t>0.664</w:t>
            </w:r>
          </w:p>
        </w:tc>
      </w:tr>
      <w:tr w:rsidR="002E5180" w14:paraId="205BDA4A" w14:textId="77777777">
        <w:tc>
          <w:tcPr>
            <w:tcW w:w="0" w:type="auto"/>
          </w:tcPr>
          <w:p w14:paraId="556D2D08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86569DD" w14:textId="77777777" w:rsidR="002E5180" w:rsidRDefault="000F4D05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14:paraId="459B3AF2" w14:textId="77777777" w:rsidR="002E5180" w:rsidRDefault="000F4D05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14:paraId="6F3132D3" w14:textId="77777777" w:rsidR="002E5180" w:rsidRDefault="000F4D05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14:paraId="4D77AB7B" w14:textId="77777777" w:rsidR="002E5180" w:rsidRDefault="000F4D05">
            <w:pPr>
              <w:pStyle w:val="Compact"/>
              <w:jc w:val="right"/>
            </w:pPr>
            <w:r>
              <w:t>-0.227</w:t>
            </w:r>
          </w:p>
        </w:tc>
        <w:tc>
          <w:tcPr>
            <w:tcW w:w="0" w:type="auto"/>
          </w:tcPr>
          <w:p w14:paraId="02FA7E01" w14:textId="77777777" w:rsidR="002E5180" w:rsidRDefault="000F4D05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14:paraId="5EC0AA8D" w14:textId="77777777" w:rsidR="002E5180" w:rsidRDefault="000F4D05">
            <w:pPr>
              <w:pStyle w:val="Compact"/>
              <w:jc w:val="right"/>
            </w:pPr>
            <w:r>
              <w:t>0.855</w:t>
            </w:r>
          </w:p>
        </w:tc>
      </w:tr>
    </w:tbl>
    <w:p w14:paraId="7ED2050C" w14:textId="77777777" w:rsidR="002E5180" w:rsidRDefault="000F4D05">
      <w:pPr>
        <w:pStyle w:val="Overskrift3"/>
      </w:pPr>
      <w:bookmarkStart w:id="38" w:name="plots-remdesivir"/>
      <w:bookmarkStart w:id="39" w:name="_Toc60611051"/>
      <w:bookmarkEnd w:id="36"/>
      <w:r>
        <w:lastRenderedPageBreak/>
        <w:t>Plots Remdesivir</w:t>
      </w:r>
      <w:bookmarkEnd w:id="39"/>
    </w:p>
    <w:p w14:paraId="5A189817" w14:textId="77777777" w:rsidR="002E5180" w:rsidRDefault="000F4D05">
      <w:pPr>
        <w:pStyle w:val="FirstParagraph"/>
      </w:pPr>
      <w:r>
        <w:rPr>
          <w:noProof/>
        </w:rPr>
        <w:lastRenderedPageBreak/>
        <w:drawing>
          <wp:inline distT="0" distB="0" distL="0" distR="0" wp14:anchorId="52A3B9EF" wp14:editId="6E20E80D">
            <wp:extent cx="6096000" cy="48768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rem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F733FF1" wp14:editId="0368FF42">
            <wp:extent cx="6096000" cy="48768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rem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E154072" wp14:editId="40563B77">
            <wp:extent cx="6096000" cy="48768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rem-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7342D5B" wp14:editId="37BCCFD4">
            <wp:extent cx="6096000" cy="48768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rem-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17DD4B3" wp14:editId="3355CB51">
            <wp:extent cx="6096000" cy="48768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rem-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D65B8AA" wp14:editId="426A5495">
            <wp:extent cx="6096000" cy="48768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rem-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43BB7AB" wp14:editId="0201BEF1">
            <wp:extent cx="6096000" cy="48768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rem-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806D049" wp14:editId="587144DB">
            <wp:extent cx="6096000" cy="48768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rem-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C6B6937" wp14:editId="0FB02CCA">
            <wp:extent cx="6096000" cy="48768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rem-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4B2F1A2" wp14:editId="0FECD328">
            <wp:extent cx="6096000" cy="48768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rem-1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B6D7063" wp14:editId="007D4B0E">
            <wp:extent cx="6096000" cy="48768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rem-1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1B4F754" wp14:editId="768147E7">
            <wp:extent cx="6096000" cy="48768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rem-1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8F9892" w14:textId="77777777" w:rsidR="002E5180" w:rsidRDefault="000F4D05">
      <w:pPr>
        <w:pStyle w:val="Overskrift3"/>
      </w:pPr>
      <w:bookmarkStart w:id="40" w:name="Xdfd912809168c430761d943b06d9ee4d5576ac8"/>
      <w:bookmarkStart w:id="41" w:name="_Toc60611052"/>
      <w:bookmarkEnd w:id="38"/>
      <w:r>
        <w:t>Marginal probability estimates by treatment group and difference Remdesivir</w:t>
      </w:r>
      <w:bookmarkEnd w:id="41"/>
    </w:p>
    <w:p w14:paraId="2BDD20A9" w14:textId="77777777" w:rsidR="002E5180" w:rsidRDefault="000F4D05">
      <w:pPr>
        <w:pStyle w:val="TableCaption"/>
      </w:pPr>
      <w:r>
        <w:t>Estimated treatment effect, 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Remdesivir"/>
      </w:tblPr>
      <w:tblGrid>
        <w:gridCol w:w="2562"/>
        <w:gridCol w:w="1221"/>
        <w:gridCol w:w="4639"/>
        <w:gridCol w:w="1130"/>
        <w:gridCol w:w="1738"/>
        <w:gridCol w:w="1718"/>
        <w:gridCol w:w="993"/>
      </w:tblGrid>
      <w:tr w:rsidR="002E5180" w14:paraId="5BFE2C3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3AC48A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92D779" w14:textId="77777777" w:rsidR="002E5180" w:rsidRDefault="000F4D05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6101AB" w14:textId="77777777" w:rsidR="002E5180" w:rsidRDefault="000F4D05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89C641" w14:textId="77777777" w:rsidR="002E5180" w:rsidRDefault="000F4D0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8769E1" w14:textId="77777777" w:rsidR="002E5180" w:rsidRDefault="000F4D05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F5B467" w14:textId="77777777" w:rsidR="002E5180" w:rsidRDefault="000F4D05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16C130" w14:textId="77777777" w:rsidR="002E5180" w:rsidRDefault="000F4D05">
            <w:pPr>
              <w:pStyle w:val="Compact"/>
              <w:jc w:val="right"/>
            </w:pPr>
            <w:r>
              <w:t>P-value</w:t>
            </w:r>
          </w:p>
        </w:tc>
      </w:tr>
      <w:tr w:rsidR="002E5180" w14:paraId="66696BBB" w14:textId="77777777">
        <w:tc>
          <w:tcPr>
            <w:tcW w:w="0" w:type="auto"/>
          </w:tcPr>
          <w:p w14:paraId="40F4569C" w14:textId="77777777" w:rsidR="002E5180" w:rsidRDefault="000F4D05">
            <w:pPr>
              <w:pStyle w:val="Compact"/>
            </w:pPr>
            <w:r>
              <w:lastRenderedPageBreak/>
              <w:t>Standard of care (SOC)</w:t>
            </w:r>
          </w:p>
        </w:tc>
        <w:tc>
          <w:tcPr>
            <w:tcW w:w="0" w:type="auto"/>
          </w:tcPr>
          <w:p w14:paraId="78AB83D2" w14:textId="77777777" w:rsidR="002E5180" w:rsidRDefault="000F4D05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14:paraId="66ED17BB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30B4584C" w14:textId="77777777" w:rsidR="002E5180" w:rsidRDefault="000F4D05">
            <w:pPr>
              <w:pStyle w:val="Compact"/>
              <w:jc w:val="right"/>
            </w:pPr>
            <w:r>
              <w:t>-0.338</w:t>
            </w:r>
          </w:p>
        </w:tc>
        <w:tc>
          <w:tcPr>
            <w:tcW w:w="0" w:type="auto"/>
          </w:tcPr>
          <w:p w14:paraId="11AC1CA6" w14:textId="77777777" w:rsidR="002E5180" w:rsidRDefault="000F4D05">
            <w:pPr>
              <w:pStyle w:val="Compact"/>
              <w:jc w:val="right"/>
            </w:pPr>
            <w:r>
              <w:t>-0.490</w:t>
            </w:r>
          </w:p>
        </w:tc>
        <w:tc>
          <w:tcPr>
            <w:tcW w:w="0" w:type="auto"/>
          </w:tcPr>
          <w:p w14:paraId="12D3D942" w14:textId="77777777" w:rsidR="002E5180" w:rsidRDefault="000F4D05">
            <w:pPr>
              <w:pStyle w:val="Compact"/>
              <w:jc w:val="right"/>
            </w:pPr>
            <w:r>
              <w:t>-0.185</w:t>
            </w:r>
          </w:p>
        </w:tc>
        <w:tc>
          <w:tcPr>
            <w:tcW w:w="0" w:type="auto"/>
          </w:tcPr>
          <w:p w14:paraId="6442815B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43E044DD" w14:textId="77777777">
        <w:tc>
          <w:tcPr>
            <w:tcW w:w="0" w:type="auto"/>
          </w:tcPr>
          <w:p w14:paraId="7556BF72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BFB6271" w14:textId="77777777" w:rsidR="002E5180" w:rsidRDefault="000F4D05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14:paraId="15FC3D6E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08CD572B" w14:textId="77777777" w:rsidR="002E5180" w:rsidRDefault="000F4D05">
            <w:pPr>
              <w:pStyle w:val="Compact"/>
              <w:jc w:val="right"/>
            </w:pPr>
            <w:r>
              <w:t>-0.105</w:t>
            </w:r>
          </w:p>
        </w:tc>
        <w:tc>
          <w:tcPr>
            <w:tcW w:w="0" w:type="auto"/>
          </w:tcPr>
          <w:p w14:paraId="4895B48F" w14:textId="77777777" w:rsidR="002E5180" w:rsidRDefault="000F4D05">
            <w:pPr>
              <w:pStyle w:val="Compact"/>
              <w:jc w:val="right"/>
            </w:pPr>
            <w:r>
              <w:t>-0.237</w:t>
            </w:r>
          </w:p>
        </w:tc>
        <w:tc>
          <w:tcPr>
            <w:tcW w:w="0" w:type="auto"/>
          </w:tcPr>
          <w:p w14:paraId="323CA4AC" w14:textId="77777777" w:rsidR="002E5180" w:rsidRDefault="000F4D05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5B862257" w14:textId="77777777" w:rsidR="002E5180" w:rsidRDefault="000F4D05">
            <w:pPr>
              <w:pStyle w:val="Compact"/>
              <w:jc w:val="right"/>
            </w:pPr>
            <w:r>
              <w:t>0.123</w:t>
            </w:r>
          </w:p>
        </w:tc>
      </w:tr>
      <w:tr w:rsidR="002E5180" w14:paraId="6878771A" w14:textId="77777777">
        <w:tc>
          <w:tcPr>
            <w:tcW w:w="0" w:type="auto"/>
          </w:tcPr>
          <w:p w14:paraId="0DBEA349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58AE88E" w14:textId="77777777" w:rsidR="002E5180" w:rsidRDefault="000F4D05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14:paraId="1D0882E7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6A92A04C" w14:textId="77777777" w:rsidR="002E5180" w:rsidRDefault="000F4D05">
            <w:pPr>
              <w:pStyle w:val="Compact"/>
              <w:jc w:val="right"/>
            </w:pPr>
            <w:r>
              <w:t>-0.225</w:t>
            </w:r>
          </w:p>
        </w:tc>
        <w:tc>
          <w:tcPr>
            <w:tcW w:w="0" w:type="auto"/>
          </w:tcPr>
          <w:p w14:paraId="161C6F49" w14:textId="77777777" w:rsidR="002E5180" w:rsidRDefault="000F4D05">
            <w:pPr>
              <w:pStyle w:val="Compact"/>
              <w:jc w:val="right"/>
            </w:pPr>
            <w:r>
              <w:t>-0.353</w:t>
            </w:r>
          </w:p>
        </w:tc>
        <w:tc>
          <w:tcPr>
            <w:tcW w:w="0" w:type="auto"/>
          </w:tcPr>
          <w:p w14:paraId="5BE5F7AB" w14:textId="77777777" w:rsidR="002E5180" w:rsidRDefault="000F4D05">
            <w:pPr>
              <w:pStyle w:val="Compact"/>
              <w:jc w:val="right"/>
            </w:pPr>
            <w:r>
              <w:t>-0.096</w:t>
            </w:r>
          </w:p>
        </w:tc>
        <w:tc>
          <w:tcPr>
            <w:tcW w:w="0" w:type="auto"/>
          </w:tcPr>
          <w:p w14:paraId="205B4526" w14:textId="77777777" w:rsidR="002E5180" w:rsidRDefault="000F4D05">
            <w:pPr>
              <w:pStyle w:val="Compact"/>
              <w:jc w:val="right"/>
            </w:pPr>
            <w:r>
              <w:t>0.001</w:t>
            </w:r>
          </w:p>
        </w:tc>
      </w:tr>
      <w:tr w:rsidR="002E5180" w14:paraId="2F3867E3" w14:textId="77777777">
        <w:tc>
          <w:tcPr>
            <w:tcW w:w="0" w:type="auto"/>
          </w:tcPr>
          <w:p w14:paraId="707E1867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07B2034" w14:textId="77777777" w:rsidR="002E5180" w:rsidRDefault="000F4D05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14:paraId="7E8F3D3C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582D1889" w14:textId="77777777" w:rsidR="002E5180" w:rsidRDefault="000F4D05">
            <w:pPr>
              <w:pStyle w:val="Compact"/>
              <w:jc w:val="right"/>
            </w:pPr>
            <w:r>
              <w:t>-0.047</w:t>
            </w:r>
          </w:p>
        </w:tc>
        <w:tc>
          <w:tcPr>
            <w:tcW w:w="0" w:type="auto"/>
          </w:tcPr>
          <w:p w14:paraId="551335C8" w14:textId="77777777" w:rsidR="002E5180" w:rsidRDefault="000F4D05">
            <w:pPr>
              <w:pStyle w:val="Compact"/>
              <w:jc w:val="right"/>
            </w:pPr>
            <w:r>
              <w:t>-0.200</w:t>
            </w:r>
          </w:p>
        </w:tc>
        <w:tc>
          <w:tcPr>
            <w:tcW w:w="0" w:type="auto"/>
          </w:tcPr>
          <w:p w14:paraId="5D0316B7" w14:textId="77777777" w:rsidR="002E5180" w:rsidRDefault="000F4D05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14:paraId="5A8B5B3F" w14:textId="77777777" w:rsidR="002E5180" w:rsidRDefault="000F4D05">
            <w:pPr>
              <w:pStyle w:val="Compact"/>
              <w:jc w:val="right"/>
            </w:pPr>
            <w:r>
              <w:t>0.543</w:t>
            </w:r>
          </w:p>
        </w:tc>
      </w:tr>
      <w:tr w:rsidR="002E5180" w14:paraId="590BB936" w14:textId="77777777">
        <w:tc>
          <w:tcPr>
            <w:tcW w:w="0" w:type="auto"/>
          </w:tcPr>
          <w:p w14:paraId="21F64DCD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1137F41" w14:textId="77777777" w:rsidR="002E5180" w:rsidRDefault="000F4D05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14:paraId="6405828E" w14:textId="77777777" w:rsidR="002E5180" w:rsidRDefault="000F4D05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426E664A" w14:textId="77777777" w:rsidR="002E5180" w:rsidRDefault="000F4D05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14:paraId="20570EFC" w14:textId="77777777" w:rsidR="002E5180" w:rsidRDefault="000F4D05">
            <w:pPr>
              <w:pStyle w:val="Compact"/>
              <w:jc w:val="right"/>
            </w:pPr>
            <w:r>
              <w:t>-0.087</w:t>
            </w:r>
          </w:p>
        </w:tc>
        <w:tc>
          <w:tcPr>
            <w:tcW w:w="0" w:type="auto"/>
          </w:tcPr>
          <w:p w14:paraId="46E694D1" w14:textId="77777777" w:rsidR="002E5180" w:rsidRDefault="000F4D05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14:paraId="16E7E368" w14:textId="77777777" w:rsidR="002E5180" w:rsidRDefault="000F4D05">
            <w:pPr>
              <w:pStyle w:val="Compact"/>
              <w:jc w:val="right"/>
            </w:pPr>
            <w:r>
              <w:t>0.267</w:t>
            </w:r>
          </w:p>
        </w:tc>
      </w:tr>
      <w:tr w:rsidR="002E5180" w14:paraId="3B7BFCF0" w14:textId="77777777">
        <w:tc>
          <w:tcPr>
            <w:tcW w:w="0" w:type="auto"/>
          </w:tcPr>
          <w:p w14:paraId="31CD41CE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A6258F9" w14:textId="77777777" w:rsidR="002E5180" w:rsidRDefault="000F4D05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14:paraId="19FC19D5" w14:textId="77777777" w:rsidR="002E5180" w:rsidRDefault="000F4D05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7777BDE4" w14:textId="77777777" w:rsidR="002E5180" w:rsidRDefault="000F4D05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14:paraId="47BCD8E7" w14:textId="77777777" w:rsidR="002E5180" w:rsidRDefault="000F4D05">
            <w:pPr>
              <w:pStyle w:val="Compact"/>
              <w:jc w:val="right"/>
            </w:pPr>
            <w:r>
              <w:t>-0.145</w:t>
            </w:r>
          </w:p>
        </w:tc>
        <w:tc>
          <w:tcPr>
            <w:tcW w:w="0" w:type="auto"/>
          </w:tcPr>
          <w:p w14:paraId="32D9E02C" w14:textId="77777777" w:rsidR="002E5180" w:rsidRDefault="000F4D05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14:paraId="6B79D20C" w14:textId="77777777" w:rsidR="002E5180" w:rsidRDefault="000F4D05">
            <w:pPr>
              <w:pStyle w:val="Compact"/>
              <w:jc w:val="right"/>
            </w:pPr>
            <w:r>
              <w:t>0.579</w:t>
            </w:r>
          </w:p>
        </w:tc>
      </w:tr>
      <w:tr w:rsidR="002E5180" w14:paraId="17C3FA6D" w14:textId="77777777">
        <w:tc>
          <w:tcPr>
            <w:tcW w:w="0" w:type="auto"/>
          </w:tcPr>
          <w:p w14:paraId="1EA3504B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A4BFD32" w14:textId="77777777" w:rsidR="002E5180" w:rsidRDefault="000F4D05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14:paraId="503D70F5" w14:textId="77777777" w:rsidR="002E5180" w:rsidRDefault="000F4D05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14:paraId="60234257" w14:textId="77777777" w:rsidR="002E5180" w:rsidRDefault="000F4D05">
            <w:pPr>
              <w:pStyle w:val="Compact"/>
              <w:jc w:val="right"/>
            </w:pPr>
            <w:r>
              <w:t>-0.056</w:t>
            </w:r>
          </w:p>
        </w:tc>
        <w:tc>
          <w:tcPr>
            <w:tcW w:w="0" w:type="auto"/>
          </w:tcPr>
          <w:p w14:paraId="43B4ED8E" w14:textId="77777777" w:rsidR="002E5180" w:rsidRDefault="000F4D05">
            <w:pPr>
              <w:pStyle w:val="Compact"/>
              <w:jc w:val="right"/>
            </w:pPr>
            <w:r>
              <w:t>-0.340</w:t>
            </w:r>
          </w:p>
        </w:tc>
        <w:tc>
          <w:tcPr>
            <w:tcW w:w="0" w:type="auto"/>
          </w:tcPr>
          <w:p w14:paraId="0F0A3449" w14:textId="77777777" w:rsidR="002E5180" w:rsidRDefault="000F4D05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14:paraId="158483E1" w14:textId="77777777" w:rsidR="002E5180" w:rsidRDefault="000F4D05">
            <w:pPr>
              <w:pStyle w:val="Compact"/>
              <w:jc w:val="right"/>
            </w:pPr>
            <w:r>
              <w:t>0.700</w:t>
            </w:r>
          </w:p>
        </w:tc>
      </w:tr>
    </w:tbl>
    <w:p w14:paraId="546AD71A" w14:textId="77777777" w:rsidR="002E5180" w:rsidRDefault="002E5180"/>
    <w:p w14:paraId="21CAE06E" w14:textId="77777777" w:rsidR="002E5180" w:rsidRDefault="000F4D05">
      <w:pPr>
        <w:pStyle w:val="TableCaption"/>
      </w:pPr>
      <w:r>
        <w:t>Estimated treatment effect, 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Remdesivir"/>
      </w:tblPr>
      <w:tblGrid>
        <w:gridCol w:w="2470"/>
        <w:gridCol w:w="1654"/>
        <w:gridCol w:w="4463"/>
        <w:gridCol w:w="1121"/>
        <w:gridCol w:w="1670"/>
        <w:gridCol w:w="1650"/>
        <w:gridCol w:w="973"/>
      </w:tblGrid>
      <w:tr w:rsidR="002E5180" w14:paraId="275482A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10A995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46C03A" w14:textId="77777777" w:rsidR="002E5180" w:rsidRDefault="000F4D05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4937BA" w14:textId="77777777" w:rsidR="002E5180" w:rsidRDefault="000F4D05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EBBF6D" w14:textId="77777777" w:rsidR="002E5180" w:rsidRDefault="000F4D0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1B7ECF" w14:textId="77777777" w:rsidR="002E5180" w:rsidRDefault="000F4D05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DC863E" w14:textId="77777777" w:rsidR="002E5180" w:rsidRDefault="000F4D05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16D776" w14:textId="77777777" w:rsidR="002E5180" w:rsidRDefault="000F4D05">
            <w:pPr>
              <w:pStyle w:val="Compact"/>
              <w:jc w:val="right"/>
            </w:pPr>
            <w:r>
              <w:t>P-value</w:t>
            </w:r>
          </w:p>
        </w:tc>
      </w:tr>
      <w:tr w:rsidR="002E5180" w14:paraId="77E9F48F" w14:textId="77777777">
        <w:tc>
          <w:tcPr>
            <w:tcW w:w="0" w:type="auto"/>
          </w:tcPr>
          <w:p w14:paraId="70258175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9E44D34" w14:textId="77777777" w:rsidR="002E5180" w:rsidRDefault="000F4D05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14:paraId="7672ACB6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2858C6BE" w14:textId="77777777" w:rsidR="002E5180" w:rsidRDefault="000F4D05">
            <w:pPr>
              <w:pStyle w:val="Compact"/>
              <w:jc w:val="right"/>
            </w:pPr>
            <w:r>
              <w:t>-0.216</w:t>
            </w:r>
          </w:p>
        </w:tc>
        <w:tc>
          <w:tcPr>
            <w:tcW w:w="0" w:type="auto"/>
          </w:tcPr>
          <w:p w14:paraId="70CD2DFA" w14:textId="77777777" w:rsidR="002E5180" w:rsidRDefault="000F4D05">
            <w:pPr>
              <w:pStyle w:val="Compact"/>
              <w:jc w:val="right"/>
            </w:pPr>
            <w:r>
              <w:t>-0.316</w:t>
            </w:r>
          </w:p>
        </w:tc>
        <w:tc>
          <w:tcPr>
            <w:tcW w:w="0" w:type="auto"/>
          </w:tcPr>
          <w:p w14:paraId="0A69D08D" w14:textId="77777777" w:rsidR="002E5180" w:rsidRDefault="000F4D05">
            <w:pPr>
              <w:pStyle w:val="Compact"/>
              <w:jc w:val="right"/>
            </w:pPr>
            <w:r>
              <w:t>-0.116</w:t>
            </w:r>
          </w:p>
        </w:tc>
        <w:tc>
          <w:tcPr>
            <w:tcW w:w="0" w:type="auto"/>
          </w:tcPr>
          <w:p w14:paraId="18726719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35431772" w14:textId="77777777">
        <w:tc>
          <w:tcPr>
            <w:tcW w:w="0" w:type="auto"/>
          </w:tcPr>
          <w:p w14:paraId="655800EB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C2811A8" w14:textId="77777777" w:rsidR="002E5180" w:rsidRDefault="000F4D05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14:paraId="283A5584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60EF699D" w14:textId="77777777" w:rsidR="002E5180" w:rsidRDefault="000F4D05">
            <w:pPr>
              <w:pStyle w:val="Compact"/>
              <w:jc w:val="right"/>
            </w:pPr>
            <w:r>
              <w:t>-0.258</w:t>
            </w:r>
          </w:p>
        </w:tc>
        <w:tc>
          <w:tcPr>
            <w:tcW w:w="0" w:type="auto"/>
          </w:tcPr>
          <w:p w14:paraId="5BB3A2DF" w14:textId="77777777" w:rsidR="002E5180" w:rsidRDefault="000F4D05">
            <w:pPr>
              <w:pStyle w:val="Compact"/>
              <w:jc w:val="right"/>
            </w:pPr>
            <w:r>
              <w:t>-0.401</w:t>
            </w:r>
          </w:p>
        </w:tc>
        <w:tc>
          <w:tcPr>
            <w:tcW w:w="0" w:type="auto"/>
          </w:tcPr>
          <w:p w14:paraId="157C2200" w14:textId="77777777" w:rsidR="002E5180" w:rsidRDefault="000F4D05">
            <w:pPr>
              <w:pStyle w:val="Compact"/>
              <w:jc w:val="right"/>
            </w:pPr>
            <w:r>
              <w:t>-0.115</w:t>
            </w:r>
          </w:p>
        </w:tc>
        <w:tc>
          <w:tcPr>
            <w:tcW w:w="0" w:type="auto"/>
          </w:tcPr>
          <w:p w14:paraId="56311D6F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13B17A83" w14:textId="77777777">
        <w:tc>
          <w:tcPr>
            <w:tcW w:w="0" w:type="auto"/>
          </w:tcPr>
          <w:p w14:paraId="69E74E5F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9B68A2C" w14:textId="77777777" w:rsidR="002E5180" w:rsidRDefault="000F4D05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14:paraId="1ADF96E6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0EACB206" w14:textId="77777777" w:rsidR="002E5180" w:rsidRDefault="000F4D05">
            <w:pPr>
              <w:pStyle w:val="Compact"/>
              <w:jc w:val="right"/>
            </w:pPr>
            <w:r>
              <w:t>-0.253</w:t>
            </w:r>
          </w:p>
        </w:tc>
        <w:tc>
          <w:tcPr>
            <w:tcW w:w="0" w:type="auto"/>
          </w:tcPr>
          <w:p w14:paraId="12365A10" w14:textId="77777777" w:rsidR="002E5180" w:rsidRDefault="000F4D05">
            <w:pPr>
              <w:pStyle w:val="Compact"/>
              <w:jc w:val="right"/>
            </w:pPr>
            <w:r>
              <w:t>-0.373</w:t>
            </w:r>
          </w:p>
        </w:tc>
        <w:tc>
          <w:tcPr>
            <w:tcW w:w="0" w:type="auto"/>
          </w:tcPr>
          <w:p w14:paraId="4A29CF09" w14:textId="77777777" w:rsidR="002E5180" w:rsidRDefault="000F4D05">
            <w:pPr>
              <w:pStyle w:val="Compact"/>
              <w:jc w:val="right"/>
            </w:pPr>
            <w:r>
              <w:t>-0.132</w:t>
            </w:r>
          </w:p>
        </w:tc>
        <w:tc>
          <w:tcPr>
            <w:tcW w:w="0" w:type="auto"/>
          </w:tcPr>
          <w:p w14:paraId="40F86117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12460026" w14:textId="77777777">
        <w:tc>
          <w:tcPr>
            <w:tcW w:w="0" w:type="auto"/>
          </w:tcPr>
          <w:p w14:paraId="1AB5AE30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6E81C90" w14:textId="77777777" w:rsidR="002E5180" w:rsidRDefault="000F4D05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14:paraId="519C91D5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7E938A31" w14:textId="77777777" w:rsidR="002E5180" w:rsidRDefault="000F4D05">
            <w:pPr>
              <w:pStyle w:val="Compact"/>
              <w:jc w:val="right"/>
            </w:pPr>
            <w:r>
              <w:t>-0.108</w:t>
            </w:r>
          </w:p>
        </w:tc>
        <w:tc>
          <w:tcPr>
            <w:tcW w:w="0" w:type="auto"/>
          </w:tcPr>
          <w:p w14:paraId="7D2976A1" w14:textId="77777777" w:rsidR="002E5180" w:rsidRDefault="000F4D05">
            <w:pPr>
              <w:pStyle w:val="Compact"/>
              <w:jc w:val="right"/>
            </w:pPr>
            <w:r>
              <w:t>-0.223</w:t>
            </w:r>
          </w:p>
        </w:tc>
        <w:tc>
          <w:tcPr>
            <w:tcW w:w="0" w:type="auto"/>
          </w:tcPr>
          <w:p w14:paraId="3AB8F001" w14:textId="77777777" w:rsidR="002E5180" w:rsidRDefault="000F4D05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63DC3765" w14:textId="77777777" w:rsidR="002E5180" w:rsidRDefault="000F4D05">
            <w:pPr>
              <w:pStyle w:val="Compact"/>
              <w:jc w:val="right"/>
            </w:pPr>
            <w:r>
              <w:t>0.066</w:t>
            </w:r>
          </w:p>
        </w:tc>
      </w:tr>
      <w:tr w:rsidR="002E5180" w14:paraId="6CE96BB4" w14:textId="77777777">
        <w:tc>
          <w:tcPr>
            <w:tcW w:w="0" w:type="auto"/>
          </w:tcPr>
          <w:p w14:paraId="22807F35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69CE015" w14:textId="77777777" w:rsidR="002E5180" w:rsidRDefault="000F4D05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14:paraId="3B4D5893" w14:textId="77777777" w:rsidR="002E5180" w:rsidRDefault="000F4D05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214BDC2A" w14:textId="77777777" w:rsidR="002E5180" w:rsidRDefault="000F4D05">
            <w:pPr>
              <w:pStyle w:val="Compact"/>
              <w:jc w:val="right"/>
            </w:pPr>
            <w:r>
              <w:t>-0.037</w:t>
            </w:r>
          </w:p>
        </w:tc>
        <w:tc>
          <w:tcPr>
            <w:tcW w:w="0" w:type="auto"/>
          </w:tcPr>
          <w:p w14:paraId="764A0C26" w14:textId="77777777" w:rsidR="002E5180" w:rsidRDefault="000F4D05">
            <w:pPr>
              <w:pStyle w:val="Compact"/>
              <w:jc w:val="right"/>
            </w:pPr>
            <w:r>
              <w:t>-0.194</w:t>
            </w:r>
          </w:p>
        </w:tc>
        <w:tc>
          <w:tcPr>
            <w:tcW w:w="0" w:type="auto"/>
          </w:tcPr>
          <w:p w14:paraId="11C1064B" w14:textId="77777777" w:rsidR="002E5180" w:rsidRDefault="000F4D05">
            <w:pPr>
              <w:pStyle w:val="Compact"/>
              <w:jc w:val="right"/>
            </w:pPr>
            <w:r>
              <w:t>0.120</w:t>
            </w:r>
          </w:p>
        </w:tc>
        <w:tc>
          <w:tcPr>
            <w:tcW w:w="0" w:type="auto"/>
          </w:tcPr>
          <w:p w14:paraId="351B21B8" w14:textId="77777777" w:rsidR="002E5180" w:rsidRDefault="000F4D05">
            <w:pPr>
              <w:pStyle w:val="Compact"/>
              <w:jc w:val="right"/>
            </w:pPr>
            <w:r>
              <w:t>0.645</w:t>
            </w:r>
          </w:p>
        </w:tc>
      </w:tr>
      <w:tr w:rsidR="002E5180" w14:paraId="5D063061" w14:textId="77777777">
        <w:tc>
          <w:tcPr>
            <w:tcW w:w="0" w:type="auto"/>
          </w:tcPr>
          <w:p w14:paraId="51D5CCC1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21CE567" w14:textId="77777777" w:rsidR="002E5180" w:rsidRDefault="000F4D05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14:paraId="7999595C" w14:textId="77777777" w:rsidR="002E5180" w:rsidRDefault="000F4D05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0B06206D" w14:textId="77777777" w:rsidR="002E5180" w:rsidRDefault="000F4D05">
            <w:pPr>
              <w:pStyle w:val="Compact"/>
              <w:jc w:val="right"/>
            </w:pPr>
            <w:r>
              <w:t>0.150</w:t>
            </w:r>
          </w:p>
        </w:tc>
        <w:tc>
          <w:tcPr>
            <w:tcW w:w="0" w:type="auto"/>
          </w:tcPr>
          <w:p w14:paraId="0516AEC6" w14:textId="77777777" w:rsidR="002E5180" w:rsidRDefault="000F4D05">
            <w:pPr>
              <w:pStyle w:val="Compact"/>
              <w:jc w:val="right"/>
            </w:pPr>
            <w:r>
              <w:t>-0.033</w:t>
            </w:r>
          </w:p>
        </w:tc>
        <w:tc>
          <w:tcPr>
            <w:tcW w:w="0" w:type="auto"/>
          </w:tcPr>
          <w:p w14:paraId="523B85BF" w14:textId="77777777" w:rsidR="002E5180" w:rsidRDefault="000F4D05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14:paraId="5086C37B" w14:textId="77777777" w:rsidR="002E5180" w:rsidRDefault="000F4D05">
            <w:pPr>
              <w:pStyle w:val="Compact"/>
              <w:jc w:val="right"/>
            </w:pPr>
            <w:r>
              <w:t>0.108</w:t>
            </w:r>
          </w:p>
        </w:tc>
      </w:tr>
      <w:tr w:rsidR="002E5180" w14:paraId="395A77BB" w14:textId="77777777">
        <w:tc>
          <w:tcPr>
            <w:tcW w:w="0" w:type="auto"/>
          </w:tcPr>
          <w:p w14:paraId="517AEC41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3C64C7B" w14:textId="77777777" w:rsidR="002E5180" w:rsidRDefault="000F4D05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14:paraId="197106D8" w14:textId="77777777" w:rsidR="002E5180" w:rsidRDefault="000F4D05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14:paraId="20203F33" w14:textId="77777777" w:rsidR="002E5180" w:rsidRDefault="000F4D05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14:paraId="102539E2" w14:textId="77777777" w:rsidR="002E5180" w:rsidRDefault="000F4D05">
            <w:pPr>
              <w:pStyle w:val="Compact"/>
              <w:jc w:val="right"/>
            </w:pPr>
            <w:r>
              <w:t>-0.054</w:t>
            </w:r>
          </w:p>
        </w:tc>
        <w:tc>
          <w:tcPr>
            <w:tcW w:w="0" w:type="auto"/>
          </w:tcPr>
          <w:p w14:paraId="7F2A48F9" w14:textId="77777777" w:rsidR="002E5180" w:rsidRDefault="000F4D05">
            <w:pPr>
              <w:pStyle w:val="Compact"/>
              <w:jc w:val="right"/>
            </w:pPr>
            <w:r>
              <w:t>0.429</w:t>
            </w:r>
          </w:p>
        </w:tc>
        <w:tc>
          <w:tcPr>
            <w:tcW w:w="0" w:type="auto"/>
          </w:tcPr>
          <w:p w14:paraId="143E694D" w14:textId="77777777" w:rsidR="002E5180" w:rsidRDefault="000F4D05">
            <w:pPr>
              <w:pStyle w:val="Compact"/>
              <w:jc w:val="right"/>
            </w:pPr>
            <w:r>
              <w:t>0.128</w:t>
            </w:r>
          </w:p>
        </w:tc>
      </w:tr>
    </w:tbl>
    <w:p w14:paraId="5EB002B8" w14:textId="77777777" w:rsidR="002E5180" w:rsidRDefault="002E5180"/>
    <w:p w14:paraId="2165391E" w14:textId="77777777" w:rsidR="002E5180" w:rsidRDefault="000F4D05">
      <w:pPr>
        <w:pStyle w:val="TableCaption"/>
      </w:pPr>
      <w:r>
        <w:lastRenderedPageBreak/>
        <w:t>Estimated treatment effect, 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Remdesivir"/>
      </w:tblPr>
      <w:tblGrid>
        <w:gridCol w:w="2562"/>
        <w:gridCol w:w="1221"/>
        <w:gridCol w:w="4639"/>
        <w:gridCol w:w="1130"/>
        <w:gridCol w:w="1738"/>
        <w:gridCol w:w="1718"/>
        <w:gridCol w:w="993"/>
      </w:tblGrid>
      <w:tr w:rsidR="002E5180" w14:paraId="61A9417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4CF96F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09E060" w14:textId="77777777" w:rsidR="002E5180" w:rsidRDefault="000F4D05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F1C6E6" w14:textId="77777777" w:rsidR="002E5180" w:rsidRDefault="000F4D05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68417F" w14:textId="77777777" w:rsidR="002E5180" w:rsidRDefault="000F4D0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A553BE" w14:textId="77777777" w:rsidR="002E5180" w:rsidRDefault="000F4D05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8A791D" w14:textId="77777777" w:rsidR="002E5180" w:rsidRDefault="000F4D05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552640" w14:textId="77777777" w:rsidR="002E5180" w:rsidRDefault="000F4D05">
            <w:pPr>
              <w:pStyle w:val="Compact"/>
              <w:jc w:val="right"/>
            </w:pPr>
            <w:r>
              <w:t>P-value</w:t>
            </w:r>
          </w:p>
        </w:tc>
      </w:tr>
      <w:tr w:rsidR="002E5180" w14:paraId="6D9EE39F" w14:textId="77777777">
        <w:tc>
          <w:tcPr>
            <w:tcW w:w="0" w:type="auto"/>
          </w:tcPr>
          <w:p w14:paraId="354222E4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5414D6F" w14:textId="77777777" w:rsidR="002E5180" w:rsidRDefault="000F4D05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14:paraId="75447589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5E5DFD48" w14:textId="77777777" w:rsidR="002E5180" w:rsidRDefault="000F4D05">
            <w:pPr>
              <w:pStyle w:val="Compact"/>
              <w:jc w:val="right"/>
            </w:pPr>
            <w:r>
              <w:t>-0.234</w:t>
            </w:r>
          </w:p>
        </w:tc>
        <w:tc>
          <w:tcPr>
            <w:tcW w:w="0" w:type="auto"/>
          </w:tcPr>
          <w:p w14:paraId="56CA9E61" w14:textId="77777777" w:rsidR="002E5180" w:rsidRDefault="000F4D05">
            <w:pPr>
              <w:pStyle w:val="Compact"/>
              <w:jc w:val="right"/>
            </w:pPr>
            <w:r>
              <w:t>-0.347</w:t>
            </w:r>
          </w:p>
        </w:tc>
        <w:tc>
          <w:tcPr>
            <w:tcW w:w="0" w:type="auto"/>
          </w:tcPr>
          <w:p w14:paraId="362AC64E" w14:textId="77777777" w:rsidR="002E5180" w:rsidRDefault="000F4D05">
            <w:pPr>
              <w:pStyle w:val="Compact"/>
              <w:jc w:val="right"/>
            </w:pPr>
            <w:r>
              <w:t>-0.122</w:t>
            </w:r>
          </w:p>
        </w:tc>
        <w:tc>
          <w:tcPr>
            <w:tcW w:w="0" w:type="auto"/>
          </w:tcPr>
          <w:p w14:paraId="22067ABA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3196A31E" w14:textId="77777777">
        <w:tc>
          <w:tcPr>
            <w:tcW w:w="0" w:type="auto"/>
          </w:tcPr>
          <w:p w14:paraId="038F317E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76A6373" w14:textId="77777777" w:rsidR="002E5180" w:rsidRDefault="000F4D05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14:paraId="377600DA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450B8F60" w14:textId="77777777" w:rsidR="002E5180" w:rsidRDefault="000F4D05">
            <w:pPr>
              <w:pStyle w:val="Compact"/>
              <w:jc w:val="right"/>
            </w:pPr>
            <w:r>
              <w:t>-0.227</w:t>
            </w:r>
          </w:p>
        </w:tc>
        <w:tc>
          <w:tcPr>
            <w:tcW w:w="0" w:type="auto"/>
          </w:tcPr>
          <w:p w14:paraId="67882A18" w14:textId="77777777" w:rsidR="002E5180" w:rsidRDefault="000F4D05">
            <w:pPr>
              <w:pStyle w:val="Compact"/>
              <w:jc w:val="right"/>
            </w:pPr>
            <w:r>
              <w:t>-0.351</w:t>
            </w:r>
          </w:p>
        </w:tc>
        <w:tc>
          <w:tcPr>
            <w:tcW w:w="0" w:type="auto"/>
          </w:tcPr>
          <w:p w14:paraId="6DC3BAD9" w14:textId="77777777" w:rsidR="002E5180" w:rsidRDefault="000F4D05">
            <w:pPr>
              <w:pStyle w:val="Compact"/>
              <w:jc w:val="right"/>
            </w:pPr>
            <w:r>
              <w:t>-0.104</w:t>
            </w:r>
          </w:p>
        </w:tc>
        <w:tc>
          <w:tcPr>
            <w:tcW w:w="0" w:type="auto"/>
          </w:tcPr>
          <w:p w14:paraId="08E418C3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6A2D5981" w14:textId="77777777">
        <w:tc>
          <w:tcPr>
            <w:tcW w:w="0" w:type="auto"/>
          </w:tcPr>
          <w:p w14:paraId="7AFC8B2A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573BF39" w14:textId="77777777" w:rsidR="002E5180" w:rsidRDefault="000F4D05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14:paraId="047BB604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190275CC" w14:textId="77777777" w:rsidR="002E5180" w:rsidRDefault="000F4D05">
            <w:pPr>
              <w:pStyle w:val="Compact"/>
              <w:jc w:val="right"/>
            </w:pPr>
            <w:r>
              <w:t>-0.149</w:t>
            </w:r>
          </w:p>
        </w:tc>
        <w:tc>
          <w:tcPr>
            <w:tcW w:w="0" w:type="auto"/>
          </w:tcPr>
          <w:p w14:paraId="0E6DCB62" w14:textId="77777777" w:rsidR="002E5180" w:rsidRDefault="000F4D05">
            <w:pPr>
              <w:pStyle w:val="Compact"/>
              <w:jc w:val="right"/>
            </w:pPr>
            <w:r>
              <w:t>-0.256</w:t>
            </w:r>
          </w:p>
        </w:tc>
        <w:tc>
          <w:tcPr>
            <w:tcW w:w="0" w:type="auto"/>
          </w:tcPr>
          <w:p w14:paraId="252031E4" w14:textId="77777777" w:rsidR="002E5180" w:rsidRDefault="000F4D05">
            <w:pPr>
              <w:pStyle w:val="Compact"/>
              <w:jc w:val="right"/>
            </w:pPr>
            <w:r>
              <w:t>-0.042</w:t>
            </w:r>
          </w:p>
        </w:tc>
        <w:tc>
          <w:tcPr>
            <w:tcW w:w="0" w:type="auto"/>
          </w:tcPr>
          <w:p w14:paraId="5F26AFA6" w14:textId="77777777" w:rsidR="002E5180" w:rsidRDefault="000F4D05">
            <w:pPr>
              <w:pStyle w:val="Compact"/>
              <w:jc w:val="right"/>
            </w:pPr>
            <w:r>
              <w:t>0.007</w:t>
            </w:r>
          </w:p>
        </w:tc>
      </w:tr>
      <w:tr w:rsidR="002E5180" w14:paraId="55E20E07" w14:textId="77777777">
        <w:tc>
          <w:tcPr>
            <w:tcW w:w="0" w:type="auto"/>
          </w:tcPr>
          <w:p w14:paraId="68CFA0C6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057AFE3" w14:textId="77777777" w:rsidR="002E5180" w:rsidRDefault="000F4D05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14:paraId="3F0356C8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7E24FCCA" w14:textId="77777777" w:rsidR="002E5180" w:rsidRDefault="000F4D05">
            <w:pPr>
              <w:pStyle w:val="Compact"/>
              <w:jc w:val="right"/>
            </w:pPr>
            <w:r>
              <w:t>-0.172</w:t>
            </w:r>
          </w:p>
        </w:tc>
        <w:tc>
          <w:tcPr>
            <w:tcW w:w="0" w:type="auto"/>
          </w:tcPr>
          <w:p w14:paraId="6C02BA35" w14:textId="77777777" w:rsidR="002E5180" w:rsidRDefault="000F4D05">
            <w:pPr>
              <w:pStyle w:val="Compact"/>
              <w:jc w:val="right"/>
            </w:pPr>
            <w:r>
              <w:t>-0.310</w:t>
            </w:r>
          </w:p>
        </w:tc>
        <w:tc>
          <w:tcPr>
            <w:tcW w:w="0" w:type="auto"/>
          </w:tcPr>
          <w:p w14:paraId="3FAE6197" w14:textId="77777777" w:rsidR="002E5180" w:rsidRDefault="000F4D05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14:paraId="1FE2ABB5" w14:textId="77777777" w:rsidR="002E5180" w:rsidRDefault="000F4D05">
            <w:pPr>
              <w:pStyle w:val="Compact"/>
              <w:jc w:val="right"/>
            </w:pPr>
            <w:r>
              <w:t>0.015</w:t>
            </w:r>
          </w:p>
        </w:tc>
      </w:tr>
      <w:tr w:rsidR="002E5180" w14:paraId="3FA9EA86" w14:textId="77777777">
        <w:tc>
          <w:tcPr>
            <w:tcW w:w="0" w:type="auto"/>
          </w:tcPr>
          <w:p w14:paraId="5C410320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521C1A2" w14:textId="77777777" w:rsidR="002E5180" w:rsidRDefault="000F4D05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14:paraId="3B0E49FB" w14:textId="77777777" w:rsidR="002E5180" w:rsidRDefault="000F4D05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2E38EBC4" w14:textId="77777777" w:rsidR="002E5180" w:rsidRDefault="000F4D05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14:paraId="58B97FEA" w14:textId="77777777" w:rsidR="002E5180" w:rsidRDefault="000F4D05">
            <w:pPr>
              <w:pStyle w:val="Compact"/>
              <w:jc w:val="right"/>
            </w:pPr>
            <w:r>
              <w:t>-0.070</w:t>
            </w:r>
          </w:p>
        </w:tc>
        <w:tc>
          <w:tcPr>
            <w:tcW w:w="0" w:type="auto"/>
          </w:tcPr>
          <w:p w14:paraId="5F6D194F" w14:textId="77777777" w:rsidR="002E5180" w:rsidRDefault="000F4D05">
            <w:pPr>
              <w:pStyle w:val="Compact"/>
              <w:jc w:val="right"/>
            </w:pPr>
            <w:r>
              <w:t>0.241</w:t>
            </w:r>
          </w:p>
        </w:tc>
        <w:tc>
          <w:tcPr>
            <w:tcW w:w="0" w:type="auto"/>
          </w:tcPr>
          <w:p w14:paraId="7770DBB7" w14:textId="77777777" w:rsidR="002E5180" w:rsidRDefault="000F4D05">
            <w:pPr>
              <w:pStyle w:val="Compact"/>
              <w:jc w:val="right"/>
            </w:pPr>
            <w:r>
              <w:t>0.283</w:t>
            </w:r>
          </w:p>
        </w:tc>
      </w:tr>
      <w:tr w:rsidR="002E5180" w14:paraId="778FA5D7" w14:textId="77777777">
        <w:tc>
          <w:tcPr>
            <w:tcW w:w="0" w:type="auto"/>
          </w:tcPr>
          <w:p w14:paraId="7496F802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EB5630E" w14:textId="77777777" w:rsidR="002E5180" w:rsidRDefault="000F4D05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14:paraId="6FA5F383" w14:textId="77777777" w:rsidR="002E5180" w:rsidRDefault="000F4D05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4C7BEA37" w14:textId="77777777" w:rsidR="002E5180" w:rsidRDefault="000F4D05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14:paraId="48D5231C" w14:textId="77777777" w:rsidR="002E5180" w:rsidRDefault="000F4D05">
            <w:pPr>
              <w:pStyle w:val="Compact"/>
              <w:jc w:val="right"/>
            </w:pPr>
            <w:r>
              <w:t>-0.130</w:t>
            </w:r>
          </w:p>
        </w:tc>
        <w:tc>
          <w:tcPr>
            <w:tcW w:w="0" w:type="auto"/>
          </w:tcPr>
          <w:p w14:paraId="33B0CEED" w14:textId="77777777" w:rsidR="002E5180" w:rsidRDefault="000F4D05">
            <w:pPr>
              <w:pStyle w:val="Compact"/>
              <w:jc w:val="right"/>
            </w:pPr>
            <w:r>
              <w:t>0.241</w:t>
            </w:r>
          </w:p>
        </w:tc>
        <w:tc>
          <w:tcPr>
            <w:tcW w:w="0" w:type="auto"/>
          </w:tcPr>
          <w:p w14:paraId="20FF2733" w14:textId="77777777" w:rsidR="002E5180" w:rsidRDefault="000F4D05">
            <w:pPr>
              <w:pStyle w:val="Compact"/>
              <w:jc w:val="right"/>
            </w:pPr>
            <w:r>
              <w:t>0.557</w:t>
            </w:r>
          </w:p>
        </w:tc>
      </w:tr>
      <w:tr w:rsidR="002E5180" w14:paraId="1C002833" w14:textId="77777777">
        <w:tc>
          <w:tcPr>
            <w:tcW w:w="0" w:type="auto"/>
          </w:tcPr>
          <w:p w14:paraId="5CDA32E6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9DF7CE5" w14:textId="77777777" w:rsidR="002E5180" w:rsidRDefault="000F4D05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14:paraId="4DC720C7" w14:textId="77777777" w:rsidR="002E5180" w:rsidRDefault="000F4D05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14:paraId="6B4145FC" w14:textId="77777777" w:rsidR="002E5180" w:rsidRDefault="000F4D05">
            <w:pPr>
              <w:pStyle w:val="Compact"/>
              <w:jc w:val="right"/>
            </w:pPr>
            <w:r>
              <w:t>-0.030</w:t>
            </w:r>
          </w:p>
        </w:tc>
        <w:tc>
          <w:tcPr>
            <w:tcW w:w="0" w:type="auto"/>
          </w:tcPr>
          <w:p w14:paraId="4226D0A1" w14:textId="77777777" w:rsidR="002E5180" w:rsidRDefault="000F4D05">
            <w:pPr>
              <w:pStyle w:val="Compact"/>
              <w:jc w:val="right"/>
            </w:pPr>
            <w:r>
              <w:t>-0.272</w:t>
            </w:r>
          </w:p>
        </w:tc>
        <w:tc>
          <w:tcPr>
            <w:tcW w:w="0" w:type="auto"/>
          </w:tcPr>
          <w:p w14:paraId="661E8288" w14:textId="77777777" w:rsidR="002E5180" w:rsidRDefault="000F4D05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14:paraId="3B8297A3" w14:textId="77777777" w:rsidR="002E5180" w:rsidRDefault="000F4D05">
            <w:pPr>
              <w:pStyle w:val="Compact"/>
              <w:jc w:val="right"/>
            </w:pPr>
            <w:r>
              <w:t>0.811</w:t>
            </w:r>
          </w:p>
        </w:tc>
      </w:tr>
    </w:tbl>
    <w:p w14:paraId="4D12FA27" w14:textId="77777777" w:rsidR="002E5180" w:rsidRDefault="002E5180"/>
    <w:p w14:paraId="6C138AE6" w14:textId="77777777" w:rsidR="002E5180" w:rsidRDefault="000F4D05">
      <w:pPr>
        <w:pStyle w:val="TableCaption"/>
      </w:pPr>
      <w:r>
        <w:t>Estimated treatment effect, 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Remdesivir"/>
      </w:tblPr>
      <w:tblGrid>
        <w:gridCol w:w="2497"/>
        <w:gridCol w:w="1532"/>
        <w:gridCol w:w="4514"/>
        <w:gridCol w:w="1121"/>
        <w:gridCol w:w="1690"/>
        <w:gridCol w:w="1670"/>
        <w:gridCol w:w="977"/>
      </w:tblGrid>
      <w:tr w:rsidR="002E5180" w14:paraId="37F08F6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C48680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68BA89" w14:textId="77777777" w:rsidR="002E5180" w:rsidRDefault="000F4D05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C8F209" w14:textId="77777777" w:rsidR="002E5180" w:rsidRDefault="000F4D05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FA1C10" w14:textId="77777777" w:rsidR="002E5180" w:rsidRDefault="000F4D0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134EA8" w14:textId="77777777" w:rsidR="002E5180" w:rsidRDefault="000F4D05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BD4964" w14:textId="77777777" w:rsidR="002E5180" w:rsidRDefault="000F4D05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B54A50" w14:textId="77777777" w:rsidR="002E5180" w:rsidRDefault="000F4D05">
            <w:pPr>
              <w:pStyle w:val="Compact"/>
              <w:jc w:val="right"/>
            </w:pPr>
            <w:r>
              <w:t>P-value</w:t>
            </w:r>
          </w:p>
        </w:tc>
      </w:tr>
      <w:tr w:rsidR="002E5180" w14:paraId="40B7A9B5" w14:textId="77777777">
        <w:tc>
          <w:tcPr>
            <w:tcW w:w="0" w:type="auto"/>
          </w:tcPr>
          <w:p w14:paraId="22B9CF3D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D501DD1" w14:textId="77777777" w:rsidR="002E5180" w:rsidRDefault="000F4D05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14:paraId="1594BFC8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068E21DE" w14:textId="77777777" w:rsidR="002E5180" w:rsidRDefault="000F4D05">
            <w:pPr>
              <w:pStyle w:val="Compact"/>
              <w:jc w:val="right"/>
            </w:pPr>
            <w:r>
              <w:t>-0.193</w:t>
            </w:r>
          </w:p>
        </w:tc>
        <w:tc>
          <w:tcPr>
            <w:tcW w:w="0" w:type="auto"/>
          </w:tcPr>
          <w:p w14:paraId="15B5FCB2" w14:textId="77777777" w:rsidR="002E5180" w:rsidRDefault="000F4D05">
            <w:pPr>
              <w:pStyle w:val="Compact"/>
              <w:jc w:val="right"/>
            </w:pPr>
            <w:r>
              <w:t>-0.306</w:t>
            </w:r>
          </w:p>
        </w:tc>
        <w:tc>
          <w:tcPr>
            <w:tcW w:w="0" w:type="auto"/>
          </w:tcPr>
          <w:p w14:paraId="01ABF13D" w14:textId="77777777" w:rsidR="002E5180" w:rsidRDefault="000F4D05">
            <w:pPr>
              <w:pStyle w:val="Compact"/>
              <w:jc w:val="right"/>
            </w:pPr>
            <w:r>
              <w:t>-0.080</w:t>
            </w:r>
          </w:p>
        </w:tc>
        <w:tc>
          <w:tcPr>
            <w:tcW w:w="0" w:type="auto"/>
          </w:tcPr>
          <w:p w14:paraId="3C5269F5" w14:textId="77777777" w:rsidR="002E5180" w:rsidRDefault="000F4D05">
            <w:pPr>
              <w:pStyle w:val="Compact"/>
              <w:jc w:val="right"/>
            </w:pPr>
            <w:r>
              <w:t>0.001</w:t>
            </w:r>
          </w:p>
        </w:tc>
      </w:tr>
      <w:tr w:rsidR="002E5180" w14:paraId="1C1D556A" w14:textId="77777777">
        <w:tc>
          <w:tcPr>
            <w:tcW w:w="0" w:type="auto"/>
          </w:tcPr>
          <w:p w14:paraId="60F65D18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65E417A" w14:textId="77777777" w:rsidR="002E5180" w:rsidRDefault="000F4D05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14:paraId="4902C467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0A359084" w14:textId="77777777" w:rsidR="002E5180" w:rsidRDefault="000F4D05">
            <w:pPr>
              <w:pStyle w:val="Compact"/>
              <w:jc w:val="right"/>
            </w:pPr>
            <w:r>
              <w:t>-0.257</w:t>
            </w:r>
          </w:p>
        </w:tc>
        <w:tc>
          <w:tcPr>
            <w:tcW w:w="0" w:type="auto"/>
          </w:tcPr>
          <w:p w14:paraId="43F5DD69" w14:textId="77777777" w:rsidR="002E5180" w:rsidRDefault="000F4D05">
            <w:pPr>
              <w:pStyle w:val="Compact"/>
              <w:jc w:val="right"/>
            </w:pPr>
            <w:r>
              <w:t>-0.379</w:t>
            </w:r>
          </w:p>
        </w:tc>
        <w:tc>
          <w:tcPr>
            <w:tcW w:w="0" w:type="auto"/>
          </w:tcPr>
          <w:p w14:paraId="4A3BED98" w14:textId="77777777" w:rsidR="002E5180" w:rsidRDefault="000F4D05">
            <w:pPr>
              <w:pStyle w:val="Compact"/>
              <w:jc w:val="right"/>
            </w:pPr>
            <w:r>
              <w:t>-0.135</w:t>
            </w:r>
          </w:p>
        </w:tc>
        <w:tc>
          <w:tcPr>
            <w:tcW w:w="0" w:type="auto"/>
          </w:tcPr>
          <w:p w14:paraId="7816C1FF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77E10A27" w14:textId="77777777">
        <w:tc>
          <w:tcPr>
            <w:tcW w:w="0" w:type="auto"/>
          </w:tcPr>
          <w:p w14:paraId="2C628E10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BF0CB63" w14:textId="77777777" w:rsidR="002E5180" w:rsidRDefault="000F4D05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14:paraId="3FB76B0F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7A92ECF9" w14:textId="77777777" w:rsidR="002E5180" w:rsidRDefault="000F4D05">
            <w:pPr>
              <w:pStyle w:val="Compact"/>
              <w:jc w:val="right"/>
            </w:pPr>
            <w:r>
              <w:t>-0.147</w:t>
            </w:r>
          </w:p>
        </w:tc>
        <w:tc>
          <w:tcPr>
            <w:tcW w:w="0" w:type="auto"/>
          </w:tcPr>
          <w:p w14:paraId="7199F415" w14:textId="77777777" w:rsidR="002E5180" w:rsidRDefault="000F4D05">
            <w:pPr>
              <w:pStyle w:val="Compact"/>
              <w:jc w:val="right"/>
            </w:pPr>
            <w:r>
              <w:t>-0.266</w:t>
            </w:r>
          </w:p>
        </w:tc>
        <w:tc>
          <w:tcPr>
            <w:tcW w:w="0" w:type="auto"/>
          </w:tcPr>
          <w:p w14:paraId="3A35AB90" w14:textId="77777777" w:rsidR="002E5180" w:rsidRDefault="000F4D05">
            <w:pPr>
              <w:pStyle w:val="Compact"/>
              <w:jc w:val="right"/>
            </w:pPr>
            <w:r>
              <w:t>-0.027</w:t>
            </w:r>
          </w:p>
        </w:tc>
        <w:tc>
          <w:tcPr>
            <w:tcW w:w="0" w:type="auto"/>
          </w:tcPr>
          <w:p w14:paraId="38037660" w14:textId="77777777" w:rsidR="002E5180" w:rsidRDefault="000F4D05">
            <w:pPr>
              <w:pStyle w:val="Compact"/>
              <w:jc w:val="right"/>
            </w:pPr>
            <w:r>
              <w:t>0.017</w:t>
            </w:r>
          </w:p>
        </w:tc>
      </w:tr>
      <w:tr w:rsidR="002E5180" w14:paraId="26A8585A" w14:textId="77777777">
        <w:tc>
          <w:tcPr>
            <w:tcW w:w="0" w:type="auto"/>
          </w:tcPr>
          <w:p w14:paraId="0F4F6CBD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50B37CB" w14:textId="77777777" w:rsidR="002E5180" w:rsidRDefault="000F4D05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14:paraId="4A685C3C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20A73C72" w14:textId="77777777" w:rsidR="002E5180" w:rsidRDefault="000F4D05">
            <w:pPr>
              <w:pStyle w:val="Compact"/>
              <w:jc w:val="right"/>
            </w:pPr>
            <w:r>
              <w:t>-0.188</w:t>
            </w:r>
          </w:p>
        </w:tc>
        <w:tc>
          <w:tcPr>
            <w:tcW w:w="0" w:type="auto"/>
          </w:tcPr>
          <w:p w14:paraId="4AC6A24D" w14:textId="77777777" w:rsidR="002E5180" w:rsidRDefault="000F4D05">
            <w:pPr>
              <w:pStyle w:val="Compact"/>
              <w:jc w:val="right"/>
            </w:pPr>
            <w:r>
              <w:t>-0.319</w:t>
            </w:r>
          </w:p>
        </w:tc>
        <w:tc>
          <w:tcPr>
            <w:tcW w:w="0" w:type="auto"/>
          </w:tcPr>
          <w:p w14:paraId="414D495A" w14:textId="77777777" w:rsidR="002E5180" w:rsidRDefault="000F4D05">
            <w:pPr>
              <w:pStyle w:val="Compact"/>
              <w:jc w:val="right"/>
            </w:pPr>
            <w:r>
              <w:t>-0.056</w:t>
            </w:r>
          </w:p>
        </w:tc>
        <w:tc>
          <w:tcPr>
            <w:tcW w:w="0" w:type="auto"/>
          </w:tcPr>
          <w:p w14:paraId="4D03D251" w14:textId="77777777" w:rsidR="002E5180" w:rsidRDefault="000F4D05">
            <w:pPr>
              <w:pStyle w:val="Compact"/>
              <w:jc w:val="right"/>
            </w:pPr>
            <w:r>
              <w:t>0.005</w:t>
            </w:r>
          </w:p>
        </w:tc>
      </w:tr>
      <w:tr w:rsidR="002E5180" w14:paraId="72B3B00A" w14:textId="77777777">
        <w:tc>
          <w:tcPr>
            <w:tcW w:w="0" w:type="auto"/>
          </w:tcPr>
          <w:p w14:paraId="23522FE4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3040456" w14:textId="77777777" w:rsidR="002E5180" w:rsidRDefault="000F4D05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14:paraId="6C272E28" w14:textId="77777777" w:rsidR="002E5180" w:rsidRDefault="000F4D05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3622A958" w14:textId="77777777" w:rsidR="002E5180" w:rsidRDefault="000F4D05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14:paraId="6AC775B3" w14:textId="77777777" w:rsidR="002E5180" w:rsidRDefault="000F4D05">
            <w:pPr>
              <w:pStyle w:val="Compact"/>
              <w:jc w:val="right"/>
            </w:pPr>
            <w:r>
              <w:t>-0.118</w:t>
            </w:r>
          </w:p>
        </w:tc>
        <w:tc>
          <w:tcPr>
            <w:tcW w:w="0" w:type="auto"/>
          </w:tcPr>
          <w:p w14:paraId="00FB40FA" w14:textId="77777777" w:rsidR="002E5180" w:rsidRDefault="000F4D05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14:paraId="41F86E7E" w14:textId="77777777" w:rsidR="002E5180" w:rsidRDefault="000F4D05">
            <w:pPr>
              <w:pStyle w:val="Compact"/>
              <w:jc w:val="right"/>
            </w:pPr>
            <w:r>
              <w:t>0.580</w:t>
            </w:r>
          </w:p>
        </w:tc>
      </w:tr>
      <w:tr w:rsidR="002E5180" w14:paraId="0CCE32F0" w14:textId="77777777">
        <w:tc>
          <w:tcPr>
            <w:tcW w:w="0" w:type="auto"/>
          </w:tcPr>
          <w:p w14:paraId="727553E2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A2006CE" w14:textId="77777777" w:rsidR="002E5180" w:rsidRDefault="000F4D05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14:paraId="59B1D07F" w14:textId="77777777" w:rsidR="002E5180" w:rsidRDefault="000F4D05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159872CE" w14:textId="77777777" w:rsidR="002E5180" w:rsidRDefault="000F4D05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1478F413" w14:textId="77777777" w:rsidR="002E5180" w:rsidRDefault="000F4D05">
            <w:pPr>
              <w:pStyle w:val="Compact"/>
              <w:jc w:val="right"/>
            </w:pPr>
            <w:r>
              <w:t>-0.110</w:t>
            </w:r>
          </w:p>
        </w:tc>
        <w:tc>
          <w:tcPr>
            <w:tcW w:w="0" w:type="auto"/>
          </w:tcPr>
          <w:p w14:paraId="7F3828F5" w14:textId="77777777" w:rsidR="002E5180" w:rsidRDefault="000F4D05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14:paraId="288837B7" w14:textId="77777777" w:rsidR="002E5180" w:rsidRDefault="000F4D05">
            <w:pPr>
              <w:pStyle w:val="Compact"/>
              <w:jc w:val="right"/>
            </w:pPr>
            <w:r>
              <w:t>0.448</w:t>
            </w:r>
          </w:p>
        </w:tc>
      </w:tr>
      <w:tr w:rsidR="002E5180" w14:paraId="64010016" w14:textId="77777777">
        <w:tc>
          <w:tcPr>
            <w:tcW w:w="0" w:type="auto"/>
          </w:tcPr>
          <w:p w14:paraId="5D84D14A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B5DF540" w14:textId="77777777" w:rsidR="002E5180" w:rsidRDefault="000F4D05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14:paraId="6E966B45" w14:textId="77777777" w:rsidR="002E5180" w:rsidRDefault="000F4D05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14:paraId="1B9E19CC" w14:textId="77777777" w:rsidR="002E5180" w:rsidRDefault="000F4D05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14:paraId="1B5077F6" w14:textId="77777777" w:rsidR="002E5180" w:rsidRDefault="000F4D05">
            <w:pPr>
              <w:pStyle w:val="Compact"/>
              <w:jc w:val="right"/>
            </w:pPr>
            <w:r>
              <w:t>-0.221</w:t>
            </w:r>
          </w:p>
        </w:tc>
        <w:tc>
          <w:tcPr>
            <w:tcW w:w="0" w:type="auto"/>
          </w:tcPr>
          <w:p w14:paraId="7916CB77" w14:textId="77777777" w:rsidR="002E5180" w:rsidRDefault="000F4D05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14:paraId="7A888FC9" w14:textId="77777777" w:rsidR="002E5180" w:rsidRDefault="000F4D05">
            <w:pPr>
              <w:pStyle w:val="Compact"/>
              <w:jc w:val="right"/>
            </w:pPr>
            <w:r>
              <w:t>0.854</w:t>
            </w:r>
          </w:p>
        </w:tc>
      </w:tr>
    </w:tbl>
    <w:p w14:paraId="156D45C1" w14:textId="77777777" w:rsidR="002E5180" w:rsidRDefault="002E5180"/>
    <w:p w14:paraId="1C19B6F6" w14:textId="77777777" w:rsidR="002E5180" w:rsidRDefault="000F4D05">
      <w:pPr>
        <w:pStyle w:val="TableCaption"/>
      </w:pPr>
      <w:r>
        <w:lastRenderedPageBreak/>
        <w:t>Estimated treatment effect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Remdesivir"/>
      </w:tblPr>
      <w:tblGrid>
        <w:gridCol w:w="2263"/>
        <w:gridCol w:w="2596"/>
        <w:gridCol w:w="4071"/>
        <w:gridCol w:w="1121"/>
        <w:gridCol w:w="1517"/>
        <w:gridCol w:w="1497"/>
        <w:gridCol w:w="939"/>
      </w:tblGrid>
      <w:tr w:rsidR="002E5180" w14:paraId="0B89883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8CB789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69D724" w14:textId="77777777" w:rsidR="002E5180" w:rsidRDefault="000F4D05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6F47C9" w14:textId="77777777" w:rsidR="002E5180" w:rsidRDefault="000F4D05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21BD58" w14:textId="77777777" w:rsidR="002E5180" w:rsidRDefault="000F4D0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698BD9" w14:textId="77777777" w:rsidR="002E5180" w:rsidRDefault="000F4D05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26C41F" w14:textId="77777777" w:rsidR="002E5180" w:rsidRDefault="000F4D05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3EAD41" w14:textId="77777777" w:rsidR="002E5180" w:rsidRDefault="000F4D05">
            <w:pPr>
              <w:pStyle w:val="Compact"/>
              <w:jc w:val="right"/>
            </w:pPr>
            <w:r>
              <w:t>P-value</w:t>
            </w:r>
          </w:p>
        </w:tc>
      </w:tr>
      <w:tr w:rsidR="002E5180" w14:paraId="75B8EB49" w14:textId="77777777">
        <w:tc>
          <w:tcPr>
            <w:tcW w:w="0" w:type="auto"/>
          </w:tcPr>
          <w:p w14:paraId="363B1AD1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4809B4C" w14:textId="77777777" w:rsidR="002E5180" w:rsidRDefault="000F4D05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14:paraId="24D25E25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35727960" w14:textId="77777777" w:rsidR="002E5180" w:rsidRDefault="000F4D05">
            <w:pPr>
              <w:pStyle w:val="Compact"/>
              <w:jc w:val="right"/>
            </w:pPr>
            <w:r>
              <w:t>-0.286</w:t>
            </w:r>
          </w:p>
        </w:tc>
        <w:tc>
          <w:tcPr>
            <w:tcW w:w="0" w:type="auto"/>
          </w:tcPr>
          <w:p w14:paraId="03A719BE" w14:textId="77777777" w:rsidR="002E5180" w:rsidRDefault="000F4D05">
            <w:pPr>
              <w:pStyle w:val="Compact"/>
              <w:jc w:val="right"/>
            </w:pPr>
            <w:r>
              <w:t>-0.396</w:t>
            </w:r>
          </w:p>
        </w:tc>
        <w:tc>
          <w:tcPr>
            <w:tcW w:w="0" w:type="auto"/>
          </w:tcPr>
          <w:p w14:paraId="3C93348A" w14:textId="77777777" w:rsidR="002E5180" w:rsidRDefault="000F4D05">
            <w:pPr>
              <w:pStyle w:val="Compact"/>
              <w:jc w:val="right"/>
            </w:pPr>
            <w:r>
              <w:t>-0.175</w:t>
            </w:r>
          </w:p>
        </w:tc>
        <w:tc>
          <w:tcPr>
            <w:tcW w:w="0" w:type="auto"/>
          </w:tcPr>
          <w:p w14:paraId="7653538B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5D97426D" w14:textId="77777777">
        <w:tc>
          <w:tcPr>
            <w:tcW w:w="0" w:type="auto"/>
          </w:tcPr>
          <w:p w14:paraId="52275005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935BD70" w14:textId="77777777" w:rsidR="002E5180" w:rsidRDefault="000F4D05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14:paraId="2DB14190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042CFCEB" w14:textId="77777777" w:rsidR="002E5180" w:rsidRDefault="000F4D05">
            <w:pPr>
              <w:pStyle w:val="Compact"/>
              <w:jc w:val="right"/>
            </w:pPr>
            <w:r>
              <w:t>-0.169</w:t>
            </w:r>
          </w:p>
        </w:tc>
        <w:tc>
          <w:tcPr>
            <w:tcW w:w="0" w:type="auto"/>
          </w:tcPr>
          <w:p w14:paraId="4CEF8169" w14:textId="77777777" w:rsidR="002E5180" w:rsidRDefault="000F4D05">
            <w:pPr>
              <w:pStyle w:val="Compact"/>
              <w:jc w:val="right"/>
            </w:pPr>
            <w:r>
              <w:t>-0.294</w:t>
            </w:r>
          </w:p>
        </w:tc>
        <w:tc>
          <w:tcPr>
            <w:tcW w:w="0" w:type="auto"/>
          </w:tcPr>
          <w:p w14:paraId="1B448246" w14:textId="77777777" w:rsidR="002E5180" w:rsidRDefault="000F4D05">
            <w:pPr>
              <w:pStyle w:val="Compact"/>
              <w:jc w:val="right"/>
            </w:pPr>
            <w:r>
              <w:t>-0.044</w:t>
            </w:r>
          </w:p>
        </w:tc>
        <w:tc>
          <w:tcPr>
            <w:tcW w:w="0" w:type="auto"/>
          </w:tcPr>
          <w:p w14:paraId="2E4664D6" w14:textId="77777777" w:rsidR="002E5180" w:rsidRDefault="000F4D05">
            <w:pPr>
              <w:pStyle w:val="Compact"/>
              <w:jc w:val="right"/>
            </w:pPr>
            <w:r>
              <w:t>0.008</w:t>
            </w:r>
          </w:p>
        </w:tc>
      </w:tr>
      <w:tr w:rsidR="002E5180" w14:paraId="2B669573" w14:textId="77777777">
        <w:tc>
          <w:tcPr>
            <w:tcW w:w="0" w:type="auto"/>
          </w:tcPr>
          <w:p w14:paraId="0EDC43E4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32531B5" w14:textId="77777777" w:rsidR="002E5180" w:rsidRDefault="000F4D05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14:paraId="34F0C937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1464225E" w14:textId="77777777" w:rsidR="002E5180" w:rsidRDefault="000F4D05">
            <w:pPr>
              <w:pStyle w:val="Compact"/>
              <w:jc w:val="right"/>
            </w:pPr>
            <w:r>
              <w:t>-0.202</w:t>
            </w:r>
          </w:p>
        </w:tc>
        <w:tc>
          <w:tcPr>
            <w:tcW w:w="0" w:type="auto"/>
          </w:tcPr>
          <w:p w14:paraId="60872C64" w14:textId="77777777" w:rsidR="002E5180" w:rsidRDefault="000F4D05">
            <w:pPr>
              <w:pStyle w:val="Compact"/>
              <w:jc w:val="right"/>
            </w:pPr>
            <w:r>
              <w:t>-0.324</w:t>
            </w:r>
          </w:p>
        </w:tc>
        <w:tc>
          <w:tcPr>
            <w:tcW w:w="0" w:type="auto"/>
          </w:tcPr>
          <w:p w14:paraId="3CBED3AB" w14:textId="77777777" w:rsidR="002E5180" w:rsidRDefault="000F4D05">
            <w:pPr>
              <w:pStyle w:val="Compact"/>
              <w:jc w:val="right"/>
            </w:pPr>
            <w:r>
              <w:t>-0.081</w:t>
            </w:r>
          </w:p>
        </w:tc>
        <w:tc>
          <w:tcPr>
            <w:tcW w:w="0" w:type="auto"/>
          </w:tcPr>
          <w:p w14:paraId="7FCB0AB4" w14:textId="77777777" w:rsidR="002E5180" w:rsidRDefault="000F4D05">
            <w:pPr>
              <w:pStyle w:val="Compact"/>
              <w:jc w:val="right"/>
            </w:pPr>
            <w:r>
              <w:t>0.001</w:t>
            </w:r>
          </w:p>
        </w:tc>
      </w:tr>
      <w:tr w:rsidR="002E5180" w14:paraId="4A00F085" w14:textId="77777777">
        <w:tc>
          <w:tcPr>
            <w:tcW w:w="0" w:type="auto"/>
          </w:tcPr>
          <w:p w14:paraId="19803293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620E40D" w14:textId="77777777" w:rsidR="002E5180" w:rsidRDefault="000F4D05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14:paraId="16D9BED6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3A7AD1BD" w14:textId="77777777" w:rsidR="002E5180" w:rsidRDefault="000F4D05">
            <w:pPr>
              <w:pStyle w:val="Compact"/>
              <w:jc w:val="right"/>
            </w:pPr>
            <w:r>
              <w:t>-0.154</w:t>
            </w:r>
          </w:p>
        </w:tc>
        <w:tc>
          <w:tcPr>
            <w:tcW w:w="0" w:type="auto"/>
          </w:tcPr>
          <w:p w14:paraId="14CD09C4" w14:textId="77777777" w:rsidR="002E5180" w:rsidRDefault="000F4D05">
            <w:pPr>
              <w:pStyle w:val="Compact"/>
              <w:jc w:val="right"/>
            </w:pPr>
            <w:r>
              <w:t>-0.268</w:t>
            </w:r>
          </w:p>
        </w:tc>
        <w:tc>
          <w:tcPr>
            <w:tcW w:w="0" w:type="auto"/>
          </w:tcPr>
          <w:p w14:paraId="18FC7055" w14:textId="77777777" w:rsidR="002E5180" w:rsidRDefault="000F4D05">
            <w:pPr>
              <w:pStyle w:val="Compact"/>
              <w:jc w:val="right"/>
            </w:pPr>
            <w:r>
              <w:t>-0.040</w:t>
            </w:r>
          </w:p>
        </w:tc>
        <w:tc>
          <w:tcPr>
            <w:tcW w:w="0" w:type="auto"/>
          </w:tcPr>
          <w:p w14:paraId="276E3556" w14:textId="77777777" w:rsidR="002E5180" w:rsidRDefault="000F4D05">
            <w:pPr>
              <w:pStyle w:val="Compact"/>
              <w:jc w:val="right"/>
            </w:pPr>
            <w:r>
              <w:t>0.008</w:t>
            </w:r>
          </w:p>
        </w:tc>
      </w:tr>
      <w:tr w:rsidR="002E5180" w14:paraId="75AACE4C" w14:textId="77777777">
        <w:tc>
          <w:tcPr>
            <w:tcW w:w="0" w:type="auto"/>
          </w:tcPr>
          <w:p w14:paraId="2117F4B6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F13AE27" w14:textId="77777777" w:rsidR="002E5180" w:rsidRDefault="000F4D05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14:paraId="210CE550" w14:textId="77777777" w:rsidR="002E5180" w:rsidRDefault="000F4D05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06C5EB0F" w14:textId="77777777" w:rsidR="002E5180" w:rsidRDefault="000F4D05">
            <w:pPr>
              <w:pStyle w:val="Compact"/>
              <w:jc w:val="right"/>
            </w:pPr>
            <w:r>
              <w:t>0.083</w:t>
            </w:r>
          </w:p>
        </w:tc>
        <w:tc>
          <w:tcPr>
            <w:tcW w:w="0" w:type="auto"/>
          </w:tcPr>
          <w:p w14:paraId="71D74C61" w14:textId="77777777" w:rsidR="002E5180" w:rsidRDefault="000F4D05">
            <w:pPr>
              <w:pStyle w:val="Compact"/>
              <w:jc w:val="right"/>
            </w:pPr>
            <w:r>
              <w:t>-0.081</w:t>
            </w:r>
          </w:p>
        </w:tc>
        <w:tc>
          <w:tcPr>
            <w:tcW w:w="0" w:type="auto"/>
          </w:tcPr>
          <w:p w14:paraId="6B9A0C56" w14:textId="77777777" w:rsidR="002E5180" w:rsidRDefault="000F4D05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14:paraId="0FD83D0D" w14:textId="77777777" w:rsidR="002E5180" w:rsidRDefault="000F4D05">
            <w:pPr>
              <w:pStyle w:val="Compact"/>
              <w:jc w:val="right"/>
            </w:pPr>
            <w:r>
              <w:t>0.322</w:t>
            </w:r>
          </w:p>
        </w:tc>
      </w:tr>
      <w:tr w:rsidR="002E5180" w14:paraId="14D3D63D" w14:textId="77777777">
        <w:tc>
          <w:tcPr>
            <w:tcW w:w="0" w:type="auto"/>
          </w:tcPr>
          <w:p w14:paraId="34B92AC1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EA9EC61" w14:textId="77777777" w:rsidR="002E5180" w:rsidRDefault="000F4D05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14:paraId="17DE1CE8" w14:textId="77777777" w:rsidR="002E5180" w:rsidRDefault="000F4D05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3F07B7B0" w14:textId="77777777" w:rsidR="002E5180" w:rsidRDefault="000F4D05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261EB8C0" w14:textId="77777777" w:rsidR="002E5180" w:rsidRDefault="000F4D05">
            <w:pPr>
              <w:pStyle w:val="Compact"/>
              <w:jc w:val="right"/>
            </w:pPr>
            <w:r>
              <w:t>-0.154</w:t>
            </w:r>
          </w:p>
        </w:tc>
        <w:tc>
          <w:tcPr>
            <w:tcW w:w="0" w:type="auto"/>
          </w:tcPr>
          <w:p w14:paraId="03A2611D" w14:textId="77777777" w:rsidR="002E5180" w:rsidRDefault="000F4D05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14:paraId="07745454" w14:textId="77777777" w:rsidR="002E5180" w:rsidRDefault="000F4D05">
            <w:pPr>
              <w:pStyle w:val="Compact"/>
              <w:jc w:val="right"/>
            </w:pPr>
            <w:r>
              <w:t>0.861</w:t>
            </w:r>
          </w:p>
        </w:tc>
      </w:tr>
      <w:tr w:rsidR="002E5180" w14:paraId="14465EEE" w14:textId="77777777">
        <w:tc>
          <w:tcPr>
            <w:tcW w:w="0" w:type="auto"/>
          </w:tcPr>
          <w:p w14:paraId="1DCE8CB9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7F94F47" w14:textId="77777777" w:rsidR="002E5180" w:rsidRDefault="000F4D05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14:paraId="526327DD" w14:textId="77777777" w:rsidR="002E5180" w:rsidRDefault="000F4D05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14:paraId="40FD37A8" w14:textId="77777777" w:rsidR="002E5180" w:rsidRDefault="000F4D05">
            <w:pPr>
              <w:pStyle w:val="Compact"/>
              <w:jc w:val="right"/>
            </w:pPr>
            <w:r>
              <w:t>-0.068</w:t>
            </w:r>
          </w:p>
        </w:tc>
        <w:tc>
          <w:tcPr>
            <w:tcW w:w="0" w:type="auto"/>
          </w:tcPr>
          <w:p w14:paraId="4D4CF0DC" w14:textId="77777777" w:rsidR="002E5180" w:rsidRDefault="000F4D05">
            <w:pPr>
              <w:pStyle w:val="Compact"/>
              <w:jc w:val="right"/>
            </w:pPr>
            <w:r>
              <w:t>-0.304</w:t>
            </w:r>
          </w:p>
        </w:tc>
        <w:tc>
          <w:tcPr>
            <w:tcW w:w="0" w:type="auto"/>
          </w:tcPr>
          <w:p w14:paraId="1BC1170B" w14:textId="77777777" w:rsidR="002E5180" w:rsidRDefault="000F4D05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14:paraId="599DC2C8" w14:textId="77777777" w:rsidR="002E5180" w:rsidRDefault="000F4D05">
            <w:pPr>
              <w:pStyle w:val="Compact"/>
              <w:jc w:val="right"/>
            </w:pPr>
            <w:r>
              <w:t>0.572</w:t>
            </w:r>
          </w:p>
        </w:tc>
      </w:tr>
    </w:tbl>
    <w:p w14:paraId="6AB495FE" w14:textId="77777777" w:rsidR="002E5180" w:rsidRDefault="002E5180"/>
    <w:p w14:paraId="2CEB20B1" w14:textId="77777777" w:rsidR="002E5180" w:rsidRDefault="000F4D05">
      <w:pPr>
        <w:pStyle w:val="TableCaption"/>
      </w:pPr>
      <w:r>
        <w:t>Estimated treatment effect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Remdesivir"/>
      </w:tblPr>
      <w:tblGrid>
        <w:gridCol w:w="2464"/>
        <w:gridCol w:w="1682"/>
        <w:gridCol w:w="4453"/>
        <w:gridCol w:w="1121"/>
        <w:gridCol w:w="1666"/>
        <w:gridCol w:w="1646"/>
        <w:gridCol w:w="972"/>
      </w:tblGrid>
      <w:tr w:rsidR="002E5180" w14:paraId="2464731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5203F6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6ED028" w14:textId="77777777" w:rsidR="002E5180" w:rsidRDefault="000F4D05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345591" w14:textId="77777777" w:rsidR="002E5180" w:rsidRDefault="000F4D05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C356A4" w14:textId="77777777" w:rsidR="002E5180" w:rsidRDefault="000F4D0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DFCFE8" w14:textId="77777777" w:rsidR="002E5180" w:rsidRDefault="000F4D05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37DAB6" w14:textId="77777777" w:rsidR="002E5180" w:rsidRDefault="000F4D05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CE5375" w14:textId="77777777" w:rsidR="002E5180" w:rsidRDefault="000F4D05">
            <w:pPr>
              <w:pStyle w:val="Compact"/>
              <w:jc w:val="right"/>
            </w:pPr>
            <w:r>
              <w:t>P-value</w:t>
            </w:r>
          </w:p>
        </w:tc>
      </w:tr>
      <w:tr w:rsidR="002E5180" w14:paraId="48F8CAD0" w14:textId="77777777">
        <w:tc>
          <w:tcPr>
            <w:tcW w:w="0" w:type="auto"/>
          </w:tcPr>
          <w:p w14:paraId="3CA00D0D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3218170" w14:textId="77777777" w:rsidR="002E5180" w:rsidRDefault="000F4D05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14:paraId="176F9E1A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3010FAF3" w14:textId="77777777" w:rsidR="002E5180" w:rsidRDefault="000F4D05">
            <w:pPr>
              <w:pStyle w:val="Compact"/>
              <w:jc w:val="right"/>
            </w:pPr>
            <w:r>
              <w:t>-0.386</w:t>
            </w:r>
          </w:p>
        </w:tc>
        <w:tc>
          <w:tcPr>
            <w:tcW w:w="0" w:type="auto"/>
          </w:tcPr>
          <w:p w14:paraId="16781C43" w14:textId="77777777" w:rsidR="002E5180" w:rsidRDefault="000F4D05">
            <w:pPr>
              <w:pStyle w:val="Compact"/>
              <w:jc w:val="right"/>
            </w:pPr>
            <w:r>
              <w:t>-0.490</w:t>
            </w:r>
          </w:p>
        </w:tc>
        <w:tc>
          <w:tcPr>
            <w:tcW w:w="0" w:type="auto"/>
          </w:tcPr>
          <w:p w14:paraId="18E103F8" w14:textId="77777777" w:rsidR="002E5180" w:rsidRDefault="000F4D05">
            <w:pPr>
              <w:pStyle w:val="Compact"/>
              <w:jc w:val="right"/>
            </w:pPr>
            <w:r>
              <w:t>-0.282</w:t>
            </w:r>
          </w:p>
        </w:tc>
        <w:tc>
          <w:tcPr>
            <w:tcW w:w="0" w:type="auto"/>
          </w:tcPr>
          <w:p w14:paraId="0B61FB77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3AED02B5" w14:textId="77777777">
        <w:tc>
          <w:tcPr>
            <w:tcW w:w="0" w:type="auto"/>
          </w:tcPr>
          <w:p w14:paraId="0B896B74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1EBE51B" w14:textId="77777777" w:rsidR="002E5180" w:rsidRDefault="000F4D05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14:paraId="41C11DD7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28A2A390" w14:textId="77777777" w:rsidR="002E5180" w:rsidRDefault="000F4D05">
            <w:pPr>
              <w:pStyle w:val="Compact"/>
              <w:jc w:val="right"/>
            </w:pPr>
            <w:r>
              <w:t>-0.043</w:t>
            </w:r>
          </w:p>
        </w:tc>
        <w:tc>
          <w:tcPr>
            <w:tcW w:w="0" w:type="auto"/>
          </w:tcPr>
          <w:p w14:paraId="026998B8" w14:textId="77777777" w:rsidR="002E5180" w:rsidRDefault="000F4D05">
            <w:pPr>
              <w:pStyle w:val="Compact"/>
              <w:jc w:val="right"/>
            </w:pPr>
            <w:r>
              <w:t>-0.159</w:t>
            </w:r>
          </w:p>
        </w:tc>
        <w:tc>
          <w:tcPr>
            <w:tcW w:w="0" w:type="auto"/>
          </w:tcPr>
          <w:p w14:paraId="2814704F" w14:textId="77777777" w:rsidR="002E5180" w:rsidRDefault="000F4D05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332559A6" w14:textId="77777777" w:rsidR="002E5180" w:rsidRDefault="000F4D05">
            <w:pPr>
              <w:pStyle w:val="Compact"/>
              <w:jc w:val="right"/>
            </w:pPr>
            <w:r>
              <w:t>0.467</w:t>
            </w:r>
          </w:p>
        </w:tc>
      </w:tr>
      <w:tr w:rsidR="002E5180" w14:paraId="74888040" w14:textId="77777777">
        <w:tc>
          <w:tcPr>
            <w:tcW w:w="0" w:type="auto"/>
          </w:tcPr>
          <w:p w14:paraId="318DA595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2161814" w14:textId="77777777" w:rsidR="002E5180" w:rsidRDefault="000F4D05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14:paraId="44A66DAA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3FC9E7A7" w14:textId="77777777" w:rsidR="002E5180" w:rsidRDefault="000F4D05">
            <w:pPr>
              <w:pStyle w:val="Compact"/>
              <w:jc w:val="right"/>
            </w:pPr>
            <w:r>
              <w:t>-0.280</w:t>
            </w:r>
          </w:p>
        </w:tc>
        <w:tc>
          <w:tcPr>
            <w:tcW w:w="0" w:type="auto"/>
          </w:tcPr>
          <w:p w14:paraId="3FC8C3CA" w14:textId="77777777" w:rsidR="002E5180" w:rsidRDefault="000F4D05">
            <w:pPr>
              <w:pStyle w:val="Compact"/>
              <w:jc w:val="right"/>
            </w:pPr>
            <w:r>
              <w:t>-0.376</w:t>
            </w:r>
          </w:p>
        </w:tc>
        <w:tc>
          <w:tcPr>
            <w:tcW w:w="0" w:type="auto"/>
          </w:tcPr>
          <w:p w14:paraId="140BF939" w14:textId="77777777" w:rsidR="002E5180" w:rsidRDefault="000F4D05">
            <w:pPr>
              <w:pStyle w:val="Compact"/>
              <w:jc w:val="right"/>
            </w:pPr>
            <w:r>
              <w:t>-0.185</w:t>
            </w:r>
          </w:p>
        </w:tc>
        <w:tc>
          <w:tcPr>
            <w:tcW w:w="0" w:type="auto"/>
          </w:tcPr>
          <w:p w14:paraId="2A64B535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01214B9D" w14:textId="77777777">
        <w:tc>
          <w:tcPr>
            <w:tcW w:w="0" w:type="auto"/>
          </w:tcPr>
          <w:p w14:paraId="33AD1AD3" w14:textId="77777777" w:rsidR="002E5180" w:rsidRDefault="000F4D05">
            <w:pPr>
              <w:pStyle w:val="Compact"/>
            </w:pPr>
            <w:r>
              <w:lastRenderedPageBreak/>
              <w:t>Remdesivir + SOC</w:t>
            </w:r>
          </w:p>
        </w:tc>
        <w:tc>
          <w:tcPr>
            <w:tcW w:w="0" w:type="auto"/>
          </w:tcPr>
          <w:p w14:paraId="12EAE8FF" w14:textId="77777777" w:rsidR="002E5180" w:rsidRDefault="000F4D05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14:paraId="58F93808" w14:textId="77777777" w:rsidR="002E5180" w:rsidRDefault="000F4D05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6BE769FD" w14:textId="77777777" w:rsidR="002E5180" w:rsidRDefault="000F4D05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27D9FC02" w14:textId="77777777" w:rsidR="002E5180" w:rsidRDefault="000F4D05">
            <w:pPr>
              <w:pStyle w:val="Compact"/>
              <w:jc w:val="right"/>
            </w:pPr>
            <w:r>
              <w:t>-0.095</w:t>
            </w:r>
          </w:p>
        </w:tc>
        <w:tc>
          <w:tcPr>
            <w:tcW w:w="0" w:type="auto"/>
          </w:tcPr>
          <w:p w14:paraId="70A59E2F" w14:textId="77777777" w:rsidR="002E5180" w:rsidRDefault="000F4D05">
            <w:pPr>
              <w:pStyle w:val="Compact"/>
              <w:jc w:val="right"/>
            </w:pPr>
            <w:r>
              <w:t>0.166</w:t>
            </w:r>
          </w:p>
        </w:tc>
        <w:tc>
          <w:tcPr>
            <w:tcW w:w="0" w:type="auto"/>
          </w:tcPr>
          <w:p w14:paraId="1CB25987" w14:textId="77777777" w:rsidR="002E5180" w:rsidRDefault="000F4D05">
            <w:pPr>
              <w:pStyle w:val="Compact"/>
              <w:jc w:val="right"/>
            </w:pPr>
            <w:r>
              <w:t>0.593</w:t>
            </w:r>
          </w:p>
        </w:tc>
      </w:tr>
      <w:tr w:rsidR="002E5180" w14:paraId="6646E7BB" w14:textId="77777777">
        <w:tc>
          <w:tcPr>
            <w:tcW w:w="0" w:type="auto"/>
          </w:tcPr>
          <w:p w14:paraId="755E8905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6BB6D7E" w14:textId="77777777" w:rsidR="002E5180" w:rsidRDefault="000F4D05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14:paraId="1F6456B6" w14:textId="77777777" w:rsidR="002E5180" w:rsidRDefault="000F4D05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675F5915" w14:textId="77777777" w:rsidR="002E5180" w:rsidRDefault="000F4D05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14:paraId="4FE97A15" w14:textId="77777777" w:rsidR="002E5180" w:rsidRDefault="000F4D05">
            <w:pPr>
              <w:pStyle w:val="Compact"/>
              <w:jc w:val="right"/>
            </w:pPr>
            <w:r>
              <w:t>-0.035</w:t>
            </w:r>
          </w:p>
        </w:tc>
        <w:tc>
          <w:tcPr>
            <w:tcW w:w="0" w:type="auto"/>
          </w:tcPr>
          <w:p w14:paraId="4AFD5058" w14:textId="77777777" w:rsidR="002E5180" w:rsidRDefault="000F4D05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14:paraId="73001C34" w14:textId="77777777" w:rsidR="002E5180" w:rsidRDefault="000F4D05">
            <w:pPr>
              <w:pStyle w:val="Compact"/>
              <w:jc w:val="right"/>
            </w:pPr>
            <w:r>
              <w:t>0.142</w:t>
            </w:r>
          </w:p>
        </w:tc>
      </w:tr>
      <w:tr w:rsidR="002E5180" w14:paraId="043BBFD0" w14:textId="77777777">
        <w:tc>
          <w:tcPr>
            <w:tcW w:w="0" w:type="auto"/>
          </w:tcPr>
          <w:p w14:paraId="4934E00D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C843AE0" w14:textId="77777777" w:rsidR="002E5180" w:rsidRDefault="000F4D05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14:paraId="47D36948" w14:textId="77777777" w:rsidR="002E5180" w:rsidRDefault="000F4D05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147ADB0E" w14:textId="77777777" w:rsidR="002E5180" w:rsidRDefault="000F4D05">
            <w:pPr>
              <w:pStyle w:val="Compact"/>
              <w:jc w:val="right"/>
            </w:pPr>
            <w:r>
              <w:t>0.079</w:t>
            </w:r>
          </w:p>
        </w:tc>
        <w:tc>
          <w:tcPr>
            <w:tcW w:w="0" w:type="auto"/>
          </w:tcPr>
          <w:p w14:paraId="48327124" w14:textId="77777777" w:rsidR="002E5180" w:rsidRDefault="000F4D05">
            <w:pPr>
              <w:pStyle w:val="Compact"/>
              <w:jc w:val="right"/>
            </w:pPr>
            <w:r>
              <w:t>-0.096</w:t>
            </w:r>
          </w:p>
        </w:tc>
        <w:tc>
          <w:tcPr>
            <w:tcW w:w="0" w:type="auto"/>
          </w:tcPr>
          <w:p w14:paraId="522B4FBD" w14:textId="77777777" w:rsidR="002E5180" w:rsidRDefault="000F4D05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14:paraId="629EE172" w14:textId="77777777" w:rsidR="002E5180" w:rsidRDefault="000F4D05">
            <w:pPr>
              <w:pStyle w:val="Compact"/>
              <w:jc w:val="right"/>
            </w:pPr>
            <w:r>
              <w:t>0.377</w:t>
            </w:r>
          </w:p>
        </w:tc>
      </w:tr>
      <w:tr w:rsidR="002E5180" w14:paraId="7F66D104" w14:textId="77777777">
        <w:tc>
          <w:tcPr>
            <w:tcW w:w="0" w:type="auto"/>
          </w:tcPr>
          <w:p w14:paraId="033A4989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E23BE5F" w14:textId="77777777" w:rsidR="002E5180" w:rsidRDefault="000F4D05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14:paraId="6C4B25CB" w14:textId="77777777" w:rsidR="002E5180" w:rsidRDefault="000F4D05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14:paraId="19F5C114" w14:textId="77777777" w:rsidR="002E5180" w:rsidRDefault="000F4D05">
            <w:pPr>
              <w:pStyle w:val="Compact"/>
              <w:jc w:val="right"/>
            </w:pPr>
            <w:r>
              <w:t>-0.027</w:t>
            </w:r>
          </w:p>
        </w:tc>
        <w:tc>
          <w:tcPr>
            <w:tcW w:w="0" w:type="auto"/>
          </w:tcPr>
          <w:p w14:paraId="03FCD823" w14:textId="77777777" w:rsidR="002E5180" w:rsidRDefault="000F4D05">
            <w:pPr>
              <w:pStyle w:val="Compact"/>
              <w:jc w:val="right"/>
            </w:pPr>
            <w:r>
              <w:t>-0.252</w:t>
            </w:r>
          </w:p>
        </w:tc>
        <w:tc>
          <w:tcPr>
            <w:tcW w:w="0" w:type="auto"/>
          </w:tcPr>
          <w:p w14:paraId="15FC6F37" w14:textId="77777777" w:rsidR="002E5180" w:rsidRDefault="000F4D05">
            <w:pPr>
              <w:pStyle w:val="Compact"/>
              <w:jc w:val="right"/>
            </w:pPr>
            <w:r>
              <w:t>0.197</w:t>
            </w:r>
          </w:p>
        </w:tc>
        <w:tc>
          <w:tcPr>
            <w:tcW w:w="0" w:type="auto"/>
          </w:tcPr>
          <w:p w14:paraId="104342D0" w14:textId="77777777" w:rsidR="002E5180" w:rsidRDefault="000F4D05">
            <w:pPr>
              <w:pStyle w:val="Compact"/>
              <w:jc w:val="right"/>
            </w:pPr>
            <w:r>
              <w:t>0.812</w:t>
            </w:r>
          </w:p>
        </w:tc>
      </w:tr>
    </w:tbl>
    <w:p w14:paraId="266D9425" w14:textId="77777777" w:rsidR="002E5180" w:rsidRDefault="000F4D05">
      <w:pPr>
        <w:pStyle w:val="Overskrift2"/>
      </w:pPr>
      <w:bookmarkStart w:id="42" w:name="respiratory-failure-by-po2fio2-ratio"/>
      <w:bookmarkStart w:id="43" w:name="_Toc60611053"/>
      <w:bookmarkEnd w:id="32"/>
      <w:bookmarkEnd w:id="40"/>
      <w:r>
        <w:lastRenderedPageBreak/>
        <w:t>Respiratory failure by pO2/FiO2-ratio</w:t>
      </w:r>
      <w:bookmarkEnd w:id="43"/>
    </w:p>
    <w:p w14:paraId="54D91580" w14:textId="77777777" w:rsidR="002E5180" w:rsidRDefault="000F4D05">
      <w:pPr>
        <w:pStyle w:val="Overskrift3"/>
      </w:pPr>
      <w:bookmarkStart w:id="44" w:name="plots-2"/>
      <w:bookmarkStart w:id="45" w:name="_Toc60611054"/>
      <w:r>
        <w:t>Plots</w:t>
      </w:r>
      <w:bookmarkEnd w:id="45"/>
    </w:p>
    <w:p w14:paraId="271AA2F9" w14:textId="77777777" w:rsidR="002E5180" w:rsidRDefault="000F4D05">
      <w:pPr>
        <w:pStyle w:val="FirstParagraph"/>
      </w:pPr>
      <w:r>
        <w:rPr>
          <w:noProof/>
        </w:rPr>
        <w:lastRenderedPageBreak/>
        <w:drawing>
          <wp:inline distT="0" distB="0" distL="0" distR="0" wp14:anchorId="58B04DEC" wp14:editId="7EAA2AE0">
            <wp:extent cx="6096000" cy="48768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rf-plots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13BD2E7" wp14:editId="4F16C7C0">
            <wp:extent cx="6096000" cy="48768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rf-plots-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7F9F6CE" wp14:editId="0B7DFF73">
            <wp:extent cx="6096000" cy="48768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rf-plots-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BBDA49B" wp14:editId="3560D99A">
            <wp:extent cx="6096000" cy="48768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rf-plots-4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EAEB45" w14:textId="77777777" w:rsidR="002E5180" w:rsidRDefault="000F4D05">
      <w:pPr>
        <w:pStyle w:val="Overskrift3"/>
      </w:pPr>
      <w:bookmarkStart w:id="46" w:name="Xaabe19c40929888ae59dec2adb34101e2c6d9d0"/>
      <w:bookmarkStart w:id="47" w:name="_Toc60611055"/>
      <w:bookmarkEnd w:id="44"/>
      <w:r>
        <w:t>Marginal probability estimates by treatment group and difference</w:t>
      </w:r>
      <w:bookmarkEnd w:id="47"/>
    </w:p>
    <w:p w14:paraId="2650947A" w14:textId="77777777" w:rsidR="002E5180" w:rsidRDefault="000F4D05">
      <w:pPr>
        <w:pStyle w:val="TableCaption"/>
      </w:pPr>
      <w:r>
        <w:t>Estimated treatment effect, Hydroxychloroquine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87"/>
        <w:gridCol w:w="2271"/>
        <w:gridCol w:w="1121"/>
        <w:gridCol w:w="1724"/>
        <w:gridCol w:w="1704"/>
        <w:gridCol w:w="985"/>
      </w:tblGrid>
      <w:tr w:rsidR="002E5180" w14:paraId="66F2767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5CE110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330D5D" w14:textId="77777777" w:rsidR="002E5180" w:rsidRDefault="000F4D05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9467A6" w14:textId="77777777" w:rsidR="002E5180" w:rsidRDefault="000F4D0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59345B" w14:textId="77777777" w:rsidR="002E5180" w:rsidRDefault="000F4D05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3A53DC" w14:textId="77777777" w:rsidR="002E5180" w:rsidRDefault="000F4D05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AFFFBA" w14:textId="77777777" w:rsidR="002E5180" w:rsidRDefault="000F4D05">
            <w:pPr>
              <w:pStyle w:val="Compact"/>
              <w:jc w:val="right"/>
            </w:pPr>
            <w:r>
              <w:t>P-value</w:t>
            </w:r>
          </w:p>
        </w:tc>
      </w:tr>
      <w:tr w:rsidR="002E5180" w14:paraId="2F1261E8" w14:textId="77777777">
        <w:tc>
          <w:tcPr>
            <w:tcW w:w="0" w:type="auto"/>
          </w:tcPr>
          <w:p w14:paraId="7EB84CCF" w14:textId="77777777" w:rsidR="002E5180" w:rsidRDefault="000F4D05">
            <w:pPr>
              <w:pStyle w:val="Compact"/>
            </w:pPr>
            <w:r>
              <w:lastRenderedPageBreak/>
              <w:t>Standard of care (SOC)</w:t>
            </w:r>
          </w:p>
        </w:tc>
        <w:tc>
          <w:tcPr>
            <w:tcW w:w="0" w:type="auto"/>
          </w:tcPr>
          <w:p w14:paraId="7F679243" w14:textId="77777777" w:rsidR="002E5180" w:rsidRDefault="000F4D05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14:paraId="4363184A" w14:textId="77777777" w:rsidR="002E5180" w:rsidRDefault="000F4D05">
            <w:pPr>
              <w:pStyle w:val="Compact"/>
              <w:jc w:val="right"/>
            </w:pPr>
            <w:r>
              <w:t>1.174</w:t>
            </w:r>
          </w:p>
        </w:tc>
        <w:tc>
          <w:tcPr>
            <w:tcW w:w="0" w:type="auto"/>
          </w:tcPr>
          <w:p w14:paraId="4BA7A3C7" w14:textId="77777777" w:rsidR="002E5180" w:rsidRDefault="000F4D05">
            <w:pPr>
              <w:pStyle w:val="Compact"/>
              <w:jc w:val="right"/>
            </w:pPr>
            <w:r>
              <w:t>0.488</w:t>
            </w:r>
          </w:p>
        </w:tc>
        <w:tc>
          <w:tcPr>
            <w:tcW w:w="0" w:type="auto"/>
          </w:tcPr>
          <w:p w14:paraId="7942DB69" w14:textId="77777777" w:rsidR="002E5180" w:rsidRDefault="000F4D05">
            <w:pPr>
              <w:pStyle w:val="Compact"/>
              <w:jc w:val="right"/>
            </w:pPr>
            <w:r>
              <w:t>1.860</w:t>
            </w:r>
          </w:p>
        </w:tc>
        <w:tc>
          <w:tcPr>
            <w:tcW w:w="0" w:type="auto"/>
          </w:tcPr>
          <w:p w14:paraId="14E84E59" w14:textId="77777777" w:rsidR="002E5180" w:rsidRDefault="000F4D05">
            <w:pPr>
              <w:pStyle w:val="Compact"/>
              <w:jc w:val="right"/>
            </w:pPr>
            <w:r>
              <w:t>0.001</w:t>
            </w:r>
          </w:p>
        </w:tc>
      </w:tr>
      <w:tr w:rsidR="002E5180" w14:paraId="3026FBE2" w14:textId="77777777">
        <w:tc>
          <w:tcPr>
            <w:tcW w:w="0" w:type="auto"/>
          </w:tcPr>
          <w:p w14:paraId="6F42D63F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2222E56" w14:textId="77777777" w:rsidR="002E5180" w:rsidRDefault="000F4D05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14:paraId="24589866" w14:textId="77777777" w:rsidR="002E5180" w:rsidRDefault="000F4D05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14:paraId="75DB3DF8" w14:textId="77777777" w:rsidR="002E5180" w:rsidRDefault="000F4D05">
            <w:pPr>
              <w:pStyle w:val="Compact"/>
              <w:jc w:val="right"/>
            </w:pPr>
            <w:r>
              <w:t>-0.291</w:t>
            </w:r>
          </w:p>
        </w:tc>
        <w:tc>
          <w:tcPr>
            <w:tcW w:w="0" w:type="auto"/>
          </w:tcPr>
          <w:p w14:paraId="76E546C8" w14:textId="77777777" w:rsidR="002E5180" w:rsidRDefault="000F4D05">
            <w:pPr>
              <w:pStyle w:val="Compact"/>
              <w:jc w:val="right"/>
            </w:pPr>
            <w:r>
              <w:t>1.004</w:t>
            </w:r>
          </w:p>
        </w:tc>
        <w:tc>
          <w:tcPr>
            <w:tcW w:w="0" w:type="auto"/>
          </w:tcPr>
          <w:p w14:paraId="54D951E1" w14:textId="77777777" w:rsidR="002E5180" w:rsidRDefault="000F4D05">
            <w:pPr>
              <w:pStyle w:val="Compact"/>
              <w:jc w:val="right"/>
            </w:pPr>
            <w:r>
              <w:t>0.281</w:t>
            </w:r>
          </w:p>
        </w:tc>
      </w:tr>
      <w:tr w:rsidR="002E5180" w14:paraId="457E6A51" w14:textId="77777777">
        <w:tc>
          <w:tcPr>
            <w:tcW w:w="0" w:type="auto"/>
          </w:tcPr>
          <w:p w14:paraId="6299CA17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0EACF03" w14:textId="77777777" w:rsidR="002E5180" w:rsidRDefault="000F4D05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14:paraId="0B148D32" w14:textId="77777777" w:rsidR="002E5180" w:rsidRDefault="000F4D05">
            <w:pPr>
              <w:pStyle w:val="Compact"/>
              <w:jc w:val="right"/>
            </w:pPr>
            <w:r>
              <w:t>-0.818</w:t>
            </w:r>
          </w:p>
        </w:tc>
        <w:tc>
          <w:tcPr>
            <w:tcW w:w="0" w:type="auto"/>
          </w:tcPr>
          <w:p w14:paraId="2E79683E" w14:textId="77777777" w:rsidR="002E5180" w:rsidRDefault="000F4D05">
            <w:pPr>
              <w:pStyle w:val="Compact"/>
              <w:jc w:val="right"/>
            </w:pPr>
            <w:r>
              <w:t>-1.762</w:t>
            </w:r>
          </w:p>
        </w:tc>
        <w:tc>
          <w:tcPr>
            <w:tcW w:w="0" w:type="auto"/>
          </w:tcPr>
          <w:p w14:paraId="02A0EB64" w14:textId="77777777" w:rsidR="002E5180" w:rsidRDefault="000F4D05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14:paraId="72731F23" w14:textId="77777777" w:rsidR="002E5180" w:rsidRDefault="000F4D05">
            <w:pPr>
              <w:pStyle w:val="Compact"/>
              <w:jc w:val="right"/>
            </w:pPr>
            <w:r>
              <w:t>0.089</w:t>
            </w:r>
          </w:p>
        </w:tc>
      </w:tr>
      <w:tr w:rsidR="002E5180" w14:paraId="6895C3A0" w14:textId="77777777">
        <w:tc>
          <w:tcPr>
            <w:tcW w:w="0" w:type="auto"/>
          </w:tcPr>
          <w:p w14:paraId="1DC185DC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43919FF" w14:textId="77777777" w:rsidR="002E5180" w:rsidRDefault="000F4D05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14:paraId="3DA713A5" w14:textId="77777777" w:rsidR="002E5180" w:rsidRDefault="000F4D05">
            <w:pPr>
              <w:pStyle w:val="Compact"/>
              <w:jc w:val="right"/>
            </w:pPr>
            <w:r>
              <w:t>56.915</w:t>
            </w:r>
          </w:p>
        </w:tc>
        <w:tc>
          <w:tcPr>
            <w:tcW w:w="0" w:type="auto"/>
          </w:tcPr>
          <w:p w14:paraId="4DA969C5" w14:textId="77777777" w:rsidR="002E5180" w:rsidRDefault="000F4D05">
            <w:pPr>
              <w:pStyle w:val="Compact"/>
              <w:jc w:val="right"/>
            </w:pPr>
            <w:r>
              <w:t>49.883</w:t>
            </w:r>
          </w:p>
        </w:tc>
        <w:tc>
          <w:tcPr>
            <w:tcW w:w="0" w:type="auto"/>
          </w:tcPr>
          <w:p w14:paraId="774B99AF" w14:textId="77777777" w:rsidR="002E5180" w:rsidRDefault="000F4D05">
            <w:pPr>
              <w:pStyle w:val="Compact"/>
              <w:jc w:val="right"/>
            </w:pPr>
            <w:r>
              <w:t>63.948</w:t>
            </w:r>
          </w:p>
        </w:tc>
        <w:tc>
          <w:tcPr>
            <w:tcW w:w="0" w:type="auto"/>
          </w:tcPr>
          <w:p w14:paraId="2A53B6BA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4C7F447D" w14:textId="77777777">
        <w:tc>
          <w:tcPr>
            <w:tcW w:w="0" w:type="auto"/>
          </w:tcPr>
          <w:p w14:paraId="547ECAF5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F3D002F" w14:textId="77777777" w:rsidR="002E5180" w:rsidRDefault="000F4D05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14:paraId="023CC320" w14:textId="77777777" w:rsidR="002E5180" w:rsidRDefault="000F4D05">
            <w:pPr>
              <w:pStyle w:val="Compact"/>
              <w:jc w:val="right"/>
            </w:pPr>
            <w:r>
              <w:t>53.614</w:t>
            </w:r>
          </w:p>
        </w:tc>
        <w:tc>
          <w:tcPr>
            <w:tcW w:w="0" w:type="auto"/>
          </w:tcPr>
          <w:p w14:paraId="70165101" w14:textId="77777777" w:rsidR="002E5180" w:rsidRDefault="000F4D05">
            <w:pPr>
              <w:pStyle w:val="Compact"/>
              <w:jc w:val="right"/>
            </w:pPr>
            <w:r>
              <w:t>46.819</w:t>
            </w:r>
          </w:p>
        </w:tc>
        <w:tc>
          <w:tcPr>
            <w:tcW w:w="0" w:type="auto"/>
          </w:tcPr>
          <w:p w14:paraId="232E7DEA" w14:textId="77777777" w:rsidR="002E5180" w:rsidRDefault="000F4D05">
            <w:pPr>
              <w:pStyle w:val="Compact"/>
              <w:jc w:val="right"/>
            </w:pPr>
            <w:r>
              <w:t>60.410</w:t>
            </w:r>
          </w:p>
        </w:tc>
        <w:tc>
          <w:tcPr>
            <w:tcW w:w="0" w:type="auto"/>
          </w:tcPr>
          <w:p w14:paraId="49A14FCD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25181EF7" w14:textId="77777777">
        <w:tc>
          <w:tcPr>
            <w:tcW w:w="0" w:type="auto"/>
          </w:tcPr>
          <w:p w14:paraId="49734128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5977BE3" w14:textId="77777777" w:rsidR="002E5180" w:rsidRDefault="000F4D05">
            <w:pPr>
              <w:pStyle w:val="Compact"/>
            </w:pPr>
            <w:r>
              <w:t>Difference at day 10</w:t>
            </w:r>
          </w:p>
        </w:tc>
        <w:tc>
          <w:tcPr>
            <w:tcW w:w="0" w:type="auto"/>
          </w:tcPr>
          <w:p w14:paraId="7F78A3EE" w14:textId="77777777" w:rsidR="002E5180" w:rsidRDefault="000F4D05">
            <w:pPr>
              <w:pStyle w:val="Compact"/>
              <w:jc w:val="right"/>
            </w:pPr>
            <w:r>
              <w:t>-3.301</w:t>
            </w:r>
          </w:p>
        </w:tc>
        <w:tc>
          <w:tcPr>
            <w:tcW w:w="0" w:type="auto"/>
          </w:tcPr>
          <w:p w14:paraId="5235D3F3" w14:textId="77777777" w:rsidR="002E5180" w:rsidRDefault="000F4D05">
            <w:pPr>
              <w:pStyle w:val="Compact"/>
              <w:jc w:val="right"/>
            </w:pPr>
            <w:r>
              <w:t>-13.080</w:t>
            </w:r>
          </w:p>
        </w:tc>
        <w:tc>
          <w:tcPr>
            <w:tcW w:w="0" w:type="auto"/>
          </w:tcPr>
          <w:p w14:paraId="76110018" w14:textId="77777777" w:rsidR="002E5180" w:rsidRDefault="000F4D05">
            <w:pPr>
              <w:pStyle w:val="Compact"/>
              <w:jc w:val="right"/>
            </w:pPr>
            <w:r>
              <w:t>6.478</w:t>
            </w:r>
          </w:p>
        </w:tc>
        <w:tc>
          <w:tcPr>
            <w:tcW w:w="0" w:type="auto"/>
          </w:tcPr>
          <w:p w14:paraId="053D8B5D" w14:textId="77777777" w:rsidR="002E5180" w:rsidRDefault="000F4D05">
            <w:pPr>
              <w:pStyle w:val="Compact"/>
              <w:jc w:val="right"/>
            </w:pPr>
            <w:r>
              <w:t>0.508</w:t>
            </w:r>
          </w:p>
        </w:tc>
      </w:tr>
    </w:tbl>
    <w:p w14:paraId="2968BBB4" w14:textId="77777777" w:rsidR="002E5180" w:rsidRDefault="002E5180"/>
    <w:p w14:paraId="31F5B74B" w14:textId="77777777" w:rsidR="002E5180" w:rsidRDefault="000F4D05">
      <w:pPr>
        <w:pStyle w:val="TableCaption"/>
      </w:pPr>
      <w:r>
        <w:t>Estimated treatment effect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Remdesivir"/>
      </w:tblPr>
      <w:tblGrid>
        <w:gridCol w:w="2543"/>
        <w:gridCol w:w="2271"/>
        <w:gridCol w:w="1121"/>
        <w:gridCol w:w="1724"/>
        <w:gridCol w:w="1704"/>
        <w:gridCol w:w="985"/>
      </w:tblGrid>
      <w:tr w:rsidR="002E5180" w14:paraId="0B98B27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8575FD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0C382A" w14:textId="77777777" w:rsidR="002E5180" w:rsidRDefault="000F4D05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D36126" w14:textId="77777777" w:rsidR="002E5180" w:rsidRDefault="000F4D0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42C9FD" w14:textId="77777777" w:rsidR="002E5180" w:rsidRDefault="000F4D05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4BF149" w14:textId="77777777" w:rsidR="002E5180" w:rsidRDefault="000F4D05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745974" w14:textId="77777777" w:rsidR="002E5180" w:rsidRDefault="000F4D05">
            <w:pPr>
              <w:pStyle w:val="Compact"/>
              <w:jc w:val="right"/>
            </w:pPr>
            <w:r>
              <w:t>P-value</w:t>
            </w:r>
          </w:p>
        </w:tc>
      </w:tr>
      <w:tr w:rsidR="002E5180" w14:paraId="267BA6AC" w14:textId="77777777">
        <w:tc>
          <w:tcPr>
            <w:tcW w:w="0" w:type="auto"/>
          </w:tcPr>
          <w:p w14:paraId="7C03A531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2E555D1" w14:textId="77777777" w:rsidR="002E5180" w:rsidRDefault="000F4D05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14:paraId="231A0713" w14:textId="77777777" w:rsidR="002E5180" w:rsidRDefault="000F4D05">
            <w:pPr>
              <w:pStyle w:val="Compact"/>
              <w:jc w:val="right"/>
            </w:pPr>
            <w:r>
              <w:t>0.471</w:t>
            </w:r>
          </w:p>
        </w:tc>
        <w:tc>
          <w:tcPr>
            <w:tcW w:w="0" w:type="auto"/>
          </w:tcPr>
          <w:p w14:paraId="388E16B4" w14:textId="77777777" w:rsidR="002E5180" w:rsidRDefault="000F4D05">
            <w:pPr>
              <w:pStyle w:val="Compact"/>
              <w:jc w:val="right"/>
            </w:pPr>
            <w:r>
              <w:t>-0.023</w:t>
            </w:r>
          </w:p>
        </w:tc>
        <w:tc>
          <w:tcPr>
            <w:tcW w:w="0" w:type="auto"/>
          </w:tcPr>
          <w:p w14:paraId="3E09D713" w14:textId="77777777" w:rsidR="002E5180" w:rsidRDefault="000F4D05">
            <w:pPr>
              <w:pStyle w:val="Compact"/>
              <w:jc w:val="right"/>
            </w:pPr>
            <w:r>
              <w:t>0.964</w:t>
            </w:r>
          </w:p>
        </w:tc>
        <w:tc>
          <w:tcPr>
            <w:tcW w:w="0" w:type="auto"/>
          </w:tcPr>
          <w:p w14:paraId="1A8CCC05" w14:textId="77777777" w:rsidR="002E5180" w:rsidRDefault="000F4D05">
            <w:pPr>
              <w:pStyle w:val="Compact"/>
              <w:jc w:val="right"/>
            </w:pPr>
            <w:r>
              <w:t>0.062</w:t>
            </w:r>
          </w:p>
        </w:tc>
      </w:tr>
      <w:tr w:rsidR="002E5180" w14:paraId="4D898ACE" w14:textId="77777777">
        <w:tc>
          <w:tcPr>
            <w:tcW w:w="0" w:type="auto"/>
          </w:tcPr>
          <w:p w14:paraId="70B5D991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B687BA7" w14:textId="77777777" w:rsidR="002E5180" w:rsidRDefault="000F4D05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14:paraId="425C5F67" w14:textId="77777777" w:rsidR="002E5180" w:rsidRDefault="000F4D05">
            <w:pPr>
              <w:pStyle w:val="Compact"/>
              <w:jc w:val="right"/>
            </w:pPr>
            <w:r>
              <w:t>0.549</w:t>
            </w:r>
          </w:p>
        </w:tc>
        <w:tc>
          <w:tcPr>
            <w:tcW w:w="0" w:type="auto"/>
          </w:tcPr>
          <w:p w14:paraId="6CC4D2EC" w14:textId="77777777" w:rsidR="002E5180" w:rsidRDefault="000F4D05">
            <w:pPr>
              <w:pStyle w:val="Compact"/>
              <w:jc w:val="right"/>
            </w:pPr>
            <w:r>
              <w:t>-0.033</w:t>
            </w:r>
          </w:p>
        </w:tc>
        <w:tc>
          <w:tcPr>
            <w:tcW w:w="0" w:type="auto"/>
          </w:tcPr>
          <w:p w14:paraId="55DCA623" w14:textId="77777777" w:rsidR="002E5180" w:rsidRDefault="000F4D05">
            <w:pPr>
              <w:pStyle w:val="Compact"/>
              <w:jc w:val="right"/>
            </w:pPr>
            <w:r>
              <w:t>1.131</w:t>
            </w:r>
          </w:p>
        </w:tc>
        <w:tc>
          <w:tcPr>
            <w:tcW w:w="0" w:type="auto"/>
          </w:tcPr>
          <w:p w14:paraId="0CDE770B" w14:textId="77777777" w:rsidR="002E5180" w:rsidRDefault="000F4D05">
            <w:pPr>
              <w:pStyle w:val="Compact"/>
              <w:jc w:val="right"/>
            </w:pPr>
            <w:r>
              <w:t>0.065</w:t>
            </w:r>
          </w:p>
        </w:tc>
      </w:tr>
      <w:tr w:rsidR="002E5180" w14:paraId="75A48F40" w14:textId="77777777">
        <w:tc>
          <w:tcPr>
            <w:tcW w:w="0" w:type="auto"/>
          </w:tcPr>
          <w:p w14:paraId="309EE850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B4318FB" w14:textId="77777777" w:rsidR="002E5180" w:rsidRDefault="000F4D05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14:paraId="38223FCF" w14:textId="77777777" w:rsidR="002E5180" w:rsidRDefault="000F4D05">
            <w:pPr>
              <w:pStyle w:val="Compact"/>
              <w:jc w:val="right"/>
            </w:pPr>
            <w:r>
              <w:t>0.078</w:t>
            </w:r>
          </w:p>
        </w:tc>
        <w:tc>
          <w:tcPr>
            <w:tcW w:w="0" w:type="auto"/>
          </w:tcPr>
          <w:p w14:paraId="14F6ADE3" w14:textId="77777777" w:rsidR="002E5180" w:rsidRDefault="000F4D05">
            <w:pPr>
              <w:pStyle w:val="Compact"/>
              <w:jc w:val="right"/>
            </w:pPr>
            <w:r>
              <w:t>-0.685</w:t>
            </w:r>
          </w:p>
        </w:tc>
        <w:tc>
          <w:tcPr>
            <w:tcW w:w="0" w:type="auto"/>
          </w:tcPr>
          <w:p w14:paraId="56798E18" w14:textId="77777777" w:rsidR="002E5180" w:rsidRDefault="000F4D05">
            <w:pPr>
              <w:pStyle w:val="Compact"/>
              <w:jc w:val="right"/>
            </w:pPr>
            <w:r>
              <w:t>0.841</w:t>
            </w:r>
          </w:p>
        </w:tc>
        <w:tc>
          <w:tcPr>
            <w:tcW w:w="0" w:type="auto"/>
          </w:tcPr>
          <w:p w14:paraId="104D0424" w14:textId="77777777" w:rsidR="002E5180" w:rsidRDefault="000F4D05">
            <w:pPr>
              <w:pStyle w:val="Compact"/>
              <w:jc w:val="right"/>
            </w:pPr>
            <w:r>
              <w:t>0.841</w:t>
            </w:r>
          </w:p>
        </w:tc>
      </w:tr>
      <w:tr w:rsidR="002E5180" w14:paraId="6BD05E19" w14:textId="77777777">
        <w:tc>
          <w:tcPr>
            <w:tcW w:w="0" w:type="auto"/>
          </w:tcPr>
          <w:p w14:paraId="4518709A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55A4A294" w14:textId="77777777" w:rsidR="002E5180" w:rsidRDefault="000F4D05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14:paraId="27FDF16B" w14:textId="77777777" w:rsidR="002E5180" w:rsidRDefault="000F4D05">
            <w:pPr>
              <w:pStyle w:val="Compact"/>
              <w:jc w:val="right"/>
            </w:pPr>
            <w:r>
              <w:t>49.779</w:t>
            </w:r>
          </w:p>
        </w:tc>
        <w:tc>
          <w:tcPr>
            <w:tcW w:w="0" w:type="auto"/>
          </w:tcPr>
          <w:p w14:paraId="54234DB1" w14:textId="77777777" w:rsidR="002E5180" w:rsidRDefault="000F4D05">
            <w:pPr>
              <w:pStyle w:val="Compact"/>
              <w:jc w:val="right"/>
            </w:pPr>
            <w:r>
              <w:t>44.693</w:t>
            </w:r>
          </w:p>
        </w:tc>
        <w:tc>
          <w:tcPr>
            <w:tcW w:w="0" w:type="auto"/>
          </w:tcPr>
          <w:p w14:paraId="69686580" w14:textId="77777777" w:rsidR="002E5180" w:rsidRDefault="000F4D05">
            <w:pPr>
              <w:pStyle w:val="Compact"/>
              <w:jc w:val="right"/>
            </w:pPr>
            <w:r>
              <w:t>54.865</w:t>
            </w:r>
          </w:p>
        </w:tc>
        <w:tc>
          <w:tcPr>
            <w:tcW w:w="0" w:type="auto"/>
          </w:tcPr>
          <w:p w14:paraId="650AD669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21E2C993" w14:textId="77777777">
        <w:tc>
          <w:tcPr>
            <w:tcW w:w="0" w:type="auto"/>
          </w:tcPr>
          <w:p w14:paraId="33B6CAC3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68D610D" w14:textId="77777777" w:rsidR="002E5180" w:rsidRDefault="000F4D05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14:paraId="78D0EAC3" w14:textId="77777777" w:rsidR="002E5180" w:rsidRDefault="000F4D05">
            <w:pPr>
              <w:pStyle w:val="Compact"/>
              <w:jc w:val="right"/>
            </w:pPr>
            <w:r>
              <w:t>48.355</w:t>
            </w:r>
          </w:p>
        </w:tc>
        <w:tc>
          <w:tcPr>
            <w:tcW w:w="0" w:type="auto"/>
          </w:tcPr>
          <w:p w14:paraId="01CB4024" w14:textId="77777777" w:rsidR="002E5180" w:rsidRDefault="000F4D05">
            <w:pPr>
              <w:pStyle w:val="Compact"/>
              <w:jc w:val="right"/>
            </w:pPr>
            <w:r>
              <w:t>42.338</w:t>
            </w:r>
          </w:p>
        </w:tc>
        <w:tc>
          <w:tcPr>
            <w:tcW w:w="0" w:type="auto"/>
          </w:tcPr>
          <w:p w14:paraId="6D685DF2" w14:textId="77777777" w:rsidR="002E5180" w:rsidRDefault="000F4D05">
            <w:pPr>
              <w:pStyle w:val="Compact"/>
              <w:jc w:val="right"/>
            </w:pPr>
            <w:r>
              <w:t>54.372</w:t>
            </w:r>
          </w:p>
        </w:tc>
        <w:tc>
          <w:tcPr>
            <w:tcW w:w="0" w:type="auto"/>
          </w:tcPr>
          <w:p w14:paraId="57E907F3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49ED708F" w14:textId="77777777">
        <w:tc>
          <w:tcPr>
            <w:tcW w:w="0" w:type="auto"/>
          </w:tcPr>
          <w:p w14:paraId="145BCD25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0D9B586" w14:textId="77777777" w:rsidR="002E5180" w:rsidRDefault="000F4D05">
            <w:pPr>
              <w:pStyle w:val="Compact"/>
            </w:pPr>
            <w:r>
              <w:t>Difference at day 10</w:t>
            </w:r>
          </w:p>
        </w:tc>
        <w:tc>
          <w:tcPr>
            <w:tcW w:w="0" w:type="auto"/>
          </w:tcPr>
          <w:p w14:paraId="5B15882E" w14:textId="77777777" w:rsidR="002E5180" w:rsidRDefault="000F4D05">
            <w:pPr>
              <w:pStyle w:val="Compact"/>
              <w:jc w:val="right"/>
            </w:pPr>
            <w:r>
              <w:t>-1.424</w:t>
            </w:r>
          </w:p>
        </w:tc>
        <w:tc>
          <w:tcPr>
            <w:tcW w:w="0" w:type="auto"/>
          </w:tcPr>
          <w:p w14:paraId="641636E2" w14:textId="77777777" w:rsidR="002E5180" w:rsidRDefault="000F4D05">
            <w:pPr>
              <w:pStyle w:val="Compact"/>
              <w:jc w:val="right"/>
            </w:pPr>
            <w:r>
              <w:t>-9.302</w:t>
            </w:r>
          </w:p>
        </w:tc>
        <w:tc>
          <w:tcPr>
            <w:tcW w:w="0" w:type="auto"/>
          </w:tcPr>
          <w:p w14:paraId="434464B4" w14:textId="77777777" w:rsidR="002E5180" w:rsidRDefault="000F4D05">
            <w:pPr>
              <w:pStyle w:val="Compact"/>
              <w:jc w:val="right"/>
            </w:pPr>
            <w:r>
              <w:t>6.455</w:t>
            </w:r>
          </w:p>
        </w:tc>
        <w:tc>
          <w:tcPr>
            <w:tcW w:w="0" w:type="auto"/>
          </w:tcPr>
          <w:p w14:paraId="31D816BF" w14:textId="77777777" w:rsidR="002E5180" w:rsidRDefault="000F4D05">
            <w:pPr>
              <w:pStyle w:val="Compact"/>
              <w:jc w:val="right"/>
            </w:pPr>
            <w:r>
              <w:t>0.723</w:t>
            </w:r>
          </w:p>
        </w:tc>
      </w:tr>
    </w:tbl>
    <w:p w14:paraId="3503E941" w14:textId="77777777" w:rsidR="002E5180" w:rsidRDefault="000F4D05">
      <w:pPr>
        <w:pStyle w:val="Overskrift2"/>
      </w:pPr>
      <w:bookmarkStart w:id="48" w:name="dichotomous-endpoints"/>
      <w:bookmarkStart w:id="49" w:name="_Toc60611056"/>
      <w:bookmarkEnd w:id="42"/>
      <w:bookmarkEnd w:id="46"/>
      <w:r>
        <w:t>Dichotomous endpoints</w:t>
      </w:r>
      <w:bookmarkEnd w:id="49"/>
    </w:p>
    <w:p w14:paraId="72182B24" w14:textId="77777777" w:rsidR="002E5180" w:rsidRDefault="000F4D05">
      <w:pPr>
        <w:pStyle w:val="Overskrift3"/>
      </w:pPr>
      <w:bookmarkStart w:id="50" w:name="descriptives-1"/>
      <w:bookmarkStart w:id="51" w:name="_Toc60611057"/>
      <w:r>
        <w:t>Descriptives</w:t>
      </w:r>
      <w:bookmarkEnd w:id="51"/>
    </w:p>
    <w:p w14:paraId="243BFDB0" w14:textId="77777777" w:rsidR="002E5180" w:rsidRDefault="000F4D05">
      <w:pPr>
        <w:pStyle w:val="TableCaption"/>
      </w:pPr>
      <w:r>
        <w:t>Hydroxycholoquine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Hydroxycholoquine"/>
      </w:tblPr>
      <w:tblGrid>
        <w:gridCol w:w="5688"/>
        <w:gridCol w:w="2543"/>
        <w:gridCol w:w="2987"/>
      </w:tblGrid>
      <w:tr w:rsidR="002E5180" w14:paraId="040F0D3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801B49" w14:textId="77777777" w:rsidR="002E5180" w:rsidRDefault="000F4D05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A38AE6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14690E" w14:textId="77777777" w:rsidR="002E5180" w:rsidRDefault="000F4D05">
            <w:pPr>
              <w:pStyle w:val="Compact"/>
            </w:pPr>
            <w:r>
              <w:t>Hydroxychloroquine + SOC</w:t>
            </w:r>
          </w:p>
        </w:tc>
      </w:tr>
      <w:tr w:rsidR="002E5180" w14:paraId="7B8EE46B" w14:textId="77777777">
        <w:tc>
          <w:tcPr>
            <w:tcW w:w="0" w:type="auto"/>
          </w:tcPr>
          <w:p w14:paraId="507AA343" w14:textId="77777777" w:rsidR="002E5180" w:rsidRDefault="000F4D05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14:paraId="0BD62898" w14:textId="77777777" w:rsidR="002E5180" w:rsidRDefault="000F4D05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31E00E3C" w14:textId="77777777" w:rsidR="002E5180" w:rsidRDefault="000F4D05">
            <w:pPr>
              <w:pStyle w:val="Compact"/>
            </w:pPr>
            <w:r>
              <w:t>5 (9.6%)</w:t>
            </w:r>
          </w:p>
        </w:tc>
      </w:tr>
      <w:tr w:rsidR="002E5180" w14:paraId="0E7FD548" w14:textId="77777777">
        <w:tc>
          <w:tcPr>
            <w:tcW w:w="0" w:type="auto"/>
          </w:tcPr>
          <w:p w14:paraId="33DDC7CB" w14:textId="77777777" w:rsidR="002E5180" w:rsidRDefault="000F4D05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14:paraId="5E469860" w14:textId="77777777" w:rsidR="002E5180" w:rsidRDefault="000F4D05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55508EB7" w14:textId="77777777" w:rsidR="002E5180" w:rsidRDefault="000F4D05">
            <w:pPr>
              <w:pStyle w:val="Compact"/>
            </w:pPr>
            <w:r>
              <w:t>5 (9.6%)</w:t>
            </w:r>
          </w:p>
        </w:tc>
      </w:tr>
      <w:tr w:rsidR="002E5180" w14:paraId="5C8D16F5" w14:textId="77777777">
        <w:tc>
          <w:tcPr>
            <w:tcW w:w="0" w:type="auto"/>
          </w:tcPr>
          <w:p w14:paraId="5925D39E" w14:textId="77777777" w:rsidR="002E5180" w:rsidRDefault="000F4D05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14:paraId="1B343189" w14:textId="77777777" w:rsidR="002E5180" w:rsidRDefault="000F4D05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3C5D2624" w14:textId="77777777" w:rsidR="002E5180" w:rsidRDefault="000F4D05">
            <w:pPr>
              <w:pStyle w:val="Compact"/>
            </w:pPr>
            <w:r>
              <w:t>5 (9.6%)</w:t>
            </w:r>
          </w:p>
        </w:tc>
      </w:tr>
      <w:tr w:rsidR="002E5180" w14:paraId="02BF2301" w14:textId="77777777">
        <w:tc>
          <w:tcPr>
            <w:tcW w:w="0" w:type="auto"/>
          </w:tcPr>
          <w:p w14:paraId="2BB693B7" w14:textId="77777777" w:rsidR="002E5180" w:rsidRDefault="000F4D05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14:paraId="164D9DBD" w14:textId="77777777" w:rsidR="002E5180" w:rsidRDefault="000F4D05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14:paraId="3AA90F5D" w14:textId="77777777" w:rsidR="002E5180" w:rsidRDefault="000F4D05">
            <w:pPr>
              <w:pStyle w:val="Compact"/>
            </w:pPr>
            <w:r>
              <w:t>13 (25%)</w:t>
            </w:r>
          </w:p>
        </w:tc>
      </w:tr>
      <w:tr w:rsidR="002E5180" w14:paraId="5C6BED6C" w14:textId="77777777">
        <w:tc>
          <w:tcPr>
            <w:tcW w:w="0" w:type="auto"/>
          </w:tcPr>
          <w:p w14:paraId="79AE8406" w14:textId="77777777" w:rsidR="002E5180" w:rsidRDefault="000F4D05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14:paraId="370BCFE5" w14:textId="77777777" w:rsidR="002E5180" w:rsidRDefault="000F4D05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14:paraId="5B335C61" w14:textId="77777777" w:rsidR="002E5180" w:rsidRDefault="000F4D05">
            <w:pPr>
              <w:pStyle w:val="Compact"/>
            </w:pPr>
            <w:r>
              <w:t>13 (25%)</w:t>
            </w:r>
          </w:p>
        </w:tc>
      </w:tr>
      <w:tr w:rsidR="002E5180" w14:paraId="3D9E2278" w14:textId="77777777">
        <w:tc>
          <w:tcPr>
            <w:tcW w:w="0" w:type="auto"/>
          </w:tcPr>
          <w:p w14:paraId="33802F90" w14:textId="77777777" w:rsidR="002E5180" w:rsidRDefault="000F4D05">
            <w:pPr>
              <w:pStyle w:val="Compact"/>
            </w:pPr>
            <w:r>
              <w:lastRenderedPageBreak/>
              <w:t>WHO disease state progression (censoreda at day 60)</w:t>
            </w:r>
          </w:p>
        </w:tc>
        <w:tc>
          <w:tcPr>
            <w:tcW w:w="0" w:type="auto"/>
          </w:tcPr>
          <w:p w14:paraId="57AD6D4B" w14:textId="77777777" w:rsidR="002E5180" w:rsidRDefault="000F4D05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14:paraId="3346C91D" w14:textId="77777777" w:rsidR="002E5180" w:rsidRDefault="000F4D05">
            <w:pPr>
              <w:pStyle w:val="Compact"/>
            </w:pPr>
            <w:r>
              <w:t>13 (25%)</w:t>
            </w:r>
          </w:p>
        </w:tc>
      </w:tr>
      <w:tr w:rsidR="002E5180" w14:paraId="79822BDC" w14:textId="77777777">
        <w:tc>
          <w:tcPr>
            <w:tcW w:w="0" w:type="auto"/>
          </w:tcPr>
          <w:p w14:paraId="769D33A0" w14:textId="77777777" w:rsidR="002E5180" w:rsidRDefault="000F4D05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14:paraId="07D27FC2" w14:textId="77777777" w:rsidR="002E5180" w:rsidRDefault="000F4D05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14:paraId="317BE80E" w14:textId="77777777" w:rsidR="002E5180" w:rsidRDefault="000F4D05">
            <w:pPr>
              <w:pStyle w:val="Compact"/>
            </w:pPr>
            <w:r>
              <w:t>6 (11.5%)</w:t>
            </w:r>
          </w:p>
        </w:tc>
      </w:tr>
      <w:tr w:rsidR="002E5180" w14:paraId="7F7915E8" w14:textId="77777777">
        <w:tc>
          <w:tcPr>
            <w:tcW w:w="0" w:type="auto"/>
          </w:tcPr>
          <w:p w14:paraId="11D9A1C4" w14:textId="77777777" w:rsidR="002E5180" w:rsidRDefault="000F4D05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14:paraId="651FA601" w14:textId="77777777" w:rsidR="002E5180" w:rsidRDefault="000F4D05">
            <w:pPr>
              <w:pStyle w:val="Compact"/>
            </w:pPr>
            <w:r>
              <w:t>2 (3</w:t>
            </w:r>
            <w:r>
              <w:t>.7%)</w:t>
            </w:r>
          </w:p>
        </w:tc>
        <w:tc>
          <w:tcPr>
            <w:tcW w:w="0" w:type="auto"/>
          </w:tcPr>
          <w:p w14:paraId="0A307159" w14:textId="77777777" w:rsidR="002E5180" w:rsidRDefault="000F4D05">
            <w:pPr>
              <w:pStyle w:val="Compact"/>
            </w:pPr>
            <w:r>
              <w:t>6 (11.5%)</w:t>
            </w:r>
          </w:p>
        </w:tc>
      </w:tr>
      <w:tr w:rsidR="002E5180" w14:paraId="20BFF20D" w14:textId="77777777">
        <w:tc>
          <w:tcPr>
            <w:tcW w:w="0" w:type="auto"/>
          </w:tcPr>
          <w:p w14:paraId="634A566C" w14:textId="77777777" w:rsidR="002E5180" w:rsidRDefault="000F4D05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14:paraId="35E251DD" w14:textId="77777777" w:rsidR="002E5180" w:rsidRDefault="000F4D05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14:paraId="466B62F4" w14:textId="77777777" w:rsidR="002E5180" w:rsidRDefault="000F4D05">
            <w:pPr>
              <w:pStyle w:val="Compact"/>
            </w:pPr>
            <w:r>
              <w:t>6 (11.5%)</w:t>
            </w:r>
          </w:p>
        </w:tc>
      </w:tr>
      <w:tr w:rsidR="002E5180" w14:paraId="15395F37" w14:textId="77777777">
        <w:tc>
          <w:tcPr>
            <w:tcW w:w="0" w:type="auto"/>
          </w:tcPr>
          <w:p w14:paraId="7EB5942B" w14:textId="77777777" w:rsidR="002E5180" w:rsidRDefault="000F4D05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14:paraId="17021F59" w14:textId="77777777" w:rsidR="002E5180" w:rsidRDefault="000F4D05">
            <w:pPr>
              <w:pStyle w:val="Compact"/>
            </w:pPr>
            <w:r>
              <w:t>6 (11.1%)</w:t>
            </w:r>
          </w:p>
        </w:tc>
        <w:tc>
          <w:tcPr>
            <w:tcW w:w="0" w:type="auto"/>
          </w:tcPr>
          <w:p w14:paraId="47795832" w14:textId="77777777" w:rsidR="002E5180" w:rsidRDefault="000F4D05">
            <w:pPr>
              <w:pStyle w:val="Compact"/>
            </w:pPr>
            <w:r>
              <w:t>13 (25%)</w:t>
            </w:r>
          </w:p>
        </w:tc>
      </w:tr>
      <w:tr w:rsidR="002E5180" w14:paraId="5D79CE7E" w14:textId="77777777">
        <w:tc>
          <w:tcPr>
            <w:tcW w:w="0" w:type="auto"/>
          </w:tcPr>
          <w:p w14:paraId="55068DC8" w14:textId="77777777" w:rsidR="002E5180" w:rsidRDefault="000F4D05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14:paraId="777A1276" w14:textId="77777777" w:rsidR="002E5180" w:rsidRDefault="000F4D05">
            <w:pPr>
              <w:pStyle w:val="Compact"/>
            </w:pPr>
            <w:r>
              <w:t>6 (11.1%)</w:t>
            </w:r>
          </w:p>
        </w:tc>
        <w:tc>
          <w:tcPr>
            <w:tcW w:w="0" w:type="auto"/>
          </w:tcPr>
          <w:p w14:paraId="21232CC9" w14:textId="77777777" w:rsidR="002E5180" w:rsidRDefault="000F4D05">
            <w:pPr>
              <w:pStyle w:val="Compact"/>
            </w:pPr>
            <w:r>
              <w:t>13 (25%)</w:t>
            </w:r>
          </w:p>
        </w:tc>
      </w:tr>
      <w:tr w:rsidR="002E5180" w14:paraId="6A3AFD61" w14:textId="77777777">
        <w:tc>
          <w:tcPr>
            <w:tcW w:w="0" w:type="auto"/>
          </w:tcPr>
          <w:p w14:paraId="24F3AFCF" w14:textId="77777777" w:rsidR="002E5180" w:rsidRDefault="000F4D05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14:paraId="33AC7197" w14:textId="77777777" w:rsidR="002E5180" w:rsidRDefault="000F4D05">
            <w:pPr>
              <w:pStyle w:val="Compact"/>
            </w:pPr>
            <w:r>
              <w:t>6 (11.1%)</w:t>
            </w:r>
          </w:p>
        </w:tc>
        <w:tc>
          <w:tcPr>
            <w:tcW w:w="0" w:type="auto"/>
          </w:tcPr>
          <w:p w14:paraId="798E7C14" w14:textId="77777777" w:rsidR="002E5180" w:rsidRDefault="000F4D05">
            <w:pPr>
              <w:pStyle w:val="Compact"/>
            </w:pPr>
            <w:r>
              <w:t>13 (25%)</w:t>
            </w:r>
          </w:p>
        </w:tc>
      </w:tr>
    </w:tbl>
    <w:p w14:paraId="741764A7" w14:textId="77777777" w:rsidR="002E5180" w:rsidRDefault="000F4D05">
      <w:pPr>
        <w:pStyle w:val="Brdtekst"/>
      </w:pPr>
      <w:r>
        <w:t>Figures are number of patients with the outcome and percent (%)</w:t>
      </w:r>
    </w:p>
    <w:p w14:paraId="407D4285" w14:textId="77777777" w:rsidR="002E5180" w:rsidRDefault="000F4D05">
      <w:pPr>
        <w:pStyle w:val="TableCaption"/>
      </w:pPr>
      <w:r>
        <w:t>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mdesivir"/>
      </w:tblPr>
      <w:tblGrid>
        <w:gridCol w:w="5688"/>
        <w:gridCol w:w="2543"/>
        <w:gridCol w:w="2039"/>
      </w:tblGrid>
      <w:tr w:rsidR="002E5180" w14:paraId="06026D3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6DB8DE" w14:textId="77777777" w:rsidR="002E5180" w:rsidRDefault="000F4D05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59DA3E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163BD7" w14:textId="77777777" w:rsidR="002E5180" w:rsidRDefault="000F4D05">
            <w:pPr>
              <w:pStyle w:val="Compact"/>
            </w:pPr>
            <w:r>
              <w:t>Remdesivir + SOC</w:t>
            </w:r>
          </w:p>
        </w:tc>
      </w:tr>
      <w:tr w:rsidR="002E5180" w14:paraId="0243B03A" w14:textId="77777777">
        <w:tc>
          <w:tcPr>
            <w:tcW w:w="0" w:type="auto"/>
          </w:tcPr>
          <w:p w14:paraId="2625979A" w14:textId="77777777" w:rsidR="002E5180" w:rsidRDefault="000F4D05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14:paraId="0B35ABA4" w14:textId="77777777" w:rsidR="002E5180" w:rsidRDefault="000F4D05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14:paraId="25066B00" w14:textId="77777777" w:rsidR="002E5180" w:rsidRDefault="000F4D05">
            <w:pPr>
              <w:pStyle w:val="Compact"/>
            </w:pPr>
            <w:r>
              <w:t>3 (7.1%)</w:t>
            </w:r>
          </w:p>
        </w:tc>
      </w:tr>
      <w:tr w:rsidR="002E5180" w14:paraId="70914FF5" w14:textId="77777777">
        <w:tc>
          <w:tcPr>
            <w:tcW w:w="0" w:type="auto"/>
          </w:tcPr>
          <w:p w14:paraId="79CC50A6" w14:textId="77777777" w:rsidR="002E5180" w:rsidRDefault="000F4D05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14:paraId="2E3ED743" w14:textId="77777777" w:rsidR="002E5180" w:rsidRDefault="000F4D05">
            <w:pPr>
              <w:pStyle w:val="Compact"/>
            </w:pPr>
            <w:r>
              <w:t>2 (3.5%)</w:t>
            </w:r>
          </w:p>
        </w:tc>
        <w:tc>
          <w:tcPr>
            <w:tcW w:w="0" w:type="auto"/>
          </w:tcPr>
          <w:p w14:paraId="3BD4DF8F" w14:textId="77777777" w:rsidR="002E5180" w:rsidRDefault="000F4D05">
            <w:pPr>
              <w:pStyle w:val="Compact"/>
            </w:pPr>
            <w:r>
              <w:t>1 (2.4%)</w:t>
            </w:r>
          </w:p>
        </w:tc>
      </w:tr>
      <w:tr w:rsidR="002E5180" w14:paraId="61EA1A1D" w14:textId="77777777">
        <w:tc>
          <w:tcPr>
            <w:tcW w:w="0" w:type="auto"/>
          </w:tcPr>
          <w:p w14:paraId="11B55022" w14:textId="77777777" w:rsidR="002E5180" w:rsidRDefault="000F4D05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14:paraId="73CFF201" w14:textId="77777777" w:rsidR="002E5180" w:rsidRDefault="000F4D05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14:paraId="0B83FF69" w14:textId="77777777" w:rsidR="002E5180" w:rsidRDefault="000F4D05">
            <w:pPr>
              <w:pStyle w:val="Compact"/>
            </w:pPr>
            <w:r>
              <w:t>2 (4.8%)</w:t>
            </w:r>
          </w:p>
        </w:tc>
      </w:tr>
      <w:tr w:rsidR="002E5180" w14:paraId="60227C46" w14:textId="77777777">
        <w:tc>
          <w:tcPr>
            <w:tcW w:w="0" w:type="auto"/>
          </w:tcPr>
          <w:p w14:paraId="6CF8A280" w14:textId="77777777" w:rsidR="002E5180" w:rsidRDefault="000F4D05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14:paraId="197EEBC8" w14:textId="77777777" w:rsidR="002E5180" w:rsidRDefault="000F4D05">
            <w:pPr>
              <w:pStyle w:val="Compact"/>
            </w:pPr>
            <w:r>
              <w:t>8 (14%)</w:t>
            </w:r>
          </w:p>
        </w:tc>
        <w:tc>
          <w:tcPr>
            <w:tcW w:w="0" w:type="auto"/>
          </w:tcPr>
          <w:p w14:paraId="3528250F" w14:textId="77777777" w:rsidR="002E5180" w:rsidRDefault="000F4D05">
            <w:pPr>
              <w:pStyle w:val="Compact"/>
            </w:pPr>
            <w:r>
              <w:t>7 (16.7%)</w:t>
            </w:r>
          </w:p>
        </w:tc>
      </w:tr>
      <w:tr w:rsidR="002E5180" w14:paraId="08EDA91D" w14:textId="77777777">
        <w:tc>
          <w:tcPr>
            <w:tcW w:w="0" w:type="auto"/>
          </w:tcPr>
          <w:p w14:paraId="260682BE" w14:textId="77777777" w:rsidR="002E5180" w:rsidRDefault="000F4D05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14:paraId="62D2696B" w14:textId="77777777" w:rsidR="002E5180" w:rsidRDefault="000F4D05">
            <w:pPr>
              <w:pStyle w:val="Compact"/>
            </w:pPr>
            <w:r>
              <w:t>8 (14%)</w:t>
            </w:r>
          </w:p>
        </w:tc>
        <w:tc>
          <w:tcPr>
            <w:tcW w:w="0" w:type="auto"/>
          </w:tcPr>
          <w:p w14:paraId="3D232921" w14:textId="77777777" w:rsidR="002E5180" w:rsidRDefault="000F4D05">
            <w:pPr>
              <w:pStyle w:val="Compact"/>
            </w:pPr>
            <w:r>
              <w:t>7 (16.7%)</w:t>
            </w:r>
          </w:p>
        </w:tc>
      </w:tr>
      <w:tr w:rsidR="002E5180" w14:paraId="465050C5" w14:textId="77777777">
        <w:tc>
          <w:tcPr>
            <w:tcW w:w="0" w:type="auto"/>
          </w:tcPr>
          <w:p w14:paraId="207D7403" w14:textId="77777777" w:rsidR="002E5180" w:rsidRDefault="000F4D05">
            <w:pPr>
              <w:pStyle w:val="Compact"/>
            </w:pPr>
            <w:r>
              <w:t>WHO disease state progression (censo</w:t>
            </w:r>
            <w:r>
              <w:t>reda at day 60)</w:t>
            </w:r>
          </w:p>
        </w:tc>
        <w:tc>
          <w:tcPr>
            <w:tcW w:w="0" w:type="auto"/>
          </w:tcPr>
          <w:p w14:paraId="07D84C98" w14:textId="77777777" w:rsidR="002E5180" w:rsidRDefault="000F4D05">
            <w:pPr>
              <w:pStyle w:val="Compact"/>
            </w:pPr>
            <w:r>
              <w:t>8 (14%)</w:t>
            </w:r>
          </w:p>
        </w:tc>
        <w:tc>
          <w:tcPr>
            <w:tcW w:w="0" w:type="auto"/>
          </w:tcPr>
          <w:p w14:paraId="0FFF0ADC" w14:textId="77777777" w:rsidR="002E5180" w:rsidRDefault="000F4D05">
            <w:pPr>
              <w:pStyle w:val="Compact"/>
            </w:pPr>
            <w:r>
              <w:t>7 (16.7%)</w:t>
            </w:r>
          </w:p>
        </w:tc>
      </w:tr>
      <w:tr w:rsidR="002E5180" w14:paraId="710D64A6" w14:textId="77777777">
        <w:tc>
          <w:tcPr>
            <w:tcW w:w="0" w:type="auto"/>
          </w:tcPr>
          <w:p w14:paraId="12376DE9" w14:textId="77777777" w:rsidR="002E5180" w:rsidRDefault="000F4D05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14:paraId="73803D09" w14:textId="77777777" w:rsidR="002E5180" w:rsidRDefault="000F4D05">
            <w:pPr>
              <w:pStyle w:val="Compact"/>
            </w:pPr>
            <w:r>
              <w:t>5 (8.8%)</w:t>
            </w:r>
          </w:p>
        </w:tc>
        <w:tc>
          <w:tcPr>
            <w:tcW w:w="0" w:type="auto"/>
          </w:tcPr>
          <w:p w14:paraId="19B287B8" w14:textId="77777777" w:rsidR="002E5180" w:rsidRDefault="000F4D05">
            <w:pPr>
              <w:pStyle w:val="Compact"/>
            </w:pPr>
            <w:r>
              <w:t>8 (19%)</w:t>
            </w:r>
          </w:p>
        </w:tc>
      </w:tr>
      <w:tr w:rsidR="002E5180" w14:paraId="7944BDD7" w14:textId="77777777">
        <w:tc>
          <w:tcPr>
            <w:tcW w:w="0" w:type="auto"/>
          </w:tcPr>
          <w:p w14:paraId="29DB2719" w14:textId="77777777" w:rsidR="002E5180" w:rsidRDefault="000F4D05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14:paraId="5777A80C" w14:textId="77777777" w:rsidR="002E5180" w:rsidRDefault="000F4D05">
            <w:pPr>
              <w:pStyle w:val="Compact"/>
            </w:pPr>
            <w:r>
              <w:t>5 (8.8%)</w:t>
            </w:r>
          </w:p>
        </w:tc>
        <w:tc>
          <w:tcPr>
            <w:tcW w:w="0" w:type="auto"/>
          </w:tcPr>
          <w:p w14:paraId="2476B684" w14:textId="77777777" w:rsidR="002E5180" w:rsidRDefault="000F4D05">
            <w:pPr>
              <w:pStyle w:val="Compact"/>
            </w:pPr>
            <w:r>
              <w:t>8 (19%)</w:t>
            </w:r>
          </w:p>
        </w:tc>
      </w:tr>
      <w:tr w:rsidR="002E5180" w14:paraId="0529B0D7" w14:textId="77777777">
        <w:tc>
          <w:tcPr>
            <w:tcW w:w="0" w:type="auto"/>
          </w:tcPr>
          <w:p w14:paraId="5D33E3C7" w14:textId="77777777" w:rsidR="002E5180" w:rsidRDefault="000F4D05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14:paraId="2AB6411B" w14:textId="77777777" w:rsidR="002E5180" w:rsidRDefault="000F4D05">
            <w:pPr>
              <w:pStyle w:val="Compact"/>
            </w:pPr>
            <w:r>
              <w:t>5 (8.8%)</w:t>
            </w:r>
          </w:p>
        </w:tc>
        <w:tc>
          <w:tcPr>
            <w:tcW w:w="0" w:type="auto"/>
          </w:tcPr>
          <w:p w14:paraId="2CEC6D4B" w14:textId="77777777" w:rsidR="002E5180" w:rsidRDefault="000F4D05">
            <w:pPr>
              <w:pStyle w:val="Compact"/>
            </w:pPr>
            <w:r>
              <w:t>8 (19%)</w:t>
            </w:r>
          </w:p>
        </w:tc>
      </w:tr>
      <w:tr w:rsidR="002E5180" w14:paraId="7D3E5458" w14:textId="77777777">
        <w:tc>
          <w:tcPr>
            <w:tcW w:w="0" w:type="auto"/>
          </w:tcPr>
          <w:p w14:paraId="2B71CC5F" w14:textId="77777777" w:rsidR="002E5180" w:rsidRDefault="000F4D05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14:paraId="47BA2F0E" w14:textId="77777777" w:rsidR="002E5180" w:rsidRDefault="000F4D05">
            <w:pPr>
              <w:pStyle w:val="Compact"/>
            </w:pPr>
            <w:r>
              <w:t>9 (15.8%)</w:t>
            </w:r>
          </w:p>
        </w:tc>
        <w:tc>
          <w:tcPr>
            <w:tcW w:w="0" w:type="auto"/>
          </w:tcPr>
          <w:p w14:paraId="4CABFE0F" w14:textId="77777777" w:rsidR="002E5180" w:rsidRDefault="000F4D05">
            <w:pPr>
              <w:pStyle w:val="Compact"/>
            </w:pPr>
            <w:r>
              <w:t>10 (23.8%)</w:t>
            </w:r>
          </w:p>
        </w:tc>
      </w:tr>
      <w:tr w:rsidR="002E5180" w14:paraId="2F1C0C3D" w14:textId="77777777">
        <w:tc>
          <w:tcPr>
            <w:tcW w:w="0" w:type="auto"/>
          </w:tcPr>
          <w:p w14:paraId="5B36BE6F" w14:textId="77777777" w:rsidR="002E5180" w:rsidRDefault="000F4D05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14:paraId="5E349BF0" w14:textId="77777777" w:rsidR="002E5180" w:rsidRDefault="000F4D05">
            <w:pPr>
              <w:pStyle w:val="Compact"/>
            </w:pPr>
            <w:r>
              <w:t>9 (15.8%)</w:t>
            </w:r>
          </w:p>
        </w:tc>
        <w:tc>
          <w:tcPr>
            <w:tcW w:w="0" w:type="auto"/>
          </w:tcPr>
          <w:p w14:paraId="234F2A72" w14:textId="77777777" w:rsidR="002E5180" w:rsidRDefault="000F4D05">
            <w:pPr>
              <w:pStyle w:val="Compact"/>
            </w:pPr>
            <w:r>
              <w:t>10 (23.8%)</w:t>
            </w:r>
          </w:p>
        </w:tc>
      </w:tr>
      <w:tr w:rsidR="002E5180" w14:paraId="046A137C" w14:textId="77777777">
        <w:tc>
          <w:tcPr>
            <w:tcW w:w="0" w:type="auto"/>
          </w:tcPr>
          <w:p w14:paraId="620E5C2C" w14:textId="77777777" w:rsidR="002E5180" w:rsidRDefault="000F4D05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14:paraId="5BF2DFEC" w14:textId="77777777" w:rsidR="002E5180" w:rsidRDefault="000F4D05">
            <w:pPr>
              <w:pStyle w:val="Compact"/>
            </w:pPr>
            <w:r>
              <w:t>9 (15.8%)</w:t>
            </w:r>
          </w:p>
        </w:tc>
        <w:tc>
          <w:tcPr>
            <w:tcW w:w="0" w:type="auto"/>
          </w:tcPr>
          <w:p w14:paraId="0F8535B5" w14:textId="77777777" w:rsidR="002E5180" w:rsidRDefault="000F4D05">
            <w:pPr>
              <w:pStyle w:val="Compact"/>
            </w:pPr>
            <w:r>
              <w:t>10 (23.8%)</w:t>
            </w:r>
          </w:p>
        </w:tc>
      </w:tr>
    </w:tbl>
    <w:p w14:paraId="747A2E65" w14:textId="77777777" w:rsidR="002E5180" w:rsidRDefault="000F4D05">
      <w:pPr>
        <w:pStyle w:val="Brdtekst"/>
      </w:pPr>
      <w:r>
        <w:t>Figures are number of patients with the outcome and percent (%)</w:t>
      </w:r>
    </w:p>
    <w:p w14:paraId="0E52DB4B" w14:textId="77777777" w:rsidR="002E5180" w:rsidRDefault="000F4D05">
      <w:pPr>
        <w:pStyle w:val="Overskrift3"/>
      </w:pPr>
      <w:bookmarkStart w:id="52" w:name="Xf0a23626b903960512f05f797143db4a51bb5e0"/>
      <w:bookmarkStart w:id="53" w:name="_Toc60611058"/>
      <w:bookmarkEnd w:id="50"/>
      <w:r>
        <w:lastRenderedPageBreak/>
        <w:t>Marginal probability estimates by treatment group and difference</w:t>
      </w:r>
      <w:bookmarkEnd w:id="53"/>
    </w:p>
    <w:p w14:paraId="1BB396CD" w14:textId="77777777" w:rsidR="002E5180" w:rsidRDefault="000F4D05">
      <w:pPr>
        <w:pStyle w:val="TableCaption"/>
      </w:pPr>
      <w:r>
        <w:t>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Hydroxychloroquine"/>
      </w:tblPr>
      <w:tblGrid>
        <w:gridCol w:w="5169"/>
        <w:gridCol w:w="2360"/>
        <w:gridCol w:w="2902"/>
        <w:gridCol w:w="3573"/>
      </w:tblGrid>
      <w:tr w:rsidR="002E5180" w14:paraId="381B8E7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AD060C" w14:textId="77777777" w:rsidR="002E5180" w:rsidRDefault="000F4D05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CDD074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C2C0AB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662163" w14:textId="77777777" w:rsidR="002E5180" w:rsidRDefault="000F4D05">
            <w:pPr>
              <w:pStyle w:val="Compact"/>
            </w:pPr>
            <w:r>
              <w:t>Estimated marginal treatment effect</w:t>
            </w:r>
          </w:p>
        </w:tc>
      </w:tr>
      <w:tr w:rsidR="002E5180" w14:paraId="5A1E5EC1" w14:textId="77777777">
        <w:tc>
          <w:tcPr>
            <w:tcW w:w="0" w:type="auto"/>
          </w:tcPr>
          <w:p w14:paraId="143500E3" w14:textId="77777777" w:rsidR="002E5180" w:rsidRDefault="000F4D05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14:paraId="506FCAE6" w14:textId="77777777" w:rsidR="002E5180" w:rsidRDefault="000F4D05">
            <w:pPr>
              <w:pStyle w:val="Compact"/>
            </w:pPr>
            <w:r>
              <w:t>1.9% (-1.7 to 5.4)</w:t>
            </w:r>
          </w:p>
        </w:tc>
        <w:tc>
          <w:tcPr>
            <w:tcW w:w="0" w:type="auto"/>
          </w:tcPr>
          <w:p w14:paraId="6BC7A980" w14:textId="77777777" w:rsidR="002E5180" w:rsidRDefault="000F4D05">
            <w:pPr>
              <w:pStyle w:val="Compact"/>
            </w:pPr>
            <w:r>
              <w:t>9.6% (1.6 to 17.6)</w:t>
            </w:r>
          </w:p>
        </w:tc>
        <w:tc>
          <w:tcPr>
            <w:tcW w:w="0" w:type="auto"/>
          </w:tcPr>
          <w:p w14:paraId="65BE8C6F" w14:textId="77777777" w:rsidR="002E5180" w:rsidRDefault="000F4D05">
            <w:pPr>
              <w:pStyle w:val="Compact"/>
            </w:pPr>
            <w:r>
              <w:t>7.8% (-1 to 16.5)</w:t>
            </w:r>
          </w:p>
        </w:tc>
      </w:tr>
      <w:tr w:rsidR="002E5180" w14:paraId="0DE57A06" w14:textId="77777777">
        <w:tc>
          <w:tcPr>
            <w:tcW w:w="0" w:type="auto"/>
          </w:tcPr>
          <w:p w14:paraId="5A26098C" w14:textId="77777777" w:rsidR="002E5180" w:rsidRDefault="000F4D05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14:paraId="00492E3C" w14:textId="77777777" w:rsidR="002E5180" w:rsidRDefault="000F4D05">
            <w:pPr>
              <w:pStyle w:val="Compact"/>
            </w:pPr>
            <w:r>
              <w:t>1.9% (-1.7 to 5.4)</w:t>
            </w:r>
          </w:p>
        </w:tc>
        <w:tc>
          <w:tcPr>
            <w:tcW w:w="0" w:type="auto"/>
          </w:tcPr>
          <w:p w14:paraId="127F5644" w14:textId="77777777" w:rsidR="002E5180" w:rsidRDefault="000F4D05">
            <w:pPr>
              <w:pStyle w:val="Compact"/>
            </w:pPr>
            <w:r>
              <w:t>9.6% (1.6 to 17.6)</w:t>
            </w:r>
          </w:p>
        </w:tc>
        <w:tc>
          <w:tcPr>
            <w:tcW w:w="0" w:type="auto"/>
          </w:tcPr>
          <w:p w14:paraId="3A1D3776" w14:textId="77777777" w:rsidR="002E5180" w:rsidRDefault="000F4D05">
            <w:pPr>
              <w:pStyle w:val="Compact"/>
            </w:pPr>
            <w:r>
              <w:t>7.8% (-1 to 16.5)</w:t>
            </w:r>
          </w:p>
        </w:tc>
      </w:tr>
      <w:tr w:rsidR="002E5180" w14:paraId="359CBDC2" w14:textId="77777777">
        <w:tc>
          <w:tcPr>
            <w:tcW w:w="0" w:type="auto"/>
          </w:tcPr>
          <w:p w14:paraId="37870129" w14:textId="77777777" w:rsidR="002E5180" w:rsidRDefault="000F4D05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14:paraId="51445896" w14:textId="77777777" w:rsidR="002E5180" w:rsidRDefault="000F4D05">
            <w:pPr>
              <w:pStyle w:val="Compact"/>
            </w:pPr>
            <w:r>
              <w:t>1.9% (-1.7 to 5.4)</w:t>
            </w:r>
          </w:p>
        </w:tc>
        <w:tc>
          <w:tcPr>
            <w:tcW w:w="0" w:type="auto"/>
          </w:tcPr>
          <w:p w14:paraId="46075266" w14:textId="77777777" w:rsidR="002E5180" w:rsidRDefault="000F4D05">
            <w:pPr>
              <w:pStyle w:val="Compact"/>
            </w:pPr>
            <w:r>
              <w:t>9.6% (1.6 to 17.6)</w:t>
            </w:r>
          </w:p>
        </w:tc>
        <w:tc>
          <w:tcPr>
            <w:tcW w:w="0" w:type="auto"/>
          </w:tcPr>
          <w:p w14:paraId="21F10014" w14:textId="77777777" w:rsidR="002E5180" w:rsidRDefault="000F4D05">
            <w:pPr>
              <w:pStyle w:val="Compact"/>
            </w:pPr>
            <w:r>
              <w:t>7.8% (-1 to 16.5)</w:t>
            </w:r>
          </w:p>
        </w:tc>
      </w:tr>
      <w:tr w:rsidR="002E5180" w14:paraId="608D793A" w14:textId="77777777">
        <w:tc>
          <w:tcPr>
            <w:tcW w:w="0" w:type="auto"/>
          </w:tcPr>
          <w:p w14:paraId="592881AF" w14:textId="77777777" w:rsidR="002E5180" w:rsidRDefault="000F4D05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14:paraId="0203F7FC" w14:textId="77777777" w:rsidR="002E5180" w:rsidRDefault="000F4D05">
            <w:pPr>
              <w:pStyle w:val="Compact"/>
            </w:pPr>
            <w:r>
              <w:t>7.4% (0.4 to 14.4)</w:t>
            </w:r>
          </w:p>
        </w:tc>
        <w:tc>
          <w:tcPr>
            <w:tcW w:w="0" w:type="auto"/>
          </w:tcPr>
          <w:p w14:paraId="6D4D371E" w14:textId="77777777" w:rsidR="002E5180" w:rsidRDefault="000F4D05">
            <w:pPr>
              <w:pStyle w:val="Compact"/>
            </w:pPr>
            <w:r>
              <w:t>25% (13.2 to 36.8)</w:t>
            </w:r>
          </w:p>
        </w:tc>
        <w:tc>
          <w:tcPr>
            <w:tcW w:w="0" w:type="auto"/>
          </w:tcPr>
          <w:p w14:paraId="4648590F" w14:textId="77777777" w:rsidR="002E5180" w:rsidRDefault="000F4D05">
            <w:pPr>
              <w:pStyle w:val="Compact"/>
            </w:pPr>
            <w:r>
              <w:t>17.6% (3.9 to 31.3)</w:t>
            </w:r>
          </w:p>
        </w:tc>
      </w:tr>
      <w:tr w:rsidR="002E5180" w14:paraId="27E78FEE" w14:textId="77777777">
        <w:tc>
          <w:tcPr>
            <w:tcW w:w="0" w:type="auto"/>
          </w:tcPr>
          <w:p w14:paraId="2E708BAD" w14:textId="77777777" w:rsidR="002E5180" w:rsidRDefault="000F4D05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14:paraId="2EAB2B03" w14:textId="77777777" w:rsidR="002E5180" w:rsidRDefault="000F4D05">
            <w:pPr>
              <w:pStyle w:val="Compact"/>
            </w:pPr>
            <w:r>
              <w:t>7.4% (0.4 to 14.4)</w:t>
            </w:r>
          </w:p>
        </w:tc>
        <w:tc>
          <w:tcPr>
            <w:tcW w:w="0" w:type="auto"/>
          </w:tcPr>
          <w:p w14:paraId="779DF0A5" w14:textId="77777777" w:rsidR="002E5180" w:rsidRDefault="000F4D05">
            <w:pPr>
              <w:pStyle w:val="Compact"/>
            </w:pPr>
            <w:r>
              <w:t>25% (13.2 to 36.8)</w:t>
            </w:r>
          </w:p>
        </w:tc>
        <w:tc>
          <w:tcPr>
            <w:tcW w:w="0" w:type="auto"/>
          </w:tcPr>
          <w:p w14:paraId="0125F2FD" w14:textId="77777777" w:rsidR="002E5180" w:rsidRDefault="000F4D05">
            <w:pPr>
              <w:pStyle w:val="Compact"/>
            </w:pPr>
            <w:r>
              <w:t>17.6% (3.9 to 31.3)</w:t>
            </w:r>
          </w:p>
        </w:tc>
      </w:tr>
      <w:tr w:rsidR="002E5180" w14:paraId="1BA080F4" w14:textId="77777777">
        <w:tc>
          <w:tcPr>
            <w:tcW w:w="0" w:type="auto"/>
          </w:tcPr>
          <w:p w14:paraId="798963E4" w14:textId="77777777" w:rsidR="002E5180" w:rsidRDefault="000F4D05">
            <w:pPr>
              <w:pStyle w:val="Compact"/>
            </w:pPr>
            <w:r>
              <w:t>WHO disease state progression (censoreda at day 60)</w:t>
            </w:r>
          </w:p>
        </w:tc>
        <w:tc>
          <w:tcPr>
            <w:tcW w:w="0" w:type="auto"/>
          </w:tcPr>
          <w:p w14:paraId="26CA23A5" w14:textId="77777777" w:rsidR="002E5180" w:rsidRDefault="000F4D05">
            <w:pPr>
              <w:pStyle w:val="Compact"/>
            </w:pPr>
            <w:r>
              <w:t>7.4% (0.4 to 14.4)</w:t>
            </w:r>
          </w:p>
        </w:tc>
        <w:tc>
          <w:tcPr>
            <w:tcW w:w="0" w:type="auto"/>
          </w:tcPr>
          <w:p w14:paraId="33C62BE9" w14:textId="77777777" w:rsidR="002E5180" w:rsidRDefault="000F4D05">
            <w:pPr>
              <w:pStyle w:val="Compact"/>
            </w:pPr>
            <w:r>
              <w:t>25% (13.2 to 36.8)</w:t>
            </w:r>
          </w:p>
        </w:tc>
        <w:tc>
          <w:tcPr>
            <w:tcW w:w="0" w:type="auto"/>
          </w:tcPr>
          <w:p w14:paraId="548F619C" w14:textId="77777777" w:rsidR="002E5180" w:rsidRDefault="000F4D05">
            <w:pPr>
              <w:pStyle w:val="Compact"/>
            </w:pPr>
            <w:r>
              <w:t>17.6% (3.9 to 31.3)</w:t>
            </w:r>
          </w:p>
        </w:tc>
      </w:tr>
      <w:tr w:rsidR="002E5180" w14:paraId="57570542" w14:textId="77777777">
        <w:tc>
          <w:tcPr>
            <w:tcW w:w="0" w:type="auto"/>
          </w:tcPr>
          <w:p w14:paraId="777FDDF7" w14:textId="77777777" w:rsidR="002E5180" w:rsidRDefault="000F4D05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14:paraId="7F7337F3" w14:textId="77777777" w:rsidR="002E5180" w:rsidRDefault="000F4D05">
            <w:pPr>
              <w:pStyle w:val="Compact"/>
            </w:pPr>
            <w:r>
              <w:t>3.7% (-1.3 to 8.7)</w:t>
            </w:r>
          </w:p>
        </w:tc>
        <w:tc>
          <w:tcPr>
            <w:tcW w:w="0" w:type="auto"/>
          </w:tcPr>
          <w:p w14:paraId="023662C9" w14:textId="77777777" w:rsidR="002E5180" w:rsidRDefault="000F4D05">
            <w:pPr>
              <w:pStyle w:val="Compact"/>
            </w:pPr>
            <w:r>
              <w:t>11.5% (2.9 to 20.2)</w:t>
            </w:r>
          </w:p>
        </w:tc>
        <w:tc>
          <w:tcPr>
            <w:tcW w:w="0" w:type="auto"/>
          </w:tcPr>
          <w:p w14:paraId="7B787615" w14:textId="77777777" w:rsidR="002E5180" w:rsidRDefault="000F4D05">
            <w:pPr>
              <w:pStyle w:val="Compact"/>
            </w:pPr>
            <w:r>
              <w:t>7.8% (-2.2 to 17.9)</w:t>
            </w:r>
          </w:p>
        </w:tc>
      </w:tr>
      <w:tr w:rsidR="002E5180" w14:paraId="289B0212" w14:textId="77777777">
        <w:tc>
          <w:tcPr>
            <w:tcW w:w="0" w:type="auto"/>
          </w:tcPr>
          <w:p w14:paraId="407188AC" w14:textId="77777777" w:rsidR="002E5180" w:rsidRDefault="000F4D05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14:paraId="5E950433" w14:textId="77777777" w:rsidR="002E5180" w:rsidRDefault="000F4D05">
            <w:pPr>
              <w:pStyle w:val="Compact"/>
            </w:pPr>
            <w:r>
              <w:t>3.7% (-1.3 to 8.7)</w:t>
            </w:r>
          </w:p>
        </w:tc>
        <w:tc>
          <w:tcPr>
            <w:tcW w:w="0" w:type="auto"/>
          </w:tcPr>
          <w:p w14:paraId="15CF10F1" w14:textId="77777777" w:rsidR="002E5180" w:rsidRDefault="000F4D05">
            <w:pPr>
              <w:pStyle w:val="Compact"/>
            </w:pPr>
            <w:r>
              <w:t>11.5% (2.9 to 20.2)</w:t>
            </w:r>
          </w:p>
        </w:tc>
        <w:tc>
          <w:tcPr>
            <w:tcW w:w="0" w:type="auto"/>
          </w:tcPr>
          <w:p w14:paraId="43C99D0E" w14:textId="77777777" w:rsidR="002E5180" w:rsidRDefault="000F4D05">
            <w:pPr>
              <w:pStyle w:val="Compact"/>
            </w:pPr>
            <w:r>
              <w:t>7.8% (-2.2 to 17.9)</w:t>
            </w:r>
          </w:p>
        </w:tc>
      </w:tr>
      <w:tr w:rsidR="002E5180" w14:paraId="5EB0A9BE" w14:textId="77777777">
        <w:tc>
          <w:tcPr>
            <w:tcW w:w="0" w:type="auto"/>
          </w:tcPr>
          <w:p w14:paraId="5DAB3A2A" w14:textId="77777777" w:rsidR="002E5180" w:rsidRDefault="000F4D05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14:paraId="0CE33DFE" w14:textId="77777777" w:rsidR="002E5180" w:rsidRDefault="000F4D05">
            <w:pPr>
              <w:pStyle w:val="Compact"/>
            </w:pPr>
            <w:r>
              <w:t>3.7% (-1.3 to 8.7)</w:t>
            </w:r>
          </w:p>
        </w:tc>
        <w:tc>
          <w:tcPr>
            <w:tcW w:w="0" w:type="auto"/>
          </w:tcPr>
          <w:p w14:paraId="04CDFFDC" w14:textId="77777777" w:rsidR="002E5180" w:rsidRDefault="000F4D05">
            <w:pPr>
              <w:pStyle w:val="Compact"/>
            </w:pPr>
            <w:r>
              <w:t>11.5% (2.9 to 20.2)</w:t>
            </w:r>
          </w:p>
        </w:tc>
        <w:tc>
          <w:tcPr>
            <w:tcW w:w="0" w:type="auto"/>
          </w:tcPr>
          <w:p w14:paraId="6DDD5271" w14:textId="77777777" w:rsidR="002E5180" w:rsidRDefault="000F4D05">
            <w:pPr>
              <w:pStyle w:val="Compact"/>
            </w:pPr>
            <w:r>
              <w:t>7.8% (-2.2 to 17.9)</w:t>
            </w:r>
          </w:p>
        </w:tc>
      </w:tr>
      <w:tr w:rsidR="002E5180" w14:paraId="2F83F86B" w14:textId="77777777">
        <w:tc>
          <w:tcPr>
            <w:tcW w:w="0" w:type="auto"/>
          </w:tcPr>
          <w:p w14:paraId="3A6CBF0E" w14:textId="77777777" w:rsidR="002E5180" w:rsidRDefault="000F4D05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14:paraId="78EA5E8A" w14:textId="77777777" w:rsidR="002E5180" w:rsidRDefault="000F4D05">
            <w:pPr>
              <w:pStyle w:val="Compact"/>
            </w:pPr>
            <w:r>
              <w:t>11.1% (2</w:t>
            </w:r>
            <w:r>
              <w:t>.7 to 19.5)</w:t>
            </w:r>
          </w:p>
        </w:tc>
        <w:tc>
          <w:tcPr>
            <w:tcW w:w="0" w:type="auto"/>
          </w:tcPr>
          <w:p w14:paraId="5239C7E5" w14:textId="77777777" w:rsidR="002E5180" w:rsidRDefault="000F4D05">
            <w:pPr>
              <w:pStyle w:val="Compact"/>
            </w:pPr>
            <w:r>
              <w:t>25% (13.2 to 36.8)</w:t>
            </w:r>
          </w:p>
        </w:tc>
        <w:tc>
          <w:tcPr>
            <w:tcW w:w="0" w:type="auto"/>
          </w:tcPr>
          <w:p w14:paraId="0DB68E76" w14:textId="77777777" w:rsidR="002E5180" w:rsidRDefault="000F4D05">
            <w:pPr>
              <w:pStyle w:val="Compact"/>
            </w:pPr>
            <w:r>
              <w:t>13.9% (-0.6 to 28.3)</w:t>
            </w:r>
          </w:p>
        </w:tc>
      </w:tr>
      <w:tr w:rsidR="002E5180" w14:paraId="0DACAC2B" w14:textId="77777777">
        <w:tc>
          <w:tcPr>
            <w:tcW w:w="0" w:type="auto"/>
          </w:tcPr>
          <w:p w14:paraId="74DDF982" w14:textId="77777777" w:rsidR="002E5180" w:rsidRDefault="000F4D05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14:paraId="02B9EBDD" w14:textId="77777777" w:rsidR="002E5180" w:rsidRDefault="000F4D05">
            <w:pPr>
              <w:pStyle w:val="Compact"/>
            </w:pPr>
            <w:r>
              <w:t>11.1% (2.7 to 19.5)</w:t>
            </w:r>
          </w:p>
        </w:tc>
        <w:tc>
          <w:tcPr>
            <w:tcW w:w="0" w:type="auto"/>
          </w:tcPr>
          <w:p w14:paraId="319A25AC" w14:textId="77777777" w:rsidR="002E5180" w:rsidRDefault="000F4D05">
            <w:pPr>
              <w:pStyle w:val="Compact"/>
            </w:pPr>
            <w:r>
              <w:t>25% (13.2 to 36.8)</w:t>
            </w:r>
          </w:p>
        </w:tc>
        <w:tc>
          <w:tcPr>
            <w:tcW w:w="0" w:type="auto"/>
          </w:tcPr>
          <w:p w14:paraId="01A40DA9" w14:textId="77777777" w:rsidR="002E5180" w:rsidRDefault="000F4D05">
            <w:pPr>
              <w:pStyle w:val="Compact"/>
            </w:pPr>
            <w:r>
              <w:t>13.9% (-0.6 to 28.3)</w:t>
            </w:r>
          </w:p>
        </w:tc>
      </w:tr>
      <w:tr w:rsidR="002E5180" w14:paraId="44F8251F" w14:textId="77777777">
        <w:tc>
          <w:tcPr>
            <w:tcW w:w="0" w:type="auto"/>
          </w:tcPr>
          <w:p w14:paraId="3455A1B3" w14:textId="77777777" w:rsidR="002E5180" w:rsidRDefault="000F4D05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14:paraId="54291838" w14:textId="77777777" w:rsidR="002E5180" w:rsidRDefault="000F4D05">
            <w:pPr>
              <w:pStyle w:val="Compact"/>
            </w:pPr>
            <w:r>
              <w:t>11.1% (2.7 to 19.5)</w:t>
            </w:r>
          </w:p>
        </w:tc>
        <w:tc>
          <w:tcPr>
            <w:tcW w:w="0" w:type="auto"/>
          </w:tcPr>
          <w:p w14:paraId="479309C7" w14:textId="77777777" w:rsidR="002E5180" w:rsidRDefault="000F4D05">
            <w:pPr>
              <w:pStyle w:val="Compact"/>
            </w:pPr>
            <w:r>
              <w:t>25% (13.2 to 36.8)</w:t>
            </w:r>
          </w:p>
        </w:tc>
        <w:tc>
          <w:tcPr>
            <w:tcW w:w="0" w:type="auto"/>
          </w:tcPr>
          <w:p w14:paraId="6EEAE8F6" w14:textId="77777777" w:rsidR="002E5180" w:rsidRDefault="000F4D05">
            <w:pPr>
              <w:pStyle w:val="Compact"/>
            </w:pPr>
            <w:r>
              <w:t>13.9% (-0.6 to 28.3)</w:t>
            </w:r>
          </w:p>
        </w:tc>
      </w:tr>
    </w:tbl>
    <w:p w14:paraId="7EB4E48F" w14:textId="77777777" w:rsidR="002E5180" w:rsidRDefault="002E5180"/>
    <w:p w14:paraId="7CB13B08" w14:textId="77777777" w:rsidR="002E5180" w:rsidRDefault="000F4D05">
      <w:pPr>
        <w:pStyle w:val="TableCaption"/>
      </w:pPr>
      <w:r>
        <w:t>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Remdesivir"/>
      </w:tblPr>
      <w:tblGrid>
        <w:gridCol w:w="5477"/>
        <w:gridCol w:w="2469"/>
        <w:gridCol w:w="2274"/>
        <w:gridCol w:w="3781"/>
      </w:tblGrid>
      <w:tr w:rsidR="002E5180" w14:paraId="7CE6533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329020" w14:textId="77777777" w:rsidR="002E5180" w:rsidRDefault="000F4D05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CFFCF5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281AF8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9F7F60" w14:textId="77777777" w:rsidR="002E5180" w:rsidRDefault="000F4D05">
            <w:pPr>
              <w:pStyle w:val="Compact"/>
            </w:pPr>
            <w:r>
              <w:t>Estimated marginal treatment effect</w:t>
            </w:r>
          </w:p>
        </w:tc>
      </w:tr>
      <w:tr w:rsidR="002E5180" w14:paraId="7AE5A03F" w14:textId="77777777">
        <w:tc>
          <w:tcPr>
            <w:tcW w:w="0" w:type="auto"/>
          </w:tcPr>
          <w:p w14:paraId="2B12B6C0" w14:textId="77777777" w:rsidR="002E5180" w:rsidRDefault="000F4D05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14:paraId="07F9BAE5" w14:textId="77777777" w:rsidR="002E5180" w:rsidRDefault="000F4D05">
            <w:pPr>
              <w:pStyle w:val="Compact"/>
            </w:pPr>
            <w:r>
              <w:t>5.3% (-0.5 to 11.1)</w:t>
            </w:r>
          </w:p>
        </w:tc>
        <w:tc>
          <w:tcPr>
            <w:tcW w:w="0" w:type="auto"/>
          </w:tcPr>
          <w:p w14:paraId="1283A030" w14:textId="77777777" w:rsidR="002E5180" w:rsidRDefault="000F4D05">
            <w:pPr>
              <w:pStyle w:val="Compact"/>
            </w:pPr>
            <w:r>
              <w:t>7.1% (-0.6 to 14.9)</w:t>
            </w:r>
          </w:p>
        </w:tc>
        <w:tc>
          <w:tcPr>
            <w:tcW w:w="0" w:type="auto"/>
          </w:tcPr>
          <w:p w14:paraId="5EA4FF5E" w14:textId="77777777" w:rsidR="002E5180" w:rsidRDefault="000F4D05">
            <w:pPr>
              <w:pStyle w:val="Compact"/>
            </w:pPr>
            <w:r>
              <w:t>1.9% (-7.8 to 11.6)</w:t>
            </w:r>
          </w:p>
        </w:tc>
      </w:tr>
      <w:tr w:rsidR="002E5180" w14:paraId="72CD67DE" w14:textId="77777777">
        <w:tc>
          <w:tcPr>
            <w:tcW w:w="0" w:type="auto"/>
          </w:tcPr>
          <w:p w14:paraId="56418EB1" w14:textId="77777777" w:rsidR="002E5180" w:rsidRDefault="000F4D05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14:paraId="2C0BF53E" w14:textId="77777777" w:rsidR="002E5180" w:rsidRDefault="000F4D05">
            <w:pPr>
              <w:pStyle w:val="Compact"/>
            </w:pPr>
            <w:r>
              <w:t>3.5% (-1.3 to 8.3)</w:t>
            </w:r>
          </w:p>
        </w:tc>
        <w:tc>
          <w:tcPr>
            <w:tcW w:w="0" w:type="auto"/>
          </w:tcPr>
          <w:p w14:paraId="61CC164D" w14:textId="77777777" w:rsidR="002E5180" w:rsidRDefault="000F4D05">
            <w:pPr>
              <w:pStyle w:val="Compact"/>
            </w:pPr>
            <w:r>
              <w:t>2.4% (-2.2 to 7)</w:t>
            </w:r>
          </w:p>
        </w:tc>
        <w:tc>
          <w:tcPr>
            <w:tcW w:w="0" w:type="auto"/>
          </w:tcPr>
          <w:p w14:paraId="6D806C73" w14:textId="77777777" w:rsidR="002E5180" w:rsidRDefault="000F4D05">
            <w:pPr>
              <w:pStyle w:val="Compact"/>
            </w:pPr>
            <w:r>
              <w:t>-1.1% (-7.8 to 5.5)</w:t>
            </w:r>
          </w:p>
        </w:tc>
      </w:tr>
      <w:tr w:rsidR="002E5180" w14:paraId="06BA3B84" w14:textId="77777777">
        <w:tc>
          <w:tcPr>
            <w:tcW w:w="0" w:type="auto"/>
          </w:tcPr>
          <w:p w14:paraId="4D16A5A9" w14:textId="77777777" w:rsidR="002E5180" w:rsidRDefault="000F4D05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14:paraId="78DE2187" w14:textId="77777777" w:rsidR="002E5180" w:rsidRDefault="000F4D05">
            <w:pPr>
              <w:pStyle w:val="Compact"/>
            </w:pPr>
            <w:r>
              <w:t>5.3% (-0.5 to 11.1)</w:t>
            </w:r>
          </w:p>
        </w:tc>
        <w:tc>
          <w:tcPr>
            <w:tcW w:w="0" w:type="auto"/>
          </w:tcPr>
          <w:p w14:paraId="7CB92FC6" w14:textId="77777777" w:rsidR="002E5180" w:rsidRDefault="000F4D05">
            <w:pPr>
              <w:pStyle w:val="Compact"/>
            </w:pPr>
            <w:r>
              <w:t>4.8% (-1.7 to 11.2)</w:t>
            </w:r>
          </w:p>
        </w:tc>
        <w:tc>
          <w:tcPr>
            <w:tcW w:w="0" w:type="auto"/>
          </w:tcPr>
          <w:p w14:paraId="676AC952" w14:textId="77777777" w:rsidR="002E5180" w:rsidRDefault="000F4D05">
            <w:pPr>
              <w:pStyle w:val="Compact"/>
            </w:pPr>
            <w:r>
              <w:t>-0.5% (-9.2 to 8.2)</w:t>
            </w:r>
          </w:p>
        </w:tc>
      </w:tr>
      <w:tr w:rsidR="002E5180" w14:paraId="10A1AA7B" w14:textId="77777777">
        <w:tc>
          <w:tcPr>
            <w:tcW w:w="0" w:type="auto"/>
          </w:tcPr>
          <w:p w14:paraId="3189D992" w14:textId="77777777" w:rsidR="002E5180" w:rsidRDefault="000F4D05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14:paraId="106C8CBC" w14:textId="77777777" w:rsidR="002E5180" w:rsidRDefault="000F4D05">
            <w:pPr>
              <w:pStyle w:val="Compact"/>
            </w:pPr>
            <w:r>
              <w:t>14% (5 to 23.1)</w:t>
            </w:r>
          </w:p>
        </w:tc>
        <w:tc>
          <w:tcPr>
            <w:tcW w:w="0" w:type="auto"/>
          </w:tcPr>
          <w:p w14:paraId="2F5FC1D8" w14:textId="77777777" w:rsidR="002E5180" w:rsidRDefault="000F4D05">
            <w:pPr>
              <w:pStyle w:val="Compact"/>
            </w:pPr>
            <w:r>
              <w:t>16.7% (5.4 to 27.9)</w:t>
            </w:r>
          </w:p>
        </w:tc>
        <w:tc>
          <w:tcPr>
            <w:tcW w:w="0" w:type="auto"/>
          </w:tcPr>
          <w:p w14:paraId="079C4221" w14:textId="77777777" w:rsidR="002E5180" w:rsidRDefault="000F4D05">
            <w:pPr>
              <w:pStyle w:val="Compact"/>
            </w:pPr>
            <w:r>
              <w:t>2.6% (-11.</w:t>
            </w:r>
            <w:r>
              <w:t>8 to 17.1)</w:t>
            </w:r>
          </w:p>
        </w:tc>
      </w:tr>
      <w:tr w:rsidR="002E5180" w14:paraId="20B2656C" w14:textId="77777777">
        <w:tc>
          <w:tcPr>
            <w:tcW w:w="0" w:type="auto"/>
          </w:tcPr>
          <w:p w14:paraId="2515F6E5" w14:textId="77777777" w:rsidR="002E5180" w:rsidRDefault="000F4D05">
            <w:pPr>
              <w:pStyle w:val="Compact"/>
            </w:pPr>
            <w:r>
              <w:lastRenderedPageBreak/>
              <w:t>WHO disease state progression (censoreda at day 28)</w:t>
            </w:r>
          </w:p>
        </w:tc>
        <w:tc>
          <w:tcPr>
            <w:tcW w:w="0" w:type="auto"/>
          </w:tcPr>
          <w:p w14:paraId="56AD6A3C" w14:textId="77777777" w:rsidR="002E5180" w:rsidRDefault="000F4D05">
            <w:pPr>
              <w:pStyle w:val="Compact"/>
            </w:pPr>
            <w:r>
              <w:t>14% (5 to 23.1)</w:t>
            </w:r>
          </w:p>
        </w:tc>
        <w:tc>
          <w:tcPr>
            <w:tcW w:w="0" w:type="auto"/>
          </w:tcPr>
          <w:p w14:paraId="55D15EBB" w14:textId="77777777" w:rsidR="002E5180" w:rsidRDefault="000F4D05">
            <w:pPr>
              <w:pStyle w:val="Compact"/>
            </w:pPr>
            <w:r>
              <w:t>16.7% (5.4 to 27.9)</w:t>
            </w:r>
          </w:p>
        </w:tc>
        <w:tc>
          <w:tcPr>
            <w:tcW w:w="0" w:type="auto"/>
          </w:tcPr>
          <w:p w14:paraId="5C2C0B17" w14:textId="77777777" w:rsidR="002E5180" w:rsidRDefault="000F4D05">
            <w:pPr>
              <w:pStyle w:val="Compact"/>
            </w:pPr>
            <w:r>
              <w:t>2.6% (-11.8 to 17.1)</w:t>
            </w:r>
          </w:p>
        </w:tc>
      </w:tr>
      <w:tr w:rsidR="002E5180" w14:paraId="49B90D4F" w14:textId="77777777">
        <w:tc>
          <w:tcPr>
            <w:tcW w:w="0" w:type="auto"/>
          </w:tcPr>
          <w:p w14:paraId="76E9A192" w14:textId="77777777" w:rsidR="002E5180" w:rsidRDefault="000F4D05">
            <w:pPr>
              <w:pStyle w:val="Compact"/>
            </w:pPr>
            <w:r>
              <w:t>WHO disease state progression (censoreda at day 60)</w:t>
            </w:r>
          </w:p>
        </w:tc>
        <w:tc>
          <w:tcPr>
            <w:tcW w:w="0" w:type="auto"/>
          </w:tcPr>
          <w:p w14:paraId="7BE846DC" w14:textId="77777777" w:rsidR="002E5180" w:rsidRDefault="000F4D05">
            <w:pPr>
              <w:pStyle w:val="Compact"/>
            </w:pPr>
            <w:r>
              <w:t>14% (5 to 23.1)</w:t>
            </w:r>
          </w:p>
        </w:tc>
        <w:tc>
          <w:tcPr>
            <w:tcW w:w="0" w:type="auto"/>
          </w:tcPr>
          <w:p w14:paraId="18F36A9F" w14:textId="77777777" w:rsidR="002E5180" w:rsidRDefault="000F4D05">
            <w:pPr>
              <w:pStyle w:val="Compact"/>
            </w:pPr>
            <w:r>
              <w:t>16.7% (5.4 to 27.9)</w:t>
            </w:r>
          </w:p>
        </w:tc>
        <w:tc>
          <w:tcPr>
            <w:tcW w:w="0" w:type="auto"/>
          </w:tcPr>
          <w:p w14:paraId="4D4E239D" w14:textId="77777777" w:rsidR="002E5180" w:rsidRDefault="000F4D05">
            <w:pPr>
              <w:pStyle w:val="Compact"/>
            </w:pPr>
            <w:r>
              <w:t>2.6% (-11.8 to 17.1)</w:t>
            </w:r>
          </w:p>
        </w:tc>
      </w:tr>
      <w:tr w:rsidR="002E5180" w14:paraId="452CB592" w14:textId="77777777">
        <w:tc>
          <w:tcPr>
            <w:tcW w:w="0" w:type="auto"/>
          </w:tcPr>
          <w:p w14:paraId="5B407048" w14:textId="77777777" w:rsidR="002E5180" w:rsidRDefault="000F4D05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14:paraId="5220592A" w14:textId="77777777" w:rsidR="002E5180" w:rsidRDefault="000F4D05">
            <w:pPr>
              <w:pStyle w:val="Compact"/>
            </w:pPr>
            <w:r>
              <w:t>8.8% (1.4 to 16.1)</w:t>
            </w:r>
          </w:p>
        </w:tc>
        <w:tc>
          <w:tcPr>
            <w:tcW w:w="0" w:type="auto"/>
          </w:tcPr>
          <w:p w14:paraId="3E098663" w14:textId="77777777" w:rsidR="002E5180" w:rsidRDefault="000F4D05">
            <w:pPr>
              <w:pStyle w:val="Compact"/>
            </w:pPr>
            <w:r>
              <w:t>19% (7.2 to 30.9)</w:t>
            </w:r>
          </w:p>
        </w:tc>
        <w:tc>
          <w:tcPr>
            <w:tcW w:w="0" w:type="auto"/>
          </w:tcPr>
          <w:p w14:paraId="0E754D8C" w14:textId="77777777" w:rsidR="002E5180" w:rsidRDefault="000F4D05">
            <w:pPr>
              <w:pStyle w:val="Compact"/>
            </w:pPr>
            <w:r>
              <w:t>10.3% (-3.7 to 24.2)</w:t>
            </w:r>
          </w:p>
        </w:tc>
      </w:tr>
      <w:tr w:rsidR="002E5180" w14:paraId="00F56FAA" w14:textId="77777777">
        <w:tc>
          <w:tcPr>
            <w:tcW w:w="0" w:type="auto"/>
          </w:tcPr>
          <w:p w14:paraId="5F3E8757" w14:textId="77777777" w:rsidR="002E5180" w:rsidRDefault="000F4D05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14:paraId="7CDB049F" w14:textId="77777777" w:rsidR="002E5180" w:rsidRDefault="000F4D05">
            <w:pPr>
              <w:pStyle w:val="Compact"/>
            </w:pPr>
            <w:r>
              <w:t>8.8% (1.4 to 16.1)</w:t>
            </w:r>
          </w:p>
        </w:tc>
        <w:tc>
          <w:tcPr>
            <w:tcW w:w="0" w:type="auto"/>
          </w:tcPr>
          <w:p w14:paraId="794D36CD" w14:textId="77777777" w:rsidR="002E5180" w:rsidRDefault="000F4D05">
            <w:pPr>
              <w:pStyle w:val="Compact"/>
            </w:pPr>
            <w:r>
              <w:t>19% (7.2 to 30.9)</w:t>
            </w:r>
          </w:p>
        </w:tc>
        <w:tc>
          <w:tcPr>
            <w:tcW w:w="0" w:type="auto"/>
          </w:tcPr>
          <w:p w14:paraId="223C5E2C" w14:textId="77777777" w:rsidR="002E5180" w:rsidRDefault="000F4D05">
            <w:pPr>
              <w:pStyle w:val="Compact"/>
            </w:pPr>
            <w:r>
              <w:t>10.3% (-3.7 to 24.2)</w:t>
            </w:r>
          </w:p>
        </w:tc>
      </w:tr>
      <w:tr w:rsidR="002E5180" w14:paraId="329BAAC4" w14:textId="77777777">
        <w:tc>
          <w:tcPr>
            <w:tcW w:w="0" w:type="auto"/>
          </w:tcPr>
          <w:p w14:paraId="62C990A4" w14:textId="77777777" w:rsidR="002E5180" w:rsidRDefault="000F4D05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14:paraId="69BED325" w14:textId="77777777" w:rsidR="002E5180" w:rsidRDefault="000F4D05">
            <w:pPr>
              <w:pStyle w:val="Compact"/>
            </w:pPr>
            <w:r>
              <w:t>8.8%</w:t>
            </w:r>
            <w:r>
              <w:t xml:space="preserve"> (1.4 to 16.1)</w:t>
            </w:r>
          </w:p>
        </w:tc>
        <w:tc>
          <w:tcPr>
            <w:tcW w:w="0" w:type="auto"/>
          </w:tcPr>
          <w:p w14:paraId="58B72980" w14:textId="77777777" w:rsidR="002E5180" w:rsidRDefault="000F4D05">
            <w:pPr>
              <w:pStyle w:val="Compact"/>
            </w:pPr>
            <w:r>
              <w:t>19% (7.2 to 30.9)</w:t>
            </w:r>
          </w:p>
        </w:tc>
        <w:tc>
          <w:tcPr>
            <w:tcW w:w="0" w:type="auto"/>
          </w:tcPr>
          <w:p w14:paraId="05C00565" w14:textId="77777777" w:rsidR="002E5180" w:rsidRDefault="000F4D05">
            <w:pPr>
              <w:pStyle w:val="Compact"/>
            </w:pPr>
            <w:r>
              <w:t>10.3% (-3.7 to 24.2)</w:t>
            </w:r>
          </w:p>
        </w:tc>
      </w:tr>
      <w:tr w:rsidR="002E5180" w14:paraId="239FD753" w14:textId="77777777">
        <w:tc>
          <w:tcPr>
            <w:tcW w:w="0" w:type="auto"/>
          </w:tcPr>
          <w:p w14:paraId="18F2E817" w14:textId="77777777" w:rsidR="002E5180" w:rsidRDefault="000F4D05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14:paraId="39BE6763" w14:textId="77777777" w:rsidR="002E5180" w:rsidRDefault="000F4D05">
            <w:pPr>
              <w:pStyle w:val="Compact"/>
            </w:pPr>
            <w:r>
              <w:t>15.8% (6.3 to 25.3)</w:t>
            </w:r>
          </w:p>
        </w:tc>
        <w:tc>
          <w:tcPr>
            <w:tcW w:w="0" w:type="auto"/>
          </w:tcPr>
          <w:p w14:paraId="5891212C" w14:textId="77777777" w:rsidR="002E5180" w:rsidRDefault="000F4D05">
            <w:pPr>
              <w:pStyle w:val="Compact"/>
            </w:pPr>
            <w:r>
              <w:t>23.8% (10.9 to 36.7)</w:t>
            </w:r>
          </w:p>
        </w:tc>
        <w:tc>
          <w:tcPr>
            <w:tcW w:w="0" w:type="auto"/>
          </w:tcPr>
          <w:p w14:paraId="52B27784" w14:textId="77777777" w:rsidR="002E5180" w:rsidRDefault="000F4D05">
            <w:pPr>
              <w:pStyle w:val="Compact"/>
            </w:pPr>
            <w:r>
              <w:t>8% (-8 to 24)</w:t>
            </w:r>
          </w:p>
        </w:tc>
      </w:tr>
      <w:tr w:rsidR="002E5180" w14:paraId="36515CEB" w14:textId="77777777">
        <w:tc>
          <w:tcPr>
            <w:tcW w:w="0" w:type="auto"/>
          </w:tcPr>
          <w:p w14:paraId="461452DC" w14:textId="77777777" w:rsidR="002E5180" w:rsidRDefault="000F4D05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14:paraId="14BB953F" w14:textId="77777777" w:rsidR="002E5180" w:rsidRDefault="000F4D05">
            <w:pPr>
              <w:pStyle w:val="Compact"/>
            </w:pPr>
            <w:r>
              <w:t>15.8% (6.3 to 25.3)</w:t>
            </w:r>
          </w:p>
        </w:tc>
        <w:tc>
          <w:tcPr>
            <w:tcW w:w="0" w:type="auto"/>
          </w:tcPr>
          <w:p w14:paraId="7B5944C2" w14:textId="77777777" w:rsidR="002E5180" w:rsidRDefault="000F4D05">
            <w:pPr>
              <w:pStyle w:val="Compact"/>
            </w:pPr>
            <w:r>
              <w:t>23.8% (10.9 to 36.7)</w:t>
            </w:r>
          </w:p>
        </w:tc>
        <w:tc>
          <w:tcPr>
            <w:tcW w:w="0" w:type="auto"/>
          </w:tcPr>
          <w:p w14:paraId="2AAFD37E" w14:textId="77777777" w:rsidR="002E5180" w:rsidRDefault="000F4D05">
            <w:pPr>
              <w:pStyle w:val="Compact"/>
            </w:pPr>
            <w:r>
              <w:t>8% (-8 to 24)</w:t>
            </w:r>
          </w:p>
        </w:tc>
      </w:tr>
      <w:tr w:rsidR="002E5180" w14:paraId="5079AF76" w14:textId="77777777">
        <w:tc>
          <w:tcPr>
            <w:tcW w:w="0" w:type="auto"/>
          </w:tcPr>
          <w:p w14:paraId="6A667C89" w14:textId="77777777" w:rsidR="002E5180" w:rsidRDefault="000F4D05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14:paraId="78C47373" w14:textId="77777777" w:rsidR="002E5180" w:rsidRDefault="000F4D05">
            <w:pPr>
              <w:pStyle w:val="Compact"/>
            </w:pPr>
            <w:r>
              <w:t>15.8% (6.3 to 25.3)</w:t>
            </w:r>
          </w:p>
        </w:tc>
        <w:tc>
          <w:tcPr>
            <w:tcW w:w="0" w:type="auto"/>
          </w:tcPr>
          <w:p w14:paraId="238E0142" w14:textId="77777777" w:rsidR="002E5180" w:rsidRDefault="000F4D05">
            <w:pPr>
              <w:pStyle w:val="Compact"/>
            </w:pPr>
            <w:r>
              <w:t>23.8% (10.9 to 36.7)</w:t>
            </w:r>
          </w:p>
        </w:tc>
        <w:tc>
          <w:tcPr>
            <w:tcW w:w="0" w:type="auto"/>
          </w:tcPr>
          <w:p w14:paraId="19D30BD5" w14:textId="77777777" w:rsidR="002E5180" w:rsidRDefault="000F4D05">
            <w:pPr>
              <w:pStyle w:val="Compact"/>
            </w:pPr>
            <w:r>
              <w:t>8% (-8 to 24)</w:t>
            </w:r>
          </w:p>
        </w:tc>
      </w:tr>
    </w:tbl>
    <w:p w14:paraId="674D2DD6" w14:textId="77777777" w:rsidR="002E5180" w:rsidRDefault="000F4D05">
      <w:pPr>
        <w:pStyle w:val="Overskrift2"/>
      </w:pPr>
      <w:bookmarkStart w:id="54" w:name="inflammatory-laboratory-parameters"/>
      <w:bookmarkStart w:id="55" w:name="_Toc60611059"/>
      <w:bookmarkEnd w:id="48"/>
      <w:bookmarkEnd w:id="52"/>
      <w:r>
        <w:t>Inflammatory laboratory parameters</w:t>
      </w:r>
      <w:bookmarkEnd w:id="55"/>
    </w:p>
    <w:p w14:paraId="16E46122" w14:textId="77777777" w:rsidR="002E5180" w:rsidRDefault="000F4D05">
      <w:pPr>
        <w:pStyle w:val="Overskrift3"/>
      </w:pPr>
      <w:bookmarkStart w:id="56" w:name="descriptives-2"/>
      <w:bookmarkStart w:id="57" w:name="_Toc60611060"/>
      <w:r>
        <w:t>Descriptives</w:t>
      </w:r>
      <w:bookmarkEnd w:id="57"/>
    </w:p>
    <w:p w14:paraId="526F0887" w14:textId="77777777" w:rsidR="002E5180" w:rsidRDefault="000F4D05">
      <w:pPr>
        <w:pStyle w:val="TableCaption"/>
      </w:pPr>
      <w:r>
        <w:t>CRP (m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HCQ"/>
      </w:tblPr>
      <w:tblGrid>
        <w:gridCol w:w="3668"/>
        <w:gridCol w:w="3236"/>
        <w:gridCol w:w="3265"/>
        <w:gridCol w:w="3835"/>
      </w:tblGrid>
      <w:tr w:rsidR="002E5180" w14:paraId="6B21C5A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A6FF35" w14:textId="77777777" w:rsidR="002E5180" w:rsidRDefault="000F4D05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9957C5" w14:textId="77777777" w:rsidR="002E5180" w:rsidRDefault="000F4D05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C8C6EE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84724C" w14:textId="77777777" w:rsidR="002E5180" w:rsidRDefault="000F4D05">
            <w:pPr>
              <w:pStyle w:val="Compact"/>
            </w:pPr>
            <w:r>
              <w:t>Hydroxychloroquine + SOC</w:t>
            </w:r>
          </w:p>
        </w:tc>
      </w:tr>
      <w:tr w:rsidR="002E5180" w14:paraId="41EE11F8" w14:textId="77777777">
        <w:tc>
          <w:tcPr>
            <w:tcW w:w="0" w:type="auto"/>
          </w:tcPr>
          <w:p w14:paraId="09A82456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2869F2F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1957A6E" w14:textId="77777777" w:rsidR="002E5180" w:rsidRDefault="000F4D05">
            <w:pPr>
              <w:pStyle w:val="Compact"/>
            </w:pPr>
            <w:r>
              <w:t>81.74 (66.4)</w:t>
            </w:r>
          </w:p>
        </w:tc>
        <w:tc>
          <w:tcPr>
            <w:tcW w:w="0" w:type="auto"/>
          </w:tcPr>
          <w:p w14:paraId="6E86BC2E" w14:textId="77777777" w:rsidR="002E5180" w:rsidRDefault="000F4D05">
            <w:pPr>
              <w:pStyle w:val="Compact"/>
            </w:pPr>
            <w:r>
              <w:t>94.6 (71.76)</w:t>
            </w:r>
          </w:p>
        </w:tc>
      </w:tr>
      <w:tr w:rsidR="002E5180" w14:paraId="3C1ED404" w14:textId="77777777">
        <w:tc>
          <w:tcPr>
            <w:tcW w:w="0" w:type="auto"/>
          </w:tcPr>
          <w:p w14:paraId="6534283D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CF8A180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9587037" w14:textId="77777777" w:rsidR="002E5180" w:rsidRDefault="000F4D05">
            <w:pPr>
              <w:pStyle w:val="Compact"/>
            </w:pPr>
            <w:r>
              <w:t>60.5 [38.5 - 108]</w:t>
            </w:r>
          </w:p>
        </w:tc>
        <w:tc>
          <w:tcPr>
            <w:tcW w:w="0" w:type="auto"/>
          </w:tcPr>
          <w:p w14:paraId="20D590C0" w14:textId="77777777" w:rsidR="002E5180" w:rsidRDefault="000F4D05">
            <w:pPr>
              <w:pStyle w:val="Compact"/>
            </w:pPr>
            <w:r>
              <w:t>73 [33 - 151.25]</w:t>
            </w:r>
          </w:p>
        </w:tc>
      </w:tr>
      <w:tr w:rsidR="002E5180" w14:paraId="5A947A4D" w14:textId="77777777">
        <w:tc>
          <w:tcPr>
            <w:tcW w:w="0" w:type="auto"/>
          </w:tcPr>
          <w:p w14:paraId="05B87520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071EDAC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DB796EE" w14:textId="77777777" w:rsidR="002E5180" w:rsidRDefault="000F4D05">
            <w:pPr>
              <w:pStyle w:val="Compact"/>
            </w:pPr>
            <w:r>
              <w:t>0 / 54</w:t>
            </w:r>
          </w:p>
        </w:tc>
        <w:tc>
          <w:tcPr>
            <w:tcW w:w="0" w:type="auto"/>
          </w:tcPr>
          <w:p w14:paraId="07261230" w14:textId="77777777" w:rsidR="002E5180" w:rsidRDefault="000F4D05">
            <w:pPr>
              <w:pStyle w:val="Compact"/>
            </w:pPr>
            <w:r>
              <w:t>0 / 52</w:t>
            </w:r>
          </w:p>
        </w:tc>
      </w:tr>
      <w:tr w:rsidR="002E5180" w14:paraId="03FE356C" w14:textId="77777777">
        <w:tc>
          <w:tcPr>
            <w:tcW w:w="0" w:type="auto"/>
          </w:tcPr>
          <w:p w14:paraId="0D24C507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6A743FB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9E7D4FD" w14:textId="77777777" w:rsidR="002E5180" w:rsidRDefault="000F4D05">
            <w:pPr>
              <w:pStyle w:val="Compact"/>
            </w:pPr>
            <w:r>
              <w:t>93.69 (78.3)</w:t>
            </w:r>
          </w:p>
        </w:tc>
        <w:tc>
          <w:tcPr>
            <w:tcW w:w="0" w:type="auto"/>
          </w:tcPr>
          <w:p w14:paraId="7DE2E1D2" w14:textId="77777777" w:rsidR="002E5180" w:rsidRDefault="000F4D05">
            <w:pPr>
              <w:pStyle w:val="Compact"/>
            </w:pPr>
            <w:r>
              <w:t>86.41 (67.44)</w:t>
            </w:r>
          </w:p>
        </w:tc>
      </w:tr>
      <w:tr w:rsidR="002E5180" w14:paraId="5D7B6E7C" w14:textId="77777777">
        <w:tc>
          <w:tcPr>
            <w:tcW w:w="0" w:type="auto"/>
          </w:tcPr>
          <w:p w14:paraId="4A5414B9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6ABE8A8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C093AA3" w14:textId="77777777" w:rsidR="002E5180" w:rsidRDefault="000F4D05">
            <w:pPr>
              <w:pStyle w:val="Compact"/>
            </w:pPr>
            <w:r>
              <w:t>66 [47 - 107]</w:t>
            </w:r>
          </w:p>
        </w:tc>
        <w:tc>
          <w:tcPr>
            <w:tcW w:w="0" w:type="auto"/>
          </w:tcPr>
          <w:p w14:paraId="691B7599" w14:textId="77777777" w:rsidR="002E5180" w:rsidRDefault="000F4D05">
            <w:pPr>
              <w:pStyle w:val="Compact"/>
            </w:pPr>
            <w:r>
              <w:t>69.5 [40.25 - 129]</w:t>
            </w:r>
          </w:p>
        </w:tc>
      </w:tr>
      <w:tr w:rsidR="002E5180" w14:paraId="42021576" w14:textId="77777777">
        <w:tc>
          <w:tcPr>
            <w:tcW w:w="0" w:type="auto"/>
          </w:tcPr>
          <w:p w14:paraId="634A6735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38664621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69D2CB7" w14:textId="77777777" w:rsidR="002E5180" w:rsidRDefault="000F4D05">
            <w:pPr>
              <w:pStyle w:val="Compact"/>
            </w:pPr>
            <w:r>
              <w:t>10 / 43</w:t>
            </w:r>
          </w:p>
        </w:tc>
        <w:tc>
          <w:tcPr>
            <w:tcW w:w="0" w:type="auto"/>
          </w:tcPr>
          <w:p w14:paraId="16C94253" w14:textId="77777777" w:rsidR="002E5180" w:rsidRDefault="000F4D05">
            <w:pPr>
              <w:pStyle w:val="Compact"/>
            </w:pPr>
            <w:r>
              <w:t>8 / 44</w:t>
            </w:r>
          </w:p>
        </w:tc>
      </w:tr>
      <w:tr w:rsidR="002E5180" w14:paraId="37F72241" w14:textId="77777777">
        <w:tc>
          <w:tcPr>
            <w:tcW w:w="0" w:type="auto"/>
          </w:tcPr>
          <w:p w14:paraId="64FE2941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05819735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79271A4" w14:textId="77777777" w:rsidR="002E5180" w:rsidRDefault="000F4D05">
            <w:pPr>
              <w:pStyle w:val="Compact"/>
            </w:pPr>
            <w:r>
              <w:t>94.15 (76.35)</w:t>
            </w:r>
          </w:p>
        </w:tc>
        <w:tc>
          <w:tcPr>
            <w:tcW w:w="0" w:type="auto"/>
          </w:tcPr>
          <w:p w14:paraId="281E92EC" w14:textId="77777777" w:rsidR="002E5180" w:rsidRDefault="000F4D05">
            <w:pPr>
              <w:pStyle w:val="Compact"/>
            </w:pPr>
            <w:r>
              <w:t>81.28 (77.07)</w:t>
            </w:r>
          </w:p>
        </w:tc>
      </w:tr>
      <w:tr w:rsidR="002E5180" w14:paraId="6F5C5F33" w14:textId="77777777">
        <w:tc>
          <w:tcPr>
            <w:tcW w:w="0" w:type="auto"/>
          </w:tcPr>
          <w:p w14:paraId="1EE9EC22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0F14A9FF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6CA66B7" w14:textId="77777777" w:rsidR="002E5180" w:rsidRDefault="000F4D05">
            <w:pPr>
              <w:pStyle w:val="Compact"/>
            </w:pPr>
            <w:r>
              <w:t>73 [42.75 - 120.25]</w:t>
            </w:r>
          </w:p>
        </w:tc>
        <w:tc>
          <w:tcPr>
            <w:tcW w:w="0" w:type="auto"/>
          </w:tcPr>
          <w:p w14:paraId="3DD35478" w14:textId="77777777" w:rsidR="002E5180" w:rsidRDefault="000F4D05">
            <w:pPr>
              <w:pStyle w:val="Compact"/>
            </w:pPr>
            <w:r>
              <w:t>67 [28 - 113]</w:t>
            </w:r>
          </w:p>
        </w:tc>
      </w:tr>
      <w:tr w:rsidR="002E5180" w14:paraId="0A08B4C5" w14:textId="77777777">
        <w:tc>
          <w:tcPr>
            <w:tcW w:w="0" w:type="auto"/>
          </w:tcPr>
          <w:p w14:paraId="45BD1F0A" w14:textId="77777777" w:rsidR="002E5180" w:rsidRDefault="000F4D05">
            <w:pPr>
              <w:pStyle w:val="Compact"/>
            </w:pPr>
            <w:r>
              <w:lastRenderedPageBreak/>
              <w:t>2 days</w:t>
            </w:r>
          </w:p>
        </w:tc>
        <w:tc>
          <w:tcPr>
            <w:tcW w:w="0" w:type="auto"/>
          </w:tcPr>
          <w:p w14:paraId="035C91B0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14DB241" w14:textId="77777777" w:rsidR="002E5180" w:rsidRDefault="000F4D05">
            <w:pPr>
              <w:pStyle w:val="Compact"/>
            </w:pPr>
            <w:r>
              <w:t>10 / 40</w:t>
            </w:r>
          </w:p>
        </w:tc>
        <w:tc>
          <w:tcPr>
            <w:tcW w:w="0" w:type="auto"/>
          </w:tcPr>
          <w:p w14:paraId="6CBC2C9F" w14:textId="77777777" w:rsidR="002E5180" w:rsidRDefault="000F4D05">
            <w:pPr>
              <w:pStyle w:val="Compact"/>
            </w:pPr>
            <w:r>
              <w:t>4 / 49</w:t>
            </w:r>
          </w:p>
        </w:tc>
      </w:tr>
      <w:tr w:rsidR="002E5180" w14:paraId="081F01A3" w14:textId="77777777">
        <w:tc>
          <w:tcPr>
            <w:tcW w:w="0" w:type="auto"/>
          </w:tcPr>
          <w:p w14:paraId="0B0B975A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6BA0A7F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A3189D2" w14:textId="77777777" w:rsidR="002E5180" w:rsidRDefault="000F4D05">
            <w:pPr>
              <w:pStyle w:val="Compact"/>
            </w:pPr>
            <w:r>
              <w:t>90.28 (73.25)</w:t>
            </w:r>
          </w:p>
        </w:tc>
        <w:tc>
          <w:tcPr>
            <w:tcW w:w="0" w:type="auto"/>
          </w:tcPr>
          <w:p w14:paraId="19811568" w14:textId="77777777" w:rsidR="002E5180" w:rsidRDefault="000F4D05">
            <w:pPr>
              <w:pStyle w:val="Compact"/>
            </w:pPr>
            <w:r>
              <w:t>78.52 (76.43)</w:t>
            </w:r>
          </w:p>
        </w:tc>
      </w:tr>
      <w:tr w:rsidR="002E5180" w14:paraId="4D80E54D" w14:textId="77777777">
        <w:tc>
          <w:tcPr>
            <w:tcW w:w="0" w:type="auto"/>
          </w:tcPr>
          <w:p w14:paraId="288E8F4D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001C4296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7331E27" w14:textId="77777777" w:rsidR="002E5180" w:rsidRDefault="000F4D05">
            <w:pPr>
              <w:pStyle w:val="Compact"/>
            </w:pPr>
            <w:r>
              <w:t>70 [36.75 - 121.75]</w:t>
            </w:r>
          </w:p>
        </w:tc>
        <w:tc>
          <w:tcPr>
            <w:tcW w:w="0" w:type="auto"/>
          </w:tcPr>
          <w:p w14:paraId="5F1897B5" w14:textId="77777777" w:rsidR="002E5180" w:rsidRDefault="000F4D05">
            <w:pPr>
              <w:pStyle w:val="Compact"/>
            </w:pPr>
            <w:r>
              <w:t>61 [20.75 - 104.5]</w:t>
            </w:r>
          </w:p>
        </w:tc>
      </w:tr>
      <w:tr w:rsidR="002E5180" w14:paraId="62278DBB" w14:textId="77777777">
        <w:tc>
          <w:tcPr>
            <w:tcW w:w="0" w:type="auto"/>
          </w:tcPr>
          <w:p w14:paraId="64E9A00D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71ADEDD5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889FFC9" w14:textId="77777777" w:rsidR="002E5180" w:rsidRDefault="000F4D05">
            <w:pPr>
              <w:pStyle w:val="Compact"/>
            </w:pPr>
            <w:r>
              <w:t>10 / 34</w:t>
            </w:r>
          </w:p>
        </w:tc>
        <w:tc>
          <w:tcPr>
            <w:tcW w:w="0" w:type="auto"/>
          </w:tcPr>
          <w:p w14:paraId="2126A228" w14:textId="77777777" w:rsidR="002E5180" w:rsidRDefault="000F4D05">
            <w:pPr>
              <w:pStyle w:val="Compact"/>
            </w:pPr>
            <w:r>
              <w:t>5 / 42</w:t>
            </w:r>
          </w:p>
        </w:tc>
      </w:tr>
      <w:tr w:rsidR="002E5180" w14:paraId="7356193E" w14:textId="77777777">
        <w:tc>
          <w:tcPr>
            <w:tcW w:w="0" w:type="auto"/>
          </w:tcPr>
          <w:p w14:paraId="2275176D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11077EF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FD5BC4D" w14:textId="77777777" w:rsidR="002E5180" w:rsidRDefault="000F4D05">
            <w:pPr>
              <w:pStyle w:val="Compact"/>
            </w:pPr>
            <w:r>
              <w:t>103.22 (91.19)</w:t>
            </w:r>
          </w:p>
        </w:tc>
        <w:tc>
          <w:tcPr>
            <w:tcW w:w="0" w:type="auto"/>
          </w:tcPr>
          <w:p w14:paraId="75A5C3D1" w14:textId="77777777" w:rsidR="002E5180" w:rsidRDefault="000F4D05">
            <w:pPr>
              <w:pStyle w:val="Compact"/>
            </w:pPr>
            <w:r>
              <w:t>78.38 (72.07)</w:t>
            </w:r>
          </w:p>
        </w:tc>
      </w:tr>
      <w:tr w:rsidR="002E5180" w14:paraId="55001AF4" w14:textId="77777777">
        <w:tc>
          <w:tcPr>
            <w:tcW w:w="0" w:type="auto"/>
          </w:tcPr>
          <w:p w14:paraId="49134427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32A63EA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C47B006" w14:textId="77777777" w:rsidR="002E5180" w:rsidRDefault="000F4D05">
            <w:pPr>
              <w:pStyle w:val="Compact"/>
            </w:pPr>
            <w:r>
              <w:t>77 [41 - 122]</w:t>
            </w:r>
          </w:p>
        </w:tc>
        <w:tc>
          <w:tcPr>
            <w:tcW w:w="0" w:type="auto"/>
          </w:tcPr>
          <w:p w14:paraId="35388982" w14:textId="77777777" w:rsidR="002E5180" w:rsidRDefault="000F4D05">
            <w:pPr>
              <w:pStyle w:val="Compact"/>
            </w:pPr>
            <w:r>
              <w:t>70 [20.5 - 97]</w:t>
            </w:r>
          </w:p>
        </w:tc>
      </w:tr>
      <w:tr w:rsidR="002E5180" w14:paraId="0A6B10B2" w14:textId="77777777">
        <w:tc>
          <w:tcPr>
            <w:tcW w:w="0" w:type="auto"/>
          </w:tcPr>
          <w:p w14:paraId="0016F253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B5B16B3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0827B83" w14:textId="77777777" w:rsidR="002E5180" w:rsidRDefault="000F4D05">
            <w:pPr>
              <w:pStyle w:val="Compact"/>
            </w:pPr>
            <w:r>
              <w:t>5 / 29</w:t>
            </w:r>
          </w:p>
        </w:tc>
        <w:tc>
          <w:tcPr>
            <w:tcW w:w="0" w:type="auto"/>
          </w:tcPr>
          <w:p w14:paraId="68C937B5" w14:textId="77777777" w:rsidR="002E5180" w:rsidRDefault="000F4D05">
            <w:pPr>
              <w:pStyle w:val="Compact"/>
            </w:pPr>
            <w:r>
              <w:t>6 / 35</w:t>
            </w:r>
          </w:p>
        </w:tc>
      </w:tr>
      <w:tr w:rsidR="002E5180" w14:paraId="731EE782" w14:textId="77777777">
        <w:tc>
          <w:tcPr>
            <w:tcW w:w="0" w:type="auto"/>
          </w:tcPr>
          <w:p w14:paraId="486C2C65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78EFED37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76C3E9C" w14:textId="77777777" w:rsidR="002E5180" w:rsidRDefault="000F4D05">
            <w:pPr>
              <w:pStyle w:val="Compact"/>
            </w:pPr>
            <w:r>
              <w:t>92.19 (90.71)</w:t>
            </w:r>
          </w:p>
        </w:tc>
        <w:tc>
          <w:tcPr>
            <w:tcW w:w="0" w:type="auto"/>
          </w:tcPr>
          <w:p w14:paraId="7EAAA23D" w14:textId="77777777" w:rsidR="002E5180" w:rsidRDefault="000F4D05">
            <w:pPr>
              <w:pStyle w:val="Compact"/>
            </w:pPr>
            <w:r>
              <w:t>74.43 (60.02)</w:t>
            </w:r>
          </w:p>
        </w:tc>
      </w:tr>
      <w:tr w:rsidR="002E5180" w14:paraId="02C80595" w14:textId="77777777">
        <w:tc>
          <w:tcPr>
            <w:tcW w:w="0" w:type="auto"/>
          </w:tcPr>
          <w:p w14:paraId="03A44F0E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5179840E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DCC013A" w14:textId="77777777" w:rsidR="002E5180" w:rsidRDefault="000F4D05">
            <w:pPr>
              <w:pStyle w:val="Compact"/>
            </w:pPr>
            <w:r>
              <w:t>57.5 [34.75 - 92.75]</w:t>
            </w:r>
          </w:p>
        </w:tc>
        <w:tc>
          <w:tcPr>
            <w:tcW w:w="0" w:type="auto"/>
          </w:tcPr>
          <w:p w14:paraId="5657D660" w14:textId="77777777" w:rsidR="002E5180" w:rsidRDefault="000F4D05">
            <w:pPr>
              <w:pStyle w:val="Compact"/>
            </w:pPr>
            <w:r>
              <w:t>67 [22 - 98]</w:t>
            </w:r>
          </w:p>
        </w:tc>
      </w:tr>
      <w:tr w:rsidR="002E5180" w14:paraId="6C5C564A" w14:textId="77777777">
        <w:tc>
          <w:tcPr>
            <w:tcW w:w="0" w:type="auto"/>
          </w:tcPr>
          <w:p w14:paraId="4E8ADD66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405C7BB5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7029D94" w14:textId="77777777" w:rsidR="002E5180" w:rsidRDefault="000F4D05">
            <w:pPr>
              <w:pStyle w:val="Compact"/>
            </w:pPr>
            <w:r>
              <w:t>2 / 28</w:t>
            </w:r>
          </w:p>
        </w:tc>
        <w:tc>
          <w:tcPr>
            <w:tcW w:w="0" w:type="auto"/>
          </w:tcPr>
          <w:p w14:paraId="7A6413E6" w14:textId="77777777" w:rsidR="002E5180" w:rsidRDefault="000F4D05">
            <w:pPr>
              <w:pStyle w:val="Compact"/>
            </w:pPr>
            <w:r>
              <w:t>3 / 33</w:t>
            </w:r>
          </w:p>
        </w:tc>
      </w:tr>
      <w:tr w:rsidR="002E5180" w14:paraId="49C25CDC" w14:textId="77777777">
        <w:tc>
          <w:tcPr>
            <w:tcW w:w="0" w:type="auto"/>
          </w:tcPr>
          <w:p w14:paraId="2D6738EA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6BFF2F5D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7C8F221" w14:textId="77777777" w:rsidR="002E5180" w:rsidRDefault="000F4D05">
            <w:pPr>
              <w:pStyle w:val="Compact"/>
            </w:pPr>
            <w:r>
              <w:t>81.48 (81.6)</w:t>
            </w:r>
          </w:p>
        </w:tc>
        <w:tc>
          <w:tcPr>
            <w:tcW w:w="0" w:type="auto"/>
          </w:tcPr>
          <w:p w14:paraId="32FDB2D5" w14:textId="77777777" w:rsidR="002E5180" w:rsidRDefault="000F4D05">
            <w:pPr>
              <w:pStyle w:val="Compact"/>
            </w:pPr>
            <w:r>
              <w:t>72.89 (72.12)</w:t>
            </w:r>
          </w:p>
        </w:tc>
      </w:tr>
      <w:tr w:rsidR="002E5180" w14:paraId="763C03C4" w14:textId="77777777">
        <w:tc>
          <w:tcPr>
            <w:tcW w:w="0" w:type="auto"/>
          </w:tcPr>
          <w:p w14:paraId="407148B3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4FEE0A1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0FC6604" w14:textId="77777777" w:rsidR="002E5180" w:rsidRDefault="000F4D05">
            <w:pPr>
              <w:pStyle w:val="Compact"/>
            </w:pPr>
            <w:r>
              <w:t>49 [37.75 - 95.5]</w:t>
            </w:r>
          </w:p>
        </w:tc>
        <w:tc>
          <w:tcPr>
            <w:tcW w:w="0" w:type="auto"/>
          </w:tcPr>
          <w:p w14:paraId="7DE28602" w14:textId="77777777" w:rsidR="002E5180" w:rsidRDefault="000F4D05">
            <w:pPr>
              <w:pStyle w:val="Compact"/>
            </w:pPr>
            <w:r>
              <w:t>43 [19.75 - 105.5]</w:t>
            </w:r>
          </w:p>
        </w:tc>
      </w:tr>
      <w:tr w:rsidR="002E5180" w14:paraId="324473C4" w14:textId="77777777">
        <w:tc>
          <w:tcPr>
            <w:tcW w:w="0" w:type="auto"/>
          </w:tcPr>
          <w:p w14:paraId="77697EF2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2537F6C9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F035402" w14:textId="77777777" w:rsidR="002E5180" w:rsidRDefault="000F4D05">
            <w:pPr>
              <w:pStyle w:val="Compact"/>
            </w:pPr>
            <w:r>
              <w:t>3 / 24</w:t>
            </w:r>
          </w:p>
        </w:tc>
        <w:tc>
          <w:tcPr>
            <w:tcW w:w="0" w:type="auto"/>
          </w:tcPr>
          <w:p w14:paraId="6DBACC81" w14:textId="77777777" w:rsidR="002E5180" w:rsidRDefault="000F4D05">
            <w:pPr>
              <w:pStyle w:val="Compact"/>
            </w:pPr>
            <w:r>
              <w:t>4 / 26</w:t>
            </w:r>
          </w:p>
        </w:tc>
      </w:tr>
      <w:tr w:rsidR="002E5180" w14:paraId="09515DBF" w14:textId="77777777">
        <w:tc>
          <w:tcPr>
            <w:tcW w:w="0" w:type="auto"/>
          </w:tcPr>
          <w:p w14:paraId="0719E645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07A3A429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BDD6A20" w14:textId="77777777" w:rsidR="002E5180" w:rsidRDefault="000F4D05">
            <w:pPr>
              <w:pStyle w:val="Compact"/>
            </w:pPr>
            <w:r>
              <w:t>68.53 (67.53)</w:t>
            </w:r>
          </w:p>
        </w:tc>
        <w:tc>
          <w:tcPr>
            <w:tcW w:w="0" w:type="auto"/>
          </w:tcPr>
          <w:p w14:paraId="683D0E10" w14:textId="77777777" w:rsidR="002E5180" w:rsidRDefault="000F4D05">
            <w:pPr>
              <w:pStyle w:val="Compact"/>
            </w:pPr>
            <w:r>
              <w:t>89.53 (88.02)</w:t>
            </w:r>
          </w:p>
        </w:tc>
      </w:tr>
      <w:tr w:rsidR="002E5180" w14:paraId="62351E81" w14:textId="77777777">
        <w:tc>
          <w:tcPr>
            <w:tcW w:w="0" w:type="auto"/>
          </w:tcPr>
          <w:p w14:paraId="11862B60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633AC42F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08535C2" w14:textId="77777777" w:rsidR="002E5180" w:rsidRDefault="000F4D05">
            <w:pPr>
              <w:pStyle w:val="Compact"/>
            </w:pPr>
            <w:r>
              <w:t>37 [22 - 107.25]</w:t>
            </w:r>
          </w:p>
        </w:tc>
        <w:tc>
          <w:tcPr>
            <w:tcW w:w="0" w:type="auto"/>
          </w:tcPr>
          <w:p w14:paraId="716C48E3" w14:textId="77777777" w:rsidR="002E5180" w:rsidRDefault="000F4D05">
            <w:pPr>
              <w:pStyle w:val="Compact"/>
            </w:pPr>
            <w:r>
              <w:t>55 [15.25 - 143.75]</w:t>
            </w:r>
          </w:p>
        </w:tc>
      </w:tr>
      <w:tr w:rsidR="002E5180" w14:paraId="36630C9B" w14:textId="77777777">
        <w:tc>
          <w:tcPr>
            <w:tcW w:w="0" w:type="auto"/>
          </w:tcPr>
          <w:p w14:paraId="2AE02663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42D708A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E435067" w14:textId="77777777" w:rsidR="002E5180" w:rsidRDefault="000F4D05">
            <w:pPr>
              <w:pStyle w:val="Compact"/>
            </w:pPr>
            <w:r>
              <w:t>4 / 18</w:t>
            </w:r>
          </w:p>
        </w:tc>
        <w:tc>
          <w:tcPr>
            <w:tcW w:w="0" w:type="auto"/>
          </w:tcPr>
          <w:p w14:paraId="4770330B" w14:textId="77777777" w:rsidR="002E5180" w:rsidRDefault="000F4D05">
            <w:pPr>
              <w:pStyle w:val="Compact"/>
            </w:pPr>
            <w:r>
              <w:t>3 / 24</w:t>
            </w:r>
          </w:p>
        </w:tc>
      </w:tr>
      <w:tr w:rsidR="002E5180" w14:paraId="324490EB" w14:textId="77777777">
        <w:tc>
          <w:tcPr>
            <w:tcW w:w="0" w:type="auto"/>
          </w:tcPr>
          <w:p w14:paraId="10E76776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1878C27B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BC9AD64" w14:textId="77777777" w:rsidR="002E5180" w:rsidRDefault="000F4D05">
            <w:pPr>
              <w:pStyle w:val="Compact"/>
            </w:pPr>
            <w:r>
              <w:t>51.87 (50.19)</w:t>
            </w:r>
          </w:p>
        </w:tc>
        <w:tc>
          <w:tcPr>
            <w:tcW w:w="0" w:type="auto"/>
          </w:tcPr>
          <w:p w14:paraId="330DC4D3" w14:textId="77777777" w:rsidR="002E5180" w:rsidRDefault="000F4D05">
            <w:pPr>
              <w:pStyle w:val="Compact"/>
            </w:pPr>
            <w:r>
              <w:t>103.4 (106.9)</w:t>
            </w:r>
          </w:p>
        </w:tc>
      </w:tr>
      <w:tr w:rsidR="002E5180" w14:paraId="7E400014" w14:textId="77777777">
        <w:tc>
          <w:tcPr>
            <w:tcW w:w="0" w:type="auto"/>
          </w:tcPr>
          <w:p w14:paraId="0B785F0A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23E2CA0B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E6DBF71" w14:textId="77777777" w:rsidR="002E5180" w:rsidRDefault="000F4D05">
            <w:pPr>
              <w:pStyle w:val="Compact"/>
            </w:pPr>
            <w:r>
              <w:t>37 [15 - 78]</w:t>
            </w:r>
          </w:p>
        </w:tc>
        <w:tc>
          <w:tcPr>
            <w:tcW w:w="0" w:type="auto"/>
          </w:tcPr>
          <w:p w14:paraId="63563BC6" w14:textId="77777777" w:rsidR="002E5180" w:rsidRDefault="000F4D05">
            <w:pPr>
              <w:pStyle w:val="Compact"/>
            </w:pPr>
            <w:r>
              <w:t>66.5 [19.25 - 170.75]</w:t>
            </w:r>
          </w:p>
        </w:tc>
      </w:tr>
      <w:tr w:rsidR="002E5180" w14:paraId="3F1C6C5A" w14:textId="77777777">
        <w:tc>
          <w:tcPr>
            <w:tcW w:w="0" w:type="auto"/>
          </w:tcPr>
          <w:p w14:paraId="785007B5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3144A21E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10C1A03" w14:textId="77777777" w:rsidR="002E5180" w:rsidRDefault="000F4D05">
            <w:pPr>
              <w:pStyle w:val="Compact"/>
            </w:pPr>
            <w:r>
              <w:t>2 / 18</w:t>
            </w:r>
          </w:p>
        </w:tc>
        <w:tc>
          <w:tcPr>
            <w:tcW w:w="0" w:type="auto"/>
          </w:tcPr>
          <w:p w14:paraId="384EB903" w14:textId="77777777" w:rsidR="002E5180" w:rsidRDefault="000F4D05">
            <w:pPr>
              <w:pStyle w:val="Compact"/>
            </w:pPr>
            <w:r>
              <w:t>6 / 18</w:t>
            </w:r>
          </w:p>
        </w:tc>
      </w:tr>
      <w:tr w:rsidR="002E5180" w14:paraId="04E3C14A" w14:textId="77777777">
        <w:tc>
          <w:tcPr>
            <w:tcW w:w="0" w:type="auto"/>
          </w:tcPr>
          <w:p w14:paraId="40757E61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767E263A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08D7ADA" w14:textId="77777777" w:rsidR="002E5180" w:rsidRDefault="000F4D05">
            <w:pPr>
              <w:pStyle w:val="Compact"/>
            </w:pPr>
            <w:r>
              <w:t>48.78 (44.86)</w:t>
            </w:r>
          </w:p>
        </w:tc>
        <w:tc>
          <w:tcPr>
            <w:tcW w:w="0" w:type="auto"/>
          </w:tcPr>
          <w:p w14:paraId="2EAED9BC" w14:textId="77777777" w:rsidR="002E5180" w:rsidRDefault="000F4D05">
            <w:pPr>
              <w:pStyle w:val="Compact"/>
            </w:pPr>
            <w:r>
              <w:t>82.47 (97.76)</w:t>
            </w:r>
          </w:p>
        </w:tc>
      </w:tr>
      <w:tr w:rsidR="002E5180" w14:paraId="7C383D8D" w14:textId="77777777">
        <w:tc>
          <w:tcPr>
            <w:tcW w:w="0" w:type="auto"/>
          </w:tcPr>
          <w:p w14:paraId="307AEC01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76BCBE13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1D4C554" w14:textId="77777777" w:rsidR="002E5180" w:rsidRDefault="000F4D05">
            <w:pPr>
              <w:pStyle w:val="Compact"/>
            </w:pPr>
            <w:r>
              <w:t>30 [12 - 84]</w:t>
            </w:r>
          </w:p>
        </w:tc>
        <w:tc>
          <w:tcPr>
            <w:tcW w:w="0" w:type="auto"/>
          </w:tcPr>
          <w:p w14:paraId="1AA30D0C" w14:textId="77777777" w:rsidR="002E5180" w:rsidRDefault="000F4D05">
            <w:pPr>
              <w:pStyle w:val="Compact"/>
            </w:pPr>
            <w:r>
              <w:t>36 [10.5 - 136.5]</w:t>
            </w:r>
          </w:p>
        </w:tc>
      </w:tr>
      <w:tr w:rsidR="002E5180" w14:paraId="7310826D" w14:textId="77777777">
        <w:tc>
          <w:tcPr>
            <w:tcW w:w="0" w:type="auto"/>
          </w:tcPr>
          <w:p w14:paraId="149E5345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18ED3A16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FDA246C" w14:textId="77777777" w:rsidR="002E5180" w:rsidRDefault="000F4D05">
            <w:pPr>
              <w:pStyle w:val="Compact"/>
            </w:pPr>
            <w:r>
              <w:t>3 / 17</w:t>
            </w:r>
          </w:p>
        </w:tc>
        <w:tc>
          <w:tcPr>
            <w:tcW w:w="0" w:type="auto"/>
          </w:tcPr>
          <w:p w14:paraId="4EB4398C" w14:textId="77777777" w:rsidR="002E5180" w:rsidRDefault="000F4D05">
            <w:pPr>
              <w:pStyle w:val="Compact"/>
            </w:pPr>
            <w:r>
              <w:t>0 / 19</w:t>
            </w:r>
          </w:p>
        </w:tc>
      </w:tr>
      <w:tr w:rsidR="002E5180" w14:paraId="2801DA00" w14:textId="77777777">
        <w:tc>
          <w:tcPr>
            <w:tcW w:w="0" w:type="auto"/>
          </w:tcPr>
          <w:p w14:paraId="5B68963E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5658B219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3B5404D" w14:textId="77777777" w:rsidR="002E5180" w:rsidRDefault="000F4D05">
            <w:pPr>
              <w:pStyle w:val="Compact"/>
            </w:pPr>
            <w:r>
              <w:t>34.43 (42.73)</w:t>
            </w:r>
          </w:p>
        </w:tc>
        <w:tc>
          <w:tcPr>
            <w:tcW w:w="0" w:type="auto"/>
          </w:tcPr>
          <w:p w14:paraId="7B708DEE" w14:textId="77777777" w:rsidR="002E5180" w:rsidRDefault="000F4D05">
            <w:pPr>
              <w:pStyle w:val="Compact"/>
            </w:pPr>
            <w:r>
              <w:t>87.04 (101.14)</w:t>
            </w:r>
          </w:p>
        </w:tc>
      </w:tr>
      <w:tr w:rsidR="002E5180" w14:paraId="43928932" w14:textId="77777777">
        <w:tc>
          <w:tcPr>
            <w:tcW w:w="0" w:type="auto"/>
          </w:tcPr>
          <w:p w14:paraId="6A14F343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0C53332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849E78B" w14:textId="77777777" w:rsidR="002E5180" w:rsidRDefault="000F4D05">
            <w:pPr>
              <w:pStyle w:val="Compact"/>
            </w:pPr>
            <w:r>
              <w:t>19 [7.03 - 31.5]</w:t>
            </w:r>
          </w:p>
        </w:tc>
        <w:tc>
          <w:tcPr>
            <w:tcW w:w="0" w:type="auto"/>
          </w:tcPr>
          <w:p w14:paraId="7644AC4A" w14:textId="77777777" w:rsidR="002E5180" w:rsidRDefault="000F4D05">
            <w:pPr>
              <w:pStyle w:val="Compact"/>
            </w:pPr>
            <w:r>
              <w:t>44 [15 - 143]</w:t>
            </w:r>
          </w:p>
        </w:tc>
      </w:tr>
      <w:tr w:rsidR="002E5180" w14:paraId="50ECA017" w14:textId="77777777">
        <w:tc>
          <w:tcPr>
            <w:tcW w:w="0" w:type="auto"/>
          </w:tcPr>
          <w:p w14:paraId="67A615CF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699F8D73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9025A28" w14:textId="77777777" w:rsidR="002E5180" w:rsidRDefault="000F4D05">
            <w:pPr>
              <w:pStyle w:val="Compact"/>
            </w:pPr>
            <w:r>
              <w:t>3 / 14</w:t>
            </w:r>
          </w:p>
        </w:tc>
        <w:tc>
          <w:tcPr>
            <w:tcW w:w="0" w:type="auto"/>
          </w:tcPr>
          <w:p w14:paraId="5A498127" w14:textId="77777777" w:rsidR="002E5180" w:rsidRDefault="000F4D05">
            <w:pPr>
              <w:pStyle w:val="Compact"/>
            </w:pPr>
            <w:r>
              <w:t>0 / 13</w:t>
            </w:r>
          </w:p>
        </w:tc>
      </w:tr>
      <w:tr w:rsidR="002E5180" w14:paraId="31D16887" w14:textId="77777777">
        <w:tc>
          <w:tcPr>
            <w:tcW w:w="0" w:type="auto"/>
          </w:tcPr>
          <w:p w14:paraId="20C673EA" w14:textId="77777777" w:rsidR="002E5180" w:rsidRDefault="000F4D05">
            <w:pPr>
              <w:pStyle w:val="Compact"/>
            </w:pPr>
            <w:r>
              <w:lastRenderedPageBreak/>
              <w:t>11 days</w:t>
            </w:r>
          </w:p>
        </w:tc>
        <w:tc>
          <w:tcPr>
            <w:tcW w:w="0" w:type="auto"/>
          </w:tcPr>
          <w:p w14:paraId="78599E83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12304DF" w14:textId="77777777" w:rsidR="002E5180" w:rsidRDefault="000F4D05">
            <w:pPr>
              <w:pStyle w:val="Compact"/>
            </w:pPr>
            <w:r>
              <w:t>42.67 (38.9)</w:t>
            </w:r>
          </w:p>
        </w:tc>
        <w:tc>
          <w:tcPr>
            <w:tcW w:w="0" w:type="auto"/>
          </w:tcPr>
          <w:p w14:paraId="577EAD76" w14:textId="77777777" w:rsidR="002E5180" w:rsidRDefault="000F4D05">
            <w:pPr>
              <w:pStyle w:val="Compact"/>
            </w:pPr>
            <w:r>
              <w:t>99.6 (135.55)</w:t>
            </w:r>
          </w:p>
        </w:tc>
      </w:tr>
      <w:tr w:rsidR="002E5180" w14:paraId="5A541E0E" w14:textId="77777777">
        <w:tc>
          <w:tcPr>
            <w:tcW w:w="0" w:type="auto"/>
          </w:tcPr>
          <w:p w14:paraId="49A3C2A8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2A6F890A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3E90E97" w14:textId="77777777" w:rsidR="002E5180" w:rsidRDefault="000F4D05">
            <w:pPr>
              <w:pStyle w:val="Compact"/>
            </w:pPr>
            <w:r>
              <w:t>41 [11 - 52]</w:t>
            </w:r>
          </w:p>
        </w:tc>
        <w:tc>
          <w:tcPr>
            <w:tcW w:w="0" w:type="auto"/>
          </w:tcPr>
          <w:p w14:paraId="6EE1750B" w14:textId="77777777" w:rsidR="002E5180" w:rsidRDefault="000F4D05">
            <w:pPr>
              <w:pStyle w:val="Compact"/>
            </w:pPr>
            <w:r>
              <w:t>51 [9.5 - 119]</w:t>
            </w:r>
          </w:p>
        </w:tc>
      </w:tr>
      <w:tr w:rsidR="002E5180" w14:paraId="679CA800" w14:textId="77777777">
        <w:tc>
          <w:tcPr>
            <w:tcW w:w="0" w:type="auto"/>
          </w:tcPr>
          <w:p w14:paraId="6811F10D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13596421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76308BF" w14:textId="77777777" w:rsidR="002E5180" w:rsidRDefault="000F4D05">
            <w:pPr>
              <w:pStyle w:val="Compact"/>
            </w:pPr>
            <w:r>
              <w:t>4 / 9</w:t>
            </w:r>
          </w:p>
        </w:tc>
        <w:tc>
          <w:tcPr>
            <w:tcW w:w="0" w:type="auto"/>
          </w:tcPr>
          <w:p w14:paraId="5D538185" w14:textId="77777777" w:rsidR="002E5180" w:rsidRDefault="000F4D05">
            <w:pPr>
              <w:pStyle w:val="Compact"/>
            </w:pPr>
            <w:r>
              <w:t>1 / 11</w:t>
            </w:r>
          </w:p>
        </w:tc>
      </w:tr>
      <w:tr w:rsidR="002E5180" w14:paraId="694E935E" w14:textId="77777777">
        <w:tc>
          <w:tcPr>
            <w:tcW w:w="0" w:type="auto"/>
          </w:tcPr>
          <w:p w14:paraId="7FE5FC49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350C7920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A8F9D29" w14:textId="77777777" w:rsidR="002E5180" w:rsidRDefault="000F4D05">
            <w:pPr>
              <w:pStyle w:val="Compact"/>
            </w:pPr>
            <w:r>
              <w:t>87 (64.32)</w:t>
            </w:r>
          </w:p>
        </w:tc>
        <w:tc>
          <w:tcPr>
            <w:tcW w:w="0" w:type="auto"/>
          </w:tcPr>
          <w:p w14:paraId="328D143F" w14:textId="77777777" w:rsidR="002E5180" w:rsidRDefault="000F4D05">
            <w:pPr>
              <w:pStyle w:val="Compact"/>
            </w:pPr>
            <w:r>
              <w:t>133.4 (209.25)</w:t>
            </w:r>
          </w:p>
        </w:tc>
      </w:tr>
      <w:tr w:rsidR="002E5180" w14:paraId="5116E379" w14:textId="77777777">
        <w:tc>
          <w:tcPr>
            <w:tcW w:w="0" w:type="auto"/>
          </w:tcPr>
          <w:p w14:paraId="06787F3A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57B59422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C00C1CD" w14:textId="77777777" w:rsidR="002E5180" w:rsidRDefault="000F4D05">
            <w:pPr>
              <w:pStyle w:val="Compact"/>
            </w:pPr>
            <w:r>
              <w:t>88 [49.5 - 106.25]</w:t>
            </w:r>
          </w:p>
        </w:tc>
        <w:tc>
          <w:tcPr>
            <w:tcW w:w="0" w:type="auto"/>
          </w:tcPr>
          <w:p w14:paraId="7417D36D" w14:textId="77777777" w:rsidR="002E5180" w:rsidRDefault="000F4D05">
            <w:pPr>
              <w:pStyle w:val="Compact"/>
            </w:pPr>
            <w:r>
              <w:t>44 [11 - 110]</w:t>
            </w:r>
          </w:p>
        </w:tc>
      </w:tr>
      <w:tr w:rsidR="002E5180" w14:paraId="213FEBBB" w14:textId="77777777">
        <w:tc>
          <w:tcPr>
            <w:tcW w:w="0" w:type="auto"/>
          </w:tcPr>
          <w:p w14:paraId="762181EE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7E8273A7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D9BD8F5" w14:textId="77777777" w:rsidR="002E5180" w:rsidRDefault="000F4D05">
            <w:pPr>
              <w:pStyle w:val="Compact"/>
            </w:pPr>
            <w:r>
              <w:t>3 / 6</w:t>
            </w:r>
          </w:p>
        </w:tc>
        <w:tc>
          <w:tcPr>
            <w:tcW w:w="0" w:type="auto"/>
          </w:tcPr>
          <w:p w14:paraId="0EDF229F" w14:textId="77777777" w:rsidR="002E5180" w:rsidRDefault="000F4D05">
            <w:pPr>
              <w:pStyle w:val="Compact"/>
            </w:pPr>
            <w:r>
              <w:t>2 / 9</w:t>
            </w:r>
          </w:p>
        </w:tc>
      </w:tr>
      <w:tr w:rsidR="002E5180" w14:paraId="3B4ADD61" w14:textId="77777777">
        <w:tc>
          <w:tcPr>
            <w:tcW w:w="0" w:type="auto"/>
          </w:tcPr>
          <w:p w14:paraId="2C4320BA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264B5777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367262E" w14:textId="77777777" w:rsidR="002E5180" w:rsidRDefault="000F4D05">
            <w:pPr>
              <w:pStyle w:val="Compact"/>
            </w:pPr>
            <w:r>
              <w:t>114.4 (82.61)</w:t>
            </w:r>
          </w:p>
        </w:tc>
        <w:tc>
          <w:tcPr>
            <w:tcW w:w="0" w:type="auto"/>
          </w:tcPr>
          <w:p w14:paraId="17308429" w14:textId="77777777" w:rsidR="002E5180" w:rsidRDefault="000F4D05">
            <w:pPr>
              <w:pStyle w:val="Compact"/>
            </w:pPr>
            <w:r>
              <w:t>86.12 (119.82)</w:t>
            </w:r>
          </w:p>
        </w:tc>
      </w:tr>
      <w:tr w:rsidR="002E5180" w14:paraId="69F040B7" w14:textId="77777777">
        <w:tc>
          <w:tcPr>
            <w:tcW w:w="0" w:type="auto"/>
          </w:tcPr>
          <w:p w14:paraId="421BACD4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3AC20BA5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1458F7C" w14:textId="77777777" w:rsidR="002E5180" w:rsidRDefault="000F4D05">
            <w:pPr>
              <w:pStyle w:val="Compact"/>
            </w:pPr>
            <w:r>
              <w:t>115 [46 - 144]</w:t>
            </w:r>
          </w:p>
        </w:tc>
        <w:tc>
          <w:tcPr>
            <w:tcW w:w="0" w:type="auto"/>
          </w:tcPr>
          <w:p w14:paraId="249E5A05" w14:textId="77777777" w:rsidR="002E5180" w:rsidRDefault="000F4D05">
            <w:pPr>
              <w:pStyle w:val="Compact"/>
            </w:pPr>
            <w:r>
              <w:t>35 [7 - 106]</w:t>
            </w:r>
          </w:p>
        </w:tc>
      </w:tr>
      <w:tr w:rsidR="002E5180" w14:paraId="323F3746" w14:textId="77777777">
        <w:tc>
          <w:tcPr>
            <w:tcW w:w="0" w:type="auto"/>
          </w:tcPr>
          <w:p w14:paraId="40EF9096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418A97BE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CEC3846" w14:textId="77777777" w:rsidR="002E5180" w:rsidRDefault="000F4D05">
            <w:pPr>
              <w:pStyle w:val="Compact"/>
            </w:pPr>
            <w:r>
              <w:t>3 / 5</w:t>
            </w:r>
          </w:p>
        </w:tc>
        <w:tc>
          <w:tcPr>
            <w:tcW w:w="0" w:type="auto"/>
          </w:tcPr>
          <w:p w14:paraId="0D37D6FC" w14:textId="77777777" w:rsidR="002E5180" w:rsidRDefault="000F4D05">
            <w:pPr>
              <w:pStyle w:val="Compact"/>
            </w:pPr>
            <w:r>
              <w:t>2 / 9</w:t>
            </w:r>
          </w:p>
        </w:tc>
      </w:tr>
      <w:tr w:rsidR="002E5180" w14:paraId="58E04AC0" w14:textId="77777777">
        <w:tc>
          <w:tcPr>
            <w:tcW w:w="0" w:type="auto"/>
          </w:tcPr>
          <w:p w14:paraId="3E3834F9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0D55054F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1B95ACE" w14:textId="77777777" w:rsidR="002E5180" w:rsidRDefault="000F4D05">
            <w:pPr>
              <w:pStyle w:val="Compact"/>
            </w:pPr>
            <w:r>
              <w:t>64.53 (85.71)</w:t>
            </w:r>
          </w:p>
        </w:tc>
        <w:tc>
          <w:tcPr>
            <w:tcW w:w="0" w:type="auto"/>
          </w:tcPr>
          <w:p w14:paraId="0EDD3FAB" w14:textId="77777777" w:rsidR="002E5180" w:rsidRDefault="000F4D05">
            <w:pPr>
              <w:pStyle w:val="Compact"/>
            </w:pPr>
            <w:r>
              <w:t>39.58 (52.11)</w:t>
            </w:r>
          </w:p>
        </w:tc>
      </w:tr>
      <w:tr w:rsidR="002E5180" w14:paraId="55792A7B" w14:textId="77777777">
        <w:tc>
          <w:tcPr>
            <w:tcW w:w="0" w:type="auto"/>
          </w:tcPr>
          <w:p w14:paraId="2FA09A77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3F52A497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0811B22" w14:textId="77777777" w:rsidR="002E5180" w:rsidRDefault="000F4D05">
            <w:pPr>
              <w:pStyle w:val="Compact"/>
            </w:pPr>
            <w:r>
              <w:t>33 [22.03 - 75.5]</w:t>
            </w:r>
          </w:p>
        </w:tc>
        <w:tc>
          <w:tcPr>
            <w:tcW w:w="0" w:type="auto"/>
          </w:tcPr>
          <w:p w14:paraId="53FABEDE" w14:textId="77777777" w:rsidR="002E5180" w:rsidRDefault="000F4D05">
            <w:pPr>
              <w:pStyle w:val="Compact"/>
            </w:pPr>
            <w:r>
              <w:t>20 [4.6 - 50]</w:t>
            </w:r>
          </w:p>
        </w:tc>
      </w:tr>
      <w:tr w:rsidR="002E5180" w14:paraId="1F39883F" w14:textId="77777777">
        <w:tc>
          <w:tcPr>
            <w:tcW w:w="0" w:type="auto"/>
          </w:tcPr>
          <w:p w14:paraId="245F96BD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02269347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CECAA44" w14:textId="77777777" w:rsidR="002E5180" w:rsidRDefault="000F4D05">
            <w:pPr>
              <w:pStyle w:val="Compact"/>
            </w:pPr>
            <w:r>
              <w:t>0 / 4</w:t>
            </w:r>
          </w:p>
        </w:tc>
        <w:tc>
          <w:tcPr>
            <w:tcW w:w="0" w:type="auto"/>
          </w:tcPr>
          <w:p w14:paraId="3E4CB145" w14:textId="77777777" w:rsidR="002E5180" w:rsidRDefault="000F4D05">
            <w:pPr>
              <w:pStyle w:val="Compact"/>
            </w:pPr>
            <w:r>
              <w:t>0 / 9</w:t>
            </w:r>
          </w:p>
        </w:tc>
      </w:tr>
    </w:tbl>
    <w:p w14:paraId="7D2CAD1A" w14:textId="77777777" w:rsidR="002E5180" w:rsidRDefault="002E5180"/>
    <w:p w14:paraId="35F9C4F1" w14:textId="77777777" w:rsidR="002E5180" w:rsidRDefault="000F4D05">
      <w:pPr>
        <w:pStyle w:val="TableCaption"/>
      </w:pPr>
      <w:r>
        <w:t>CRP (m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RP (mg/L), Remdesivir"/>
      </w:tblPr>
      <w:tblGrid>
        <w:gridCol w:w="2856"/>
        <w:gridCol w:w="2520"/>
        <w:gridCol w:w="2543"/>
        <w:gridCol w:w="2232"/>
      </w:tblGrid>
      <w:tr w:rsidR="002E5180" w14:paraId="4096283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052D30" w14:textId="77777777" w:rsidR="002E5180" w:rsidRDefault="000F4D05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A369E5" w14:textId="77777777" w:rsidR="002E5180" w:rsidRDefault="000F4D05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225FC3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C0B96C" w14:textId="77777777" w:rsidR="002E5180" w:rsidRDefault="000F4D05">
            <w:pPr>
              <w:pStyle w:val="Compact"/>
            </w:pPr>
            <w:r>
              <w:t>Remdesivir + SOC</w:t>
            </w:r>
          </w:p>
        </w:tc>
      </w:tr>
      <w:tr w:rsidR="002E5180" w14:paraId="6D4F0FE9" w14:textId="77777777">
        <w:tc>
          <w:tcPr>
            <w:tcW w:w="0" w:type="auto"/>
          </w:tcPr>
          <w:p w14:paraId="5B90D656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5E7B88B7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438CEC3" w14:textId="77777777" w:rsidR="002E5180" w:rsidRDefault="000F4D05">
            <w:pPr>
              <w:pStyle w:val="Compact"/>
            </w:pPr>
            <w:r>
              <w:t>89.45 (67.05)</w:t>
            </w:r>
          </w:p>
        </w:tc>
        <w:tc>
          <w:tcPr>
            <w:tcW w:w="0" w:type="auto"/>
          </w:tcPr>
          <w:p w14:paraId="5260F976" w14:textId="77777777" w:rsidR="002E5180" w:rsidRDefault="000F4D05">
            <w:pPr>
              <w:pStyle w:val="Compact"/>
            </w:pPr>
            <w:r>
              <w:t>99.73 (65.7)</w:t>
            </w:r>
          </w:p>
        </w:tc>
      </w:tr>
      <w:tr w:rsidR="002E5180" w14:paraId="3431940A" w14:textId="77777777">
        <w:tc>
          <w:tcPr>
            <w:tcW w:w="0" w:type="auto"/>
          </w:tcPr>
          <w:p w14:paraId="0D225B01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7A09E47D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88F9947" w14:textId="77777777" w:rsidR="002E5180" w:rsidRDefault="000F4D05">
            <w:pPr>
              <w:pStyle w:val="Compact"/>
            </w:pPr>
            <w:r>
              <w:t>79 [45 - 116]</w:t>
            </w:r>
          </w:p>
        </w:tc>
        <w:tc>
          <w:tcPr>
            <w:tcW w:w="0" w:type="auto"/>
          </w:tcPr>
          <w:p w14:paraId="67F81B06" w14:textId="77777777" w:rsidR="002E5180" w:rsidRDefault="000F4D05">
            <w:pPr>
              <w:pStyle w:val="Compact"/>
            </w:pPr>
            <w:r>
              <w:t>84 [45.25 - 160.25]</w:t>
            </w:r>
          </w:p>
        </w:tc>
      </w:tr>
      <w:tr w:rsidR="002E5180" w14:paraId="016E8B5F" w14:textId="77777777">
        <w:tc>
          <w:tcPr>
            <w:tcW w:w="0" w:type="auto"/>
          </w:tcPr>
          <w:p w14:paraId="6D091BD2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17D3F7A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CF8EC49" w14:textId="77777777" w:rsidR="002E5180" w:rsidRDefault="000F4D05">
            <w:pPr>
              <w:pStyle w:val="Compact"/>
            </w:pPr>
            <w:r>
              <w:t>0 / 57</w:t>
            </w:r>
          </w:p>
        </w:tc>
        <w:tc>
          <w:tcPr>
            <w:tcW w:w="0" w:type="auto"/>
          </w:tcPr>
          <w:p w14:paraId="448D7281" w14:textId="77777777" w:rsidR="002E5180" w:rsidRDefault="000F4D05">
            <w:pPr>
              <w:pStyle w:val="Compact"/>
            </w:pPr>
            <w:r>
              <w:t>2 / 40</w:t>
            </w:r>
          </w:p>
        </w:tc>
      </w:tr>
      <w:tr w:rsidR="002E5180" w14:paraId="2F580C95" w14:textId="77777777">
        <w:tc>
          <w:tcPr>
            <w:tcW w:w="0" w:type="auto"/>
          </w:tcPr>
          <w:p w14:paraId="08E55A16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61BDB5AA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5EF1E86" w14:textId="77777777" w:rsidR="002E5180" w:rsidRDefault="000F4D05">
            <w:pPr>
              <w:pStyle w:val="Compact"/>
            </w:pPr>
            <w:r>
              <w:t>95.04 (70.1)</w:t>
            </w:r>
          </w:p>
        </w:tc>
        <w:tc>
          <w:tcPr>
            <w:tcW w:w="0" w:type="auto"/>
          </w:tcPr>
          <w:p w14:paraId="0172E216" w14:textId="77777777" w:rsidR="002E5180" w:rsidRDefault="000F4D05">
            <w:pPr>
              <w:pStyle w:val="Compact"/>
            </w:pPr>
            <w:r>
              <w:t>108.25 (74.49)</w:t>
            </w:r>
          </w:p>
        </w:tc>
      </w:tr>
      <w:tr w:rsidR="002E5180" w14:paraId="78E00155" w14:textId="77777777">
        <w:tc>
          <w:tcPr>
            <w:tcW w:w="0" w:type="auto"/>
          </w:tcPr>
          <w:p w14:paraId="5FE77882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4E070A66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F26D440" w14:textId="77777777" w:rsidR="002E5180" w:rsidRDefault="000F4D05">
            <w:pPr>
              <w:pStyle w:val="Compact"/>
            </w:pPr>
            <w:r>
              <w:t>84 [41.25 - 124]</w:t>
            </w:r>
          </w:p>
        </w:tc>
        <w:tc>
          <w:tcPr>
            <w:tcW w:w="0" w:type="auto"/>
          </w:tcPr>
          <w:p w14:paraId="0FA99C5B" w14:textId="77777777" w:rsidR="002E5180" w:rsidRDefault="000F4D05">
            <w:pPr>
              <w:pStyle w:val="Compact"/>
            </w:pPr>
            <w:r>
              <w:t>99 [59.75 - 153.5]</w:t>
            </w:r>
          </w:p>
        </w:tc>
      </w:tr>
      <w:tr w:rsidR="002E5180" w14:paraId="48ED5BBE" w14:textId="77777777">
        <w:tc>
          <w:tcPr>
            <w:tcW w:w="0" w:type="auto"/>
          </w:tcPr>
          <w:p w14:paraId="44A01583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4C661157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2B40CC7" w14:textId="77777777" w:rsidR="002E5180" w:rsidRDefault="000F4D05">
            <w:pPr>
              <w:pStyle w:val="Compact"/>
            </w:pPr>
            <w:r>
              <w:t>11 / 46</w:t>
            </w:r>
          </w:p>
        </w:tc>
        <w:tc>
          <w:tcPr>
            <w:tcW w:w="0" w:type="auto"/>
          </w:tcPr>
          <w:p w14:paraId="505ADD6C" w14:textId="77777777" w:rsidR="002E5180" w:rsidRDefault="000F4D05">
            <w:pPr>
              <w:pStyle w:val="Compact"/>
            </w:pPr>
            <w:r>
              <w:t>6 / 36</w:t>
            </w:r>
          </w:p>
        </w:tc>
      </w:tr>
      <w:tr w:rsidR="002E5180" w14:paraId="33AAE1CF" w14:textId="77777777">
        <w:tc>
          <w:tcPr>
            <w:tcW w:w="0" w:type="auto"/>
          </w:tcPr>
          <w:p w14:paraId="54E55AE5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7DDCD8FB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C7D1490" w14:textId="77777777" w:rsidR="002E5180" w:rsidRDefault="000F4D05">
            <w:pPr>
              <w:pStyle w:val="Compact"/>
            </w:pPr>
            <w:r>
              <w:t>96.94 (64.29)</w:t>
            </w:r>
          </w:p>
        </w:tc>
        <w:tc>
          <w:tcPr>
            <w:tcW w:w="0" w:type="auto"/>
          </w:tcPr>
          <w:p w14:paraId="058AAA10" w14:textId="77777777" w:rsidR="002E5180" w:rsidRDefault="000F4D05">
            <w:pPr>
              <w:pStyle w:val="Compact"/>
            </w:pPr>
            <w:r>
              <w:t>87.53 (81.93)</w:t>
            </w:r>
          </w:p>
        </w:tc>
      </w:tr>
      <w:tr w:rsidR="002E5180" w14:paraId="1CA00D60" w14:textId="77777777">
        <w:tc>
          <w:tcPr>
            <w:tcW w:w="0" w:type="auto"/>
          </w:tcPr>
          <w:p w14:paraId="3DA58C4E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13045877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8C295B0" w14:textId="77777777" w:rsidR="002E5180" w:rsidRDefault="000F4D05">
            <w:pPr>
              <w:pStyle w:val="Compact"/>
            </w:pPr>
            <w:r>
              <w:t>92 [46.5 - 130.5]</w:t>
            </w:r>
          </w:p>
        </w:tc>
        <w:tc>
          <w:tcPr>
            <w:tcW w:w="0" w:type="auto"/>
          </w:tcPr>
          <w:p w14:paraId="4BF54D37" w14:textId="77777777" w:rsidR="002E5180" w:rsidRDefault="000F4D05">
            <w:pPr>
              <w:pStyle w:val="Compact"/>
            </w:pPr>
            <w:r>
              <w:t>57.5 [29.75 - 109.5]</w:t>
            </w:r>
          </w:p>
        </w:tc>
      </w:tr>
      <w:tr w:rsidR="002E5180" w14:paraId="2841B9B9" w14:textId="77777777">
        <w:tc>
          <w:tcPr>
            <w:tcW w:w="0" w:type="auto"/>
          </w:tcPr>
          <w:p w14:paraId="432DDFE9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51F3C4C9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FD13661" w14:textId="77777777" w:rsidR="002E5180" w:rsidRDefault="000F4D05">
            <w:pPr>
              <w:pStyle w:val="Compact"/>
            </w:pPr>
            <w:r>
              <w:t>6 / 47</w:t>
            </w:r>
          </w:p>
        </w:tc>
        <w:tc>
          <w:tcPr>
            <w:tcW w:w="0" w:type="auto"/>
          </w:tcPr>
          <w:p w14:paraId="681FD52B" w14:textId="77777777" w:rsidR="002E5180" w:rsidRDefault="000F4D05">
            <w:pPr>
              <w:pStyle w:val="Compact"/>
            </w:pPr>
            <w:r>
              <w:t>3 / 38</w:t>
            </w:r>
          </w:p>
        </w:tc>
      </w:tr>
      <w:tr w:rsidR="002E5180" w14:paraId="76445C77" w14:textId="77777777">
        <w:tc>
          <w:tcPr>
            <w:tcW w:w="0" w:type="auto"/>
          </w:tcPr>
          <w:p w14:paraId="7C7EC5A5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26714A2C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3373DF1" w14:textId="77777777" w:rsidR="002E5180" w:rsidRDefault="000F4D05">
            <w:pPr>
              <w:pStyle w:val="Compact"/>
            </w:pPr>
            <w:r>
              <w:t>97.54 (59.65)</w:t>
            </w:r>
          </w:p>
        </w:tc>
        <w:tc>
          <w:tcPr>
            <w:tcW w:w="0" w:type="auto"/>
          </w:tcPr>
          <w:p w14:paraId="59503D16" w14:textId="77777777" w:rsidR="002E5180" w:rsidRDefault="000F4D05">
            <w:pPr>
              <w:pStyle w:val="Compact"/>
            </w:pPr>
            <w:r>
              <w:t>85 (78.64)</w:t>
            </w:r>
          </w:p>
        </w:tc>
      </w:tr>
      <w:tr w:rsidR="002E5180" w14:paraId="26FCACE9" w14:textId="77777777">
        <w:tc>
          <w:tcPr>
            <w:tcW w:w="0" w:type="auto"/>
          </w:tcPr>
          <w:p w14:paraId="379C3B84" w14:textId="77777777" w:rsidR="002E5180" w:rsidRDefault="000F4D05">
            <w:pPr>
              <w:pStyle w:val="Compact"/>
            </w:pPr>
            <w:r>
              <w:lastRenderedPageBreak/>
              <w:t>3 days</w:t>
            </w:r>
          </w:p>
        </w:tc>
        <w:tc>
          <w:tcPr>
            <w:tcW w:w="0" w:type="auto"/>
          </w:tcPr>
          <w:p w14:paraId="7FA3FB36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0E932AA" w14:textId="77777777" w:rsidR="002E5180" w:rsidRDefault="000F4D05">
            <w:pPr>
              <w:pStyle w:val="Compact"/>
            </w:pPr>
            <w:r>
              <w:t>85 [52 - 128.5]</w:t>
            </w:r>
          </w:p>
        </w:tc>
        <w:tc>
          <w:tcPr>
            <w:tcW w:w="0" w:type="auto"/>
          </w:tcPr>
          <w:p w14:paraId="1D497AE7" w14:textId="77777777" w:rsidR="002E5180" w:rsidRDefault="000F4D05">
            <w:pPr>
              <w:pStyle w:val="Compact"/>
            </w:pPr>
            <w:r>
              <w:t>54.5 [25 - 133.5]</w:t>
            </w:r>
          </w:p>
        </w:tc>
      </w:tr>
      <w:tr w:rsidR="002E5180" w14:paraId="1B9E96A1" w14:textId="77777777">
        <w:tc>
          <w:tcPr>
            <w:tcW w:w="0" w:type="auto"/>
          </w:tcPr>
          <w:p w14:paraId="46823AF0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0D1BF04B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3DE1E54" w14:textId="77777777" w:rsidR="002E5180" w:rsidRDefault="000F4D05">
            <w:pPr>
              <w:pStyle w:val="Compact"/>
            </w:pPr>
            <w:r>
              <w:t>9 / 39</w:t>
            </w:r>
          </w:p>
        </w:tc>
        <w:tc>
          <w:tcPr>
            <w:tcW w:w="0" w:type="auto"/>
          </w:tcPr>
          <w:p w14:paraId="7B3E2F04" w14:textId="77777777" w:rsidR="002E5180" w:rsidRDefault="000F4D05">
            <w:pPr>
              <w:pStyle w:val="Compact"/>
            </w:pPr>
            <w:r>
              <w:t>4 / 32</w:t>
            </w:r>
          </w:p>
        </w:tc>
      </w:tr>
      <w:tr w:rsidR="002E5180" w14:paraId="596D2D69" w14:textId="77777777">
        <w:tc>
          <w:tcPr>
            <w:tcW w:w="0" w:type="auto"/>
          </w:tcPr>
          <w:p w14:paraId="2E0560CD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1F5F68CC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A442929" w14:textId="77777777" w:rsidR="002E5180" w:rsidRDefault="000F4D05">
            <w:pPr>
              <w:pStyle w:val="Compact"/>
            </w:pPr>
            <w:r>
              <w:t>108.38 (86.75)</w:t>
            </w:r>
          </w:p>
        </w:tc>
        <w:tc>
          <w:tcPr>
            <w:tcW w:w="0" w:type="auto"/>
          </w:tcPr>
          <w:p w14:paraId="13EBD593" w14:textId="77777777" w:rsidR="002E5180" w:rsidRDefault="000F4D05">
            <w:pPr>
              <w:pStyle w:val="Compact"/>
            </w:pPr>
            <w:r>
              <w:t>80.6 (82.79)</w:t>
            </w:r>
          </w:p>
        </w:tc>
      </w:tr>
      <w:tr w:rsidR="002E5180" w14:paraId="093F286B" w14:textId="77777777">
        <w:tc>
          <w:tcPr>
            <w:tcW w:w="0" w:type="auto"/>
          </w:tcPr>
          <w:p w14:paraId="4C73FA26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185057F4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D4ADE71" w14:textId="77777777" w:rsidR="002E5180" w:rsidRDefault="000F4D05">
            <w:pPr>
              <w:pStyle w:val="Compact"/>
            </w:pPr>
            <w:r>
              <w:t>99 [39.5 - 136]</w:t>
            </w:r>
          </w:p>
        </w:tc>
        <w:tc>
          <w:tcPr>
            <w:tcW w:w="0" w:type="auto"/>
          </w:tcPr>
          <w:p w14:paraId="1C4474BD" w14:textId="77777777" w:rsidR="002E5180" w:rsidRDefault="000F4D05">
            <w:pPr>
              <w:pStyle w:val="Compact"/>
            </w:pPr>
            <w:r>
              <w:t>47 [20.25 - 108.25]</w:t>
            </w:r>
          </w:p>
        </w:tc>
      </w:tr>
      <w:tr w:rsidR="002E5180" w14:paraId="55648881" w14:textId="77777777">
        <w:tc>
          <w:tcPr>
            <w:tcW w:w="0" w:type="auto"/>
          </w:tcPr>
          <w:p w14:paraId="56FE355C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7151F5DE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052319E" w14:textId="77777777" w:rsidR="002E5180" w:rsidRDefault="000F4D05">
            <w:pPr>
              <w:pStyle w:val="Compact"/>
            </w:pPr>
            <w:r>
              <w:t>5 / 35</w:t>
            </w:r>
          </w:p>
        </w:tc>
        <w:tc>
          <w:tcPr>
            <w:tcW w:w="0" w:type="auto"/>
          </w:tcPr>
          <w:p w14:paraId="1C4670DD" w14:textId="77777777" w:rsidR="002E5180" w:rsidRDefault="000F4D05">
            <w:pPr>
              <w:pStyle w:val="Compact"/>
            </w:pPr>
            <w:r>
              <w:t>5 / 28</w:t>
            </w:r>
          </w:p>
        </w:tc>
      </w:tr>
      <w:tr w:rsidR="002E5180" w14:paraId="64368FDA" w14:textId="77777777">
        <w:tc>
          <w:tcPr>
            <w:tcW w:w="0" w:type="auto"/>
          </w:tcPr>
          <w:p w14:paraId="0CD59BE0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79C9A023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7114EA8" w14:textId="77777777" w:rsidR="002E5180" w:rsidRDefault="000F4D05">
            <w:pPr>
              <w:pStyle w:val="Compact"/>
            </w:pPr>
            <w:r>
              <w:t>108.7 (96.47)</w:t>
            </w:r>
          </w:p>
        </w:tc>
        <w:tc>
          <w:tcPr>
            <w:tcW w:w="0" w:type="auto"/>
          </w:tcPr>
          <w:p w14:paraId="7E036B41" w14:textId="77777777" w:rsidR="002E5180" w:rsidRDefault="000F4D05">
            <w:pPr>
              <w:pStyle w:val="Compact"/>
            </w:pPr>
            <w:r>
              <w:t>73.31 (72.62)</w:t>
            </w:r>
          </w:p>
        </w:tc>
      </w:tr>
      <w:tr w:rsidR="002E5180" w14:paraId="0649166C" w14:textId="77777777">
        <w:tc>
          <w:tcPr>
            <w:tcW w:w="0" w:type="auto"/>
          </w:tcPr>
          <w:p w14:paraId="1C398620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65DB2AA0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3FF3463" w14:textId="77777777" w:rsidR="002E5180" w:rsidRDefault="000F4D05">
            <w:pPr>
              <w:pStyle w:val="Compact"/>
            </w:pPr>
            <w:r>
              <w:t>90 [33.5 - 151]</w:t>
            </w:r>
          </w:p>
        </w:tc>
        <w:tc>
          <w:tcPr>
            <w:tcW w:w="0" w:type="auto"/>
          </w:tcPr>
          <w:p w14:paraId="108981E6" w14:textId="77777777" w:rsidR="002E5180" w:rsidRDefault="000F4D05">
            <w:pPr>
              <w:pStyle w:val="Compact"/>
            </w:pPr>
            <w:r>
              <w:t>48 [17 - 112.75]</w:t>
            </w:r>
          </w:p>
        </w:tc>
      </w:tr>
      <w:tr w:rsidR="002E5180" w14:paraId="1B007286" w14:textId="77777777">
        <w:tc>
          <w:tcPr>
            <w:tcW w:w="0" w:type="auto"/>
          </w:tcPr>
          <w:p w14:paraId="3CEDD3BF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0AE12E2A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BB4CAAF" w14:textId="77777777" w:rsidR="002E5180" w:rsidRDefault="000F4D05">
            <w:pPr>
              <w:pStyle w:val="Compact"/>
            </w:pPr>
            <w:r>
              <w:t>8 / 30</w:t>
            </w:r>
          </w:p>
        </w:tc>
        <w:tc>
          <w:tcPr>
            <w:tcW w:w="0" w:type="auto"/>
          </w:tcPr>
          <w:p w14:paraId="61D09C13" w14:textId="77777777" w:rsidR="002E5180" w:rsidRDefault="000F4D05">
            <w:pPr>
              <w:pStyle w:val="Compact"/>
            </w:pPr>
            <w:r>
              <w:t>7 / 22</w:t>
            </w:r>
          </w:p>
        </w:tc>
      </w:tr>
      <w:tr w:rsidR="002E5180" w14:paraId="5D297BF7" w14:textId="77777777">
        <w:tc>
          <w:tcPr>
            <w:tcW w:w="0" w:type="auto"/>
          </w:tcPr>
          <w:p w14:paraId="7B364E8D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6D706930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C803AEB" w14:textId="77777777" w:rsidR="002E5180" w:rsidRDefault="000F4D05">
            <w:pPr>
              <w:pStyle w:val="Compact"/>
            </w:pPr>
            <w:r>
              <w:t>100.6 (91.07)</w:t>
            </w:r>
          </w:p>
        </w:tc>
        <w:tc>
          <w:tcPr>
            <w:tcW w:w="0" w:type="auto"/>
          </w:tcPr>
          <w:p w14:paraId="2E61132D" w14:textId="77777777" w:rsidR="002E5180" w:rsidRDefault="000F4D05">
            <w:pPr>
              <w:pStyle w:val="Compact"/>
            </w:pPr>
            <w:r>
              <w:t>68.23 (75.73)</w:t>
            </w:r>
          </w:p>
        </w:tc>
      </w:tr>
      <w:tr w:rsidR="002E5180" w14:paraId="0FA39757" w14:textId="77777777">
        <w:tc>
          <w:tcPr>
            <w:tcW w:w="0" w:type="auto"/>
          </w:tcPr>
          <w:p w14:paraId="1B858BAC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6D4C1043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A18BED2" w14:textId="77777777" w:rsidR="002E5180" w:rsidRDefault="000F4D05">
            <w:pPr>
              <w:pStyle w:val="Compact"/>
            </w:pPr>
            <w:r>
              <w:t>73 [30.5 - 145]</w:t>
            </w:r>
          </w:p>
        </w:tc>
        <w:tc>
          <w:tcPr>
            <w:tcW w:w="0" w:type="auto"/>
          </w:tcPr>
          <w:p w14:paraId="425D4818" w14:textId="77777777" w:rsidR="002E5180" w:rsidRDefault="000F4D05">
            <w:pPr>
              <w:pStyle w:val="Compact"/>
            </w:pPr>
            <w:r>
              <w:t>53 [9.23 - 69.5]</w:t>
            </w:r>
          </w:p>
        </w:tc>
      </w:tr>
      <w:tr w:rsidR="002E5180" w14:paraId="305AB25C" w14:textId="77777777">
        <w:tc>
          <w:tcPr>
            <w:tcW w:w="0" w:type="auto"/>
          </w:tcPr>
          <w:p w14:paraId="11F1972F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7C41B0D9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F2A7FAC" w14:textId="77777777" w:rsidR="002E5180" w:rsidRDefault="000F4D05">
            <w:pPr>
              <w:pStyle w:val="Compact"/>
            </w:pPr>
            <w:r>
              <w:t>6 / 31</w:t>
            </w:r>
          </w:p>
        </w:tc>
        <w:tc>
          <w:tcPr>
            <w:tcW w:w="0" w:type="auto"/>
          </w:tcPr>
          <w:p w14:paraId="1C70D9A8" w14:textId="77777777" w:rsidR="002E5180" w:rsidRDefault="000F4D05">
            <w:pPr>
              <w:pStyle w:val="Compact"/>
            </w:pPr>
            <w:r>
              <w:t>4 / 22</w:t>
            </w:r>
          </w:p>
        </w:tc>
      </w:tr>
      <w:tr w:rsidR="002E5180" w14:paraId="3E367C49" w14:textId="77777777">
        <w:tc>
          <w:tcPr>
            <w:tcW w:w="0" w:type="auto"/>
          </w:tcPr>
          <w:p w14:paraId="22795355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237EAA8A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D612E9F" w14:textId="77777777" w:rsidR="002E5180" w:rsidRDefault="000F4D05">
            <w:pPr>
              <w:pStyle w:val="Compact"/>
            </w:pPr>
            <w:r>
              <w:t>88.52 (76.26)</w:t>
            </w:r>
          </w:p>
        </w:tc>
        <w:tc>
          <w:tcPr>
            <w:tcW w:w="0" w:type="auto"/>
          </w:tcPr>
          <w:p w14:paraId="24467656" w14:textId="77777777" w:rsidR="002E5180" w:rsidRDefault="000F4D05">
            <w:pPr>
              <w:pStyle w:val="Compact"/>
            </w:pPr>
            <w:r>
              <w:t>71.62 (76.02)</w:t>
            </w:r>
          </w:p>
        </w:tc>
      </w:tr>
      <w:tr w:rsidR="002E5180" w14:paraId="10E588E7" w14:textId="77777777">
        <w:tc>
          <w:tcPr>
            <w:tcW w:w="0" w:type="auto"/>
          </w:tcPr>
          <w:p w14:paraId="4B4ADB74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11D1D04D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930E7AD" w14:textId="77777777" w:rsidR="002E5180" w:rsidRDefault="000F4D05">
            <w:pPr>
              <w:pStyle w:val="Compact"/>
            </w:pPr>
            <w:r>
              <w:t>67 [27.5 - 124.5]</w:t>
            </w:r>
          </w:p>
        </w:tc>
        <w:tc>
          <w:tcPr>
            <w:tcW w:w="0" w:type="auto"/>
          </w:tcPr>
          <w:p w14:paraId="24349930" w14:textId="77777777" w:rsidR="002E5180" w:rsidRDefault="000F4D05">
            <w:pPr>
              <w:pStyle w:val="Compact"/>
            </w:pPr>
            <w:r>
              <w:t>40.5 [11 - 131.25]</w:t>
            </w:r>
          </w:p>
        </w:tc>
      </w:tr>
      <w:tr w:rsidR="002E5180" w14:paraId="5E45F000" w14:textId="77777777">
        <w:tc>
          <w:tcPr>
            <w:tcW w:w="0" w:type="auto"/>
          </w:tcPr>
          <w:p w14:paraId="50C1BDD0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339BC1BC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96415B8" w14:textId="77777777" w:rsidR="002E5180" w:rsidRDefault="000F4D05">
            <w:pPr>
              <w:pStyle w:val="Compact"/>
            </w:pPr>
            <w:r>
              <w:t>4 / 26</w:t>
            </w:r>
          </w:p>
        </w:tc>
        <w:tc>
          <w:tcPr>
            <w:tcW w:w="0" w:type="auto"/>
          </w:tcPr>
          <w:p w14:paraId="0FA23E8A" w14:textId="77777777" w:rsidR="002E5180" w:rsidRDefault="000F4D05">
            <w:pPr>
              <w:pStyle w:val="Compact"/>
            </w:pPr>
            <w:r>
              <w:t>0 / 22</w:t>
            </w:r>
          </w:p>
        </w:tc>
      </w:tr>
      <w:tr w:rsidR="002E5180" w14:paraId="2EEF3606" w14:textId="77777777">
        <w:tc>
          <w:tcPr>
            <w:tcW w:w="0" w:type="auto"/>
          </w:tcPr>
          <w:p w14:paraId="3C150EDC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0EE7E61E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173B85B" w14:textId="77777777" w:rsidR="002E5180" w:rsidRDefault="000F4D05">
            <w:pPr>
              <w:pStyle w:val="Compact"/>
            </w:pPr>
            <w:r>
              <w:t>75.09 (69.79)</w:t>
            </w:r>
          </w:p>
        </w:tc>
        <w:tc>
          <w:tcPr>
            <w:tcW w:w="0" w:type="auto"/>
          </w:tcPr>
          <w:p w14:paraId="7F746262" w14:textId="77777777" w:rsidR="002E5180" w:rsidRDefault="000F4D05">
            <w:pPr>
              <w:pStyle w:val="Compact"/>
            </w:pPr>
            <w:r>
              <w:t>89.2 (82.5)</w:t>
            </w:r>
          </w:p>
        </w:tc>
      </w:tr>
      <w:tr w:rsidR="002E5180" w14:paraId="604668C8" w14:textId="77777777">
        <w:tc>
          <w:tcPr>
            <w:tcW w:w="0" w:type="auto"/>
          </w:tcPr>
          <w:p w14:paraId="29F857BA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374A425A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6E050FC" w14:textId="77777777" w:rsidR="002E5180" w:rsidRDefault="000F4D05">
            <w:pPr>
              <w:pStyle w:val="Compact"/>
            </w:pPr>
            <w:r>
              <w:t>43 [21 - 116.5]</w:t>
            </w:r>
          </w:p>
        </w:tc>
        <w:tc>
          <w:tcPr>
            <w:tcW w:w="0" w:type="auto"/>
          </w:tcPr>
          <w:p w14:paraId="568FA8AA" w14:textId="77777777" w:rsidR="002E5180" w:rsidRDefault="000F4D05">
            <w:pPr>
              <w:pStyle w:val="Compact"/>
            </w:pPr>
            <w:r>
              <w:t>55 [28.5 - 140.5]</w:t>
            </w:r>
          </w:p>
        </w:tc>
      </w:tr>
      <w:tr w:rsidR="002E5180" w14:paraId="0B0F3430" w14:textId="77777777">
        <w:tc>
          <w:tcPr>
            <w:tcW w:w="0" w:type="auto"/>
          </w:tcPr>
          <w:p w14:paraId="082EB77F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034239C3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EAEB147" w14:textId="77777777" w:rsidR="002E5180" w:rsidRDefault="000F4D05">
            <w:pPr>
              <w:pStyle w:val="Compact"/>
            </w:pPr>
            <w:r>
              <w:t>0 / 27</w:t>
            </w:r>
          </w:p>
        </w:tc>
        <w:tc>
          <w:tcPr>
            <w:tcW w:w="0" w:type="auto"/>
          </w:tcPr>
          <w:p w14:paraId="2ED3B68E" w14:textId="77777777" w:rsidR="002E5180" w:rsidRDefault="000F4D05">
            <w:pPr>
              <w:pStyle w:val="Compact"/>
            </w:pPr>
            <w:r>
              <w:t>2 / 15</w:t>
            </w:r>
          </w:p>
        </w:tc>
      </w:tr>
      <w:tr w:rsidR="002E5180" w14:paraId="2A388506" w14:textId="77777777">
        <w:tc>
          <w:tcPr>
            <w:tcW w:w="0" w:type="auto"/>
          </w:tcPr>
          <w:p w14:paraId="6151DDAB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1CB1C6DC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B26A250" w14:textId="77777777" w:rsidR="002E5180" w:rsidRDefault="000F4D05">
            <w:pPr>
              <w:pStyle w:val="Compact"/>
            </w:pPr>
            <w:r>
              <w:t>76.22 (74.03)</w:t>
            </w:r>
          </w:p>
        </w:tc>
        <w:tc>
          <w:tcPr>
            <w:tcW w:w="0" w:type="auto"/>
          </w:tcPr>
          <w:p w14:paraId="442DC056" w14:textId="77777777" w:rsidR="002E5180" w:rsidRDefault="000F4D05">
            <w:pPr>
              <w:pStyle w:val="Compact"/>
            </w:pPr>
            <w:r>
              <w:t>78.91 (63)</w:t>
            </w:r>
          </w:p>
        </w:tc>
      </w:tr>
      <w:tr w:rsidR="002E5180" w14:paraId="4320E187" w14:textId="77777777">
        <w:tc>
          <w:tcPr>
            <w:tcW w:w="0" w:type="auto"/>
          </w:tcPr>
          <w:p w14:paraId="55541297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155A1BC6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CE84A81" w14:textId="77777777" w:rsidR="002E5180" w:rsidRDefault="000F4D05">
            <w:pPr>
              <w:pStyle w:val="Compact"/>
            </w:pPr>
            <w:r>
              <w:t>40 [17.25 - 122.25]</w:t>
            </w:r>
          </w:p>
        </w:tc>
        <w:tc>
          <w:tcPr>
            <w:tcW w:w="0" w:type="auto"/>
          </w:tcPr>
          <w:p w14:paraId="367F0CF5" w14:textId="77777777" w:rsidR="002E5180" w:rsidRDefault="000F4D05">
            <w:pPr>
              <w:pStyle w:val="Compact"/>
            </w:pPr>
            <w:r>
              <w:t>59 [29.5 - 110.5]</w:t>
            </w:r>
          </w:p>
        </w:tc>
      </w:tr>
      <w:tr w:rsidR="002E5180" w14:paraId="4F44621A" w14:textId="77777777">
        <w:tc>
          <w:tcPr>
            <w:tcW w:w="0" w:type="auto"/>
          </w:tcPr>
          <w:p w14:paraId="5F78DFAB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3B2984FA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2DF4D34" w14:textId="77777777" w:rsidR="002E5180" w:rsidRDefault="000F4D05">
            <w:pPr>
              <w:pStyle w:val="Compact"/>
            </w:pPr>
            <w:r>
              <w:t>4 / 20</w:t>
            </w:r>
          </w:p>
        </w:tc>
        <w:tc>
          <w:tcPr>
            <w:tcW w:w="0" w:type="auto"/>
          </w:tcPr>
          <w:p w14:paraId="0BA18A54" w14:textId="77777777" w:rsidR="002E5180" w:rsidRDefault="000F4D05">
            <w:pPr>
              <w:pStyle w:val="Compact"/>
            </w:pPr>
            <w:r>
              <w:t>4 / 11</w:t>
            </w:r>
          </w:p>
        </w:tc>
      </w:tr>
      <w:tr w:rsidR="002E5180" w14:paraId="0EEBF782" w14:textId="77777777">
        <w:tc>
          <w:tcPr>
            <w:tcW w:w="0" w:type="auto"/>
          </w:tcPr>
          <w:p w14:paraId="0D745205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27B43BC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DE26CCD" w14:textId="77777777" w:rsidR="002E5180" w:rsidRDefault="000F4D05">
            <w:pPr>
              <w:pStyle w:val="Compact"/>
            </w:pPr>
            <w:r>
              <w:t>55.22 (63.13)</w:t>
            </w:r>
          </w:p>
        </w:tc>
        <w:tc>
          <w:tcPr>
            <w:tcW w:w="0" w:type="auto"/>
          </w:tcPr>
          <w:p w14:paraId="42749E5C" w14:textId="77777777" w:rsidR="002E5180" w:rsidRDefault="000F4D05">
            <w:pPr>
              <w:pStyle w:val="Compact"/>
            </w:pPr>
            <w:r>
              <w:t>58.83 (51.63)</w:t>
            </w:r>
          </w:p>
        </w:tc>
      </w:tr>
      <w:tr w:rsidR="002E5180" w14:paraId="4C8EAB13" w14:textId="77777777">
        <w:tc>
          <w:tcPr>
            <w:tcW w:w="0" w:type="auto"/>
          </w:tcPr>
          <w:p w14:paraId="0D82DFAA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70CB4164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09881DA" w14:textId="77777777" w:rsidR="002E5180" w:rsidRDefault="000F4D05">
            <w:pPr>
              <w:pStyle w:val="Compact"/>
            </w:pPr>
            <w:r>
              <w:t>26 [6.5 - 97.5]</w:t>
            </w:r>
          </w:p>
        </w:tc>
        <w:tc>
          <w:tcPr>
            <w:tcW w:w="0" w:type="auto"/>
          </w:tcPr>
          <w:p w14:paraId="35BA7105" w14:textId="77777777" w:rsidR="002E5180" w:rsidRDefault="000F4D05">
            <w:pPr>
              <w:pStyle w:val="Compact"/>
            </w:pPr>
            <w:r>
              <w:t>34 [17.5 - 99]</w:t>
            </w:r>
          </w:p>
        </w:tc>
      </w:tr>
      <w:tr w:rsidR="002E5180" w14:paraId="1D910A05" w14:textId="77777777">
        <w:tc>
          <w:tcPr>
            <w:tcW w:w="0" w:type="auto"/>
          </w:tcPr>
          <w:p w14:paraId="1845E513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C71D654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63838D8" w14:textId="77777777" w:rsidR="002E5180" w:rsidRDefault="000F4D05">
            <w:pPr>
              <w:pStyle w:val="Compact"/>
            </w:pPr>
            <w:r>
              <w:t>6 / 14</w:t>
            </w:r>
          </w:p>
        </w:tc>
        <w:tc>
          <w:tcPr>
            <w:tcW w:w="0" w:type="auto"/>
          </w:tcPr>
          <w:p w14:paraId="75E9989F" w14:textId="77777777" w:rsidR="002E5180" w:rsidRDefault="000F4D05">
            <w:pPr>
              <w:pStyle w:val="Compact"/>
            </w:pPr>
            <w:r>
              <w:t>2 / 12</w:t>
            </w:r>
          </w:p>
        </w:tc>
      </w:tr>
      <w:tr w:rsidR="002E5180" w14:paraId="468D7879" w14:textId="77777777">
        <w:tc>
          <w:tcPr>
            <w:tcW w:w="0" w:type="auto"/>
          </w:tcPr>
          <w:p w14:paraId="603A17D7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2FB16B86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476B40B" w14:textId="77777777" w:rsidR="002E5180" w:rsidRDefault="000F4D05">
            <w:pPr>
              <w:pStyle w:val="Compact"/>
            </w:pPr>
            <w:r>
              <w:t>65.88 (43.57)</w:t>
            </w:r>
          </w:p>
        </w:tc>
        <w:tc>
          <w:tcPr>
            <w:tcW w:w="0" w:type="auto"/>
          </w:tcPr>
          <w:p w14:paraId="18E5E4F6" w14:textId="77777777" w:rsidR="002E5180" w:rsidRDefault="000F4D05">
            <w:pPr>
              <w:pStyle w:val="Compact"/>
            </w:pPr>
            <w:r>
              <w:t>70.27 (91.36)</w:t>
            </w:r>
          </w:p>
        </w:tc>
      </w:tr>
      <w:tr w:rsidR="002E5180" w14:paraId="7FCF2A33" w14:textId="77777777">
        <w:tc>
          <w:tcPr>
            <w:tcW w:w="0" w:type="auto"/>
          </w:tcPr>
          <w:p w14:paraId="3C53A242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6F8491D2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BDB08F1" w14:textId="77777777" w:rsidR="002E5180" w:rsidRDefault="000F4D05">
            <w:pPr>
              <w:pStyle w:val="Compact"/>
            </w:pPr>
            <w:r>
              <w:t>55 [37 - 101]</w:t>
            </w:r>
          </w:p>
        </w:tc>
        <w:tc>
          <w:tcPr>
            <w:tcW w:w="0" w:type="auto"/>
          </w:tcPr>
          <w:p w14:paraId="2CF2F5DF" w14:textId="77777777" w:rsidR="002E5180" w:rsidRDefault="000F4D05">
            <w:pPr>
              <w:pStyle w:val="Compact"/>
            </w:pPr>
            <w:r>
              <w:t>29 [13.5 - 90.5]</w:t>
            </w:r>
          </w:p>
        </w:tc>
      </w:tr>
      <w:tr w:rsidR="002E5180" w14:paraId="639D978D" w14:textId="77777777">
        <w:tc>
          <w:tcPr>
            <w:tcW w:w="0" w:type="auto"/>
          </w:tcPr>
          <w:p w14:paraId="4992DD97" w14:textId="77777777" w:rsidR="002E5180" w:rsidRDefault="000F4D05">
            <w:pPr>
              <w:pStyle w:val="Compact"/>
            </w:pPr>
            <w:r>
              <w:lastRenderedPageBreak/>
              <w:t>11 days</w:t>
            </w:r>
          </w:p>
        </w:tc>
        <w:tc>
          <w:tcPr>
            <w:tcW w:w="0" w:type="auto"/>
          </w:tcPr>
          <w:p w14:paraId="224BB576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D7D2DE8" w14:textId="77777777" w:rsidR="002E5180" w:rsidRDefault="000F4D05">
            <w:pPr>
              <w:pStyle w:val="Compact"/>
            </w:pPr>
            <w:r>
              <w:t>4 / 13</w:t>
            </w:r>
          </w:p>
        </w:tc>
        <w:tc>
          <w:tcPr>
            <w:tcW w:w="0" w:type="auto"/>
          </w:tcPr>
          <w:p w14:paraId="56570668" w14:textId="77777777" w:rsidR="002E5180" w:rsidRDefault="000F4D05">
            <w:pPr>
              <w:pStyle w:val="Compact"/>
            </w:pPr>
            <w:r>
              <w:t>3 / 11</w:t>
            </w:r>
          </w:p>
        </w:tc>
      </w:tr>
      <w:tr w:rsidR="002E5180" w14:paraId="6EBE79C8" w14:textId="77777777">
        <w:tc>
          <w:tcPr>
            <w:tcW w:w="0" w:type="auto"/>
          </w:tcPr>
          <w:p w14:paraId="2FCBD8E9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3A4D3092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E4D2748" w14:textId="77777777" w:rsidR="002E5180" w:rsidRDefault="000F4D05">
            <w:pPr>
              <w:pStyle w:val="Compact"/>
            </w:pPr>
            <w:r>
              <w:t>72.97 (59.47)</w:t>
            </w:r>
          </w:p>
        </w:tc>
        <w:tc>
          <w:tcPr>
            <w:tcW w:w="0" w:type="auto"/>
          </w:tcPr>
          <w:p w14:paraId="30E8D19E" w14:textId="77777777" w:rsidR="002E5180" w:rsidRDefault="000F4D05">
            <w:pPr>
              <w:pStyle w:val="Compact"/>
            </w:pPr>
            <w:r>
              <w:t>55.07 (64.96)</w:t>
            </w:r>
          </w:p>
        </w:tc>
      </w:tr>
      <w:tr w:rsidR="002E5180" w14:paraId="2D0FB48E" w14:textId="77777777">
        <w:tc>
          <w:tcPr>
            <w:tcW w:w="0" w:type="auto"/>
          </w:tcPr>
          <w:p w14:paraId="1C52D044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300C75AE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90B57CB" w14:textId="77777777" w:rsidR="002E5180" w:rsidRDefault="000F4D05">
            <w:pPr>
              <w:pStyle w:val="Compact"/>
            </w:pPr>
            <w:r>
              <w:t>72 [8 - 107]</w:t>
            </w:r>
          </w:p>
        </w:tc>
        <w:tc>
          <w:tcPr>
            <w:tcW w:w="0" w:type="auto"/>
          </w:tcPr>
          <w:p w14:paraId="733400CD" w14:textId="77777777" w:rsidR="002E5180" w:rsidRDefault="000F4D05">
            <w:pPr>
              <w:pStyle w:val="Compact"/>
            </w:pPr>
            <w:r>
              <w:t>19 [12.25 - 90.75]</w:t>
            </w:r>
          </w:p>
        </w:tc>
      </w:tr>
      <w:tr w:rsidR="002E5180" w14:paraId="05269951" w14:textId="77777777">
        <w:tc>
          <w:tcPr>
            <w:tcW w:w="0" w:type="auto"/>
          </w:tcPr>
          <w:p w14:paraId="4E8E7DA2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4B7685B8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CF4C3D4" w14:textId="77777777" w:rsidR="002E5180" w:rsidRDefault="000F4D05">
            <w:pPr>
              <w:pStyle w:val="Compact"/>
            </w:pPr>
            <w:r>
              <w:t>3 / 13</w:t>
            </w:r>
          </w:p>
        </w:tc>
        <w:tc>
          <w:tcPr>
            <w:tcW w:w="0" w:type="auto"/>
          </w:tcPr>
          <w:p w14:paraId="750969A3" w14:textId="77777777" w:rsidR="002E5180" w:rsidRDefault="000F4D05">
            <w:pPr>
              <w:pStyle w:val="Compact"/>
            </w:pPr>
            <w:r>
              <w:t>3 / 10</w:t>
            </w:r>
          </w:p>
        </w:tc>
      </w:tr>
      <w:tr w:rsidR="002E5180" w14:paraId="30B2F8D3" w14:textId="77777777">
        <w:tc>
          <w:tcPr>
            <w:tcW w:w="0" w:type="auto"/>
          </w:tcPr>
          <w:p w14:paraId="34D458B9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515C6FB2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235EC3C" w14:textId="77777777" w:rsidR="002E5180" w:rsidRDefault="000F4D05">
            <w:pPr>
              <w:pStyle w:val="Compact"/>
            </w:pPr>
            <w:r>
              <w:t>112.85 (87.65)</w:t>
            </w:r>
          </w:p>
        </w:tc>
        <w:tc>
          <w:tcPr>
            <w:tcW w:w="0" w:type="auto"/>
          </w:tcPr>
          <w:p w14:paraId="49B49B34" w14:textId="77777777" w:rsidR="002E5180" w:rsidRDefault="000F4D05">
            <w:pPr>
              <w:pStyle w:val="Compact"/>
            </w:pPr>
            <w:r>
              <w:t>62.2 (71.19)</w:t>
            </w:r>
          </w:p>
        </w:tc>
      </w:tr>
      <w:tr w:rsidR="002E5180" w14:paraId="3D48B2C4" w14:textId="77777777">
        <w:tc>
          <w:tcPr>
            <w:tcW w:w="0" w:type="auto"/>
          </w:tcPr>
          <w:p w14:paraId="5D0095CF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7A801A43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F7C640B" w14:textId="77777777" w:rsidR="002E5180" w:rsidRDefault="000F4D05">
            <w:pPr>
              <w:pStyle w:val="Compact"/>
            </w:pPr>
            <w:r>
              <w:t>99 [46 - 187]</w:t>
            </w:r>
          </w:p>
        </w:tc>
        <w:tc>
          <w:tcPr>
            <w:tcW w:w="0" w:type="auto"/>
          </w:tcPr>
          <w:p w14:paraId="0216BC76" w14:textId="77777777" w:rsidR="002E5180" w:rsidRDefault="000F4D05">
            <w:pPr>
              <w:pStyle w:val="Compact"/>
            </w:pPr>
            <w:r>
              <w:t>23 [14 - 92]</w:t>
            </w:r>
          </w:p>
        </w:tc>
      </w:tr>
      <w:tr w:rsidR="002E5180" w14:paraId="75939633" w14:textId="77777777">
        <w:tc>
          <w:tcPr>
            <w:tcW w:w="0" w:type="auto"/>
          </w:tcPr>
          <w:p w14:paraId="28FED004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527EE685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95E5794" w14:textId="77777777" w:rsidR="002E5180" w:rsidRDefault="000F4D05">
            <w:pPr>
              <w:pStyle w:val="Compact"/>
            </w:pPr>
            <w:r>
              <w:t>2 / 13</w:t>
            </w:r>
          </w:p>
        </w:tc>
        <w:tc>
          <w:tcPr>
            <w:tcW w:w="0" w:type="auto"/>
          </w:tcPr>
          <w:p w14:paraId="6352ABBE" w14:textId="77777777" w:rsidR="002E5180" w:rsidRDefault="000F4D05">
            <w:pPr>
              <w:pStyle w:val="Compact"/>
            </w:pPr>
            <w:r>
              <w:t>2 / 9</w:t>
            </w:r>
          </w:p>
        </w:tc>
      </w:tr>
      <w:tr w:rsidR="002E5180" w14:paraId="2CB9BC6E" w14:textId="77777777">
        <w:tc>
          <w:tcPr>
            <w:tcW w:w="0" w:type="auto"/>
          </w:tcPr>
          <w:p w14:paraId="39F61E3C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31F2B971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7C0EF21" w14:textId="77777777" w:rsidR="002E5180" w:rsidRDefault="000F4D05">
            <w:pPr>
              <w:pStyle w:val="Compact"/>
            </w:pPr>
            <w:r>
              <w:t>102.38 (105.72)</w:t>
            </w:r>
          </w:p>
        </w:tc>
        <w:tc>
          <w:tcPr>
            <w:tcW w:w="0" w:type="auto"/>
          </w:tcPr>
          <w:p w14:paraId="4FA29EFA" w14:textId="77777777" w:rsidR="002E5180" w:rsidRDefault="000F4D05">
            <w:pPr>
              <w:pStyle w:val="Compact"/>
            </w:pPr>
            <w:r>
              <w:t>54.83 (95.49)</w:t>
            </w:r>
          </w:p>
        </w:tc>
      </w:tr>
      <w:tr w:rsidR="002E5180" w14:paraId="5A9B1F0A" w14:textId="77777777">
        <w:tc>
          <w:tcPr>
            <w:tcW w:w="0" w:type="auto"/>
          </w:tcPr>
          <w:p w14:paraId="6C7E991B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4FC49625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3C0F4AA" w14:textId="77777777" w:rsidR="002E5180" w:rsidRDefault="000F4D05">
            <w:pPr>
              <w:pStyle w:val="Compact"/>
            </w:pPr>
            <w:r>
              <w:t>35.5 [26.75 - 197.75]</w:t>
            </w:r>
          </w:p>
        </w:tc>
        <w:tc>
          <w:tcPr>
            <w:tcW w:w="0" w:type="auto"/>
          </w:tcPr>
          <w:p w14:paraId="5C76F4D3" w14:textId="77777777" w:rsidR="002E5180" w:rsidRDefault="000F4D05">
            <w:pPr>
              <w:pStyle w:val="Compact"/>
            </w:pPr>
            <w:r>
              <w:t>13.5 [7.85 - 43.75]</w:t>
            </w:r>
          </w:p>
        </w:tc>
      </w:tr>
      <w:tr w:rsidR="002E5180" w14:paraId="211AC079" w14:textId="77777777">
        <w:tc>
          <w:tcPr>
            <w:tcW w:w="0" w:type="auto"/>
          </w:tcPr>
          <w:p w14:paraId="0C029B0D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5B030216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D73E0F5" w14:textId="77777777" w:rsidR="002E5180" w:rsidRDefault="000F4D05">
            <w:pPr>
              <w:pStyle w:val="Compact"/>
            </w:pPr>
            <w:r>
              <w:t>2 / 8</w:t>
            </w:r>
          </w:p>
        </w:tc>
        <w:tc>
          <w:tcPr>
            <w:tcW w:w="0" w:type="auto"/>
          </w:tcPr>
          <w:p w14:paraId="0189DE1D" w14:textId="77777777" w:rsidR="002E5180" w:rsidRDefault="000F4D05">
            <w:pPr>
              <w:pStyle w:val="Compact"/>
            </w:pPr>
            <w:r>
              <w:t>0 / 8</w:t>
            </w:r>
          </w:p>
        </w:tc>
      </w:tr>
    </w:tbl>
    <w:p w14:paraId="1A56B5CE" w14:textId="77777777" w:rsidR="002E5180" w:rsidRDefault="002E5180"/>
    <w:p w14:paraId="0B8968A2" w14:textId="77777777" w:rsidR="002E5180" w:rsidRDefault="000F4D05">
      <w:pPr>
        <w:pStyle w:val="TableCaption"/>
      </w:pPr>
      <w:r>
        <w:t>Ferrit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HCQ"/>
      </w:tblPr>
      <w:tblGrid>
        <w:gridCol w:w="3552"/>
        <w:gridCol w:w="3134"/>
        <w:gridCol w:w="3603"/>
        <w:gridCol w:w="3715"/>
      </w:tblGrid>
      <w:tr w:rsidR="002E5180" w14:paraId="4AB230F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7FC0F1" w14:textId="77777777" w:rsidR="002E5180" w:rsidRDefault="000F4D05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19B495" w14:textId="77777777" w:rsidR="002E5180" w:rsidRDefault="000F4D05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317DDA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B5DB7D" w14:textId="77777777" w:rsidR="002E5180" w:rsidRDefault="000F4D05">
            <w:pPr>
              <w:pStyle w:val="Compact"/>
            </w:pPr>
            <w:r>
              <w:t>Hydroxychloroquine + SOC</w:t>
            </w:r>
          </w:p>
        </w:tc>
      </w:tr>
      <w:tr w:rsidR="002E5180" w14:paraId="2D6C3CA8" w14:textId="77777777">
        <w:tc>
          <w:tcPr>
            <w:tcW w:w="0" w:type="auto"/>
          </w:tcPr>
          <w:p w14:paraId="310CB70A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4FD6CF87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EE44029" w14:textId="77777777" w:rsidR="002E5180" w:rsidRDefault="000F4D05">
            <w:pPr>
              <w:pStyle w:val="Compact"/>
            </w:pPr>
            <w:r>
              <w:t>589.16 (535.63)</w:t>
            </w:r>
          </w:p>
        </w:tc>
        <w:tc>
          <w:tcPr>
            <w:tcW w:w="0" w:type="auto"/>
          </w:tcPr>
          <w:p w14:paraId="157E6819" w14:textId="77777777" w:rsidR="002E5180" w:rsidRDefault="000F4D05">
            <w:pPr>
              <w:pStyle w:val="Compact"/>
            </w:pPr>
            <w:r>
              <w:t>1034.12 (805.55)</w:t>
            </w:r>
          </w:p>
        </w:tc>
      </w:tr>
      <w:tr w:rsidR="002E5180" w14:paraId="6CF080C5" w14:textId="77777777">
        <w:tc>
          <w:tcPr>
            <w:tcW w:w="0" w:type="auto"/>
          </w:tcPr>
          <w:p w14:paraId="2C5FCE00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726EAF16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B3FDE13" w14:textId="77777777" w:rsidR="002E5180" w:rsidRDefault="000F4D05">
            <w:pPr>
              <w:pStyle w:val="Compact"/>
            </w:pPr>
            <w:r>
              <w:t>417.5 [245.75 - 794]</w:t>
            </w:r>
          </w:p>
        </w:tc>
        <w:tc>
          <w:tcPr>
            <w:tcW w:w="0" w:type="auto"/>
          </w:tcPr>
          <w:p w14:paraId="7C3734C6" w14:textId="77777777" w:rsidR="002E5180" w:rsidRDefault="000F4D05">
            <w:pPr>
              <w:pStyle w:val="Compact"/>
            </w:pPr>
            <w:r>
              <w:t>965 [410.75 - 1236]</w:t>
            </w:r>
          </w:p>
        </w:tc>
      </w:tr>
      <w:tr w:rsidR="002E5180" w14:paraId="11B0C79B" w14:textId="77777777">
        <w:tc>
          <w:tcPr>
            <w:tcW w:w="0" w:type="auto"/>
          </w:tcPr>
          <w:p w14:paraId="6188F4AF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5E1FC5CC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3F4165A" w14:textId="77777777" w:rsidR="002E5180" w:rsidRDefault="000F4D05">
            <w:pPr>
              <w:pStyle w:val="Compact"/>
            </w:pPr>
            <w:r>
              <w:t>4 / 50</w:t>
            </w:r>
          </w:p>
        </w:tc>
        <w:tc>
          <w:tcPr>
            <w:tcW w:w="0" w:type="auto"/>
          </w:tcPr>
          <w:p w14:paraId="460A3C1C" w14:textId="77777777" w:rsidR="002E5180" w:rsidRDefault="000F4D05">
            <w:pPr>
              <w:pStyle w:val="Compact"/>
            </w:pPr>
            <w:r>
              <w:t>0 / 52</w:t>
            </w:r>
          </w:p>
        </w:tc>
      </w:tr>
      <w:tr w:rsidR="002E5180" w14:paraId="4244E746" w14:textId="77777777">
        <w:tc>
          <w:tcPr>
            <w:tcW w:w="0" w:type="auto"/>
          </w:tcPr>
          <w:p w14:paraId="45E63916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2C28C82D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3942F41" w14:textId="77777777" w:rsidR="002E5180" w:rsidRDefault="000F4D05">
            <w:pPr>
              <w:pStyle w:val="Compact"/>
            </w:pPr>
            <w:r>
              <w:t>607.23 (358.39)</w:t>
            </w:r>
          </w:p>
        </w:tc>
        <w:tc>
          <w:tcPr>
            <w:tcW w:w="0" w:type="auto"/>
          </w:tcPr>
          <w:p w14:paraId="56E5A056" w14:textId="77777777" w:rsidR="002E5180" w:rsidRDefault="000F4D05">
            <w:pPr>
              <w:pStyle w:val="Compact"/>
            </w:pPr>
            <w:r>
              <w:t>1146.69 (856.92)</w:t>
            </w:r>
          </w:p>
        </w:tc>
      </w:tr>
      <w:tr w:rsidR="002E5180" w14:paraId="591198B9" w14:textId="77777777">
        <w:tc>
          <w:tcPr>
            <w:tcW w:w="0" w:type="auto"/>
          </w:tcPr>
          <w:p w14:paraId="68692EB6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2631E47F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3179096" w14:textId="77777777" w:rsidR="002E5180" w:rsidRDefault="000F4D05">
            <w:pPr>
              <w:pStyle w:val="Compact"/>
            </w:pPr>
            <w:r>
              <w:t>512 [345.5 - 982.5]</w:t>
            </w:r>
          </w:p>
        </w:tc>
        <w:tc>
          <w:tcPr>
            <w:tcW w:w="0" w:type="auto"/>
          </w:tcPr>
          <w:p w14:paraId="1A12AA07" w14:textId="77777777" w:rsidR="002E5180" w:rsidRDefault="000F4D05">
            <w:pPr>
              <w:pStyle w:val="Compact"/>
            </w:pPr>
            <w:r>
              <w:t>1014 [528.5 - 1482]</w:t>
            </w:r>
          </w:p>
        </w:tc>
      </w:tr>
      <w:tr w:rsidR="002E5180" w14:paraId="037C304A" w14:textId="77777777">
        <w:tc>
          <w:tcPr>
            <w:tcW w:w="0" w:type="auto"/>
          </w:tcPr>
          <w:p w14:paraId="131CC44E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1A3A8AB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E8A9B24" w14:textId="77777777" w:rsidR="002E5180" w:rsidRDefault="000F4D05">
            <w:pPr>
              <w:pStyle w:val="Compact"/>
            </w:pPr>
            <w:r>
              <w:t>22 / 31</w:t>
            </w:r>
          </w:p>
        </w:tc>
        <w:tc>
          <w:tcPr>
            <w:tcW w:w="0" w:type="auto"/>
          </w:tcPr>
          <w:p w14:paraId="766E6095" w14:textId="77777777" w:rsidR="002E5180" w:rsidRDefault="000F4D05">
            <w:pPr>
              <w:pStyle w:val="Compact"/>
            </w:pPr>
            <w:r>
              <w:t>17 / 35</w:t>
            </w:r>
          </w:p>
        </w:tc>
      </w:tr>
      <w:tr w:rsidR="002E5180" w14:paraId="359B8E1E" w14:textId="77777777">
        <w:tc>
          <w:tcPr>
            <w:tcW w:w="0" w:type="auto"/>
          </w:tcPr>
          <w:p w14:paraId="4E55399C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368FEE63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AB92834" w14:textId="77777777" w:rsidR="002E5180" w:rsidRDefault="000F4D05">
            <w:pPr>
              <w:pStyle w:val="Compact"/>
            </w:pPr>
            <w:r>
              <w:t>715.86 (486.42)</w:t>
            </w:r>
          </w:p>
        </w:tc>
        <w:tc>
          <w:tcPr>
            <w:tcW w:w="0" w:type="auto"/>
          </w:tcPr>
          <w:p w14:paraId="3C481D5F" w14:textId="77777777" w:rsidR="002E5180" w:rsidRDefault="000F4D05">
            <w:pPr>
              <w:pStyle w:val="Compact"/>
            </w:pPr>
            <w:r>
              <w:t>968.72 (770.49)</w:t>
            </w:r>
          </w:p>
        </w:tc>
      </w:tr>
      <w:tr w:rsidR="002E5180" w14:paraId="64C076D7" w14:textId="77777777">
        <w:tc>
          <w:tcPr>
            <w:tcW w:w="0" w:type="auto"/>
          </w:tcPr>
          <w:p w14:paraId="2BA7EF1D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648CF9AF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F5399BA" w14:textId="77777777" w:rsidR="002E5180" w:rsidRDefault="000F4D05">
            <w:pPr>
              <w:pStyle w:val="Compact"/>
            </w:pPr>
            <w:r>
              <w:t>591.5 [291.75 - 1026]</w:t>
            </w:r>
          </w:p>
        </w:tc>
        <w:tc>
          <w:tcPr>
            <w:tcW w:w="0" w:type="auto"/>
          </w:tcPr>
          <w:p w14:paraId="153D1E4F" w14:textId="77777777" w:rsidR="002E5180" w:rsidRDefault="000F4D05">
            <w:pPr>
              <w:pStyle w:val="Compact"/>
            </w:pPr>
            <w:r>
              <w:t>754.5 [487.75 - 1346]</w:t>
            </w:r>
          </w:p>
        </w:tc>
      </w:tr>
      <w:tr w:rsidR="002E5180" w14:paraId="4D0AFD35" w14:textId="77777777">
        <w:tc>
          <w:tcPr>
            <w:tcW w:w="0" w:type="auto"/>
          </w:tcPr>
          <w:p w14:paraId="469C1482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6CCBA979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C317686" w14:textId="77777777" w:rsidR="002E5180" w:rsidRDefault="000F4D05">
            <w:pPr>
              <w:pStyle w:val="Compact"/>
            </w:pPr>
            <w:r>
              <w:t>14 / 36</w:t>
            </w:r>
          </w:p>
        </w:tc>
        <w:tc>
          <w:tcPr>
            <w:tcW w:w="0" w:type="auto"/>
          </w:tcPr>
          <w:p w14:paraId="709CDE59" w14:textId="77777777" w:rsidR="002E5180" w:rsidRDefault="000F4D05">
            <w:pPr>
              <w:pStyle w:val="Compact"/>
            </w:pPr>
            <w:r>
              <w:t>7 / 46</w:t>
            </w:r>
          </w:p>
        </w:tc>
      </w:tr>
      <w:tr w:rsidR="002E5180" w14:paraId="3BB2B5FF" w14:textId="77777777">
        <w:tc>
          <w:tcPr>
            <w:tcW w:w="0" w:type="auto"/>
          </w:tcPr>
          <w:p w14:paraId="39A0C447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6796B274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B49041A" w14:textId="77777777" w:rsidR="002E5180" w:rsidRDefault="000F4D05">
            <w:pPr>
              <w:pStyle w:val="Compact"/>
            </w:pPr>
            <w:r>
              <w:t>849 (624.94)</w:t>
            </w:r>
          </w:p>
        </w:tc>
        <w:tc>
          <w:tcPr>
            <w:tcW w:w="0" w:type="auto"/>
          </w:tcPr>
          <w:p w14:paraId="5B2F2BDD" w14:textId="77777777" w:rsidR="002E5180" w:rsidRDefault="000F4D05">
            <w:pPr>
              <w:pStyle w:val="Compact"/>
            </w:pPr>
            <w:r>
              <w:t>1266.92 (1007.05)</w:t>
            </w:r>
          </w:p>
        </w:tc>
      </w:tr>
      <w:tr w:rsidR="002E5180" w14:paraId="25010B16" w14:textId="77777777">
        <w:tc>
          <w:tcPr>
            <w:tcW w:w="0" w:type="auto"/>
          </w:tcPr>
          <w:p w14:paraId="51FCC304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68D23FF3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4EC42C3" w14:textId="77777777" w:rsidR="002E5180" w:rsidRDefault="000F4D05">
            <w:pPr>
              <w:pStyle w:val="Compact"/>
            </w:pPr>
            <w:r>
              <w:t>724 [335.5 - 1049.5]</w:t>
            </w:r>
          </w:p>
        </w:tc>
        <w:tc>
          <w:tcPr>
            <w:tcW w:w="0" w:type="auto"/>
          </w:tcPr>
          <w:p w14:paraId="56CA2BD9" w14:textId="77777777" w:rsidR="002E5180" w:rsidRDefault="000F4D05">
            <w:pPr>
              <w:pStyle w:val="Compact"/>
            </w:pPr>
            <w:r>
              <w:t>1071 [551.75 - 1701.25]</w:t>
            </w:r>
          </w:p>
        </w:tc>
      </w:tr>
      <w:tr w:rsidR="002E5180" w14:paraId="0FF9E57F" w14:textId="77777777">
        <w:tc>
          <w:tcPr>
            <w:tcW w:w="0" w:type="auto"/>
          </w:tcPr>
          <w:p w14:paraId="34130A02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973BF59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880A441" w14:textId="77777777" w:rsidR="002E5180" w:rsidRDefault="000F4D05">
            <w:pPr>
              <w:pStyle w:val="Compact"/>
            </w:pPr>
            <w:r>
              <w:t>13 / 31</w:t>
            </w:r>
          </w:p>
        </w:tc>
        <w:tc>
          <w:tcPr>
            <w:tcW w:w="0" w:type="auto"/>
          </w:tcPr>
          <w:p w14:paraId="0A2A332C" w14:textId="77777777" w:rsidR="002E5180" w:rsidRDefault="000F4D05">
            <w:pPr>
              <w:pStyle w:val="Compact"/>
            </w:pPr>
            <w:r>
              <w:t>11 / 36</w:t>
            </w:r>
          </w:p>
        </w:tc>
      </w:tr>
      <w:tr w:rsidR="002E5180" w14:paraId="779612A1" w14:textId="77777777">
        <w:tc>
          <w:tcPr>
            <w:tcW w:w="0" w:type="auto"/>
          </w:tcPr>
          <w:p w14:paraId="00E5E9B2" w14:textId="77777777" w:rsidR="002E5180" w:rsidRDefault="000F4D05">
            <w:pPr>
              <w:pStyle w:val="Compact"/>
            </w:pPr>
            <w:r>
              <w:lastRenderedPageBreak/>
              <w:t>4 days</w:t>
            </w:r>
          </w:p>
        </w:tc>
        <w:tc>
          <w:tcPr>
            <w:tcW w:w="0" w:type="auto"/>
          </w:tcPr>
          <w:p w14:paraId="0F42F9C1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7741B69" w14:textId="77777777" w:rsidR="002E5180" w:rsidRDefault="000F4D05">
            <w:pPr>
              <w:pStyle w:val="Compact"/>
            </w:pPr>
            <w:r>
              <w:t>1263.33 (943.67)</w:t>
            </w:r>
          </w:p>
        </w:tc>
        <w:tc>
          <w:tcPr>
            <w:tcW w:w="0" w:type="auto"/>
          </w:tcPr>
          <w:p w14:paraId="5C4C5642" w14:textId="77777777" w:rsidR="002E5180" w:rsidRDefault="000F4D05">
            <w:pPr>
              <w:pStyle w:val="Compact"/>
            </w:pPr>
            <w:r>
              <w:t>1321.28 (1482.37)</w:t>
            </w:r>
          </w:p>
        </w:tc>
      </w:tr>
      <w:tr w:rsidR="002E5180" w14:paraId="0B83BAD3" w14:textId="77777777">
        <w:tc>
          <w:tcPr>
            <w:tcW w:w="0" w:type="auto"/>
          </w:tcPr>
          <w:p w14:paraId="53559B2E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162F14BF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73B9F7B" w14:textId="77777777" w:rsidR="002E5180" w:rsidRDefault="000F4D05">
            <w:pPr>
              <w:pStyle w:val="Compact"/>
            </w:pPr>
            <w:r>
              <w:t>904.5 [633 - 1832.5]</w:t>
            </w:r>
          </w:p>
        </w:tc>
        <w:tc>
          <w:tcPr>
            <w:tcW w:w="0" w:type="auto"/>
          </w:tcPr>
          <w:p w14:paraId="3561FF16" w14:textId="77777777" w:rsidR="002E5180" w:rsidRDefault="000F4D05">
            <w:pPr>
              <w:pStyle w:val="Compact"/>
            </w:pPr>
            <w:r>
              <w:t>870 [466 - 1393]</w:t>
            </w:r>
          </w:p>
        </w:tc>
      </w:tr>
      <w:tr w:rsidR="002E5180" w14:paraId="00EC6EB2" w14:textId="77777777">
        <w:tc>
          <w:tcPr>
            <w:tcW w:w="0" w:type="auto"/>
          </w:tcPr>
          <w:p w14:paraId="57A2DD3C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1E0E238F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F76F9D8" w14:textId="77777777" w:rsidR="002E5180" w:rsidRDefault="000F4D05">
            <w:pPr>
              <w:pStyle w:val="Compact"/>
            </w:pPr>
            <w:r>
              <w:t>10 / 24</w:t>
            </w:r>
          </w:p>
        </w:tc>
        <w:tc>
          <w:tcPr>
            <w:tcW w:w="0" w:type="auto"/>
          </w:tcPr>
          <w:p w14:paraId="325BA597" w14:textId="77777777" w:rsidR="002E5180" w:rsidRDefault="000F4D05">
            <w:pPr>
              <w:pStyle w:val="Compact"/>
            </w:pPr>
            <w:r>
              <w:t>12 / 29</w:t>
            </w:r>
          </w:p>
        </w:tc>
      </w:tr>
      <w:tr w:rsidR="002E5180" w14:paraId="2B815345" w14:textId="77777777">
        <w:tc>
          <w:tcPr>
            <w:tcW w:w="0" w:type="auto"/>
          </w:tcPr>
          <w:p w14:paraId="095F582B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29C61143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E90F9B1" w14:textId="77777777" w:rsidR="002E5180" w:rsidRDefault="000F4D05">
            <w:pPr>
              <w:pStyle w:val="Compact"/>
            </w:pPr>
            <w:r>
              <w:t>1077.42 (780.56)</w:t>
            </w:r>
          </w:p>
        </w:tc>
        <w:tc>
          <w:tcPr>
            <w:tcW w:w="0" w:type="auto"/>
          </w:tcPr>
          <w:p w14:paraId="0AC7BBEE" w14:textId="77777777" w:rsidR="002E5180" w:rsidRDefault="000F4D05">
            <w:pPr>
              <w:pStyle w:val="Compact"/>
            </w:pPr>
            <w:r>
              <w:t>1188.56 (1151.14)</w:t>
            </w:r>
          </w:p>
        </w:tc>
      </w:tr>
      <w:tr w:rsidR="002E5180" w14:paraId="3975D498" w14:textId="77777777">
        <w:tc>
          <w:tcPr>
            <w:tcW w:w="0" w:type="auto"/>
          </w:tcPr>
          <w:p w14:paraId="1B6449EF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71751912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44FB56C" w14:textId="77777777" w:rsidR="002E5180" w:rsidRDefault="000F4D05">
            <w:pPr>
              <w:pStyle w:val="Compact"/>
            </w:pPr>
            <w:r>
              <w:t>819.5 [517.25 - 1732]</w:t>
            </w:r>
          </w:p>
        </w:tc>
        <w:tc>
          <w:tcPr>
            <w:tcW w:w="0" w:type="auto"/>
          </w:tcPr>
          <w:p w14:paraId="70EFC56D" w14:textId="77777777" w:rsidR="002E5180" w:rsidRDefault="000F4D05">
            <w:pPr>
              <w:pStyle w:val="Compact"/>
            </w:pPr>
            <w:r>
              <w:t>872 [605 - 1158]</w:t>
            </w:r>
          </w:p>
        </w:tc>
      </w:tr>
      <w:tr w:rsidR="002E5180" w14:paraId="34D27E4F" w14:textId="77777777">
        <w:tc>
          <w:tcPr>
            <w:tcW w:w="0" w:type="auto"/>
          </w:tcPr>
          <w:p w14:paraId="78699791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05E89967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751C47B" w14:textId="77777777" w:rsidR="002E5180" w:rsidRDefault="000F4D05">
            <w:pPr>
              <w:pStyle w:val="Compact"/>
            </w:pPr>
            <w:r>
              <w:t>6 / 24</w:t>
            </w:r>
          </w:p>
        </w:tc>
        <w:tc>
          <w:tcPr>
            <w:tcW w:w="0" w:type="auto"/>
          </w:tcPr>
          <w:p w14:paraId="26EB8823" w14:textId="77777777" w:rsidR="002E5180" w:rsidRDefault="000F4D05">
            <w:pPr>
              <w:pStyle w:val="Compact"/>
            </w:pPr>
            <w:r>
              <w:t>11 / 25</w:t>
            </w:r>
          </w:p>
        </w:tc>
      </w:tr>
      <w:tr w:rsidR="002E5180" w14:paraId="4D332903" w14:textId="77777777">
        <w:tc>
          <w:tcPr>
            <w:tcW w:w="0" w:type="auto"/>
          </w:tcPr>
          <w:p w14:paraId="0A445D24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7BB5E9A5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CD1484B" w14:textId="77777777" w:rsidR="002E5180" w:rsidRDefault="000F4D05">
            <w:pPr>
              <w:pStyle w:val="Compact"/>
            </w:pPr>
            <w:r>
              <w:t>1005.1 (670.36)</w:t>
            </w:r>
          </w:p>
        </w:tc>
        <w:tc>
          <w:tcPr>
            <w:tcW w:w="0" w:type="auto"/>
          </w:tcPr>
          <w:p w14:paraId="53CF27B5" w14:textId="77777777" w:rsidR="002E5180" w:rsidRDefault="000F4D05">
            <w:pPr>
              <w:pStyle w:val="Compact"/>
            </w:pPr>
            <w:r>
              <w:t>1269.61 (1285.12)</w:t>
            </w:r>
          </w:p>
        </w:tc>
      </w:tr>
      <w:tr w:rsidR="002E5180" w14:paraId="0B75E135" w14:textId="77777777">
        <w:tc>
          <w:tcPr>
            <w:tcW w:w="0" w:type="auto"/>
          </w:tcPr>
          <w:p w14:paraId="3EB94543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64A2E7C4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8A22E88" w14:textId="77777777" w:rsidR="002E5180" w:rsidRDefault="000F4D05">
            <w:pPr>
              <w:pStyle w:val="Compact"/>
            </w:pPr>
            <w:r>
              <w:t>810 [470 - 1596]</w:t>
            </w:r>
          </w:p>
        </w:tc>
        <w:tc>
          <w:tcPr>
            <w:tcW w:w="0" w:type="auto"/>
          </w:tcPr>
          <w:p w14:paraId="60DFF990" w14:textId="77777777" w:rsidR="002E5180" w:rsidRDefault="000F4D05">
            <w:pPr>
              <w:pStyle w:val="Compact"/>
            </w:pPr>
            <w:r>
              <w:t>847 [464 - 1509.5]</w:t>
            </w:r>
          </w:p>
        </w:tc>
      </w:tr>
      <w:tr w:rsidR="002E5180" w14:paraId="7D6F188A" w14:textId="77777777">
        <w:tc>
          <w:tcPr>
            <w:tcW w:w="0" w:type="auto"/>
          </w:tcPr>
          <w:p w14:paraId="444D6434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6809F056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055FE17" w14:textId="77777777" w:rsidR="002E5180" w:rsidRDefault="000F4D05">
            <w:pPr>
              <w:pStyle w:val="Compact"/>
            </w:pPr>
            <w:r>
              <w:t>6 / 21</w:t>
            </w:r>
          </w:p>
        </w:tc>
        <w:tc>
          <w:tcPr>
            <w:tcW w:w="0" w:type="auto"/>
          </w:tcPr>
          <w:p w14:paraId="5E0192F1" w14:textId="77777777" w:rsidR="002E5180" w:rsidRDefault="000F4D05">
            <w:pPr>
              <w:pStyle w:val="Compact"/>
            </w:pPr>
            <w:r>
              <w:t>7 / 23</w:t>
            </w:r>
          </w:p>
        </w:tc>
      </w:tr>
      <w:tr w:rsidR="002E5180" w14:paraId="3ED8C0E0" w14:textId="77777777">
        <w:tc>
          <w:tcPr>
            <w:tcW w:w="0" w:type="auto"/>
          </w:tcPr>
          <w:p w14:paraId="2A0D630A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5E9D48AE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2FA1114" w14:textId="77777777" w:rsidR="002E5180" w:rsidRDefault="000F4D05">
            <w:pPr>
              <w:pStyle w:val="Compact"/>
            </w:pPr>
            <w:r>
              <w:t>1129.43 (757.63)</w:t>
            </w:r>
          </w:p>
        </w:tc>
        <w:tc>
          <w:tcPr>
            <w:tcW w:w="0" w:type="auto"/>
          </w:tcPr>
          <w:p w14:paraId="5E6E0C3F" w14:textId="77777777" w:rsidR="002E5180" w:rsidRDefault="000F4D05">
            <w:pPr>
              <w:pStyle w:val="Compact"/>
            </w:pPr>
            <w:r>
              <w:t>1088.55 (735.31)</w:t>
            </w:r>
          </w:p>
        </w:tc>
      </w:tr>
      <w:tr w:rsidR="002E5180" w14:paraId="6636FD7E" w14:textId="77777777">
        <w:tc>
          <w:tcPr>
            <w:tcW w:w="0" w:type="auto"/>
          </w:tcPr>
          <w:p w14:paraId="1C6C321C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DCB22C0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50123FF" w14:textId="77777777" w:rsidR="002E5180" w:rsidRDefault="000F4D05">
            <w:pPr>
              <w:pStyle w:val="Compact"/>
            </w:pPr>
            <w:r>
              <w:t>1044.5 [464.75 - 1670.25]</w:t>
            </w:r>
          </w:p>
        </w:tc>
        <w:tc>
          <w:tcPr>
            <w:tcW w:w="0" w:type="auto"/>
          </w:tcPr>
          <w:p w14:paraId="47CEDE67" w14:textId="77777777" w:rsidR="002E5180" w:rsidRDefault="000F4D05">
            <w:pPr>
              <w:pStyle w:val="Compact"/>
            </w:pPr>
            <w:r>
              <w:t>857 [487.25 - 1521.25]</w:t>
            </w:r>
          </w:p>
        </w:tc>
      </w:tr>
      <w:tr w:rsidR="002E5180" w14:paraId="72AD9567" w14:textId="77777777">
        <w:tc>
          <w:tcPr>
            <w:tcW w:w="0" w:type="auto"/>
          </w:tcPr>
          <w:p w14:paraId="66A7B013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4A1AB8EB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E34FE69" w14:textId="77777777" w:rsidR="002E5180" w:rsidRDefault="000F4D05">
            <w:pPr>
              <w:pStyle w:val="Compact"/>
            </w:pPr>
            <w:r>
              <w:t>8 / 14</w:t>
            </w:r>
          </w:p>
        </w:tc>
        <w:tc>
          <w:tcPr>
            <w:tcW w:w="0" w:type="auto"/>
          </w:tcPr>
          <w:p w14:paraId="521109B0" w14:textId="77777777" w:rsidR="002E5180" w:rsidRDefault="000F4D05">
            <w:pPr>
              <w:pStyle w:val="Compact"/>
            </w:pPr>
            <w:r>
              <w:t>5 / 22</w:t>
            </w:r>
          </w:p>
        </w:tc>
      </w:tr>
      <w:tr w:rsidR="002E5180" w14:paraId="0BF964FC" w14:textId="77777777">
        <w:tc>
          <w:tcPr>
            <w:tcW w:w="0" w:type="auto"/>
          </w:tcPr>
          <w:p w14:paraId="084982EA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072FED1B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4A7CAB9" w14:textId="77777777" w:rsidR="002E5180" w:rsidRDefault="000F4D05">
            <w:pPr>
              <w:pStyle w:val="Compact"/>
            </w:pPr>
            <w:r>
              <w:t>859.25 (722.24)</w:t>
            </w:r>
          </w:p>
        </w:tc>
        <w:tc>
          <w:tcPr>
            <w:tcW w:w="0" w:type="auto"/>
          </w:tcPr>
          <w:p w14:paraId="4418F199" w14:textId="77777777" w:rsidR="002E5180" w:rsidRDefault="000F4D05">
            <w:pPr>
              <w:pStyle w:val="Compact"/>
            </w:pPr>
            <w:r>
              <w:t>1112.43 (656.31)</w:t>
            </w:r>
          </w:p>
        </w:tc>
      </w:tr>
      <w:tr w:rsidR="002E5180" w14:paraId="376B0318" w14:textId="77777777">
        <w:tc>
          <w:tcPr>
            <w:tcW w:w="0" w:type="auto"/>
          </w:tcPr>
          <w:p w14:paraId="79A3C852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1B48FB83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9E57EAB" w14:textId="77777777" w:rsidR="002E5180" w:rsidRDefault="000F4D05">
            <w:pPr>
              <w:pStyle w:val="Compact"/>
            </w:pPr>
            <w:r>
              <w:t>672.5 [414.75 - 1060.5]</w:t>
            </w:r>
          </w:p>
        </w:tc>
        <w:tc>
          <w:tcPr>
            <w:tcW w:w="0" w:type="auto"/>
          </w:tcPr>
          <w:p w14:paraId="54395B28" w14:textId="77777777" w:rsidR="002E5180" w:rsidRDefault="000F4D05">
            <w:pPr>
              <w:pStyle w:val="Compact"/>
            </w:pPr>
            <w:r>
              <w:t>1032.5 [610.25 - 1497.25]</w:t>
            </w:r>
          </w:p>
        </w:tc>
      </w:tr>
      <w:tr w:rsidR="002E5180" w14:paraId="329C9F57" w14:textId="77777777">
        <w:tc>
          <w:tcPr>
            <w:tcW w:w="0" w:type="auto"/>
          </w:tcPr>
          <w:p w14:paraId="1F628956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223B6503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B9EE37A" w14:textId="77777777" w:rsidR="002E5180" w:rsidRDefault="000F4D05">
            <w:pPr>
              <w:pStyle w:val="Compact"/>
            </w:pPr>
            <w:r>
              <w:t>4 / 16</w:t>
            </w:r>
          </w:p>
        </w:tc>
        <w:tc>
          <w:tcPr>
            <w:tcW w:w="0" w:type="auto"/>
          </w:tcPr>
          <w:p w14:paraId="7989B2C8" w14:textId="77777777" w:rsidR="002E5180" w:rsidRDefault="000F4D05">
            <w:pPr>
              <w:pStyle w:val="Compact"/>
            </w:pPr>
            <w:r>
              <w:t>10 / 14</w:t>
            </w:r>
          </w:p>
        </w:tc>
      </w:tr>
      <w:tr w:rsidR="002E5180" w14:paraId="02BA0214" w14:textId="77777777">
        <w:tc>
          <w:tcPr>
            <w:tcW w:w="0" w:type="auto"/>
          </w:tcPr>
          <w:p w14:paraId="3D9989AC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464366BF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2C9905E" w14:textId="77777777" w:rsidR="002E5180" w:rsidRDefault="000F4D05">
            <w:pPr>
              <w:pStyle w:val="Compact"/>
            </w:pPr>
            <w:r>
              <w:t>805.25 (646.14)</w:t>
            </w:r>
          </w:p>
        </w:tc>
        <w:tc>
          <w:tcPr>
            <w:tcW w:w="0" w:type="auto"/>
          </w:tcPr>
          <w:p w14:paraId="29B43DF7" w14:textId="77777777" w:rsidR="002E5180" w:rsidRDefault="000F4D05">
            <w:pPr>
              <w:pStyle w:val="Compact"/>
            </w:pPr>
            <w:r>
              <w:t>973.13 (673.54)</w:t>
            </w:r>
          </w:p>
        </w:tc>
      </w:tr>
      <w:tr w:rsidR="002E5180" w14:paraId="501C9037" w14:textId="77777777">
        <w:tc>
          <w:tcPr>
            <w:tcW w:w="0" w:type="auto"/>
          </w:tcPr>
          <w:p w14:paraId="34EE6879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392AAE12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564B74A" w14:textId="77777777" w:rsidR="002E5180" w:rsidRDefault="000F4D05">
            <w:pPr>
              <w:pStyle w:val="Compact"/>
            </w:pPr>
            <w:r>
              <w:t>576.5 [505.75 - 864.25]</w:t>
            </w:r>
          </w:p>
        </w:tc>
        <w:tc>
          <w:tcPr>
            <w:tcW w:w="0" w:type="auto"/>
          </w:tcPr>
          <w:p w14:paraId="73D8680C" w14:textId="77777777" w:rsidR="002E5180" w:rsidRDefault="000F4D05">
            <w:pPr>
              <w:pStyle w:val="Compact"/>
            </w:pPr>
            <w:r>
              <w:t>883.5 [397.75 - 1670.25]</w:t>
            </w:r>
          </w:p>
        </w:tc>
      </w:tr>
      <w:tr w:rsidR="002E5180" w14:paraId="2E40F89E" w14:textId="77777777">
        <w:tc>
          <w:tcPr>
            <w:tcW w:w="0" w:type="auto"/>
          </w:tcPr>
          <w:p w14:paraId="72D5718F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1726427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C78E08C" w14:textId="77777777" w:rsidR="002E5180" w:rsidRDefault="000F4D05">
            <w:pPr>
              <w:pStyle w:val="Compact"/>
            </w:pPr>
            <w:r>
              <w:t>4 / 16</w:t>
            </w:r>
          </w:p>
        </w:tc>
        <w:tc>
          <w:tcPr>
            <w:tcW w:w="0" w:type="auto"/>
          </w:tcPr>
          <w:p w14:paraId="644B0D10" w14:textId="77777777" w:rsidR="002E5180" w:rsidRDefault="000F4D05">
            <w:pPr>
              <w:pStyle w:val="Compact"/>
            </w:pPr>
            <w:r>
              <w:t>3 / 16</w:t>
            </w:r>
          </w:p>
        </w:tc>
      </w:tr>
      <w:tr w:rsidR="002E5180" w14:paraId="2DBC15D8" w14:textId="77777777">
        <w:tc>
          <w:tcPr>
            <w:tcW w:w="0" w:type="auto"/>
          </w:tcPr>
          <w:p w14:paraId="0D8E8072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2EE24DFC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AD69BB5" w14:textId="77777777" w:rsidR="002E5180" w:rsidRDefault="000F4D05">
            <w:pPr>
              <w:pStyle w:val="Compact"/>
            </w:pPr>
            <w:r>
              <w:t>748.73 (428.12)</w:t>
            </w:r>
          </w:p>
        </w:tc>
        <w:tc>
          <w:tcPr>
            <w:tcW w:w="0" w:type="auto"/>
          </w:tcPr>
          <w:p w14:paraId="56203C74" w14:textId="77777777" w:rsidR="002E5180" w:rsidRDefault="000F4D05">
            <w:pPr>
              <w:pStyle w:val="Compact"/>
            </w:pPr>
            <w:r>
              <w:t>1429.45 (805.18)</w:t>
            </w:r>
          </w:p>
        </w:tc>
      </w:tr>
      <w:tr w:rsidR="002E5180" w14:paraId="43CC0611" w14:textId="77777777">
        <w:tc>
          <w:tcPr>
            <w:tcW w:w="0" w:type="auto"/>
          </w:tcPr>
          <w:p w14:paraId="239EC1EF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1C82A5B9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B1C7103" w14:textId="77777777" w:rsidR="002E5180" w:rsidRDefault="000F4D05">
            <w:pPr>
              <w:pStyle w:val="Compact"/>
            </w:pPr>
            <w:r>
              <w:t>728 [612 - 877.5]</w:t>
            </w:r>
          </w:p>
        </w:tc>
        <w:tc>
          <w:tcPr>
            <w:tcW w:w="0" w:type="auto"/>
          </w:tcPr>
          <w:p w14:paraId="6D2872E1" w14:textId="77777777" w:rsidR="002E5180" w:rsidRDefault="000F4D05">
            <w:pPr>
              <w:pStyle w:val="Compact"/>
            </w:pPr>
            <w:r>
              <w:t>1301 [996 - 1925]</w:t>
            </w:r>
          </w:p>
        </w:tc>
      </w:tr>
      <w:tr w:rsidR="002E5180" w14:paraId="1F19FB4B" w14:textId="77777777">
        <w:tc>
          <w:tcPr>
            <w:tcW w:w="0" w:type="auto"/>
          </w:tcPr>
          <w:p w14:paraId="05119C69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0FAA20A5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CB30BC6" w14:textId="77777777" w:rsidR="002E5180" w:rsidRDefault="000F4D05">
            <w:pPr>
              <w:pStyle w:val="Compact"/>
            </w:pPr>
            <w:r>
              <w:t>6 / 11</w:t>
            </w:r>
          </w:p>
        </w:tc>
        <w:tc>
          <w:tcPr>
            <w:tcW w:w="0" w:type="auto"/>
          </w:tcPr>
          <w:p w14:paraId="4BD75663" w14:textId="77777777" w:rsidR="002E5180" w:rsidRDefault="000F4D05">
            <w:pPr>
              <w:pStyle w:val="Compact"/>
            </w:pPr>
            <w:r>
              <w:t>4 / 9</w:t>
            </w:r>
          </w:p>
        </w:tc>
      </w:tr>
      <w:tr w:rsidR="002E5180" w14:paraId="0AEB6FE1" w14:textId="77777777">
        <w:tc>
          <w:tcPr>
            <w:tcW w:w="0" w:type="auto"/>
          </w:tcPr>
          <w:p w14:paraId="42CA323B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61F5CDEF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DEA351F" w14:textId="77777777" w:rsidR="002E5180" w:rsidRDefault="000F4D05">
            <w:pPr>
              <w:pStyle w:val="Compact"/>
            </w:pPr>
            <w:r>
              <w:t>532.45 (211.27)</w:t>
            </w:r>
          </w:p>
        </w:tc>
        <w:tc>
          <w:tcPr>
            <w:tcW w:w="0" w:type="auto"/>
          </w:tcPr>
          <w:p w14:paraId="0D04C44D" w14:textId="77777777" w:rsidR="002E5180" w:rsidRDefault="000F4D05">
            <w:pPr>
              <w:pStyle w:val="Compact"/>
            </w:pPr>
            <w:r>
              <w:t>1542 (1102.01)</w:t>
            </w:r>
          </w:p>
        </w:tc>
      </w:tr>
      <w:tr w:rsidR="002E5180" w14:paraId="3F6AF36F" w14:textId="77777777">
        <w:tc>
          <w:tcPr>
            <w:tcW w:w="0" w:type="auto"/>
          </w:tcPr>
          <w:p w14:paraId="052FBD2B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1378D777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DEEB697" w14:textId="77777777" w:rsidR="002E5180" w:rsidRDefault="000F4D05">
            <w:pPr>
              <w:pStyle w:val="Compact"/>
            </w:pPr>
            <w:r>
              <w:t>564 [422 - 666]</w:t>
            </w:r>
          </w:p>
        </w:tc>
        <w:tc>
          <w:tcPr>
            <w:tcW w:w="0" w:type="auto"/>
          </w:tcPr>
          <w:p w14:paraId="69DF87D5" w14:textId="77777777" w:rsidR="002E5180" w:rsidRDefault="000F4D05">
            <w:pPr>
              <w:pStyle w:val="Compact"/>
            </w:pPr>
            <w:r>
              <w:t>1178.5 [756.5 - 2708.75]</w:t>
            </w:r>
          </w:p>
        </w:tc>
      </w:tr>
      <w:tr w:rsidR="002E5180" w14:paraId="2DF6AEE1" w14:textId="77777777">
        <w:tc>
          <w:tcPr>
            <w:tcW w:w="0" w:type="auto"/>
          </w:tcPr>
          <w:p w14:paraId="0509C93D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6379C974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2324BFE" w14:textId="77777777" w:rsidR="002E5180" w:rsidRDefault="000F4D05">
            <w:pPr>
              <w:pStyle w:val="Compact"/>
            </w:pPr>
            <w:r>
              <w:t>4 / 9</w:t>
            </w:r>
          </w:p>
        </w:tc>
        <w:tc>
          <w:tcPr>
            <w:tcW w:w="0" w:type="auto"/>
          </w:tcPr>
          <w:p w14:paraId="6E9A3BD8" w14:textId="77777777" w:rsidR="002E5180" w:rsidRDefault="000F4D05">
            <w:pPr>
              <w:pStyle w:val="Compact"/>
            </w:pPr>
            <w:r>
              <w:t>4 / 8</w:t>
            </w:r>
          </w:p>
        </w:tc>
      </w:tr>
      <w:tr w:rsidR="002E5180" w14:paraId="412A1679" w14:textId="77777777">
        <w:tc>
          <w:tcPr>
            <w:tcW w:w="0" w:type="auto"/>
          </w:tcPr>
          <w:p w14:paraId="6B9FA64F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66BC03DB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5ECDCC5" w14:textId="77777777" w:rsidR="002E5180" w:rsidRDefault="000F4D05">
            <w:pPr>
              <w:pStyle w:val="Compact"/>
            </w:pPr>
            <w:r>
              <w:t>739.33 (423.02)</w:t>
            </w:r>
          </w:p>
        </w:tc>
        <w:tc>
          <w:tcPr>
            <w:tcW w:w="0" w:type="auto"/>
          </w:tcPr>
          <w:p w14:paraId="7ADE6733" w14:textId="77777777" w:rsidR="002E5180" w:rsidRDefault="000F4D05">
            <w:pPr>
              <w:pStyle w:val="Compact"/>
            </w:pPr>
            <w:r>
              <w:t>1559 (1157.33)</w:t>
            </w:r>
          </w:p>
        </w:tc>
      </w:tr>
      <w:tr w:rsidR="002E5180" w14:paraId="3B883613" w14:textId="77777777">
        <w:tc>
          <w:tcPr>
            <w:tcW w:w="0" w:type="auto"/>
          </w:tcPr>
          <w:p w14:paraId="06ACFF0B" w14:textId="77777777" w:rsidR="002E5180" w:rsidRDefault="000F4D05">
            <w:pPr>
              <w:pStyle w:val="Compact"/>
            </w:pPr>
            <w:r>
              <w:lastRenderedPageBreak/>
              <w:t>12 days</w:t>
            </w:r>
          </w:p>
        </w:tc>
        <w:tc>
          <w:tcPr>
            <w:tcW w:w="0" w:type="auto"/>
          </w:tcPr>
          <w:p w14:paraId="35C10FBB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A853E64" w14:textId="77777777" w:rsidR="002E5180" w:rsidRDefault="000F4D05">
            <w:pPr>
              <w:pStyle w:val="Compact"/>
            </w:pPr>
            <w:r>
              <w:t>665 [618 - 703]</w:t>
            </w:r>
          </w:p>
        </w:tc>
        <w:tc>
          <w:tcPr>
            <w:tcW w:w="0" w:type="auto"/>
          </w:tcPr>
          <w:p w14:paraId="74B76AC6" w14:textId="77777777" w:rsidR="002E5180" w:rsidRDefault="000F4D05">
            <w:pPr>
              <w:pStyle w:val="Compact"/>
            </w:pPr>
            <w:r>
              <w:t>1127.5 [809.25 - 2327.75]</w:t>
            </w:r>
          </w:p>
        </w:tc>
      </w:tr>
      <w:tr w:rsidR="002E5180" w14:paraId="7A642DEE" w14:textId="77777777">
        <w:tc>
          <w:tcPr>
            <w:tcW w:w="0" w:type="auto"/>
          </w:tcPr>
          <w:p w14:paraId="738F5263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5C5897D9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DC651A6" w14:textId="77777777" w:rsidR="002E5180" w:rsidRDefault="000F4D05">
            <w:pPr>
              <w:pStyle w:val="Compact"/>
            </w:pPr>
            <w:r>
              <w:t>3 / 6</w:t>
            </w:r>
          </w:p>
        </w:tc>
        <w:tc>
          <w:tcPr>
            <w:tcW w:w="0" w:type="auto"/>
          </w:tcPr>
          <w:p w14:paraId="4C3723C6" w14:textId="77777777" w:rsidR="002E5180" w:rsidRDefault="000F4D05">
            <w:pPr>
              <w:pStyle w:val="Compact"/>
            </w:pPr>
            <w:r>
              <w:t>5 / 6</w:t>
            </w:r>
          </w:p>
        </w:tc>
      </w:tr>
      <w:tr w:rsidR="002E5180" w14:paraId="0ADD8DCD" w14:textId="77777777">
        <w:tc>
          <w:tcPr>
            <w:tcW w:w="0" w:type="auto"/>
          </w:tcPr>
          <w:p w14:paraId="7042FCD8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54EACE33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EF54B60" w14:textId="77777777" w:rsidR="002E5180" w:rsidRDefault="000F4D05">
            <w:pPr>
              <w:pStyle w:val="Compact"/>
            </w:pPr>
            <w:r>
              <w:t>614.75 (272.49)</w:t>
            </w:r>
          </w:p>
        </w:tc>
        <w:tc>
          <w:tcPr>
            <w:tcW w:w="0" w:type="auto"/>
          </w:tcPr>
          <w:p w14:paraId="33597B57" w14:textId="77777777" w:rsidR="002E5180" w:rsidRDefault="000F4D05">
            <w:pPr>
              <w:pStyle w:val="Compact"/>
            </w:pPr>
            <w:r>
              <w:t>1097.38 (950.91)</w:t>
            </w:r>
          </w:p>
        </w:tc>
      </w:tr>
      <w:tr w:rsidR="002E5180" w14:paraId="0506763D" w14:textId="77777777">
        <w:tc>
          <w:tcPr>
            <w:tcW w:w="0" w:type="auto"/>
          </w:tcPr>
          <w:p w14:paraId="7095B91A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3AEB0D29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664BB54" w14:textId="77777777" w:rsidR="002E5180" w:rsidRDefault="000F4D05">
            <w:pPr>
              <w:pStyle w:val="Compact"/>
            </w:pPr>
            <w:r>
              <w:t>683.5 [536 - 762.25]</w:t>
            </w:r>
          </w:p>
        </w:tc>
        <w:tc>
          <w:tcPr>
            <w:tcW w:w="0" w:type="auto"/>
          </w:tcPr>
          <w:p w14:paraId="417372C3" w14:textId="77777777" w:rsidR="002E5180" w:rsidRDefault="000F4D05">
            <w:pPr>
              <w:pStyle w:val="Compact"/>
            </w:pPr>
            <w:r>
              <w:t>941.5 [353.75 - 1528.75]</w:t>
            </w:r>
          </w:p>
        </w:tc>
      </w:tr>
      <w:tr w:rsidR="002E5180" w14:paraId="61DC6FE0" w14:textId="77777777">
        <w:tc>
          <w:tcPr>
            <w:tcW w:w="0" w:type="auto"/>
          </w:tcPr>
          <w:p w14:paraId="63F2BC01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722354E4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07CA98F" w14:textId="77777777" w:rsidR="002E5180" w:rsidRDefault="000F4D05">
            <w:pPr>
              <w:pStyle w:val="Compact"/>
            </w:pPr>
            <w:r>
              <w:t>4 / 4</w:t>
            </w:r>
          </w:p>
        </w:tc>
        <w:tc>
          <w:tcPr>
            <w:tcW w:w="0" w:type="auto"/>
          </w:tcPr>
          <w:p w14:paraId="5981C12B" w14:textId="77777777" w:rsidR="002E5180" w:rsidRDefault="000F4D05">
            <w:pPr>
              <w:pStyle w:val="Compact"/>
            </w:pPr>
            <w:r>
              <w:t>3 / 8</w:t>
            </w:r>
          </w:p>
        </w:tc>
      </w:tr>
      <w:tr w:rsidR="002E5180" w14:paraId="48DF31FC" w14:textId="77777777">
        <w:tc>
          <w:tcPr>
            <w:tcW w:w="0" w:type="auto"/>
          </w:tcPr>
          <w:p w14:paraId="60BCDBBC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4846A2B3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8DC79FA" w14:textId="77777777" w:rsidR="002E5180" w:rsidRDefault="000F4D05">
            <w:pPr>
              <w:pStyle w:val="Compact"/>
            </w:pPr>
            <w:r>
              <w:t>623 (15.56)</w:t>
            </w:r>
          </w:p>
        </w:tc>
        <w:tc>
          <w:tcPr>
            <w:tcW w:w="0" w:type="auto"/>
          </w:tcPr>
          <w:p w14:paraId="1D405A91" w14:textId="77777777" w:rsidR="002E5180" w:rsidRDefault="000F4D05">
            <w:pPr>
              <w:pStyle w:val="Compact"/>
            </w:pPr>
            <w:r>
              <w:t>859.88 (617.84)</w:t>
            </w:r>
          </w:p>
        </w:tc>
      </w:tr>
      <w:tr w:rsidR="002E5180" w14:paraId="401D90EB" w14:textId="77777777">
        <w:tc>
          <w:tcPr>
            <w:tcW w:w="0" w:type="auto"/>
          </w:tcPr>
          <w:p w14:paraId="358D6B10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0D51087A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8BEE49E" w14:textId="77777777" w:rsidR="002E5180" w:rsidRDefault="000F4D05">
            <w:pPr>
              <w:pStyle w:val="Compact"/>
            </w:pPr>
            <w:r>
              <w:t>623 [617.5 - 628.5]</w:t>
            </w:r>
          </w:p>
        </w:tc>
        <w:tc>
          <w:tcPr>
            <w:tcW w:w="0" w:type="auto"/>
          </w:tcPr>
          <w:p w14:paraId="4E55795C" w14:textId="77777777" w:rsidR="002E5180" w:rsidRDefault="000F4D05">
            <w:pPr>
              <w:pStyle w:val="Compact"/>
            </w:pPr>
            <w:r>
              <w:t>912 [346.25 - 1286.25]</w:t>
            </w:r>
          </w:p>
        </w:tc>
      </w:tr>
      <w:tr w:rsidR="002E5180" w14:paraId="3DF78234" w14:textId="77777777">
        <w:tc>
          <w:tcPr>
            <w:tcW w:w="0" w:type="auto"/>
          </w:tcPr>
          <w:p w14:paraId="494D60AF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38830732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5B7D90A" w14:textId="77777777" w:rsidR="002E5180" w:rsidRDefault="000F4D05">
            <w:pPr>
              <w:pStyle w:val="Compact"/>
            </w:pPr>
            <w:r>
              <w:t>2 / 2</w:t>
            </w:r>
          </w:p>
        </w:tc>
        <w:tc>
          <w:tcPr>
            <w:tcW w:w="0" w:type="auto"/>
          </w:tcPr>
          <w:p w14:paraId="490E203C" w14:textId="77777777" w:rsidR="002E5180" w:rsidRDefault="000F4D05">
            <w:pPr>
              <w:pStyle w:val="Compact"/>
            </w:pPr>
            <w:r>
              <w:t>1 / 8</w:t>
            </w:r>
          </w:p>
        </w:tc>
      </w:tr>
    </w:tbl>
    <w:p w14:paraId="5B4AC7A7" w14:textId="77777777" w:rsidR="002E5180" w:rsidRDefault="002E5180"/>
    <w:p w14:paraId="5EDA2570" w14:textId="77777777" w:rsidR="002E5180" w:rsidRDefault="000F4D05">
      <w:pPr>
        <w:pStyle w:val="TableCaption"/>
      </w:pPr>
      <w:r>
        <w:t>Ferritin (µ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Ferritin (µg/L), Remdesivir"/>
      </w:tblPr>
      <w:tblGrid>
        <w:gridCol w:w="2856"/>
        <w:gridCol w:w="2520"/>
        <w:gridCol w:w="2631"/>
        <w:gridCol w:w="2897"/>
      </w:tblGrid>
      <w:tr w:rsidR="002E5180" w14:paraId="114D68C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DB165F" w14:textId="77777777" w:rsidR="002E5180" w:rsidRDefault="000F4D05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F62ECC" w14:textId="77777777" w:rsidR="002E5180" w:rsidRDefault="000F4D05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6E44B8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4EFD05" w14:textId="77777777" w:rsidR="002E5180" w:rsidRDefault="000F4D05">
            <w:pPr>
              <w:pStyle w:val="Compact"/>
            </w:pPr>
            <w:r>
              <w:t>Remdesivir + SOC</w:t>
            </w:r>
          </w:p>
        </w:tc>
      </w:tr>
      <w:tr w:rsidR="002E5180" w14:paraId="32711FD1" w14:textId="77777777">
        <w:tc>
          <w:tcPr>
            <w:tcW w:w="0" w:type="auto"/>
          </w:tcPr>
          <w:p w14:paraId="61BA8552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4B997680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963F2ED" w14:textId="77777777" w:rsidR="002E5180" w:rsidRDefault="000F4D05">
            <w:pPr>
              <w:pStyle w:val="Compact"/>
            </w:pPr>
            <w:r>
              <w:t>775.69 (578.52)</w:t>
            </w:r>
          </w:p>
        </w:tc>
        <w:tc>
          <w:tcPr>
            <w:tcW w:w="0" w:type="auto"/>
          </w:tcPr>
          <w:p w14:paraId="6A6B538C" w14:textId="77777777" w:rsidR="002E5180" w:rsidRDefault="000F4D05">
            <w:pPr>
              <w:pStyle w:val="Compact"/>
            </w:pPr>
            <w:r>
              <w:t>1588.71 (3781.22)</w:t>
            </w:r>
          </w:p>
        </w:tc>
      </w:tr>
      <w:tr w:rsidR="002E5180" w14:paraId="6000669F" w14:textId="77777777">
        <w:tc>
          <w:tcPr>
            <w:tcW w:w="0" w:type="auto"/>
          </w:tcPr>
          <w:p w14:paraId="38DE555D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447DB2B7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53DFFD5" w14:textId="77777777" w:rsidR="002E5180" w:rsidRDefault="000F4D05">
            <w:pPr>
              <w:pStyle w:val="Compact"/>
            </w:pPr>
            <w:r>
              <w:t>581 [312.25 - 1210.5]</w:t>
            </w:r>
          </w:p>
        </w:tc>
        <w:tc>
          <w:tcPr>
            <w:tcW w:w="0" w:type="auto"/>
          </w:tcPr>
          <w:p w14:paraId="568C50B0" w14:textId="77777777" w:rsidR="002E5180" w:rsidRDefault="000F4D05">
            <w:pPr>
              <w:pStyle w:val="Compact"/>
            </w:pPr>
            <w:r>
              <w:t>650.5 [349.5 - 1233.75]</w:t>
            </w:r>
          </w:p>
        </w:tc>
      </w:tr>
      <w:tr w:rsidR="002E5180" w14:paraId="01DB0538" w14:textId="77777777">
        <w:tc>
          <w:tcPr>
            <w:tcW w:w="0" w:type="auto"/>
          </w:tcPr>
          <w:p w14:paraId="0A6DD72E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32E4A507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89BC28E" w14:textId="77777777" w:rsidR="002E5180" w:rsidRDefault="000F4D05">
            <w:pPr>
              <w:pStyle w:val="Compact"/>
            </w:pPr>
            <w:r>
              <w:t>3 / 54</w:t>
            </w:r>
          </w:p>
        </w:tc>
        <w:tc>
          <w:tcPr>
            <w:tcW w:w="0" w:type="auto"/>
          </w:tcPr>
          <w:p w14:paraId="5A83803A" w14:textId="77777777" w:rsidR="002E5180" w:rsidRDefault="000F4D05">
            <w:pPr>
              <w:pStyle w:val="Compact"/>
            </w:pPr>
            <w:r>
              <w:t>4 / 38</w:t>
            </w:r>
          </w:p>
        </w:tc>
      </w:tr>
      <w:tr w:rsidR="002E5180" w14:paraId="449E2A34" w14:textId="77777777">
        <w:tc>
          <w:tcPr>
            <w:tcW w:w="0" w:type="auto"/>
          </w:tcPr>
          <w:p w14:paraId="4A63E825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75CDB320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F5DC1BE" w14:textId="77777777" w:rsidR="002E5180" w:rsidRDefault="000F4D05">
            <w:pPr>
              <w:pStyle w:val="Compact"/>
            </w:pPr>
            <w:r>
              <w:t>918.33 (582.36)</w:t>
            </w:r>
          </w:p>
        </w:tc>
        <w:tc>
          <w:tcPr>
            <w:tcW w:w="0" w:type="auto"/>
          </w:tcPr>
          <w:p w14:paraId="7ADE7E3F" w14:textId="77777777" w:rsidR="002E5180" w:rsidRDefault="000F4D05">
            <w:pPr>
              <w:pStyle w:val="Compact"/>
            </w:pPr>
            <w:r>
              <w:t>1850.57 (3830.84)</w:t>
            </w:r>
          </w:p>
        </w:tc>
      </w:tr>
      <w:tr w:rsidR="002E5180" w14:paraId="424A3522" w14:textId="77777777">
        <w:tc>
          <w:tcPr>
            <w:tcW w:w="0" w:type="auto"/>
          </w:tcPr>
          <w:p w14:paraId="02C5D55A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7A96839B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B43CE10" w14:textId="77777777" w:rsidR="002E5180" w:rsidRDefault="000F4D05">
            <w:pPr>
              <w:pStyle w:val="Compact"/>
            </w:pPr>
            <w:r>
              <w:t>767 [415 - 1226]</w:t>
            </w:r>
          </w:p>
        </w:tc>
        <w:tc>
          <w:tcPr>
            <w:tcW w:w="0" w:type="auto"/>
          </w:tcPr>
          <w:p w14:paraId="73453D36" w14:textId="77777777" w:rsidR="002E5180" w:rsidRDefault="000F4D05">
            <w:pPr>
              <w:pStyle w:val="Compact"/>
            </w:pPr>
            <w:r>
              <w:t>768 [401 - 1554.5]</w:t>
            </w:r>
          </w:p>
        </w:tc>
      </w:tr>
      <w:tr w:rsidR="002E5180" w14:paraId="0CC32142" w14:textId="77777777">
        <w:tc>
          <w:tcPr>
            <w:tcW w:w="0" w:type="auto"/>
          </w:tcPr>
          <w:p w14:paraId="33E51E36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77C4D4AE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52019F6" w14:textId="77777777" w:rsidR="002E5180" w:rsidRDefault="000F4D05">
            <w:pPr>
              <w:pStyle w:val="Compact"/>
            </w:pPr>
            <w:r>
              <w:t>24 / 33</w:t>
            </w:r>
          </w:p>
        </w:tc>
        <w:tc>
          <w:tcPr>
            <w:tcW w:w="0" w:type="auto"/>
          </w:tcPr>
          <w:p w14:paraId="4B90CADB" w14:textId="77777777" w:rsidR="002E5180" w:rsidRDefault="000F4D05">
            <w:pPr>
              <w:pStyle w:val="Compact"/>
            </w:pPr>
            <w:r>
              <w:t>19 / 23</w:t>
            </w:r>
          </w:p>
        </w:tc>
      </w:tr>
      <w:tr w:rsidR="002E5180" w14:paraId="5EF86683" w14:textId="77777777">
        <w:tc>
          <w:tcPr>
            <w:tcW w:w="0" w:type="auto"/>
          </w:tcPr>
          <w:p w14:paraId="34DF9175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7FDBFCFB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5853454" w14:textId="77777777" w:rsidR="002E5180" w:rsidRDefault="000F4D05">
            <w:pPr>
              <w:pStyle w:val="Compact"/>
            </w:pPr>
            <w:r>
              <w:t>930.62 (625.27)</w:t>
            </w:r>
          </w:p>
        </w:tc>
        <w:tc>
          <w:tcPr>
            <w:tcW w:w="0" w:type="auto"/>
          </w:tcPr>
          <w:p w14:paraId="523539D4" w14:textId="77777777" w:rsidR="002E5180" w:rsidRDefault="000F4D05">
            <w:pPr>
              <w:pStyle w:val="Compact"/>
            </w:pPr>
            <w:r>
              <w:t>1439.81 (2012.1)</w:t>
            </w:r>
          </w:p>
        </w:tc>
      </w:tr>
      <w:tr w:rsidR="002E5180" w14:paraId="08B4523D" w14:textId="77777777">
        <w:tc>
          <w:tcPr>
            <w:tcW w:w="0" w:type="auto"/>
          </w:tcPr>
          <w:p w14:paraId="7A818A06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56991199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944F984" w14:textId="77777777" w:rsidR="002E5180" w:rsidRDefault="000F4D05">
            <w:pPr>
              <w:pStyle w:val="Compact"/>
            </w:pPr>
            <w:r>
              <w:t>930.5 [436.5 - 1258.25]</w:t>
            </w:r>
          </w:p>
        </w:tc>
        <w:tc>
          <w:tcPr>
            <w:tcW w:w="0" w:type="auto"/>
          </w:tcPr>
          <w:p w14:paraId="76251C1C" w14:textId="77777777" w:rsidR="002E5180" w:rsidRDefault="000F4D05">
            <w:pPr>
              <w:pStyle w:val="Compact"/>
            </w:pPr>
            <w:r>
              <w:t>994 [471.5 - 1443.75]</w:t>
            </w:r>
          </w:p>
        </w:tc>
      </w:tr>
      <w:tr w:rsidR="002E5180" w14:paraId="1CD05468" w14:textId="77777777">
        <w:tc>
          <w:tcPr>
            <w:tcW w:w="0" w:type="auto"/>
          </w:tcPr>
          <w:p w14:paraId="08C3AF94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563363D5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C89BC85" w14:textId="77777777" w:rsidR="002E5180" w:rsidRDefault="000F4D05">
            <w:pPr>
              <w:pStyle w:val="Compact"/>
            </w:pPr>
            <w:r>
              <w:t>11 / 42</w:t>
            </w:r>
          </w:p>
        </w:tc>
        <w:tc>
          <w:tcPr>
            <w:tcW w:w="0" w:type="auto"/>
          </w:tcPr>
          <w:p w14:paraId="1B120180" w14:textId="77777777" w:rsidR="002E5180" w:rsidRDefault="000F4D05">
            <w:pPr>
              <w:pStyle w:val="Compact"/>
            </w:pPr>
            <w:r>
              <w:t>9 / 32</w:t>
            </w:r>
          </w:p>
        </w:tc>
      </w:tr>
      <w:tr w:rsidR="002E5180" w14:paraId="10D70396" w14:textId="77777777">
        <w:tc>
          <w:tcPr>
            <w:tcW w:w="0" w:type="auto"/>
          </w:tcPr>
          <w:p w14:paraId="7F42E980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4504DDE4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6C1608C" w14:textId="77777777" w:rsidR="002E5180" w:rsidRDefault="000F4D05">
            <w:pPr>
              <w:pStyle w:val="Compact"/>
            </w:pPr>
            <w:r>
              <w:t>983.71 (568.54)</w:t>
            </w:r>
          </w:p>
        </w:tc>
        <w:tc>
          <w:tcPr>
            <w:tcW w:w="0" w:type="auto"/>
          </w:tcPr>
          <w:p w14:paraId="23A1CA34" w14:textId="77777777" w:rsidR="002E5180" w:rsidRDefault="000F4D05">
            <w:pPr>
              <w:pStyle w:val="Compact"/>
            </w:pPr>
            <w:r>
              <w:t>1184.63 (1038.72)</w:t>
            </w:r>
          </w:p>
        </w:tc>
      </w:tr>
      <w:tr w:rsidR="002E5180" w14:paraId="0AB18A22" w14:textId="77777777">
        <w:tc>
          <w:tcPr>
            <w:tcW w:w="0" w:type="auto"/>
          </w:tcPr>
          <w:p w14:paraId="23B14B0A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6398854A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D3E4CBC" w14:textId="77777777" w:rsidR="002E5180" w:rsidRDefault="000F4D05">
            <w:pPr>
              <w:pStyle w:val="Compact"/>
            </w:pPr>
            <w:r>
              <w:t>905.5 [637 - 1222]</w:t>
            </w:r>
          </w:p>
        </w:tc>
        <w:tc>
          <w:tcPr>
            <w:tcW w:w="0" w:type="auto"/>
          </w:tcPr>
          <w:p w14:paraId="0A12B4DF" w14:textId="77777777" w:rsidR="002E5180" w:rsidRDefault="000F4D05">
            <w:pPr>
              <w:pStyle w:val="Compact"/>
            </w:pPr>
            <w:r>
              <w:t>930 [389 - 1678.5]</w:t>
            </w:r>
          </w:p>
        </w:tc>
      </w:tr>
      <w:tr w:rsidR="002E5180" w14:paraId="663A3742" w14:textId="77777777">
        <w:tc>
          <w:tcPr>
            <w:tcW w:w="0" w:type="auto"/>
          </w:tcPr>
          <w:p w14:paraId="580CF9E4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04DB7ADF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30564B9" w14:textId="77777777" w:rsidR="002E5180" w:rsidRDefault="000F4D05">
            <w:pPr>
              <w:pStyle w:val="Compact"/>
            </w:pPr>
            <w:r>
              <w:t>14 / 34</w:t>
            </w:r>
          </w:p>
        </w:tc>
        <w:tc>
          <w:tcPr>
            <w:tcW w:w="0" w:type="auto"/>
          </w:tcPr>
          <w:p w14:paraId="30F5F163" w14:textId="77777777" w:rsidR="002E5180" w:rsidRDefault="000F4D05">
            <w:pPr>
              <w:pStyle w:val="Compact"/>
            </w:pPr>
            <w:r>
              <w:t>12 / 24</w:t>
            </w:r>
          </w:p>
        </w:tc>
      </w:tr>
      <w:tr w:rsidR="002E5180" w14:paraId="7A6230A3" w14:textId="77777777">
        <w:tc>
          <w:tcPr>
            <w:tcW w:w="0" w:type="auto"/>
          </w:tcPr>
          <w:p w14:paraId="6266C613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1BC9C4B6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68C2C9F" w14:textId="77777777" w:rsidR="002E5180" w:rsidRDefault="000F4D05">
            <w:pPr>
              <w:pStyle w:val="Compact"/>
            </w:pPr>
            <w:r>
              <w:t>1072.2 (736.54)</w:t>
            </w:r>
          </w:p>
        </w:tc>
        <w:tc>
          <w:tcPr>
            <w:tcW w:w="0" w:type="auto"/>
          </w:tcPr>
          <w:p w14:paraId="6A989392" w14:textId="77777777" w:rsidR="002E5180" w:rsidRDefault="000F4D05">
            <w:pPr>
              <w:pStyle w:val="Compact"/>
            </w:pPr>
            <w:r>
              <w:t>1609.28 (1055.03)</w:t>
            </w:r>
          </w:p>
        </w:tc>
      </w:tr>
      <w:tr w:rsidR="002E5180" w14:paraId="1D025B14" w14:textId="77777777">
        <w:tc>
          <w:tcPr>
            <w:tcW w:w="0" w:type="auto"/>
          </w:tcPr>
          <w:p w14:paraId="23F0CCEF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67F2C011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6BF44CF" w14:textId="77777777" w:rsidR="002E5180" w:rsidRDefault="000F4D05">
            <w:pPr>
              <w:pStyle w:val="Compact"/>
            </w:pPr>
            <w:r>
              <w:t>929 [567.25 - 1450]</w:t>
            </w:r>
          </w:p>
        </w:tc>
        <w:tc>
          <w:tcPr>
            <w:tcW w:w="0" w:type="auto"/>
          </w:tcPr>
          <w:p w14:paraId="52BFA3F9" w14:textId="77777777" w:rsidR="002E5180" w:rsidRDefault="000F4D05">
            <w:pPr>
              <w:pStyle w:val="Compact"/>
            </w:pPr>
            <w:r>
              <w:t>1506.5 [756.25 - 2438.75]</w:t>
            </w:r>
          </w:p>
        </w:tc>
      </w:tr>
      <w:tr w:rsidR="002E5180" w14:paraId="4910FB0F" w14:textId="77777777">
        <w:tc>
          <w:tcPr>
            <w:tcW w:w="0" w:type="auto"/>
          </w:tcPr>
          <w:p w14:paraId="7E6CDD03" w14:textId="77777777" w:rsidR="002E5180" w:rsidRDefault="000F4D05">
            <w:pPr>
              <w:pStyle w:val="Compact"/>
            </w:pPr>
            <w:r>
              <w:lastRenderedPageBreak/>
              <w:t>4 days</w:t>
            </w:r>
          </w:p>
        </w:tc>
        <w:tc>
          <w:tcPr>
            <w:tcW w:w="0" w:type="auto"/>
          </w:tcPr>
          <w:p w14:paraId="3167B89F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3228167" w14:textId="77777777" w:rsidR="002E5180" w:rsidRDefault="000F4D05">
            <w:pPr>
              <w:pStyle w:val="Compact"/>
            </w:pPr>
            <w:r>
              <w:t>10 / 30</w:t>
            </w:r>
          </w:p>
        </w:tc>
        <w:tc>
          <w:tcPr>
            <w:tcW w:w="0" w:type="auto"/>
          </w:tcPr>
          <w:p w14:paraId="0DCB3DDD" w14:textId="77777777" w:rsidR="002E5180" w:rsidRDefault="000F4D05">
            <w:pPr>
              <w:pStyle w:val="Compact"/>
            </w:pPr>
            <w:r>
              <w:t>15 / 18</w:t>
            </w:r>
          </w:p>
        </w:tc>
      </w:tr>
      <w:tr w:rsidR="002E5180" w14:paraId="0F5E5B29" w14:textId="77777777">
        <w:tc>
          <w:tcPr>
            <w:tcW w:w="0" w:type="auto"/>
          </w:tcPr>
          <w:p w14:paraId="2B7C5BFF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5CE20E8A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754BA38" w14:textId="77777777" w:rsidR="002E5180" w:rsidRDefault="000F4D05">
            <w:pPr>
              <w:pStyle w:val="Compact"/>
            </w:pPr>
            <w:r>
              <w:t>981.32 (587.48)</w:t>
            </w:r>
          </w:p>
        </w:tc>
        <w:tc>
          <w:tcPr>
            <w:tcW w:w="0" w:type="auto"/>
          </w:tcPr>
          <w:p w14:paraId="3878DA60" w14:textId="77777777" w:rsidR="002E5180" w:rsidRDefault="000F4D05">
            <w:pPr>
              <w:pStyle w:val="Compact"/>
            </w:pPr>
            <w:r>
              <w:t>1271.14 (842.99)</w:t>
            </w:r>
          </w:p>
        </w:tc>
      </w:tr>
      <w:tr w:rsidR="002E5180" w14:paraId="5836A1D7" w14:textId="77777777">
        <w:tc>
          <w:tcPr>
            <w:tcW w:w="0" w:type="auto"/>
          </w:tcPr>
          <w:p w14:paraId="31DBF5E8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5E75A018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18B9840" w14:textId="77777777" w:rsidR="002E5180" w:rsidRDefault="000F4D05">
            <w:pPr>
              <w:pStyle w:val="Compact"/>
            </w:pPr>
            <w:r>
              <w:t>902 [618 - 1235]</w:t>
            </w:r>
          </w:p>
        </w:tc>
        <w:tc>
          <w:tcPr>
            <w:tcW w:w="0" w:type="auto"/>
          </w:tcPr>
          <w:p w14:paraId="435CBFCB" w14:textId="77777777" w:rsidR="002E5180" w:rsidRDefault="000F4D05">
            <w:pPr>
              <w:pStyle w:val="Compact"/>
            </w:pPr>
            <w:r>
              <w:t>1242.5 [622.75 - 1506.75]</w:t>
            </w:r>
          </w:p>
        </w:tc>
      </w:tr>
      <w:tr w:rsidR="002E5180" w14:paraId="63C4AA4A" w14:textId="77777777">
        <w:tc>
          <w:tcPr>
            <w:tcW w:w="0" w:type="auto"/>
          </w:tcPr>
          <w:p w14:paraId="42EB9FCE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645E6E7C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5C18449" w14:textId="77777777" w:rsidR="002E5180" w:rsidRDefault="000F4D05">
            <w:pPr>
              <w:pStyle w:val="Compact"/>
            </w:pPr>
            <w:r>
              <w:t>13 / 25</w:t>
            </w:r>
          </w:p>
        </w:tc>
        <w:tc>
          <w:tcPr>
            <w:tcW w:w="0" w:type="auto"/>
          </w:tcPr>
          <w:p w14:paraId="3BFC93F3" w14:textId="77777777" w:rsidR="002E5180" w:rsidRDefault="000F4D05">
            <w:pPr>
              <w:pStyle w:val="Compact"/>
            </w:pPr>
            <w:r>
              <w:t>15 / 14</w:t>
            </w:r>
          </w:p>
        </w:tc>
      </w:tr>
      <w:tr w:rsidR="002E5180" w14:paraId="781787CE" w14:textId="77777777">
        <w:tc>
          <w:tcPr>
            <w:tcW w:w="0" w:type="auto"/>
          </w:tcPr>
          <w:p w14:paraId="0AC5D0FF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61EF80A1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C2690F5" w14:textId="77777777" w:rsidR="002E5180" w:rsidRDefault="000F4D05">
            <w:pPr>
              <w:pStyle w:val="Compact"/>
            </w:pPr>
            <w:r>
              <w:t>882.8 (454.6)</w:t>
            </w:r>
          </w:p>
        </w:tc>
        <w:tc>
          <w:tcPr>
            <w:tcW w:w="0" w:type="auto"/>
          </w:tcPr>
          <w:p w14:paraId="2E93D322" w14:textId="77777777" w:rsidR="002E5180" w:rsidRDefault="000F4D05">
            <w:pPr>
              <w:pStyle w:val="Compact"/>
            </w:pPr>
            <w:r>
              <w:t>1178.67 (858.86)</w:t>
            </w:r>
          </w:p>
        </w:tc>
      </w:tr>
      <w:tr w:rsidR="002E5180" w14:paraId="59EEC17A" w14:textId="77777777">
        <w:tc>
          <w:tcPr>
            <w:tcW w:w="0" w:type="auto"/>
          </w:tcPr>
          <w:p w14:paraId="39C1DC7A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D340ADC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0919242" w14:textId="77777777" w:rsidR="002E5180" w:rsidRDefault="000F4D05">
            <w:pPr>
              <w:pStyle w:val="Compact"/>
            </w:pPr>
            <w:r>
              <w:t>807 [545.5 - 1181.5]</w:t>
            </w:r>
          </w:p>
        </w:tc>
        <w:tc>
          <w:tcPr>
            <w:tcW w:w="0" w:type="auto"/>
          </w:tcPr>
          <w:p w14:paraId="5BA4BCE0" w14:textId="77777777" w:rsidR="002E5180" w:rsidRDefault="000F4D05">
            <w:pPr>
              <w:pStyle w:val="Compact"/>
            </w:pPr>
            <w:r>
              <w:t>1004 [710.75 - 1240.5]</w:t>
            </w:r>
          </w:p>
        </w:tc>
      </w:tr>
      <w:tr w:rsidR="002E5180" w14:paraId="2B06A50D" w14:textId="77777777">
        <w:tc>
          <w:tcPr>
            <w:tcW w:w="0" w:type="auto"/>
          </w:tcPr>
          <w:p w14:paraId="378158EF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783DAD13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125B373" w14:textId="77777777" w:rsidR="002E5180" w:rsidRDefault="000F4D05">
            <w:pPr>
              <w:pStyle w:val="Compact"/>
            </w:pPr>
            <w:r>
              <w:t>7 / 30</w:t>
            </w:r>
          </w:p>
        </w:tc>
        <w:tc>
          <w:tcPr>
            <w:tcW w:w="0" w:type="auto"/>
          </w:tcPr>
          <w:p w14:paraId="4E62453A" w14:textId="77777777" w:rsidR="002E5180" w:rsidRDefault="000F4D05">
            <w:pPr>
              <w:pStyle w:val="Compact"/>
            </w:pPr>
            <w:r>
              <w:t>8 / 18</w:t>
            </w:r>
          </w:p>
        </w:tc>
      </w:tr>
      <w:tr w:rsidR="002E5180" w14:paraId="2F190A0A" w14:textId="77777777">
        <w:tc>
          <w:tcPr>
            <w:tcW w:w="0" w:type="auto"/>
          </w:tcPr>
          <w:p w14:paraId="38F6BB8A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6C857279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68587E3" w14:textId="77777777" w:rsidR="002E5180" w:rsidRDefault="000F4D05">
            <w:pPr>
              <w:pStyle w:val="Compact"/>
            </w:pPr>
            <w:r>
              <w:t>929.81 (486.93)</w:t>
            </w:r>
          </w:p>
        </w:tc>
        <w:tc>
          <w:tcPr>
            <w:tcW w:w="0" w:type="auto"/>
          </w:tcPr>
          <w:p w14:paraId="5BBAFA16" w14:textId="77777777" w:rsidR="002E5180" w:rsidRDefault="000F4D05">
            <w:pPr>
              <w:pStyle w:val="Compact"/>
            </w:pPr>
            <w:r>
              <w:t>1335.3 (1107.31)</w:t>
            </w:r>
          </w:p>
        </w:tc>
      </w:tr>
      <w:tr w:rsidR="002E5180" w14:paraId="0E543356" w14:textId="77777777">
        <w:tc>
          <w:tcPr>
            <w:tcW w:w="0" w:type="auto"/>
          </w:tcPr>
          <w:p w14:paraId="6EA2F89F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D28E78A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5479C09" w14:textId="77777777" w:rsidR="002E5180" w:rsidRDefault="000F4D05">
            <w:pPr>
              <w:pStyle w:val="Compact"/>
            </w:pPr>
            <w:r>
              <w:t>815 [524 - 1275]</w:t>
            </w:r>
          </w:p>
        </w:tc>
        <w:tc>
          <w:tcPr>
            <w:tcW w:w="0" w:type="auto"/>
          </w:tcPr>
          <w:p w14:paraId="4739C555" w14:textId="77777777" w:rsidR="002E5180" w:rsidRDefault="000F4D05">
            <w:pPr>
              <w:pStyle w:val="Compact"/>
            </w:pPr>
            <w:r>
              <w:t>1151.5 [757.5 - 1411.5]</w:t>
            </w:r>
          </w:p>
        </w:tc>
      </w:tr>
      <w:tr w:rsidR="002E5180" w14:paraId="7B6A5CD8" w14:textId="77777777">
        <w:tc>
          <w:tcPr>
            <w:tcW w:w="0" w:type="auto"/>
          </w:tcPr>
          <w:p w14:paraId="4F421B78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3624B165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8B651A0" w14:textId="77777777" w:rsidR="002E5180" w:rsidRDefault="000F4D05">
            <w:pPr>
              <w:pStyle w:val="Compact"/>
            </w:pPr>
            <w:r>
              <w:t>9 / 21</w:t>
            </w:r>
          </w:p>
        </w:tc>
        <w:tc>
          <w:tcPr>
            <w:tcW w:w="0" w:type="auto"/>
          </w:tcPr>
          <w:p w14:paraId="45662A1C" w14:textId="77777777" w:rsidR="002E5180" w:rsidRDefault="000F4D05">
            <w:pPr>
              <w:pStyle w:val="Compact"/>
            </w:pPr>
            <w:r>
              <w:t>2 / 20</w:t>
            </w:r>
          </w:p>
        </w:tc>
      </w:tr>
      <w:tr w:rsidR="002E5180" w14:paraId="78322141" w14:textId="77777777">
        <w:tc>
          <w:tcPr>
            <w:tcW w:w="0" w:type="auto"/>
          </w:tcPr>
          <w:p w14:paraId="3A78C128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4596EA95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9B221CE" w14:textId="77777777" w:rsidR="002E5180" w:rsidRDefault="000F4D05">
            <w:pPr>
              <w:pStyle w:val="Compact"/>
            </w:pPr>
            <w:r>
              <w:t>722.09 (368.11)</w:t>
            </w:r>
          </w:p>
        </w:tc>
        <w:tc>
          <w:tcPr>
            <w:tcW w:w="0" w:type="auto"/>
          </w:tcPr>
          <w:p w14:paraId="51C7C735" w14:textId="77777777" w:rsidR="002E5180" w:rsidRDefault="000F4D05">
            <w:pPr>
              <w:pStyle w:val="Compact"/>
            </w:pPr>
            <w:r>
              <w:t>1470.11 (1473.63)</w:t>
            </w:r>
          </w:p>
        </w:tc>
      </w:tr>
      <w:tr w:rsidR="002E5180" w14:paraId="2F154A7D" w14:textId="77777777">
        <w:tc>
          <w:tcPr>
            <w:tcW w:w="0" w:type="auto"/>
          </w:tcPr>
          <w:p w14:paraId="3632B51F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525B3F80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19FF828" w14:textId="77777777" w:rsidR="002E5180" w:rsidRDefault="000F4D05">
            <w:pPr>
              <w:pStyle w:val="Compact"/>
            </w:pPr>
            <w:r>
              <w:t>713 [508 - 911.5]</w:t>
            </w:r>
          </w:p>
        </w:tc>
        <w:tc>
          <w:tcPr>
            <w:tcW w:w="0" w:type="auto"/>
          </w:tcPr>
          <w:p w14:paraId="40FFC42A" w14:textId="77777777" w:rsidR="002E5180" w:rsidRDefault="000F4D05">
            <w:pPr>
              <w:pStyle w:val="Compact"/>
            </w:pPr>
            <w:r>
              <w:t>796 [664 - 1702]</w:t>
            </w:r>
          </w:p>
        </w:tc>
      </w:tr>
      <w:tr w:rsidR="002E5180" w14:paraId="63A6D664" w14:textId="77777777">
        <w:tc>
          <w:tcPr>
            <w:tcW w:w="0" w:type="auto"/>
          </w:tcPr>
          <w:p w14:paraId="5ED75EF9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07634DD4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7AD698D" w14:textId="77777777" w:rsidR="002E5180" w:rsidRDefault="000F4D05">
            <w:pPr>
              <w:pStyle w:val="Compact"/>
            </w:pPr>
            <w:r>
              <w:t>4 / 23</w:t>
            </w:r>
          </w:p>
        </w:tc>
        <w:tc>
          <w:tcPr>
            <w:tcW w:w="0" w:type="auto"/>
          </w:tcPr>
          <w:p w14:paraId="22B70E28" w14:textId="77777777" w:rsidR="002E5180" w:rsidRDefault="000F4D05">
            <w:pPr>
              <w:pStyle w:val="Compact"/>
            </w:pPr>
            <w:r>
              <w:t>8 / 9</w:t>
            </w:r>
          </w:p>
        </w:tc>
      </w:tr>
      <w:tr w:rsidR="002E5180" w14:paraId="59B2C4F7" w14:textId="77777777">
        <w:tc>
          <w:tcPr>
            <w:tcW w:w="0" w:type="auto"/>
          </w:tcPr>
          <w:p w14:paraId="127BAD92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2DBE7B74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F92DA91" w14:textId="77777777" w:rsidR="002E5180" w:rsidRDefault="000F4D05">
            <w:pPr>
              <w:pStyle w:val="Compact"/>
            </w:pPr>
            <w:r>
              <w:t>712.22 (445.17)</w:t>
            </w:r>
          </w:p>
        </w:tc>
        <w:tc>
          <w:tcPr>
            <w:tcW w:w="0" w:type="auto"/>
          </w:tcPr>
          <w:p w14:paraId="3FD7ED2E" w14:textId="77777777" w:rsidR="002E5180" w:rsidRDefault="000F4D05">
            <w:pPr>
              <w:pStyle w:val="Compact"/>
            </w:pPr>
            <w:r>
              <w:t>907.13 (568.19)</w:t>
            </w:r>
          </w:p>
        </w:tc>
      </w:tr>
      <w:tr w:rsidR="002E5180" w14:paraId="69FE3DBE" w14:textId="77777777">
        <w:tc>
          <w:tcPr>
            <w:tcW w:w="0" w:type="auto"/>
          </w:tcPr>
          <w:p w14:paraId="3A3B2DF8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B5F4EB3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25AE711" w14:textId="77777777" w:rsidR="002E5180" w:rsidRDefault="000F4D05">
            <w:pPr>
              <w:pStyle w:val="Compact"/>
            </w:pPr>
            <w:r>
              <w:t>576.5 [499.75 - 846]</w:t>
            </w:r>
          </w:p>
        </w:tc>
        <w:tc>
          <w:tcPr>
            <w:tcW w:w="0" w:type="auto"/>
          </w:tcPr>
          <w:p w14:paraId="545F604D" w14:textId="77777777" w:rsidR="002E5180" w:rsidRDefault="000F4D05">
            <w:pPr>
              <w:pStyle w:val="Compact"/>
            </w:pPr>
            <w:r>
              <w:t>914.5 [608.25 - 1263]</w:t>
            </w:r>
          </w:p>
        </w:tc>
      </w:tr>
      <w:tr w:rsidR="002E5180" w14:paraId="36925125" w14:textId="77777777">
        <w:tc>
          <w:tcPr>
            <w:tcW w:w="0" w:type="auto"/>
          </w:tcPr>
          <w:p w14:paraId="59937EB5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A70DA0C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669AE3E" w14:textId="77777777" w:rsidR="002E5180" w:rsidRDefault="000F4D05">
            <w:pPr>
              <w:pStyle w:val="Compact"/>
            </w:pPr>
            <w:r>
              <w:t>6 / 18</w:t>
            </w:r>
          </w:p>
        </w:tc>
        <w:tc>
          <w:tcPr>
            <w:tcW w:w="0" w:type="auto"/>
          </w:tcPr>
          <w:p w14:paraId="3F4E369F" w14:textId="77777777" w:rsidR="002E5180" w:rsidRDefault="000F4D05">
            <w:pPr>
              <w:pStyle w:val="Compact"/>
            </w:pPr>
            <w:r>
              <w:t>7 / 8</w:t>
            </w:r>
          </w:p>
        </w:tc>
      </w:tr>
      <w:tr w:rsidR="002E5180" w14:paraId="3C922165" w14:textId="77777777">
        <w:tc>
          <w:tcPr>
            <w:tcW w:w="0" w:type="auto"/>
          </w:tcPr>
          <w:p w14:paraId="263FDB0D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7AC336B2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E16349D" w14:textId="77777777" w:rsidR="002E5180" w:rsidRDefault="000F4D05">
            <w:pPr>
              <w:pStyle w:val="Compact"/>
            </w:pPr>
            <w:r>
              <w:t>624.08 (352.41)</w:t>
            </w:r>
          </w:p>
        </w:tc>
        <w:tc>
          <w:tcPr>
            <w:tcW w:w="0" w:type="auto"/>
          </w:tcPr>
          <w:p w14:paraId="24ED3EE2" w14:textId="77777777" w:rsidR="002E5180" w:rsidRDefault="000F4D05">
            <w:pPr>
              <w:pStyle w:val="Compact"/>
            </w:pPr>
            <w:r>
              <w:t>1044.5 (468.75)</w:t>
            </w:r>
          </w:p>
        </w:tc>
      </w:tr>
      <w:tr w:rsidR="002E5180" w14:paraId="60D8B5C3" w14:textId="77777777">
        <w:tc>
          <w:tcPr>
            <w:tcW w:w="0" w:type="auto"/>
          </w:tcPr>
          <w:p w14:paraId="4D17E97F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296583C1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67C5C0E" w14:textId="77777777" w:rsidR="002E5180" w:rsidRDefault="000F4D05">
            <w:pPr>
              <w:pStyle w:val="Compact"/>
            </w:pPr>
            <w:r>
              <w:t>613 [509 - 801]</w:t>
            </w:r>
          </w:p>
        </w:tc>
        <w:tc>
          <w:tcPr>
            <w:tcW w:w="0" w:type="auto"/>
          </w:tcPr>
          <w:p w14:paraId="5BE44FDD" w14:textId="77777777" w:rsidR="002E5180" w:rsidRDefault="000F4D05">
            <w:pPr>
              <w:pStyle w:val="Compact"/>
            </w:pPr>
            <w:r>
              <w:t>1045.5 [832.5 - 1415]</w:t>
            </w:r>
          </w:p>
        </w:tc>
      </w:tr>
      <w:tr w:rsidR="002E5180" w14:paraId="2A5D683D" w14:textId="77777777">
        <w:tc>
          <w:tcPr>
            <w:tcW w:w="0" w:type="auto"/>
          </w:tcPr>
          <w:p w14:paraId="74C1E9EE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E384579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FCE1017" w14:textId="77777777" w:rsidR="002E5180" w:rsidRDefault="000F4D05">
            <w:pPr>
              <w:pStyle w:val="Compact"/>
            </w:pPr>
            <w:r>
              <w:t>7 / 13</w:t>
            </w:r>
          </w:p>
        </w:tc>
        <w:tc>
          <w:tcPr>
            <w:tcW w:w="0" w:type="auto"/>
          </w:tcPr>
          <w:p w14:paraId="7F4C3A16" w14:textId="77777777" w:rsidR="002E5180" w:rsidRDefault="000F4D05">
            <w:pPr>
              <w:pStyle w:val="Compact"/>
            </w:pPr>
            <w:r>
              <w:t>6 / 8</w:t>
            </w:r>
          </w:p>
        </w:tc>
      </w:tr>
      <w:tr w:rsidR="002E5180" w14:paraId="4B1CD521" w14:textId="77777777">
        <w:tc>
          <w:tcPr>
            <w:tcW w:w="0" w:type="auto"/>
          </w:tcPr>
          <w:p w14:paraId="5C74A494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01DAB95B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F0587A3" w14:textId="77777777" w:rsidR="002E5180" w:rsidRDefault="000F4D05">
            <w:pPr>
              <w:pStyle w:val="Compact"/>
            </w:pPr>
            <w:r>
              <w:t>576.82 (358.13)</w:t>
            </w:r>
          </w:p>
        </w:tc>
        <w:tc>
          <w:tcPr>
            <w:tcW w:w="0" w:type="auto"/>
          </w:tcPr>
          <w:p w14:paraId="52315F2B" w14:textId="77777777" w:rsidR="002E5180" w:rsidRDefault="000F4D05">
            <w:pPr>
              <w:pStyle w:val="Compact"/>
            </w:pPr>
            <w:r>
              <w:t>754.67 (575.16)</w:t>
            </w:r>
          </w:p>
        </w:tc>
      </w:tr>
      <w:tr w:rsidR="002E5180" w14:paraId="046702ED" w14:textId="77777777">
        <w:tc>
          <w:tcPr>
            <w:tcW w:w="0" w:type="auto"/>
          </w:tcPr>
          <w:p w14:paraId="2C292B08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26495CB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7D355F4" w14:textId="77777777" w:rsidR="002E5180" w:rsidRDefault="000F4D05">
            <w:pPr>
              <w:pStyle w:val="Compact"/>
            </w:pPr>
            <w:r>
              <w:t>564 [316.5 - 806]</w:t>
            </w:r>
          </w:p>
        </w:tc>
        <w:tc>
          <w:tcPr>
            <w:tcW w:w="0" w:type="auto"/>
          </w:tcPr>
          <w:p w14:paraId="719536DF" w14:textId="77777777" w:rsidR="002E5180" w:rsidRDefault="000F4D05">
            <w:pPr>
              <w:pStyle w:val="Compact"/>
            </w:pPr>
            <w:r>
              <w:t>751 [291.5 - 1063.5]</w:t>
            </w:r>
          </w:p>
        </w:tc>
      </w:tr>
      <w:tr w:rsidR="002E5180" w14:paraId="77859814" w14:textId="77777777">
        <w:tc>
          <w:tcPr>
            <w:tcW w:w="0" w:type="auto"/>
          </w:tcPr>
          <w:p w14:paraId="7EE7DF96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2079851D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0F47AAE" w14:textId="77777777" w:rsidR="002E5180" w:rsidRDefault="000F4D05">
            <w:pPr>
              <w:pStyle w:val="Compact"/>
            </w:pPr>
            <w:r>
              <w:t>6 / 11</w:t>
            </w:r>
          </w:p>
        </w:tc>
        <w:tc>
          <w:tcPr>
            <w:tcW w:w="0" w:type="auto"/>
          </w:tcPr>
          <w:p w14:paraId="6E135A8C" w14:textId="77777777" w:rsidR="002E5180" w:rsidRDefault="000F4D05">
            <w:pPr>
              <w:pStyle w:val="Compact"/>
            </w:pPr>
            <w:r>
              <w:t>8 / 6</w:t>
            </w:r>
          </w:p>
        </w:tc>
      </w:tr>
      <w:tr w:rsidR="002E5180" w14:paraId="3A28E696" w14:textId="77777777">
        <w:tc>
          <w:tcPr>
            <w:tcW w:w="0" w:type="auto"/>
          </w:tcPr>
          <w:p w14:paraId="5B2834C5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307D4CFF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1FFADE6" w14:textId="77777777" w:rsidR="002E5180" w:rsidRDefault="000F4D05">
            <w:pPr>
              <w:pStyle w:val="Compact"/>
            </w:pPr>
            <w:r>
              <w:t>681.77 (416.29)</w:t>
            </w:r>
          </w:p>
        </w:tc>
        <w:tc>
          <w:tcPr>
            <w:tcW w:w="0" w:type="auto"/>
          </w:tcPr>
          <w:p w14:paraId="58BF3389" w14:textId="77777777" w:rsidR="002E5180" w:rsidRDefault="000F4D05">
            <w:pPr>
              <w:pStyle w:val="Compact"/>
            </w:pPr>
            <w:r>
              <w:t>571.5 (315.14)</w:t>
            </w:r>
          </w:p>
        </w:tc>
      </w:tr>
      <w:tr w:rsidR="002E5180" w14:paraId="534CCEF4" w14:textId="77777777">
        <w:tc>
          <w:tcPr>
            <w:tcW w:w="0" w:type="auto"/>
          </w:tcPr>
          <w:p w14:paraId="4E22DDD6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AA53050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E3B312D" w14:textId="77777777" w:rsidR="002E5180" w:rsidRDefault="000F4D05">
            <w:pPr>
              <w:pStyle w:val="Compact"/>
            </w:pPr>
            <w:r>
              <w:t>667 [603 - 839]</w:t>
            </w:r>
          </w:p>
        </w:tc>
        <w:tc>
          <w:tcPr>
            <w:tcW w:w="0" w:type="auto"/>
          </w:tcPr>
          <w:p w14:paraId="5FDA4318" w14:textId="77777777" w:rsidR="002E5180" w:rsidRDefault="000F4D05">
            <w:pPr>
              <w:pStyle w:val="Compact"/>
            </w:pPr>
            <w:r>
              <w:t>591 [432 - 730.5]</w:t>
            </w:r>
          </w:p>
        </w:tc>
      </w:tr>
      <w:tr w:rsidR="002E5180" w14:paraId="0A6C63A9" w14:textId="77777777">
        <w:tc>
          <w:tcPr>
            <w:tcW w:w="0" w:type="auto"/>
          </w:tcPr>
          <w:p w14:paraId="44AC3B4F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1E6C2948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67871FE" w14:textId="77777777" w:rsidR="002E5180" w:rsidRDefault="000F4D05">
            <w:pPr>
              <w:pStyle w:val="Compact"/>
            </w:pPr>
            <w:r>
              <w:t>3 / 13</w:t>
            </w:r>
          </w:p>
        </w:tc>
        <w:tc>
          <w:tcPr>
            <w:tcW w:w="0" w:type="auto"/>
          </w:tcPr>
          <w:p w14:paraId="45B9F803" w14:textId="77777777" w:rsidR="002E5180" w:rsidRDefault="000F4D05">
            <w:pPr>
              <w:pStyle w:val="Compact"/>
            </w:pPr>
            <w:r>
              <w:t>9 / 4</w:t>
            </w:r>
          </w:p>
        </w:tc>
      </w:tr>
      <w:tr w:rsidR="002E5180" w14:paraId="56CDBBEE" w14:textId="77777777">
        <w:tc>
          <w:tcPr>
            <w:tcW w:w="0" w:type="auto"/>
          </w:tcPr>
          <w:p w14:paraId="7B37F254" w14:textId="77777777" w:rsidR="002E5180" w:rsidRDefault="000F4D05">
            <w:pPr>
              <w:pStyle w:val="Compact"/>
            </w:pPr>
            <w:r>
              <w:lastRenderedPageBreak/>
              <w:t>13 days</w:t>
            </w:r>
          </w:p>
        </w:tc>
        <w:tc>
          <w:tcPr>
            <w:tcW w:w="0" w:type="auto"/>
          </w:tcPr>
          <w:p w14:paraId="2C58799A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93DD0CD" w14:textId="77777777" w:rsidR="002E5180" w:rsidRDefault="000F4D05">
            <w:pPr>
              <w:pStyle w:val="Compact"/>
            </w:pPr>
            <w:r>
              <w:t>834.18 (480.51)</w:t>
            </w:r>
          </w:p>
        </w:tc>
        <w:tc>
          <w:tcPr>
            <w:tcW w:w="0" w:type="auto"/>
          </w:tcPr>
          <w:p w14:paraId="338029BB" w14:textId="77777777" w:rsidR="002E5180" w:rsidRDefault="000F4D05">
            <w:pPr>
              <w:pStyle w:val="Compact"/>
            </w:pPr>
            <w:r>
              <w:t>617.29 (302.46)</w:t>
            </w:r>
          </w:p>
        </w:tc>
      </w:tr>
      <w:tr w:rsidR="002E5180" w14:paraId="7BCDB159" w14:textId="77777777">
        <w:tc>
          <w:tcPr>
            <w:tcW w:w="0" w:type="auto"/>
          </w:tcPr>
          <w:p w14:paraId="2DAF80DD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40EF6B3D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BF1CB8B" w14:textId="77777777" w:rsidR="002E5180" w:rsidRDefault="000F4D05">
            <w:pPr>
              <w:pStyle w:val="Compact"/>
            </w:pPr>
            <w:r>
              <w:t>704 [593.5 - 863]</w:t>
            </w:r>
          </w:p>
        </w:tc>
        <w:tc>
          <w:tcPr>
            <w:tcW w:w="0" w:type="auto"/>
          </w:tcPr>
          <w:p w14:paraId="461A58CE" w14:textId="77777777" w:rsidR="002E5180" w:rsidRDefault="000F4D05">
            <w:pPr>
              <w:pStyle w:val="Compact"/>
            </w:pPr>
            <w:r>
              <w:t>598 [470 - 772.5]</w:t>
            </w:r>
          </w:p>
        </w:tc>
      </w:tr>
      <w:tr w:rsidR="002E5180" w14:paraId="1A07FB45" w14:textId="77777777">
        <w:tc>
          <w:tcPr>
            <w:tcW w:w="0" w:type="auto"/>
          </w:tcPr>
          <w:p w14:paraId="1D198D5C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7850B6CB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B8188AD" w14:textId="77777777" w:rsidR="002E5180" w:rsidRDefault="000F4D05">
            <w:pPr>
              <w:pStyle w:val="Compact"/>
            </w:pPr>
            <w:r>
              <w:t>4 / 11</w:t>
            </w:r>
          </w:p>
        </w:tc>
        <w:tc>
          <w:tcPr>
            <w:tcW w:w="0" w:type="auto"/>
          </w:tcPr>
          <w:p w14:paraId="4365234C" w14:textId="77777777" w:rsidR="002E5180" w:rsidRDefault="000F4D05">
            <w:pPr>
              <w:pStyle w:val="Compact"/>
            </w:pPr>
            <w:r>
              <w:t>4 / 7</w:t>
            </w:r>
          </w:p>
        </w:tc>
      </w:tr>
      <w:tr w:rsidR="002E5180" w14:paraId="63C45FD3" w14:textId="77777777">
        <w:tc>
          <w:tcPr>
            <w:tcW w:w="0" w:type="auto"/>
          </w:tcPr>
          <w:p w14:paraId="3F3F45AE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79610637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A385C4D" w14:textId="77777777" w:rsidR="002E5180" w:rsidRDefault="000F4D05">
            <w:pPr>
              <w:pStyle w:val="Compact"/>
            </w:pPr>
            <w:r>
              <w:t>713.43 (550.28)</w:t>
            </w:r>
          </w:p>
        </w:tc>
        <w:tc>
          <w:tcPr>
            <w:tcW w:w="0" w:type="auto"/>
          </w:tcPr>
          <w:p w14:paraId="7F39B43C" w14:textId="77777777" w:rsidR="002E5180" w:rsidRDefault="000F4D05">
            <w:pPr>
              <w:pStyle w:val="Compact"/>
            </w:pPr>
            <w:r>
              <w:t>449.8 (230.68)</w:t>
            </w:r>
          </w:p>
        </w:tc>
      </w:tr>
      <w:tr w:rsidR="002E5180" w14:paraId="445B9D63" w14:textId="77777777">
        <w:tc>
          <w:tcPr>
            <w:tcW w:w="0" w:type="auto"/>
          </w:tcPr>
          <w:p w14:paraId="7F9D0F92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476B3FC9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87AE3A6" w14:textId="77777777" w:rsidR="002E5180" w:rsidRDefault="000F4D05">
            <w:pPr>
              <w:pStyle w:val="Compact"/>
            </w:pPr>
            <w:r>
              <w:t>612 [490 - 693.5]</w:t>
            </w:r>
          </w:p>
        </w:tc>
        <w:tc>
          <w:tcPr>
            <w:tcW w:w="0" w:type="auto"/>
          </w:tcPr>
          <w:p w14:paraId="1D7C4B25" w14:textId="77777777" w:rsidR="002E5180" w:rsidRDefault="000F4D05">
            <w:pPr>
              <w:pStyle w:val="Compact"/>
            </w:pPr>
            <w:r>
              <w:t>396 [392 - 553]</w:t>
            </w:r>
          </w:p>
        </w:tc>
      </w:tr>
      <w:tr w:rsidR="002E5180" w14:paraId="5F07F745" w14:textId="77777777">
        <w:tc>
          <w:tcPr>
            <w:tcW w:w="0" w:type="auto"/>
          </w:tcPr>
          <w:p w14:paraId="09B1BBBB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027BA378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C3ADE5A" w14:textId="77777777" w:rsidR="002E5180" w:rsidRDefault="000F4D05">
            <w:pPr>
              <w:pStyle w:val="Compact"/>
            </w:pPr>
            <w:r>
              <w:t>3 / 7</w:t>
            </w:r>
          </w:p>
        </w:tc>
        <w:tc>
          <w:tcPr>
            <w:tcW w:w="0" w:type="auto"/>
          </w:tcPr>
          <w:p w14:paraId="5970FF88" w14:textId="77777777" w:rsidR="002E5180" w:rsidRDefault="000F4D05">
            <w:pPr>
              <w:pStyle w:val="Compact"/>
            </w:pPr>
            <w:r>
              <w:t>3 / 5</w:t>
            </w:r>
          </w:p>
        </w:tc>
      </w:tr>
    </w:tbl>
    <w:p w14:paraId="4FA5FD5D" w14:textId="77777777" w:rsidR="002E5180" w:rsidRDefault="002E5180"/>
    <w:p w14:paraId="2DF5B6D2" w14:textId="77777777" w:rsidR="002E5180" w:rsidRDefault="000F4D05">
      <w:pPr>
        <w:pStyle w:val="TableCaption"/>
      </w:pPr>
      <w:r>
        <w:t>LDH (U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HCQ"/>
      </w:tblPr>
      <w:tblGrid>
        <w:gridCol w:w="3668"/>
        <w:gridCol w:w="3236"/>
        <w:gridCol w:w="3265"/>
        <w:gridCol w:w="3835"/>
      </w:tblGrid>
      <w:tr w:rsidR="002E5180" w14:paraId="381E75E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736E8E" w14:textId="77777777" w:rsidR="002E5180" w:rsidRDefault="000F4D05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651660" w14:textId="77777777" w:rsidR="002E5180" w:rsidRDefault="000F4D05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184415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F89FFD" w14:textId="77777777" w:rsidR="002E5180" w:rsidRDefault="000F4D05">
            <w:pPr>
              <w:pStyle w:val="Compact"/>
            </w:pPr>
            <w:r>
              <w:t>Hydroxychloroquine + SOC</w:t>
            </w:r>
          </w:p>
        </w:tc>
      </w:tr>
      <w:tr w:rsidR="002E5180" w14:paraId="7132E6F4" w14:textId="77777777">
        <w:tc>
          <w:tcPr>
            <w:tcW w:w="0" w:type="auto"/>
          </w:tcPr>
          <w:p w14:paraId="039D8286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4CA50839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2395FBA" w14:textId="77777777" w:rsidR="002E5180" w:rsidRDefault="000F4D05">
            <w:pPr>
              <w:pStyle w:val="Compact"/>
            </w:pPr>
            <w:r>
              <w:t>272.94 (113.82)</w:t>
            </w:r>
          </w:p>
        </w:tc>
        <w:tc>
          <w:tcPr>
            <w:tcW w:w="0" w:type="auto"/>
          </w:tcPr>
          <w:p w14:paraId="1E1A476D" w14:textId="77777777" w:rsidR="002E5180" w:rsidRDefault="000F4D05">
            <w:pPr>
              <w:pStyle w:val="Compact"/>
            </w:pPr>
            <w:r>
              <w:t>317.49 (143.9)</w:t>
            </w:r>
          </w:p>
        </w:tc>
      </w:tr>
      <w:tr w:rsidR="002E5180" w14:paraId="4054BB6C" w14:textId="77777777">
        <w:tc>
          <w:tcPr>
            <w:tcW w:w="0" w:type="auto"/>
          </w:tcPr>
          <w:p w14:paraId="48D30DFC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63CC5363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0A7EAD0" w14:textId="77777777" w:rsidR="002E5180" w:rsidRDefault="000F4D05">
            <w:pPr>
              <w:pStyle w:val="Compact"/>
            </w:pPr>
            <w:r>
              <w:t>245 [194 - 317.5]</w:t>
            </w:r>
          </w:p>
        </w:tc>
        <w:tc>
          <w:tcPr>
            <w:tcW w:w="0" w:type="auto"/>
          </w:tcPr>
          <w:p w14:paraId="34E7EBFB" w14:textId="77777777" w:rsidR="002E5180" w:rsidRDefault="000F4D05">
            <w:pPr>
              <w:pStyle w:val="Compact"/>
            </w:pPr>
            <w:r>
              <w:t>279 [223 - 377.5]</w:t>
            </w:r>
          </w:p>
        </w:tc>
      </w:tr>
      <w:tr w:rsidR="002E5180" w14:paraId="5157B8C6" w14:textId="77777777">
        <w:tc>
          <w:tcPr>
            <w:tcW w:w="0" w:type="auto"/>
          </w:tcPr>
          <w:p w14:paraId="0DA703C4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5B482E66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B28E1BB" w14:textId="77777777" w:rsidR="002E5180" w:rsidRDefault="000F4D05">
            <w:pPr>
              <w:pStyle w:val="Compact"/>
            </w:pPr>
            <w:r>
              <w:t>3 / 51</w:t>
            </w:r>
          </w:p>
        </w:tc>
        <w:tc>
          <w:tcPr>
            <w:tcW w:w="0" w:type="auto"/>
          </w:tcPr>
          <w:p w14:paraId="6A68CB9A" w14:textId="77777777" w:rsidR="002E5180" w:rsidRDefault="000F4D05">
            <w:pPr>
              <w:pStyle w:val="Compact"/>
            </w:pPr>
            <w:r>
              <w:t>1 / 51</w:t>
            </w:r>
          </w:p>
        </w:tc>
      </w:tr>
      <w:tr w:rsidR="002E5180" w14:paraId="47F2581E" w14:textId="77777777">
        <w:tc>
          <w:tcPr>
            <w:tcW w:w="0" w:type="auto"/>
          </w:tcPr>
          <w:p w14:paraId="2D585800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3134CA33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13DC3F8" w14:textId="77777777" w:rsidR="002E5180" w:rsidRDefault="000F4D05">
            <w:pPr>
              <w:pStyle w:val="Compact"/>
            </w:pPr>
            <w:r>
              <w:t>287.37 (116.27)</w:t>
            </w:r>
          </w:p>
        </w:tc>
        <w:tc>
          <w:tcPr>
            <w:tcW w:w="0" w:type="auto"/>
          </w:tcPr>
          <w:p w14:paraId="4993D8D6" w14:textId="77777777" w:rsidR="002E5180" w:rsidRDefault="000F4D05">
            <w:pPr>
              <w:pStyle w:val="Compact"/>
            </w:pPr>
            <w:r>
              <w:t>332.73 (122.2)</w:t>
            </w:r>
          </w:p>
        </w:tc>
      </w:tr>
      <w:tr w:rsidR="002E5180" w14:paraId="390B9543" w14:textId="77777777">
        <w:tc>
          <w:tcPr>
            <w:tcW w:w="0" w:type="auto"/>
          </w:tcPr>
          <w:p w14:paraId="372B5097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3BF7498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2E8A67D" w14:textId="77777777" w:rsidR="002E5180" w:rsidRDefault="000F4D05">
            <w:pPr>
              <w:pStyle w:val="Compact"/>
            </w:pPr>
            <w:r>
              <w:t>274.5 [214.5 - 324.75]</w:t>
            </w:r>
          </w:p>
        </w:tc>
        <w:tc>
          <w:tcPr>
            <w:tcW w:w="0" w:type="auto"/>
          </w:tcPr>
          <w:p w14:paraId="2247D6E3" w14:textId="77777777" w:rsidR="002E5180" w:rsidRDefault="000F4D05">
            <w:pPr>
              <w:pStyle w:val="Compact"/>
            </w:pPr>
            <w:r>
              <w:t>297 [257 - 378.25]</w:t>
            </w:r>
          </w:p>
        </w:tc>
      </w:tr>
      <w:tr w:rsidR="002E5180" w14:paraId="295C6003" w14:textId="77777777">
        <w:tc>
          <w:tcPr>
            <w:tcW w:w="0" w:type="auto"/>
          </w:tcPr>
          <w:p w14:paraId="0C69FA2B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8AEFA64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BC8C610" w14:textId="77777777" w:rsidR="002E5180" w:rsidRDefault="000F4D05">
            <w:pPr>
              <w:pStyle w:val="Compact"/>
            </w:pPr>
            <w:r>
              <w:t>23 / 30</w:t>
            </w:r>
          </w:p>
        </w:tc>
        <w:tc>
          <w:tcPr>
            <w:tcW w:w="0" w:type="auto"/>
          </w:tcPr>
          <w:p w14:paraId="706337B0" w14:textId="77777777" w:rsidR="002E5180" w:rsidRDefault="000F4D05">
            <w:pPr>
              <w:pStyle w:val="Compact"/>
            </w:pPr>
            <w:r>
              <w:t>26 / 26</w:t>
            </w:r>
          </w:p>
        </w:tc>
      </w:tr>
      <w:tr w:rsidR="002E5180" w14:paraId="7339C240" w14:textId="77777777">
        <w:tc>
          <w:tcPr>
            <w:tcW w:w="0" w:type="auto"/>
          </w:tcPr>
          <w:p w14:paraId="57DC1D58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325E9309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13B807B" w14:textId="77777777" w:rsidR="002E5180" w:rsidRDefault="000F4D05">
            <w:pPr>
              <w:pStyle w:val="Compact"/>
            </w:pPr>
            <w:r>
              <w:t>306.29 (136.31)</w:t>
            </w:r>
          </w:p>
        </w:tc>
        <w:tc>
          <w:tcPr>
            <w:tcW w:w="0" w:type="auto"/>
          </w:tcPr>
          <w:p w14:paraId="12BCE214" w14:textId="77777777" w:rsidR="002E5180" w:rsidRDefault="000F4D05">
            <w:pPr>
              <w:pStyle w:val="Compact"/>
            </w:pPr>
            <w:r>
              <w:t>306.74 (118.81)</w:t>
            </w:r>
          </w:p>
        </w:tc>
      </w:tr>
      <w:tr w:rsidR="002E5180" w14:paraId="520A1268" w14:textId="77777777">
        <w:tc>
          <w:tcPr>
            <w:tcW w:w="0" w:type="auto"/>
          </w:tcPr>
          <w:p w14:paraId="09DDF8CE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239EAB83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9268EAB" w14:textId="77777777" w:rsidR="002E5180" w:rsidRDefault="000F4D05">
            <w:pPr>
              <w:pStyle w:val="Compact"/>
            </w:pPr>
            <w:r>
              <w:t>283 [216 - 347.5]</w:t>
            </w:r>
          </w:p>
        </w:tc>
        <w:tc>
          <w:tcPr>
            <w:tcW w:w="0" w:type="auto"/>
          </w:tcPr>
          <w:p w14:paraId="773BF3EF" w14:textId="77777777" w:rsidR="002E5180" w:rsidRDefault="000F4D05">
            <w:pPr>
              <w:pStyle w:val="Compact"/>
            </w:pPr>
            <w:r>
              <w:t>298.5 [226.75 - 354.75]</w:t>
            </w:r>
          </w:p>
        </w:tc>
      </w:tr>
      <w:tr w:rsidR="002E5180" w14:paraId="20289D73" w14:textId="77777777">
        <w:tc>
          <w:tcPr>
            <w:tcW w:w="0" w:type="auto"/>
          </w:tcPr>
          <w:p w14:paraId="6770FFEA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75168F91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D8EAC87" w14:textId="77777777" w:rsidR="002E5180" w:rsidRDefault="000F4D05">
            <w:pPr>
              <w:pStyle w:val="Compact"/>
            </w:pPr>
            <w:r>
              <w:t>19 / 31</w:t>
            </w:r>
          </w:p>
        </w:tc>
        <w:tc>
          <w:tcPr>
            <w:tcW w:w="0" w:type="auto"/>
          </w:tcPr>
          <w:p w14:paraId="657DA4D0" w14:textId="77777777" w:rsidR="002E5180" w:rsidRDefault="000F4D05">
            <w:pPr>
              <w:pStyle w:val="Compact"/>
            </w:pPr>
            <w:r>
              <w:t>15 / 38</w:t>
            </w:r>
          </w:p>
        </w:tc>
      </w:tr>
      <w:tr w:rsidR="002E5180" w14:paraId="242DBA4F" w14:textId="77777777">
        <w:tc>
          <w:tcPr>
            <w:tcW w:w="0" w:type="auto"/>
          </w:tcPr>
          <w:p w14:paraId="512D0F1B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48A95FD7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4CE9D90" w14:textId="77777777" w:rsidR="002E5180" w:rsidRDefault="000F4D05">
            <w:pPr>
              <w:pStyle w:val="Compact"/>
            </w:pPr>
            <w:r>
              <w:t>322.38 (165.32)</w:t>
            </w:r>
          </w:p>
        </w:tc>
        <w:tc>
          <w:tcPr>
            <w:tcW w:w="0" w:type="auto"/>
          </w:tcPr>
          <w:p w14:paraId="257F6AB7" w14:textId="77777777" w:rsidR="002E5180" w:rsidRDefault="000F4D05">
            <w:pPr>
              <w:pStyle w:val="Compact"/>
            </w:pPr>
            <w:r>
              <w:t>350.53 (145.98)</w:t>
            </w:r>
          </w:p>
        </w:tc>
      </w:tr>
      <w:tr w:rsidR="002E5180" w14:paraId="11E3C16B" w14:textId="77777777">
        <w:tc>
          <w:tcPr>
            <w:tcW w:w="0" w:type="auto"/>
          </w:tcPr>
          <w:p w14:paraId="09513BA6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0C6A05B5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A699F48" w14:textId="77777777" w:rsidR="002E5180" w:rsidRDefault="000F4D05">
            <w:pPr>
              <w:pStyle w:val="Compact"/>
            </w:pPr>
            <w:r>
              <w:t>287 [238 - 357]</w:t>
            </w:r>
          </w:p>
        </w:tc>
        <w:tc>
          <w:tcPr>
            <w:tcW w:w="0" w:type="auto"/>
          </w:tcPr>
          <w:p w14:paraId="211085A5" w14:textId="77777777" w:rsidR="002E5180" w:rsidRDefault="000F4D05">
            <w:pPr>
              <w:pStyle w:val="Compact"/>
            </w:pPr>
            <w:r>
              <w:t>331.5 [230 - 434.75]</w:t>
            </w:r>
          </w:p>
        </w:tc>
      </w:tr>
      <w:tr w:rsidR="002E5180" w14:paraId="14BE4653" w14:textId="77777777">
        <w:tc>
          <w:tcPr>
            <w:tcW w:w="0" w:type="auto"/>
          </w:tcPr>
          <w:p w14:paraId="697FDB5E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690F9983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68113CE" w14:textId="77777777" w:rsidR="002E5180" w:rsidRDefault="000F4D05">
            <w:pPr>
              <w:pStyle w:val="Compact"/>
            </w:pPr>
            <w:r>
              <w:t>15 / 29</w:t>
            </w:r>
          </w:p>
        </w:tc>
        <w:tc>
          <w:tcPr>
            <w:tcW w:w="0" w:type="auto"/>
          </w:tcPr>
          <w:p w14:paraId="70E177CF" w14:textId="77777777" w:rsidR="002E5180" w:rsidRDefault="000F4D05">
            <w:pPr>
              <w:pStyle w:val="Compact"/>
            </w:pPr>
            <w:r>
              <w:t>15 / 32</w:t>
            </w:r>
          </w:p>
        </w:tc>
      </w:tr>
      <w:tr w:rsidR="002E5180" w14:paraId="1A9B8CB6" w14:textId="77777777">
        <w:tc>
          <w:tcPr>
            <w:tcW w:w="0" w:type="auto"/>
          </w:tcPr>
          <w:p w14:paraId="629C9705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2C5A95DA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A33896A" w14:textId="77777777" w:rsidR="002E5180" w:rsidRDefault="000F4D05">
            <w:pPr>
              <w:pStyle w:val="Compact"/>
            </w:pPr>
            <w:r>
              <w:t>356.59 (126.63)</w:t>
            </w:r>
          </w:p>
        </w:tc>
        <w:tc>
          <w:tcPr>
            <w:tcW w:w="0" w:type="auto"/>
          </w:tcPr>
          <w:p w14:paraId="162B6A59" w14:textId="77777777" w:rsidR="002E5180" w:rsidRDefault="000F4D05">
            <w:pPr>
              <w:pStyle w:val="Compact"/>
            </w:pPr>
            <w:r>
              <w:t>335.52 (121.85)</w:t>
            </w:r>
          </w:p>
        </w:tc>
      </w:tr>
      <w:tr w:rsidR="002E5180" w14:paraId="34858A98" w14:textId="77777777">
        <w:tc>
          <w:tcPr>
            <w:tcW w:w="0" w:type="auto"/>
          </w:tcPr>
          <w:p w14:paraId="5C71D451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15EB1C18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7A17113" w14:textId="77777777" w:rsidR="002E5180" w:rsidRDefault="000F4D05">
            <w:pPr>
              <w:pStyle w:val="Compact"/>
            </w:pPr>
            <w:r>
              <w:t>312.5 [257.25 - 458.5]</w:t>
            </w:r>
          </w:p>
        </w:tc>
        <w:tc>
          <w:tcPr>
            <w:tcW w:w="0" w:type="auto"/>
          </w:tcPr>
          <w:p w14:paraId="077BD420" w14:textId="77777777" w:rsidR="002E5180" w:rsidRDefault="000F4D05">
            <w:pPr>
              <w:pStyle w:val="Compact"/>
            </w:pPr>
            <w:r>
              <w:t>345 [227 - 398.5]</w:t>
            </w:r>
          </w:p>
        </w:tc>
      </w:tr>
      <w:tr w:rsidR="002E5180" w14:paraId="0A4DAB02" w14:textId="77777777">
        <w:tc>
          <w:tcPr>
            <w:tcW w:w="0" w:type="auto"/>
          </w:tcPr>
          <w:p w14:paraId="0222C130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A5A0B5C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B726F63" w14:textId="77777777" w:rsidR="002E5180" w:rsidRDefault="000F4D05">
            <w:pPr>
              <w:pStyle w:val="Compact"/>
            </w:pPr>
            <w:r>
              <w:t>12 / 22</w:t>
            </w:r>
          </w:p>
        </w:tc>
        <w:tc>
          <w:tcPr>
            <w:tcW w:w="0" w:type="auto"/>
          </w:tcPr>
          <w:p w14:paraId="302804D2" w14:textId="77777777" w:rsidR="002E5180" w:rsidRDefault="000F4D05">
            <w:pPr>
              <w:pStyle w:val="Compact"/>
            </w:pPr>
            <w:r>
              <w:t>18 / 23</w:t>
            </w:r>
          </w:p>
        </w:tc>
      </w:tr>
      <w:tr w:rsidR="002E5180" w14:paraId="2FB00180" w14:textId="77777777">
        <w:tc>
          <w:tcPr>
            <w:tcW w:w="0" w:type="auto"/>
          </w:tcPr>
          <w:p w14:paraId="60A62079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6038BD5D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BC578D7" w14:textId="77777777" w:rsidR="002E5180" w:rsidRDefault="000F4D05">
            <w:pPr>
              <w:pStyle w:val="Compact"/>
            </w:pPr>
            <w:r>
              <w:t>320.43 (118.91)</w:t>
            </w:r>
          </w:p>
        </w:tc>
        <w:tc>
          <w:tcPr>
            <w:tcW w:w="0" w:type="auto"/>
          </w:tcPr>
          <w:p w14:paraId="61B9CB10" w14:textId="77777777" w:rsidR="002E5180" w:rsidRDefault="000F4D05">
            <w:pPr>
              <w:pStyle w:val="Compact"/>
            </w:pPr>
            <w:r>
              <w:t>355.05 (118.6)</w:t>
            </w:r>
          </w:p>
        </w:tc>
      </w:tr>
      <w:tr w:rsidR="002E5180" w14:paraId="7DFD4820" w14:textId="77777777">
        <w:tc>
          <w:tcPr>
            <w:tcW w:w="0" w:type="auto"/>
          </w:tcPr>
          <w:p w14:paraId="0E36596E" w14:textId="77777777" w:rsidR="002E5180" w:rsidRDefault="000F4D05">
            <w:pPr>
              <w:pStyle w:val="Compact"/>
            </w:pPr>
            <w:r>
              <w:lastRenderedPageBreak/>
              <w:t>5 days</w:t>
            </w:r>
          </w:p>
        </w:tc>
        <w:tc>
          <w:tcPr>
            <w:tcW w:w="0" w:type="auto"/>
          </w:tcPr>
          <w:p w14:paraId="561180D7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8889490" w14:textId="77777777" w:rsidR="002E5180" w:rsidRDefault="000F4D05">
            <w:pPr>
              <w:pStyle w:val="Compact"/>
            </w:pPr>
            <w:r>
              <w:t>294 [259 - 419]</w:t>
            </w:r>
          </w:p>
        </w:tc>
        <w:tc>
          <w:tcPr>
            <w:tcW w:w="0" w:type="auto"/>
          </w:tcPr>
          <w:p w14:paraId="2AB85E10" w14:textId="77777777" w:rsidR="002E5180" w:rsidRDefault="000F4D05">
            <w:pPr>
              <w:pStyle w:val="Compact"/>
            </w:pPr>
            <w:r>
              <w:t>315 [290 - 460]</w:t>
            </w:r>
          </w:p>
        </w:tc>
      </w:tr>
      <w:tr w:rsidR="002E5180" w14:paraId="16FF255E" w14:textId="77777777">
        <w:tc>
          <w:tcPr>
            <w:tcW w:w="0" w:type="auto"/>
          </w:tcPr>
          <w:p w14:paraId="78C4FC4B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380FAF13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CBC400C" w14:textId="77777777" w:rsidR="002E5180" w:rsidRDefault="000F4D05">
            <w:pPr>
              <w:pStyle w:val="Compact"/>
            </w:pPr>
            <w:r>
              <w:t>9 / 21</w:t>
            </w:r>
          </w:p>
        </w:tc>
        <w:tc>
          <w:tcPr>
            <w:tcW w:w="0" w:type="auto"/>
          </w:tcPr>
          <w:p w14:paraId="6CF1E586" w14:textId="77777777" w:rsidR="002E5180" w:rsidRDefault="000F4D05">
            <w:pPr>
              <w:pStyle w:val="Compact"/>
            </w:pPr>
            <w:r>
              <w:t>15 / 21</w:t>
            </w:r>
          </w:p>
        </w:tc>
      </w:tr>
      <w:tr w:rsidR="002E5180" w14:paraId="49E3E913" w14:textId="77777777">
        <w:tc>
          <w:tcPr>
            <w:tcW w:w="0" w:type="auto"/>
          </w:tcPr>
          <w:p w14:paraId="554938FA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751BA0A4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FEE9AE8" w14:textId="77777777" w:rsidR="002E5180" w:rsidRDefault="000F4D05">
            <w:pPr>
              <w:pStyle w:val="Compact"/>
            </w:pPr>
            <w:r>
              <w:t>291.15 (111.53)</w:t>
            </w:r>
          </w:p>
        </w:tc>
        <w:tc>
          <w:tcPr>
            <w:tcW w:w="0" w:type="auto"/>
          </w:tcPr>
          <w:p w14:paraId="3FB97C57" w14:textId="77777777" w:rsidR="002E5180" w:rsidRDefault="000F4D05">
            <w:pPr>
              <w:pStyle w:val="Compact"/>
            </w:pPr>
            <w:r>
              <w:t>312.59 (110.28)</w:t>
            </w:r>
          </w:p>
        </w:tc>
      </w:tr>
      <w:tr w:rsidR="002E5180" w14:paraId="50C022A5" w14:textId="77777777">
        <w:tc>
          <w:tcPr>
            <w:tcW w:w="0" w:type="auto"/>
          </w:tcPr>
          <w:p w14:paraId="47716514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643F8EAC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5515797" w14:textId="77777777" w:rsidR="002E5180" w:rsidRDefault="000F4D05">
            <w:pPr>
              <w:pStyle w:val="Compact"/>
            </w:pPr>
            <w:r>
              <w:t>281.5 [235.5 - 375]</w:t>
            </w:r>
          </w:p>
        </w:tc>
        <w:tc>
          <w:tcPr>
            <w:tcW w:w="0" w:type="auto"/>
          </w:tcPr>
          <w:p w14:paraId="4C9A2667" w14:textId="77777777" w:rsidR="002E5180" w:rsidRDefault="000F4D05">
            <w:pPr>
              <w:pStyle w:val="Compact"/>
            </w:pPr>
            <w:r>
              <w:t>289 [220 - 379]</w:t>
            </w:r>
          </w:p>
        </w:tc>
      </w:tr>
      <w:tr w:rsidR="002E5180" w14:paraId="2C2018C7" w14:textId="77777777">
        <w:tc>
          <w:tcPr>
            <w:tcW w:w="0" w:type="auto"/>
          </w:tcPr>
          <w:p w14:paraId="75FDFCFD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2BDF6914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4CEDEC9" w14:textId="77777777" w:rsidR="002E5180" w:rsidRDefault="000F4D05">
            <w:pPr>
              <w:pStyle w:val="Compact"/>
            </w:pPr>
            <w:r>
              <w:t>7 / 20</w:t>
            </w:r>
          </w:p>
        </w:tc>
        <w:tc>
          <w:tcPr>
            <w:tcW w:w="0" w:type="auto"/>
          </w:tcPr>
          <w:p w14:paraId="7F459989" w14:textId="77777777" w:rsidR="002E5180" w:rsidRDefault="000F4D05">
            <w:pPr>
              <w:pStyle w:val="Compact"/>
            </w:pPr>
            <w:r>
              <w:t>13 / 17</w:t>
            </w:r>
          </w:p>
        </w:tc>
      </w:tr>
      <w:tr w:rsidR="002E5180" w14:paraId="66DDD821" w14:textId="77777777">
        <w:tc>
          <w:tcPr>
            <w:tcW w:w="0" w:type="auto"/>
          </w:tcPr>
          <w:p w14:paraId="66635572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0BD1D760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C403301" w14:textId="77777777" w:rsidR="002E5180" w:rsidRDefault="000F4D05">
            <w:pPr>
              <w:pStyle w:val="Compact"/>
            </w:pPr>
            <w:r>
              <w:t>298.62 (90.19)</w:t>
            </w:r>
          </w:p>
        </w:tc>
        <w:tc>
          <w:tcPr>
            <w:tcW w:w="0" w:type="auto"/>
          </w:tcPr>
          <w:p w14:paraId="15F15886" w14:textId="77777777" w:rsidR="002E5180" w:rsidRDefault="000F4D05">
            <w:pPr>
              <w:pStyle w:val="Compact"/>
            </w:pPr>
            <w:r>
              <w:t>292.14 (115.19)</w:t>
            </w:r>
          </w:p>
        </w:tc>
      </w:tr>
      <w:tr w:rsidR="002E5180" w14:paraId="34C7DC2C" w14:textId="77777777">
        <w:tc>
          <w:tcPr>
            <w:tcW w:w="0" w:type="auto"/>
          </w:tcPr>
          <w:p w14:paraId="67B966D1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4EAA514B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6FD7D43" w14:textId="77777777" w:rsidR="002E5180" w:rsidRDefault="000F4D05">
            <w:pPr>
              <w:pStyle w:val="Compact"/>
            </w:pPr>
            <w:r>
              <w:t>260 [227 - 340]</w:t>
            </w:r>
          </w:p>
        </w:tc>
        <w:tc>
          <w:tcPr>
            <w:tcW w:w="0" w:type="auto"/>
          </w:tcPr>
          <w:p w14:paraId="75BB7D6E" w14:textId="77777777" w:rsidR="002E5180" w:rsidRDefault="000F4D05">
            <w:pPr>
              <w:pStyle w:val="Compact"/>
            </w:pPr>
            <w:r>
              <w:t>277 [239 - 345]</w:t>
            </w:r>
          </w:p>
        </w:tc>
      </w:tr>
      <w:tr w:rsidR="002E5180" w14:paraId="66832322" w14:textId="77777777">
        <w:tc>
          <w:tcPr>
            <w:tcW w:w="0" w:type="auto"/>
          </w:tcPr>
          <w:p w14:paraId="72565D85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64EB9D7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53C5721" w14:textId="77777777" w:rsidR="002E5180" w:rsidRDefault="000F4D05">
            <w:pPr>
              <w:pStyle w:val="Compact"/>
            </w:pPr>
            <w:r>
              <w:t>9 / 13</w:t>
            </w:r>
          </w:p>
        </w:tc>
        <w:tc>
          <w:tcPr>
            <w:tcW w:w="0" w:type="auto"/>
          </w:tcPr>
          <w:p w14:paraId="36E767BA" w14:textId="77777777" w:rsidR="002E5180" w:rsidRDefault="000F4D05">
            <w:pPr>
              <w:pStyle w:val="Compact"/>
            </w:pPr>
            <w:r>
              <w:t>6 / 21</w:t>
            </w:r>
          </w:p>
        </w:tc>
      </w:tr>
      <w:tr w:rsidR="002E5180" w14:paraId="2D1554CE" w14:textId="77777777">
        <w:tc>
          <w:tcPr>
            <w:tcW w:w="0" w:type="auto"/>
          </w:tcPr>
          <w:p w14:paraId="4FE7C404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0957A02D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1A8A635" w14:textId="77777777" w:rsidR="002E5180" w:rsidRDefault="000F4D05">
            <w:pPr>
              <w:pStyle w:val="Compact"/>
            </w:pPr>
            <w:r>
              <w:t>294.38 (109.13)</w:t>
            </w:r>
          </w:p>
        </w:tc>
        <w:tc>
          <w:tcPr>
            <w:tcW w:w="0" w:type="auto"/>
          </w:tcPr>
          <w:p w14:paraId="3DFCFA26" w14:textId="77777777" w:rsidR="002E5180" w:rsidRDefault="000F4D05">
            <w:pPr>
              <w:pStyle w:val="Compact"/>
            </w:pPr>
            <w:r>
              <w:t>340.23 (96.66)</w:t>
            </w:r>
          </w:p>
        </w:tc>
      </w:tr>
      <w:tr w:rsidR="002E5180" w14:paraId="6D0CB341" w14:textId="77777777">
        <w:tc>
          <w:tcPr>
            <w:tcW w:w="0" w:type="auto"/>
          </w:tcPr>
          <w:p w14:paraId="26632F57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461BE18A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6A8492B" w14:textId="77777777" w:rsidR="002E5180" w:rsidRDefault="000F4D05">
            <w:pPr>
              <w:pStyle w:val="Compact"/>
            </w:pPr>
            <w:r>
              <w:t>264.5 [233 - 329.25]</w:t>
            </w:r>
          </w:p>
        </w:tc>
        <w:tc>
          <w:tcPr>
            <w:tcW w:w="0" w:type="auto"/>
          </w:tcPr>
          <w:p w14:paraId="710BCEE2" w14:textId="77777777" w:rsidR="002E5180" w:rsidRDefault="000F4D05">
            <w:pPr>
              <w:pStyle w:val="Compact"/>
            </w:pPr>
            <w:r>
              <w:t>347 [256 - 393]</w:t>
            </w:r>
          </w:p>
        </w:tc>
      </w:tr>
      <w:tr w:rsidR="002E5180" w14:paraId="15E1A81A" w14:textId="77777777">
        <w:tc>
          <w:tcPr>
            <w:tcW w:w="0" w:type="auto"/>
          </w:tcPr>
          <w:p w14:paraId="1B45A7E5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5A46C997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8B0980B" w14:textId="77777777" w:rsidR="002E5180" w:rsidRDefault="000F4D05">
            <w:pPr>
              <w:pStyle w:val="Compact"/>
            </w:pPr>
            <w:r>
              <w:t>4 / 16</w:t>
            </w:r>
          </w:p>
        </w:tc>
        <w:tc>
          <w:tcPr>
            <w:tcW w:w="0" w:type="auto"/>
          </w:tcPr>
          <w:p w14:paraId="59C5D74E" w14:textId="77777777" w:rsidR="002E5180" w:rsidRDefault="000F4D05">
            <w:pPr>
              <w:pStyle w:val="Compact"/>
            </w:pPr>
            <w:r>
              <w:t>11 / 13</w:t>
            </w:r>
          </w:p>
        </w:tc>
      </w:tr>
      <w:tr w:rsidR="002E5180" w14:paraId="0DB91D05" w14:textId="77777777">
        <w:tc>
          <w:tcPr>
            <w:tcW w:w="0" w:type="auto"/>
          </w:tcPr>
          <w:p w14:paraId="0CFA9BFB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53E97F2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D57D563" w14:textId="77777777" w:rsidR="002E5180" w:rsidRDefault="000F4D05">
            <w:pPr>
              <w:pStyle w:val="Compact"/>
            </w:pPr>
            <w:r>
              <w:t>296.14 (136.79)</w:t>
            </w:r>
          </w:p>
        </w:tc>
        <w:tc>
          <w:tcPr>
            <w:tcW w:w="0" w:type="auto"/>
          </w:tcPr>
          <w:p w14:paraId="3DA212D4" w14:textId="77777777" w:rsidR="002E5180" w:rsidRDefault="000F4D05">
            <w:pPr>
              <w:pStyle w:val="Compact"/>
            </w:pPr>
            <w:r>
              <w:t>321.14 (114.75)</w:t>
            </w:r>
          </w:p>
        </w:tc>
      </w:tr>
      <w:tr w:rsidR="002E5180" w14:paraId="3C846789" w14:textId="77777777">
        <w:tc>
          <w:tcPr>
            <w:tcW w:w="0" w:type="auto"/>
          </w:tcPr>
          <w:p w14:paraId="119AFFAB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24EF51A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A1D9FD8" w14:textId="77777777" w:rsidR="002E5180" w:rsidRDefault="000F4D05">
            <w:pPr>
              <w:pStyle w:val="Compact"/>
            </w:pPr>
            <w:r>
              <w:t>282 [212 - 332]</w:t>
            </w:r>
          </w:p>
        </w:tc>
        <w:tc>
          <w:tcPr>
            <w:tcW w:w="0" w:type="auto"/>
          </w:tcPr>
          <w:p w14:paraId="4D89DA31" w14:textId="77777777" w:rsidR="002E5180" w:rsidRDefault="000F4D05">
            <w:pPr>
              <w:pStyle w:val="Compact"/>
            </w:pPr>
            <w:r>
              <w:t>287.5 [238.75 - 402.75]</w:t>
            </w:r>
          </w:p>
        </w:tc>
      </w:tr>
      <w:tr w:rsidR="002E5180" w14:paraId="2F563B0B" w14:textId="77777777">
        <w:tc>
          <w:tcPr>
            <w:tcW w:w="0" w:type="auto"/>
          </w:tcPr>
          <w:p w14:paraId="3E84D587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9005EF5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E479858" w14:textId="77777777" w:rsidR="002E5180" w:rsidRDefault="000F4D05">
            <w:pPr>
              <w:pStyle w:val="Compact"/>
            </w:pPr>
            <w:r>
              <w:t>6 / 14</w:t>
            </w:r>
          </w:p>
        </w:tc>
        <w:tc>
          <w:tcPr>
            <w:tcW w:w="0" w:type="auto"/>
          </w:tcPr>
          <w:p w14:paraId="4BAC62C7" w14:textId="77777777" w:rsidR="002E5180" w:rsidRDefault="000F4D05">
            <w:pPr>
              <w:pStyle w:val="Compact"/>
            </w:pPr>
            <w:r>
              <w:t>5 / 14</w:t>
            </w:r>
          </w:p>
        </w:tc>
      </w:tr>
      <w:tr w:rsidR="002E5180" w14:paraId="7DB92C53" w14:textId="77777777">
        <w:tc>
          <w:tcPr>
            <w:tcW w:w="0" w:type="auto"/>
          </w:tcPr>
          <w:p w14:paraId="1A23EB2B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6F017FC0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78ECC42" w14:textId="77777777" w:rsidR="002E5180" w:rsidRDefault="000F4D05">
            <w:pPr>
              <w:pStyle w:val="Compact"/>
            </w:pPr>
            <w:r>
              <w:t>272.36 (122.93)</w:t>
            </w:r>
          </w:p>
        </w:tc>
        <w:tc>
          <w:tcPr>
            <w:tcW w:w="0" w:type="auto"/>
          </w:tcPr>
          <w:p w14:paraId="2C3EBBD9" w14:textId="77777777" w:rsidR="002E5180" w:rsidRDefault="000F4D05">
            <w:pPr>
              <w:pStyle w:val="Compact"/>
            </w:pPr>
            <w:r>
              <w:t>335.75 (91.18)</w:t>
            </w:r>
          </w:p>
        </w:tc>
      </w:tr>
      <w:tr w:rsidR="002E5180" w14:paraId="77653013" w14:textId="77777777">
        <w:tc>
          <w:tcPr>
            <w:tcW w:w="0" w:type="auto"/>
          </w:tcPr>
          <w:p w14:paraId="43E66AB5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799873A6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8999599" w14:textId="77777777" w:rsidR="002E5180" w:rsidRDefault="000F4D05">
            <w:pPr>
              <w:pStyle w:val="Compact"/>
            </w:pPr>
            <w:r>
              <w:t>227 [200.5 - 306.5]</w:t>
            </w:r>
          </w:p>
        </w:tc>
        <w:tc>
          <w:tcPr>
            <w:tcW w:w="0" w:type="auto"/>
          </w:tcPr>
          <w:p w14:paraId="670CF6CE" w14:textId="77777777" w:rsidR="002E5180" w:rsidRDefault="000F4D05">
            <w:pPr>
              <w:pStyle w:val="Compact"/>
            </w:pPr>
            <w:r>
              <w:t>329.5 [274.75 - 382.25]</w:t>
            </w:r>
          </w:p>
        </w:tc>
      </w:tr>
      <w:tr w:rsidR="002E5180" w14:paraId="4A2C528B" w14:textId="77777777">
        <w:tc>
          <w:tcPr>
            <w:tcW w:w="0" w:type="auto"/>
          </w:tcPr>
          <w:p w14:paraId="7FF230AD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09424CB8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F85E9A9" w14:textId="77777777" w:rsidR="002E5180" w:rsidRDefault="000F4D05">
            <w:pPr>
              <w:pStyle w:val="Compact"/>
            </w:pPr>
            <w:r>
              <w:t>6 / 11</w:t>
            </w:r>
          </w:p>
        </w:tc>
        <w:tc>
          <w:tcPr>
            <w:tcW w:w="0" w:type="auto"/>
          </w:tcPr>
          <w:p w14:paraId="5F61E8C9" w14:textId="77777777" w:rsidR="002E5180" w:rsidRDefault="000F4D05">
            <w:pPr>
              <w:pStyle w:val="Compact"/>
            </w:pPr>
            <w:r>
              <w:t>5 / 8</w:t>
            </w:r>
          </w:p>
        </w:tc>
      </w:tr>
      <w:tr w:rsidR="002E5180" w14:paraId="37C33E99" w14:textId="77777777">
        <w:tc>
          <w:tcPr>
            <w:tcW w:w="0" w:type="auto"/>
          </w:tcPr>
          <w:p w14:paraId="21676B13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178383CF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B644FC0" w14:textId="77777777" w:rsidR="002E5180" w:rsidRDefault="000F4D05">
            <w:pPr>
              <w:pStyle w:val="Compact"/>
            </w:pPr>
            <w:r>
              <w:t>228.78 (104.97)</w:t>
            </w:r>
          </w:p>
        </w:tc>
        <w:tc>
          <w:tcPr>
            <w:tcW w:w="0" w:type="auto"/>
          </w:tcPr>
          <w:p w14:paraId="42545164" w14:textId="77777777" w:rsidR="002E5180" w:rsidRDefault="000F4D05">
            <w:pPr>
              <w:pStyle w:val="Compact"/>
            </w:pPr>
            <w:r>
              <w:t>325.14 (110.16)</w:t>
            </w:r>
          </w:p>
        </w:tc>
      </w:tr>
      <w:tr w:rsidR="002E5180" w14:paraId="3453A664" w14:textId="77777777">
        <w:tc>
          <w:tcPr>
            <w:tcW w:w="0" w:type="auto"/>
          </w:tcPr>
          <w:p w14:paraId="5845422E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7408CD4D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0B90713" w14:textId="77777777" w:rsidR="002E5180" w:rsidRDefault="000F4D05">
            <w:pPr>
              <w:pStyle w:val="Compact"/>
            </w:pPr>
            <w:r>
              <w:t>210 [155 - 266]</w:t>
            </w:r>
          </w:p>
        </w:tc>
        <w:tc>
          <w:tcPr>
            <w:tcW w:w="0" w:type="auto"/>
          </w:tcPr>
          <w:p w14:paraId="2551205F" w14:textId="77777777" w:rsidR="002E5180" w:rsidRDefault="000F4D05">
            <w:pPr>
              <w:pStyle w:val="Compact"/>
            </w:pPr>
            <w:r>
              <w:t>360 [258.5 - 401.5]</w:t>
            </w:r>
          </w:p>
        </w:tc>
      </w:tr>
      <w:tr w:rsidR="002E5180" w14:paraId="56DC3341" w14:textId="77777777">
        <w:tc>
          <w:tcPr>
            <w:tcW w:w="0" w:type="auto"/>
          </w:tcPr>
          <w:p w14:paraId="082327EB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7BF10D4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7F5602C" w14:textId="77777777" w:rsidR="002E5180" w:rsidRDefault="000F4D05">
            <w:pPr>
              <w:pStyle w:val="Compact"/>
            </w:pPr>
            <w:r>
              <w:t>4 / 9</w:t>
            </w:r>
          </w:p>
        </w:tc>
        <w:tc>
          <w:tcPr>
            <w:tcW w:w="0" w:type="auto"/>
          </w:tcPr>
          <w:p w14:paraId="6B773293" w14:textId="77777777" w:rsidR="002E5180" w:rsidRDefault="000F4D05">
            <w:pPr>
              <w:pStyle w:val="Compact"/>
            </w:pPr>
            <w:r>
              <w:t>5 / 7</w:t>
            </w:r>
          </w:p>
        </w:tc>
      </w:tr>
      <w:tr w:rsidR="002E5180" w14:paraId="4D684CF6" w14:textId="77777777">
        <w:tc>
          <w:tcPr>
            <w:tcW w:w="0" w:type="auto"/>
          </w:tcPr>
          <w:p w14:paraId="58A71636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1D0BE80A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CD199FA" w14:textId="77777777" w:rsidR="002E5180" w:rsidRDefault="000F4D05">
            <w:pPr>
              <w:pStyle w:val="Compact"/>
            </w:pPr>
            <w:r>
              <w:t>276.67 (130.97)</w:t>
            </w:r>
          </w:p>
        </w:tc>
        <w:tc>
          <w:tcPr>
            <w:tcW w:w="0" w:type="auto"/>
          </w:tcPr>
          <w:p w14:paraId="400CFD90" w14:textId="77777777" w:rsidR="002E5180" w:rsidRDefault="000F4D05">
            <w:pPr>
              <w:pStyle w:val="Compact"/>
            </w:pPr>
            <w:r>
              <w:t>319.29 (85.44)</w:t>
            </w:r>
          </w:p>
        </w:tc>
      </w:tr>
      <w:tr w:rsidR="002E5180" w14:paraId="5423BCD5" w14:textId="77777777">
        <w:tc>
          <w:tcPr>
            <w:tcW w:w="0" w:type="auto"/>
          </w:tcPr>
          <w:p w14:paraId="355D566E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58C9845D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5E7CBC9" w14:textId="77777777" w:rsidR="002E5180" w:rsidRDefault="000F4D05">
            <w:pPr>
              <w:pStyle w:val="Compact"/>
            </w:pPr>
            <w:r>
              <w:t>241 [181.5 - 371]</w:t>
            </w:r>
          </w:p>
        </w:tc>
        <w:tc>
          <w:tcPr>
            <w:tcW w:w="0" w:type="auto"/>
          </w:tcPr>
          <w:p w14:paraId="6881BC5A" w14:textId="77777777" w:rsidR="002E5180" w:rsidRDefault="000F4D05">
            <w:pPr>
              <w:pStyle w:val="Compact"/>
            </w:pPr>
            <w:r>
              <w:t>310 [269 - 351]</w:t>
            </w:r>
          </w:p>
        </w:tc>
      </w:tr>
      <w:tr w:rsidR="002E5180" w14:paraId="7409C5FF" w14:textId="77777777">
        <w:tc>
          <w:tcPr>
            <w:tcW w:w="0" w:type="auto"/>
          </w:tcPr>
          <w:p w14:paraId="7A10260B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58907F10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A676773" w14:textId="77777777" w:rsidR="002E5180" w:rsidRDefault="000F4D05">
            <w:pPr>
              <w:pStyle w:val="Compact"/>
            </w:pPr>
            <w:r>
              <w:t>3 / 6</w:t>
            </w:r>
          </w:p>
        </w:tc>
        <w:tc>
          <w:tcPr>
            <w:tcW w:w="0" w:type="auto"/>
          </w:tcPr>
          <w:p w14:paraId="2BF86A11" w14:textId="77777777" w:rsidR="002E5180" w:rsidRDefault="000F4D05">
            <w:pPr>
              <w:pStyle w:val="Compact"/>
            </w:pPr>
            <w:r>
              <w:t>4 / 7</w:t>
            </w:r>
          </w:p>
        </w:tc>
      </w:tr>
      <w:tr w:rsidR="002E5180" w14:paraId="6248092F" w14:textId="77777777">
        <w:tc>
          <w:tcPr>
            <w:tcW w:w="0" w:type="auto"/>
          </w:tcPr>
          <w:p w14:paraId="35FDADD7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6002E1A7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997A79F" w14:textId="77777777" w:rsidR="002E5180" w:rsidRDefault="000F4D05">
            <w:pPr>
              <w:pStyle w:val="Compact"/>
            </w:pPr>
            <w:r>
              <w:t>255.5 (76.82)</w:t>
            </w:r>
          </w:p>
        </w:tc>
        <w:tc>
          <w:tcPr>
            <w:tcW w:w="0" w:type="auto"/>
          </w:tcPr>
          <w:p w14:paraId="7A066470" w14:textId="77777777" w:rsidR="002E5180" w:rsidRDefault="000F4D05">
            <w:pPr>
              <w:pStyle w:val="Compact"/>
            </w:pPr>
            <w:r>
              <w:t>271.86 (93.71)</w:t>
            </w:r>
          </w:p>
        </w:tc>
      </w:tr>
      <w:tr w:rsidR="002E5180" w14:paraId="76FCF3A4" w14:textId="77777777">
        <w:tc>
          <w:tcPr>
            <w:tcW w:w="0" w:type="auto"/>
          </w:tcPr>
          <w:p w14:paraId="00952A84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758CC6A4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4AD86BA" w14:textId="77777777" w:rsidR="002E5180" w:rsidRDefault="000F4D05">
            <w:pPr>
              <w:pStyle w:val="Compact"/>
            </w:pPr>
            <w:r>
              <w:t>241.5 [195 - 302]</w:t>
            </w:r>
          </w:p>
        </w:tc>
        <w:tc>
          <w:tcPr>
            <w:tcW w:w="0" w:type="auto"/>
          </w:tcPr>
          <w:p w14:paraId="00166A69" w14:textId="77777777" w:rsidR="002E5180" w:rsidRDefault="000F4D05">
            <w:pPr>
              <w:pStyle w:val="Compact"/>
            </w:pPr>
            <w:r>
              <w:t>255 [229.5 - 304.5]</w:t>
            </w:r>
          </w:p>
        </w:tc>
      </w:tr>
      <w:tr w:rsidR="002E5180" w14:paraId="5E60E3C9" w14:textId="77777777">
        <w:tc>
          <w:tcPr>
            <w:tcW w:w="0" w:type="auto"/>
          </w:tcPr>
          <w:p w14:paraId="611BCEF1" w14:textId="77777777" w:rsidR="002E5180" w:rsidRDefault="000F4D05">
            <w:pPr>
              <w:pStyle w:val="Compact"/>
            </w:pPr>
            <w:r>
              <w:lastRenderedPageBreak/>
              <w:t>13 days</w:t>
            </w:r>
          </w:p>
        </w:tc>
        <w:tc>
          <w:tcPr>
            <w:tcW w:w="0" w:type="auto"/>
          </w:tcPr>
          <w:p w14:paraId="02DEDE7A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B09A984" w14:textId="77777777" w:rsidR="002E5180" w:rsidRDefault="000F4D05">
            <w:pPr>
              <w:pStyle w:val="Compact"/>
            </w:pPr>
            <w:r>
              <w:t>4 / 4</w:t>
            </w:r>
          </w:p>
        </w:tc>
        <w:tc>
          <w:tcPr>
            <w:tcW w:w="0" w:type="auto"/>
          </w:tcPr>
          <w:p w14:paraId="7CB8F376" w14:textId="77777777" w:rsidR="002E5180" w:rsidRDefault="000F4D05">
            <w:pPr>
              <w:pStyle w:val="Compact"/>
            </w:pPr>
            <w:r>
              <w:t>4 / 7</w:t>
            </w:r>
          </w:p>
        </w:tc>
      </w:tr>
      <w:tr w:rsidR="002E5180" w14:paraId="493A0DDE" w14:textId="77777777">
        <w:tc>
          <w:tcPr>
            <w:tcW w:w="0" w:type="auto"/>
          </w:tcPr>
          <w:p w14:paraId="460F81D7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5BF4FD8E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0B0125E" w14:textId="77777777" w:rsidR="002E5180" w:rsidRDefault="000F4D05">
            <w:pPr>
              <w:pStyle w:val="Compact"/>
            </w:pPr>
            <w:r>
              <w:t>230.33 (127.5)</w:t>
            </w:r>
          </w:p>
        </w:tc>
        <w:tc>
          <w:tcPr>
            <w:tcW w:w="0" w:type="auto"/>
          </w:tcPr>
          <w:p w14:paraId="5DBD7B8F" w14:textId="77777777" w:rsidR="002E5180" w:rsidRDefault="000F4D05">
            <w:pPr>
              <w:pStyle w:val="Compact"/>
            </w:pPr>
            <w:r>
              <w:t>270.5 (97.04)</w:t>
            </w:r>
          </w:p>
        </w:tc>
      </w:tr>
      <w:tr w:rsidR="002E5180" w14:paraId="5B964532" w14:textId="77777777">
        <w:tc>
          <w:tcPr>
            <w:tcW w:w="0" w:type="auto"/>
          </w:tcPr>
          <w:p w14:paraId="5332CD39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5EF7D9CC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56B5BFF" w14:textId="77777777" w:rsidR="002E5180" w:rsidRDefault="000F4D05">
            <w:pPr>
              <w:pStyle w:val="Compact"/>
            </w:pPr>
            <w:r>
              <w:t>176 [157.5 - 276]</w:t>
            </w:r>
          </w:p>
        </w:tc>
        <w:tc>
          <w:tcPr>
            <w:tcW w:w="0" w:type="auto"/>
          </w:tcPr>
          <w:p w14:paraId="62B52D43" w14:textId="77777777" w:rsidR="002E5180" w:rsidRDefault="000F4D05">
            <w:pPr>
              <w:pStyle w:val="Compact"/>
            </w:pPr>
            <w:r>
              <w:t>262.5 [194 - 334]</w:t>
            </w:r>
          </w:p>
        </w:tc>
      </w:tr>
      <w:tr w:rsidR="002E5180" w14:paraId="026257BC" w14:textId="77777777">
        <w:tc>
          <w:tcPr>
            <w:tcW w:w="0" w:type="auto"/>
          </w:tcPr>
          <w:p w14:paraId="2EE9718C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4CB5CE4B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5B7E331" w14:textId="77777777" w:rsidR="002E5180" w:rsidRDefault="000F4D05">
            <w:pPr>
              <w:pStyle w:val="Compact"/>
            </w:pPr>
            <w:r>
              <w:t>1 / 3</w:t>
            </w:r>
          </w:p>
        </w:tc>
        <w:tc>
          <w:tcPr>
            <w:tcW w:w="0" w:type="auto"/>
          </w:tcPr>
          <w:p w14:paraId="2A93C7BD" w14:textId="77777777" w:rsidR="002E5180" w:rsidRDefault="000F4D05">
            <w:pPr>
              <w:pStyle w:val="Compact"/>
            </w:pPr>
            <w:r>
              <w:t>1 / 8</w:t>
            </w:r>
          </w:p>
        </w:tc>
      </w:tr>
    </w:tbl>
    <w:p w14:paraId="11CC7202" w14:textId="77777777" w:rsidR="002E5180" w:rsidRDefault="002E5180"/>
    <w:p w14:paraId="6B3E7EBC" w14:textId="77777777" w:rsidR="002E5180" w:rsidRDefault="000F4D05">
      <w:pPr>
        <w:pStyle w:val="TableCaption"/>
      </w:pPr>
      <w:r>
        <w:t>LDH (U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LDH (U/L), Remdesivir"/>
      </w:tblPr>
      <w:tblGrid>
        <w:gridCol w:w="2856"/>
        <w:gridCol w:w="2520"/>
        <w:gridCol w:w="2543"/>
        <w:gridCol w:w="2498"/>
      </w:tblGrid>
      <w:tr w:rsidR="002E5180" w14:paraId="531CAA1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90D221" w14:textId="77777777" w:rsidR="002E5180" w:rsidRDefault="000F4D05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DA221D" w14:textId="77777777" w:rsidR="002E5180" w:rsidRDefault="000F4D05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5BA27A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750A66" w14:textId="77777777" w:rsidR="002E5180" w:rsidRDefault="000F4D05">
            <w:pPr>
              <w:pStyle w:val="Compact"/>
            </w:pPr>
            <w:r>
              <w:t>Remdesivir + SOC</w:t>
            </w:r>
          </w:p>
        </w:tc>
      </w:tr>
      <w:tr w:rsidR="002E5180" w14:paraId="2940983F" w14:textId="77777777">
        <w:tc>
          <w:tcPr>
            <w:tcW w:w="0" w:type="auto"/>
          </w:tcPr>
          <w:p w14:paraId="0DB5452A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7E2B20D0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796D37B" w14:textId="77777777" w:rsidR="002E5180" w:rsidRDefault="000F4D05">
            <w:pPr>
              <w:pStyle w:val="Compact"/>
            </w:pPr>
            <w:r>
              <w:t>296.93 (124.29)</w:t>
            </w:r>
          </w:p>
        </w:tc>
        <w:tc>
          <w:tcPr>
            <w:tcW w:w="0" w:type="auto"/>
          </w:tcPr>
          <w:p w14:paraId="503C02B4" w14:textId="77777777" w:rsidR="002E5180" w:rsidRDefault="000F4D05">
            <w:pPr>
              <w:pStyle w:val="Compact"/>
            </w:pPr>
            <w:r>
              <w:t>313.29 (114.7)</w:t>
            </w:r>
          </w:p>
        </w:tc>
      </w:tr>
      <w:tr w:rsidR="002E5180" w14:paraId="01A873E0" w14:textId="77777777">
        <w:tc>
          <w:tcPr>
            <w:tcW w:w="0" w:type="auto"/>
          </w:tcPr>
          <w:p w14:paraId="2E1D6F19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3A3BCD20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3392390" w14:textId="77777777" w:rsidR="002E5180" w:rsidRDefault="000F4D05">
            <w:pPr>
              <w:pStyle w:val="Compact"/>
            </w:pPr>
            <w:r>
              <w:t>271 [215.75 - 330.5]</w:t>
            </w:r>
          </w:p>
        </w:tc>
        <w:tc>
          <w:tcPr>
            <w:tcW w:w="0" w:type="auto"/>
          </w:tcPr>
          <w:p w14:paraId="6216041B" w14:textId="77777777" w:rsidR="002E5180" w:rsidRDefault="000F4D05">
            <w:pPr>
              <w:pStyle w:val="Compact"/>
            </w:pPr>
            <w:r>
              <w:t>305 [238.5 - 365.25]</w:t>
            </w:r>
          </w:p>
        </w:tc>
      </w:tr>
      <w:tr w:rsidR="002E5180" w14:paraId="00C59E37" w14:textId="77777777">
        <w:tc>
          <w:tcPr>
            <w:tcW w:w="0" w:type="auto"/>
          </w:tcPr>
          <w:p w14:paraId="367219B7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525143F1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2A85E47" w14:textId="77777777" w:rsidR="002E5180" w:rsidRDefault="000F4D05">
            <w:pPr>
              <w:pStyle w:val="Compact"/>
            </w:pPr>
            <w:r>
              <w:t>1 / 56</w:t>
            </w:r>
          </w:p>
        </w:tc>
        <w:tc>
          <w:tcPr>
            <w:tcW w:w="0" w:type="auto"/>
          </w:tcPr>
          <w:p w14:paraId="60358895" w14:textId="77777777" w:rsidR="002E5180" w:rsidRDefault="000F4D05">
            <w:pPr>
              <w:pStyle w:val="Compact"/>
            </w:pPr>
            <w:r>
              <w:t>4 / 38</w:t>
            </w:r>
          </w:p>
        </w:tc>
      </w:tr>
      <w:tr w:rsidR="002E5180" w14:paraId="1902D474" w14:textId="77777777">
        <w:tc>
          <w:tcPr>
            <w:tcW w:w="0" w:type="auto"/>
          </w:tcPr>
          <w:p w14:paraId="38534E8A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6EF8E490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D656B36" w14:textId="77777777" w:rsidR="002E5180" w:rsidRDefault="000F4D05">
            <w:pPr>
              <w:pStyle w:val="Compact"/>
            </w:pPr>
            <w:r>
              <w:t>322.49 (138.25)</w:t>
            </w:r>
          </w:p>
        </w:tc>
        <w:tc>
          <w:tcPr>
            <w:tcW w:w="0" w:type="auto"/>
          </w:tcPr>
          <w:p w14:paraId="16CEDD0C" w14:textId="77777777" w:rsidR="002E5180" w:rsidRDefault="000F4D05">
            <w:pPr>
              <w:pStyle w:val="Compact"/>
            </w:pPr>
            <w:r>
              <w:t>307.1 (123.16)</w:t>
            </w:r>
          </w:p>
        </w:tc>
      </w:tr>
      <w:tr w:rsidR="002E5180" w14:paraId="3DCB8D9F" w14:textId="77777777">
        <w:tc>
          <w:tcPr>
            <w:tcW w:w="0" w:type="auto"/>
          </w:tcPr>
          <w:p w14:paraId="1C9D175F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19657F3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FB8E736" w14:textId="77777777" w:rsidR="002E5180" w:rsidRDefault="000F4D05">
            <w:pPr>
              <w:pStyle w:val="Compact"/>
            </w:pPr>
            <w:r>
              <w:t>311 [233 - 347]</w:t>
            </w:r>
          </w:p>
        </w:tc>
        <w:tc>
          <w:tcPr>
            <w:tcW w:w="0" w:type="auto"/>
          </w:tcPr>
          <w:p w14:paraId="438AC59A" w14:textId="77777777" w:rsidR="002E5180" w:rsidRDefault="000F4D05">
            <w:pPr>
              <w:pStyle w:val="Compact"/>
            </w:pPr>
            <w:r>
              <w:t>280 [226.5 - 390]</w:t>
            </w:r>
          </w:p>
        </w:tc>
      </w:tr>
      <w:tr w:rsidR="002E5180" w14:paraId="3891B0A3" w14:textId="77777777">
        <w:tc>
          <w:tcPr>
            <w:tcW w:w="0" w:type="auto"/>
          </w:tcPr>
          <w:p w14:paraId="4504DD16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66A2640A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EE4C5AC" w14:textId="77777777" w:rsidR="002E5180" w:rsidRDefault="000F4D05">
            <w:pPr>
              <w:pStyle w:val="Compact"/>
            </w:pPr>
            <w:r>
              <w:t>24 / 33</w:t>
            </w:r>
          </w:p>
        </w:tc>
        <w:tc>
          <w:tcPr>
            <w:tcW w:w="0" w:type="auto"/>
          </w:tcPr>
          <w:p w14:paraId="298042DC" w14:textId="77777777" w:rsidR="002E5180" w:rsidRDefault="000F4D05">
            <w:pPr>
              <w:pStyle w:val="Compact"/>
            </w:pPr>
            <w:r>
              <w:t>22 / 20</w:t>
            </w:r>
          </w:p>
        </w:tc>
      </w:tr>
      <w:tr w:rsidR="002E5180" w14:paraId="6EE83066" w14:textId="77777777">
        <w:tc>
          <w:tcPr>
            <w:tcW w:w="0" w:type="auto"/>
          </w:tcPr>
          <w:p w14:paraId="48323854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49A7C38F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4062502" w14:textId="77777777" w:rsidR="002E5180" w:rsidRDefault="000F4D05">
            <w:pPr>
              <w:pStyle w:val="Compact"/>
            </w:pPr>
            <w:r>
              <w:t>325.92 (128.91)</w:t>
            </w:r>
          </w:p>
        </w:tc>
        <w:tc>
          <w:tcPr>
            <w:tcW w:w="0" w:type="auto"/>
          </w:tcPr>
          <w:p w14:paraId="3AC69252" w14:textId="77777777" w:rsidR="002E5180" w:rsidRDefault="000F4D05">
            <w:pPr>
              <w:pStyle w:val="Compact"/>
            </w:pPr>
            <w:r>
              <w:t>322.71 (135.64)</w:t>
            </w:r>
          </w:p>
        </w:tc>
      </w:tr>
      <w:tr w:rsidR="002E5180" w14:paraId="6A582A89" w14:textId="77777777">
        <w:tc>
          <w:tcPr>
            <w:tcW w:w="0" w:type="auto"/>
          </w:tcPr>
          <w:p w14:paraId="5C95A660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741C8B50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6195F1F" w14:textId="77777777" w:rsidR="002E5180" w:rsidRDefault="000F4D05">
            <w:pPr>
              <w:pStyle w:val="Compact"/>
            </w:pPr>
            <w:r>
              <w:t>310 [243.5 - 367]</w:t>
            </w:r>
          </w:p>
        </w:tc>
        <w:tc>
          <w:tcPr>
            <w:tcW w:w="0" w:type="auto"/>
          </w:tcPr>
          <w:p w14:paraId="1662E0D6" w14:textId="77777777" w:rsidR="002E5180" w:rsidRDefault="000F4D05">
            <w:pPr>
              <w:pStyle w:val="Compact"/>
            </w:pPr>
            <w:r>
              <w:t>342 [222.5 - 389.5]</w:t>
            </w:r>
          </w:p>
        </w:tc>
      </w:tr>
      <w:tr w:rsidR="002E5180" w14:paraId="24B8185C" w14:textId="77777777">
        <w:tc>
          <w:tcPr>
            <w:tcW w:w="0" w:type="auto"/>
          </w:tcPr>
          <w:p w14:paraId="5364BDD5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5AD37C14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E4BF416" w14:textId="77777777" w:rsidR="002E5180" w:rsidRDefault="000F4D05">
            <w:pPr>
              <w:pStyle w:val="Compact"/>
            </w:pPr>
            <w:r>
              <w:t>18 / 35</w:t>
            </w:r>
          </w:p>
        </w:tc>
        <w:tc>
          <w:tcPr>
            <w:tcW w:w="0" w:type="auto"/>
          </w:tcPr>
          <w:p w14:paraId="42DFF49E" w14:textId="77777777" w:rsidR="002E5180" w:rsidRDefault="000F4D05">
            <w:pPr>
              <w:pStyle w:val="Compact"/>
            </w:pPr>
            <w:r>
              <w:t>10 / 31</w:t>
            </w:r>
          </w:p>
        </w:tc>
      </w:tr>
      <w:tr w:rsidR="002E5180" w14:paraId="3768EC0E" w14:textId="77777777">
        <w:tc>
          <w:tcPr>
            <w:tcW w:w="0" w:type="auto"/>
          </w:tcPr>
          <w:p w14:paraId="458B356C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088D4C53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FB5C8B2" w14:textId="77777777" w:rsidR="002E5180" w:rsidRDefault="000F4D05">
            <w:pPr>
              <w:pStyle w:val="Compact"/>
            </w:pPr>
            <w:r>
              <w:t>336.78 (145.11)</w:t>
            </w:r>
          </w:p>
        </w:tc>
        <w:tc>
          <w:tcPr>
            <w:tcW w:w="0" w:type="auto"/>
          </w:tcPr>
          <w:p w14:paraId="6BE12582" w14:textId="77777777" w:rsidR="002E5180" w:rsidRDefault="000F4D05">
            <w:pPr>
              <w:pStyle w:val="Compact"/>
            </w:pPr>
            <w:r>
              <w:t>358.48 (166.78)</w:t>
            </w:r>
          </w:p>
        </w:tc>
      </w:tr>
      <w:tr w:rsidR="002E5180" w14:paraId="7B25FF0B" w14:textId="77777777">
        <w:tc>
          <w:tcPr>
            <w:tcW w:w="0" w:type="auto"/>
          </w:tcPr>
          <w:p w14:paraId="4F34AA6E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327B1388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6A90C84" w14:textId="77777777" w:rsidR="002E5180" w:rsidRDefault="000F4D05">
            <w:pPr>
              <w:pStyle w:val="Compact"/>
            </w:pPr>
            <w:r>
              <w:t>293 [265 - 357]</w:t>
            </w:r>
          </w:p>
        </w:tc>
        <w:tc>
          <w:tcPr>
            <w:tcW w:w="0" w:type="auto"/>
          </w:tcPr>
          <w:p w14:paraId="0E520211" w14:textId="77777777" w:rsidR="002E5180" w:rsidRDefault="000F4D05">
            <w:pPr>
              <w:pStyle w:val="Compact"/>
            </w:pPr>
            <w:r>
              <w:t>338 [226.5 - 448.5]</w:t>
            </w:r>
          </w:p>
        </w:tc>
      </w:tr>
      <w:tr w:rsidR="002E5180" w14:paraId="2AFE9452" w14:textId="77777777">
        <w:tc>
          <w:tcPr>
            <w:tcW w:w="0" w:type="auto"/>
          </w:tcPr>
          <w:p w14:paraId="7BB64406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1A5CA446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F16E246" w14:textId="77777777" w:rsidR="002E5180" w:rsidRDefault="000F4D05">
            <w:pPr>
              <w:pStyle w:val="Compact"/>
            </w:pPr>
            <w:r>
              <w:t>17 / 31</w:t>
            </w:r>
          </w:p>
        </w:tc>
        <w:tc>
          <w:tcPr>
            <w:tcW w:w="0" w:type="auto"/>
          </w:tcPr>
          <w:p w14:paraId="5BF39742" w14:textId="77777777" w:rsidR="002E5180" w:rsidRDefault="000F4D05">
            <w:pPr>
              <w:pStyle w:val="Compact"/>
            </w:pPr>
            <w:r>
              <w:t>13 / 23</w:t>
            </w:r>
          </w:p>
        </w:tc>
      </w:tr>
      <w:tr w:rsidR="002E5180" w14:paraId="1A5F3C1C" w14:textId="77777777">
        <w:tc>
          <w:tcPr>
            <w:tcW w:w="0" w:type="auto"/>
          </w:tcPr>
          <w:p w14:paraId="038CE35C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4EFB0488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EE9B385" w14:textId="77777777" w:rsidR="002E5180" w:rsidRDefault="000F4D05">
            <w:pPr>
              <w:pStyle w:val="Compact"/>
            </w:pPr>
            <w:r>
              <w:t>339.19 (126.81)</w:t>
            </w:r>
          </w:p>
        </w:tc>
        <w:tc>
          <w:tcPr>
            <w:tcW w:w="0" w:type="auto"/>
          </w:tcPr>
          <w:p w14:paraId="3698AE30" w14:textId="77777777" w:rsidR="002E5180" w:rsidRDefault="000F4D05">
            <w:pPr>
              <w:pStyle w:val="Compact"/>
            </w:pPr>
            <w:r>
              <w:t>390.95 (206.16)</w:t>
            </w:r>
          </w:p>
        </w:tc>
      </w:tr>
      <w:tr w:rsidR="002E5180" w14:paraId="1D2D7F32" w14:textId="77777777">
        <w:tc>
          <w:tcPr>
            <w:tcW w:w="0" w:type="auto"/>
          </w:tcPr>
          <w:p w14:paraId="5291BB63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3BCEAE2A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2FC5C00" w14:textId="77777777" w:rsidR="002E5180" w:rsidRDefault="000F4D05">
            <w:pPr>
              <w:pStyle w:val="Compact"/>
            </w:pPr>
            <w:r>
              <w:t>298 [262.25 - 363.25]</w:t>
            </w:r>
          </w:p>
        </w:tc>
        <w:tc>
          <w:tcPr>
            <w:tcW w:w="0" w:type="auto"/>
          </w:tcPr>
          <w:p w14:paraId="26621E34" w14:textId="77777777" w:rsidR="002E5180" w:rsidRDefault="000F4D05">
            <w:pPr>
              <w:pStyle w:val="Compact"/>
            </w:pPr>
            <w:r>
              <w:t>332 [247 - 476.25]</w:t>
            </w:r>
          </w:p>
        </w:tc>
      </w:tr>
      <w:tr w:rsidR="002E5180" w14:paraId="5A6B9298" w14:textId="77777777">
        <w:tc>
          <w:tcPr>
            <w:tcW w:w="0" w:type="auto"/>
          </w:tcPr>
          <w:p w14:paraId="75756486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339E4DD5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B1CC69C" w14:textId="77777777" w:rsidR="002E5180" w:rsidRDefault="000F4D05">
            <w:pPr>
              <w:pStyle w:val="Compact"/>
            </w:pPr>
            <w:r>
              <w:t>14 / 26</w:t>
            </w:r>
          </w:p>
        </w:tc>
        <w:tc>
          <w:tcPr>
            <w:tcW w:w="0" w:type="auto"/>
          </w:tcPr>
          <w:p w14:paraId="79FC2D87" w14:textId="77777777" w:rsidR="002E5180" w:rsidRDefault="000F4D05">
            <w:pPr>
              <w:pStyle w:val="Compact"/>
            </w:pPr>
            <w:r>
              <w:t>15 / 18</w:t>
            </w:r>
          </w:p>
        </w:tc>
      </w:tr>
      <w:tr w:rsidR="002E5180" w14:paraId="237B8EE8" w14:textId="77777777">
        <w:tc>
          <w:tcPr>
            <w:tcW w:w="0" w:type="auto"/>
          </w:tcPr>
          <w:p w14:paraId="6BE3C97A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1CB53B9E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FBCDE42" w14:textId="77777777" w:rsidR="002E5180" w:rsidRDefault="000F4D05">
            <w:pPr>
              <w:pStyle w:val="Compact"/>
            </w:pPr>
            <w:r>
              <w:t>357 (155.83)</w:t>
            </w:r>
          </w:p>
        </w:tc>
        <w:tc>
          <w:tcPr>
            <w:tcW w:w="0" w:type="auto"/>
          </w:tcPr>
          <w:p w14:paraId="3BA77D38" w14:textId="77777777" w:rsidR="002E5180" w:rsidRDefault="000F4D05">
            <w:pPr>
              <w:pStyle w:val="Compact"/>
            </w:pPr>
            <w:r>
              <w:t>366.73 (144.83)</w:t>
            </w:r>
          </w:p>
        </w:tc>
      </w:tr>
      <w:tr w:rsidR="002E5180" w14:paraId="752191E7" w14:textId="77777777">
        <w:tc>
          <w:tcPr>
            <w:tcW w:w="0" w:type="auto"/>
          </w:tcPr>
          <w:p w14:paraId="562631A6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124B7F34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55BB5D2" w14:textId="77777777" w:rsidR="002E5180" w:rsidRDefault="000F4D05">
            <w:pPr>
              <w:pStyle w:val="Compact"/>
            </w:pPr>
            <w:r>
              <w:t>292 [263 - 390]</w:t>
            </w:r>
          </w:p>
        </w:tc>
        <w:tc>
          <w:tcPr>
            <w:tcW w:w="0" w:type="auto"/>
          </w:tcPr>
          <w:p w14:paraId="5A5B2183" w14:textId="77777777" w:rsidR="002E5180" w:rsidRDefault="000F4D05">
            <w:pPr>
              <w:pStyle w:val="Compact"/>
            </w:pPr>
            <w:r>
              <w:t>297 [275 - 441]</w:t>
            </w:r>
          </w:p>
        </w:tc>
      </w:tr>
      <w:tr w:rsidR="002E5180" w14:paraId="58FC772D" w14:textId="77777777">
        <w:tc>
          <w:tcPr>
            <w:tcW w:w="0" w:type="auto"/>
          </w:tcPr>
          <w:p w14:paraId="23E739AA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789BF437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1F4CA6F" w14:textId="77777777" w:rsidR="002E5180" w:rsidRDefault="000F4D05">
            <w:pPr>
              <w:pStyle w:val="Compact"/>
            </w:pPr>
            <w:r>
              <w:t>17 / 21</w:t>
            </w:r>
          </w:p>
        </w:tc>
        <w:tc>
          <w:tcPr>
            <w:tcW w:w="0" w:type="auto"/>
          </w:tcPr>
          <w:p w14:paraId="7706BFE4" w14:textId="77777777" w:rsidR="002E5180" w:rsidRDefault="000F4D05">
            <w:pPr>
              <w:pStyle w:val="Compact"/>
            </w:pPr>
            <w:r>
              <w:t>14 / 15</w:t>
            </w:r>
          </w:p>
        </w:tc>
      </w:tr>
      <w:tr w:rsidR="002E5180" w14:paraId="14554AB0" w14:textId="77777777">
        <w:tc>
          <w:tcPr>
            <w:tcW w:w="0" w:type="auto"/>
          </w:tcPr>
          <w:p w14:paraId="6874E22C" w14:textId="77777777" w:rsidR="002E5180" w:rsidRDefault="000F4D05">
            <w:pPr>
              <w:pStyle w:val="Compact"/>
            </w:pPr>
            <w:r>
              <w:lastRenderedPageBreak/>
              <w:t>6 days</w:t>
            </w:r>
          </w:p>
        </w:tc>
        <w:tc>
          <w:tcPr>
            <w:tcW w:w="0" w:type="auto"/>
          </w:tcPr>
          <w:p w14:paraId="6715903E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14B87B2" w14:textId="77777777" w:rsidR="002E5180" w:rsidRDefault="000F4D05">
            <w:pPr>
              <w:pStyle w:val="Compact"/>
            </w:pPr>
            <w:r>
              <w:t>320 (115.48)</w:t>
            </w:r>
          </w:p>
        </w:tc>
        <w:tc>
          <w:tcPr>
            <w:tcW w:w="0" w:type="auto"/>
          </w:tcPr>
          <w:p w14:paraId="09A18418" w14:textId="77777777" w:rsidR="002E5180" w:rsidRDefault="000F4D05">
            <w:pPr>
              <w:pStyle w:val="Compact"/>
            </w:pPr>
            <w:r>
              <w:t>341.58 (146.7)</w:t>
            </w:r>
          </w:p>
        </w:tc>
      </w:tr>
      <w:tr w:rsidR="002E5180" w14:paraId="3755B232" w14:textId="77777777">
        <w:tc>
          <w:tcPr>
            <w:tcW w:w="0" w:type="auto"/>
          </w:tcPr>
          <w:p w14:paraId="271EFDBB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6AF8C6D2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4F068F6" w14:textId="77777777" w:rsidR="002E5180" w:rsidRDefault="000F4D05">
            <w:pPr>
              <w:pStyle w:val="Compact"/>
            </w:pPr>
            <w:r>
              <w:t>278.5 [262.5 - 333.5]</w:t>
            </w:r>
          </w:p>
        </w:tc>
        <w:tc>
          <w:tcPr>
            <w:tcW w:w="0" w:type="auto"/>
          </w:tcPr>
          <w:p w14:paraId="75F79D2D" w14:textId="77777777" w:rsidR="002E5180" w:rsidRDefault="000F4D05">
            <w:pPr>
              <w:pStyle w:val="Compact"/>
            </w:pPr>
            <w:r>
              <w:t>292.5 [240.5 - 418]</w:t>
            </w:r>
          </w:p>
        </w:tc>
      </w:tr>
      <w:tr w:rsidR="002E5180" w14:paraId="55202498" w14:textId="77777777">
        <w:tc>
          <w:tcPr>
            <w:tcW w:w="0" w:type="auto"/>
          </w:tcPr>
          <w:p w14:paraId="6DA202E6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7B56307B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48ED37F" w14:textId="77777777" w:rsidR="002E5180" w:rsidRDefault="000F4D05">
            <w:pPr>
              <w:pStyle w:val="Compact"/>
            </w:pPr>
            <w:r>
              <w:t>9 / 28</w:t>
            </w:r>
          </w:p>
        </w:tc>
        <w:tc>
          <w:tcPr>
            <w:tcW w:w="0" w:type="auto"/>
          </w:tcPr>
          <w:p w14:paraId="66548FDE" w14:textId="77777777" w:rsidR="002E5180" w:rsidRDefault="000F4D05">
            <w:pPr>
              <w:pStyle w:val="Compact"/>
            </w:pPr>
            <w:r>
              <w:t>14 / 12</w:t>
            </w:r>
          </w:p>
        </w:tc>
      </w:tr>
      <w:tr w:rsidR="002E5180" w14:paraId="76B696DE" w14:textId="77777777">
        <w:tc>
          <w:tcPr>
            <w:tcW w:w="0" w:type="auto"/>
          </w:tcPr>
          <w:p w14:paraId="4D28B91A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2E520B24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C821EC0" w14:textId="77777777" w:rsidR="002E5180" w:rsidRDefault="000F4D05">
            <w:pPr>
              <w:pStyle w:val="Compact"/>
            </w:pPr>
            <w:r>
              <w:t>308.79 (114.26)</w:t>
            </w:r>
          </w:p>
        </w:tc>
        <w:tc>
          <w:tcPr>
            <w:tcW w:w="0" w:type="auto"/>
          </w:tcPr>
          <w:p w14:paraId="46E267D8" w14:textId="77777777" w:rsidR="002E5180" w:rsidRDefault="000F4D05">
            <w:pPr>
              <w:pStyle w:val="Compact"/>
            </w:pPr>
            <w:r>
              <w:t>294.47 (92.64)</w:t>
            </w:r>
          </w:p>
        </w:tc>
      </w:tr>
      <w:tr w:rsidR="002E5180" w14:paraId="00C1C6AE" w14:textId="77777777">
        <w:tc>
          <w:tcPr>
            <w:tcW w:w="0" w:type="auto"/>
          </w:tcPr>
          <w:p w14:paraId="55C6B4D7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43146F0D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1F5227D" w14:textId="77777777" w:rsidR="002E5180" w:rsidRDefault="000F4D05">
            <w:pPr>
              <w:pStyle w:val="Compact"/>
            </w:pPr>
            <w:r>
              <w:t>263 [226.5 - 370.5]</w:t>
            </w:r>
          </w:p>
        </w:tc>
        <w:tc>
          <w:tcPr>
            <w:tcW w:w="0" w:type="auto"/>
          </w:tcPr>
          <w:p w14:paraId="3438C3F1" w14:textId="77777777" w:rsidR="002E5180" w:rsidRDefault="000F4D05">
            <w:pPr>
              <w:pStyle w:val="Compact"/>
            </w:pPr>
            <w:r>
              <w:t>287 [216 - 348.5]</w:t>
            </w:r>
          </w:p>
        </w:tc>
      </w:tr>
      <w:tr w:rsidR="002E5180" w14:paraId="014750D6" w14:textId="77777777">
        <w:tc>
          <w:tcPr>
            <w:tcW w:w="0" w:type="auto"/>
          </w:tcPr>
          <w:p w14:paraId="24EFA853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19194AF4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A5D269A" w14:textId="77777777" w:rsidR="002E5180" w:rsidRDefault="000F4D05">
            <w:pPr>
              <w:pStyle w:val="Compact"/>
            </w:pPr>
            <w:r>
              <w:t>11 / 19</w:t>
            </w:r>
          </w:p>
        </w:tc>
        <w:tc>
          <w:tcPr>
            <w:tcW w:w="0" w:type="auto"/>
          </w:tcPr>
          <w:p w14:paraId="629ECDBA" w14:textId="77777777" w:rsidR="002E5180" w:rsidRDefault="000F4D05">
            <w:pPr>
              <w:pStyle w:val="Compact"/>
            </w:pPr>
            <w:r>
              <w:t>3 / 19</w:t>
            </w:r>
          </w:p>
        </w:tc>
      </w:tr>
      <w:tr w:rsidR="002E5180" w14:paraId="3310C661" w14:textId="77777777">
        <w:tc>
          <w:tcPr>
            <w:tcW w:w="0" w:type="auto"/>
          </w:tcPr>
          <w:p w14:paraId="27F4C350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73F595EC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F857D7A" w14:textId="77777777" w:rsidR="002E5180" w:rsidRDefault="000F4D05">
            <w:pPr>
              <w:pStyle w:val="Compact"/>
            </w:pPr>
            <w:r>
              <w:t>286.11 (82.28)</w:t>
            </w:r>
          </w:p>
        </w:tc>
        <w:tc>
          <w:tcPr>
            <w:tcW w:w="0" w:type="auto"/>
          </w:tcPr>
          <w:p w14:paraId="2F2B816C" w14:textId="77777777" w:rsidR="002E5180" w:rsidRDefault="000F4D05">
            <w:pPr>
              <w:pStyle w:val="Compact"/>
            </w:pPr>
            <w:r>
              <w:t>331.25 (94.83)</w:t>
            </w:r>
          </w:p>
        </w:tc>
      </w:tr>
      <w:tr w:rsidR="002E5180" w14:paraId="1FE85B2C" w14:textId="77777777">
        <w:tc>
          <w:tcPr>
            <w:tcW w:w="0" w:type="auto"/>
          </w:tcPr>
          <w:p w14:paraId="25974F48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38C9410B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BD10C34" w14:textId="77777777" w:rsidR="002E5180" w:rsidRDefault="000F4D05">
            <w:pPr>
              <w:pStyle w:val="Compact"/>
            </w:pPr>
            <w:r>
              <w:t>256.5 [234.75 - 308.5]</w:t>
            </w:r>
          </w:p>
        </w:tc>
        <w:tc>
          <w:tcPr>
            <w:tcW w:w="0" w:type="auto"/>
          </w:tcPr>
          <w:p w14:paraId="3DCDEC20" w14:textId="77777777" w:rsidR="002E5180" w:rsidRDefault="000F4D05">
            <w:pPr>
              <w:pStyle w:val="Compact"/>
            </w:pPr>
            <w:r>
              <w:t>348.5 [270.75 - 387.5]</w:t>
            </w:r>
          </w:p>
        </w:tc>
      </w:tr>
      <w:tr w:rsidR="002E5180" w14:paraId="4365A008" w14:textId="77777777">
        <w:tc>
          <w:tcPr>
            <w:tcW w:w="0" w:type="auto"/>
          </w:tcPr>
          <w:p w14:paraId="2FFE6EC4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4EEC2F7E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5E6C9E4" w14:textId="77777777" w:rsidR="002E5180" w:rsidRDefault="000F4D05">
            <w:pPr>
              <w:pStyle w:val="Compact"/>
            </w:pPr>
            <w:r>
              <w:t>9 / 18</w:t>
            </w:r>
          </w:p>
        </w:tc>
        <w:tc>
          <w:tcPr>
            <w:tcW w:w="0" w:type="auto"/>
          </w:tcPr>
          <w:p w14:paraId="11DC16DC" w14:textId="77777777" w:rsidR="002E5180" w:rsidRDefault="000F4D05">
            <w:pPr>
              <w:pStyle w:val="Compact"/>
            </w:pPr>
            <w:r>
              <w:t>9 / 8</w:t>
            </w:r>
          </w:p>
        </w:tc>
      </w:tr>
      <w:tr w:rsidR="002E5180" w14:paraId="1A460522" w14:textId="77777777">
        <w:tc>
          <w:tcPr>
            <w:tcW w:w="0" w:type="auto"/>
          </w:tcPr>
          <w:p w14:paraId="2CB92FE5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576F27A0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E50113F" w14:textId="77777777" w:rsidR="002E5180" w:rsidRDefault="000F4D05">
            <w:pPr>
              <w:pStyle w:val="Compact"/>
            </w:pPr>
            <w:r>
              <w:t>296.64 (91.3)</w:t>
            </w:r>
          </w:p>
        </w:tc>
        <w:tc>
          <w:tcPr>
            <w:tcW w:w="0" w:type="auto"/>
          </w:tcPr>
          <w:p w14:paraId="40B27BD9" w14:textId="77777777" w:rsidR="002E5180" w:rsidRDefault="000F4D05">
            <w:pPr>
              <w:pStyle w:val="Compact"/>
            </w:pPr>
            <w:r>
              <w:t>316.17 (88.97)</w:t>
            </w:r>
          </w:p>
        </w:tc>
      </w:tr>
      <w:tr w:rsidR="002E5180" w14:paraId="5B9F21FA" w14:textId="77777777">
        <w:tc>
          <w:tcPr>
            <w:tcW w:w="0" w:type="auto"/>
          </w:tcPr>
          <w:p w14:paraId="0B3F9FE7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22E61D63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10228D7" w14:textId="77777777" w:rsidR="002E5180" w:rsidRDefault="000F4D05">
            <w:pPr>
              <w:pStyle w:val="Compact"/>
            </w:pPr>
            <w:r>
              <w:t>296.5 [227.5 - 346.75]</w:t>
            </w:r>
          </w:p>
        </w:tc>
        <w:tc>
          <w:tcPr>
            <w:tcW w:w="0" w:type="auto"/>
          </w:tcPr>
          <w:p w14:paraId="7AE5C40D" w14:textId="77777777" w:rsidR="002E5180" w:rsidRDefault="000F4D05">
            <w:pPr>
              <w:pStyle w:val="Compact"/>
            </w:pPr>
            <w:r>
              <w:t>335.5 [265 - 377.5]</w:t>
            </w:r>
          </w:p>
        </w:tc>
      </w:tr>
      <w:tr w:rsidR="002E5180" w14:paraId="1214EC41" w14:textId="77777777">
        <w:tc>
          <w:tcPr>
            <w:tcW w:w="0" w:type="auto"/>
          </w:tcPr>
          <w:p w14:paraId="02E76C62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335A90C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CA2E2BD" w14:textId="77777777" w:rsidR="002E5180" w:rsidRDefault="000F4D05">
            <w:pPr>
              <w:pStyle w:val="Compact"/>
            </w:pPr>
            <w:r>
              <w:t>10 / 14</w:t>
            </w:r>
          </w:p>
        </w:tc>
        <w:tc>
          <w:tcPr>
            <w:tcW w:w="0" w:type="auto"/>
          </w:tcPr>
          <w:p w14:paraId="4FE15208" w14:textId="77777777" w:rsidR="002E5180" w:rsidRDefault="000F4D05">
            <w:pPr>
              <w:pStyle w:val="Compact"/>
            </w:pPr>
            <w:r>
              <w:t>9 / 6</w:t>
            </w:r>
          </w:p>
        </w:tc>
      </w:tr>
      <w:tr w:rsidR="002E5180" w14:paraId="07D4E9DA" w14:textId="77777777">
        <w:tc>
          <w:tcPr>
            <w:tcW w:w="0" w:type="auto"/>
          </w:tcPr>
          <w:p w14:paraId="47B829F1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7F2DE275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E558F87" w14:textId="77777777" w:rsidR="002E5180" w:rsidRDefault="000F4D05">
            <w:pPr>
              <w:pStyle w:val="Compact"/>
            </w:pPr>
            <w:r>
              <w:t>261.3 (108.27)</w:t>
            </w:r>
          </w:p>
        </w:tc>
        <w:tc>
          <w:tcPr>
            <w:tcW w:w="0" w:type="auto"/>
          </w:tcPr>
          <w:p w14:paraId="536FEC9B" w14:textId="77777777" w:rsidR="002E5180" w:rsidRDefault="000F4D05">
            <w:pPr>
              <w:pStyle w:val="Compact"/>
            </w:pPr>
            <w:r>
              <w:t>303.3 (89.6)</w:t>
            </w:r>
          </w:p>
        </w:tc>
      </w:tr>
      <w:tr w:rsidR="002E5180" w14:paraId="0714351A" w14:textId="77777777">
        <w:tc>
          <w:tcPr>
            <w:tcW w:w="0" w:type="auto"/>
          </w:tcPr>
          <w:p w14:paraId="0E1C071F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6449E935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28471E5" w14:textId="77777777" w:rsidR="002E5180" w:rsidRDefault="000F4D05">
            <w:pPr>
              <w:pStyle w:val="Compact"/>
            </w:pPr>
            <w:r>
              <w:t>218 [207 - 290]</w:t>
            </w:r>
          </w:p>
        </w:tc>
        <w:tc>
          <w:tcPr>
            <w:tcW w:w="0" w:type="auto"/>
          </w:tcPr>
          <w:p w14:paraId="2E12174A" w14:textId="77777777" w:rsidR="002E5180" w:rsidRDefault="000F4D05">
            <w:pPr>
              <w:pStyle w:val="Compact"/>
            </w:pPr>
            <w:r>
              <w:t>324.5 [229 - 362]</w:t>
            </w:r>
          </w:p>
        </w:tc>
      </w:tr>
      <w:tr w:rsidR="002E5180" w14:paraId="4DBF43CF" w14:textId="77777777">
        <w:tc>
          <w:tcPr>
            <w:tcW w:w="0" w:type="auto"/>
          </w:tcPr>
          <w:p w14:paraId="2D45C7F1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69142371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4A09D69" w14:textId="77777777" w:rsidR="002E5180" w:rsidRDefault="000F4D05">
            <w:pPr>
              <w:pStyle w:val="Compact"/>
            </w:pPr>
            <w:r>
              <w:t>10 / 10</w:t>
            </w:r>
          </w:p>
        </w:tc>
        <w:tc>
          <w:tcPr>
            <w:tcW w:w="0" w:type="auto"/>
          </w:tcPr>
          <w:p w14:paraId="60C3AC8B" w14:textId="77777777" w:rsidR="002E5180" w:rsidRDefault="000F4D05">
            <w:pPr>
              <w:pStyle w:val="Compact"/>
            </w:pPr>
            <w:r>
              <w:t>4 / 10</w:t>
            </w:r>
          </w:p>
        </w:tc>
      </w:tr>
      <w:tr w:rsidR="002E5180" w14:paraId="7EB22ACF" w14:textId="77777777">
        <w:tc>
          <w:tcPr>
            <w:tcW w:w="0" w:type="auto"/>
          </w:tcPr>
          <w:p w14:paraId="3D994AF2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3CDCEB39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238C439" w14:textId="77777777" w:rsidR="002E5180" w:rsidRDefault="000F4D05">
            <w:pPr>
              <w:pStyle w:val="Compact"/>
            </w:pPr>
            <w:r>
              <w:t>240 (95.06)</w:t>
            </w:r>
          </w:p>
        </w:tc>
        <w:tc>
          <w:tcPr>
            <w:tcW w:w="0" w:type="auto"/>
          </w:tcPr>
          <w:p w14:paraId="56CC825E" w14:textId="77777777" w:rsidR="002E5180" w:rsidRDefault="000F4D05">
            <w:pPr>
              <w:pStyle w:val="Compact"/>
            </w:pPr>
            <w:r>
              <w:t>292.33 (79.45)</w:t>
            </w:r>
          </w:p>
        </w:tc>
      </w:tr>
      <w:tr w:rsidR="002E5180" w14:paraId="555FC67B" w14:textId="77777777">
        <w:tc>
          <w:tcPr>
            <w:tcW w:w="0" w:type="auto"/>
          </w:tcPr>
          <w:p w14:paraId="1421562A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5DF3529C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AB52434" w14:textId="77777777" w:rsidR="002E5180" w:rsidRDefault="000F4D05">
            <w:pPr>
              <w:pStyle w:val="Compact"/>
            </w:pPr>
            <w:r>
              <w:t>246 [172 - 266.75]</w:t>
            </w:r>
          </w:p>
        </w:tc>
        <w:tc>
          <w:tcPr>
            <w:tcW w:w="0" w:type="auto"/>
          </w:tcPr>
          <w:p w14:paraId="723AD08E" w14:textId="77777777" w:rsidR="002E5180" w:rsidRDefault="000F4D05">
            <w:pPr>
              <w:pStyle w:val="Compact"/>
            </w:pPr>
            <w:r>
              <w:t>289 [261.75 - 307.25]</w:t>
            </w:r>
          </w:p>
        </w:tc>
      </w:tr>
      <w:tr w:rsidR="002E5180" w14:paraId="6A94B39F" w14:textId="77777777">
        <w:tc>
          <w:tcPr>
            <w:tcW w:w="0" w:type="auto"/>
          </w:tcPr>
          <w:p w14:paraId="564E2FEE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10918FBC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B43E3B5" w14:textId="77777777" w:rsidR="002E5180" w:rsidRDefault="000F4D05">
            <w:pPr>
              <w:pStyle w:val="Compact"/>
            </w:pPr>
            <w:r>
              <w:t>9 / 8</w:t>
            </w:r>
          </w:p>
        </w:tc>
        <w:tc>
          <w:tcPr>
            <w:tcW w:w="0" w:type="auto"/>
          </w:tcPr>
          <w:p w14:paraId="36836A60" w14:textId="77777777" w:rsidR="002E5180" w:rsidRDefault="000F4D05">
            <w:pPr>
              <w:pStyle w:val="Compact"/>
            </w:pPr>
            <w:r>
              <w:t>8 / 6</w:t>
            </w:r>
          </w:p>
        </w:tc>
      </w:tr>
      <w:tr w:rsidR="002E5180" w14:paraId="01623A59" w14:textId="77777777">
        <w:tc>
          <w:tcPr>
            <w:tcW w:w="0" w:type="auto"/>
          </w:tcPr>
          <w:p w14:paraId="65BBD74A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723F2DBD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CCA8F29" w14:textId="77777777" w:rsidR="002E5180" w:rsidRDefault="000F4D05">
            <w:pPr>
              <w:pStyle w:val="Compact"/>
            </w:pPr>
            <w:r>
              <w:t>266.27 (105.54)</w:t>
            </w:r>
          </w:p>
        </w:tc>
        <w:tc>
          <w:tcPr>
            <w:tcW w:w="0" w:type="auto"/>
          </w:tcPr>
          <w:p w14:paraId="01E3207E" w14:textId="77777777" w:rsidR="002E5180" w:rsidRDefault="000F4D05">
            <w:pPr>
              <w:pStyle w:val="Compact"/>
            </w:pPr>
            <w:r>
              <w:t>268.57 (84.02)</w:t>
            </w:r>
          </w:p>
        </w:tc>
      </w:tr>
      <w:tr w:rsidR="002E5180" w14:paraId="4975BE18" w14:textId="77777777">
        <w:tc>
          <w:tcPr>
            <w:tcW w:w="0" w:type="auto"/>
          </w:tcPr>
          <w:p w14:paraId="30652122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32B4D3B0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E29D26D" w14:textId="77777777" w:rsidR="002E5180" w:rsidRDefault="000F4D05">
            <w:pPr>
              <w:pStyle w:val="Compact"/>
            </w:pPr>
            <w:r>
              <w:t>219 [193 - 334]</w:t>
            </w:r>
          </w:p>
        </w:tc>
        <w:tc>
          <w:tcPr>
            <w:tcW w:w="0" w:type="auto"/>
          </w:tcPr>
          <w:p w14:paraId="057A8CBC" w14:textId="77777777" w:rsidR="002E5180" w:rsidRDefault="000F4D05">
            <w:pPr>
              <w:pStyle w:val="Compact"/>
            </w:pPr>
            <w:r>
              <w:t>291 [217.5 - 326]</w:t>
            </w:r>
          </w:p>
        </w:tc>
      </w:tr>
      <w:tr w:rsidR="002E5180" w14:paraId="00364D6A" w14:textId="77777777">
        <w:tc>
          <w:tcPr>
            <w:tcW w:w="0" w:type="auto"/>
          </w:tcPr>
          <w:p w14:paraId="450A8898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4026FBF2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29C4CC1" w14:textId="77777777" w:rsidR="002E5180" w:rsidRDefault="000F4D05">
            <w:pPr>
              <w:pStyle w:val="Compact"/>
            </w:pPr>
            <w:r>
              <w:t>5 / 11</w:t>
            </w:r>
          </w:p>
        </w:tc>
        <w:tc>
          <w:tcPr>
            <w:tcW w:w="0" w:type="auto"/>
          </w:tcPr>
          <w:p w14:paraId="313959C9" w14:textId="77777777" w:rsidR="002E5180" w:rsidRDefault="000F4D05">
            <w:pPr>
              <w:pStyle w:val="Compact"/>
            </w:pPr>
            <w:r>
              <w:t>6 / 7</w:t>
            </w:r>
          </w:p>
        </w:tc>
      </w:tr>
      <w:tr w:rsidR="002E5180" w14:paraId="3AC1733F" w14:textId="77777777">
        <w:tc>
          <w:tcPr>
            <w:tcW w:w="0" w:type="auto"/>
          </w:tcPr>
          <w:p w14:paraId="3E44835F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65709F44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C9ACE11" w14:textId="77777777" w:rsidR="002E5180" w:rsidRDefault="000F4D05">
            <w:pPr>
              <w:pStyle w:val="Compact"/>
            </w:pPr>
            <w:r>
              <w:t>258.5 (113.96)</w:t>
            </w:r>
          </w:p>
        </w:tc>
        <w:tc>
          <w:tcPr>
            <w:tcW w:w="0" w:type="auto"/>
          </w:tcPr>
          <w:p w14:paraId="49E03E43" w14:textId="77777777" w:rsidR="002E5180" w:rsidRDefault="000F4D05">
            <w:pPr>
              <w:pStyle w:val="Compact"/>
            </w:pPr>
            <w:r>
              <w:t>248.4 (100.82)</w:t>
            </w:r>
          </w:p>
        </w:tc>
      </w:tr>
      <w:tr w:rsidR="002E5180" w14:paraId="5DFEB4BC" w14:textId="77777777">
        <w:tc>
          <w:tcPr>
            <w:tcW w:w="0" w:type="auto"/>
          </w:tcPr>
          <w:p w14:paraId="2A6F08BC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00AEEDC4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1E42708" w14:textId="77777777" w:rsidR="002E5180" w:rsidRDefault="000F4D05">
            <w:pPr>
              <w:pStyle w:val="Compact"/>
            </w:pPr>
            <w:r>
              <w:t>224 [184 - 302]</w:t>
            </w:r>
          </w:p>
        </w:tc>
        <w:tc>
          <w:tcPr>
            <w:tcW w:w="0" w:type="auto"/>
          </w:tcPr>
          <w:p w14:paraId="38BA4BE7" w14:textId="77777777" w:rsidR="002E5180" w:rsidRDefault="000F4D05">
            <w:pPr>
              <w:pStyle w:val="Compact"/>
            </w:pPr>
            <w:r>
              <w:t>231 [175 - 317]</w:t>
            </w:r>
          </w:p>
        </w:tc>
      </w:tr>
      <w:tr w:rsidR="002E5180" w14:paraId="47749022" w14:textId="77777777">
        <w:tc>
          <w:tcPr>
            <w:tcW w:w="0" w:type="auto"/>
          </w:tcPr>
          <w:p w14:paraId="0F6865A5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33101A26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BC7E7EB" w14:textId="77777777" w:rsidR="002E5180" w:rsidRDefault="000F4D05">
            <w:pPr>
              <w:pStyle w:val="Compact"/>
            </w:pPr>
            <w:r>
              <w:t>7 / 8</w:t>
            </w:r>
          </w:p>
        </w:tc>
        <w:tc>
          <w:tcPr>
            <w:tcW w:w="0" w:type="auto"/>
          </w:tcPr>
          <w:p w14:paraId="0F18DA1F" w14:textId="77777777" w:rsidR="002E5180" w:rsidRDefault="000F4D05">
            <w:pPr>
              <w:pStyle w:val="Compact"/>
            </w:pPr>
            <w:r>
              <w:t>6 / 5</w:t>
            </w:r>
          </w:p>
        </w:tc>
      </w:tr>
      <w:tr w:rsidR="002E5180" w14:paraId="405C0351" w14:textId="77777777">
        <w:tc>
          <w:tcPr>
            <w:tcW w:w="0" w:type="auto"/>
          </w:tcPr>
          <w:p w14:paraId="5DCA3D05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3293CC66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B1527E3" w14:textId="77777777" w:rsidR="002E5180" w:rsidRDefault="000F4D05">
            <w:pPr>
              <w:pStyle w:val="Compact"/>
            </w:pPr>
            <w:r>
              <w:t>247.25 (128.28)</w:t>
            </w:r>
          </w:p>
        </w:tc>
        <w:tc>
          <w:tcPr>
            <w:tcW w:w="0" w:type="auto"/>
          </w:tcPr>
          <w:p w14:paraId="25A83091" w14:textId="77777777" w:rsidR="002E5180" w:rsidRDefault="000F4D05">
            <w:pPr>
              <w:pStyle w:val="Compact"/>
            </w:pPr>
            <w:r>
              <w:t>231.8 (84.57)</w:t>
            </w:r>
          </w:p>
        </w:tc>
      </w:tr>
      <w:tr w:rsidR="002E5180" w14:paraId="1530E4B5" w14:textId="77777777">
        <w:tc>
          <w:tcPr>
            <w:tcW w:w="0" w:type="auto"/>
          </w:tcPr>
          <w:p w14:paraId="24F80FB2" w14:textId="77777777" w:rsidR="002E5180" w:rsidRDefault="000F4D05">
            <w:pPr>
              <w:pStyle w:val="Compact"/>
            </w:pPr>
            <w:r>
              <w:lastRenderedPageBreak/>
              <w:t>14 days</w:t>
            </w:r>
          </w:p>
        </w:tc>
        <w:tc>
          <w:tcPr>
            <w:tcW w:w="0" w:type="auto"/>
          </w:tcPr>
          <w:p w14:paraId="5B7EEE43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F876EEF" w14:textId="77777777" w:rsidR="002E5180" w:rsidRDefault="000F4D05">
            <w:pPr>
              <w:pStyle w:val="Compact"/>
            </w:pPr>
            <w:r>
              <w:t>201 [145 - 314.5]</w:t>
            </w:r>
          </w:p>
        </w:tc>
        <w:tc>
          <w:tcPr>
            <w:tcW w:w="0" w:type="auto"/>
          </w:tcPr>
          <w:p w14:paraId="79B7A48E" w14:textId="77777777" w:rsidR="002E5180" w:rsidRDefault="000F4D05">
            <w:pPr>
              <w:pStyle w:val="Compact"/>
            </w:pPr>
            <w:r>
              <w:t>254 [158 - 259]</w:t>
            </w:r>
          </w:p>
        </w:tc>
      </w:tr>
      <w:tr w:rsidR="002E5180" w14:paraId="3F168F9E" w14:textId="77777777">
        <w:tc>
          <w:tcPr>
            <w:tcW w:w="0" w:type="auto"/>
          </w:tcPr>
          <w:p w14:paraId="0FC2B6D1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3BEC3935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05B7274" w14:textId="77777777" w:rsidR="002E5180" w:rsidRDefault="000F4D05">
            <w:pPr>
              <w:pStyle w:val="Compact"/>
            </w:pPr>
            <w:r>
              <w:t>2 / 8</w:t>
            </w:r>
          </w:p>
        </w:tc>
        <w:tc>
          <w:tcPr>
            <w:tcW w:w="0" w:type="auto"/>
          </w:tcPr>
          <w:p w14:paraId="7F42C1ED" w14:textId="77777777" w:rsidR="002E5180" w:rsidRDefault="000F4D05">
            <w:pPr>
              <w:pStyle w:val="Compact"/>
            </w:pPr>
            <w:r>
              <w:t>3 / 5</w:t>
            </w:r>
          </w:p>
        </w:tc>
      </w:tr>
    </w:tbl>
    <w:p w14:paraId="5F90773D" w14:textId="77777777" w:rsidR="002E5180" w:rsidRDefault="002E5180"/>
    <w:p w14:paraId="443B4D01" w14:textId="77777777" w:rsidR="002E5180" w:rsidRDefault="000F4D05">
      <w:pPr>
        <w:pStyle w:val="TableCaption"/>
      </w:pPr>
      <w:r>
        <w:t>Lymphocyte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ymphocytes (x10^9/L), HCQ"/>
      </w:tblPr>
      <w:tblGrid>
        <w:gridCol w:w="3668"/>
        <w:gridCol w:w="3236"/>
        <w:gridCol w:w="3265"/>
        <w:gridCol w:w="3835"/>
      </w:tblGrid>
      <w:tr w:rsidR="002E5180" w14:paraId="46B3820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060425" w14:textId="77777777" w:rsidR="002E5180" w:rsidRDefault="000F4D05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D9BEAF" w14:textId="77777777" w:rsidR="002E5180" w:rsidRDefault="000F4D05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74FEBD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5D7739" w14:textId="77777777" w:rsidR="002E5180" w:rsidRDefault="000F4D05">
            <w:pPr>
              <w:pStyle w:val="Compact"/>
            </w:pPr>
            <w:r>
              <w:t>Hydroxychloroquine + SOC</w:t>
            </w:r>
          </w:p>
        </w:tc>
      </w:tr>
      <w:tr w:rsidR="002E5180" w14:paraId="38DD015D" w14:textId="77777777">
        <w:tc>
          <w:tcPr>
            <w:tcW w:w="0" w:type="auto"/>
          </w:tcPr>
          <w:p w14:paraId="6F90027C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02BC34E1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9454986" w14:textId="77777777" w:rsidR="002E5180" w:rsidRDefault="000F4D05">
            <w:pPr>
              <w:pStyle w:val="Compact"/>
            </w:pPr>
            <w:r>
              <w:t>1.14 (0.56)</w:t>
            </w:r>
          </w:p>
        </w:tc>
        <w:tc>
          <w:tcPr>
            <w:tcW w:w="0" w:type="auto"/>
          </w:tcPr>
          <w:p w14:paraId="42224C7C" w14:textId="77777777" w:rsidR="002E5180" w:rsidRDefault="000F4D05">
            <w:pPr>
              <w:pStyle w:val="Compact"/>
            </w:pPr>
            <w:r>
              <w:t>1.27 (0.94)</w:t>
            </w:r>
          </w:p>
        </w:tc>
      </w:tr>
      <w:tr w:rsidR="002E5180" w14:paraId="290652C9" w14:textId="77777777">
        <w:tc>
          <w:tcPr>
            <w:tcW w:w="0" w:type="auto"/>
          </w:tcPr>
          <w:p w14:paraId="118A0C8D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781046CD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3790E8D" w14:textId="77777777" w:rsidR="002E5180" w:rsidRDefault="000F4D05">
            <w:pPr>
              <w:pStyle w:val="Compact"/>
            </w:pPr>
            <w:r>
              <w:t>1 [0.75 - 1.55]</w:t>
            </w:r>
          </w:p>
        </w:tc>
        <w:tc>
          <w:tcPr>
            <w:tcW w:w="0" w:type="auto"/>
          </w:tcPr>
          <w:p w14:paraId="762FF63C" w14:textId="77777777" w:rsidR="002E5180" w:rsidRDefault="000F4D05">
            <w:pPr>
              <w:pStyle w:val="Compact"/>
            </w:pPr>
            <w:r>
              <w:t>1.1 [0.9 - 1.4]</w:t>
            </w:r>
          </w:p>
        </w:tc>
      </w:tr>
      <w:tr w:rsidR="002E5180" w14:paraId="1F39CF4C" w14:textId="77777777">
        <w:tc>
          <w:tcPr>
            <w:tcW w:w="0" w:type="auto"/>
          </w:tcPr>
          <w:p w14:paraId="72A2AD93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65E9E852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9827ECF" w14:textId="77777777" w:rsidR="002E5180" w:rsidRDefault="000F4D05">
            <w:pPr>
              <w:pStyle w:val="Compact"/>
            </w:pPr>
            <w:r>
              <w:t>3 / 51</w:t>
            </w:r>
          </w:p>
        </w:tc>
        <w:tc>
          <w:tcPr>
            <w:tcW w:w="0" w:type="auto"/>
          </w:tcPr>
          <w:p w14:paraId="7E47B00D" w14:textId="77777777" w:rsidR="002E5180" w:rsidRDefault="000F4D05">
            <w:pPr>
              <w:pStyle w:val="Compact"/>
            </w:pPr>
            <w:r>
              <w:t>1 / 51</w:t>
            </w:r>
          </w:p>
        </w:tc>
      </w:tr>
      <w:tr w:rsidR="002E5180" w14:paraId="20A7744C" w14:textId="77777777">
        <w:tc>
          <w:tcPr>
            <w:tcW w:w="0" w:type="auto"/>
          </w:tcPr>
          <w:p w14:paraId="07D251BB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2A963279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F1B26FE" w14:textId="77777777" w:rsidR="002E5180" w:rsidRDefault="000F4D05">
            <w:pPr>
              <w:pStyle w:val="Compact"/>
            </w:pPr>
            <w:r>
              <w:t>1.1 (0.47)</w:t>
            </w:r>
          </w:p>
        </w:tc>
        <w:tc>
          <w:tcPr>
            <w:tcW w:w="0" w:type="auto"/>
          </w:tcPr>
          <w:p w14:paraId="2FB3D2B7" w14:textId="77777777" w:rsidR="002E5180" w:rsidRDefault="000F4D05">
            <w:pPr>
              <w:pStyle w:val="Compact"/>
            </w:pPr>
            <w:r>
              <w:t>1.2 (0.49)</w:t>
            </w:r>
          </w:p>
        </w:tc>
      </w:tr>
      <w:tr w:rsidR="002E5180" w14:paraId="4ACF09E9" w14:textId="77777777">
        <w:tc>
          <w:tcPr>
            <w:tcW w:w="0" w:type="auto"/>
          </w:tcPr>
          <w:p w14:paraId="53255BD4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B40B426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C4BF15E" w14:textId="77777777" w:rsidR="002E5180" w:rsidRDefault="000F4D05">
            <w:pPr>
              <w:pStyle w:val="Compact"/>
            </w:pPr>
            <w:r>
              <w:t>1.2 [0.7 - 1.5]</w:t>
            </w:r>
          </w:p>
        </w:tc>
        <w:tc>
          <w:tcPr>
            <w:tcW w:w="0" w:type="auto"/>
          </w:tcPr>
          <w:p w14:paraId="68777BA3" w14:textId="77777777" w:rsidR="002E5180" w:rsidRDefault="000F4D05">
            <w:pPr>
              <w:pStyle w:val="Compact"/>
            </w:pPr>
            <w:r>
              <w:t>1.2 [0.83 - 1.4]</w:t>
            </w:r>
          </w:p>
        </w:tc>
      </w:tr>
      <w:tr w:rsidR="002E5180" w14:paraId="59074A2C" w14:textId="77777777">
        <w:tc>
          <w:tcPr>
            <w:tcW w:w="0" w:type="auto"/>
          </w:tcPr>
          <w:p w14:paraId="03BC067E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F51B0E4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BFBFF9B" w14:textId="77777777" w:rsidR="002E5180" w:rsidRDefault="000F4D05">
            <w:pPr>
              <w:pStyle w:val="Compact"/>
            </w:pPr>
            <w:r>
              <w:t>20 / 33</w:t>
            </w:r>
          </w:p>
        </w:tc>
        <w:tc>
          <w:tcPr>
            <w:tcW w:w="0" w:type="auto"/>
          </w:tcPr>
          <w:p w14:paraId="6D89C2E9" w14:textId="77777777" w:rsidR="002E5180" w:rsidRDefault="000F4D05">
            <w:pPr>
              <w:pStyle w:val="Compact"/>
            </w:pPr>
            <w:r>
              <w:t>18 / 34</w:t>
            </w:r>
          </w:p>
        </w:tc>
      </w:tr>
      <w:tr w:rsidR="002E5180" w14:paraId="342D7A94" w14:textId="77777777">
        <w:tc>
          <w:tcPr>
            <w:tcW w:w="0" w:type="auto"/>
          </w:tcPr>
          <w:p w14:paraId="07B5589F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53158F0C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D1D9D8A" w14:textId="77777777" w:rsidR="002E5180" w:rsidRDefault="000F4D05">
            <w:pPr>
              <w:pStyle w:val="Compact"/>
            </w:pPr>
            <w:r>
              <w:t>1.21 (0.62)</w:t>
            </w:r>
          </w:p>
        </w:tc>
        <w:tc>
          <w:tcPr>
            <w:tcW w:w="0" w:type="auto"/>
          </w:tcPr>
          <w:p w14:paraId="7431C3B2" w14:textId="77777777" w:rsidR="002E5180" w:rsidRDefault="000F4D05">
            <w:pPr>
              <w:pStyle w:val="Compact"/>
            </w:pPr>
            <w:r>
              <w:t>1.28 (0.51)</w:t>
            </w:r>
          </w:p>
        </w:tc>
      </w:tr>
      <w:tr w:rsidR="002E5180" w14:paraId="0C528080" w14:textId="77777777">
        <w:tc>
          <w:tcPr>
            <w:tcW w:w="0" w:type="auto"/>
          </w:tcPr>
          <w:p w14:paraId="4FC43D6E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3675919C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75FCFAF" w14:textId="77777777" w:rsidR="002E5180" w:rsidRDefault="000F4D05">
            <w:pPr>
              <w:pStyle w:val="Compact"/>
            </w:pPr>
            <w:r>
              <w:t>1.1 [0.68 - 1.6]</w:t>
            </w:r>
          </w:p>
        </w:tc>
        <w:tc>
          <w:tcPr>
            <w:tcW w:w="0" w:type="auto"/>
          </w:tcPr>
          <w:p w14:paraId="11AF4764" w14:textId="77777777" w:rsidR="002E5180" w:rsidRDefault="000F4D05">
            <w:pPr>
              <w:pStyle w:val="Compact"/>
            </w:pPr>
            <w:r>
              <w:t>1.2 [0.95 - 1.6]</w:t>
            </w:r>
          </w:p>
        </w:tc>
      </w:tr>
      <w:tr w:rsidR="002E5180" w14:paraId="1C46CA9C" w14:textId="77777777">
        <w:tc>
          <w:tcPr>
            <w:tcW w:w="0" w:type="auto"/>
          </w:tcPr>
          <w:p w14:paraId="541878AE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49DA7E4E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E2C6108" w14:textId="77777777" w:rsidR="002E5180" w:rsidRDefault="000F4D05">
            <w:pPr>
              <w:pStyle w:val="Compact"/>
            </w:pPr>
            <w:r>
              <w:t>18 / 32</w:t>
            </w:r>
          </w:p>
        </w:tc>
        <w:tc>
          <w:tcPr>
            <w:tcW w:w="0" w:type="auto"/>
          </w:tcPr>
          <w:p w14:paraId="679362EB" w14:textId="77777777" w:rsidR="002E5180" w:rsidRDefault="000F4D05">
            <w:pPr>
              <w:pStyle w:val="Compact"/>
            </w:pPr>
            <w:r>
              <w:t>10 / 43</w:t>
            </w:r>
          </w:p>
        </w:tc>
      </w:tr>
      <w:tr w:rsidR="002E5180" w14:paraId="049A7FAC" w14:textId="77777777">
        <w:tc>
          <w:tcPr>
            <w:tcW w:w="0" w:type="auto"/>
          </w:tcPr>
          <w:p w14:paraId="62D7721A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7E412875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4BA089E" w14:textId="77777777" w:rsidR="002E5180" w:rsidRDefault="000F4D05">
            <w:pPr>
              <w:pStyle w:val="Compact"/>
            </w:pPr>
            <w:r>
              <w:t>1.24 (0.6)</w:t>
            </w:r>
          </w:p>
        </w:tc>
        <w:tc>
          <w:tcPr>
            <w:tcW w:w="0" w:type="auto"/>
          </w:tcPr>
          <w:p w14:paraId="0FE94F79" w14:textId="77777777" w:rsidR="002E5180" w:rsidRDefault="000F4D05">
            <w:pPr>
              <w:pStyle w:val="Compact"/>
            </w:pPr>
            <w:r>
              <w:t>1.36 (0.68)</w:t>
            </w:r>
          </w:p>
        </w:tc>
      </w:tr>
      <w:tr w:rsidR="002E5180" w14:paraId="705333B6" w14:textId="77777777">
        <w:tc>
          <w:tcPr>
            <w:tcW w:w="0" w:type="auto"/>
          </w:tcPr>
          <w:p w14:paraId="36208B21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198639D2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D64F60B" w14:textId="77777777" w:rsidR="002E5180" w:rsidRDefault="000F4D05">
            <w:pPr>
              <w:pStyle w:val="Compact"/>
            </w:pPr>
            <w:r>
              <w:t>1.25 [0.88 - 1.63]</w:t>
            </w:r>
          </w:p>
        </w:tc>
        <w:tc>
          <w:tcPr>
            <w:tcW w:w="0" w:type="auto"/>
          </w:tcPr>
          <w:p w14:paraId="353FEC26" w14:textId="77777777" w:rsidR="002E5180" w:rsidRDefault="000F4D05">
            <w:pPr>
              <w:pStyle w:val="Compact"/>
            </w:pPr>
            <w:r>
              <w:t>1.1 [0.9 - 1.8]</w:t>
            </w:r>
          </w:p>
        </w:tc>
      </w:tr>
      <w:tr w:rsidR="002E5180" w14:paraId="5FF6EFB8" w14:textId="77777777">
        <w:tc>
          <w:tcPr>
            <w:tcW w:w="0" w:type="auto"/>
          </w:tcPr>
          <w:p w14:paraId="42F3B904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1B0D9783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37A33E2" w14:textId="77777777" w:rsidR="002E5180" w:rsidRDefault="000F4D05">
            <w:pPr>
              <w:pStyle w:val="Compact"/>
            </w:pPr>
            <w:r>
              <w:t>12 / 32</w:t>
            </w:r>
          </w:p>
        </w:tc>
        <w:tc>
          <w:tcPr>
            <w:tcW w:w="0" w:type="auto"/>
          </w:tcPr>
          <w:p w14:paraId="32256741" w14:textId="77777777" w:rsidR="002E5180" w:rsidRDefault="000F4D05">
            <w:pPr>
              <w:pStyle w:val="Compact"/>
            </w:pPr>
            <w:r>
              <w:t>12 / 35</w:t>
            </w:r>
          </w:p>
        </w:tc>
      </w:tr>
      <w:tr w:rsidR="002E5180" w14:paraId="05D6D39B" w14:textId="77777777">
        <w:tc>
          <w:tcPr>
            <w:tcW w:w="0" w:type="auto"/>
          </w:tcPr>
          <w:p w14:paraId="1F574E25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735DB549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D00952C" w14:textId="77777777" w:rsidR="002E5180" w:rsidRDefault="000F4D05">
            <w:pPr>
              <w:pStyle w:val="Compact"/>
            </w:pPr>
            <w:r>
              <w:t>1.11 (0.61)</w:t>
            </w:r>
          </w:p>
        </w:tc>
        <w:tc>
          <w:tcPr>
            <w:tcW w:w="0" w:type="auto"/>
          </w:tcPr>
          <w:p w14:paraId="4A67A94D" w14:textId="77777777" w:rsidR="002E5180" w:rsidRDefault="000F4D05">
            <w:pPr>
              <w:pStyle w:val="Compact"/>
            </w:pPr>
            <w:r>
              <w:t>1.3 (0.64)</w:t>
            </w:r>
          </w:p>
        </w:tc>
      </w:tr>
      <w:tr w:rsidR="002E5180" w14:paraId="07924019" w14:textId="77777777">
        <w:tc>
          <w:tcPr>
            <w:tcW w:w="0" w:type="auto"/>
          </w:tcPr>
          <w:p w14:paraId="1D80929D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68855871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E9EC4DC" w14:textId="77777777" w:rsidR="002E5180" w:rsidRDefault="000F4D05">
            <w:pPr>
              <w:pStyle w:val="Compact"/>
            </w:pPr>
            <w:r>
              <w:t>1.1 [0.6 - 1.6]</w:t>
            </w:r>
          </w:p>
        </w:tc>
        <w:tc>
          <w:tcPr>
            <w:tcW w:w="0" w:type="auto"/>
          </w:tcPr>
          <w:p w14:paraId="0BF315A6" w14:textId="77777777" w:rsidR="002E5180" w:rsidRDefault="000F4D05">
            <w:pPr>
              <w:pStyle w:val="Compact"/>
            </w:pPr>
            <w:r>
              <w:t>1.2 [0.8 - 1.65]</w:t>
            </w:r>
          </w:p>
        </w:tc>
      </w:tr>
      <w:tr w:rsidR="002E5180" w14:paraId="1ABB2909" w14:textId="77777777">
        <w:tc>
          <w:tcPr>
            <w:tcW w:w="0" w:type="auto"/>
          </w:tcPr>
          <w:p w14:paraId="10B1BACE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D581B66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81FD221" w14:textId="77777777" w:rsidR="002E5180" w:rsidRDefault="000F4D05">
            <w:pPr>
              <w:pStyle w:val="Compact"/>
            </w:pPr>
            <w:r>
              <w:t>9 / 25</w:t>
            </w:r>
          </w:p>
        </w:tc>
        <w:tc>
          <w:tcPr>
            <w:tcW w:w="0" w:type="auto"/>
          </w:tcPr>
          <w:p w14:paraId="47CCE6B2" w14:textId="77777777" w:rsidR="002E5180" w:rsidRDefault="000F4D05">
            <w:pPr>
              <w:pStyle w:val="Compact"/>
            </w:pPr>
            <w:r>
              <w:t>14 / 27</w:t>
            </w:r>
          </w:p>
        </w:tc>
      </w:tr>
      <w:tr w:rsidR="002E5180" w14:paraId="2DBE48DF" w14:textId="77777777">
        <w:tc>
          <w:tcPr>
            <w:tcW w:w="0" w:type="auto"/>
          </w:tcPr>
          <w:p w14:paraId="1922071A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49773933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DDA41AD" w14:textId="77777777" w:rsidR="002E5180" w:rsidRDefault="000F4D05">
            <w:pPr>
              <w:pStyle w:val="Compact"/>
            </w:pPr>
            <w:r>
              <w:t>1.3 (0.63)</w:t>
            </w:r>
          </w:p>
        </w:tc>
        <w:tc>
          <w:tcPr>
            <w:tcW w:w="0" w:type="auto"/>
          </w:tcPr>
          <w:p w14:paraId="3916761F" w14:textId="77777777" w:rsidR="002E5180" w:rsidRDefault="000F4D05">
            <w:pPr>
              <w:pStyle w:val="Compact"/>
            </w:pPr>
            <w:r>
              <w:t>1.37 (0.74)</w:t>
            </w:r>
          </w:p>
        </w:tc>
      </w:tr>
      <w:tr w:rsidR="002E5180" w14:paraId="7711F72B" w14:textId="77777777">
        <w:tc>
          <w:tcPr>
            <w:tcW w:w="0" w:type="auto"/>
          </w:tcPr>
          <w:p w14:paraId="77FE6308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752A29CE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D92C66F" w14:textId="77777777" w:rsidR="002E5180" w:rsidRDefault="000F4D05">
            <w:pPr>
              <w:pStyle w:val="Compact"/>
            </w:pPr>
            <w:r>
              <w:t>1.3 [0.9 - 1.8]</w:t>
            </w:r>
          </w:p>
        </w:tc>
        <w:tc>
          <w:tcPr>
            <w:tcW w:w="0" w:type="auto"/>
          </w:tcPr>
          <w:p w14:paraId="32D3813E" w14:textId="77777777" w:rsidR="002E5180" w:rsidRDefault="000F4D05">
            <w:pPr>
              <w:pStyle w:val="Compact"/>
            </w:pPr>
            <w:r>
              <w:t>1.15 [0.78 - 1.83]</w:t>
            </w:r>
          </w:p>
        </w:tc>
      </w:tr>
      <w:tr w:rsidR="002E5180" w14:paraId="6C82994E" w14:textId="77777777">
        <w:tc>
          <w:tcPr>
            <w:tcW w:w="0" w:type="auto"/>
          </w:tcPr>
          <w:p w14:paraId="0744300D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5DF406E9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5BA0E94" w14:textId="77777777" w:rsidR="002E5180" w:rsidRDefault="000F4D05">
            <w:pPr>
              <w:pStyle w:val="Compact"/>
            </w:pPr>
            <w:r>
              <w:t>5 / 25</w:t>
            </w:r>
          </w:p>
        </w:tc>
        <w:tc>
          <w:tcPr>
            <w:tcW w:w="0" w:type="auto"/>
          </w:tcPr>
          <w:p w14:paraId="7DCE4038" w14:textId="77777777" w:rsidR="002E5180" w:rsidRDefault="000F4D05">
            <w:pPr>
              <w:pStyle w:val="Compact"/>
            </w:pPr>
            <w:r>
              <w:t>12 / 24</w:t>
            </w:r>
          </w:p>
        </w:tc>
      </w:tr>
      <w:tr w:rsidR="002E5180" w14:paraId="444F0E38" w14:textId="77777777">
        <w:tc>
          <w:tcPr>
            <w:tcW w:w="0" w:type="auto"/>
          </w:tcPr>
          <w:p w14:paraId="69403401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F17EF24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43E1DAF" w14:textId="77777777" w:rsidR="002E5180" w:rsidRDefault="000F4D05">
            <w:pPr>
              <w:pStyle w:val="Compact"/>
            </w:pPr>
            <w:r>
              <w:t>1.23 (0.75)</w:t>
            </w:r>
          </w:p>
        </w:tc>
        <w:tc>
          <w:tcPr>
            <w:tcW w:w="0" w:type="auto"/>
          </w:tcPr>
          <w:p w14:paraId="4E0581BD" w14:textId="77777777" w:rsidR="002E5180" w:rsidRDefault="000F4D05">
            <w:pPr>
              <w:pStyle w:val="Compact"/>
            </w:pPr>
            <w:r>
              <w:t>1.4 (0.66)</w:t>
            </w:r>
          </w:p>
        </w:tc>
      </w:tr>
      <w:tr w:rsidR="002E5180" w14:paraId="6BAC379C" w14:textId="77777777">
        <w:tc>
          <w:tcPr>
            <w:tcW w:w="0" w:type="auto"/>
          </w:tcPr>
          <w:p w14:paraId="27E15D07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0BBA917D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F6C27E1" w14:textId="77777777" w:rsidR="002E5180" w:rsidRDefault="000F4D05">
            <w:pPr>
              <w:pStyle w:val="Compact"/>
            </w:pPr>
            <w:r>
              <w:t>1.1 [0.53 - 1.5]</w:t>
            </w:r>
          </w:p>
        </w:tc>
        <w:tc>
          <w:tcPr>
            <w:tcW w:w="0" w:type="auto"/>
          </w:tcPr>
          <w:p w14:paraId="43429072" w14:textId="77777777" w:rsidR="002E5180" w:rsidRDefault="000F4D05">
            <w:pPr>
              <w:pStyle w:val="Compact"/>
            </w:pPr>
            <w:r>
              <w:t>1.25 [0.88 - 1.8]</w:t>
            </w:r>
          </w:p>
        </w:tc>
      </w:tr>
      <w:tr w:rsidR="002E5180" w14:paraId="30B597BA" w14:textId="77777777">
        <w:tc>
          <w:tcPr>
            <w:tcW w:w="0" w:type="auto"/>
          </w:tcPr>
          <w:p w14:paraId="48DE3F7A" w14:textId="77777777" w:rsidR="002E5180" w:rsidRDefault="000F4D05">
            <w:pPr>
              <w:pStyle w:val="Compact"/>
            </w:pPr>
            <w:r>
              <w:lastRenderedPageBreak/>
              <w:t>6 days</w:t>
            </w:r>
          </w:p>
        </w:tc>
        <w:tc>
          <w:tcPr>
            <w:tcW w:w="0" w:type="auto"/>
          </w:tcPr>
          <w:p w14:paraId="11360311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0204B30" w14:textId="77777777" w:rsidR="002E5180" w:rsidRDefault="000F4D05">
            <w:pPr>
              <w:pStyle w:val="Compact"/>
            </w:pPr>
            <w:r>
              <w:t>5 / 22</w:t>
            </w:r>
          </w:p>
        </w:tc>
        <w:tc>
          <w:tcPr>
            <w:tcW w:w="0" w:type="auto"/>
          </w:tcPr>
          <w:p w14:paraId="51F14A20" w14:textId="77777777" w:rsidR="002E5180" w:rsidRDefault="000F4D05">
            <w:pPr>
              <w:pStyle w:val="Compact"/>
            </w:pPr>
            <w:r>
              <w:t>12 / 18</w:t>
            </w:r>
          </w:p>
        </w:tc>
      </w:tr>
      <w:tr w:rsidR="002E5180" w14:paraId="6D7958BD" w14:textId="77777777">
        <w:tc>
          <w:tcPr>
            <w:tcW w:w="0" w:type="auto"/>
          </w:tcPr>
          <w:p w14:paraId="418A75D7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7D78694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252D4ED" w14:textId="77777777" w:rsidR="002E5180" w:rsidRDefault="000F4D05">
            <w:pPr>
              <w:pStyle w:val="Compact"/>
            </w:pPr>
            <w:r>
              <w:t>1.31 (0.78)</w:t>
            </w:r>
          </w:p>
        </w:tc>
        <w:tc>
          <w:tcPr>
            <w:tcW w:w="0" w:type="auto"/>
          </w:tcPr>
          <w:p w14:paraId="5EBF56FF" w14:textId="77777777" w:rsidR="002E5180" w:rsidRDefault="000F4D05">
            <w:pPr>
              <w:pStyle w:val="Compact"/>
            </w:pPr>
            <w:r>
              <w:t>1.37 (0.62)</w:t>
            </w:r>
          </w:p>
        </w:tc>
      </w:tr>
      <w:tr w:rsidR="002E5180" w14:paraId="5F3D5255" w14:textId="77777777">
        <w:tc>
          <w:tcPr>
            <w:tcW w:w="0" w:type="auto"/>
          </w:tcPr>
          <w:p w14:paraId="634E3E46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4BB7E7C2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942DFA1" w14:textId="77777777" w:rsidR="002E5180" w:rsidRDefault="000F4D05">
            <w:pPr>
              <w:pStyle w:val="Compact"/>
            </w:pPr>
            <w:r>
              <w:t>1.3 [0.65 - 1.63]</w:t>
            </w:r>
          </w:p>
        </w:tc>
        <w:tc>
          <w:tcPr>
            <w:tcW w:w="0" w:type="auto"/>
          </w:tcPr>
          <w:p w14:paraId="458A21BE" w14:textId="77777777" w:rsidR="002E5180" w:rsidRDefault="000F4D05">
            <w:pPr>
              <w:pStyle w:val="Compact"/>
            </w:pPr>
            <w:r>
              <w:t>1.25 [1.05 - 1.83]</w:t>
            </w:r>
          </w:p>
        </w:tc>
      </w:tr>
      <w:tr w:rsidR="002E5180" w14:paraId="4A2CB063" w14:textId="77777777">
        <w:tc>
          <w:tcPr>
            <w:tcW w:w="0" w:type="auto"/>
          </w:tcPr>
          <w:p w14:paraId="4E8C7EB0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EE510C8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4C1C99C" w14:textId="77777777" w:rsidR="002E5180" w:rsidRDefault="000F4D05">
            <w:pPr>
              <w:pStyle w:val="Compact"/>
            </w:pPr>
            <w:r>
              <w:t>6 / 16</w:t>
            </w:r>
          </w:p>
        </w:tc>
        <w:tc>
          <w:tcPr>
            <w:tcW w:w="0" w:type="auto"/>
          </w:tcPr>
          <w:p w14:paraId="09603061" w14:textId="77777777" w:rsidR="002E5180" w:rsidRDefault="000F4D05">
            <w:pPr>
              <w:pStyle w:val="Compact"/>
            </w:pPr>
            <w:r>
              <w:t>7 / 20</w:t>
            </w:r>
          </w:p>
        </w:tc>
      </w:tr>
      <w:tr w:rsidR="002E5180" w14:paraId="0E830CD7" w14:textId="77777777">
        <w:tc>
          <w:tcPr>
            <w:tcW w:w="0" w:type="auto"/>
          </w:tcPr>
          <w:p w14:paraId="2F7793D1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196E8834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06BED1C" w14:textId="77777777" w:rsidR="002E5180" w:rsidRDefault="000F4D05">
            <w:pPr>
              <w:pStyle w:val="Compact"/>
            </w:pPr>
            <w:r>
              <w:t>1.97 (1.93)</w:t>
            </w:r>
          </w:p>
        </w:tc>
        <w:tc>
          <w:tcPr>
            <w:tcW w:w="0" w:type="auto"/>
          </w:tcPr>
          <w:p w14:paraId="07742A2F" w14:textId="77777777" w:rsidR="002E5180" w:rsidRDefault="000F4D05">
            <w:pPr>
              <w:pStyle w:val="Compact"/>
            </w:pPr>
            <w:r>
              <w:t>1.34 (0.52)</w:t>
            </w:r>
          </w:p>
        </w:tc>
      </w:tr>
      <w:tr w:rsidR="002E5180" w14:paraId="0F63E033" w14:textId="77777777">
        <w:tc>
          <w:tcPr>
            <w:tcW w:w="0" w:type="auto"/>
          </w:tcPr>
          <w:p w14:paraId="54905DAF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4166EAA6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444C79C" w14:textId="77777777" w:rsidR="002E5180" w:rsidRDefault="000F4D05">
            <w:pPr>
              <w:pStyle w:val="Compact"/>
            </w:pPr>
            <w:r>
              <w:t>1.4 [1 - 2]</w:t>
            </w:r>
          </w:p>
        </w:tc>
        <w:tc>
          <w:tcPr>
            <w:tcW w:w="0" w:type="auto"/>
          </w:tcPr>
          <w:p w14:paraId="7DAA7553" w14:textId="77777777" w:rsidR="002E5180" w:rsidRDefault="000F4D05">
            <w:pPr>
              <w:pStyle w:val="Compact"/>
            </w:pPr>
            <w:r>
              <w:t>1.4 [0.9 - 1.58]</w:t>
            </w:r>
          </w:p>
        </w:tc>
      </w:tr>
      <w:tr w:rsidR="002E5180" w14:paraId="72C30F69" w14:textId="77777777">
        <w:tc>
          <w:tcPr>
            <w:tcW w:w="0" w:type="auto"/>
          </w:tcPr>
          <w:p w14:paraId="059CBF80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696B431A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2FA1FB9" w14:textId="77777777" w:rsidR="002E5180" w:rsidRDefault="000F4D05">
            <w:pPr>
              <w:pStyle w:val="Compact"/>
            </w:pPr>
            <w:r>
              <w:t>3 / 17</w:t>
            </w:r>
          </w:p>
        </w:tc>
        <w:tc>
          <w:tcPr>
            <w:tcW w:w="0" w:type="auto"/>
          </w:tcPr>
          <w:p w14:paraId="609FEFE5" w14:textId="77777777" w:rsidR="002E5180" w:rsidRDefault="000F4D05">
            <w:pPr>
              <w:pStyle w:val="Compact"/>
            </w:pPr>
            <w:r>
              <w:t>12 / 12</w:t>
            </w:r>
          </w:p>
        </w:tc>
      </w:tr>
      <w:tr w:rsidR="002E5180" w14:paraId="2324451D" w14:textId="77777777">
        <w:tc>
          <w:tcPr>
            <w:tcW w:w="0" w:type="auto"/>
          </w:tcPr>
          <w:p w14:paraId="40332C93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641DFF1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838E08B" w14:textId="77777777" w:rsidR="002E5180" w:rsidRDefault="000F4D05">
            <w:pPr>
              <w:pStyle w:val="Compact"/>
            </w:pPr>
            <w:r>
              <w:t>1.46 (0.86)</w:t>
            </w:r>
          </w:p>
        </w:tc>
        <w:tc>
          <w:tcPr>
            <w:tcW w:w="0" w:type="auto"/>
          </w:tcPr>
          <w:p w14:paraId="290AEC9E" w14:textId="77777777" w:rsidR="002E5180" w:rsidRDefault="000F4D05">
            <w:pPr>
              <w:pStyle w:val="Compact"/>
            </w:pPr>
            <w:r>
              <w:t>1.39 (0.53)</w:t>
            </w:r>
          </w:p>
        </w:tc>
      </w:tr>
      <w:tr w:rsidR="002E5180" w14:paraId="49C18923" w14:textId="77777777">
        <w:tc>
          <w:tcPr>
            <w:tcW w:w="0" w:type="auto"/>
          </w:tcPr>
          <w:p w14:paraId="417C2999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5354B809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42508DC" w14:textId="77777777" w:rsidR="002E5180" w:rsidRDefault="000F4D05">
            <w:pPr>
              <w:pStyle w:val="Compact"/>
            </w:pPr>
            <w:r>
              <w:t>1.3 [0.85 - 1.65]</w:t>
            </w:r>
          </w:p>
        </w:tc>
        <w:tc>
          <w:tcPr>
            <w:tcW w:w="0" w:type="auto"/>
          </w:tcPr>
          <w:p w14:paraId="4BD1C6B9" w14:textId="77777777" w:rsidR="002E5180" w:rsidRDefault="000F4D05">
            <w:pPr>
              <w:pStyle w:val="Compact"/>
            </w:pPr>
            <w:r>
              <w:t>1.1 [1.1 - 1.8]</w:t>
            </w:r>
          </w:p>
        </w:tc>
      </w:tr>
      <w:tr w:rsidR="002E5180" w14:paraId="0D917703" w14:textId="77777777">
        <w:tc>
          <w:tcPr>
            <w:tcW w:w="0" w:type="auto"/>
          </w:tcPr>
          <w:p w14:paraId="20B6ED11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24B1677D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4DBF6BC" w14:textId="77777777" w:rsidR="002E5180" w:rsidRDefault="000F4D05">
            <w:pPr>
              <w:pStyle w:val="Compact"/>
            </w:pPr>
            <w:r>
              <w:t>4 / 16</w:t>
            </w:r>
          </w:p>
        </w:tc>
        <w:tc>
          <w:tcPr>
            <w:tcW w:w="0" w:type="auto"/>
          </w:tcPr>
          <w:p w14:paraId="45955959" w14:textId="77777777" w:rsidR="002E5180" w:rsidRDefault="000F4D05">
            <w:pPr>
              <w:pStyle w:val="Compact"/>
            </w:pPr>
            <w:r>
              <w:t>6 / 13</w:t>
            </w:r>
          </w:p>
        </w:tc>
      </w:tr>
      <w:tr w:rsidR="002E5180" w14:paraId="0749296D" w14:textId="77777777">
        <w:tc>
          <w:tcPr>
            <w:tcW w:w="0" w:type="auto"/>
          </w:tcPr>
          <w:p w14:paraId="208F731A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3A3F6B16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DFBFF23" w14:textId="77777777" w:rsidR="002E5180" w:rsidRDefault="000F4D05">
            <w:pPr>
              <w:pStyle w:val="Compact"/>
            </w:pPr>
            <w:r>
              <w:t>1.69 (0.82)</w:t>
            </w:r>
          </w:p>
        </w:tc>
        <w:tc>
          <w:tcPr>
            <w:tcW w:w="0" w:type="auto"/>
          </w:tcPr>
          <w:p w14:paraId="3777BAE1" w14:textId="77777777" w:rsidR="002E5180" w:rsidRDefault="000F4D05">
            <w:pPr>
              <w:pStyle w:val="Compact"/>
            </w:pPr>
            <w:r>
              <w:t>1.59 (0.64)</w:t>
            </w:r>
          </w:p>
        </w:tc>
      </w:tr>
      <w:tr w:rsidR="002E5180" w14:paraId="23F2F7BA" w14:textId="77777777">
        <w:tc>
          <w:tcPr>
            <w:tcW w:w="0" w:type="auto"/>
          </w:tcPr>
          <w:p w14:paraId="1CC6EC5A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1666038D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2A2FD4E" w14:textId="77777777" w:rsidR="002E5180" w:rsidRDefault="000F4D05">
            <w:pPr>
              <w:pStyle w:val="Compact"/>
            </w:pPr>
            <w:r>
              <w:t>1.65 [1.25 - 2.15]</w:t>
            </w:r>
          </w:p>
        </w:tc>
        <w:tc>
          <w:tcPr>
            <w:tcW w:w="0" w:type="auto"/>
          </w:tcPr>
          <w:p w14:paraId="21DC854F" w14:textId="77777777" w:rsidR="002E5180" w:rsidRDefault="000F4D05">
            <w:pPr>
              <w:pStyle w:val="Compact"/>
            </w:pPr>
            <w:r>
              <w:t>1.5 [1.08 - 2]</w:t>
            </w:r>
          </w:p>
        </w:tc>
      </w:tr>
      <w:tr w:rsidR="002E5180" w14:paraId="23ED7D05" w14:textId="77777777">
        <w:tc>
          <w:tcPr>
            <w:tcW w:w="0" w:type="auto"/>
          </w:tcPr>
          <w:p w14:paraId="3B164DBF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61B1748C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FD108BB" w14:textId="77777777" w:rsidR="002E5180" w:rsidRDefault="000F4D05">
            <w:pPr>
              <w:pStyle w:val="Compact"/>
            </w:pPr>
            <w:r>
              <w:t>5 / 12</w:t>
            </w:r>
          </w:p>
        </w:tc>
        <w:tc>
          <w:tcPr>
            <w:tcW w:w="0" w:type="auto"/>
          </w:tcPr>
          <w:p w14:paraId="4148E106" w14:textId="77777777" w:rsidR="002E5180" w:rsidRDefault="000F4D05">
            <w:pPr>
              <w:pStyle w:val="Compact"/>
            </w:pPr>
            <w:r>
              <w:t>5 / 8</w:t>
            </w:r>
          </w:p>
        </w:tc>
      </w:tr>
      <w:tr w:rsidR="002E5180" w14:paraId="466E5EA2" w14:textId="77777777">
        <w:tc>
          <w:tcPr>
            <w:tcW w:w="0" w:type="auto"/>
          </w:tcPr>
          <w:p w14:paraId="68E1FA7C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05366CD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A9B94B2" w14:textId="77777777" w:rsidR="002E5180" w:rsidRDefault="000F4D05">
            <w:pPr>
              <w:pStyle w:val="Compact"/>
            </w:pPr>
            <w:r>
              <w:t>1.48 (0.75)</w:t>
            </w:r>
          </w:p>
        </w:tc>
        <w:tc>
          <w:tcPr>
            <w:tcW w:w="0" w:type="auto"/>
          </w:tcPr>
          <w:p w14:paraId="1DA462C8" w14:textId="77777777" w:rsidR="002E5180" w:rsidRDefault="000F4D05">
            <w:pPr>
              <w:pStyle w:val="Compact"/>
            </w:pPr>
            <w:r>
              <w:t>1.43 (0.53)</w:t>
            </w:r>
          </w:p>
        </w:tc>
      </w:tr>
      <w:tr w:rsidR="002E5180" w14:paraId="54AF5109" w14:textId="77777777">
        <w:tc>
          <w:tcPr>
            <w:tcW w:w="0" w:type="auto"/>
          </w:tcPr>
          <w:p w14:paraId="13314DBD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657FF9D0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99F9C91" w14:textId="77777777" w:rsidR="002E5180" w:rsidRDefault="000F4D05">
            <w:pPr>
              <w:pStyle w:val="Compact"/>
            </w:pPr>
            <w:r>
              <w:t>1.6 [0.7 - 2]</w:t>
            </w:r>
          </w:p>
        </w:tc>
        <w:tc>
          <w:tcPr>
            <w:tcW w:w="0" w:type="auto"/>
          </w:tcPr>
          <w:p w14:paraId="7B46581D" w14:textId="77777777" w:rsidR="002E5180" w:rsidRDefault="000F4D05">
            <w:pPr>
              <w:pStyle w:val="Compact"/>
            </w:pPr>
            <w:r>
              <w:t>1.55 [1.03 - 1.9]</w:t>
            </w:r>
          </w:p>
        </w:tc>
      </w:tr>
      <w:tr w:rsidR="002E5180" w14:paraId="08A462FA" w14:textId="77777777">
        <w:tc>
          <w:tcPr>
            <w:tcW w:w="0" w:type="auto"/>
          </w:tcPr>
          <w:p w14:paraId="64C4B3E3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693601B3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7EC21FE" w14:textId="77777777" w:rsidR="002E5180" w:rsidRDefault="000F4D05">
            <w:pPr>
              <w:pStyle w:val="Compact"/>
            </w:pPr>
            <w:r>
              <w:t>4 / 9</w:t>
            </w:r>
          </w:p>
        </w:tc>
        <w:tc>
          <w:tcPr>
            <w:tcW w:w="0" w:type="auto"/>
          </w:tcPr>
          <w:p w14:paraId="18E0F1AE" w14:textId="77777777" w:rsidR="002E5180" w:rsidRDefault="000F4D05">
            <w:pPr>
              <w:pStyle w:val="Compact"/>
            </w:pPr>
            <w:r>
              <w:t>4 / 8</w:t>
            </w:r>
          </w:p>
        </w:tc>
      </w:tr>
      <w:tr w:rsidR="002E5180" w14:paraId="4E0FFFDB" w14:textId="77777777">
        <w:tc>
          <w:tcPr>
            <w:tcW w:w="0" w:type="auto"/>
          </w:tcPr>
          <w:p w14:paraId="2575BE3B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310F93C2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DA44767" w14:textId="77777777" w:rsidR="002E5180" w:rsidRDefault="000F4D05">
            <w:pPr>
              <w:pStyle w:val="Compact"/>
            </w:pPr>
            <w:r>
              <w:t>1.67 (1.21)</w:t>
            </w:r>
          </w:p>
        </w:tc>
        <w:tc>
          <w:tcPr>
            <w:tcW w:w="0" w:type="auto"/>
          </w:tcPr>
          <w:p w14:paraId="625410A9" w14:textId="77777777" w:rsidR="002E5180" w:rsidRDefault="000F4D05">
            <w:pPr>
              <w:pStyle w:val="Compact"/>
            </w:pPr>
            <w:r>
              <w:t>1.97 (1.08)</w:t>
            </w:r>
          </w:p>
        </w:tc>
      </w:tr>
      <w:tr w:rsidR="002E5180" w14:paraId="20E49B47" w14:textId="77777777">
        <w:tc>
          <w:tcPr>
            <w:tcW w:w="0" w:type="auto"/>
          </w:tcPr>
          <w:p w14:paraId="56D753F1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1DBC2729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63704DE" w14:textId="77777777" w:rsidR="002E5180" w:rsidRDefault="000F4D05">
            <w:pPr>
              <w:pStyle w:val="Compact"/>
            </w:pPr>
            <w:r>
              <w:t>1.3 [0.68 - 2.45]</w:t>
            </w:r>
          </w:p>
        </w:tc>
        <w:tc>
          <w:tcPr>
            <w:tcW w:w="0" w:type="auto"/>
          </w:tcPr>
          <w:p w14:paraId="17C2A29A" w14:textId="77777777" w:rsidR="002E5180" w:rsidRDefault="000F4D05">
            <w:pPr>
              <w:pStyle w:val="Compact"/>
            </w:pPr>
            <w:r>
              <w:t>2.05 [1.33 - 2.7]</w:t>
            </w:r>
          </w:p>
        </w:tc>
      </w:tr>
      <w:tr w:rsidR="002E5180" w14:paraId="187DB18E" w14:textId="77777777">
        <w:tc>
          <w:tcPr>
            <w:tcW w:w="0" w:type="auto"/>
          </w:tcPr>
          <w:p w14:paraId="7D25C882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D8A1BA3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6531229" w14:textId="77777777" w:rsidR="002E5180" w:rsidRDefault="000F4D05">
            <w:pPr>
              <w:pStyle w:val="Compact"/>
            </w:pPr>
            <w:r>
              <w:t>3 / 6</w:t>
            </w:r>
          </w:p>
        </w:tc>
        <w:tc>
          <w:tcPr>
            <w:tcW w:w="0" w:type="auto"/>
          </w:tcPr>
          <w:p w14:paraId="5BEC6F7B" w14:textId="77777777" w:rsidR="002E5180" w:rsidRDefault="000F4D05">
            <w:pPr>
              <w:pStyle w:val="Compact"/>
            </w:pPr>
            <w:r>
              <w:t>5 / 6</w:t>
            </w:r>
          </w:p>
        </w:tc>
      </w:tr>
      <w:tr w:rsidR="002E5180" w14:paraId="28602E8E" w14:textId="77777777">
        <w:tc>
          <w:tcPr>
            <w:tcW w:w="0" w:type="auto"/>
          </w:tcPr>
          <w:p w14:paraId="29114F55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181D32F1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33810D5" w14:textId="77777777" w:rsidR="002E5180" w:rsidRDefault="000F4D05">
            <w:pPr>
              <w:pStyle w:val="Compact"/>
            </w:pPr>
            <w:r>
              <w:t>1.48 (1.17)</w:t>
            </w:r>
          </w:p>
        </w:tc>
        <w:tc>
          <w:tcPr>
            <w:tcW w:w="0" w:type="auto"/>
          </w:tcPr>
          <w:p w14:paraId="08EA8796" w14:textId="77777777" w:rsidR="002E5180" w:rsidRDefault="000F4D05">
            <w:pPr>
              <w:pStyle w:val="Compact"/>
            </w:pPr>
            <w:r>
              <w:t>1.97 (0.89)</w:t>
            </w:r>
          </w:p>
        </w:tc>
      </w:tr>
      <w:tr w:rsidR="002E5180" w14:paraId="49507E9A" w14:textId="77777777">
        <w:tc>
          <w:tcPr>
            <w:tcW w:w="0" w:type="auto"/>
          </w:tcPr>
          <w:p w14:paraId="0CE6C5BF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0C3CE0CB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6888C43" w14:textId="77777777" w:rsidR="002E5180" w:rsidRDefault="000F4D05">
            <w:pPr>
              <w:pStyle w:val="Compact"/>
            </w:pPr>
            <w:r>
              <w:t>1.05 [0.9 - 1.63]</w:t>
            </w:r>
          </w:p>
        </w:tc>
        <w:tc>
          <w:tcPr>
            <w:tcW w:w="0" w:type="auto"/>
          </w:tcPr>
          <w:p w14:paraId="0F79A8E1" w14:textId="77777777" w:rsidR="002E5180" w:rsidRDefault="000F4D05">
            <w:pPr>
              <w:pStyle w:val="Compact"/>
            </w:pPr>
            <w:r>
              <w:t>2.05 [1.63 - 2.55]</w:t>
            </w:r>
          </w:p>
        </w:tc>
      </w:tr>
      <w:tr w:rsidR="002E5180" w14:paraId="148CBCB4" w14:textId="77777777">
        <w:tc>
          <w:tcPr>
            <w:tcW w:w="0" w:type="auto"/>
          </w:tcPr>
          <w:p w14:paraId="3015C2FF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4DE67D70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E67127F" w14:textId="77777777" w:rsidR="002E5180" w:rsidRDefault="000F4D05">
            <w:pPr>
              <w:pStyle w:val="Compact"/>
            </w:pPr>
            <w:r>
              <w:t>4 / 4</w:t>
            </w:r>
          </w:p>
        </w:tc>
        <w:tc>
          <w:tcPr>
            <w:tcW w:w="0" w:type="auto"/>
          </w:tcPr>
          <w:p w14:paraId="733D5FAF" w14:textId="77777777" w:rsidR="002E5180" w:rsidRDefault="000F4D05">
            <w:pPr>
              <w:pStyle w:val="Compact"/>
            </w:pPr>
            <w:r>
              <w:t>5 / 6</w:t>
            </w:r>
          </w:p>
        </w:tc>
      </w:tr>
      <w:tr w:rsidR="002E5180" w14:paraId="35F31D00" w14:textId="77777777">
        <w:tc>
          <w:tcPr>
            <w:tcW w:w="0" w:type="auto"/>
          </w:tcPr>
          <w:p w14:paraId="7630103E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2CEC05F9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5ADE736" w14:textId="77777777" w:rsidR="002E5180" w:rsidRDefault="000F4D05">
            <w:pPr>
              <w:pStyle w:val="Compact"/>
            </w:pPr>
            <w:r>
              <w:t>1.58 (0.87)</w:t>
            </w:r>
          </w:p>
        </w:tc>
        <w:tc>
          <w:tcPr>
            <w:tcW w:w="0" w:type="auto"/>
          </w:tcPr>
          <w:p w14:paraId="2B8C06F1" w14:textId="77777777" w:rsidR="002E5180" w:rsidRDefault="000F4D05">
            <w:pPr>
              <w:pStyle w:val="Compact"/>
            </w:pPr>
            <w:r>
              <w:t>1.69 (0.81)</w:t>
            </w:r>
          </w:p>
        </w:tc>
      </w:tr>
      <w:tr w:rsidR="002E5180" w14:paraId="0025BD11" w14:textId="77777777">
        <w:tc>
          <w:tcPr>
            <w:tcW w:w="0" w:type="auto"/>
          </w:tcPr>
          <w:p w14:paraId="4AAC4D7C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4F2568A2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92BFFD7" w14:textId="77777777" w:rsidR="002E5180" w:rsidRDefault="000F4D05">
            <w:pPr>
              <w:pStyle w:val="Compact"/>
            </w:pPr>
            <w:r>
              <w:t>1.65 [0.98 - 2.25]</w:t>
            </w:r>
          </w:p>
        </w:tc>
        <w:tc>
          <w:tcPr>
            <w:tcW w:w="0" w:type="auto"/>
          </w:tcPr>
          <w:p w14:paraId="5802D803" w14:textId="77777777" w:rsidR="002E5180" w:rsidRDefault="000F4D05">
            <w:pPr>
              <w:pStyle w:val="Compact"/>
            </w:pPr>
            <w:r>
              <w:t>1.8 [1.13 - 2.3]</w:t>
            </w:r>
          </w:p>
        </w:tc>
      </w:tr>
      <w:tr w:rsidR="002E5180" w14:paraId="07940753" w14:textId="77777777">
        <w:tc>
          <w:tcPr>
            <w:tcW w:w="0" w:type="auto"/>
          </w:tcPr>
          <w:p w14:paraId="42D2DDB6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2E907339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6A12D57" w14:textId="77777777" w:rsidR="002E5180" w:rsidRDefault="000F4D05">
            <w:pPr>
              <w:pStyle w:val="Compact"/>
            </w:pPr>
            <w:r>
              <w:t>0 / 4</w:t>
            </w:r>
          </w:p>
        </w:tc>
        <w:tc>
          <w:tcPr>
            <w:tcW w:w="0" w:type="auto"/>
          </w:tcPr>
          <w:p w14:paraId="2055686E" w14:textId="77777777" w:rsidR="002E5180" w:rsidRDefault="000F4D05">
            <w:pPr>
              <w:pStyle w:val="Compact"/>
            </w:pPr>
            <w:r>
              <w:t>1 / 8</w:t>
            </w:r>
          </w:p>
        </w:tc>
      </w:tr>
    </w:tbl>
    <w:p w14:paraId="54E9B9F1" w14:textId="77777777" w:rsidR="002E5180" w:rsidRDefault="002E5180"/>
    <w:p w14:paraId="258F34A2" w14:textId="77777777" w:rsidR="002E5180" w:rsidRDefault="000F4D05">
      <w:pPr>
        <w:pStyle w:val="TableCaption"/>
      </w:pPr>
      <w:r>
        <w:t>Lymphocyte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Lymphocytes (x10^9/L), Remdesivir"/>
      </w:tblPr>
      <w:tblGrid>
        <w:gridCol w:w="2856"/>
        <w:gridCol w:w="2520"/>
        <w:gridCol w:w="2543"/>
        <w:gridCol w:w="2039"/>
      </w:tblGrid>
      <w:tr w:rsidR="002E5180" w14:paraId="76DF957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E2FBC7" w14:textId="77777777" w:rsidR="002E5180" w:rsidRDefault="000F4D05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E1BB5C" w14:textId="77777777" w:rsidR="002E5180" w:rsidRDefault="000F4D05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DDAFDD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B06A01" w14:textId="77777777" w:rsidR="002E5180" w:rsidRDefault="000F4D05">
            <w:pPr>
              <w:pStyle w:val="Compact"/>
            </w:pPr>
            <w:r>
              <w:t>Remdesivir + SOC</w:t>
            </w:r>
          </w:p>
        </w:tc>
      </w:tr>
      <w:tr w:rsidR="002E5180" w14:paraId="61799431" w14:textId="77777777">
        <w:tc>
          <w:tcPr>
            <w:tcW w:w="0" w:type="auto"/>
          </w:tcPr>
          <w:p w14:paraId="7A759553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0BEE79AE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6BECAAC" w14:textId="77777777" w:rsidR="002E5180" w:rsidRDefault="000F4D05">
            <w:pPr>
              <w:pStyle w:val="Compact"/>
            </w:pPr>
            <w:r>
              <w:t>1.09 (0.49)</w:t>
            </w:r>
          </w:p>
        </w:tc>
        <w:tc>
          <w:tcPr>
            <w:tcW w:w="0" w:type="auto"/>
          </w:tcPr>
          <w:p w14:paraId="707206BE" w14:textId="77777777" w:rsidR="002E5180" w:rsidRDefault="000F4D05">
            <w:pPr>
              <w:pStyle w:val="Compact"/>
            </w:pPr>
            <w:r>
              <w:t>1.14 (0.56)</w:t>
            </w:r>
          </w:p>
        </w:tc>
      </w:tr>
      <w:tr w:rsidR="002E5180" w14:paraId="0660D2FD" w14:textId="77777777">
        <w:tc>
          <w:tcPr>
            <w:tcW w:w="0" w:type="auto"/>
          </w:tcPr>
          <w:p w14:paraId="10370EAB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2B3A7B0F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D8FA61E" w14:textId="77777777" w:rsidR="002E5180" w:rsidRDefault="000F4D05">
            <w:pPr>
              <w:pStyle w:val="Compact"/>
            </w:pPr>
            <w:r>
              <w:t>1.1 [0.8 - 1.3]</w:t>
            </w:r>
          </w:p>
        </w:tc>
        <w:tc>
          <w:tcPr>
            <w:tcW w:w="0" w:type="auto"/>
          </w:tcPr>
          <w:p w14:paraId="0AE4CB88" w14:textId="77777777" w:rsidR="002E5180" w:rsidRDefault="000F4D05">
            <w:pPr>
              <w:pStyle w:val="Compact"/>
            </w:pPr>
            <w:r>
              <w:t>1 [0.7 - 1.4]</w:t>
            </w:r>
          </w:p>
        </w:tc>
      </w:tr>
      <w:tr w:rsidR="002E5180" w14:paraId="616AF25A" w14:textId="77777777">
        <w:tc>
          <w:tcPr>
            <w:tcW w:w="0" w:type="auto"/>
          </w:tcPr>
          <w:p w14:paraId="4B8AD853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2899CCA2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F4C2C95" w14:textId="77777777" w:rsidR="002E5180" w:rsidRDefault="000F4D05">
            <w:pPr>
              <w:pStyle w:val="Compact"/>
            </w:pPr>
            <w:r>
              <w:t>2 / 55</w:t>
            </w:r>
          </w:p>
        </w:tc>
        <w:tc>
          <w:tcPr>
            <w:tcW w:w="0" w:type="auto"/>
          </w:tcPr>
          <w:p w14:paraId="18571FC8" w14:textId="77777777" w:rsidR="002E5180" w:rsidRDefault="000F4D05">
            <w:pPr>
              <w:pStyle w:val="Compact"/>
            </w:pPr>
            <w:r>
              <w:t>3 / 39</w:t>
            </w:r>
          </w:p>
        </w:tc>
      </w:tr>
      <w:tr w:rsidR="002E5180" w14:paraId="69418C75" w14:textId="77777777">
        <w:tc>
          <w:tcPr>
            <w:tcW w:w="0" w:type="auto"/>
          </w:tcPr>
          <w:p w14:paraId="5EE05776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F8831DE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6EDEFFD" w14:textId="77777777" w:rsidR="002E5180" w:rsidRDefault="000F4D05">
            <w:pPr>
              <w:pStyle w:val="Compact"/>
            </w:pPr>
            <w:r>
              <w:t>1.04 (0.45)</w:t>
            </w:r>
          </w:p>
        </w:tc>
        <w:tc>
          <w:tcPr>
            <w:tcW w:w="0" w:type="auto"/>
          </w:tcPr>
          <w:p w14:paraId="711C6452" w14:textId="77777777" w:rsidR="002E5180" w:rsidRDefault="000F4D05">
            <w:pPr>
              <w:pStyle w:val="Compact"/>
            </w:pPr>
            <w:r>
              <w:t>1.27 (0.6)</w:t>
            </w:r>
          </w:p>
        </w:tc>
      </w:tr>
      <w:tr w:rsidR="002E5180" w14:paraId="38F05049" w14:textId="77777777">
        <w:tc>
          <w:tcPr>
            <w:tcW w:w="0" w:type="auto"/>
          </w:tcPr>
          <w:p w14:paraId="12B64949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762634C2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2C2DC01" w14:textId="77777777" w:rsidR="002E5180" w:rsidRDefault="000F4D05">
            <w:pPr>
              <w:pStyle w:val="Compact"/>
            </w:pPr>
            <w:r>
              <w:t>1 [0.75 - 1.35]</w:t>
            </w:r>
          </w:p>
        </w:tc>
        <w:tc>
          <w:tcPr>
            <w:tcW w:w="0" w:type="auto"/>
          </w:tcPr>
          <w:p w14:paraId="787EF0FF" w14:textId="77777777" w:rsidR="002E5180" w:rsidRDefault="000F4D05">
            <w:pPr>
              <w:pStyle w:val="Compact"/>
            </w:pPr>
            <w:r>
              <w:t>1.1 [0.75 - 1.6]</w:t>
            </w:r>
          </w:p>
        </w:tc>
      </w:tr>
      <w:tr w:rsidR="002E5180" w14:paraId="6624E5BA" w14:textId="77777777">
        <w:tc>
          <w:tcPr>
            <w:tcW w:w="0" w:type="auto"/>
          </w:tcPr>
          <w:p w14:paraId="7644DEDA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4B264555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63EBCB3" w14:textId="77777777" w:rsidR="002E5180" w:rsidRDefault="000F4D05">
            <w:pPr>
              <w:pStyle w:val="Compact"/>
            </w:pPr>
            <w:r>
              <w:t>22 / 35</w:t>
            </w:r>
          </w:p>
        </w:tc>
        <w:tc>
          <w:tcPr>
            <w:tcW w:w="0" w:type="auto"/>
          </w:tcPr>
          <w:p w14:paraId="7FD9EB4D" w14:textId="77777777" w:rsidR="002E5180" w:rsidRDefault="000F4D05">
            <w:pPr>
              <w:pStyle w:val="Compact"/>
            </w:pPr>
            <w:r>
              <w:t>15 / 27</w:t>
            </w:r>
          </w:p>
        </w:tc>
      </w:tr>
      <w:tr w:rsidR="002E5180" w14:paraId="769BB156" w14:textId="77777777">
        <w:tc>
          <w:tcPr>
            <w:tcW w:w="0" w:type="auto"/>
          </w:tcPr>
          <w:p w14:paraId="308DFB0B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51E4B31B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DB7F20B" w14:textId="77777777" w:rsidR="002E5180" w:rsidRDefault="000F4D05">
            <w:pPr>
              <w:pStyle w:val="Compact"/>
            </w:pPr>
            <w:r>
              <w:t>1.27 (0.6)</w:t>
            </w:r>
          </w:p>
        </w:tc>
        <w:tc>
          <w:tcPr>
            <w:tcW w:w="0" w:type="auto"/>
          </w:tcPr>
          <w:p w14:paraId="24CD64AB" w14:textId="77777777" w:rsidR="002E5180" w:rsidRDefault="000F4D05">
            <w:pPr>
              <w:pStyle w:val="Compact"/>
            </w:pPr>
            <w:r>
              <w:t>1.38 (0.63)</w:t>
            </w:r>
          </w:p>
        </w:tc>
      </w:tr>
      <w:tr w:rsidR="002E5180" w14:paraId="0176737E" w14:textId="77777777">
        <w:tc>
          <w:tcPr>
            <w:tcW w:w="0" w:type="auto"/>
          </w:tcPr>
          <w:p w14:paraId="4DEF1971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68AFDEC9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E02C3F3" w14:textId="77777777" w:rsidR="002E5180" w:rsidRDefault="000F4D05">
            <w:pPr>
              <w:pStyle w:val="Compact"/>
            </w:pPr>
            <w:r>
              <w:t>1.2 [0.9 - 1.7]</w:t>
            </w:r>
          </w:p>
        </w:tc>
        <w:tc>
          <w:tcPr>
            <w:tcW w:w="0" w:type="auto"/>
          </w:tcPr>
          <w:p w14:paraId="0B240F95" w14:textId="77777777" w:rsidR="002E5180" w:rsidRDefault="000F4D05">
            <w:pPr>
              <w:pStyle w:val="Compact"/>
            </w:pPr>
            <w:r>
              <w:t>1.1 [0.9 - 1.8]</w:t>
            </w:r>
          </w:p>
        </w:tc>
      </w:tr>
      <w:tr w:rsidR="002E5180" w14:paraId="7491BFA8" w14:textId="77777777">
        <w:tc>
          <w:tcPr>
            <w:tcW w:w="0" w:type="auto"/>
          </w:tcPr>
          <w:p w14:paraId="38394A44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08E2F3F7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5B600D5" w14:textId="77777777" w:rsidR="002E5180" w:rsidRDefault="000F4D05">
            <w:pPr>
              <w:pStyle w:val="Compact"/>
            </w:pPr>
            <w:r>
              <w:t>14 / 39</w:t>
            </w:r>
          </w:p>
        </w:tc>
        <w:tc>
          <w:tcPr>
            <w:tcW w:w="0" w:type="auto"/>
          </w:tcPr>
          <w:p w14:paraId="324AA467" w14:textId="77777777" w:rsidR="002E5180" w:rsidRDefault="000F4D05">
            <w:pPr>
              <w:pStyle w:val="Compact"/>
            </w:pPr>
            <w:r>
              <w:t>6 / 35</w:t>
            </w:r>
          </w:p>
        </w:tc>
      </w:tr>
      <w:tr w:rsidR="002E5180" w14:paraId="59415757" w14:textId="77777777">
        <w:tc>
          <w:tcPr>
            <w:tcW w:w="0" w:type="auto"/>
          </w:tcPr>
          <w:p w14:paraId="167291BC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444D9CF5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08B3DAA" w14:textId="77777777" w:rsidR="002E5180" w:rsidRDefault="000F4D05">
            <w:pPr>
              <w:pStyle w:val="Compact"/>
            </w:pPr>
            <w:r>
              <w:t>1.28 (0.5)</w:t>
            </w:r>
          </w:p>
        </w:tc>
        <w:tc>
          <w:tcPr>
            <w:tcW w:w="0" w:type="auto"/>
          </w:tcPr>
          <w:p w14:paraId="28C99AB8" w14:textId="77777777" w:rsidR="002E5180" w:rsidRDefault="000F4D05">
            <w:pPr>
              <w:pStyle w:val="Compact"/>
            </w:pPr>
            <w:r>
              <w:t>1.16 (0.58)</w:t>
            </w:r>
          </w:p>
        </w:tc>
      </w:tr>
      <w:tr w:rsidR="002E5180" w14:paraId="13358430" w14:textId="77777777">
        <w:tc>
          <w:tcPr>
            <w:tcW w:w="0" w:type="auto"/>
          </w:tcPr>
          <w:p w14:paraId="3AC07DEC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05AB8DFF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1731926" w14:textId="77777777" w:rsidR="002E5180" w:rsidRDefault="000F4D05">
            <w:pPr>
              <w:pStyle w:val="Compact"/>
            </w:pPr>
            <w:r>
              <w:t>1.3 [1 - 1.55]</w:t>
            </w:r>
          </w:p>
        </w:tc>
        <w:tc>
          <w:tcPr>
            <w:tcW w:w="0" w:type="auto"/>
          </w:tcPr>
          <w:p w14:paraId="57989268" w14:textId="77777777" w:rsidR="002E5180" w:rsidRDefault="000F4D05">
            <w:pPr>
              <w:pStyle w:val="Compact"/>
            </w:pPr>
            <w:r>
              <w:t>1 [0.85 - 1.3]</w:t>
            </w:r>
          </w:p>
        </w:tc>
      </w:tr>
      <w:tr w:rsidR="002E5180" w14:paraId="54960AE2" w14:textId="77777777">
        <w:tc>
          <w:tcPr>
            <w:tcW w:w="0" w:type="auto"/>
          </w:tcPr>
          <w:p w14:paraId="071CE834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7B04C04B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052004D" w14:textId="77777777" w:rsidR="002E5180" w:rsidRDefault="000F4D05">
            <w:pPr>
              <w:pStyle w:val="Compact"/>
            </w:pPr>
            <w:r>
              <w:t>17 / 31</w:t>
            </w:r>
          </w:p>
        </w:tc>
        <w:tc>
          <w:tcPr>
            <w:tcW w:w="0" w:type="auto"/>
          </w:tcPr>
          <w:p w14:paraId="64E2319C" w14:textId="77777777" w:rsidR="002E5180" w:rsidRDefault="000F4D05">
            <w:pPr>
              <w:pStyle w:val="Compact"/>
            </w:pPr>
            <w:r>
              <w:t>9 / 27</w:t>
            </w:r>
          </w:p>
        </w:tc>
      </w:tr>
      <w:tr w:rsidR="002E5180" w14:paraId="6A6A66EB" w14:textId="77777777">
        <w:tc>
          <w:tcPr>
            <w:tcW w:w="0" w:type="auto"/>
          </w:tcPr>
          <w:p w14:paraId="1B2C66D5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1171ADFB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12C3D4A" w14:textId="77777777" w:rsidR="002E5180" w:rsidRDefault="000F4D05">
            <w:pPr>
              <w:pStyle w:val="Compact"/>
            </w:pPr>
            <w:r>
              <w:t>1.15 (0.58)</w:t>
            </w:r>
          </w:p>
        </w:tc>
        <w:tc>
          <w:tcPr>
            <w:tcW w:w="0" w:type="auto"/>
          </w:tcPr>
          <w:p w14:paraId="2938282F" w14:textId="77777777" w:rsidR="002E5180" w:rsidRDefault="000F4D05">
            <w:pPr>
              <w:pStyle w:val="Compact"/>
            </w:pPr>
            <w:r>
              <w:t>1.51 (0.86)</w:t>
            </w:r>
          </w:p>
        </w:tc>
      </w:tr>
      <w:tr w:rsidR="002E5180" w14:paraId="5AF5B91F" w14:textId="77777777">
        <w:tc>
          <w:tcPr>
            <w:tcW w:w="0" w:type="auto"/>
          </w:tcPr>
          <w:p w14:paraId="0EFB2907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5461BB59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45D1BF3" w14:textId="77777777" w:rsidR="002E5180" w:rsidRDefault="000F4D05">
            <w:pPr>
              <w:pStyle w:val="Compact"/>
            </w:pPr>
            <w:r>
              <w:t>1.05 [0.63 - 1.58]</w:t>
            </w:r>
          </w:p>
        </w:tc>
        <w:tc>
          <w:tcPr>
            <w:tcW w:w="0" w:type="auto"/>
          </w:tcPr>
          <w:p w14:paraId="43061238" w14:textId="77777777" w:rsidR="002E5180" w:rsidRDefault="000F4D05">
            <w:pPr>
              <w:pStyle w:val="Compact"/>
            </w:pPr>
            <w:r>
              <w:t>1.3 [0.9 - 1.7]</w:t>
            </w:r>
          </w:p>
        </w:tc>
      </w:tr>
      <w:tr w:rsidR="002E5180" w14:paraId="38904453" w14:textId="77777777">
        <w:tc>
          <w:tcPr>
            <w:tcW w:w="0" w:type="auto"/>
          </w:tcPr>
          <w:p w14:paraId="1FCBBEBE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666148C0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D30E3C3" w14:textId="77777777" w:rsidR="002E5180" w:rsidRDefault="000F4D05">
            <w:pPr>
              <w:pStyle w:val="Compact"/>
            </w:pPr>
            <w:r>
              <w:t>10 / 30</w:t>
            </w:r>
          </w:p>
        </w:tc>
        <w:tc>
          <w:tcPr>
            <w:tcW w:w="0" w:type="auto"/>
          </w:tcPr>
          <w:p w14:paraId="179E8CE7" w14:textId="77777777" w:rsidR="002E5180" w:rsidRDefault="000F4D05">
            <w:pPr>
              <w:pStyle w:val="Compact"/>
            </w:pPr>
            <w:r>
              <w:t>12 / 21</w:t>
            </w:r>
          </w:p>
        </w:tc>
      </w:tr>
      <w:tr w:rsidR="002E5180" w14:paraId="260E20E2" w14:textId="77777777">
        <w:tc>
          <w:tcPr>
            <w:tcW w:w="0" w:type="auto"/>
          </w:tcPr>
          <w:p w14:paraId="1199E5CB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581154B7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BEBE49F" w14:textId="77777777" w:rsidR="002E5180" w:rsidRDefault="000F4D05">
            <w:pPr>
              <w:pStyle w:val="Compact"/>
            </w:pPr>
            <w:r>
              <w:t>1.17 (0.52)</w:t>
            </w:r>
          </w:p>
        </w:tc>
        <w:tc>
          <w:tcPr>
            <w:tcW w:w="0" w:type="auto"/>
          </w:tcPr>
          <w:p w14:paraId="13AE7012" w14:textId="77777777" w:rsidR="002E5180" w:rsidRDefault="000F4D05">
            <w:pPr>
              <w:pStyle w:val="Compact"/>
            </w:pPr>
            <w:r>
              <w:t>1.48 (0.84)</w:t>
            </w:r>
          </w:p>
        </w:tc>
      </w:tr>
      <w:tr w:rsidR="002E5180" w14:paraId="6D352C24" w14:textId="77777777">
        <w:tc>
          <w:tcPr>
            <w:tcW w:w="0" w:type="auto"/>
          </w:tcPr>
          <w:p w14:paraId="07103660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1402C42A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92C3714" w14:textId="77777777" w:rsidR="002E5180" w:rsidRDefault="000F4D05">
            <w:pPr>
              <w:pStyle w:val="Compact"/>
            </w:pPr>
            <w:r>
              <w:t>1.1 [0.75 - 1.55]</w:t>
            </w:r>
          </w:p>
        </w:tc>
        <w:tc>
          <w:tcPr>
            <w:tcW w:w="0" w:type="auto"/>
          </w:tcPr>
          <w:p w14:paraId="4049E078" w14:textId="77777777" w:rsidR="002E5180" w:rsidRDefault="000F4D05">
            <w:pPr>
              <w:pStyle w:val="Compact"/>
            </w:pPr>
            <w:r>
              <w:t>1.35 [1.15 - 1.5]</w:t>
            </w:r>
          </w:p>
        </w:tc>
      </w:tr>
      <w:tr w:rsidR="002E5180" w14:paraId="0063E885" w14:textId="77777777">
        <w:tc>
          <w:tcPr>
            <w:tcW w:w="0" w:type="auto"/>
          </w:tcPr>
          <w:p w14:paraId="2BEB4509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7BC429BB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F81E55E" w14:textId="77777777" w:rsidR="002E5180" w:rsidRDefault="000F4D05">
            <w:pPr>
              <w:pStyle w:val="Compact"/>
            </w:pPr>
            <w:r>
              <w:t>15 / 23</w:t>
            </w:r>
          </w:p>
        </w:tc>
        <w:tc>
          <w:tcPr>
            <w:tcW w:w="0" w:type="auto"/>
          </w:tcPr>
          <w:p w14:paraId="2549197F" w14:textId="77777777" w:rsidR="002E5180" w:rsidRDefault="000F4D05">
            <w:pPr>
              <w:pStyle w:val="Compact"/>
            </w:pPr>
            <w:r>
              <w:t>13 / 16</w:t>
            </w:r>
          </w:p>
        </w:tc>
      </w:tr>
      <w:tr w:rsidR="002E5180" w14:paraId="7F594A01" w14:textId="77777777">
        <w:tc>
          <w:tcPr>
            <w:tcW w:w="0" w:type="auto"/>
          </w:tcPr>
          <w:p w14:paraId="13DBDF74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75183443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C99F5B8" w14:textId="77777777" w:rsidR="002E5180" w:rsidRDefault="000F4D05">
            <w:pPr>
              <w:pStyle w:val="Compact"/>
            </w:pPr>
            <w:r>
              <w:t>1.19 (0.56)</w:t>
            </w:r>
          </w:p>
        </w:tc>
        <w:tc>
          <w:tcPr>
            <w:tcW w:w="0" w:type="auto"/>
          </w:tcPr>
          <w:p w14:paraId="797457CD" w14:textId="77777777" w:rsidR="002E5180" w:rsidRDefault="000F4D05">
            <w:pPr>
              <w:pStyle w:val="Compact"/>
            </w:pPr>
            <w:r>
              <w:t>1.74 (0.9)</w:t>
            </w:r>
          </w:p>
        </w:tc>
      </w:tr>
      <w:tr w:rsidR="002E5180" w14:paraId="3E1DC02D" w14:textId="77777777">
        <w:tc>
          <w:tcPr>
            <w:tcW w:w="0" w:type="auto"/>
          </w:tcPr>
          <w:p w14:paraId="1F79165B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035B5CA1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2FD4F79" w14:textId="77777777" w:rsidR="002E5180" w:rsidRDefault="000F4D05">
            <w:pPr>
              <w:pStyle w:val="Compact"/>
            </w:pPr>
            <w:r>
              <w:t>1.2 [0.7 - 1.4]</w:t>
            </w:r>
          </w:p>
        </w:tc>
        <w:tc>
          <w:tcPr>
            <w:tcW w:w="0" w:type="auto"/>
          </w:tcPr>
          <w:p w14:paraId="2ADEBDA2" w14:textId="77777777" w:rsidR="002E5180" w:rsidRDefault="000F4D05">
            <w:pPr>
              <w:pStyle w:val="Compact"/>
            </w:pPr>
            <w:r>
              <w:t>1.65 [1.18 - 2.03]</w:t>
            </w:r>
          </w:p>
        </w:tc>
      </w:tr>
      <w:tr w:rsidR="002E5180" w14:paraId="5BA078C0" w14:textId="77777777">
        <w:tc>
          <w:tcPr>
            <w:tcW w:w="0" w:type="auto"/>
          </w:tcPr>
          <w:p w14:paraId="16624D66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4400DBB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85BAA4E" w14:textId="77777777" w:rsidR="002E5180" w:rsidRDefault="000F4D05">
            <w:pPr>
              <w:pStyle w:val="Compact"/>
            </w:pPr>
            <w:r>
              <w:t>10 / 27</w:t>
            </w:r>
          </w:p>
        </w:tc>
        <w:tc>
          <w:tcPr>
            <w:tcW w:w="0" w:type="auto"/>
          </w:tcPr>
          <w:p w14:paraId="2FA15757" w14:textId="77777777" w:rsidR="002E5180" w:rsidRDefault="000F4D05">
            <w:pPr>
              <w:pStyle w:val="Compact"/>
            </w:pPr>
            <w:r>
              <w:t>10 / 16</w:t>
            </w:r>
          </w:p>
        </w:tc>
      </w:tr>
      <w:tr w:rsidR="002E5180" w14:paraId="72ECDFA7" w14:textId="77777777">
        <w:tc>
          <w:tcPr>
            <w:tcW w:w="0" w:type="auto"/>
          </w:tcPr>
          <w:p w14:paraId="364536EA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18588EB2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866F46B" w14:textId="77777777" w:rsidR="002E5180" w:rsidRDefault="000F4D05">
            <w:pPr>
              <w:pStyle w:val="Compact"/>
            </w:pPr>
            <w:r>
              <w:t>1.29 (0.67)</w:t>
            </w:r>
          </w:p>
        </w:tc>
        <w:tc>
          <w:tcPr>
            <w:tcW w:w="0" w:type="auto"/>
          </w:tcPr>
          <w:p w14:paraId="40BB77BA" w14:textId="77777777" w:rsidR="002E5180" w:rsidRDefault="000F4D05">
            <w:pPr>
              <w:pStyle w:val="Compact"/>
            </w:pPr>
            <w:r>
              <w:t>1.51 (0.43)</w:t>
            </w:r>
          </w:p>
        </w:tc>
      </w:tr>
      <w:tr w:rsidR="002E5180" w14:paraId="3B3B4155" w14:textId="77777777">
        <w:tc>
          <w:tcPr>
            <w:tcW w:w="0" w:type="auto"/>
          </w:tcPr>
          <w:p w14:paraId="044CF5A5" w14:textId="77777777" w:rsidR="002E5180" w:rsidRDefault="000F4D05">
            <w:pPr>
              <w:pStyle w:val="Compact"/>
            </w:pPr>
            <w:r>
              <w:lastRenderedPageBreak/>
              <w:t>7 days</w:t>
            </w:r>
          </w:p>
        </w:tc>
        <w:tc>
          <w:tcPr>
            <w:tcW w:w="0" w:type="auto"/>
          </w:tcPr>
          <w:p w14:paraId="177864AE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0BB215C" w14:textId="77777777" w:rsidR="002E5180" w:rsidRDefault="000F4D05">
            <w:pPr>
              <w:pStyle w:val="Compact"/>
            </w:pPr>
            <w:r>
              <w:t>1.25 [0.85 - 1.58]</w:t>
            </w:r>
          </w:p>
        </w:tc>
        <w:tc>
          <w:tcPr>
            <w:tcW w:w="0" w:type="auto"/>
          </w:tcPr>
          <w:p w14:paraId="25FB781A" w14:textId="77777777" w:rsidR="002E5180" w:rsidRDefault="000F4D05">
            <w:pPr>
              <w:pStyle w:val="Compact"/>
            </w:pPr>
            <w:r>
              <w:t>1.3 [1.2 - 1.9]</w:t>
            </w:r>
          </w:p>
        </w:tc>
      </w:tr>
      <w:tr w:rsidR="002E5180" w14:paraId="0212F71E" w14:textId="77777777">
        <w:tc>
          <w:tcPr>
            <w:tcW w:w="0" w:type="auto"/>
          </w:tcPr>
          <w:p w14:paraId="6B462E95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E760469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0941AC5" w14:textId="77777777" w:rsidR="002E5180" w:rsidRDefault="000F4D05">
            <w:pPr>
              <w:pStyle w:val="Compact"/>
            </w:pPr>
            <w:r>
              <w:t>10 / 20</w:t>
            </w:r>
          </w:p>
        </w:tc>
        <w:tc>
          <w:tcPr>
            <w:tcW w:w="0" w:type="auto"/>
          </w:tcPr>
          <w:p w14:paraId="1CD3BD54" w14:textId="77777777" w:rsidR="002E5180" w:rsidRDefault="000F4D05">
            <w:pPr>
              <w:pStyle w:val="Compact"/>
            </w:pPr>
            <w:r>
              <w:t>3 / 19</w:t>
            </w:r>
          </w:p>
        </w:tc>
      </w:tr>
      <w:tr w:rsidR="002E5180" w14:paraId="2666CE71" w14:textId="77777777">
        <w:tc>
          <w:tcPr>
            <w:tcW w:w="0" w:type="auto"/>
          </w:tcPr>
          <w:p w14:paraId="2C9EE4D5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66BD9C4A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321BCB8" w14:textId="77777777" w:rsidR="002E5180" w:rsidRDefault="000F4D05">
            <w:pPr>
              <w:pStyle w:val="Compact"/>
            </w:pPr>
            <w:r>
              <w:t>1.83 (1.66)</w:t>
            </w:r>
          </w:p>
        </w:tc>
        <w:tc>
          <w:tcPr>
            <w:tcW w:w="0" w:type="auto"/>
          </w:tcPr>
          <w:p w14:paraId="10519FA9" w14:textId="77777777" w:rsidR="002E5180" w:rsidRDefault="000F4D05">
            <w:pPr>
              <w:pStyle w:val="Compact"/>
            </w:pPr>
            <w:r>
              <w:t>1.81 (0.68)</w:t>
            </w:r>
          </w:p>
        </w:tc>
      </w:tr>
      <w:tr w:rsidR="002E5180" w14:paraId="7BB48DBE" w14:textId="77777777">
        <w:tc>
          <w:tcPr>
            <w:tcW w:w="0" w:type="auto"/>
          </w:tcPr>
          <w:p w14:paraId="510A99CB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1EBAEB4C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3E18154" w14:textId="77777777" w:rsidR="002E5180" w:rsidRDefault="000F4D05">
            <w:pPr>
              <w:pStyle w:val="Compact"/>
            </w:pPr>
            <w:r>
              <w:t>1.55 [1.08 - 1.88]</w:t>
            </w:r>
          </w:p>
        </w:tc>
        <w:tc>
          <w:tcPr>
            <w:tcW w:w="0" w:type="auto"/>
          </w:tcPr>
          <w:p w14:paraId="7D2B2843" w14:textId="77777777" w:rsidR="002E5180" w:rsidRDefault="000F4D05">
            <w:pPr>
              <w:pStyle w:val="Compact"/>
            </w:pPr>
            <w:r>
              <w:t>1.8 [1.3 - 2.3]</w:t>
            </w:r>
          </w:p>
        </w:tc>
      </w:tr>
      <w:tr w:rsidR="002E5180" w14:paraId="54FC213F" w14:textId="77777777">
        <w:tc>
          <w:tcPr>
            <w:tcW w:w="0" w:type="auto"/>
          </w:tcPr>
          <w:p w14:paraId="58AEB885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41E9A1F4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AF6ED1A" w14:textId="77777777" w:rsidR="002E5180" w:rsidRDefault="000F4D05">
            <w:pPr>
              <w:pStyle w:val="Compact"/>
            </w:pPr>
            <w:r>
              <w:t>3 / 24</w:t>
            </w:r>
          </w:p>
        </w:tc>
        <w:tc>
          <w:tcPr>
            <w:tcW w:w="0" w:type="auto"/>
          </w:tcPr>
          <w:p w14:paraId="2DF2C1A8" w14:textId="77777777" w:rsidR="002E5180" w:rsidRDefault="000F4D05">
            <w:pPr>
              <w:pStyle w:val="Compact"/>
            </w:pPr>
            <w:r>
              <w:t>7 / 10</w:t>
            </w:r>
          </w:p>
        </w:tc>
      </w:tr>
      <w:tr w:rsidR="002E5180" w14:paraId="4FB7C8BA" w14:textId="77777777">
        <w:tc>
          <w:tcPr>
            <w:tcW w:w="0" w:type="auto"/>
          </w:tcPr>
          <w:p w14:paraId="67945835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4108DFCA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C7E2FDD" w14:textId="77777777" w:rsidR="002E5180" w:rsidRDefault="000F4D05">
            <w:pPr>
              <w:pStyle w:val="Compact"/>
            </w:pPr>
            <w:r>
              <w:t>1.41 (0.83)</w:t>
            </w:r>
          </w:p>
        </w:tc>
        <w:tc>
          <w:tcPr>
            <w:tcW w:w="0" w:type="auto"/>
          </w:tcPr>
          <w:p w14:paraId="5FFEDED7" w14:textId="77777777" w:rsidR="002E5180" w:rsidRDefault="000F4D05">
            <w:pPr>
              <w:pStyle w:val="Compact"/>
            </w:pPr>
            <w:r>
              <w:t>1.76 (0.65)</w:t>
            </w:r>
          </w:p>
        </w:tc>
      </w:tr>
      <w:tr w:rsidR="002E5180" w14:paraId="677D8316" w14:textId="77777777">
        <w:tc>
          <w:tcPr>
            <w:tcW w:w="0" w:type="auto"/>
          </w:tcPr>
          <w:p w14:paraId="589C739E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50C4B65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3B510BF" w14:textId="77777777" w:rsidR="002E5180" w:rsidRDefault="000F4D05">
            <w:pPr>
              <w:pStyle w:val="Compact"/>
            </w:pPr>
            <w:r>
              <w:t>1.1 [0.7 - 1.9]</w:t>
            </w:r>
          </w:p>
        </w:tc>
        <w:tc>
          <w:tcPr>
            <w:tcW w:w="0" w:type="auto"/>
          </w:tcPr>
          <w:p w14:paraId="14504BED" w14:textId="77777777" w:rsidR="002E5180" w:rsidRDefault="000F4D05">
            <w:pPr>
              <w:pStyle w:val="Compact"/>
            </w:pPr>
            <w:r>
              <w:t>1.8 [1.3 - 2.3]</w:t>
            </w:r>
          </w:p>
        </w:tc>
      </w:tr>
      <w:tr w:rsidR="002E5180" w14:paraId="75393456" w14:textId="77777777">
        <w:tc>
          <w:tcPr>
            <w:tcW w:w="0" w:type="auto"/>
          </w:tcPr>
          <w:p w14:paraId="551AC17A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7E7D4107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634B656" w14:textId="77777777" w:rsidR="002E5180" w:rsidRDefault="000F4D05">
            <w:pPr>
              <w:pStyle w:val="Compact"/>
            </w:pPr>
            <w:r>
              <w:t>7 / 17</w:t>
            </w:r>
          </w:p>
        </w:tc>
        <w:tc>
          <w:tcPr>
            <w:tcW w:w="0" w:type="auto"/>
          </w:tcPr>
          <w:p w14:paraId="4F43C068" w14:textId="77777777" w:rsidR="002E5180" w:rsidRDefault="000F4D05">
            <w:pPr>
              <w:pStyle w:val="Compact"/>
            </w:pPr>
            <w:r>
              <w:t>8 / 7</w:t>
            </w:r>
          </w:p>
        </w:tc>
      </w:tr>
      <w:tr w:rsidR="002E5180" w14:paraId="73CE9682" w14:textId="77777777">
        <w:tc>
          <w:tcPr>
            <w:tcW w:w="0" w:type="auto"/>
          </w:tcPr>
          <w:p w14:paraId="2E99D04A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5DD862E6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156FE5A" w14:textId="77777777" w:rsidR="002E5180" w:rsidRDefault="000F4D05">
            <w:pPr>
              <w:pStyle w:val="Compact"/>
            </w:pPr>
            <w:r>
              <w:t>1.75 (0.85)</w:t>
            </w:r>
          </w:p>
        </w:tc>
        <w:tc>
          <w:tcPr>
            <w:tcW w:w="0" w:type="auto"/>
          </w:tcPr>
          <w:p w14:paraId="116892A6" w14:textId="77777777" w:rsidR="002E5180" w:rsidRDefault="000F4D05">
            <w:pPr>
              <w:pStyle w:val="Compact"/>
            </w:pPr>
            <w:r>
              <w:t>1.7 (0.72)</w:t>
            </w:r>
          </w:p>
        </w:tc>
      </w:tr>
      <w:tr w:rsidR="002E5180" w14:paraId="69FFDD70" w14:textId="77777777">
        <w:tc>
          <w:tcPr>
            <w:tcW w:w="0" w:type="auto"/>
          </w:tcPr>
          <w:p w14:paraId="5770FFDF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2514F796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06B0CB6" w14:textId="77777777" w:rsidR="002E5180" w:rsidRDefault="000F4D05">
            <w:pPr>
              <w:pStyle w:val="Compact"/>
            </w:pPr>
            <w:r>
              <w:t>1.9 [1.1 - 2.25]</w:t>
            </w:r>
          </w:p>
        </w:tc>
        <w:tc>
          <w:tcPr>
            <w:tcW w:w="0" w:type="auto"/>
          </w:tcPr>
          <w:p w14:paraId="15D36614" w14:textId="77777777" w:rsidR="002E5180" w:rsidRDefault="000F4D05">
            <w:pPr>
              <w:pStyle w:val="Compact"/>
            </w:pPr>
            <w:r>
              <w:t>1.75 [1.18 - 1.9]</w:t>
            </w:r>
          </w:p>
        </w:tc>
      </w:tr>
      <w:tr w:rsidR="002E5180" w14:paraId="60CF0611" w14:textId="77777777">
        <w:tc>
          <w:tcPr>
            <w:tcW w:w="0" w:type="auto"/>
          </w:tcPr>
          <w:p w14:paraId="17DEF92B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6009942D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A866CF8" w14:textId="77777777" w:rsidR="002E5180" w:rsidRDefault="000F4D05">
            <w:pPr>
              <w:pStyle w:val="Compact"/>
            </w:pPr>
            <w:r>
              <w:t>8 / 12</w:t>
            </w:r>
          </w:p>
        </w:tc>
        <w:tc>
          <w:tcPr>
            <w:tcW w:w="0" w:type="auto"/>
          </w:tcPr>
          <w:p w14:paraId="420F5224" w14:textId="77777777" w:rsidR="002E5180" w:rsidRDefault="000F4D05">
            <w:pPr>
              <w:pStyle w:val="Compact"/>
            </w:pPr>
            <w:r>
              <w:t>4 / 10</w:t>
            </w:r>
          </w:p>
        </w:tc>
      </w:tr>
      <w:tr w:rsidR="002E5180" w14:paraId="04D9184F" w14:textId="77777777">
        <w:tc>
          <w:tcPr>
            <w:tcW w:w="0" w:type="auto"/>
          </w:tcPr>
          <w:p w14:paraId="0128B5F6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11D9548B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98D187C" w14:textId="77777777" w:rsidR="002E5180" w:rsidRDefault="000F4D05">
            <w:pPr>
              <w:pStyle w:val="Compact"/>
            </w:pPr>
            <w:r>
              <w:t>1.45 (1.07)</w:t>
            </w:r>
          </w:p>
        </w:tc>
        <w:tc>
          <w:tcPr>
            <w:tcW w:w="0" w:type="auto"/>
          </w:tcPr>
          <w:p w14:paraId="14F13709" w14:textId="77777777" w:rsidR="002E5180" w:rsidRDefault="000F4D05">
            <w:pPr>
              <w:pStyle w:val="Compact"/>
            </w:pPr>
            <w:r>
              <w:t>1.73 (0.59)</w:t>
            </w:r>
          </w:p>
        </w:tc>
      </w:tr>
      <w:tr w:rsidR="002E5180" w14:paraId="7F122726" w14:textId="77777777">
        <w:tc>
          <w:tcPr>
            <w:tcW w:w="0" w:type="auto"/>
          </w:tcPr>
          <w:p w14:paraId="17863F7B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143E0EAE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BC5D725" w14:textId="77777777" w:rsidR="002E5180" w:rsidRDefault="000F4D05">
            <w:pPr>
              <w:pStyle w:val="Compact"/>
            </w:pPr>
            <w:r>
              <w:t>1.3 [0.55 - 2.1]</w:t>
            </w:r>
          </w:p>
        </w:tc>
        <w:tc>
          <w:tcPr>
            <w:tcW w:w="0" w:type="auto"/>
          </w:tcPr>
          <w:p w14:paraId="5FDB672E" w14:textId="77777777" w:rsidR="002E5180" w:rsidRDefault="000F4D05">
            <w:pPr>
              <w:pStyle w:val="Compact"/>
            </w:pPr>
            <w:r>
              <w:t>1.65 [1.48 - 1.88]</w:t>
            </w:r>
          </w:p>
        </w:tc>
      </w:tr>
      <w:tr w:rsidR="002E5180" w14:paraId="4A9F85C6" w14:textId="77777777">
        <w:tc>
          <w:tcPr>
            <w:tcW w:w="0" w:type="auto"/>
          </w:tcPr>
          <w:p w14:paraId="7674DC08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7C2A093A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3B0ECAE" w14:textId="77777777" w:rsidR="002E5180" w:rsidRDefault="000F4D05">
            <w:pPr>
              <w:pStyle w:val="Compact"/>
            </w:pPr>
            <w:r>
              <w:t>9 / 8</w:t>
            </w:r>
          </w:p>
        </w:tc>
        <w:tc>
          <w:tcPr>
            <w:tcW w:w="0" w:type="auto"/>
          </w:tcPr>
          <w:p w14:paraId="6574BDBA" w14:textId="77777777" w:rsidR="002E5180" w:rsidRDefault="000F4D05">
            <w:pPr>
              <w:pStyle w:val="Compact"/>
            </w:pPr>
            <w:r>
              <w:t>6 / 8</w:t>
            </w:r>
          </w:p>
        </w:tc>
      </w:tr>
      <w:tr w:rsidR="002E5180" w14:paraId="08188821" w14:textId="77777777">
        <w:tc>
          <w:tcPr>
            <w:tcW w:w="0" w:type="auto"/>
          </w:tcPr>
          <w:p w14:paraId="64DBEAC6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63CA92B5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D6B0F5B" w14:textId="77777777" w:rsidR="002E5180" w:rsidRDefault="000F4D05">
            <w:pPr>
              <w:pStyle w:val="Compact"/>
            </w:pPr>
            <w:r>
              <w:t>1.73 (0.99)</w:t>
            </w:r>
          </w:p>
        </w:tc>
        <w:tc>
          <w:tcPr>
            <w:tcW w:w="0" w:type="auto"/>
          </w:tcPr>
          <w:p w14:paraId="3F38FB96" w14:textId="77777777" w:rsidR="002E5180" w:rsidRDefault="000F4D05">
            <w:pPr>
              <w:pStyle w:val="Compact"/>
            </w:pPr>
            <w:r>
              <w:t>1.92 (1.07)</w:t>
            </w:r>
          </w:p>
        </w:tc>
      </w:tr>
      <w:tr w:rsidR="002E5180" w14:paraId="4ED6BC36" w14:textId="77777777">
        <w:tc>
          <w:tcPr>
            <w:tcW w:w="0" w:type="auto"/>
          </w:tcPr>
          <w:p w14:paraId="302B1D46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010EE49E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365413D" w14:textId="77777777" w:rsidR="002E5180" w:rsidRDefault="000F4D05">
            <w:pPr>
              <w:pStyle w:val="Compact"/>
            </w:pPr>
            <w:r>
              <w:t>1.65 [0.83 - 2.53]</w:t>
            </w:r>
          </w:p>
        </w:tc>
        <w:tc>
          <w:tcPr>
            <w:tcW w:w="0" w:type="auto"/>
          </w:tcPr>
          <w:p w14:paraId="4E8491B5" w14:textId="77777777" w:rsidR="002E5180" w:rsidRDefault="000F4D05">
            <w:pPr>
              <w:pStyle w:val="Compact"/>
            </w:pPr>
            <w:r>
              <w:t>1.4 [1.25 - 2.55]</w:t>
            </w:r>
          </w:p>
        </w:tc>
      </w:tr>
      <w:tr w:rsidR="002E5180" w14:paraId="63A9CA8C" w14:textId="77777777">
        <w:tc>
          <w:tcPr>
            <w:tcW w:w="0" w:type="auto"/>
          </w:tcPr>
          <w:p w14:paraId="1EFF318C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3F1C77BD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22A6A1F" w14:textId="77777777" w:rsidR="002E5180" w:rsidRDefault="000F4D05">
            <w:pPr>
              <w:pStyle w:val="Compact"/>
            </w:pPr>
            <w:r>
              <w:t>4 / 12</w:t>
            </w:r>
          </w:p>
        </w:tc>
        <w:tc>
          <w:tcPr>
            <w:tcW w:w="0" w:type="auto"/>
          </w:tcPr>
          <w:p w14:paraId="703606A5" w14:textId="77777777" w:rsidR="002E5180" w:rsidRDefault="000F4D05">
            <w:pPr>
              <w:pStyle w:val="Compact"/>
            </w:pPr>
            <w:r>
              <w:t>6 / 7</w:t>
            </w:r>
          </w:p>
        </w:tc>
      </w:tr>
      <w:tr w:rsidR="002E5180" w14:paraId="607FCF37" w14:textId="77777777">
        <w:tc>
          <w:tcPr>
            <w:tcW w:w="0" w:type="auto"/>
          </w:tcPr>
          <w:p w14:paraId="03CC3833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4C94C01D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19AEC3C" w14:textId="77777777" w:rsidR="002E5180" w:rsidRDefault="000F4D05">
            <w:pPr>
              <w:pStyle w:val="Compact"/>
            </w:pPr>
            <w:r>
              <w:t>1.59 (0.94)</w:t>
            </w:r>
          </w:p>
        </w:tc>
        <w:tc>
          <w:tcPr>
            <w:tcW w:w="0" w:type="auto"/>
          </w:tcPr>
          <w:p w14:paraId="2F656927" w14:textId="77777777" w:rsidR="002E5180" w:rsidRDefault="000F4D05">
            <w:pPr>
              <w:pStyle w:val="Compact"/>
            </w:pPr>
            <w:r>
              <w:t>2 (0.63)</w:t>
            </w:r>
          </w:p>
        </w:tc>
      </w:tr>
      <w:tr w:rsidR="002E5180" w14:paraId="093746A1" w14:textId="77777777">
        <w:tc>
          <w:tcPr>
            <w:tcW w:w="0" w:type="auto"/>
          </w:tcPr>
          <w:p w14:paraId="223D525A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258D0EEE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F8277D6" w14:textId="77777777" w:rsidR="002E5180" w:rsidRDefault="000F4D05">
            <w:pPr>
              <w:pStyle w:val="Compact"/>
            </w:pPr>
            <w:r>
              <w:t>1.1 [1 - 2.4]</w:t>
            </w:r>
          </w:p>
        </w:tc>
        <w:tc>
          <w:tcPr>
            <w:tcW w:w="0" w:type="auto"/>
          </w:tcPr>
          <w:p w14:paraId="3B3C0923" w14:textId="77777777" w:rsidR="002E5180" w:rsidRDefault="000F4D05">
            <w:pPr>
              <w:pStyle w:val="Compact"/>
            </w:pPr>
            <w:r>
              <w:t>1.9 [1.65 - 2.05]</w:t>
            </w:r>
          </w:p>
        </w:tc>
      </w:tr>
      <w:tr w:rsidR="002E5180" w14:paraId="2899E019" w14:textId="77777777">
        <w:tc>
          <w:tcPr>
            <w:tcW w:w="0" w:type="auto"/>
          </w:tcPr>
          <w:p w14:paraId="289D49D5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352644D3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82B2154" w14:textId="77777777" w:rsidR="002E5180" w:rsidRDefault="000F4D05">
            <w:pPr>
              <w:pStyle w:val="Compact"/>
            </w:pPr>
            <w:r>
              <w:t>6 / 9</w:t>
            </w:r>
          </w:p>
        </w:tc>
        <w:tc>
          <w:tcPr>
            <w:tcW w:w="0" w:type="auto"/>
          </w:tcPr>
          <w:p w14:paraId="49AA62B7" w14:textId="77777777" w:rsidR="002E5180" w:rsidRDefault="000F4D05">
            <w:pPr>
              <w:pStyle w:val="Compact"/>
            </w:pPr>
            <w:r>
              <w:t>4 / 7</w:t>
            </w:r>
          </w:p>
        </w:tc>
      </w:tr>
      <w:tr w:rsidR="002E5180" w14:paraId="6518F011" w14:textId="77777777">
        <w:tc>
          <w:tcPr>
            <w:tcW w:w="0" w:type="auto"/>
          </w:tcPr>
          <w:p w14:paraId="3236DBDA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7D9CF995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A1FBC99" w14:textId="77777777" w:rsidR="002E5180" w:rsidRDefault="000F4D05">
            <w:pPr>
              <w:pStyle w:val="Compact"/>
            </w:pPr>
            <w:r>
              <w:t>1.5 (0.83)</w:t>
            </w:r>
          </w:p>
        </w:tc>
        <w:tc>
          <w:tcPr>
            <w:tcW w:w="0" w:type="auto"/>
          </w:tcPr>
          <w:p w14:paraId="7E92E99C" w14:textId="77777777" w:rsidR="002E5180" w:rsidRDefault="000F4D05">
            <w:pPr>
              <w:pStyle w:val="Compact"/>
            </w:pPr>
            <w:r>
              <w:t>2.03 (1.04)</w:t>
            </w:r>
          </w:p>
        </w:tc>
      </w:tr>
      <w:tr w:rsidR="002E5180" w14:paraId="67D8D79A" w14:textId="77777777">
        <w:tc>
          <w:tcPr>
            <w:tcW w:w="0" w:type="auto"/>
          </w:tcPr>
          <w:p w14:paraId="08BEB9AF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17E62B92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4222DF8" w14:textId="77777777" w:rsidR="002E5180" w:rsidRDefault="000F4D05">
            <w:pPr>
              <w:pStyle w:val="Compact"/>
            </w:pPr>
            <w:r>
              <w:t>1.6 [0.83 - 2.23]</w:t>
            </w:r>
          </w:p>
        </w:tc>
        <w:tc>
          <w:tcPr>
            <w:tcW w:w="0" w:type="auto"/>
          </w:tcPr>
          <w:p w14:paraId="5E4A6A32" w14:textId="77777777" w:rsidR="002E5180" w:rsidRDefault="000F4D05">
            <w:pPr>
              <w:pStyle w:val="Compact"/>
            </w:pPr>
            <w:r>
              <w:t>1.65 [1.43 - 2.7]</w:t>
            </w:r>
          </w:p>
        </w:tc>
      </w:tr>
      <w:tr w:rsidR="002E5180" w14:paraId="221C26ED" w14:textId="77777777">
        <w:tc>
          <w:tcPr>
            <w:tcW w:w="0" w:type="auto"/>
          </w:tcPr>
          <w:p w14:paraId="04D42E2D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5AFC3828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9033F22" w14:textId="77777777" w:rsidR="002E5180" w:rsidRDefault="000F4D05">
            <w:pPr>
              <w:pStyle w:val="Compact"/>
            </w:pPr>
            <w:r>
              <w:t>2 / 8</w:t>
            </w:r>
          </w:p>
        </w:tc>
        <w:tc>
          <w:tcPr>
            <w:tcW w:w="0" w:type="auto"/>
          </w:tcPr>
          <w:p w14:paraId="2C99C4B5" w14:textId="77777777" w:rsidR="002E5180" w:rsidRDefault="000F4D05">
            <w:pPr>
              <w:pStyle w:val="Compact"/>
            </w:pPr>
            <w:r>
              <w:t>2 / 6</w:t>
            </w:r>
          </w:p>
        </w:tc>
      </w:tr>
    </w:tbl>
    <w:p w14:paraId="2D0E1D67" w14:textId="77777777" w:rsidR="002E5180" w:rsidRDefault="002E5180"/>
    <w:p w14:paraId="118AC0F4" w14:textId="77777777" w:rsidR="002E5180" w:rsidRDefault="000F4D05">
      <w:pPr>
        <w:pStyle w:val="TableCaption"/>
      </w:pPr>
      <w:r>
        <w:lastRenderedPageBreak/>
        <w:t>Neutrophil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Neutrophils (x10^9/L), HCQ"/>
      </w:tblPr>
      <w:tblGrid>
        <w:gridCol w:w="3668"/>
        <w:gridCol w:w="3236"/>
        <w:gridCol w:w="3265"/>
        <w:gridCol w:w="3835"/>
      </w:tblGrid>
      <w:tr w:rsidR="002E5180" w14:paraId="63DEB4B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18FD87" w14:textId="77777777" w:rsidR="002E5180" w:rsidRDefault="000F4D05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C2CFF4" w14:textId="77777777" w:rsidR="002E5180" w:rsidRDefault="000F4D05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B0880E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602E57" w14:textId="77777777" w:rsidR="002E5180" w:rsidRDefault="000F4D05">
            <w:pPr>
              <w:pStyle w:val="Compact"/>
            </w:pPr>
            <w:r>
              <w:t>Hydroxychloroquine + SOC</w:t>
            </w:r>
          </w:p>
        </w:tc>
      </w:tr>
      <w:tr w:rsidR="002E5180" w14:paraId="5D3088A3" w14:textId="77777777">
        <w:tc>
          <w:tcPr>
            <w:tcW w:w="0" w:type="auto"/>
          </w:tcPr>
          <w:p w14:paraId="71C7CD15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913A175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125BEAD" w14:textId="77777777" w:rsidR="002E5180" w:rsidRDefault="000F4D05">
            <w:pPr>
              <w:pStyle w:val="Compact"/>
            </w:pPr>
            <w:r>
              <w:t>4.64 (2.26)</w:t>
            </w:r>
          </w:p>
        </w:tc>
        <w:tc>
          <w:tcPr>
            <w:tcW w:w="0" w:type="auto"/>
          </w:tcPr>
          <w:p w14:paraId="4010BD07" w14:textId="77777777" w:rsidR="002E5180" w:rsidRDefault="000F4D05">
            <w:pPr>
              <w:pStyle w:val="Compact"/>
            </w:pPr>
            <w:r>
              <w:t>4.84 (2.52)</w:t>
            </w:r>
          </w:p>
        </w:tc>
      </w:tr>
      <w:tr w:rsidR="002E5180" w14:paraId="2F4AE4E5" w14:textId="77777777">
        <w:tc>
          <w:tcPr>
            <w:tcW w:w="0" w:type="auto"/>
          </w:tcPr>
          <w:p w14:paraId="29F6BFEA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7A2D40A8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5166644" w14:textId="77777777" w:rsidR="002E5180" w:rsidRDefault="000F4D05">
            <w:pPr>
              <w:pStyle w:val="Compact"/>
            </w:pPr>
            <w:r>
              <w:t>3.9 [3.1 - 5.3]</w:t>
            </w:r>
          </w:p>
        </w:tc>
        <w:tc>
          <w:tcPr>
            <w:tcW w:w="0" w:type="auto"/>
          </w:tcPr>
          <w:p w14:paraId="375E14A6" w14:textId="77777777" w:rsidR="002E5180" w:rsidRDefault="000F4D05">
            <w:pPr>
              <w:pStyle w:val="Compact"/>
            </w:pPr>
            <w:r>
              <w:t>4.7 [2.65 - 7]</w:t>
            </w:r>
          </w:p>
        </w:tc>
      </w:tr>
      <w:tr w:rsidR="002E5180" w14:paraId="0BF46141" w14:textId="77777777">
        <w:tc>
          <w:tcPr>
            <w:tcW w:w="0" w:type="auto"/>
          </w:tcPr>
          <w:p w14:paraId="673BEEB2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014103C6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63A85FE" w14:textId="77777777" w:rsidR="002E5180" w:rsidRDefault="000F4D05">
            <w:pPr>
              <w:pStyle w:val="Compact"/>
            </w:pPr>
            <w:r>
              <w:t>3 / 51</w:t>
            </w:r>
          </w:p>
        </w:tc>
        <w:tc>
          <w:tcPr>
            <w:tcW w:w="0" w:type="auto"/>
          </w:tcPr>
          <w:p w14:paraId="7E332A8D" w14:textId="77777777" w:rsidR="002E5180" w:rsidRDefault="000F4D05">
            <w:pPr>
              <w:pStyle w:val="Compact"/>
            </w:pPr>
            <w:r>
              <w:t>1 / 51</w:t>
            </w:r>
          </w:p>
        </w:tc>
      </w:tr>
      <w:tr w:rsidR="002E5180" w14:paraId="0265073E" w14:textId="77777777">
        <w:tc>
          <w:tcPr>
            <w:tcW w:w="0" w:type="auto"/>
          </w:tcPr>
          <w:p w14:paraId="3943C22C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777CD75D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B5F12A2" w14:textId="77777777" w:rsidR="002E5180" w:rsidRDefault="000F4D05">
            <w:pPr>
              <w:pStyle w:val="Compact"/>
            </w:pPr>
            <w:r>
              <w:t>4.75 (2.72)</w:t>
            </w:r>
          </w:p>
        </w:tc>
        <w:tc>
          <w:tcPr>
            <w:tcW w:w="0" w:type="auto"/>
          </w:tcPr>
          <w:p w14:paraId="595A9077" w14:textId="77777777" w:rsidR="002E5180" w:rsidRDefault="000F4D05">
            <w:pPr>
              <w:pStyle w:val="Compact"/>
            </w:pPr>
            <w:r>
              <w:t>4.74 (3.13)</w:t>
            </w:r>
          </w:p>
        </w:tc>
      </w:tr>
      <w:tr w:rsidR="002E5180" w14:paraId="30AB33CC" w14:textId="77777777">
        <w:tc>
          <w:tcPr>
            <w:tcW w:w="0" w:type="auto"/>
          </w:tcPr>
          <w:p w14:paraId="78D3791C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63DA3217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4C08422" w14:textId="77777777" w:rsidR="002E5180" w:rsidRDefault="000F4D05">
            <w:pPr>
              <w:pStyle w:val="Compact"/>
            </w:pPr>
            <w:r>
              <w:t>3.9 [3.1 - 5.7]</w:t>
            </w:r>
          </w:p>
        </w:tc>
        <w:tc>
          <w:tcPr>
            <w:tcW w:w="0" w:type="auto"/>
          </w:tcPr>
          <w:p w14:paraId="2899D5C8" w14:textId="77777777" w:rsidR="002E5180" w:rsidRDefault="000F4D05">
            <w:pPr>
              <w:pStyle w:val="Compact"/>
            </w:pPr>
            <w:r>
              <w:t>4 [2.38 - 5.88]</w:t>
            </w:r>
          </w:p>
        </w:tc>
      </w:tr>
      <w:tr w:rsidR="002E5180" w14:paraId="0696F149" w14:textId="77777777">
        <w:tc>
          <w:tcPr>
            <w:tcW w:w="0" w:type="auto"/>
          </w:tcPr>
          <w:p w14:paraId="32EEE04B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11F6628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C9EB5E3" w14:textId="77777777" w:rsidR="002E5180" w:rsidRDefault="000F4D05">
            <w:pPr>
              <w:pStyle w:val="Compact"/>
            </w:pPr>
            <w:r>
              <w:t>20 / 33</w:t>
            </w:r>
          </w:p>
        </w:tc>
        <w:tc>
          <w:tcPr>
            <w:tcW w:w="0" w:type="auto"/>
          </w:tcPr>
          <w:p w14:paraId="6FB4CFDB" w14:textId="77777777" w:rsidR="002E5180" w:rsidRDefault="000F4D05">
            <w:pPr>
              <w:pStyle w:val="Compact"/>
            </w:pPr>
            <w:r>
              <w:t>18 / 34</w:t>
            </w:r>
          </w:p>
        </w:tc>
      </w:tr>
      <w:tr w:rsidR="002E5180" w14:paraId="1CF9753B" w14:textId="77777777">
        <w:tc>
          <w:tcPr>
            <w:tcW w:w="0" w:type="auto"/>
          </w:tcPr>
          <w:p w14:paraId="67B32036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5DE79547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856A095" w14:textId="77777777" w:rsidR="002E5180" w:rsidRDefault="000F4D05">
            <w:pPr>
              <w:pStyle w:val="Compact"/>
            </w:pPr>
            <w:r>
              <w:t>5.31 (3.13)</w:t>
            </w:r>
          </w:p>
        </w:tc>
        <w:tc>
          <w:tcPr>
            <w:tcW w:w="0" w:type="auto"/>
          </w:tcPr>
          <w:p w14:paraId="4E5B3B29" w14:textId="77777777" w:rsidR="002E5180" w:rsidRDefault="000F4D05">
            <w:pPr>
              <w:pStyle w:val="Compact"/>
            </w:pPr>
            <w:r>
              <w:t>4.81 (3.3)</w:t>
            </w:r>
          </w:p>
        </w:tc>
      </w:tr>
      <w:tr w:rsidR="002E5180" w14:paraId="7696BEB1" w14:textId="77777777">
        <w:tc>
          <w:tcPr>
            <w:tcW w:w="0" w:type="auto"/>
          </w:tcPr>
          <w:p w14:paraId="29130A0A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5A74DE8C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08A948C" w14:textId="77777777" w:rsidR="002E5180" w:rsidRDefault="000F4D05">
            <w:pPr>
              <w:pStyle w:val="Compact"/>
            </w:pPr>
            <w:r>
              <w:t>4.6 [3.2 - 6.1]</w:t>
            </w:r>
          </w:p>
        </w:tc>
        <w:tc>
          <w:tcPr>
            <w:tcW w:w="0" w:type="auto"/>
          </w:tcPr>
          <w:p w14:paraId="6F71AA14" w14:textId="77777777" w:rsidR="002E5180" w:rsidRDefault="000F4D05">
            <w:pPr>
              <w:pStyle w:val="Compact"/>
            </w:pPr>
            <w:r>
              <w:t>3.7 [2.7 - 6.4]</w:t>
            </w:r>
          </w:p>
        </w:tc>
      </w:tr>
      <w:tr w:rsidR="002E5180" w14:paraId="6E5D443D" w14:textId="77777777">
        <w:tc>
          <w:tcPr>
            <w:tcW w:w="0" w:type="auto"/>
          </w:tcPr>
          <w:p w14:paraId="101E8F34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7F687DF3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6B4DF17" w14:textId="77777777" w:rsidR="002E5180" w:rsidRDefault="000F4D05">
            <w:pPr>
              <w:pStyle w:val="Compact"/>
            </w:pPr>
            <w:r>
              <w:t>17 / 33</w:t>
            </w:r>
          </w:p>
        </w:tc>
        <w:tc>
          <w:tcPr>
            <w:tcW w:w="0" w:type="auto"/>
          </w:tcPr>
          <w:p w14:paraId="43DF7376" w14:textId="77777777" w:rsidR="002E5180" w:rsidRDefault="000F4D05">
            <w:pPr>
              <w:pStyle w:val="Compact"/>
            </w:pPr>
            <w:r>
              <w:t>10 / 43</w:t>
            </w:r>
          </w:p>
        </w:tc>
      </w:tr>
      <w:tr w:rsidR="002E5180" w14:paraId="707BFF16" w14:textId="77777777">
        <w:tc>
          <w:tcPr>
            <w:tcW w:w="0" w:type="auto"/>
          </w:tcPr>
          <w:p w14:paraId="0B0FD837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79E679CA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9DB22FC" w14:textId="77777777" w:rsidR="002E5180" w:rsidRDefault="000F4D05">
            <w:pPr>
              <w:pStyle w:val="Compact"/>
            </w:pPr>
            <w:r>
              <w:t>4.68 (3.39)</w:t>
            </w:r>
          </w:p>
        </w:tc>
        <w:tc>
          <w:tcPr>
            <w:tcW w:w="0" w:type="auto"/>
          </w:tcPr>
          <w:p w14:paraId="06D9E6E8" w14:textId="77777777" w:rsidR="002E5180" w:rsidRDefault="000F4D05">
            <w:pPr>
              <w:pStyle w:val="Compact"/>
            </w:pPr>
            <w:r>
              <w:t>5.94 (3.4)</w:t>
            </w:r>
          </w:p>
        </w:tc>
      </w:tr>
      <w:tr w:rsidR="002E5180" w14:paraId="1802CF23" w14:textId="77777777">
        <w:tc>
          <w:tcPr>
            <w:tcW w:w="0" w:type="auto"/>
          </w:tcPr>
          <w:p w14:paraId="5FF5E0A8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76B87BFF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E79E637" w14:textId="77777777" w:rsidR="002E5180" w:rsidRDefault="000F4D05">
            <w:pPr>
              <w:pStyle w:val="Compact"/>
            </w:pPr>
            <w:r>
              <w:t>3.85 [2.98 - 5.23]</w:t>
            </w:r>
          </w:p>
        </w:tc>
        <w:tc>
          <w:tcPr>
            <w:tcW w:w="0" w:type="auto"/>
          </w:tcPr>
          <w:p w14:paraId="45819A21" w14:textId="77777777" w:rsidR="002E5180" w:rsidRDefault="000F4D05">
            <w:pPr>
              <w:pStyle w:val="Compact"/>
            </w:pPr>
            <w:r>
              <w:t>4.7 [3.4 - 8.25]</w:t>
            </w:r>
          </w:p>
        </w:tc>
      </w:tr>
      <w:tr w:rsidR="002E5180" w14:paraId="49AEA187" w14:textId="77777777">
        <w:tc>
          <w:tcPr>
            <w:tcW w:w="0" w:type="auto"/>
          </w:tcPr>
          <w:p w14:paraId="3ED141D0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7CD6A911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220EF94" w14:textId="77777777" w:rsidR="002E5180" w:rsidRDefault="000F4D05">
            <w:pPr>
              <w:pStyle w:val="Compact"/>
            </w:pPr>
            <w:r>
              <w:t>12 / 32</w:t>
            </w:r>
          </w:p>
        </w:tc>
        <w:tc>
          <w:tcPr>
            <w:tcW w:w="0" w:type="auto"/>
          </w:tcPr>
          <w:p w14:paraId="5493EB17" w14:textId="77777777" w:rsidR="002E5180" w:rsidRDefault="000F4D05">
            <w:pPr>
              <w:pStyle w:val="Compact"/>
            </w:pPr>
            <w:r>
              <w:t>12 / 35</w:t>
            </w:r>
          </w:p>
        </w:tc>
      </w:tr>
      <w:tr w:rsidR="002E5180" w14:paraId="6C3D735C" w14:textId="77777777">
        <w:tc>
          <w:tcPr>
            <w:tcW w:w="0" w:type="auto"/>
          </w:tcPr>
          <w:p w14:paraId="4B779F85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472F853C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517396C" w14:textId="77777777" w:rsidR="002E5180" w:rsidRDefault="000F4D05">
            <w:pPr>
              <w:pStyle w:val="Compact"/>
            </w:pPr>
            <w:r>
              <w:t>5.6 (4.96)</w:t>
            </w:r>
          </w:p>
        </w:tc>
        <w:tc>
          <w:tcPr>
            <w:tcW w:w="0" w:type="auto"/>
          </w:tcPr>
          <w:p w14:paraId="6702A9EA" w14:textId="77777777" w:rsidR="002E5180" w:rsidRDefault="000F4D05">
            <w:pPr>
              <w:pStyle w:val="Compact"/>
            </w:pPr>
            <w:r>
              <w:t>5.75 (3.78)</w:t>
            </w:r>
          </w:p>
        </w:tc>
      </w:tr>
      <w:tr w:rsidR="002E5180" w14:paraId="04981EA2" w14:textId="77777777">
        <w:tc>
          <w:tcPr>
            <w:tcW w:w="0" w:type="auto"/>
          </w:tcPr>
          <w:p w14:paraId="0C7F8C35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1432836E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0E8D2F2" w14:textId="77777777" w:rsidR="002E5180" w:rsidRDefault="000F4D05">
            <w:pPr>
              <w:pStyle w:val="Compact"/>
            </w:pPr>
            <w:r>
              <w:t>4.5 [3.25 - 5.35]</w:t>
            </w:r>
          </w:p>
        </w:tc>
        <w:tc>
          <w:tcPr>
            <w:tcW w:w="0" w:type="auto"/>
          </w:tcPr>
          <w:p w14:paraId="2EF192C3" w14:textId="77777777" w:rsidR="002E5180" w:rsidRDefault="000F4D05">
            <w:pPr>
              <w:pStyle w:val="Compact"/>
            </w:pPr>
            <w:r>
              <w:t>4.4 [3.1 - 8.1]</w:t>
            </w:r>
          </w:p>
        </w:tc>
      </w:tr>
      <w:tr w:rsidR="002E5180" w14:paraId="59E515A8" w14:textId="77777777">
        <w:tc>
          <w:tcPr>
            <w:tcW w:w="0" w:type="auto"/>
          </w:tcPr>
          <w:p w14:paraId="5ADBCD85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3D6848A6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4B7E045" w14:textId="77777777" w:rsidR="002E5180" w:rsidRDefault="000F4D05">
            <w:pPr>
              <w:pStyle w:val="Compact"/>
            </w:pPr>
            <w:r>
              <w:t>8 / 26</w:t>
            </w:r>
          </w:p>
        </w:tc>
        <w:tc>
          <w:tcPr>
            <w:tcW w:w="0" w:type="auto"/>
          </w:tcPr>
          <w:p w14:paraId="7D239A58" w14:textId="77777777" w:rsidR="002E5180" w:rsidRDefault="000F4D05">
            <w:pPr>
              <w:pStyle w:val="Compact"/>
            </w:pPr>
            <w:r>
              <w:t>14 / 27</w:t>
            </w:r>
          </w:p>
        </w:tc>
      </w:tr>
      <w:tr w:rsidR="002E5180" w14:paraId="06CA223D" w14:textId="77777777">
        <w:tc>
          <w:tcPr>
            <w:tcW w:w="0" w:type="auto"/>
          </w:tcPr>
          <w:p w14:paraId="447CB941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7FDBC9AD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DD4F499" w14:textId="77777777" w:rsidR="002E5180" w:rsidRDefault="000F4D05">
            <w:pPr>
              <w:pStyle w:val="Compact"/>
            </w:pPr>
            <w:r>
              <w:t>5.34 (4.04)</w:t>
            </w:r>
          </w:p>
        </w:tc>
        <w:tc>
          <w:tcPr>
            <w:tcW w:w="0" w:type="auto"/>
          </w:tcPr>
          <w:p w14:paraId="5DB86A12" w14:textId="77777777" w:rsidR="002E5180" w:rsidRDefault="000F4D05">
            <w:pPr>
              <w:pStyle w:val="Compact"/>
            </w:pPr>
            <w:r>
              <w:t>5.74 (3.58)</w:t>
            </w:r>
          </w:p>
        </w:tc>
      </w:tr>
      <w:tr w:rsidR="002E5180" w14:paraId="61C3C303" w14:textId="77777777">
        <w:tc>
          <w:tcPr>
            <w:tcW w:w="0" w:type="auto"/>
          </w:tcPr>
          <w:p w14:paraId="13902EA4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1D5A1110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34D513B" w14:textId="77777777" w:rsidR="002E5180" w:rsidRDefault="000F4D05">
            <w:pPr>
              <w:pStyle w:val="Compact"/>
            </w:pPr>
            <w:r>
              <w:t>4.4 [3.48 - 6.1]</w:t>
            </w:r>
          </w:p>
        </w:tc>
        <w:tc>
          <w:tcPr>
            <w:tcW w:w="0" w:type="auto"/>
          </w:tcPr>
          <w:p w14:paraId="683203AC" w14:textId="77777777" w:rsidR="002E5180" w:rsidRDefault="000F4D05">
            <w:pPr>
              <w:pStyle w:val="Compact"/>
            </w:pPr>
            <w:r>
              <w:t>4.6 [3.68 - 5.43]</w:t>
            </w:r>
          </w:p>
        </w:tc>
      </w:tr>
      <w:tr w:rsidR="002E5180" w14:paraId="65E8663F" w14:textId="77777777">
        <w:tc>
          <w:tcPr>
            <w:tcW w:w="0" w:type="auto"/>
          </w:tcPr>
          <w:p w14:paraId="2E1D28A7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2FAD4AFD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62287DB" w14:textId="77777777" w:rsidR="002E5180" w:rsidRDefault="000F4D05">
            <w:pPr>
              <w:pStyle w:val="Compact"/>
            </w:pPr>
            <w:r>
              <w:t>6 / 24</w:t>
            </w:r>
          </w:p>
        </w:tc>
        <w:tc>
          <w:tcPr>
            <w:tcW w:w="0" w:type="auto"/>
          </w:tcPr>
          <w:p w14:paraId="15C29C07" w14:textId="77777777" w:rsidR="002E5180" w:rsidRDefault="000F4D05">
            <w:pPr>
              <w:pStyle w:val="Compact"/>
            </w:pPr>
            <w:r>
              <w:t>12 / 24</w:t>
            </w:r>
          </w:p>
        </w:tc>
      </w:tr>
      <w:tr w:rsidR="002E5180" w14:paraId="4E8261B5" w14:textId="77777777">
        <w:tc>
          <w:tcPr>
            <w:tcW w:w="0" w:type="auto"/>
          </w:tcPr>
          <w:p w14:paraId="1FA77773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769E3437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E462016" w14:textId="77777777" w:rsidR="002E5180" w:rsidRDefault="000F4D05">
            <w:pPr>
              <w:pStyle w:val="Compact"/>
            </w:pPr>
            <w:r>
              <w:t>5.27 (3.8)</w:t>
            </w:r>
          </w:p>
        </w:tc>
        <w:tc>
          <w:tcPr>
            <w:tcW w:w="0" w:type="auto"/>
          </w:tcPr>
          <w:p w14:paraId="5349BA71" w14:textId="77777777" w:rsidR="002E5180" w:rsidRDefault="000F4D05">
            <w:pPr>
              <w:pStyle w:val="Compact"/>
            </w:pPr>
            <w:r>
              <w:t>6.68 (4.46)</w:t>
            </w:r>
          </w:p>
        </w:tc>
      </w:tr>
      <w:tr w:rsidR="002E5180" w14:paraId="2E1B52B8" w14:textId="77777777">
        <w:tc>
          <w:tcPr>
            <w:tcW w:w="0" w:type="auto"/>
          </w:tcPr>
          <w:p w14:paraId="7AEB42BA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2E6BE1F1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BC7A480" w14:textId="77777777" w:rsidR="002E5180" w:rsidRDefault="000F4D05">
            <w:pPr>
              <w:pStyle w:val="Compact"/>
            </w:pPr>
            <w:r>
              <w:t>4.55 [3.6 - 6.05]</w:t>
            </w:r>
          </w:p>
        </w:tc>
        <w:tc>
          <w:tcPr>
            <w:tcW w:w="0" w:type="auto"/>
          </w:tcPr>
          <w:p w14:paraId="34FECD6B" w14:textId="77777777" w:rsidR="002E5180" w:rsidRDefault="000F4D05">
            <w:pPr>
              <w:pStyle w:val="Compact"/>
            </w:pPr>
            <w:r>
              <w:t>4.35 [3.85 - 8.43]</w:t>
            </w:r>
          </w:p>
        </w:tc>
      </w:tr>
      <w:tr w:rsidR="002E5180" w14:paraId="3FCE27B9" w14:textId="77777777">
        <w:tc>
          <w:tcPr>
            <w:tcW w:w="0" w:type="auto"/>
          </w:tcPr>
          <w:p w14:paraId="6941364E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05CD49E6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F989DD3" w14:textId="77777777" w:rsidR="002E5180" w:rsidRDefault="000F4D05">
            <w:pPr>
              <w:pStyle w:val="Compact"/>
            </w:pPr>
            <w:r>
              <w:t>5 / 22</w:t>
            </w:r>
          </w:p>
        </w:tc>
        <w:tc>
          <w:tcPr>
            <w:tcW w:w="0" w:type="auto"/>
          </w:tcPr>
          <w:p w14:paraId="0CEB7402" w14:textId="77777777" w:rsidR="002E5180" w:rsidRDefault="000F4D05">
            <w:pPr>
              <w:pStyle w:val="Compact"/>
            </w:pPr>
            <w:r>
              <w:t>12 / 18</w:t>
            </w:r>
          </w:p>
        </w:tc>
      </w:tr>
      <w:tr w:rsidR="002E5180" w14:paraId="6BE7F1BF" w14:textId="77777777">
        <w:tc>
          <w:tcPr>
            <w:tcW w:w="0" w:type="auto"/>
          </w:tcPr>
          <w:p w14:paraId="62D6CA7B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6522CE90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35B4A26" w14:textId="77777777" w:rsidR="002E5180" w:rsidRDefault="000F4D05">
            <w:pPr>
              <w:pStyle w:val="Compact"/>
            </w:pPr>
            <w:r>
              <w:t>5.36 (4)</w:t>
            </w:r>
          </w:p>
        </w:tc>
        <w:tc>
          <w:tcPr>
            <w:tcW w:w="0" w:type="auto"/>
          </w:tcPr>
          <w:p w14:paraId="6038537E" w14:textId="77777777" w:rsidR="002E5180" w:rsidRDefault="000F4D05">
            <w:pPr>
              <w:pStyle w:val="Compact"/>
            </w:pPr>
            <w:r>
              <w:t>6.61 (3.94)</w:t>
            </w:r>
          </w:p>
        </w:tc>
      </w:tr>
      <w:tr w:rsidR="002E5180" w14:paraId="11DAD775" w14:textId="77777777">
        <w:tc>
          <w:tcPr>
            <w:tcW w:w="0" w:type="auto"/>
          </w:tcPr>
          <w:p w14:paraId="3C321895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68E5F10E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85D99A0" w14:textId="77777777" w:rsidR="002E5180" w:rsidRDefault="000F4D05">
            <w:pPr>
              <w:pStyle w:val="Compact"/>
            </w:pPr>
            <w:r>
              <w:t>3.95 [2.88 - 6.38]</w:t>
            </w:r>
          </w:p>
        </w:tc>
        <w:tc>
          <w:tcPr>
            <w:tcW w:w="0" w:type="auto"/>
          </w:tcPr>
          <w:p w14:paraId="19DB6C6A" w14:textId="77777777" w:rsidR="002E5180" w:rsidRDefault="000F4D05">
            <w:pPr>
              <w:pStyle w:val="Compact"/>
            </w:pPr>
            <w:r>
              <w:t>4.85 [3.8 - 8.5]</w:t>
            </w:r>
          </w:p>
        </w:tc>
      </w:tr>
      <w:tr w:rsidR="002E5180" w14:paraId="71995F6A" w14:textId="77777777">
        <w:tc>
          <w:tcPr>
            <w:tcW w:w="0" w:type="auto"/>
          </w:tcPr>
          <w:p w14:paraId="138858C8" w14:textId="77777777" w:rsidR="002E5180" w:rsidRDefault="000F4D05">
            <w:pPr>
              <w:pStyle w:val="Compact"/>
            </w:pPr>
            <w:r>
              <w:lastRenderedPageBreak/>
              <w:t>7 days</w:t>
            </w:r>
          </w:p>
        </w:tc>
        <w:tc>
          <w:tcPr>
            <w:tcW w:w="0" w:type="auto"/>
          </w:tcPr>
          <w:p w14:paraId="70C2A9C0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6F71452" w14:textId="77777777" w:rsidR="002E5180" w:rsidRDefault="000F4D05">
            <w:pPr>
              <w:pStyle w:val="Compact"/>
            </w:pPr>
            <w:r>
              <w:t>6 / 16</w:t>
            </w:r>
          </w:p>
        </w:tc>
        <w:tc>
          <w:tcPr>
            <w:tcW w:w="0" w:type="auto"/>
          </w:tcPr>
          <w:p w14:paraId="7FD38B71" w14:textId="77777777" w:rsidR="002E5180" w:rsidRDefault="000F4D05">
            <w:pPr>
              <w:pStyle w:val="Compact"/>
            </w:pPr>
            <w:r>
              <w:t>7 / 20</w:t>
            </w:r>
          </w:p>
        </w:tc>
      </w:tr>
      <w:tr w:rsidR="002E5180" w14:paraId="31622B47" w14:textId="77777777">
        <w:tc>
          <w:tcPr>
            <w:tcW w:w="0" w:type="auto"/>
          </w:tcPr>
          <w:p w14:paraId="23EE5EF8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0ABE1482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9256C7C" w14:textId="77777777" w:rsidR="002E5180" w:rsidRDefault="000F4D05">
            <w:pPr>
              <w:pStyle w:val="Compact"/>
            </w:pPr>
            <w:r>
              <w:t>6.05 (4.06)</w:t>
            </w:r>
          </w:p>
        </w:tc>
        <w:tc>
          <w:tcPr>
            <w:tcW w:w="0" w:type="auto"/>
          </w:tcPr>
          <w:p w14:paraId="6BBF9FCB" w14:textId="77777777" w:rsidR="002E5180" w:rsidRDefault="000F4D05">
            <w:pPr>
              <w:pStyle w:val="Compact"/>
            </w:pPr>
            <w:r>
              <w:t>7.37 (3.76)</w:t>
            </w:r>
          </w:p>
        </w:tc>
      </w:tr>
      <w:tr w:rsidR="002E5180" w14:paraId="7D94C04A" w14:textId="77777777">
        <w:tc>
          <w:tcPr>
            <w:tcW w:w="0" w:type="auto"/>
          </w:tcPr>
          <w:p w14:paraId="1E231870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436D4BC4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3007831" w14:textId="77777777" w:rsidR="002E5180" w:rsidRDefault="000F4D05">
            <w:pPr>
              <w:pStyle w:val="Compact"/>
            </w:pPr>
            <w:r>
              <w:t>5.2 [3.8 - 7.2]</w:t>
            </w:r>
          </w:p>
        </w:tc>
        <w:tc>
          <w:tcPr>
            <w:tcW w:w="0" w:type="auto"/>
          </w:tcPr>
          <w:p w14:paraId="540FCF69" w14:textId="77777777" w:rsidR="002E5180" w:rsidRDefault="000F4D05">
            <w:pPr>
              <w:pStyle w:val="Compact"/>
            </w:pPr>
            <w:r>
              <w:t>6.5 [4.08 - 9.65]</w:t>
            </w:r>
          </w:p>
        </w:tc>
      </w:tr>
      <w:tr w:rsidR="002E5180" w14:paraId="333D6590" w14:textId="77777777">
        <w:tc>
          <w:tcPr>
            <w:tcW w:w="0" w:type="auto"/>
          </w:tcPr>
          <w:p w14:paraId="4EA1CC38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30246B91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03F70BF" w14:textId="77777777" w:rsidR="002E5180" w:rsidRDefault="000F4D05">
            <w:pPr>
              <w:pStyle w:val="Compact"/>
            </w:pPr>
            <w:r>
              <w:t>3 / 17</w:t>
            </w:r>
          </w:p>
        </w:tc>
        <w:tc>
          <w:tcPr>
            <w:tcW w:w="0" w:type="auto"/>
          </w:tcPr>
          <w:p w14:paraId="1CD5056A" w14:textId="77777777" w:rsidR="002E5180" w:rsidRDefault="000F4D05">
            <w:pPr>
              <w:pStyle w:val="Compact"/>
            </w:pPr>
            <w:r>
              <w:t>12 / 12</w:t>
            </w:r>
          </w:p>
        </w:tc>
      </w:tr>
      <w:tr w:rsidR="002E5180" w14:paraId="792ACBDE" w14:textId="77777777">
        <w:tc>
          <w:tcPr>
            <w:tcW w:w="0" w:type="auto"/>
          </w:tcPr>
          <w:p w14:paraId="556E1410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7B047FFA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6AE95AC" w14:textId="77777777" w:rsidR="002E5180" w:rsidRDefault="000F4D05">
            <w:pPr>
              <w:pStyle w:val="Compact"/>
            </w:pPr>
            <w:r>
              <w:t>6.28 (3.4)</w:t>
            </w:r>
          </w:p>
        </w:tc>
        <w:tc>
          <w:tcPr>
            <w:tcW w:w="0" w:type="auto"/>
          </w:tcPr>
          <w:p w14:paraId="22B0F16E" w14:textId="77777777" w:rsidR="002E5180" w:rsidRDefault="000F4D05">
            <w:pPr>
              <w:pStyle w:val="Compact"/>
            </w:pPr>
            <w:r>
              <w:t>6.33 (3.8)</w:t>
            </w:r>
          </w:p>
        </w:tc>
      </w:tr>
      <w:tr w:rsidR="002E5180" w14:paraId="20FEE950" w14:textId="77777777">
        <w:tc>
          <w:tcPr>
            <w:tcW w:w="0" w:type="auto"/>
          </w:tcPr>
          <w:p w14:paraId="79DC0BB7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9BA664B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EF2F3A2" w14:textId="77777777" w:rsidR="002E5180" w:rsidRDefault="000F4D05">
            <w:pPr>
              <w:pStyle w:val="Compact"/>
            </w:pPr>
            <w:r>
              <w:t>5.85 [4.68 - 7.15]</w:t>
            </w:r>
          </w:p>
        </w:tc>
        <w:tc>
          <w:tcPr>
            <w:tcW w:w="0" w:type="auto"/>
          </w:tcPr>
          <w:p w14:paraId="59796405" w14:textId="77777777" w:rsidR="002E5180" w:rsidRDefault="000F4D05">
            <w:pPr>
              <w:pStyle w:val="Compact"/>
            </w:pPr>
            <w:r>
              <w:t>5.4 [3.9 - 7.7]</w:t>
            </w:r>
          </w:p>
        </w:tc>
      </w:tr>
      <w:tr w:rsidR="002E5180" w14:paraId="57309ADA" w14:textId="77777777">
        <w:tc>
          <w:tcPr>
            <w:tcW w:w="0" w:type="auto"/>
          </w:tcPr>
          <w:p w14:paraId="6E495F34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FD63020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700F433" w14:textId="77777777" w:rsidR="002E5180" w:rsidRDefault="000F4D05">
            <w:pPr>
              <w:pStyle w:val="Compact"/>
            </w:pPr>
            <w:r>
              <w:t>4 / 16</w:t>
            </w:r>
          </w:p>
        </w:tc>
        <w:tc>
          <w:tcPr>
            <w:tcW w:w="0" w:type="auto"/>
          </w:tcPr>
          <w:p w14:paraId="6AA50152" w14:textId="77777777" w:rsidR="002E5180" w:rsidRDefault="000F4D05">
            <w:pPr>
              <w:pStyle w:val="Compact"/>
            </w:pPr>
            <w:r>
              <w:t>6 / 13</w:t>
            </w:r>
          </w:p>
        </w:tc>
      </w:tr>
      <w:tr w:rsidR="002E5180" w14:paraId="6C400912" w14:textId="77777777">
        <w:tc>
          <w:tcPr>
            <w:tcW w:w="0" w:type="auto"/>
          </w:tcPr>
          <w:p w14:paraId="7EB184E4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7B442E03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1A62DCB" w14:textId="77777777" w:rsidR="002E5180" w:rsidRDefault="000F4D05">
            <w:pPr>
              <w:pStyle w:val="Compact"/>
            </w:pPr>
            <w:r>
              <w:t>6.28 (3.59)</w:t>
            </w:r>
          </w:p>
        </w:tc>
        <w:tc>
          <w:tcPr>
            <w:tcW w:w="0" w:type="auto"/>
          </w:tcPr>
          <w:p w14:paraId="5F376C3B" w14:textId="77777777" w:rsidR="002E5180" w:rsidRDefault="000F4D05">
            <w:pPr>
              <w:pStyle w:val="Compact"/>
            </w:pPr>
            <w:r>
              <w:t>7.51 (4.16)</w:t>
            </w:r>
          </w:p>
        </w:tc>
      </w:tr>
      <w:tr w:rsidR="002E5180" w14:paraId="6990BF00" w14:textId="77777777">
        <w:tc>
          <w:tcPr>
            <w:tcW w:w="0" w:type="auto"/>
          </w:tcPr>
          <w:p w14:paraId="6FA8E395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3D2FC8A2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D30D247" w14:textId="77777777" w:rsidR="002E5180" w:rsidRDefault="000F4D05">
            <w:pPr>
              <w:pStyle w:val="Compact"/>
            </w:pPr>
            <w:r>
              <w:t>5.7 [3.88 - 7.48]</w:t>
            </w:r>
          </w:p>
        </w:tc>
        <w:tc>
          <w:tcPr>
            <w:tcW w:w="0" w:type="auto"/>
          </w:tcPr>
          <w:p w14:paraId="04FFEF6C" w14:textId="77777777" w:rsidR="002E5180" w:rsidRDefault="000F4D05">
            <w:pPr>
              <w:pStyle w:val="Compact"/>
            </w:pPr>
            <w:r>
              <w:t>6.3 [5.18 - 8.45]</w:t>
            </w:r>
          </w:p>
        </w:tc>
      </w:tr>
      <w:tr w:rsidR="002E5180" w14:paraId="1548A8CA" w14:textId="77777777">
        <w:tc>
          <w:tcPr>
            <w:tcW w:w="0" w:type="auto"/>
          </w:tcPr>
          <w:p w14:paraId="70FC48C0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197FE138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9EFD15F" w14:textId="77777777" w:rsidR="002E5180" w:rsidRDefault="000F4D05">
            <w:pPr>
              <w:pStyle w:val="Compact"/>
            </w:pPr>
            <w:r>
              <w:t>5 / 12</w:t>
            </w:r>
          </w:p>
        </w:tc>
        <w:tc>
          <w:tcPr>
            <w:tcW w:w="0" w:type="auto"/>
          </w:tcPr>
          <w:p w14:paraId="604013E9" w14:textId="77777777" w:rsidR="002E5180" w:rsidRDefault="000F4D05">
            <w:pPr>
              <w:pStyle w:val="Compact"/>
            </w:pPr>
            <w:r>
              <w:t>5 / 8</w:t>
            </w:r>
          </w:p>
        </w:tc>
      </w:tr>
      <w:tr w:rsidR="002E5180" w14:paraId="4B785E2B" w14:textId="77777777">
        <w:tc>
          <w:tcPr>
            <w:tcW w:w="0" w:type="auto"/>
          </w:tcPr>
          <w:p w14:paraId="1F800A60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0E1AD92C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70A2DB9" w14:textId="77777777" w:rsidR="002E5180" w:rsidRDefault="000F4D05">
            <w:pPr>
              <w:pStyle w:val="Compact"/>
            </w:pPr>
            <w:r>
              <w:t>6.35 (2.99)</w:t>
            </w:r>
          </w:p>
        </w:tc>
        <w:tc>
          <w:tcPr>
            <w:tcW w:w="0" w:type="auto"/>
          </w:tcPr>
          <w:p w14:paraId="1C88E9A7" w14:textId="77777777" w:rsidR="002E5180" w:rsidRDefault="000F4D05">
            <w:pPr>
              <w:pStyle w:val="Compact"/>
            </w:pPr>
            <w:r>
              <w:t>6.13 (3.17)</w:t>
            </w:r>
          </w:p>
        </w:tc>
      </w:tr>
      <w:tr w:rsidR="002E5180" w14:paraId="049FD07B" w14:textId="77777777">
        <w:tc>
          <w:tcPr>
            <w:tcW w:w="0" w:type="auto"/>
          </w:tcPr>
          <w:p w14:paraId="63C181CB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119D3159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67AECB0" w14:textId="77777777" w:rsidR="002E5180" w:rsidRDefault="000F4D05">
            <w:pPr>
              <w:pStyle w:val="Compact"/>
            </w:pPr>
            <w:r>
              <w:t>6.7 [4.2 - 8.2]</w:t>
            </w:r>
          </w:p>
        </w:tc>
        <w:tc>
          <w:tcPr>
            <w:tcW w:w="0" w:type="auto"/>
          </w:tcPr>
          <w:p w14:paraId="44D6EF1C" w14:textId="77777777" w:rsidR="002E5180" w:rsidRDefault="000F4D05">
            <w:pPr>
              <w:pStyle w:val="Compact"/>
            </w:pPr>
            <w:r>
              <w:t>5.05 [4.33 - 7.4]</w:t>
            </w:r>
          </w:p>
        </w:tc>
      </w:tr>
      <w:tr w:rsidR="002E5180" w14:paraId="0A21633C" w14:textId="77777777">
        <w:tc>
          <w:tcPr>
            <w:tcW w:w="0" w:type="auto"/>
          </w:tcPr>
          <w:p w14:paraId="020DA0DB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5FE09E70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72B2753" w14:textId="77777777" w:rsidR="002E5180" w:rsidRDefault="000F4D05">
            <w:pPr>
              <w:pStyle w:val="Compact"/>
            </w:pPr>
            <w:r>
              <w:t>4 / 9</w:t>
            </w:r>
          </w:p>
        </w:tc>
        <w:tc>
          <w:tcPr>
            <w:tcW w:w="0" w:type="auto"/>
          </w:tcPr>
          <w:p w14:paraId="5D907690" w14:textId="77777777" w:rsidR="002E5180" w:rsidRDefault="000F4D05">
            <w:pPr>
              <w:pStyle w:val="Compact"/>
            </w:pPr>
            <w:r>
              <w:t>4 / 8</w:t>
            </w:r>
          </w:p>
        </w:tc>
      </w:tr>
      <w:tr w:rsidR="002E5180" w14:paraId="76A6984A" w14:textId="77777777">
        <w:tc>
          <w:tcPr>
            <w:tcW w:w="0" w:type="auto"/>
          </w:tcPr>
          <w:p w14:paraId="3DE89E02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00288D2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C47AED1" w14:textId="77777777" w:rsidR="002E5180" w:rsidRDefault="000F4D05">
            <w:pPr>
              <w:pStyle w:val="Compact"/>
            </w:pPr>
            <w:r>
              <w:t>7.6 (2.63)</w:t>
            </w:r>
          </w:p>
        </w:tc>
        <w:tc>
          <w:tcPr>
            <w:tcW w:w="0" w:type="auto"/>
          </w:tcPr>
          <w:p w14:paraId="050A4931" w14:textId="77777777" w:rsidR="002E5180" w:rsidRDefault="000F4D05">
            <w:pPr>
              <w:pStyle w:val="Compact"/>
            </w:pPr>
            <w:r>
              <w:t>9.83 (4.48)</w:t>
            </w:r>
          </w:p>
        </w:tc>
      </w:tr>
      <w:tr w:rsidR="002E5180" w14:paraId="53165BD1" w14:textId="77777777">
        <w:tc>
          <w:tcPr>
            <w:tcW w:w="0" w:type="auto"/>
          </w:tcPr>
          <w:p w14:paraId="702D57A0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16878200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792EAA0" w14:textId="77777777" w:rsidR="002E5180" w:rsidRDefault="000F4D05">
            <w:pPr>
              <w:pStyle w:val="Compact"/>
            </w:pPr>
            <w:r>
              <w:t>7.25 [5.75 - 9.65]</w:t>
            </w:r>
          </w:p>
        </w:tc>
        <w:tc>
          <w:tcPr>
            <w:tcW w:w="0" w:type="auto"/>
          </w:tcPr>
          <w:p w14:paraId="0A3FF7E9" w14:textId="77777777" w:rsidR="002E5180" w:rsidRDefault="000F4D05">
            <w:pPr>
              <w:pStyle w:val="Compact"/>
            </w:pPr>
            <w:r>
              <w:t>8.65 [6.15 - 12.5]</w:t>
            </w:r>
          </w:p>
        </w:tc>
      </w:tr>
      <w:tr w:rsidR="002E5180" w14:paraId="52F2A356" w14:textId="77777777">
        <w:tc>
          <w:tcPr>
            <w:tcW w:w="0" w:type="auto"/>
          </w:tcPr>
          <w:p w14:paraId="1BCD4748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D344D47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A857881" w14:textId="77777777" w:rsidR="002E5180" w:rsidRDefault="000F4D05">
            <w:pPr>
              <w:pStyle w:val="Compact"/>
            </w:pPr>
            <w:r>
              <w:t>3 / 6</w:t>
            </w:r>
          </w:p>
        </w:tc>
        <w:tc>
          <w:tcPr>
            <w:tcW w:w="0" w:type="auto"/>
          </w:tcPr>
          <w:p w14:paraId="7D6CD349" w14:textId="77777777" w:rsidR="002E5180" w:rsidRDefault="000F4D05">
            <w:pPr>
              <w:pStyle w:val="Compact"/>
            </w:pPr>
            <w:r>
              <w:t>5 / 6</w:t>
            </w:r>
          </w:p>
        </w:tc>
      </w:tr>
      <w:tr w:rsidR="002E5180" w14:paraId="4B487883" w14:textId="77777777">
        <w:tc>
          <w:tcPr>
            <w:tcW w:w="0" w:type="auto"/>
          </w:tcPr>
          <w:p w14:paraId="4170F1FC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25001EED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0AF1D6D" w14:textId="77777777" w:rsidR="002E5180" w:rsidRDefault="000F4D05">
            <w:pPr>
              <w:pStyle w:val="Compact"/>
            </w:pPr>
            <w:r>
              <w:t>8.48 (3.02)</w:t>
            </w:r>
          </w:p>
        </w:tc>
        <w:tc>
          <w:tcPr>
            <w:tcW w:w="0" w:type="auto"/>
          </w:tcPr>
          <w:p w14:paraId="2908A256" w14:textId="77777777" w:rsidR="002E5180" w:rsidRDefault="000F4D05">
            <w:pPr>
              <w:pStyle w:val="Compact"/>
            </w:pPr>
            <w:r>
              <w:t>7.77 (3.78)</w:t>
            </w:r>
          </w:p>
        </w:tc>
      </w:tr>
      <w:tr w:rsidR="002E5180" w14:paraId="00CE9D9F" w14:textId="77777777">
        <w:tc>
          <w:tcPr>
            <w:tcW w:w="0" w:type="auto"/>
          </w:tcPr>
          <w:p w14:paraId="36440711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6ACFE9F8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54FC448" w14:textId="77777777" w:rsidR="002E5180" w:rsidRDefault="000F4D05">
            <w:pPr>
              <w:pStyle w:val="Compact"/>
            </w:pPr>
            <w:r>
              <w:t>8.85 [6.43 - 10.9]</w:t>
            </w:r>
          </w:p>
        </w:tc>
        <w:tc>
          <w:tcPr>
            <w:tcW w:w="0" w:type="auto"/>
          </w:tcPr>
          <w:p w14:paraId="2029DB4B" w14:textId="77777777" w:rsidR="002E5180" w:rsidRDefault="000F4D05">
            <w:pPr>
              <w:pStyle w:val="Compact"/>
            </w:pPr>
            <w:r>
              <w:t>6.95 [4.95 - 10.83]</w:t>
            </w:r>
          </w:p>
        </w:tc>
      </w:tr>
      <w:tr w:rsidR="002E5180" w14:paraId="01ACD521" w14:textId="77777777">
        <w:tc>
          <w:tcPr>
            <w:tcW w:w="0" w:type="auto"/>
          </w:tcPr>
          <w:p w14:paraId="11819A48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34087481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36A4E9E" w14:textId="77777777" w:rsidR="002E5180" w:rsidRDefault="000F4D05">
            <w:pPr>
              <w:pStyle w:val="Compact"/>
            </w:pPr>
            <w:r>
              <w:t>4 / 4</w:t>
            </w:r>
          </w:p>
        </w:tc>
        <w:tc>
          <w:tcPr>
            <w:tcW w:w="0" w:type="auto"/>
          </w:tcPr>
          <w:p w14:paraId="6056EC1C" w14:textId="77777777" w:rsidR="002E5180" w:rsidRDefault="000F4D05">
            <w:pPr>
              <w:pStyle w:val="Compact"/>
            </w:pPr>
            <w:r>
              <w:t>5 / 6</w:t>
            </w:r>
          </w:p>
        </w:tc>
      </w:tr>
      <w:tr w:rsidR="002E5180" w14:paraId="3E960CD8" w14:textId="77777777">
        <w:tc>
          <w:tcPr>
            <w:tcW w:w="0" w:type="auto"/>
          </w:tcPr>
          <w:p w14:paraId="5E78F621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61873119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A736626" w14:textId="77777777" w:rsidR="002E5180" w:rsidRDefault="000F4D05">
            <w:pPr>
              <w:pStyle w:val="Compact"/>
            </w:pPr>
            <w:r>
              <w:t>8.7 (4.86)</w:t>
            </w:r>
          </w:p>
        </w:tc>
        <w:tc>
          <w:tcPr>
            <w:tcW w:w="0" w:type="auto"/>
          </w:tcPr>
          <w:p w14:paraId="58228004" w14:textId="77777777" w:rsidR="002E5180" w:rsidRDefault="000F4D05">
            <w:pPr>
              <w:pStyle w:val="Compact"/>
            </w:pPr>
            <w:r>
              <w:t>6.28 (2.51)</w:t>
            </w:r>
          </w:p>
        </w:tc>
      </w:tr>
      <w:tr w:rsidR="002E5180" w14:paraId="450A6489" w14:textId="77777777">
        <w:tc>
          <w:tcPr>
            <w:tcW w:w="0" w:type="auto"/>
          </w:tcPr>
          <w:p w14:paraId="1D7789D2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0DEEFE7B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4A56936" w14:textId="77777777" w:rsidR="002E5180" w:rsidRDefault="000F4D05">
            <w:pPr>
              <w:pStyle w:val="Compact"/>
            </w:pPr>
            <w:r>
              <w:t>6.9 [5.95 - 10.55]</w:t>
            </w:r>
          </w:p>
        </w:tc>
        <w:tc>
          <w:tcPr>
            <w:tcW w:w="0" w:type="auto"/>
          </w:tcPr>
          <w:p w14:paraId="78C1FCC1" w14:textId="77777777" w:rsidR="002E5180" w:rsidRDefault="000F4D05">
            <w:pPr>
              <w:pStyle w:val="Compact"/>
            </w:pPr>
            <w:r>
              <w:t>6.45 [4.43 - 8.1]</w:t>
            </w:r>
          </w:p>
        </w:tc>
      </w:tr>
      <w:tr w:rsidR="002E5180" w14:paraId="2DA2AC10" w14:textId="77777777">
        <w:tc>
          <w:tcPr>
            <w:tcW w:w="0" w:type="auto"/>
          </w:tcPr>
          <w:p w14:paraId="3ABFAF51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66B57E34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BB7918B" w14:textId="77777777" w:rsidR="002E5180" w:rsidRDefault="000F4D05">
            <w:pPr>
              <w:pStyle w:val="Compact"/>
            </w:pPr>
            <w:r>
              <w:t>1 / 3</w:t>
            </w:r>
          </w:p>
        </w:tc>
        <w:tc>
          <w:tcPr>
            <w:tcW w:w="0" w:type="auto"/>
          </w:tcPr>
          <w:p w14:paraId="2C57569E" w14:textId="77777777" w:rsidR="002E5180" w:rsidRDefault="000F4D05">
            <w:pPr>
              <w:pStyle w:val="Compact"/>
            </w:pPr>
            <w:r>
              <w:t>1 / 8</w:t>
            </w:r>
          </w:p>
        </w:tc>
      </w:tr>
    </w:tbl>
    <w:p w14:paraId="54AFB249" w14:textId="77777777" w:rsidR="002E5180" w:rsidRDefault="002E5180"/>
    <w:p w14:paraId="73577781" w14:textId="77777777" w:rsidR="002E5180" w:rsidRDefault="000F4D05">
      <w:pPr>
        <w:pStyle w:val="TableCaption"/>
      </w:pPr>
      <w:r>
        <w:t>Neutrophil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Neutrophils (x10^9/L), Remdesivir"/>
      </w:tblPr>
      <w:tblGrid>
        <w:gridCol w:w="2856"/>
        <w:gridCol w:w="2520"/>
        <w:gridCol w:w="2543"/>
        <w:gridCol w:w="2099"/>
      </w:tblGrid>
      <w:tr w:rsidR="002E5180" w14:paraId="205BA22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9079A9" w14:textId="77777777" w:rsidR="002E5180" w:rsidRDefault="000F4D05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983485" w14:textId="77777777" w:rsidR="002E5180" w:rsidRDefault="000F4D05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2389FD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71872C" w14:textId="77777777" w:rsidR="002E5180" w:rsidRDefault="000F4D05">
            <w:pPr>
              <w:pStyle w:val="Compact"/>
            </w:pPr>
            <w:r>
              <w:t>Remdesivir + SOC</w:t>
            </w:r>
          </w:p>
        </w:tc>
      </w:tr>
      <w:tr w:rsidR="002E5180" w14:paraId="315809A5" w14:textId="77777777">
        <w:tc>
          <w:tcPr>
            <w:tcW w:w="0" w:type="auto"/>
          </w:tcPr>
          <w:p w14:paraId="7667FBEB" w14:textId="77777777" w:rsidR="002E5180" w:rsidRDefault="000F4D05">
            <w:pPr>
              <w:pStyle w:val="Compact"/>
            </w:pPr>
            <w:r>
              <w:lastRenderedPageBreak/>
              <w:t>0 days</w:t>
            </w:r>
          </w:p>
        </w:tc>
        <w:tc>
          <w:tcPr>
            <w:tcW w:w="0" w:type="auto"/>
          </w:tcPr>
          <w:p w14:paraId="0E385318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1D888C7" w14:textId="77777777" w:rsidR="002E5180" w:rsidRDefault="000F4D05">
            <w:pPr>
              <w:pStyle w:val="Compact"/>
            </w:pPr>
            <w:r>
              <w:t>5.24 (3.33)</w:t>
            </w:r>
          </w:p>
        </w:tc>
        <w:tc>
          <w:tcPr>
            <w:tcW w:w="0" w:type="auto"/>
          </w:tcPr>
          <w:p w14:paraId="0B03F198" w14:textId="77777777" w:rsidR="002E5180" w:rsidRDefault="000F4D05">
            <w:pPr>
              <w:pStyle w:val="Compact"/>
            </w:pPr>
            <w:r>
              <w:t>5.23 (3.24)</w:t>
            </w:r>
          </w:p>
        </w:tc>
      </w:tr>
      <w:tr w:rsidR="002E5180" w14:paraId="78E65819" w14:textId="77777777">
        <w:tc>
          <w:tcPr>
            <w:tcW w:w="0" w:type="auto"/>
          </w:tcPr>
          <w:p w14:paraId="1976C5FA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7C95C2C9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85E975A" w14:textId="77777777" w:rsidR="002E5180" w:rsidRDefault="000F4D05">
            <w:pPr>
              <w:pStyle w:val="Compact"/>
            </w:pPr>
            <w:r>
              <w:t>4.45 [3.2 - 6.25]</w:t>
            </w:r>
          </w:p>
        </w:tc>
        <w:tc>
          <w:tcPr>
            <w:tcW w:w="0" w:type="auto"/>
          </w:tcPr>
          <w:p w14:paraId="7FE114C2" w14:textId="77777777" w:rsidR="002E5180" w:rsidRDefault="000F4D05">
            <w:pPr>
              <w:pStyle w:val="Compact"/>
            </w:pPr>
            <w:r>
              <w:t>4.3 [2.55 - 7.6]</w:t>
            </w:r>
          </w:p>
        </w:tc>
      </w:tr>
      <w:tr w:rsidR="002E5180" w14:paraId="7AAAF240" w14:textId="77777777">
        <w:tc>
          <w:tcPr>
            <w:tcW w:w="0" w:type="auto"/>
          </w:tcPr>
          <w:p w14:paraId="37CEC094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1BEAD3C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B088480" w14:textId="77777777" w:rsidR="002E5180" w:rsidRDefault="000F4D05">
            <w:pPr>
              <w:pStyle w:val="Compact"/>
            </w:pPr>
            <w:r>
              <w:t>3 / 54</w:t>
            </w:r>
          </w:p>
        </w:tc>
        <w:tc>
          <w:tcPr>
            <w:tcW w:w="0" w:type="auto"/>
          </w:tcPr>
          <w:p w14:paraId="70D01B0F" w14:textId="77777777" w:rsidR="002E5180" w:rsidRDefault="000F4D05">
            <w:pPr>
              <w:pStyle w:val="Compact"/>
            </w:pPr>
            <w:r>
              <w:t>3 / 39</w:t>
            </w:r>
          </w:p>
        </w:tc>
      </w:tr>
      <w:tr w:rsidR="002E5180" w14:paraId="3CE46C46" w14:textId="77777777">
        <w:tc>
          <w:tcPr>
            <w:tcW w:w="0" w:type="auto"/>
          </w:tcPr>
          <w:p w14:paraId="0B1C7F5C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F4E9482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4A41FE2" w14:textId="77777777" w:rsidR="002E5180" w:rsidRDefault="000F4D05">
            <w:pPr>
              <w:pStyle w:val="Compact"/>
            </w:pPr>
            <w:r>
              <w:t>6.05 (4.51)</w:t>
            </w:r>
          </w:p>
        </w:tc>
        <w:tc>
          <w:tcPr>
            <w:tcW w:w="0" w:type="auto"/>
          </w:tcPr>
          <w:p w14:paraId="07680715" w14:textId="77777777" w:rsidR="002E5180" w:rsidRDefault="000F4D05">
            <w:pPr>
              <w:pStyle w:val="Compact"/>
            </w:pPr>
            <w:r>
              <w:t>4.57 (2.78)</w:t>
            </w:r>
          </w:p>
        </w:tc>
      </w:tr>
      <w:tr w:rsidR="002E5180" w14:paraId="2F37D2AD" w14:textId="77777777">
        <w:tc>
          <w:tcPr>
            <w:tcW w:w="0" w:type="auto"/>
          </w:tcPr>
          <w:p w14:paraId="221A8363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6E2F2B27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2976E3B" w14:textId="77777777" w:rsidR="002E5180" w:rsidRDefault="000F4D05">
            <w:pPr>
              <w:pStyle w:val="Compact"/>
            </w:pPr>
            <w:r>
              <w:t>4.6 [3.4 - 7.1]</w:t>
            </w:r>
          </w:p>
        </w:tc>
        <w:tc>
          <w:tcPr>
            <w:tcW w:w="0" w:type="auto"/>
          </w:tcPr>
          <w:p w14:paraId="266C990A" w14:textId="77777777" w:rsidR="002E5180" w:rsidRDefault="000F4D05">
            <w:pPr>
              <w:pStyle w:val="Compact"/>
            </w:pPr>
            <w:r>
              <w:t>3.8 [2.35 - 6.15]</w:t>
            </w:r>
          </w:p>
        </w:tc>
      </w:tr>
      <w:tr w:rsidR="002E5180" w14:paraId="0A4FA0BD" w14:textId="77777777">
        <w:tc>
          <w:tcPr>
            <w:tcW w:w="0" w:type="auto"/>
          </w:tcPr>
          <w:p w14:paraId="0B99F99D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2D09A971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6B630BC" w14:textId="77777777" w:rsidR="002E5180" w:rsidRDefault="000F4D05">
            <w:pPr>
              <w:pStyle w:val="Compact"/>
            </w:pPr>
            <w:r>
              <w:t>22 / 35</w:t>
            </w:r>
          </w:p>
        </w:tc>
        <w:tc>
          <w:tcPr>
            <w:tcW w:w="0" w:type="auto"/>
          </w:tcPr>
          <w:p w14:paraId="76789095" w14:textId="77777777" w:rsidR="002E5180" w:rsidRDefault="000F4D05">
            <w:pPr>
              <w:pStyle w:val="Compact"/>
            </w:pPr>
            <w:r>
              <w:t>15 / 27</w:t>
            </w:r>
          </w:p>
        </w:tc>
      </w:tr>
      <w:tr w:rsidR="002E5180" w14:paraId="1FFFCF8F" w14:textId="77777777">
        <w:tc>
          <w:tcPr>
            <w:tcW w:w="0" w:type="auto"/>
          </w:tcPr>
          <w:p w14:paraId="2BD628D6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51E959BB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024396C" w14:textId="77777777" w:rsidR="002E5180" w:rsidRDefault="000F4D05">
            <w:pPr>
              <w:pStyle w:val="Compact"/>
            </w:pPr>
            <w:r>
              <w:t>5.83 (3.41)</w:t>
            </w:r>
          </w:p>
        </w:tc>
        <w:tc>
          <w:tcPr>
            <w:tcW w:w="0" w:type="auto"/>
          </w:tcPr>
          <w:p w14:paraId="08BB9996" w14:textId="77777777" w:rsidR="002E5180" w:rsidRDefault="000F4D05">
            <w:pPr>
              <w:pStyle w:val="Compact"/>
            </w:pPr>
            <w:r>
              <w:t>4.7 (2.91)</w:t>
            </w:r>
          </w:p>
        </w:tc>
      </w:tr>
      <w:tr w:rsidR="002E5180" w14:paraId="3838C2A3" w14:textId="77777777">
        <w:tc>
          <w:tcPr>
            <w:tcW w:w="0" w:type="auto"/>
          </w:tcPr>
          <w:p w14:paraId="33CA6E6B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77FAC26A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A016643" w14:textId="77777777" w:rsidR="002E5180" w:rsidRDefault="000F4D05">
            <w:pPr>
              <w:pStyle w:val="Compact"/>
            </w:pPr>
            <w:r>
              <w:t>4.9 [3.35 - 7.4]</w:t>
            </w:r>
          </w:p>
        </w:tc>
        <w:tc>
          <w:tcPr>
            <w:tcW w:w="0" w:type="auto"/>
          </w:tcPr>
          <w:p w14:paraId="52BD0369" w14:textId="77777777" w:rsidR="002E5180" w:rsidRDefault="000F4D05">
            <w:pPr>
              <w:pStyle w:val="Compact"/>
            </w:pPr>
            <w:r>
              <w:t>4.1 [2.45 - 6.2]</w:t>
            </w:r>
          </w:p>
        </w:tc>
      </w:tr>
      <w:tr w:rsidR="002E5180" w14:paraId="3023860C" w14:textId="77777777">
        <w:tc>
          <w:tcPr>
            <w:tcW w:w="0" w:type="auto"/>
          </w:tcPr>
          <w:p w14:paraId="748FCBD7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4B8BF522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3480745" w14:textId="77777777" w:rsidR="002E5180" w:rsidRDefault="000F4D05">
            <w:pPr>
              <w:pStyle w:val="Compact"/>
            </w:pPr>
            <w:r>
              <w:t>13 / 40</w:t>
            </w:r>
          </w:p>
        </w:tc>
        <w:tc>
          <w:tcPr>
            <w:tcW w:w="0" w:type="auto"/>
          </w:tcPr>
          <w:p w14:paraId="0D4BCDD1" w14:textId="77777777" w:rsidR="002E5180" w:rsidRDefault="000F4D05">
            <w:pPr>
              <w:pStyle w:val="Compact"/>
            </w:pPr>
            <w:r>
              <w:t>6 / 35</w:t>
            </w:r>
          </w:p>
        </w:tc>
      </w:tr>
      <w:tr w:rsidR="002E5180" w14:paraId="68CC46D1" w14:textId="77777777">
        <w:tc>
          <w:tcPr>
            <w:tcW w:w="0" w:type="auto"/>
          </w:tcPr>
          <w:p w14:paraId="5DDA39E6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17EC0798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4EC204B" w14:textId="77777777" w:rsidR="002E5180" w:rsidRDefault="000F4D05">
            <w:pPr>
              <w:pStyle w:val="Compact"/>
            </w:pPr>
            <w:r>
              <w:t>4.91 (3.37)</w:t>
            </w:r>
          </w:p>
        </w:tc>
        <w:tc>
          <w:tcPr>
            <w:tcW w:w="0" w:type="auto"/>
          </w:tcPr>
          <w:p w14:paraId="019FC16E" w14:textId="77777777" w:rsidR="002E5180" w:rsidRDefault="000F4D05">
            <w:pPr>
              <w:pStyle w:val="Compact"/>
            </w:pPr>
            <w:r>
              <w:t>4.75 (3.09)</w:t>
            </w:r>
          </w:p>
        </w:tc>
      </w:tr>
      <w:tr w:rsidR="002E5180" w14:paraId="7FADB79F" w14:textId="77777777">
        <w:tc>
          <w:tcPr>
            <w:tcW w:w="0" w:type="auto"/>
          </w:tcPr>
          <w:p w14:paraId="7FC5A00E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B9A4679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88E86DE" w14:textId="77777777" w:rsidR="002E5180" w:rsidRDefault="000F4D05">
            <w:pPr>
              <w:pStyle w:val="Compact"/>
            </w:pPr>
            <w:r>
              <w:t>4.6 [3 - 6.3]</w:t>
            </w:r>
          </w:p>
        </w:tc>
        <w:tc>
          <w:tcPr>
            <w:tcW w:w="0" w:type="auto"/>
          </w:tcPr>
          <w:p w14:paraId="1ED8D69B" w14:textId="77777777" w:rsidR="002E5180" w:rsidRDefault="000F4D05">
            <w:pPr>
              <w:pStyle w:val="Compact"/>
            </w:pPr>
            <w:r>
              <w:t>4.5 [2.5 - 6.35]</w:t>
            </w:r>
          </w:p>
        </w:tc>
      </w:tr>
      <w:tr w:rsidR="002E5180" w14:paraId="160CA50C" w14:textId="77777777">
        <w:tc>
          <w:tcPr>
            <w:tcW w:w="0" w:type="auto"/>
          </w:tcPr>
          <w:p w14:paraId="466A3B42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74702D6A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E8B1E91" w14:textId="77777777" w:rsidR="002E5180" w:rsidRDefault="000F4D05">
            <w:pPr>
              <w:pStyle w:val="Compact"/>
            </w:pPr>
            <w:r>
              <w:t>17 / 31</w:t>
            </w:r>
          </w:p>
        </w:tc>
        <w:tc>
          <w:tcPr>
            <w:tcW w:w="0" w:type="auto"/>
          </w:tcPr>
          <w:p w14:paraId="0A205940" w14:textId="77777777" w:rsidR="002E5180" w:rsidRDefault="000F4D05">
            <w:pPr>
              <w:pStyle w:val="Compact"/>
            </w:pPr>
            <w:r>
              <w:t>9 / 27</w:t>
            </w:r>
          </w:p>
        </w:tc>
      </w:tr>
      <w:tr w:rsidR="002E5180" w14:paraId="6B20FA8E" w14:textId="77777777">
        <w:tc>
          <w:tcPr>
            <w:tcW w:w="0" w:type="auto"/>
          </w:tcPr>
          <w:p w14:paraId="7E248B0E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5AF7A626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9ADE8A1" w14:textId="77777777" w:rsidR="002E5180" w:rsidRDefault="000F4D05">
            <w:pPr>
              <w:pStyle w:val="Compact"/>
            </w:pPr>
            <w:r>
              <w:t>6 (4.44)</w:t>
            </w:r>
          </w:p>
        </w:tc>
        <w:tc>
          <w:tcPr>
            <w:tcW w:w="0" w:type="auto"/>
          </w:tcPr>
          <w:p w14:paraId="4FC246BF" w14:textId="77777777" w:rsidR="002E5180" w:rsidRDefault="000F4D05">
            <w:pPr>
              <w:pStyle w:val="Compact"/>
            </w:pPr>
            <w:r>
              <w:t>5.13 (2.85)</w:t>
            </w:r>
          </w:p>
        </w:tc>
      </w:tr>
      <w:tr w:rsidR="002E5180" w14:paraId="7D627573" w14:textId="77777777">
        <w:tc>
          <w:tcPr>
            <w:tcW w:w="0" w:type="auto"/>
          </w:tcPr>
          <w:p w14:paraId="6B390C60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69CA335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22DE41F" w14:textId="77777777" w:rsidR="002E5180" w:rsidRDefault="000F4D05">
            <w:pPr>
              <w:pStyle w:val="Compact"/>
            </w:pPr>
            <w:r>
              <w:t>5.05 [3.73 - 6.38]</w:t>
            </w:r>
          </w:p>
        </w:tc>
        <w:tc>
          <w:tcPr>
            <w:tcW w:w="0" w:type="auto"/>
          </w:tcPr>
          <w:p w14:paraId="7595581E" w14:textId="77777777" w:rsidR="002E5180" w:rsidRDefault="000F4D05">
            <w:pPr>
              <w:pStyle w:val="Compact"/>
            </w:pPr>
            <w:r>
              <w:t>4.8 [3.1 - 7.2]</w:t>
            </w:r>
          </w:p>
        </w:tc>
      </w:tr>
      <w:tr w:rsidR="002E5180" w14:paraId="1FCAB7B5" w14:textId="77777777">
        <w:tc>
          <w:tcPr>
            <w:tcW w:w="0" w:type="auto"/>
          </w:tcPr>
          <w:p w14:paraId="4540B50A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5E6E08A3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E4E4469" w14:textId="77777777" w:rsidR="002E5180" w:rsidRDefault="000F4D05">
            <w:pPr>
              <w:pStyle w:val="Compact"/>
            </w:pPr>
            <w:r>
              <w:t>10 / 30</w:t>
            </w:r>
          </w:p>
        </w:tc>
        <w:tc>
          <w:tcPr>
            <w:tcW w:w="0" w:type="auto"/>
          </w:tcPr>
          <w:p w14:paraId="5BA338E6" w14:textId="77777777" w:rsidR="002E5180" w:rsidRDefault="000F4D05">
            <w:pPr>
              <w:pStyle w:val="Compact"/>
            </w:pPr>
            <w:r>
              <w:t>12 / 21</w:t>
            </w:r>
          </w:p>
        </w:tc>
      </w:tr>
      <w:tr w:rsidR="002E5180" w14:paraId="6C52DEA3" w14:textId="77777777">
        <w:tc>
          <w:tcPr>
            <w:tcW w:w="0" w:type="auto"/>
          </w:tcPr>
          <w:p w14:paraId="3EF660AA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0CE71F4B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9A8494E" w14:textId="77777777" w:rsidR="002E5180" w:rsidRDefault="000F4D05">
            <w:pPr>
              <w:pStyle w:val="Compact"/>
            </w:pPr>
            <w:r>
              <w:t>6.39 (4.06)</w:t>
            </w:r>
          </w:p>
        </w:tc>
        <w:tc>
          <w:tcPr>
            <w:tcW w:w="0" w:type="auto"/>
          </w:tcPr>
          <w:p w14:paraId="6810ECA2" w14:textId="77777777" w:rsidR="002E5180" w:rsidRDefault="000F4D05">
            <w:pPr>
              <w:pStyle w:val="Compact"/>
            </w:pPr>
            <w:r>
              <w:t>5.45 (2.14)</w:t>
            </w:r>
          </w:p>
        </w:tc>
      </w:tr>
      <w:tr w:rsidR="002E5180" w14:paraId="4BD50C6F" w14:textId="77777777">
        <w:tc>
          <w:tcPr>
            <w:tcW w:w="0" w:type="auto"/>
          </w:tcPr>
          <w:p w14:paraId="4234009C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60084201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7D8F854" w14:textId="77777777" w:rsidR="002E5180" w:rsidRDefault="000F4D05">
            <w:pPr>
              <w:pStyle w:val="Compact"/>
            </w:pPr>
            <w:r>
              <w:t>5.1 [4.2 - 7.4]</w:t>
            </w:r>
          </w:p>
        </w:tc>
        <w:tc>
          <w:tcPr>
            <w:tcW w:w="0" w:type="auto"/>
          </w:tcPr>
          <w:p w14:paraId="19BB91CC" w14:textId="77777777" w:rsidR="002E5180" w:rsidRDefault="000F4D05">
            <w:pPr>
              <w:pStyle w:val="Compact"/>
            </w:pPr>
            <w:r>
              <w:t>5.55 [3.83 - 6.45]</w:t>
            </w:r>
          </w:p>
        </w:tc>
      </w:tr>
      <w:tr w:rsidR="002E5180" w14:paraId="7D6ADC97" w14:textId="77777777">
        <w:tc>
          <w:tcPr>
            <w:tcW w:w="0" w:type="auto"/>
          </w:tcPr>
          <w:p w14:paraId="474AE98C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1FEE76EE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A553E7D" w14:textId="77777777" w:rsidR="002E5180" w:rsidRDefault="000F4D05">
            <w:pPr>
              <w:pStyle w:val="Compact"/>
            </w:pPr>
            <w:r>
              <w:t>15 / 23</w:t>
            </w:r>
          </w:p>
        </w:tc>
        <w:tc>
          <w:tcPr>
            <w:tcW w:w="0" w:type="auto"/>
          </w:tcPr>
          <w:p w14:paraId="534AF376" w14:textId="77777777" w:rsidR="002E5180" w:rsidRDefault="000F4D05">
            <w:pPr>
              <w:pStyle w:val="Compact"/>
            </w:pPr>
            <w:r>
              <w:t>13 / 16</w:t>
            </w:r>
          </w:p>
        </w:tc>
      </w:tr>
      <w:tr w:rsidR="002E5180" w14:paraId="371ABFE3" w14:textId="77777777">
        <w:tc>
          <w:tcPr>
            <w:tcW w:w="0" w:type="auto"/>
          </w:tcPr>
          <w:p w14:paraId="079D8E2F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42646855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10354C1" w14:textId="77777777" w:rsidR="002E5180" w:rsidRDefault="000F4D05">
            <w:pPr>
              <w:pStyle w:val="Compact"/>
            </w:pPr>
            <w:r>
              <w:t>6 (3.47)</w:t>
            </w:r>
          </w:p>
        </w:tc>
        <w:tc>
          <w:tcPr>
            <w:tcW w:w="0" w:type="auto"/>
          </w:tcPr>
          <w:p w14:paraId="17D73BB8" w14:textId="77777777" w:rsidR="002E5180" w:rsidRDefault="000F4D05">
            <w:pPr>
              <w:pStyle w:val="Compact"/>
            </w:pPr>
            <w:r>
              <w:t>5.64 (2.44)</w:t>
            </w:r>
          </w:p>
        </w:tc>
      </w:tr>
      <w:tr w:rsidR="002E5180" w14:paraId="6E4FC398" w14:textId="77777777">
        <w:tc>
          <w:tcPr>
            <w:tcW w:w="0" w:type="auto"/>
          </w:tcPr>
          <w:p w14:paraId="18402A3B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70A0C6D6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2F902CA" w14:textId="77777777" w:rsidR="002E5180" w:rsidRDefault="000F4D05">
            <w:pPr>
              <w:pStyle w:val="Compact"/>
            </w:pPr>
            <w:r>
              <w:t>5.3 [4.2 - 6.8]</w:t>
            </w:r>
          </w:p>
        </w:tc>
        <w:tc>
          <w:tcPr>
            <w:tcW w:w="0" w:type="auto"/>
          </w:tcPr>
          <w:p w14:paraId="05ECF3C0" w14:textId="77777777" w:rsidR="002E5180" w:rsidRDefault="000F4D05">
            <w:pPr>
              <w:pStyle w:val="Compact"/>
            </w:pPr>
            <w:r>
              <w:t>5.2 [4.1 - 6.8]</w:t>
            </w:r>
          </w:p>
        </w:tc>
      </w:tr>
      <w:tr w:rsidR="002E5180" w14:paraId="2D0D95B2" w14:textId="77777777">
        <w:tc>
          <w:tcPr>
            <w:tcW w:w="0" w:type="auto"/>
          </w:tcPr>
          <w:p w14:paraId="050F9CED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4303E991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82445BB" w14:textId="77777777" w:rsidR="002E5180" w:rsidRDefault="000F4D05">
            <w:pPr>
              <w:pStyle w:val="Compact"/>
            </w:pPr>
            <w:r>
              <w:t>10 / 27</w:t>
            </w:r>
          </w:p>
        </w:tc>
        <w:tc>
          <w:tcPr>
            <w:tcW w:w="0" w:type="auto"/>
          </w:tcPr>
          <w:p w14:paraId="7293D98B" w14:textId="77777777" w:rsidR="002E5180" w:rsidRDefault="000F4D05">
            <w:pPr>
              <w:pStyle w:val="Compact"/>
            </w:pPr>
            <w:r>
              <w:t>10 / 16</w:t>
            </w:r>
          </w:p>
        </w:tc>
      </w:tr>
      <w:tr w:rsidR="002E5180" w14:paraId="40308F7B" w14:textId="77777777">
        <w:tc>
          <w:tcPr>
            <w:tcW w:w="0" w:type="auto"/>
          </w:tcPr>
          <w:p w14:paraId="7D348C3A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63F4809C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5F6BE1C" w14:textId="77777777" w:rsidR="002E5180" w:rsidRDefault="000F4D05">
            <w:pPr>
              <w:pStyle w:val="Compact"/>
            </w:pPr>
            <w:r>
              <w:t>6.27 (3.35)</w:t>
            </w:r>
          </w:p>
        </w:tc>
        <w:tc>
          <w:tcPr>
            <w:tcW w:w="0" w:type="auto"/>
          </w:tcPr>
          <w:p w14:paraId="55E7FF0E" w14:textId="77777777" w:rsidR="002E5180" w:rsidRDefault="000F4D05">
            <w:pPr>
              <w:pStyle w:val="Compact"/>
            </w:pPr>
            <w:r>
              <w:t>5.98 (2.06)</w:t>
            </w:r>
          </w:p>
        </w:tc>
      </w:tr>
      <w:tr w:rsidR="002E5180" w14:paraId="3A2C5376" w14:textId="77777777">
        <w:tc>
          <w:tcPr>
            <w:tcW w:w="0" w:type="auto"/>
          </w:tcPr>
          <w:p w14:paraId="21FD41E5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0BD5AA5D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EF55FCB" w14:textId="77777777" w:rsidR="002E5180" w:rsidRDefault="000F4D05">
            <w:pPr>
              <w:pStyle w:val="Compact"/>
            </w:pPr>
            <w:r>
              <w:t>5.4 [4.15 - 7.88]</w:t>
            </w:r>
          </w:p>
        </w:tc>
        <w:tc>
          <w:tcPr>
            <w:tcW w:w="0" w:type="auto"/>
          </w:tcPr>
          <w:p w14:paraId="4668B674" w14:textId="77777777" w:rsidR="002E5180" w:rsidRDefault="000F4D05">
            <w:pPr>
              <w:pStyle w:val="Compact"/>
            </w:pPr>
            <w:r>
              <w:t>5.6 [4.65 - 7.55]</w:t>
            </w:r>
          </w:p>
        </w:tc>
      </w:tr>
      <w:tr w:rsidR="002E5180" w14:paraId="1358D985" w14:textId="77777777">
        <w:tc>
          <w:tcPr>
            <w:tcW w:w="0" w:type="auto"/>
          </w:tcPr>
          <w:p w14:paraId="518AAF1B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506C8576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E48D3DC" w14:textId="77777777" w:rsidR="002E5180" w:rsidRDefault="000F4D05">
            <w:pPr>
              <w:pStyle w:val="Compact"/>
            </w:pPr>
            <w:r>
              <w:t>10 / 20</w:t>
            </w:r>
          </w:p>
        </w:tc>
        <w:tc>
          <w:tcPr>
            <w:tcW w:w="0" w:type="auto"/>
          </w:tcPr>
          <w:p w14:paraId="7AF49083" w14:textId="77777777" w:rsidR="002E5180" w:rsidRDefault="000F4D05">
            <w:pPr>
              <w:pStyle w:val="Compact"/>
            </w:pPr>
            <w:r>
              <w:t>3 / 19</w:t>
            </w:r>
          </w:p>
        </w:tc>
      </w:tr>
      <w:tr w:rsidR="002E5180" w14:paraId="6075EB7D" w14:textId="77777777">
        <w:tc>
          <w:tcPr>
            <w:tcW w:w="0" w:type="auto"/>
          </w:tcPr>
          <w:p w14:paraId="529D7465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7D871F8E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3D274C2" w14:textId="77777777" w:rsidR="002E5180" w:rsidRDefault="000F4D05">
            <w:pPr>
              <w:pStyle w:val="Compact"/>
            </w:pPr>
            <w:r>
              <w:t>6.96 (3.71)</w:t>
            </w:r>
          </w:p>
        </w:tc>
        <w:tc>
          <w:tcPr>
            <w:tcW w:w="0" w:type="auto"/>
          </w:tcPr>
          <w:p w14:paraId="7BD61F26" w14:textId="77777777" w:rsidR="002E5180" w:rsidRDefault="000F4D05">
            <w:pPr>
              <w:pStyle w:val="Compact"/>
            </w:pPr>
            <w:r>
              <w:t>5.94 (1.83)</w:t>
            </w:r>
          </w:p>
        </w:tc>
      </w:tr>
      <w:tr w:rsidR="002E5180" w14:paraId="691E0EBC" w14:textId="77777777">
        <w:tc>
          <w:tcPr>
            <w:tcW w:w="0" w:type="auto"/>
          </w:tcPr>
          <w:p w14:paraId="26D80FD3" w14:textId="77777777" w:rsidR="002E5180" w:rsidRDefault="000F4D05">
            <w:pPr>
              <w:pStyle w:val="Compact"/>
            </w:pPr>
            <w:r>
              <w:lastRenderedPageBreak/>
              <w:t>8 days</w:t>
            </w:r>
          </w:p>
        </w:tc>
        <w:tc>
          <w:tcPr>
            <w:tcW w:w="0" w:type="auto"/>
          </w:tcPr>
          <w:p w14:paraId="49E3DD54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5AECAE3" w14:textId="77777777" w:rsidR="002E5180" w:rsidRDefault="000F4D05">
            <w:pPr>
              <w:pStyle w:val="Compact"/>
            </w:pPr>
            <w:r>
              <w:t>5.75 [4.7 - 8.43]</w:t>
            </w:r>
          </w:p>
        </w:tc>
        <w:tc>
          <w:tcPr>
            <w:tcW w:w="0" w:type="auto"/>
          </w:tcPr>
          <w:p w14:paraId="5DAA4B77" w14:textId="77777777" w:rsidR="002E5180" w:rsidRDefault="000F4D05">
            <w:pPr>
              <w:pStyle w:val="Compact"/>
            </w:pPr>
            <w:r>
              <w:t>6.2 [4.83 - 7.33]</w:t>
            </w:r>
          </w:p>
        </w:tc>
      </w:tr>
      <w:tr w:rsidR="002E5180" w14:paraId="594C86F3" w14:textId="77777777">
        <w:tc>
          <w:tcPr>
            <w:tcW w:w="0" w:type="auto"/>
          </w:tcPr>
          <w:p w14:paraId="412841D3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40721B56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48F8A5B" w14:textId="77777777" w:rsidR="002E5180" w:rsidRDefault="000F4D05">
            <w:pPr>
              <w:pStyle w:val="Compact"/>
            </w:pPr>
            <w:r>
              <w:t>3 / 24</w:t>
            </w:r>
          </w:p>
        </w:tc>
        <w:tc>
          <w:tcPr>
            <w:tcW w:w="0" w:type="auto"/>
          </w:tcPr>
          <w:p w14:paraId="41BBB647" w14:textId="77777777" w:rsidR="002E5180" w:rsidRDefault="000F4D05">
            <w:pPr>
              <w:pStyle w:val="Compact"/>
            </w:pPr>
            <w:r>
              <w:t>7 / 10</w:t>
            </w:r>
          </w:p>
        </w:tc>
      </w:tr>
      <w:tr w:rsidR="002E5180" w14:paraId="276EDFCE" w14:textId="77777777">
        <w:tc>
          <w:tcPr>
            <w:tcW w:w="0" w:type="auto"/>
          </w:tcPr>
          <w:p w14:paraId="67E20B37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65D52F3E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E825DCD" w14:textId="77777777" w:rsidR="002E5180" w:rsidRDefault="000F4D05">
            <w:pPr>
              <w:pStyle w:val="Compact"/>
            </w:pPr>
            <w:r>
              <w:t>6.84 (3.04)</w:t>
            </w:r>
          </w:p>
        </w:tc>
        <w:tc>
          <w:tcPr>
            <w:tcW w:w="0" w:type="auto"/>
          </w:tcPr>
          <w:p w14:paraId="2A555A1D" w14:textId="77777777" w:rsidR="002E5180" w:rsidRDefault="000F4D05">
            <w:pPr>
              <w:pStyle w:val="Compact"/>
            </w:pPr>
            <w:r>
              <w:t>8.23 (3.48)</w:t>
            </w:r>
          </w:p>
        </w:tc>
      </w:tr>
      <w:tr w:rsidR="002E5180" w14:paraId="279DF097" w14:textId="77777777">
        <w:tc>
          <w:tcPr>
            <w:tcW w:w="0" w:type="auto"/>
          </w:tcPr>
          <w:p w14:paraId="638CB06F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275980EC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FB3951C" w14:textId="77777777" w:rsidR="002E5180" w:rsidRDefault="000F4D05">
            <w:pPr>
              <w:pStyle w:val="Compact"/>
            </w:pPr>
            <w:r>
              <w:t>6 [5 - 7.8]</w:t>
            </w:r>
          </w:p>
        </w:tc>
        <w:tc>
          <w:tcPr>
            <w:tcW w:w="0" w:type="auto"/>
          </w:tcPr>
          <w:p w14:paraId="176C0F91" w14:textId="77777777" w:rsidR="002E5180" w:rsidRDefault="000F4D05">
            <w:pPr>
              <w:pStyle w:val="Compact"/>
            </w:pPr>
            <w:r>
              <w:t>7.7 [5.9 - 9.45]</w:t>
            </w:r>
          </w:p>
        </w:tc>
      </w:tr>
      <w:tr w:rsidR="002E5180" w14:paraId="1BF32A9A" w14:textId="77777777">
        <w:tc>
          <w:tcPr>
            <w:tcW w:w="0" w:type="auto"/>
          </w:tcPr>
          <w:p w14:paraId="71238C32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7BC654F8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2B6A336" w14:textId="77777777" w:rsidR="002E5180" w:rsidRDefault="000F4D05">
            <w:pPr>
              <w:pStyle w:val="Compact"/>
            </w:pPr>
            <w:r>
              <w:t>7 / 17</w:t>
            </w:r>
          </w:p>
        </w:tc>
        <w:tc>
          <w:tcPr>
            <w:tcW w:w="0" w:type="auto"/>
          </w:tcPr>
          <w:p w14:paraId="339FFE7F" w14:textId="77777777" w:rsidR="002E5180" w:rsidRDefault="000F4D05">
            <w:pPr>
              <w:pStyle w:val="Compact"/>
            </w:pPr>
            <w:r>
              <w:t>8 / 7</w:t>
            </w:r>
          </w:p>
        </w:tc>
      </w:tr>
      <w:tr w:rsidR="002E5180" w14:paraId="4D9CFB75" w14:textId="77777777">
        <w:tc>
          <w:tcPr>
            <w:tcW w:w="0" w:type="auto"/>
          </w:tcPr>
          <w:p w14:paraId="5AB625F8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18DB74A3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6164704" w14:textId="77777777" w:rsidR="002E5180" w:rsidRDefault="000F4D05">
            <w:pPr>
              <w:pStyle w:val="Compact"/>
            </w:pPr>
            <w:r>
              <w:t>6.83 (3.38)</w:t>
            </w:r>
          </w:p>
        </w:tc>
        <w:tc>
          <w:tcPr>
            <w:tcW w:w="0" w:type="auto"/>
          </w:tcPr>
          <w:p w14:paraId="0FAF27F7" w14:textId="77777777" w:rsidR="002E5180" w:rsidRDefault="000F4D05">
            <w:pPr>
              <w:pStyle w:val="Compact"/>
            </w:pPr>
            <w:r>
              <w:t>7.54 (3.64)</w:t>
            </w:r>
          </w:p>
        </w:tc>
      </w:tr>
      <w:tr w:rsidR="002E5180" w14:paraId="715C5F8A" w14:textId="77777777">
        <w:tc>
          <w:tcPr>
            <w:tcW w:w="0" w:type="auto"/>
          </w:tcPr>
          <w:p w14:paraId="1A679158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123FAEA5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01BA2F8" w14:textId="77777777" w:rsidR="002E5180" w:rsidRDefault="000F4D05">
            <w:pPr>
              <w:pStyle w:val="Compact"/>
            </w:pPr>
            <w:r>
              <w:t>6.05 [4.65 - 8.5]</w:t>
            </w:r>
          </w:p>
        </w:tc>
        <w:tc>
          <w:tcPr>
            <w:tcW w:w="0" w:type="auto"/>
          </w:tcPr>
          <w:p w14:paraId="2F47D252" w14:textId="77777777" w:rsidR="002E5180" w:rsidRDefault="000F4D05">
            <w:pPr>
              <w:pStyle w:val="Compact"/>
            </w:pPr>
            <w:r>
              <w:t>5.9 [5.13 - 8.98]</w:t>
            </w:r>
          </w:p>
        </w:tc>
      </w:tr>
      <w:tr w:rsidR="002E5180" w14:paraId="5EA396F0" w14:textId="77777777">
        <w:tc>
          <w:tcPr>
            <w:tcW w:w="0" w:type="auto"/>
          </w:tcPr>
          <w:p w14:paraId="7FCA2378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08BFB9FE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E4F0171" w14:textId="77777777" w:rsidR="002E5180" w:rsidRDefault="000F4D05">
            <w:pPr>
              <w:pStyle w:val="Compact"/>
            </w:pPr>
            <w:r>
              <w:t>8 / 12</w:t>
            </w:r>
          </w:p>
        </w:tc>
        <w:tc>
          <w:tcPr>
            <w:tcW w:w="0" w:type="auto"/>
          </w:tcPr>
          <w:p w14:paraId="77F7206B" w14:textId="77777777" w:rsidR="002E5180" w:rsidRDefault="000F4D05">
            <w:pPr>
              <w:pStyle w:val="Compact"/>
            </w:pPr>
            <w:r>
              <w:t>4 / 10</w:t>
            </w:r>
          </w:p>
        </w:tc>
      </w:tr>
      <w:tr w:rsidR="002E5180" w14:paraId="7EE9079A" w14:textId="77777777">
        <w:tc>
          <w:tcPr>
            <w:tcW w:w="0" w:type="auto"/>
          </w:tcPr>
          <w:p w14:paraId="44E26EF2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3DC71A1F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A41F9CC" w14:textId="77777777" w:rsidR="002E5180" w:rsidRDefault="000F4D05">
            <w:pPr>
              <w:pStyle w:val="Compact"/>
            </w:pPr>
            <w:r>
              <w:t>7.46 (1.77)</w:t>
            </w:r>
          </w:p>
        </w:tc>
        <w:tc>
          <w:tcPr>
            <w:tcW w:w="0" w:type="auto"/>
          </w:tcPr>
          <w:p w14:paraId="7018B51D" w14:textId="77777777" w:rsidR="002E5180" w:rsidRDefault="000F4D05">
            <w:pPr>
              <w:pStyle w:val="Compact"/>
            </w:pPr>
            <w:r>
              <w:t>8.23 (3.54)</w:t>
            </w:r>
          </w:p>
        </w:tc>
      </w:tr>
      <w:tr w:rsidR="002E5180" w14:paraId="1EC77D31" w14:textId="77777777">
        <w:tc>
          <w:tcPr>
            <w:tcW w:w="0" w:type="auto"/>
          </w:tcPr>
          <w:p w14:paraId="4CD598B4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395011AD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FC2DCFC" w14:textId="77777777" w:rsidR="002E5180" w:rsidRDefault="000F4D05">
            <w:pPr>
              <w:pStyle w:val="Compact"/>
            </w:pPr>
            <w:r>
              <w:t>6.9 [6.2 - 9.1]</w:t>
            </w:r>
          </w:p>
        </w:tc>
        <w:tc>
          <w:tcPr>
            <w:tcW w:w="0" w:type="auto"/>
          </w:tcPr>
          <w:p w14:paraId="01A47FCD" w14:textId="77777777" w:rsidR="002E5180" w:rsidRDefault="000F4D05">
            <w:pPr>
              <w:pStyle w:val="Compact"/>
            </w:pPr>
            <w:r>
              <w:t>8.4 [5.68 - 9.75]</w:t>
            </w:r>
          </w:p>
        </w:tc>
      </w:tr>
      <w:tr w:rsidR="002E5180" w14:paraId="41B2B153" w14:textId="77777777">
        <w:tc>
          <w:tcPr>
            <w:tcW w:w="0" w:type="auto"/>
          </w:tcPr>
          <w:p w14:paraId="661A9099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242A3415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21CDA68" w14:textId="77777777" w:rsidR="002E5180" w:rsidRDefault="000F4D05">
            <w:pPr>
              <w:pStyle w:val="Compact"/>
            </w:pPr>
            <w:r>
              <w:t>8 / 9</w:t>
            </w:r>
          </w:p>
        </w:tc>
        <w:tc>
          <w:tcPr>
            <w:tcW w:w="0" w:type="auto"/>
          </w:tcPr>
          <w:p w14:paraId="27F373EA" w14:textId="77777777" w:rsidR="002E5180" w:rsidRDefault="000F4D05">
            <w:pPr>
              <w:pStyle w:val="Compact"/>
            </w:pPr>
            <w:r>
              <w:t>6 / 8</w:t>
            </w:r>
          </w:p>
        </w:tc>
      </w:tr>
      <w:tr w:rsidR="002E5180" w14:paraId="4B40D2BA" w14:textId="77777777">
        <w:tc>
          <w:tcPr>
            <w:tcW w:w="0" w:type="auto"/>
          </w:tcPr>
          <w:p w14:paraId="7F499B69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45DBF851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2D207EE" w14:textId="77777777" w:rsidR="002E5180" w:rsidRDefault="000F4D05">
            <w:pPr>
              <w:pStyle w:val="Compact"/>
            </w:pPr>
            <w:r>
              <w:t>7.13 (2.97)</w:t>
            </w:r>
          </w:p>
        </w:tc>
        <w:tc>
          <w:tcPr>
            <w:tcW w:w="0" w:type="auto"/>
          </w:tcPr>
          <w:p w14:paraId="6E86FA64" w14:textId="77777777" w:rsidR="002E5180" w:rsidRDefault="000F4D05">
            <w:pPr>
              <w:pStyle w:val="Compact"/>
            </w:pPr>
            <w:r>
              <w:t>8.1 (3.43)</w:t>
            </w:r>
          </w:p>
        </w:tc>
      </w:tr>
      <w:tr w:rsidR="002E5180" w14:paraId="6576830A" w14:textId="77777777">
        <w:tc>
          <w:tcPr>
            <w:tcW w:w="0" w:type="auto"/>
          </w:tcPr>
          <w:p w14:paraId="10E101EA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3132768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0DB7981" w14:textId="77777777" w:rsidR="002E5180" w:rsidRDefault="000F4D05">
            <w:pPr>
              <w:pStyle w:val="Compact"/>
            </w:pPr>
            <w:r>
              <w:t>6.25 [5 - 10]</w:t>
            </w:r>
          </w:p>
        </w:tc>
        <w:tc>
          <w:tcPr>
            <w:tcW w:w="0" w:type="auto"/>
          </w:tcPr>
          <w:p w14:paraId="6ED11098" w14:textId="77777777" w:rsidR="002E5180" w:rsidRDefault="000F4D05">
            <w:pPr>
              <w:pStyle w:val="Compact"/>
            </w:pPr>
            <w:r>
              <w:t>7.5 [6.65 - 10.78]</w:t>
            </w:r>
          </w:p>
        </w:tc>
      </w:tr>
      <w:tr w:rsidR="002E5180" w14:paraId="54BE14AD" w14:textId="77777777">
        <w:tc>
          <w:tcPr>
            <w:tcW w:w="0" w:type="auto"/>
          </w:tcPr>
          <w:p w14:paraId="0E8DFF29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78828A47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2FFC373" w14:textId="77777777" w:rsidR="002E5180" w:rsidRDefault="000F4D05">
            <w:pPr>
              <w:pStyle w:val="Compact"/>
            </w:pPr>
            <w:r>
              <w:t>4 / 12</w:t>
            </w:r>
          </w:p>
        </w:tc>
        <w:tc>
          <w:tcPr>
            <w:tcW w:w="0" w:type="auto"/>
          </w:tcPr>
          <w:p w14:paraId="68F9DDC7" w14:textId="77777777" w:rsidR="002E5180" w:rsidRDefault="000F4D05">
            <w:pPr>
              <w:pStyle w:val="Compact"/>
            </w:pPr>
            <w:r>
              <w:t>5 / 8</w:t>
            </w:r>
          </w:p>
        </w:tc>
      </w:tr>
      <w:tr w:rsidR="002E5180" w14:paraId="2084E518" w14:textId="77777777">
        <w:tc>
          <w:tcPr>
            <w:tcW w:w="0" w:type="auto"/>
          </w:tcPr>
          <w:p w14:paraId="1B2C1494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051E428B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4EB7AA0" w14:textId="77777777" w:rsidR="002E5180" w:rsidRDefault="000F4D05">
            <w:pPr>
              <w:pStyle w:val="Compact"/>
            </w:pPr>
            <w:r>
              <w:t>9.05 (4.83)</w:t>
            </w:r>
          </w:p>
        </w:tc>
        <w:tc>
          <w:tcPr>
            <w:tcW w:w="0" w:type="auto"/>
          </w:tcPr>
          <w:p w14:paraId="08CC4BCE" w14:textId="77777777" w:rsidR="002E5180" w:rsidRDefault="000F4D05">
            <w:pPr>
              <w:pStyle w:val="Compact"/>
            </w:pPr>
            <w:r>
              <w:t>8.53 (3.09)</w:t>
            </w:r>
          </w:p>
        </w:tc>
      </w:tr>
      <w:tr w:rsidR="002E5180" w14:paraId="3FDD7B5E" w14:textId="77777777">
        <w:tc>
          <w:tcPr>
            <w:tcW w:w="0" w:type="auto"/>
          </w:tcPr>
          <w:p w14:paraId="25559998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5FF227D2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7EE87B1" w14:textId="77777777" w:rsidR="002E5180" w:rsidRDefault="000F4D05">
            <w:pPr>
              <w:pStyle w:val="Compact"/>
            </w:pPr>
            <w:r>
              <w:t>7.1 [6 - 11.2]</w:t>
            </w:r>
          </w:p>
        </w:tc>
        <w:tc>
          <w:tcPr>
            <w:tcW w:w="0" w:type="auto"/>
          </w:tcPr>
          <w:p w14:paraId="44D87A6D" w14:textId="77777777" w:rsidR="002E5180" w:rsidRDefault="000F4D05">
            <w:pPr>
              <w:pStyle w:val="Compact"/>
            </w:pPr>
            <w:r>
              <w:t>9.1 [5.98 - 10.88]</w:t>
            </w:r>
          </w:p>
        </w:tc>
      </w:tr>
      <w:tr w:rsidR="002E5180" w14:paraId="2A3FDE46" w14:textId="77777777">
        <w:tc>
          <w:tcPr>
            <w:tcW w:w="0" w:type="auto"/>
          </w:tcPr>
          <w:p w14:paraId="2ED2A1D6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61975CAA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6CAE25E" w14:textId="77777777" w:rsidR="002E5180" w:rsidRDefault="000F4D05">
            <w:pPr>
              <w:pStyle w:val="Compact"/>
            </w:pPr>
            <w:r>
              <w:t>6 / 9</w:t>
            </w:r>
          </w:p>
        </w:tc>
        <w:tc>
          <w:tcPr>
            <w:tcW w:w="0" w:type="auto"/>
          </w:tcPr>
          <w:p w14:paraId="305AE63F" w14:textId="77777777" w:rsidR="002E5180" w:rsidRDefault="000F4D05">
            <w:pPr>
              <w:pStyle w:val="Compact"/>
            </w:pPr>
            <w:r>
              <w:t>5 / 6</w:t>
            </w:r>
          </w:p>
        </w:tc>
      </w:tr>
      <w:tr w:rsidR="002E5180" w14:paraId="41E1F22B" w14:textId="77777777">
        <w:tc>
          <w:tcPr>
            <w:tcW w:w="0" w:type="auto"/>
          </w:tcPr>
          <w:p w14:paraId="6F3EDFAB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5A17A4D2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81AF650" w14:textId="77777777" w:rsidR="002E5180" w:rsidRDefault="000F4D05">
            <w:pPr>
              <w:pStyle w:val="Compact"/>
            </w:pPr>
            <w:r>
              <w:t>8.48 (3.72)</w:t>
            </w:r>
          </w:p>
        </w:tc>
        <w:tc>
          <w:tcPr>
            <w:tcW w:w="0" w:type="auto"/>
          </w:tcPr>
          <w:p w14:paraId="1D6835BA" w14:textId="77777777" w:rsidR="002E5180" w:rsidRDefault="000F4D05">
            <w:pPr>
              <w:pStyle w:val="Compact"/>
            </w:pPr>
            <w:r>
              <w:t>7.42 (3.62)</w:t>
            </w:r>
          </w:p>
        </w:tc>
      </w:tr>
      <w:tr w:rsidR="002E5180" w14:paraId="0FE32482" w14:textId="77777777">
        <w:tc>
          <w:tcPr>
            <w:tcW w:w="0" w:type="auto"/>
          </w:tcPr>
          <w:p w14:paraId="14142E0C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65372E57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0F9B15A" w14:textId="77777777" w:rsidR="002E5180" w:rsidRDefault="000F4D05">
            <w:pPr>
              <w:pStyle w:val="Compact"/>
            </w:pPr>
            <w:r>
              <w:t>7 [6.18 - 10.08]</w:t>
            </w:r>
          </w:p>
        </w:tc>
        <w:tc>
          <w:tcPr>
            <w:tcW w:w="0" w:type="auto"/>
          </w:tcPr>
          <w:p w14:paraId="561572D4" w14:textId="77777777" w:rsidR="002E5180" w:rsidRDefault="000F4D05">
            <w:pPr>
              <w:pStyle w:val="Compact"/>
            </w:pPr>
            <w:r>
              <w:t>6.75 [4.83 - 10.25]</w:t>
            </w:r>
          </w:p>
        </w:tc>
      </w:tr>
      <w:tr w:rsidR="002E5180" w14:paraId="484C6C3A" w14:textId="77777777">
        <w:tc>
          <w:tcPr>
            <w:tcW w:w="0" w:type="auto"/>
          </w:tcPr>
          <w:p w14:paraId="17FC3B83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4283D17A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6081AB3" w14:textId="77777777" w:rsidR="002E5180" w:rsidRDefault="000F4D05">
            <w:pPr>
              <w:pStyle w:val="Compact"/>
            </w:pPr>
            <w:r>
              <w:t>2 / 8</w:t>
            </w:r>
          </w:p>
        </w:tc>
        <w:tc>
          <w:tcPr>
            <w:tcW w:w="0" w:type="auto"/>
          </w:tcPr>
          <w:p w14:paraId="0FF515A7" w14:textId="77777777" w:rsidR="002E5180" w:rsidRDefault="000F4D05">
            <w:pPr>
              <w:pStyle w:val="Compact"/>
            </w:pPr>
            <w:r>
              <w:t>2 / 6</w:t>
            </w:r>
          </w:p>
        </w:tc>
      </w:tr>
    </w:tbl>
    <w:p w14:paraId="36E0CEA1" w14:textId="77777777" w:rsidR="002E5180" w:rsidRDefault="002E5180"/>
    <w:p w14:paraId="6963BCFE" w14:textId="77777777" w:rsidR="002E5180" w:rsidRDefault="000F4D05">
      <w:pPr>
        <w:pStyle w:val="TableCaption"/>
      </w:pPr>
      <w:r>
        <w:t>Procalciton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rocalcitonin (µg/L), HCQ"/>
      </w:tblPr>
      <w:tblGrid>
        <w:gridCol w:w="3668"/>
        <w:gridCol w:w="3236"/>
        <w:gridCol w:w="3265"/>
        <w:gridCol w:w="3835"/>
      </w:tblGrid>
      <w:tr w:rsidR="002E5180" w14:paraId="31CA14E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56598E" w14:textId="77777777" w:rsidR="002E5180" w:rsidRDefault="000F4D05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B66B09" w14:textId="77777777" w:rsidR="002E5180" w:rsidRDefault="000F4D05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3518EE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0A2213" w14:textId="77777777" w:rsidR="002E5180" w:rsidRDefault="000F4D05">
            <w:pPr>
              <w:pStyle w:val="Compact"/>
            </w:pPr>
            <w:r>
              <w:t>Hydroxychloroquine + SOC</w:t>
            </w:r>
          </w:p>
        </w:tc>
      </w:tr>
      <w:tr w:rsidR="002E5180" w14:paraId="1173C5B5" w14:textId="77777777">
        <w:tc>
          <w:tcPr>
            <w:tcW w:w="0" w:type="auto"/>
          </w:tcPr>
          <w:p w14:paraId="3090F89A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449DEA23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92C1169" w14:textId="77777777" w:rsidR="002E5180" w:rsidRDefault="000F4D05">
            <w:pPr>
              <w:pStyle w:val="Compact"/>
            </w:pPr>
            <w:r>
              <w:t>0.42 (1.24)</w:t>
            </w:r>
          </w:p>
        </w:tc>
        <w:tc>
          <w:tcPr>
            <w:tcW w:w="0" w:type="auto"/>
          </w:tcPr>
          <w:p w14:paraId="2AA4DB0A" w14:textId="77777777" w:rsidR="002E5180" w:rsidRDefault="000F4D05">
            <w:pPr>
              <w:pStyle w:val="Compact"/>
            </w:pPr>
            <w:r>
              <w:t>0.53 (1.79)</w:t>
            </w:r>
          </w:p>
        </w:tc>
      </w:tr>
      <w:tr w:rsidR="002E5180" w14:paraId="2647C470" w14:textId="77777777">
        <w:tc>
          <w:tcPr>
            <w:tcW w:w="0" w:type="auto"/>
          </w:tcPr>
          <w:p w14:paraId="217477A3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0C1E7B9D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878EFE2" w14:textId="77777777" w:rsidR="002E5180" w:rsidRDefault="000F4D05">
            <w:pPr>
              <w:pStyle w:val="Compact"/>
            </w:pPr>
            <w:r>
              <w:t>0.1 [0.1 - 0.19]</w:t>
            </w:r>
          </w:p>
        </w:tc>
        <w:tc>
          <w:tcPr>
            <w:tcW w:w="0" w:type="auto"/>
          </w:tcPr>
          <w:p w14:paraId="22976D45" w14:textId="77777777" w:rsidR="002E5180" w:rsidRDefault="000F4D05">
            <w:pPr>
              <w:pStyle w:val="Compact"/>
            </w:pPr>
            <w:r>
              <w:t>0.13 [0.1 - 0.29]</w:t>
            </w:r>
          </w:p>
        </w:tc>
      </w:tr>
      <w:tr w:rsidR="002E5180" w14:paraId="049F2C9F" w14:textId="77777777">
        <w:tc>
          <w:tcPr>
            <w:tcW w:w="0" w:type="auto"/>
          </w:tcPr>
          <w:p w14:paraId="2A47C465" w14:textId="77777777" w:rsidR="002E5180" w:rsidRDefault="000F4D05">
            <w:pPr>
              <w:pStyle w:val="Compact"/>
            </w:pPr>
            <w:r>
              <w:lastRenderedPageBreak/>
              <w:t>0 days</w:t>
            </w:r>
          </w:p>
        </w:tc>
        <w:tc>
          <w:tcPr>
            <w:tcW w:w="0" w:type="auto"/>
          </w:tcPr>
          <w:p w14:paraId="1E462A04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4C68E55" w14:textId="77777777" w:rsidR="002E5180" w:rsidRDefault="000F4D05">
            <w:pPr>
              <w:pStyle w:val="Compact"/>
            </w:pPr>
            <w:r>
              <w:t>19 / 35</w:t>
            </w:r>
          </w:p>
        </w:tc>
        <w:tc>
          <w:tcPr>
            <w:tcW w:w="0" w:type="auto"/>
          </w:tcPr>
          <w:p w14:paraId="504F132B" w14:textId="77777777" w:rsidR="002E5180" w:rsidRDefault="000F4D05">
            <w:pPr>
              <w:pStyle w:val="Compact"/>
            </w:pPr>
            <w:r>
              <w:t>15 / 37</w:t>
            </w:r>
          </w:p>
        </w:tc>
      </w:tr>
      <w:tr w:rsidR="002E5180" w14:paraId="40D7F18B" w14:textId="77777777">
        <w:tc>
          <w:tcPr>
            <w:tcW w:w="0" w:type="auto"/>
          </w:tcPr>
          <w:p w14:paraId="697F74A0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9AA060D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AB6F816" w14:textId="77777777" w:rsidR="002E5180" w:rsidRDefault="000F4D05">
            <w:pPr>
              <w:pStyle w:val="Compact"/>
            </w:pPr>
            <w:r>
              <w:t>0.99 (2.41)</w:t>
            </w:r>
          </w:p>
        </w:tc>
        <w:tc>
          <w:tcPr>
            <w:tcW w:w="0" w:type="auto"/>
          </w:tcPr>
          <w:p w14:paraId="08585C41" w14:textId="77777777" w:rsidR="002E5180" w:rsidRDefault="000F4D05">
            <w:pPr>
              <w:pStyle w:val="Compact"/>
            </w:pPr>
            <w:r>
              <w:t>0.33 (0.34)</w:t>
            </w:r>
          </w:p>
        </w:tc>
      </w:tr>
      <w:tr w:rsidR="002E5180" w14:paraId="3D3FE0C2" w14:textId="77777777">
        <w:tc>
          <w:tcPr>
            <w:tcW w:w="0" w:type="auto"/>
          </w:tcPr>
          <w:p w14:paraId="375A49B9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DCB0B16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1750C68" w14:textId="77777777" w:rsidR="002E5180" w:rsidRDefault="000F4D05">
            <w:pPr>
              <w:pStyle w:val="Compact"/>
            </w:pPr>
            <w:r>
              <w:t>0.14 [0.1 - 0.4]</w:t>
            </w:r>
          </w:p>
        </w:tc>
        <w:tc>
          <w:tcPr>
            <w:tcW w:w="0" w:type="auto"/>
          </w:tcPr>
          <w:p w14:paraId="5269BB36" w14:textId="77777777" w:rsidR="002E5180" w:rsidRDefault="000F4D05">
            <w:pPr>
              <w:pStyle w:val="Compact"/>
            </w:pPr>
            <w:r>
              <w:t>0.16 [0.1 - 0.47]</w:t>
            </w:r>
          </w:p>
        </w:tc>
      </w:tr>
      <w:tr w:rsidR="002E5180" w14:paraId="6073B905" w14:textId="77777777">
        <w:tc>
          <w:tcPr>
            <w:tcW w:w="0" w:type="auto"/>
          </w:tcPr>
          <w:p w14:paraId="569E39A8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0F16D14E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96846B1" w14:textId="77777777" w:rsidR="002E5180" w:rsidRDefault="000F4D05">
            <w:pPr>
              <w:pStyle w:val="Compact"/>
            </w:pPr>
            <w:r>
              <w:t>32 / 21</w:t>
            </w:r>
          </w:p>
        </w:tc>
        <w:tc>
          <w:tcPr>
            <w:tcW w:w="0" w:type="auto"/>
          </w:tcPr>
          <w:p w14:paraId="306CFEB2" w14:textId="77777777" w:rsidR="002E5180" w:rsidRDefault="000F4D05">
            <w:pPr>
              <w:pStyle w:val="Compact"/>
            </w:pPr>
            <w:r>
              <w:t>38 / 14</w:t>
            </w:r>
          </w:p>
        </w:tc>
      </w:tr>
      <w:tr w:rsidR="002E5180" w14:paraId="6B9110D4" w14:textId="77777777">
        <w:tc>
          <w:tcPr>
            <w:tcW w:w="0" w:type="auto"/>
          </w:tcPr>
          <w:p w14:paraId="528DE429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2876CF97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1068D66" w14:textId="77777777" w:rsidR="002E5180" w:rsidRDefault="000F4D05">
            <w:pPr>
              <w:pStyle w:val="Compact"/>
            </w:pPr>
            <w:r>
              <w:t>0.95 (2.27)</w:t>
            </w:r>
          </w:p>
        </w:tc>
        <w:tc>
          <w:tcPr>
            <w:tcW w:w="0" w:type="auto"/>
          </w:tcPr>
          <w:p w14:paraId="236B6F14" w14:textId="77777777" w:rsidR="002E5180" w:rsidRDefault="000F4D05">
            <w:pPr>
              <w:pStyle w:val="Compact"/>
            </w:pPr>
            <w:r>
              <w:t>0.46 (0.92)</w:t>
            </w:r>
          </w:p>
        </w:tc>
      </w:tr>
      <w:tr w:rsidR="002E5180" w14:paraId="79B11C75" w14:textId="77777777">
        <w:tc>
          <w:tcPr>
            <w:tcW w:w="0" w:type="auto"/>
          </w:tcPr>
          <w:p w14:paraId="373F888E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1B668D06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83CE610" w14:textId="77777777" w:rsidR="002E5180" w:rsidRDefault="000F4D05">
            <w:pPr>
              <w:pStyle w:val="Compact"/>
            </w:pPr>
            <w:r>
              <w:t>0.15 [0.1 - 0.3]</w:t>
            </w:r>
          </w:p>
        </w:tc>
        <w:tc>
          <w:tcPr>
            <w:tcW w:w="0" w:type="auto"/>
          </w:tcPr>
          <w:p w14:paraId="6352C735" w14:textId="77777777" w:rsidR="002E5180" w:rsidRDefault="000F4D05">
            <w:pPr>
              <w:pStyle w:val="Compact"/>
            </w:pPr>
            <w:r>
              <w:t>0.2 [0.1 - 0.45]</w:t>
            </w:r>
          </w:p>
        </w:tc>
      </w:tr>
      <w:tr w:rsidR="002E5180" w14:paraId="3C17908D" w14:textId="77777777">
        <w:tc>
          <w:tcPr>
            <w:tcW w:w="0" w:type="auto"/>
          </w:tcPr>
          <w:p w14:paraId="1A9DBD67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3077C680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E06EB2C" w14:textId="77777777" w:rsidR="002E5180" w:rsidRDefault="000F4D05">
            <w:pPr>
              <w:pStyle w:val="Compact"/>
            </w:pPr>
            <w:r>
              <w:t>29 / 21</w:t>
            </w:r>
          </w:p>
        </w:tc>
        <w:tc>
          <w:tcPr>
            <w:tcW w:w="0" w:type="auto"/>
          </w:tcPr>
          <w:p w14:paraId="6A78EC8B" w14:textId="77777777" w:rsidR="002E5180" w:rsidRDefault="000F4D05">
            <w:pPr>
              <w:pStyle w:val="Compact"/>
            </w:pPr>
            <w:r>
              <w:t>26 / 27</w:t>
            </w:r>
          </w:p>
        </w:tc>
      </w:tr>
      <w:tr w:rsidR="002E5180" w14:paraId="779459CA" w14:textId="77777777">
        <w:tc>
          <w:tcPr>
            <w:tcW w:w="0" w:type="auto"/>
          </w:tcPr>
          <w:p w14:paraId="6F1134F5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02297CA4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C9F46C5" w14:textId="77777777" w:rsidR="002E5180" w:rsidRDefault="000F4D05">
            <w:pPr>
              <w:pStyle w:val="Compact"/>
            </w:pPr>
            <w:r>
              <w:t>0.2 (0.23)</w:t>
            </w:r>
          </w:p>
        </w:tc>
        <w:tc>
          <w:tcPr>
            <w:tcW w:w="0" w:type="auto"/>
          </w:tcPr>
          <w:p w14:paraId="556AA6F8" w14:textId="77777777" w:rsidR="002E5180" w:rsidRDefault="000F4D05">
            <w:pPr>
              <w:pStyle w:val="Compact"/>
            </w:pPr>
            <w:r>
              <w:t>0.25 (0.26)</w:t>
            </w:r>
          </w:p>
        </w:tc>
      </w:tr>
      <w:tr w:rsidR="002E5180" w14:paraId="46FDFB85" w14:textId="77777777">
        <w:tc>
          <w:tcPr>
            <w:tcW w:w="0" w:type="auto"/>
          </w:tcPr>
          <w:p w14:paraId="114585E8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332EE1EF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89E60B2" w14:textId="77777777" w:rsidR="002E5180" w:rsidRDefault="000F4D05">
            <w:pPr>
              <w:pStyle w:val="Compact"/>
            </w:pPr>
            <w:r>
              <w:t>0.1 [0.1 - 0.18]</w:t>
            </w:r>
          </w:p>
        </w:tc>
        <w:tc>
          <w:tcPr>
            <w:tcW w:w="0" w:type="auto"/>
          </w:tcPr>
          <w:p w14:paraId="5EF06275" w14:textId="77777777" w:rsidR="002E5180" w:rsidRDefault="000F4D05">
            <w:pPr>
              <w:pStyle w:val="Compact"/>
            </w:pPr>
            <w:r>
              <w:t>0.19 [0.1 - 0.28]</w:t>
            </w:r>
          </w:p>
        </w:tc>
      </w:tr>
      <w:tr w:rsidR="002E5180" w14:paraId="5B3A5280" w14:textId="77777777">
        <w:tc>
          <w:tcPr>
            <w:tcW w:w="0" w:type="auto"/>
          </w:tcPr>
          <w:p w14:paraId="18A6EF11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72E192B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E887717" w14:textId="77777777" w:rsidR="002E5180" w:rsidRDefault="000F4D05">
            <w:pPr>
              <w:pStyle w:val="Compact"/>
            </w:pPr>
            <w:r>
              <w:t>22 / 22</w:t>
            </w:r>
          </w:p>
        </w:tc>
        <w:tc>
          <w:tcPr>
            <w:tcW w:w="0" w:type="auto"/>
          </w:tcPr>
          <w:p w14:paraId="744D797B" w14:textId="77777777" w:rsidR="002E5180" w:rsidRDefault="000F4D05">
            <w:pPr>
              <w:pStyle w:val="Compact"/>
            </w:pPr>
            <w:r>
              <w:t>26 / 21</w:t>
            </w:r>
          </w:p>
        </w:tc>
      </w:tr>
      <w:tr w:rsidR="002E5180" w14:paraId="2503573C" w14:textId="77777777">
        <w:tc>
          <w:tcPr>
            <w:tcW w:w="0" w:type="auto"/>
          </w:tcPr>
          <w:p w14:paraId="677BEB37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17FB7A58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59141E2" w14:textId="77777777" w:rsidR="002E5180" w:rsidRDefault="000F4D05">
            <w:pPr>
              <w:pStyle w:val="Compact"/>
            </w:pPr>
            <w:r>
              <w:t>0.41 (0.82)</w:t>
            </w:r>
          </w:p>
        </w:tc>
        <w:tc>
          <w:tcPr>
            <w:tcW w:w="0" w:type="auto"/>
          </w:tcPr>
          <w:p w14:paraId="5099529E" w14:textId="77777777" w:rsidR="002E5180" w:rsidRDefault="000F4D05">
            <w:pPr>
              <w:pStyle w:val="Compact"/>
            </w:pPr>
            <w:r>
              <w:t>0.4 (0.38)</w:t>
            </w:r>
          </w:p>
        </w:tc>
      </w:tr>
      <w:tr w:rsidR="002E5180" w14:paraId="6581DF11" w14:textId="77777777">
        <w:tc>
          <w:tcPr>
            <w:tcW w:w="0" w:type="auto"/>
          </w:tcPr>
          <w:p w14:paraId="0C36587D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1BED7606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FD58A02" w14:textId="77777777" w:rsidR="002E5180" w:rsidRDefault="000F4D05">
            <w:pPr>
              <w:pStyle w:val="Compact"/>
            </w:pPr>
            <w:r>
              <w:t>0.12 [0.1 - 0.22]</w:t>
            </w:r>
          </w:p>
        </w:tc>
        <w:tc>
          <w:tcPr>
            <w:tcW w:w="0" w:type="auto"/>
          </w:tcPr>
          <w:p w14:paraId="3E1C7A05" w14:textId="77777777" w:rsidR="002E5180" w:rsidRDefault="000F4D05">
            <w:pPr>
              <w:pStyle w:val="Compact"/>
            </w:pPr>
            <w:r>
              <w:t>0.23 [0.14 - 0.51]</w:t>
            </w:r>
          </w:p>
        </w:tc>
      </w:tr>
      <w:tr w:rsidR="002E5180" w14:paraId="10C69742" w14:textId="77777777">
        <w:tc>
          <w:tcPr>
            <w:tcW w:w="0" w:type="auto"/>
          </w:tcPr>
          <w:p w14:paraId="4257736E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2FF41E26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33573D1" w14:textId="77777777" w:rsidR="002E5180" w:rsidRDefault="000F4D05">
            <w:pPr>
              <w:pStyle w:val="Compact"/>
            </w:pPr>
            <w:r>
              <w:t>19 / 15</w:t>
            </w:r>
          </w:p>
        </w:tc>
        <w:tc>
          <w:tcPr>
            <w:tcW w:w="0" w:type="auto"/>
          </w:tcPr>
          <w:p w14:paraId="74A8F4DC" w14:textId="77777777" w:rsidR="002E5180" w:rsidRDefault="000F4D05">
            <w:pPr>
              <w:pStyle w:val="Compact"/>
            </w:pPr>
            <w:r>
              <w:t>29 / 12</w:t>
            </w:r>
          </w:p>
        </w:tc>
      </w:tr>
      <w:tr w:rsidR="002E5180" w14:paraId="28ECB073" w14:textId="77777777">
        <w:tc>
          <w:tcPr>
            <w:tcW w:w="0" w:type="auto"/>
          </w:tcPr>
          <w:p w14:paraId="2DA571DB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3F0D9ED9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893BED5" w14:textId="77777777" w:rsidR="002E5180" w:rsidRDefault="000F4D05">
            <w:pPr>
              <w:pStyle w:val="Compact"/>
            </w:pPr>
            <w:r>
              <w:t>0.25 (0.39)</w:t>
            </w:r>
          </w:p>
        </w:tc>
        <w:tc>
          <w:tcPr>
            <w:tcW w:w="0" w:type="auto"/>
          </w:tcPr>
          <w:p w14:paraId="270C963F" w14:textId="77777777" w:rsidR="002E5180" w:rsidRDefault="000F4D05">
            <w:pPr>
              <w:pStyle w:val="Compact"/>
            </w:pPr>
            <w:r>
              <w:t>0.4 (0.52)</w:t>
            </w:r>
          </w:p>
        </w:tc>
      </w:tr>
      <w:tr w:rsidR="002E5180" w14:paraId="2AF9B384" w14:textId="77777777">
        <w:tc>
          <w:tcPr>
            <w:tcW w:w="0" w:type="auto"/>
          </w:tcPr>
          <w:p w14:paraId="1B3A0325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1B977457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C56F58A" w14:textId="77777777" w:rsidR="002E5180" w:rsidRDefault="000F4D05">
            <w:pPr>
              <w:pStyle w:val="Compact"/>
            </w:pPr>
            <w:r>
              <w:t>0.11 [0.1 - 0.22]</w:t>
            </w:r>
          </w:p>
        </w:tc>
        <w:tc>
          <w:tcPr>
            <w:tcW w:w="0" w:type="auto"/>
          </w:tcPr>
          <w:p w14:paraId="4F1670FF" w14:textId="77777777" w:rsidR="002E5180" w:rsidRDefault="000F4D05">
            <w:pPr>
              <w:pStyle w:val="Compact"/>
            </w:pPr>
            <w:r>
              <w:t>0.17 [0.1 - 0.48]</w:t>
            </w:r>
          </w:p>
        </w:tc>
      </w:tr>
      <w:tr w:rsidR="002E5180" w14:paraId="6FC06714" w14:textId="77777777">
        <w:tc>
          <w:tcPr>
            <w:tcW w:w="0" w:type="auto"/>
          </w:tcPr>
          <w:p w14:paraId="4868905E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6E772F93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D691AE7" w14:textId="77777777" w:rsidR="002E5180" w:rsidRDefault="000F4D05">
            <w:pPr>
              <w:pStyle w:val="Compact"/>
            </w:pPr>
            <w:r>
              <w:t>13 / 17</w:t>
            </w:r>
          </w:p>
        </w:tc>
        <w:tc>
          <w:tcPr>
            <w:tcW w:w="0" w:type="auto"/>
          </w:tcPr>
          <w:p w14:paraId="7439FD89" w14:textId="77777777" w:rsidR="002E5180" w:rsidRDefault="000F4D05">
            <w:pPr>
              <w:pStyle w:val="Compact"/>
            </w:pPr>
            <w:r>
              <w:t>25 / 11</w:t>
            </w:r>
          </w:p>
        </w:tc>
      </w:tr>
      <w:tr w:rsidR="002E5180" w14:paraId="5CF1CF30" w14:textId="77777777">
        <w:tc>
          <w:tcPr>
            <w:tcW w:w="0" w:type="auto"/>
          </w:tcPr>
          <w:p w14:paraId="433F6346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71D05BC1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15CE775" w14:textId="77777777" w:rsidR="002E5180" w:rsidRDefault="000F4D05">
            <w:pPr>
              <w:pStyle w:val="Compact"/>
            </w:pPr>
            <w:r>
              <w:t>0.42 (1)</w:t>
            </w:r>
          </w:p>
        </w:tc>
        <w:tc>
          <w:tcPr>
            <w:tcW w:w="0" w:type="auto"/>
          </w:tcPr>
          <w:p w14:paraId="44286685" w14:textId="77777777" w:rsidR="002E5180" w:rsidRDefault="000F4D05">
            <w:pPr>
              <w:pStyle w:val="Compact"/>
            </w:pPr>
            <w:r>
              <w:t>0.24 (0.34)</w:t>
            </w:r>
          </w:p>
        </w:tc>
      </w:tr>
      <w:tr w:rsidR="002E5180" w14:paraId="6C8E49BC" w14:textId="77777777">
        <w:tc>
          <w:tcPr>
            <w:tcW w:w="0" w:type="auto"/>
          </w:tcPr>
          <w:p w14:paraId="43A63A3B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B14C272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6748786" w14:textId="77777777" w:rsidR="002E5180" w:rsidRDefault="000F4D05">
            <w:pPr>
              <w:pStyle w:val="Compact"/>
            </w:pPr>
            <w:r>
              <w:t>0.12 [0.1 - 0.23]</w:t>
            </w:r>
          </w:p>
        </w:tc>
        <w:tc>
          <w:tcPr>
            <w:tcW w:w="0" w:type="auto"/>
          </w:tcPr>
          <w:p w14:paraId="7F800009" w14:textId="77777777" w:rsidR="002E5180" w:rsidRDefault="000F4D05">
            <w:pPr>
              <w:pStyle w:val="Compact"/>
            </w:pPr>
            <w:r>
              <w:t>0.1 [0.1 - 0.18]</w:t>
            </w:r>
          </w:p>
        </w:tc>
      </w:tr>
      <w:tr w:rsidR="002E5180" w14:paraId="1621EB3F" w14:textId="77777777">
        <w:tc>
          <w:tcPr>
            <w:tcW w:w="0" w:type="auto"/>
          </w:tcPr>
          <w:p w14:paraId="29AFA3DD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22E24C9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F460225" w14:textId="77777777" w:rsidR="002E5180" w:rsidRDefault="000F4D05">
            <w:pPr>
              <w:pStyle w:val="Compact"/>
            </w:pPr>
            <w:r>
              <w:t>13 / 14</w:t>
            </w:r>
          </w:p>
        </w:tc>
        <w:tc>
          <w:tcPr>
            <w:tcW w:w="0" w:type="auto"/>
          </w:tcPr>
          <w:p w14:paraId="4BCD1816" w14:textId="77777777" w:rsidR="002E5180" w:rsidRDefault="000F4D05">
            <w:pPr>
              <w:pStyle w:val="Compact"/>
            </w:pPr>
            <w:r>
              <w:t>19 / 11</w:t>
            </w:r>
          </w:p>
        </w:tc>
      </w:tr>
      <w:tr w:rsidR="002E5180" w14:paraId="34E86752" w14:textId="77777777">
        <w:tc>
          <w:tcPr>
            <w:tcW w:w="0" w:type="auto"/>
          </w:tcPr>
          <w:p w14:paraId="2E4A8EE7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D59048A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B100D0E" w14:textId="77777777" w:rsidR="002E5180" w:rsidRDefault="000F4D05">
            <w:pPr>
              <w:pStyle w:val="Compact"/>
            </w:pPr>
            <w:r>
              <w:t>0.15 (0.09)</w:t>
            </w:r>
          </w:p>
        </w:tc>
        <w:tc>
          <w:tcPr>
            <w:tcW w:w="0" w:type="auto"/>
          </w:tcPr>
          <w:p w14:paraId="11D1B3B8" w14:textId="77777777" w:rsidR="002E5180" w:rsidRDefault="000F4D05">
            <w:pPr>
              <w:pStyle w:val="Compact"/>
            </w:pPr>
            <w:r>
              <w:t>0.28 (0.22)</w:t>
            </w:r>
          </w:p>
        </w:tc>
      </w:tr>
      <w:tr w:rsidR="002E5180" w14:paraId="738C7273" w14:textId="77777777">
        <w:tc>
          <w:tcPr>
            <w:tcW w:w="0" w:type="auto"/>
          </w:tcPr>
          <w:p w14:paraId="52D08796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24EE5452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625848F" w14:textId="77777777" w:rsidR="002E5180" w:rsidRDefault="000F4D05">
            <w:pPr>
              <w:pStyle w:val="Compact"/>
            </w:pPr>
            <w:r>
              <w:t>0.1 [0.1 - 0.19]</w:t>
            </w:r>
          </w:p>
        </w:tc>
        <w:tc>
          <w:tcPr>
            <w:tcW w:w="0" w:type="auto"/>
          </w:tcPr>
          <w:p w14:paraId="485B59AF" w14:textId="77777777" w:rsidR="002E5180" w:rsidRDefault="000F4D05">
            <w:pPr>
              <w:pStyle w:val="Compact"/>
            </w:pPr>
            <w:r>
              <w:t>0.2 [0.1 - 0.41]</w:t>
            </w:r>
          </w:p>
        </w:tc>
      </w:tr>
      <w:tr w:rsidR="002E5180" w14:paraId="28DFE67E" w14:textId="77777777">
        <w:tc>
          <w:tcPr>
            <w:tcW w:w="0" w:type="auto"/>
          </w:tcPr>
          <w:p w14:paraId="6E0FAAD9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6A1A3772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ACE10EB" w14:textId="77777777" w:rsidR="002E5180" w:rsidRDefault="000F4D05">
            <w:pPr>
              <w:pStyle w:val="Compact"/>
            </w:pPr>
            <w:r>
              <w:t>11 / 11</w:t>
            </w:r>
          </w:p>
        </w:tc>
        <w:tc>
          <w:tcPr>
            <w:tcW w:w="0" w:type="auto"/>
          </w:tcPr>
          <w:p w14:paraId="1E6BCE8E" w14:textId="77777777" w:rsidR="002E5180" w:rsidRDefault="000F4D05">
            <w:pPr>
              <w:pStyle w:val="Compact"/>
            </w:pPr>
            <w:r>
              <w:t>16 / 11</w:t>
            </w:r>
          </w:p>
        </w:tc>
      </w:tr>
      <w:tr w:rsidR="002E5180" w14:paraId="1D370010" w14:textId="77777777">
        <w:tc>
          <w:tcPr>
            <w:tcW w:w="0" w:type="auto"/>
          </w:tcPr>
          <w:p w14:paraId="309A3F80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2882CF2B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D526AE8" w14:textId="77777777" w:rsidR="002E5180" w:rsidRDefault="000F4D05">
            <w:pPr>
              <w:pStyle w:val="Compact"/>
            </w:pPr>
            <w:r>
              <w:t>0.16 (0.1)</w:t>
            </w:r>
          </w:p>
        </w:tc>
        <w:tc>
          <w:tcPr>
            <w:tcW w:w="0" w:type="auto"/>
          </w:tcPr>
          <w:p w14:paraId="1DDC084C" w14:textId="77777777" w:rsidR="002E5180" w:rsidRDefault="000F4D05">
            <w:pPr>
              <w:pStyle w:val="Compact"/>
            </w:pPr>
            <w:r>
              <w:t>0.36 (0.38)</w:t>
            </w:r>
          </w:p>
        </w:tc>
      </w:tr>
      <w:tr w:rsidR="002E5180" w14:paraId="70BFAA27" w14:textId="77777777">
        <w:tc>
          <w:tcPr>
            <w:tcW w:w="0" w:type="auto"/>
          </w:tcPr>
          <w:p w14:paraId="620A1EFB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395373BA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18B79AA" w14:textId="77777777" w:rsidR="002E5180" w:rsidRDefault="000F4D05">
            <w:pPr>
              <w:pStyle w:val="Compact"/>
            </w:pPr>
            <w:r>
              <w:t>0.11 [0.1 - 0.19]</w:t>
            </w:r>
          </w:p>
        </w:tc>
        <w:tc>
          <w:tcPr>
            <w:tcW w:w="0" w:type="auto"/>
          </w:tcPr>
          <w:p w14:paraId="6EC75974" w14:textId="77777777" w:rsidR="002E5180" w:rsidRDefault="000F4D05">
            <w:pPr>
              <w:pStyle w:val="Compact"/>
            </w:pPr>
            <w:r>
              <w:t>0.12 [0.1 - 0.55]</w:t>
            </w:r>
          </w:p>
        </w:tc>
      </w:tr>
      <w:tr w:rsidR="002E5180" w14:paraId="42EC7983" w14:textId="77777777">
        <w:tc>
          <w:tcPr>
            <w:tcW w:w="0" w:type="auto"/>
          </w:tcPr>
          <w:p w14:paraId="03EF937B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18F98C29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882B665" w14:textId="77777777" w:rsidR="002E5180" w:rsidRDefault="000F4D05">
            <w:pPr>
              <w:pStyle w:val="Compact"/>
            </w:pPr>
            <w:r>
              <w:t>9 / 11</w:t>
            </w:r>
          </w:p>
        </w:tc>
        <w:tc>
          <w:tcPr>
            <w:tcW w:w="0" w:type="auto"/>
          </w:tcPr>
          <w:p w14:paraId="099C0EB2" w14:textId="77777777" w:rsidR="002E5180" w:rsidRDefault="000F4D05">
            <w:pPr>
              <w:pStyle w:val="Compact"/>
            </w:pPr>
            <w:r>
              <w:t>16 / 8</w:t>
            </w:r>
          </w:p>
        </w:tc>
      </w:tr>
      <w:tr w:rsidR="002E5180" w14:paraId="23798720" w14:textId="77777777">
        <w:tc>
          <w:tcPr>
            <w:tcW w:w="0" w:type="auto"/>
          </w:tcPr>
          <w:p w14:paraId="04FE6EEF" w14:textId="77777777" w:rsidR="002E5180" w:rsidRDefault="000F4D05">
            <w:pPr>
              <w:pStyle w:val="Compact"/>
            </w:pPr>
            <w:r>
              <w:lastRenderedPageBreak/>
              <w:t>9 days</w:t>
            </w:r>
          </w:p>
        </w:tc>
        <w:tc>
          <w:tcPr>
            <w:tcW w:w="0" w:type="auto"/>
          </w:tcPr>
          <w:p w14:paraId="2FF28038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52DC36F" w14:textId="77777777" w:rsidR="002E5180" w:rsidRDefault="000F4D05">
            <w:pPr>
              <w:pStyle w:val="Compact"/>
            </w:pPr>
            <w:r>
              <w:t>0.27 (0.46)</w:t>
            </w:r>
          </w:p>
        </w:tc>
        <w:tc>
          <w:tcPr>
            <w:tcW w:w="0" w:type="auto"/>
          </w:tcPr>
          <w:p w14:paraId="47AF19B1" w14:textId="77777777" w:rsidR="002E5180" w:rsidRDefault="000F4D05">
            <w:pPr>
              <w:pStyle w:val="Compact"/>
            </w:pPr>
            <w:r>
              <w:t>0.31 (0.37)</w:t>
            </w:r>
          </w:p>
        </w:tc>
      </w:tr>
      <w:tr w:rsidR="002E5180" w14:paraId="092A90E2" w14:textId="77777777">
        <w:tc>
          <w:tcPr>
            <w:tcW w:w="0" w:type="auto"/>
          </w:tcPr>
          <w:p w14:paraId="084198B7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578C5FE6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F47D5F8" w14:textId="77777777" w:rsidR="002E5180" w:rsidRDefault="000F4D05">
            <w:pPr>
              <w:pStyle w:val="Compact"/>
            </w:pPr>
            <w:r>
              <w:t>0.11 [0.1 - 0.19]</w:t>
            </w:r>
          </w:p>
        </w:tc>
        <w:tc>
          <w:tcPr>
            <w:tcW w:w="0" w:type="auto"/>
          </w:tcPr>
          <w:p w14:paraId="41E855A6" w14:textId="77777777" w:rsidR="002E5180" w:rsidRDefault="000F4D05">
            <w:pPr>
              <w:pStyle w:val="Compact"/>
            </w:pPr>
            <w:r>
              <w:t>0.1 [0.1 - 0.41]</w:t>
            </w:r>
          </w:p>
        </w:tc>
      </w:tr>
      <w:tr w:rsidR="002E5180" w14:paraId="3D2BD3F3" w14:textId="77777777">
        <w:tc>
          <w:tcPr>
            <w:tcW w:w="0" w:type="auto"/>
          </w:tcPr>
          <w:p w14:paraId="4104DDD5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72BF02E7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4DF3F8C" w14:textId="77777777" w:rsidR="002E5180" w:rsidRDefault="000F4D05">
            <w:pPr>
              <w:pStyle w:val="Compact"/>
            </w:pPr>
            <w:r>
              <w:t>8 / 12</w:t>
            </w:r>
          </w:p>
        </w:tc>
        <w:tc>
          <w:tcPr>
            <w:tcW w:w="0" w:type="auto"/>
          </w:tcPr>
          <w:p w14:paraId="2395996E" w14:textId="77777777" w:rsidR="002E5180" w:rsidRDefault="000F4D05">
            <w:pPr>
              <w:pStyle w:val="Compact"/>
            </w:pPr>
            <w:r>
              <w:t>10 / 9</w:t>
            </w:r>
          </w:p>
        </w:tc>
      </w:tr>
      <w:tr w:rsidR="002E5180" w14:paraId="21F32A54" w14:textId="77777777">
        <w:tc>
          <w:tcPr>
            <w:tcW w:w="0" w:type="auto"/>
          </w:tcPr>
          <w:p w14:paraId="556ED397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17B8182E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C846BC4" w14:textId="77777777" w:rsidR="002E5180" w:rsidRDefault="000F4D05">
            <w:pPr>
              <w:pStyle w:val="Compact"/>
            </w:pPr>
            <w:r>
              <w:t>0.15 (0.1)</w:t>
            </w:r>
          </w:p>
        </w:tc>
        <w:tc>
          <w:tcPr>
            <w:tcW w:w="0" w:type="auto"/>
          </w:tcPr>
          <w:p w14:paraId="4F26E384" w14:textId="77777777" w:rsidR="002E5180" w:rsidRDefault="000F4D05">
            <w:pPr>
              <w:pStyle w:val="Compact"/>
            </w:pPr>
            <w:r>
              <w:t>0.26 (0.23)</w:t>
            </w:r>
          </w:p>
        </w:tc>
      </w:tr>
      <w:tr w:rsidR="002E5180" w14:paraId="6412250B" w14:textId="77777777">
        <w:tc>
          <w:tcPr>
            <w:tcW w:w="0" w:type="auto"/>
          </w:tcPr>
          <w:p w14:paraId="08AB9729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39D2ADAD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25D9F03" w14:textId="77777777" w:rsidR="002E5180" w:rsidRDefault="000F4D05">
            <w:pPr>
              <w:pStyle w:val="Compact"/>
            </w:pPr>
            <w:r>
              <w:t>0.1 [0.1 - 0.16]</w:t>
            </w:r>
          </w:p>
        </w:tc>
        <w:tc>
          <w:tcPr>
            <w:tcW w:w="0" w:type="auto"/>
          </w:tcPr>
          <w:p w14:paraId="3CAA15C6" w14:textId="77777777" w:rsidR="002E5180" w:rsidRDefault="000F4D05">
            <w:pPr>
              <w:pStyle w:val="Compact"/>
            </w:pPr>
            <w:r>
              <w:t>0.1 [0.1 - 0.4]</w:t>
            </w:r>
          </w:p>
        </w:tc>
      </w:tr>
      <w:tr w:rsidR="002E5180" w14:paraId="34588289" w14:textId="77777777">
        <w:tc>
          <w:tcPr>
            <w:tcW w:w="0" w:type="auto"/>
          </w:tcPr>
          <w:p w14:paraId="27240837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2C5BEB11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D55B0C8" w14:textId="77777777" w:rsidR="002E5180" w:rsidRDefault="000F4D05">
            <w:pPr>
              <w:pStyle w:val="Compact"/>
            </w:pPr>
            <w:r>
              <w:t>10 / 7</w:t>
            </w:r>
          </w:p>
        </w:tc>
        <w:tc>
          <w:tcPr>
            <w:tcW w:w="0" w:type="auto"/>
          </w:tcPr>
          <w:p w14:paraId="3B6BDF0B" w14:textId="77777777" w:rsidR="002E5180" w:rsidRDefault="000F4D05">
            <w:pPr>
              <w:pStyle w:val="Compact"/>
            </w:pPr>
            <w:r>
              <w:t>8 / 5</w:t>
            </w:r>
          </w:p>
        </w:tc>
      </w:tr>
      <w:tr w:rsidR="002E5180" w14:paraId="753D317E" w14:textId="77777777">
        <w:tc>
          <w:tcPr>
            <w:tcW w:w="0" w:type="auto"/>
          </w:tcPr>
          <w:p w14:paraId="42949DEE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5A7B9D55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34FB8F8" w14:textId="77777777" w:rsidR="002E5180" w:rsidRDefault="000F4D05">
            <w:pPr>
              <w:pStyle w:val="Compact"/>
            </w:pPr>
            <w:r>
              <w:t>0.1 (0.01)</w:t>
            </w:r>
          </w:p>
        </w:tc>
        <w:tc>
          <w:tcPr>
            <w:tcW w:w="0" w:type="auto"/>
          </w:tcPr>
          <w:p w14:paraId="3477DBEF" w14:textId="77777777" w:rsidR="002E5180" w:rsidRDefault="000F4D05">
            <w:pPr>
              <w:pStyle w:val="Compact"/>
            </w:pPr>
            <w:r>
              <w:t>0.54 (0.45)</w:t>
            </w:r>
          </w:p>
        </w:tc>
      </w:tr>
      <w:tr w:rsidR="002E5180" w14:paraId="68B102C9" w14:textId="77777777">
        <w:tc>
          <w:tcPr>
            <w:tcW w:w="0" w:type="auto"/>
          </w:tcPr>
          <w:p w14:paraId="47A0AE87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7A543F57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D0EE5B1" w14:textId="77777777" w:rsidR="002E5180" w:rsidRDefault="000F4D05">
            <w:pPr>
              <w:pStyle w:val="Compact"/>
            </w:pPr>
            <w:r>
              <w:t>0.1 [0.1 - 0.1]</w:t>
            </w:r>
          </w:p>
        </w:tc>
        <w:tc>
          <w:tcPr>
            <w:tcW w:w="0" w:type="auto"/>
          </w:tcPr>
          <w:p w14:paraId="0F8E7F29" w14:textId="77777777" w:rsidR="002E5180" w:rsidRDefault="000F4D05">
            <w:pPr>
              <w:pStyle w:val="Compact"/>
            </w:pPr>
            <w:r>
              <w:t>0.42 [0.32 - 0.58]</w:t>
            </w:r>
          </w:p>
        </w:tc>
      </w:tr>
      <w:tr w:rsidR="002E5180" w14:paraId="3AEC4FB1" w14:textId="77777777">
        <w:tc>
          <w:tcPr>
            <w:tcW w:w="0" w:type="auto"/>
          </w:tcPr>
          <w:p w14:paraId="69C4D061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3E7B00A4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FD46088" w14:textId="77777777" w:rsidR="002E5180" w:rsidRDefault="000F4D05">
            <w:pPr>
              <w:pStyle w:val="Compact"/>
            </w:pPr>
            <w:r>
              <w:t>8 / 5</w:t>
            </w:r>
          </w:p>
        </w:tc>
        <w:tc>
          <w:tcPr>
            <w:tcW w:w="0" w:type="auto"/>
          </w:tcPr>
          <w:p w14:paraId="618809C9" w14:textId="77777777" w:rsidR="002E5180" w:rsidRDefault="000F4D05">
            <w:pPr>
              <w:pStyle w:val="Compact"/>
            </w:pPr>
            <w:r>
              <w:t>6 / 6</w:t>
            </w:r>
          </w:p>
        </w:tc>
      </w:tr>
      <w:tr w:rsidR="002E5180" w14:paraId="1E1EBD27" w14:textId="77777777">
        <w:tc>
          <w:tcPr>
            <w:tcW w:w="0" w:type="auto"/>
          </w:tcPr>
          <w:p w14:paraId="16BA13D1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7B96FC95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A64E127" w14:textId="77777777" w:rsidR="002E5180" w:rsidRDefault="000F4D05">
            <w:pPr>
              <w:pStyle w:val="Compact"/>
            </w:pPr>
            <w:r>
              <w:t>0.35 (0.61)</w:t>
            </w:r>
          </w:p>
        </w:tc>
        <w:tc>
          <w:tcPr>
            <w:tcW w:w="0" w:type="auto"/>
          </w:tcPr>
          <w:p w14:paraId="3B1E8D47" w14:textId="77777777" w:rsidR="002E5180" w:rsidRDefault="000F4D05">
            <w:pPr>
              <w:pStyle w:val="Compact"/>
            </w:pPr>
            <w:r>
              <w:t>0.45 (0.57)</w:t>
            </w:r>
          </w:p>
        </w:tc>
      </w:tr>
      <w:tr w:rsidR="002E5180" w14:paraId="2CC6BDD8" w14:textId="77777777">
        <w:tc>
          <w:tcPr>
            <w:tcW w:w="0" w:type="auto"/>
          </w:tcPr>
          <w:p w14:paraId="1C4B4B46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0F93888F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9EA9E68" w14:textId="77777777" w:rsidR="002E5180" w:rsidRDefault="000F4D05">
            <w:pPr>
              <w:pStyle w:val="Compact"/>
            </w:pPr>
            <w:r>
              <w:t>0.1 [0.1 - 0.1]</w:t>
            </w:r>
          </w:p>
        </w:tc>
        <w:tc>
          <w:tcPr>
            <w:tcW w:w="0" w:type="auto"/>
          </w:tcPr>
          <w:p w14:paraId="28CBC80F" w14:textId="77777777" w:rsidR="002E5180" w:rsidRDefault="000F4D05">
            <w:pPr>
              <w:pStyle w:val="Compact"/>
            </w:pPr>
            <w:r>
              <w:t>0.21 [0.1 - 0.56]</w:t>
            </w:r>
          </w:p>
        </w:tc>
      </w:tr>
      <w:tr w:rsidR="002E5180" w14:paraId="6F3B38D0" w14:textId="77777777">
        <w:tc>
          <w:tcPr>
            <w:tcW w:w="0" w:type="auto"/>
          </w:tcPr>
          <w:p w14:paraId="5F6DCB81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1224EB02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D5868B8" w14:textId="77777777" w:rsidR="002E5180" w:rsidRDefault="000F4D05">
            <w:pPr>
              <w:pStyle w:val="Compact"/>
            </w:pPr>
            <w:r>
              <w:t>3 / 6</w:t>
            </w:r>
          </w:p>
        </w:tc>
        <w:tc>
          <w:tcPr>
            <w:tcW w:w="0" w:type="auto"/>
          </w:tcPr>
          <w:p w14:paraId="33B62F24" w14:textId="77777777" w:rsidR="002E5180" w:rsidRDefault="000F4D05">
            <w:pPr>
              <w:pStyle w:val="Compact"/>
            </w:pPr>
            <w:r>
              <w:t>7 / 4</w:t>
            </w:r>
          </w:p>
        </w:tc>
      </w:tr>
      <w:tr w:rsidR="002E5180" w14:paraId="05A4221D" w14:textId="77777777">
        <w:tc>
          <w:tcPr>
            <w:tcW w:w="0" w:type="auto"/>
          </w:tcPr>
          <w:p w14:paraId="4DFF815E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5E12CC16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22C5923" w14:textId="77777777" w:rsidR="002E5180" w:rsidRDefault="000F4D05">
            <w:pPr>
              <w:pStyle w:val="Compact"/>
            </w:pPr>
            <w:r>
              <w:t>0.11 (0.04)</w:t>
            </w:r>
          </w:p>
        </w:tc>
        <w:tc>
          <w:tcPr>
            <w:tcW w:w="0" w:type="auto"/>
          </w:tcPr>
          <w:p w14:paraId="4A6451D5" w14:textId="77777777" w:rsidR="002E5180" w:rsidRDefault="000F4D05">
            <w:pPr>
              <w:pStyle w:val="Compact"/>
            </w:pPr>
            <w:r>
              <w:t>0.45 (0.5)</w:t>
            </w:r>
          </w:p>
        </w:tc>
      </w:tr>
      <w:tr w:rsidR="002E5180" w14:paraId="377041E9" w14:textId="77777777">
        <w:tc>
          <w:tcPr>
            <w:tcW w:w="0" w:type="auto"/>
          </w:tcPr>
          <w:p w14:paraId="04BD5BD3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6F786459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8AE9B19" w14:textId="77777777" w:rsidR="002E5180" w:rsidRDefault="000F4D05">
            <w:pPr>
              <w:pStyle w:val="Compact"/>
            </w:pPr>
            <w:r>
              <w:t>0.1 [0.09 - 0.13]</w:t>
            </w:r>
          </w:p>
        </w:tc>
        <w:tc>
          <w:tcPr>
            <w:tcW w:w="0" w:type="auto"/>
          </w:tcPr>
          <w:p w14:paraId="5D80F628" w14:textId="77777777" w:rsidR="002E5180" w:rsidRDefault="000F4D05">
            <w:pPr>
              <w:pStyle w:val="Compact"/>
            </w:pPr>
            <w:r>
              <w:t>0.2 [0.1 - 0.68]</w:t>
            </w:r>
          </w:p>
        </w:tc>
      </w:tr>
      <w:tr w:rsidR="002E5180" w14:paraId="39480E4A" w14:textId="77777777">
        <w:tc>
          <w:tcPr>
            <w:tcW w:w="0" w:type="auto"/>
          </w:tcPr>
          <w:p w14:paraId="689D5844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7750139F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60DC2AE" w14:textId="77777777" w:rsidR="002E5180" w:rsidRDefault="000F4D05">
            <w:pPr>
              <w:pStyle w:val="Compact"/>
            </w:pPr>
            <w:r>
              <w:t>5 / 3</w:t>
            </w:r>
          </w:p>
        </w:tc>
        <w:tc>
          <w:tcPr>
            <w:tcW w:w="0" w:type="auto"/>
          </w:tcPr>
          <w:p w14:paraId="68F27A3B" w14:textId="77777777" w:rsidR="002E5180" w:rsidRDefault="000F4D05">
            <w:pPr>
              <w:pStyle w:val="Compact"/>
            </w:pPr>
            <w:r>
              <w:t>5 / 6</w:t>
            </w:r>
          </w:p>
        </w:tc>
      </w:tr>
      <w:tr w:rsidR="002E5180" w14:paraId="59BAD00E" w14:textId="77777777">
        <w:tc>
          <w:tcPr>
            <w:tcW w:w="0" w:type="auto"/>
          </w:tcPr>
          <w:p w14:paraId="1C58F318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1B729AC4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6A809C7" w14:textId="77777777" w:rsidR="002E5180" w:rsidRDefault="000F4D05">
            <w:pPr>
              <w:pStyle w:val="Compact"/>
            </w:pPr>
            <w:r>
              <w:t>0.17 (0.15)</w:t>
            </w:r>
          </w:p>
        </w:tc>
        <w:tc>
          <w:tcPr>
            <w:tcW w:w="0" w:type="auto"/>
          </w:tcPr>
          <w:p w14:paraId="478BD017" w14:textId="77777777" w:rsidR="002E5180" w:rsidRDefault="000F4D05">
            <w:pPr>
              <w:pStyle w:val="Compact"/>
            </w:pPr>
            <w:r>
              <w:t>0.24 (0.17)</w:t>
            </w:r>
          </w:p>
        </w:tc>
      </w:tr>
      <w:tr w:rsidR="002E5180" w14:paraId="229A9A58" w14:textId="77777777">
        <w:tc>
          <w:tcPr>
            <w:tcW w:w="0" w:type="auto"/>
          </w:tcPr>
          <w:p w14:paraId="6ECC90C9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38DB57D8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1C5D7CD" w14:textId="77777777" w:rsidR="002E5180" w:rsidRDefault="000F4D05">
            <w:pPr>
              <w:pStyle w:val="Compact"/>
            </w:pPr>
            <w:r>
              <w:t>0.17 [0.11 - 0.22]</w:t>
            </w:r>
          </w:p>
        </w:tc>
        <w:tc>
          <w:tcPr>
            <w:tcW w:w="0" w:type="auto"/>
          </w:tcPr>
          <w:p w14:paraId="2DF4C79D" w14:textId="77777777" w:rsidR="002E5180" w:rsidRDefault="000F4D05">
            <w:pPr>
              <w:pStyle w:val="Compact"/>
            </w:pPr>
            <w:r>
              <w:t>0.17 [0.11 - 0.35]</w:t>
            </w:r>
          </w:p>
        </w:tc>
      </w:tr>
      <w:tr w:rsidR="002E5180" w14:paraId="018C8248" w14:textId="77777777">
        <w:tc>
          <w:tcPr>
            <w:tcW w:w="0" w:type="auto"/>
          </w:tcPr>
          <w:p w14:paraId="201FE050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01ED1556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F584786" w14:textId="77777777" w:rsidR="002E5180" w:rsidRDefault="000F4D05">
            <w:pPr>
              <w:pStyle w:val="Compact"/>
            </w:pPr>
            <w:r>
              <w:t>2 / 2</w:t>
            </w:r>
          </w:p>
        </w:tc>
        <w:tc>
          <w:tcPr>
            <w:tcW w:w="0" w:type="auto"/>
          </w:tcPr>
          <w:p w14:paraId="78BCE43A" w14:textId="77777777" w:rsidR="002E5180" w:rsidRDefault="000F4D05">
            <w:pPr>
              <w:pStyle w:val="Compact"/>
            </w:pPr>
            <w:r>
              <w:t>3 / 6</w:t>
            </w:r>
          </w:p>
        </w:tc>
      </w:tr>
    </w:tbl>
    <w:p w14:paraId="066EA55A" w14:textId="77777777" w:rsidR="002E5180" w:rsidRDefault="002E5180"/>
    <w:p w14:paraId="5DCA3314" w14:textId="77777777" w:rsidR="002E5180" w:rsidRDefault="000F4D05">
      <w:pPr>
        <w:pStyle w:val="TableCaption"/>
      </w:pPr>
      <w:r>
        <w:t>Procalcitonin (µ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rocalcitonin (µg/L), Remdesivir"/>
      </w:tblPr>
      <w:tblGrid>
        <w:gridCol w:w="2856"/>
        <w:gridCol w:w="2520"/>
        <w:gridCol w:w="2543"/>
        <w:gridCol w:w="2039"/>
      </w:tblGrid>
      <w:tr w:rsidR="002E5180" w14:paraId="4348601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16733F" w14:textId="77777777" w:rsidR="002E5180" w:rsidRDefault="000F4D05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4FFE78" w14:textId="77777777" w:rsidR="002E5180" w:rsidRDefault="000F4D05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E21F7B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DE7C04" w14:textId="77777777" w:rsidR="002E5180" w:rsidRDefault="000F4D05">
            <w:pPr>
              <w:pStyle w:val="Compact"/>
            </w:pPr>
            <w:r>
              <w:t>Remdesivir + SOC</w:t>
            </w:r>
          </w:p>
        </w:tc>
      </w:tr>
      <w:tr w:rsidR="002E5180" w14:paraId="4EC2285C" w14:textId="77777777">
        <w:tc>
          <w:tcPr>
            <w:tcW w:w="0" w:type="auto"/>
          </w:tcPr>
          <w:p w14:paraId="4A9C67B8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6D43CB3E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CD8FBB6" w14:textId="77777777" w:rsidR="002E5180" w:rsidRDefault="000F4D05">
            <w:pPr>
              <w:pStyle w:val="Compact"/>
            </w:pPr>
            <w:r>
              <w:t>0.45 (1.23)</w:t>
            </w:r>
          </w:p>
        </w:tc>
        <w:tc>
          <w:tcPr>
            <w:tcW w:w="0" w:type="auto"/>
          </w:tcPr>
          <w:p w14:paraId="0B3D6E6E" w14:textId="77777777" w:rsidR="002E5180" w:rsidRDefault="000F4D05">
            <w:pPr>
              <w:pStyle w:val="Compact"/>
            </w:pPr>
            <w:r>
              <w:t>0.22 (0.19)</w:t>
            </w:r>
          </w:p>
        </w:tc>
      </w:tr>
      <w:tr w:rsidR="002E5180" w14:paraId="444DEEEA" w14:textId="77777777">
        <w:tc>
          <w:tcPr>
            <w:tcW w:w="0" w:type="auto"/>
          </w:tcPr>
          <w:p w14:paraId="09932652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6D31C38B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927AEB2" w14:textId="77777777" w:rsidR="002E5180" w:rsidRDefault="000F4D05">
            <w:pPr>
              <w:pStyle w:val="Compact"/>
            </w:pPr>
            <w:r>
              <w:t>0.11 [0.1 - 0.17]</w:t>
            </w:r>
          </w:p>
        </w:tc>
        <w:tc>
          <w:tcPr>
            <w:tcW w:w="0" w:type="auto"/>
          </w:tcPr>
          <w:p w14:paraId="7265BE99" w14:textId="77777777" w:rsidR="002E5180" w:rsidRDefault="000F4D05">
            <w:pPr>
              <w:pStyle w:val="Compact"/>
            </w:pPr>
            <w:r>
              <w:t>0.16 [0.1 - 0.2]</w:t>
            </w:r>
          </w:p>
        </w:tc>
      </w:tr>
      <w:tr w:rsidR="002E5180" w14:paraId="1C03C7D7" w14:textId="77777777">
        <w:tc>
          <w:tcPr>
            <w:tcW w:w="0" w:type="auto"/>
          </w:tcPr>
          <w:p w14:paraId="7CD3603E" w14:textId="77777777" w:rsidR="002E5180" w:rsidRDefault="000F4D05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5420378A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2FF7D46" w14:textId="77777777" w:rsidR="002E5180" w:rsidRDefault="000F4D05">
            <w:pPr>
              <w:pStyle w:val="Compact"/>
            </w:pPr>
            <w:r>
              <w:t>20 / 37</w:t>
            </w:r>
          </w:p>
        </w:tc>
        <w:tc>
          <w:tcPr>
            <w:tcW w:w="0" w:type="auto"/>
          </w:tcPr>
          <w:p w14:paraId="4E75E5F5" w14:textId="77777777" w:rsidR="002E5180" w:rsidRDefault="000F4D05">
            <w:pPr>
              <w:pStyle w:val="Compact"/>
            </w:pPr>
            <w:r>
              <w:t>13 / 29</w:t>
            </w:r>
          </w:p>
        </w:tc>
      </w:tr>
      <w:tr w:rsidR="002E5180" w14:paraId="47F5F27D" w14:textId="77777777">
        <w:tc>
          <w:tcPr>
            <w:tcW w:w="0" w:type="auto"/>
          </w:tcPr>
          <w:p w14:paraId="581642CB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690D4EB8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E91D50A" w14:textId="77777777" w:rsidR="002E5180" w:rsidRDefault="000F4D05">
            <w:pPr>
              <w:pStyle w:val="Compact"/>
            </w:pPr>
            <w:r>
              <w:t>1.03 (2.6)</w:t>
            </w:r>
          </w:p>
        </w:tc>
        <w:tc>
          <w:tcPr>
            <w:tcW w:w="0" w:type="auto"/>
          </w:tcPr>
          <w:p w14:paraId="7BA6C58F" w14:textId="77777777" w:rsidR="002E5180" w:rsidRDefault="000F4D05">
            <w:pPr>
              <w:pStyle w:val="Compact"/>
            </w:pPr>
            <w:r>
              <w:t>1.92 (5.38)</w:t>
            </w:r>
          </w:p>
        </w:tc>
      </w:tr>
      <w:tr w:rsidR="002E5180" w14:paraId="38BB53A9" w14:textId="77777777">
        <w:tc>
          <w:tcPr>
            <w:tcW w:w="0" w:type="auto"/>
          </w:tcPr>
          <w:p w14:paraId="416482D9" w14:textId="77777777" w:rsidR="002E5180" w:rsidRDefault="000F4D05">
            <w:pPr>
              <w:pStyle w:val="Compact"/>
            </w:pPr>
            <w:r>
              <w:lastRenderedPageBreak/>
              <w:t>1 days</w:t>
            </w:r>
          </w:p>
        </w:tc>
        <w:tc>
          <w:tcPr>
            <w:tcW w:w="0" w:type="auto"/>
          </w:tcPr>
          <w:p w14:paraId="47FC85B7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DA290E0" w14:textId="77777777" w:rsidR="002E5180" w:rsidRDefault="000F4D05">
            <w:pPr>
              <w:pStyle w:val="Compact"/>
            </w:pPr>
            <w:r>
              <w:t>0.14 [0.1 - 0.27]</w:t>
            </w:r>
          </w:p>
        </w:tc>
        <w:tc>
          <w:tcPr>
            <w:tcW w:w="0" w:type="auto"/>
          </w:tcPr>
          <w:p w14:paraId="209CC196" w14:textId="77777777" w:rsidR="002E5180" w:rsidRDefault="000F4D05">
            <w:pPr>
              <w:pStyle w:val="Compact"/>
            </w:pPr>
            <w:r>
              <w:t>0.18 [0.1 - 0.27]</w:t>
            </w:r>
          </w:p>
        </w:tc>
      </w:tr>
      <w:tr w:rsidR="002E5180" w14:paraId="28B4CDBF" w14:textId="77777777">
        <w:tc>
          <w:tcPr>
            <w:tcW w:w="0" w:type="auto"/>
          </w:tcPr>
          <w:p w14:paraId="05854EC5" w14:textId="77777777" w:rsidR="002E5180" w:rsidRDefault="000F4D05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662B7CE8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D63C9F7" w14:textId="77777777" w:rsidR="002E5180" w:rsidRDefault="000F4D05">
            <w:pPr>
              <w:pStyle w:val="Compact"/>
            </w:pPr>
            <w:r>
              <w:t>39 / 18</w:t>
            </w:r>
          </w:p>
        </w:tc>
        <w:tc>
          <w:tcPr>
            <w:tcW w:w="0" w:type="auto"/>
          </w:tcPr>
          <w:p w14:paraId="6847E1F8" w14:textId="77777777" w:rsidR="002E5180" w:rsidRDefault="000F4D05">
            <w:pPr>
              <w:pStyle w:val="Compact"/>
            </w:pPr>
            <w:r>
              <w:t>27 / 15</w:t>
            </w:r>
          </w:p>
        </w:tc>
      </w:tr>
      <w:tr w:rsidR="002E5180" w14:paraId="7822C744" w14:textId="77777777">
        <w:tc>
          <w:tcPr>
            <w:tcW w:w="0" w:type="auto"/>
          </w:tcPr>
          <w:p w14:paraId="3B45EC62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048A36D5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5664AF1" w14:textId="77777777" w:rsidR="002E5180" w:rsidRDefault="000F4D05">
            <w:pPr>
              <w:pStyle w:val="Compact"/>
            </w:pPr>
            <w:r>
              <w:t>0.83 (2.06)</w:t>
            </w:r>
          </w:p>
        </w:tc>
        <w:tc>
          <w:tcPr>
            <w:tcW w:w="0" w:type="auto"/>
          </w:tcPr>
          <w:p w14:paraId="0055D6EC" w14:textId="77777777" w:rsidR="002E5180" w:rsidRDefault="000F4D05">
            <w:pPr>
              <w:pStyle w:val="Compact"/>
            </w:pPr>
            <w:r>
              <w:t>1.48 (5.62)</w:t>
            </w:r>
          </w:p>
        </w:tc>
      </w:tr>
      <w:tr w:rsidR="002E5180" w14:paraId="3159E4D9" w14:textId="77777777">
        <w:tc>
          <w:tcPr>
            <w:tcW w:w="0" w:type="auto"/>
          </w:tcPr>
          <w:p w14:paraId="694369FF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5A46523F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6CE2954" w14:textId="77777777" w:rsidR="002E5180" w:rsidRDefault="000F4D05">
            <w:pPr>
              <w:pStyle w:val="Compact"/>
            </w:pPr>
            <w:r>
              <w:t>0.17 [0.1 - 0.29]</w:t>
            </w:r>
          </w:p>
        </w:tc>
        <w:tc>
          <w:tcPr>
            <w:tcW w:w="0" w:type="auto"/>
          </w:tcPr>
          <w:p w14:paraId="3E1471AE" w14:textId="77777777" w:rsidR="002E5180" w:rsidRDefault="000F4D05">
            <w:pPr>
              <w:pStyle w:val="Compact"/>
            </w:pPr>
            <w:r>
              <w:t>0.18 [0.1 - 0.38]</w:t>
            </w:r>
          </w:p>
        </w:tc>
      </w:tr>
      <w:tr w:rsidR="002E5180" w14:paraId="5A16E863" w14:textId="77777777">
        <w:tc>
          <w:tcPr>
            <w:tcW w:w="0" w:type="auto"/>
          </w:tcPr>
          <w:p w14:paraId="60AD1AFE" w14:textId="77777777" w:rsidR="002E5180" w:rsidRDefault="000F4D05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6BF16B05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7A39C79" w14:textId="77777777" w:rsidR="002E5180" w:rsidRDefault="000F4D05">
            <w:pPr>
              <w:pStyle w:val="Compact"/>
            </w:pPr>
            <w:r>
              <w:t>27 / 26</w:t>
            </w:r>
          </w:p>
        </w:tc>
        <w:tc>
          <w:tcPr>
            <w:tcW w:w="0" w:type="auto"/>
          </w:tcPr>
          <w:p w14:paraId="4AB698F6" w14:textId="77777777" w:rsidR="002E5180" w:rsidRDefault="000F4D05">
            <w:pPr>
              <w:pStyle w:val="Compact"/>
            </w:pPr>
            <w:r>
              <w:t>15 / 26</w:t>
            </w:r>
          </w:p>
        </w:tc>
      </w:tr>
      <w:tr w:rsidR="002E5180" w14:paraId="6AEE8C95" w14:textId="77777777">
        <w:tc>
          <w:tcPr>
            <w:tcW w:w="0" w:type="auto"/>
          </w:tcPr>
          <w:p w14:paraId="3BDE01B2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4EF3DA70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C0FCD2E" w14:textId="77777777" w:rsidR="002E5180" w:rsidRDefault="000F4D05">
            <w:pPr>
              <w:pStyle w:val="Compact"/>
            </w:pPr>
            <w:r>
              <w:t>0.24 (0.36)</w:t>
            </w:r>
          </w:p>
        </w:tc>
        <w:tc>
          <w:tcPr>
            <w:tcW w:w="0" w:type="auto"/>
          </w:tcPr>
          <w:p w14:paraId="053F5D65" w14:textId="77777777" w:rsidR="002E5180" w:rsidRDefault="000F4D05">
            <w:pPr>
              <w:pStyle w:val="Compact"/>
            </w:pPr>
            <w:r>
              <w:t>1.22 (4.15)</w:t>
            </w:r>
          </w:p>
        </w:tc>
      </w:tr>
      <w:tr w:rsidR="002E5180" w14:paraId="16EAB36D" w14:textId="77777777">
        <w:tc>
          <w:tcPr>
            <w:tcW w:w="0" w:type="auto"/>
          </w:tcPr>
          <w:p w14:paraId="5C94265D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3A90AFE7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BB8FCE5" w14:textId="77777777" w:rsidR="002E5180" w:rsidRDefault="000F4D05">
            <w:pPr>
              <w:pStyle w:val="Compact"/>
            </w:pPr>
            <w:r>
              <w:t>0.12 [0.1 - 0.2]</w:t>
            </w:r>
          </w:p>
        </w:tc>
        <w:tc>
          <w:tcPr>
            <w:tcW w:w="0" w:type="auto"/>
          </w:tcPr>
          <w:p w14:paraId="62CABE12" w14:textId="77777777" w:rsidR="002E5180" w:rsidRDefault="000F4D05">
            <w:pPr>
              <w:pStyle w:val="Compact"/>
            </w:pPr>
            <w:r>
              <w:t>0.12 [0.1 - 0.29]</w:t>
            </w:r>
          </w:p>
        </w:tc>
      </w:tr>
      <w:tr w:rsidR="002E5180" w14:paraId="2F1BF68C" w14:textId="77777777">
        <w:tc>
          <w:tcPr>
            <w:tcW w:w="0" w:type="auto"/>
          </w:tcPr>
          <w:p w14:paraId="44F20BE1" w14:textId="77777777" w:rsidR="002E5180" w:rsidRDefault="000F4D05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14BE81D2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B8708EA" w14:textId="77777777" w:rsidR="002E5180" w:rsidRDefault="000F4D05">
            <w:pPr>
              <w:pStyle w:val="Compact"/>
            </w:pPr>
            <w:r>
              <w:t>25 / 23</w:t>
            </w:r>
          </w:p>
        </w:tc>
        <w:tc>
          <w:tcPr>
            <w:tcW w:w="0" w:type="auto"/>
          </w:tcPr>
          <w:p w14:paraId="366DD89E" w14:textId="77777777" w:rsidR="002E5180" w:rsidRDefault="000F4D05">
            <w:pPr>
              <w:pStyle w:val="Compact"/>
            </w:pPr>
            <w:r>
              <w:t>18 / 18</w:t>
            </w:r>
          </w:p>
        </w:tc>
      </w:tr>
      <w:tr w:rsidR="002E5180" w14:paraId="33D7BB55" w14:textId="77777777">
        <w:tc>
          <w:tcPr>
            <w:tcW w:w="0" w:type="auto"/>
          </w:tcPr>
          <w:p w14:paraId="5ECE27D5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25DB0174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DD38845" w14:textId="77777777" w:rsidR="002E5180" w:rsidRDefault="000F4D05">
            <w:pPr>
              <w:pStyle w:val="Compact"/>
            </w:pPr>
            <w:r>
              <w:t>1.42 (3.89)</w:t>
            </w:r>
          </w:p>
        </w:tc>
        <w:tc>
          <w:tcPr>
            <w:tcW w:w="0" w:type="auto"/>
          </w:tcPr>
          <w:p w14:paraId="171FA3B3" w14:textId="77777777" w:rsidR="002E5180" w:rsidRDefault="000F4D05">
            <w:pPr>
              <w:pStyle w:val="Compact"/>
            </w:pPr>
            <w:r>
              <w:t>0.93 (2.2)</w:t>
            </w:r>
          </w:p>
        </w:tc>
      </w:tr>
      <w:tr w:rsidR="002E5180" w14:paraId="26598D25" w14:textId="77777777">
        <w:tc>
          <w:tcPr>
            <w:tcW w:w="0" w:type="auto"/>
          </w:tcPr>
          <w:p w14:paraId="763A7348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3B659555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31EA13D" w14:textId="77777777" w:rsidR="002E5180" w:rsidRDefault="000F4D05">
            <w:pPr>
              <w:pStyle w:val="Compact"/>
            </w:pPr>
            <w:r>
              <w:t>0.12 [0.1 - 0.23]</w:t>
            </w:r>
          </w:p>
        </w:tc>
        <w:tc>
          <w:tcPr>
            <w:tcW w:w="0" w:type="auto"/>
          </w:tcPr>
          <w:p w14:paraId="091C8651" w14:textId="77777777" w:rsidR="002E5180" w:rsidRDefault="000F4D05">
            <w:pPr>
              <w:pStyle w:val="Compact"/>
            </w:pPr>
            <w:r>
              <w:t>0.19 [0.1 - 0.54]</w:t>
            </w:r>
          </w:p>
        </w:tc>
      </w:tr>
      <w:tr w:rsidR="002E5180" w14:paraId="33C86292" w14:textId="77777777">
        <w:tc>
          <w:tcPr>
            <w:tcW w:w="0" w:type="auto"/>
          </w:tcPr>
          <w:p w14:paraId="5488955D" w14:textId="77777777" w:rsidR="002E5180" w:rsidRDefault="000F4D05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16D6F139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EF0C26A" w14:textId="77777777" w:rsidR="002E5180" w:rsidRDefault="000F4D05">
            <w:pPr>
              <w:pStyle w:val="Compact"/>
            </w:pPr>
            <w:r>
              <w:t>26 / 14</w:t>
            </w:r>
          </w:p>
        </w:tc>
        <w:tc>
          <w:tcPr>
            <w:tcW w:w="0" w:type="auto"/>
          </w:tcPr>
          <w:p w14:paraId="055F4AE2" w14:textId="77777777" w:rsidR="002E5180" w:rsidRDefault="000F4D05">
            <w:pPr>
              <w:pStyle w:val="Compact"/>
            </w:pPr>
            <w:r>
              <w:t>18 / 15</w:t>
            </w:r>
          </w:p>
        </w:tc>
      </w:tr>
      <w:tr w:rsidR="002E5180" w14:paraId="72BA5141" w14:textId="77777777">
        <w:tc>
          <w:tcPr>
            <w:tcW w:w="0" w:type="auto"/>
          </w:tcPr>
          <w:p w14:paraId="297A43CC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5287AAE5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9B3FF77" w14:textId="77777777" w:rsidR="002E5180" w:rsidRDefault="000F4D05">
            <w:pPr>
              <w:pStyle w:val="Compact"/>
            </w:pPr>
            <w:r>
              <w:t>1.26 (3.58)</w:t>
            </w:r>
          </w:p>
        </w:tc>
        <w:tc>
          <w:tcPr>
            <w:tcW w:w="0" w:type="auto"/>
          </w:tcPr>
          <w:p w14:paraId="495C3DC4" w14:textId="77777777" w:rsidR="002E5180" w:rsidRDefault="000F4D05">
            <w:pPr>
              <w:pStyle w:val="Compact"/>
            </w:pPr>
            <w:r>
              <w:t>0.79 (1.36)</w:t>
            </w:r>
          </w:p>
        </w:tc>
      </w:tr>
      <w:tr w:rsidR="002E5180" w14:paraId="7DC74C70" w14:textId="77777777">
        <w:tc>
          <w:tcPr>
            <w:tcW w:w="0" w:type="auto"/>
          </w:tcPr>
          <w:p w14:paraId="70CC2EA2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6425FF26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0BA5037" w14:textId="77777777" w:rsidR="002E5180" w:rsidRDefault="000F4D05">
            <w:pPr>
              <w:pStyle w:val="Compact"/>
            </w:pPr>
            <w:r>
              <w:t>0.11 [0.1 - 0.38]</w:t>
            </w:r>
          </w:p>
        </w:tc>
        <w:tc>
          <w:tcPr>
            <w:tcW w:w="0" w:type="auto"/>
          </w:tcPr>
          <w:p w14:paraId="26A407AD" w14:textId="77777777" w:rsidR="002E5180" w:rsidRDefault="000F4D05">
            <w:pPr>
              <w:pStyle w:val="Compact"/>
            </w:pPr>
            <w:r>
              <w:t>0.23 [0.2 - 0.7]</w:t>
            </w:r>
          </w:p>
        </w:tc>
      </w:tr>
      <w:tr w:rsidR="002E5180" w14:paraId="188F493C" w14:textId="77777777">
        <w:tc>
          <w:tcPr>
            <w:tcW w:w="0" w:type="auto"/>
          </w:tcPr>
          <w:p w14:paraId="61CC67A9" w14:textId="77777777" w:rsidR="002E5180" w:rsidRDefault="000F4D05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79B1ABB6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01565D8" w14:textId="77777777" w:rsidR="002E5180" w:rsidRDefault="000F4D05">
            <w:pPr>
              <w:pStyle w:val="Compact"/>
            </w:pPr>
            <w:r>
              <w:t>24 / 14</w:t>
            </w:r>
          </w:p>
        </w:tc>
        <w:tc>
          <w:tcPr>
            <w:tcW w:w="0" w:type="auto"/>
          </w:tcPr>
          <w:p w14:paraId="3FF0EBB5" w14:textId="77777777" w:rsidR="002E5180" w:rsidRDefault="000F4D05">
            <w:pPr>
              <w:pStyle w:val="Compact"/>
            </w:pPr>
            <w:r>
              <w:t>20 / 9</w:t>
            </w:r>
          </w:p>
        </w:tc>
      </w:tr>
      <w:tr w:rsidR="002E5180" w14:paraId="348D05E7" w14:textId="77777777">
        <w:tc>
          <w:tcPr>
            <w:tcW w:w="0" w:type="auto"/>
          </w:tcPr>
          <w:p w14:paraId="4BF94B67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35CE88A2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F5C7D00" w14:textId="77777777" w:rsidR="002E5180" w:rsidRDefault="000F4D05">
            <w:pPr>
              <w:pStyle w:val="Compact"/>
            </w:pPr>
            <w:r>
              <w:t>0.8 (2.19)</w:t>
            </w:r>
          </w:p>
        </w:tc>
        <w:tc>
          <w:tcPr>
            <w:tcW w:w="0" w:type="auto"/>
          </w:tcPr>
          <w:p w14:paraId="2A345426" w14:textId="77777777" w:rsidR="002E5180" w:rsidRDefault="000F4D05">
            <w:pPr>
              <w:pStyle w:val="Compact"/>
            </w:pPr>
            <w:r>
              <w:t>0.59 (0.79)</w:t>
            </w:r>
          </w:p>
        </w:tc>
      </w:tr>
      <w:tr w:rsidR="002E5180" w14:paraId="5EA8A2EB" w14:textId="77777777">
        <w:tc>
          <w:tcPr>
            <w:tcW w:w="0" w:type="auto"/>
          </w:tcPr>
          <w:p w14:paraId="21284F6E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227BE0A4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565B778" w14:textId="77777777" w:rsidR="002E5180" w:rsidRDefault="000F4D05">
            <w:pPr>
              <w:pStyle w:val="Compact"/>
            </w:pPr>
            <w:r>
              <w:t>0.13 [0.1 - 0.21]</w:t>
            </w:r>
          </w:p>
        </w:tc>
        <w:tc>
          <w:tcPr>
            <w:tcW w:w="0" w:type="auto"/>
          </w:tcPr>
          <w:p w14:paraId="2A3C1970" w14:textId="77777777" w:rsidR="002E5180" w:rsidRDefault="000F4D05">
            <w:pPr>
              <w:pStyle w:val="Compact"/>
            </w:pPr>
            <w:r>
              <w:t>0.2 [0.11 - 0.7]</w:t>
            </w:r>
          </w:p>
        </w:tc>
      </w:tr>
      <w:tr w:rsidR="002E5180" w14:paraId="253D21B7" w14:textId="77777777">
        <w:tc>
          <w:tcPr>
            <w:tcW w:w="0" w:type="auto"/>
          </w:tcPr>
          <w:p w14:paraId="067F0B49" w14:textId="77777777" w:rsidR="002E5180" w:rsidRDefault="000F4D05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2E090F0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C25217B" w14:textId="77777777" w:rsidR="002E5180" w:rsidRDefault="000F4D05">
            <w:pPr>
              <w:pStyle w:val="Compact"/>
            </w:pPr>
            <w:r>
              <w:t>17 / 20</w:t>
            </w:r>
          </w:p>
        </w:tc>
        <w:tc>
          <w:tcPr>
            <w:tcW w:w="0" w:type="auto"/>
          </w:tcPr>
          <w:p w14:paraId="07821A71" w14:textId="77777777" w:rsidR="002E5180" w:rsidRDefault="000F4D05">
            <w:pPr>
              <w:pStyle w:val="Compact"/>
            </w:pPr>
            <w:r>
              <w:t>17 / 9</w:t>
            </w:r>
          </w:p>
        </w:tc>
      </w:tr>
      <w:tr w:rsidR="002E5180" w14:paraId="330B1985" w14:textId="77777777">
        <w:tc>
          <w:tcPr>
            <w:tcW w:w="0" w:type="auto"/>
          </w:tcPr>
          <w:p w14:paraId="354339F4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6F1322A0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C243DEC" w14:textId="77777777" w:rsidR="002E5180" w:rsidRDefault="000F4D05">
            <w:pPr>
              <w:pStyle w:val="Compact"/>
            </w:pPr>
            <w:r>
              <w:t>0.13 (0.09)</w:t>
            </w:r>
          </w:p>
        </w:tc>
        <w:tc>
          <w:tcPr>
            <w:tcW w:w="0" w:type="auto"/>
          </w:tcPr>
          <w:p w14:paraId="256872DC" w14:textId="77777777" w:rsidR="002E5180" w:rsidRDefault="000F4D05">
            <w:pPr>
              <w:pStyle w:val="Compact"/>
            </w:pPr>
            <w:r>
              <w:t>0.34 (0.49)</w:t>
            </w:r>
          </w:p>
        </w:tc>
      </w:tr>
      <w:tr w:rsidR="002E5180" w14:paraId="41A20C4A" w14:textId="77777777">
        <w:tc>
          <w:tcPr>
            <w:tcW w:w="0" w:type="auto"/>
          </w:tcPr>
          <w:p w14:paraId="4BDED49D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3E8F67F2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E9391BF" w14:textId="77777777" w:rsidR="002E5180" w:rsidRDefault="000F4D05">
            <w:pPr>
              <w:pStyle w:val="Compact"/>
            </w:pPr>
            <w:r>
              <w:t>0.1 [0.1 - 0.13]</w:t>
            </w:r>
          </w:p>
        </w:tc>
        <w:tc>
          <w:tcPr>
            <w:tcW w:w="0" w:type="auto"/>
          </w:tcPr>
          <w:p w14:paraId="1E4B1645" w14:textId="77777777" w:rsidR="002E5180" w:rsidRDefault="000F4D05">
            <w:pPr>
              <w:pStyle w:val="Compact"/>
            </w:pPr>
            <w:r>
              <w:t>0.11 [0.1 - 0.35]</w:t>
            </w:r>
          </w:p>
        </w:tc>
      </w:tr>
      <w:tr w:rsidR="002E5180" w14:paraId="5DD03F32" w14:textId="77777777">
        <w:tc>
          <w:tcPr>
            <w:tcW w:w="0" w:type="auto"/>
          </w:tcPr>
          <w:p w14:paraId="00BE47B5" w14:textId="77777777" w:rsidR="002E5180" w:rsidRDefault="000F4D05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1ED18F8C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87CA874" w14:textId="77777777" w:rsidR="002E5180" w:rsidRDefault="000F4D05">
            <w:pPr>
              <w:pStyle w:val="Compact"/>
            </w:pPr>
            <w:r>
              <w:t>17 / 13</w:t>
            </w:r>
          </w:p>
        </w:tc>
        <w:tc>
          <w:tcPr>
            <w:tcW w:w="0" w:type="auto"/>
          </w:tcPr>
          <w:p w14:paraId="11575122" w14:textId="77777777" w:rsidR="002E5180" w:rsidRDefault="000F4D05">
            <w:pPr>
              <w:pStyle w:val="Compact"/>
            </w:pPr>
            <w:r>
              <w:t>7 / 15</w:t>
            </w:r>
          </w:p>
        </w:tc>
      </w:tr>
      <w:tr w:rsidR="002E5180" w14:paraId="1EE87852" w14:textId="77777777">
        <w:tc>
          <w:tcPr>
            <w:tcW w:w="0" w:type="auto"/>
          </w:tcPr>
          <w:p w14:paraId="191543B3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5FD2D808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6B698FA" w14:textId="77777777" w:rsidR="002E5180" w:rsidRDefault="000F4D05">
            <w:pPr>
              <w:pStyle w:val="Compact"/>
            </w:pPr>
            <w:r>
              <w:t>0.37 (0.85)</w:t>
            </w:r>
          </w:p>
        </w:tc>
        <w:tc>
          <w:tcPr>
            <w:tcW w:w="0" w:type="auto"/>
          </w:tcPr>
          <w:p w14:paraId="16178225" w14:textId="77777777" w:rsidR="002E5180" w:rsidRDefault="000F4D05">
            <w:pPr>
              <w:pStyle w:val="Compact"/>
            </w:pPr>
            <w:r>
              <w:t>0.33 (0.23)</w:t>
            </w:r>
          </w:p>
        </w:tc>
      </w:tr>
      <w:tr w:rsidR="002E5180" w14:paraId="4AE86350" w14:textId="77777777">
        <w:tc>
          <w:tcPr>
            <w:tcW w:w="0" w:type="auto"/>
          </w:tcPr>
          <w:p w14:paraId="575CA214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17C2AD43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27DAE92" w14:textId="77777777" w:rsidR="002E5180" w:rsidRDefault="000F4D05">
            <w:pPr>
              <w:pStyle w:val="Compact"/>
            </w:pPr>
            <w:r>
              <w:t>0.1 [0.1 - 0.2]</w:t>
            </w:r>
          </w:p>
        </w:tc>
        <w:tc>
          <w:tcPr>
            <w:tcW w:w="0" w:type="auto"/>
          </w:tcPr>
          <w:p w14:paraId="4A9ED89A" w14:textId="77777777" w:rsidR="002E5180" w:rsidRDefault="000F4D05">
            <w:pPr>
              <w:pStyle w:val="Compact"/>
            </w:pPr>
            <w:r>
              <w:t>0.4 [0.1 - 0.51]</w:t>
            </w:r>
          </w:p>
        </w:tc>
      </w:tr>
      <w:tr w:rsidR="002E5180" w14:paraId="43B12C2D" w14:textId="77777777">
        <w:tc>
          <w:tcPr>
            <w:tcW w:w="0" w:type="auto"/>
          </w:tcPr>
          <w:p w14:paraId="5036C5F5" w14:textId="77777777" w:rsidR="002E5180" w:rsidRDefault="000F4D05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6055364C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010E9D6" w14:textId="77777777" w:rsidR="002E5180" w:rsidRDefault="000F4D05">
            <w:pPr>
              <w:pStyle w:val="Compact"/>
            </w:pPr>
            <w:r>
              <w:t>13 / 14</w:t>
            </w:r>
          </w:p>
        </w:tc>
        <w:tc>
          <w:tcPr>
            <w:tcW w:w="0" w:type="auto"/>
          </w:tcPr>
          <w:p w14:paraId="63E7839E" w14:textId="77777777" w:rsidR="002E5180" w:rsidRDefault="000F4D05">
            <w:pPr>
              <w:pStyle w:val="Compact"/>
            </w:pPr>
            <w:r>
              <w:t>10 / 7</w:t>
            </w:r>
          </w:p>
        </w:tc>
      </w:tr>
      <w:tr w:rsidR="002E5180" w14:paraId="2D92C5F8" w14:textId="77777777">
        <w:tc>
          <w:tcPr>
            <w:tcW w:w="0" w:type="auto"/>
          </w:tcPr>
          <w:p w14:paraId="7EF883C6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1EE4436F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5FBC095" w14:textId="77777777" w:rsidR="002E5180" w:rsidRDefault="000F4D05">
            <w:pPr>
              <w:pStyle w:val="Compact"/>
            </w:pPr>
            <w:r>
              <w:t>0.51 (0.78)</w:t>
            </w:r>
          </w:p>
        </w:tc>
        <w:tc>
          <w:tcPr>
            <w:tcW w:w="0" w:type="auto"/>
          </w:tcPr>
          <w:p w14:paraId="1617E401" w14:textId="77777777" w:rsidR="002E5180" w:rsidRDefault="000F4D05">
            <w:pPr>
              <w:pStyle w:val="Compact"/>
            </w:pPr>
            <w:r>
              <w:t>0.4 (0.27)</w:t>
            </w:r>
          </w:p>
        </w:tc>
      </w:tr>
      <w:tr w:rsidR="002E5180" w14:paraId="03D971D2" w14:textId="77777777">
        <w:tc>
          <w:tcPr>
            <w:tcW w:w="0" w:type="auto"/>
          </w:tcPr>
          <w:p w14:paraId="72C17922" w14:textId="77777777" w:rsidR="002E5180" w:rsidRDefault="000F4D05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350F67B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40C7A2A" w14:textId="77777777" w:rsidR="002E5180" w:rsidRDefault="000F4D05">
            <w:pPr>
              <w:pStyle w:val="Compact"/>
            </w:pPr>
            <w:r>
              <w:t>0.14 [0.1 - 0.3]</w:t>
            </w:r>
          </w:p>
        </w:tc>
        <w:tc>
          <w:tcPr>
            <w:tcW w:w="0" w:type="auto"/>
          </w:tcPr>
          <w:p w14:paraId="7DB780E9" w14:textId="77777777" w:rsidR="002E5180" w:rsidRDefault="000F4D05">
            <w:pPr>
              <w:pStyle w:val="Compact"/>
            </w:pPr>
            <w:r>
              <w:t>0.43 [0.17 - 0.5]</w:t>
            </w:r>
          </w:p>
        </w:tc>
      </w:tr>
      <w:tr w:rsidR="002E5180" w14:paraId="1DBF8A33" w14:textId="77777777">
        <w:tc>
          <w:tcPr>
            <w:tcW w:w="0" w:type="auto"/>
          </w:tcPr>
          <w:p w14:paraId="47F02C7A" w14:textId="77777777" w:rsidR="002E5180" w:rsidRDefault="000F4D05">
            <w:pPr>
              <w:pStyle w:val="Compact"/>
            </w:pPr>
            <w:r>
              <w:lastRenderedPageBreak/>
              <w:t>9 days</w:t>
            </w:r>
          </w:p>
        </w:tc>
        <w:tc>
          <w:tcPr>
            <w:tcW w:w="0" w:type="auto"/>
          </w:tcPr>
          <w:p w14:paraId="63E71E15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479FCB2" w14:textId="77777777" w:rsidR="002E5180" w:rsidRDefault="000F4D05">
            <w:pPr>
              <w:pStyle w:val="Compact"/>
            </w:pPr>
            <w:r>
              <w:t>14 / 10</w:t>
            </w:r>
          </w:p>
        </w:tc>
        <w:tc>
          <w:tcPr>
            <w:tcW w:w="0" w:type="auto"/>
          </w:tcPr>
          <w:p w14:paraId="46E0162D" w14:textId="77777777" w:rsidR="002E5180" w:rsidRDefault="000F4D05">
            <w:pPr>
              <w:pStyle w:val="Compact"/>
            </w:pPr>
            <w:r>
              <w:t>9 / 6</w:t>
            </w:r>
          </w:p>
        </w:tc>
      </w:tr>
      <w:tr w:rsidR="002E5180" w14:paraId="1EBB6E6A" w14:textId="77777777">
        <w:tc>
          <w:tcPr>
            <w:tcW w:w="0" w:type="auto"/>
          </w:tcPr>
          <w:p w14:paraId="582595CD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34F0BA0E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21E8A19" w14:textId="77777777" w:rsidR="002E5180" w:rsidRDefault="000F4D05">
            <w:pPr>
              <w:pStyle w:val="Compact"/>
            </w:pPr>
            <w:r>
              <w:t>0.31 (0.53)</w:t>
            </w:r>
          </w:p>
        </w:tc>
        <w:tc>
          <w:tcPr>
            <w:tcW w:w="0" w:type="auto"/>
          </w:tcPr>
          <w:p w14:paraId="38A4A0D9" w14:textId="77777777" w:rsidR="002E5180" w:rsidRDefault="000F4D05">
            <w:pPr>
              <w:pStyle w:val="Compact"/>
            </w:pPr>
            <w:r>
              <w:t>0.25 (0.18)</w:t>
            </w:r>
          </w:p>
        </w:tc>
      </w:tr>
      <w:tr w:rsidR="002E5180" w14:paraId="682FD38A" w14:textId="77777777">
        <w:tc>
          <w:tcPr>
            <w:tcW w:w="0" w:type="auto"/>
          </w:tcPr>
          <w:p w14:paraId="17879A39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8343BA6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6E118F6" w14:textId="77777777" w:rsidR="002E5180" w:rsidRDefault="000F4D05">
            <w:pPr>
              <w:pStyle w:val="Compact"/>
            </w:pPr>
            <w:r>
              <w:t>0.11 [0.09 - 0.22]</w:t>
            </w:r>
          </w:p>
        </w:tc>
        <w:tc>
          <w:tcPr>
            <w:tcW w:w="0" w:type="auto"/>
          </w:tcPr>
          <w:p w14:paraId="54875E0C" w14:textId="77777777" w:rsidR="002E5180" w:rsidRDefault="000F4D05">
            <w:pPr>
              <w:pStyle w:val="Compact"/>
            </w:pPr>
            <w:r>
              <w:t>0.19 [0.12 - 0.36]</w:t>
            </w:r>
          </w:p>
        </w:tc>
      </w:tr>
      <w:tr w:rsidR="002E5180" w14:paraId="6066D0CA" w14:textId="77777777">
        <w:tc>
          <w:tcPr>
            <w:tcW w:w="0" w:type="auto"/>
          </w:tcPr>
          <w:p w14:paraId="0DD34587" w14:textId="77777777" w:rsidR="002E5180" w:rsidRDefault="000F4D05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7D1F1133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BE3C478" w14:textId="77777777" w:rsidR="002E5180" w:rsidRDefault="000F4D05">
            <w:pPr>
              <w:pStyle w:val="Compact"/>
            </w:pPr>
            <w:r>
              <w:t>12 / 8</w:t>
            </w:r>
          </w:p>
        </w:tc>
        <w:tc>
          <w:tcPr>
            <w:tcW w:w="0" w:type="auto"/>
          </w:tcPr>
          <w:p w14:paraId="5BF4FBA5" w14:textId="77777777" w:rsidR="002E5180" w:rsidRDefault="000F4D05">
            <w:pPr>
              <w:pStyle w:val="Compact"/>
            </w:pPr>
            <w:r>
              <w:t>8 / 6</w:t>
            </w:r>
          </w:p>
        </w:tc>
      </w:tr>
      <w:tr w:rsidR="002E5180" w14:paraId="222C07AB" w14:textId="77777777">
        <w:tc>
          <w:tcPr>
            <w:tcW w:w="0" w:type="auto"/>
          </w:tcPr>
          <w:p w14:paraId="6364CC24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2CF87D76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3F1DF6C" w14:textId="77777777" w:rsidR="002E5180" w:rsidRDefault="000F4D05">
            <w:pPr>
              <w:pStyle w:val="Compact"/>
            </w:pPr>
            <w:r>
              <w:t>0.1 (0.06)</w:t>
            </w:r>
          </w:p>
        </w:tc>
        <w:tc>
          <w:tcPr>
            <w:tcW w:w="0" w:type="auto"/>
          </w:tcPr>
          <w:p w14:paraId="01151DFC" w14:textId="77777777" w:rsidR="002E5180" w:rsidRDefault="000F4D05">
            <w:pPr>
              <w:pStyle w:val="Compact"/>
            </w:pPr>
            <w:r>
              <w:t>1.2 (2.41)</w:t>
            </w:r>
          </w:p>
        </w:tc>
      </w:tr>
      <w:tr w:rsidR="002E5180" w14:paraId="6D2FB234" w14:textId="77777777">
        <w:tc>
          <w:tcPr>
            <w:tcW w:w="0" w:type="auto"/>
          </w:tcPr>
          <w:p w14:paraId="0E2EEAAA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38ED3BEF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0211C8D" w14:textId="77777777" w:rsidR="002E5180" w:rsidRDefault="000F4D05">
            <w:pPr>
              <w:pStyle w:val="Compact"/>
            </w:pPr>
            <w:r>
              <w:t>0.1 [0.09 - 0.11]</w:t>
            </w:r>
          </w:p>
        </w:tc>
        <w:tc>
          <w:tcPr>
            <w:tcW w:w="0" w:type="auto"/>
          </w:tcPr>
          <w:p w14:paraId="11510B6B" w14:textId="77777777" w:rsidR="002E5180" w:rsidRDefault="000F4D05">
            <w:pPr>
              <w:pStyle w:val="Compact"/>
            </w:pPr>
            <w:r>
              <w:t>0.23 [0.11 - 0.45]</w:t>
            </w:r>
          </w:p>
        </w:tc>
      </w:tr>
      <w:tr w:rsidR="002E5180" w14:paraId="49FC9512" w14:textId="77777777">
        <w:tc>
          <w:tcPr>
            <w:tcW w:w="0" w:type="auto"/>
          </w:tcPr>
          <w:p w14:paraId="59D47526" w14:textId="77777777" w:rsidR="002E5180" w:rsidRDefault="000F4D05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69F1363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FB79BF9" w14:textId="77777777" w:rsidR="002E5180" w:rsidRDefault="000F4D05">
            <w:pPr>
              <w:pStyle w:val="Compact"/>
            </w:pPr>
            <w:r>
              <w:t>11 / 6</w:t>
            </w:r>
          </w:p>
        </w:tc>
        <w:tc>
          <w:tcPr>
            <w:tcW w:w="0" w:type="auto"/>
          </w:tcPr>
          <w:p w14:paraId="21E78596" w14:textId="77777777" w:rsidR="002E5180" w:rsidRDefault="000F4D05">
            <w:pPr>
              <w:pStyle w:val="Compact"/>
            </w:pPr>
            <w:r>
              <w:t>8 / 6</w:t>
            </w:r>
          </w:p>
        </w:tc>
      </w:tr>
      <w:tr w:rsidR="002E5180" w14:paraId="7BC599DE" w14:textId="77777777">
        <w:tc>
          <w:tcPr>
            <w:tcW w:w="0" w:type="auto"/>
          </w:tcPr>
          <w:p w14:paraId="79EFBB9C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7CFD5B56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EA5E243" w14:textId="77777777" w:rsidR="002E5180" w:rsidRDefault="000F4D05">
            <w:pPr>
              <w:pStyle w:val="Compact"/>
            </w:pPr>
            <w:r>
              <w:t>0.28 (0.47)</w:t>
            </w:r>
          </w:p>
        </w:tc>
        <w:tc>
          <w:tcPr>
            <w:tcW w:w="0" w:type="auto"/>
          </w:tcPr>
          <w:p w14:paraId="5CE5ED18" w14:textId="77777777" w:rsidR="002E5180" w:rsidRDefault="000F4D05">
            <w:pPr>
              <w:pStyle w:val="Compact"/>
            </w:pPr>
            <w:r>
              <w:t>0.17 (0.09)</w:t>
            </w:r>
          </w:p>
        </w:tc>
      </w:tr>
      <w:tr w:rsidR="002E5180" w14:paraId="378567BA" w14:textId="77777777">
        <w:tc>
          <w:tcPr>
            <w:tcW w:w="0" w:type="auto"/>
          </w:tcPr>
          <w:p w14:paraId="66ACC5EB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0D31B459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6E063FE" w14:textId="77777777" w:rsidR="002E5180" w:rsidRDefault="000F4D05">
            <w:pPr>
              <w:pStyle w:val="Compact"/>
            </w:pPr>
            <w:r>
              <w:t>0.1 [0.1 - 0.15]</w:t>
            </w:r>
          </w:p>
        </w:tc>
        <w:tc>
          <w:tcPr>
            <w:tcW w:w="0" w:type="auto"/>
          </w:tcPr>
          <w:p w14:paraId="2968E0D0" w14:textId="77777777" w:rsidR="002E5180" w:rsidRDefault="000F4D05">
            <w:pPr>
              <w:pStyle w:val="Compact"/>
            </w:pPr>
            <w:r>
              <w:t>0.13 [0.12 - 0.2]</w:t>
            </w:r>
          </w:p>
        </w:tc>
      </w:tr>
      <w:tr w:rsidR="002E5180" w14:paraId="11B97369" w14:textId="77777777">
        <w:tc>
          <w:tcPr>
            <w:tcW w:w="0" w:type="auto"/>
          </w:tcPr>
          <w:p w14:paraId="13E90E15" w14:textId="77777777" w:rsidR="002E5180" w:rsidRDefault="000F4D05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6ECE085A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12364E5" w14:textId="77777777" w:rsidR="002E5180" w:rsidRDefault="000F4D05">
            <w:pPr>
              <w:pStyle w:val="Compact"/>
            </w:pPr>
            <w:r>
              <w:t>5 / 11</w:t>
            </w:r>
          </w:p>
        </w:tc>
        <w:tc>
          <w:tcPr>
            <w:tcW w:w="0" w:type="auto"/>
          </w:tcPr>
          <w:p w14:paraId="75E29D4C" w14:textId="77777777" w:rsidR="002E5180" w:rsidRDefault="000F4D05">
            <w:pPr>
              <w:pStyle w:val="Compact"/>
            </w:pPr>
            <w:r>
              <w:t>10 / 3</w:t>
            </w:r>
          </w:p>
        </w:tc>
      </w:tr>
      <w:tr w:rsidR="002E5180" w14:paraId="211648B5" w14:textId="77777777">
        <w:tc>
          <w:tcPr>
            <w:tcW w:w="0" w:type="auto"/>
          </w:tcPr>
          <w:p w14:paraId="128D2DEF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4D27D26F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BC0D766" w14:textId="77777777" w:rsidR="002E5180" w:rsidRDefault="000F4D05">
            <w:pPr>
              <w:pStyle w:val="Compact"/>
            </w:pPr>
            <w:r>
              <w:t>0.48 (0.85)</w:t>
            </w:r>
          </w:p>
        </w:tc>
        <w:tc>
          <w:tcPr>
            <w:tcW w:w="0" w:type="auto"/>
          </w:tcPr>
          <w:p w14:paraId="00142D30" w14:textId="77777777" w:rsidR="002E5180" w:rsidRDefault="000F4D05">
            <w:pPr>
              <w:pStyle w:val="Compact"/>
            </w:pPr>
            <w:r>
              <w:t>0.18 (0.13)</w:t>
            </w:r>
          </w:p>
        </w:tc>
      </w:tr>
      <w:tr w:rsidR="002E5180" w14:paraId="53842FF5" w14:textId="77777777">
        <w:tc>
          <w:tcPr>
            <w:tcW w:w="0" w:type="auto"/>
          </w:tcPr>
          <w:p w14:paraId="6EEFF90E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0732897F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8D186E8" w14:textId="77777777" w:rsidR="002E5180" w:rsidRDefault="000F4D05">
            <w:pPr>
              <w:pStyle w:val="Compact"/>
            </w:pPr>
            <w:r>
              <w:t>0.16 [0.1 - 0.25]</w:t>
            </w:r>
          </w:p>
        </w:tc>
        <w:tc>
          <w:tcPr>
            <w:tcW w:w="0" w:type="auto"/>
          </w:tcPr>
          <w:p w14:paraId="59314DD8" w14:textId="77777777" w:rsidR="002E5180" w:rsidRDefault="000F4D05">
            <w:pPr>
              <w:pStyle w:val="Compact"/>
            </w:pPr>
            <w:r>
              <w:t>0.13 [0.1 - 0.17]</w:t>
            </w:r>
          </w:p>
        </w:tc>
      </w:tr>
      <w:tr w:rsidR="002E5180" w14:paraId="3E74EAD3" w14:textId="77777777">
        <w:tc>
          <w:tcPr>
            <w:tcW w:w="0" w:type="auto"/>
          </w:tcPr>
          <w:p w14:paraId="1130B7B4" w14:textId="77777777" w:rsidR="002E5180" w:rsidRDefault="000F4D05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150424DF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B07467E" w14:textId="77777777" w:rsidR="002E5180" w:rsidRDefault="000F4D05">
            <w:pPr>
              <w:pStyle w:val="Compact"/>
            </w:pPr>
            <w:r>
              <w:t>8 / 7</w:t>
            </w:r>
          </w:p>
        </w:tc>
        <w:tc>
          <w:tcPr>
            <w:tcW w:w="0" w:type="auto"/>
          </w:tcPr>
          <w:p w14:paraId="4128348D" w14:textId="77777777" w:rsidR="002E5180" w:rsidRDefault="000F4D05">
            <w:pPr>
              <w:pStyle w:val="Compact"/>
            </w:pPr>
            <w:r>
              <w:t>6 / 5</w:t>
            </w:r>
          </w:p>
        </w:tc>
      </w:tr>
      <w:tr w:rsidR="002E5180" w14:paraId="16F53F22" w14:textId="77777777">
        <w:tc>
          <w:tcPr>
            <w:tcW w:w="0" w:type="auto"/>
          </w:tcPr>
          <w:p w14:paraId="2661862F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06657146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CB746BE" w14:textId="77777777" w:rsidR="002E5180" w:rsidRDefault="000F4D05">
            <w:pPr>
              <w:pStyle w:val="Compact"/>
            </w:pPr>
            <w:r>
              <w:t>0.76 (1.1)</w:t>
            </w:r>
          </w:p>
        </w:tc>
        <w:tc>
          <w:tcPr>
            <w:tcW w:w="0" w:type="auto"/>
          </w:tcPr>
          <w:p w14:paraId="1E21EFB2" w14:textId="77777777" w:rsidR="002E5180" w:rsidRDefault="000F4D05">
            <w:pPr>
              <w:pStyle w:val="Compact"/>
            </w:pPr>
            <w:r>
              <w:t>0.26 (0.29)</w:t>
            </w:r>
          </w:p>
        </w:tc>
      </w:tr>
      <w:tr w:rsidR="002E5180" w14:paraId="564C8E5D" w14:textId="77777777">
        <w:tc>
          <w:tcPr>
            <w:tcW w:w="0" w:type="auto"/>
          </w:tcPr>
          <w:p w14:paraId="5983A90E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2AF976A6" w14:textId="77777777" w:rsidR="002E5180" w:rsidRDefault="000F4D05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F497BBF" w14:textId="77777777" w:rsidR="002E5180" w:rsidRDefault="000F4D05">
            <w:pPr>
              <w:pStyle w:val="Compact"/>
            </w:pPr>
            <w:r>
              <w:t>0.29 [0.22 - 0.83]</w:t>
            </w:r>
          </w:p>
        </w:tc>
        <w:tc>
          <w:tcPr>
            <w:tcW w:w="0" w:type="auto"/>
          </w:tcPr>
          <w:p w14:paraId="011D2622" w14:textId="77777777" w:rsidR="002E5180" w:rsidRDefault="000F4D05">
            <w:pPr>
              <w:pStyle w:val="Compact"/>
            </w:pPr>
            <w:r>
              <w:t>0.13 [0.11 - 0.28]</w:t>
            </w:r>
          </w:p>
        </w:tc>
      </w:tr>
      <w:tr w:rsidR="002E5180" w14:paraId="18D4009C" w14:textId="77777777">
        <w:tc>
          <w:tcPr>
            <w:tcW w:w="0" w:type="auto"/>
          </w:tcPr>
          <w:p w14:paraId="51FE5F7A" w14:textId="77777777" w:rsidR="002E5180" w:rsidRDefault="000F4D05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26A19A85" w14:textId="77777777" w:rsidR="002E5180" w:rsidRDefault="000F4D05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0B1B9EF" w14:textId="77777777" w:rsidR="002E5180" w:rsidRDefault="000F4D05">
            <w:pPr>
              <w:pStyle w:val="Compact"/>
            </w:pPr>
            <w:r>
              <w:t>6 / 4</w:t>
            </w:r>
          </w:p>
        </w:tc>
        <w:tc>
          <w:tcPr>
            <w:tcW w:w="0" w:type="auto"/>
          </w:tcPr>
          <w:p w14:paraId="5D36C297" w14:textId="77777777" w:rsidR="002E5180" w:rsidRDefault="000F4D05">
            <w:pPr>
              <w:pStyle w:val="Compact"/>
            </w:pPr>
            <w:r>
              <w:t>4 / 4</w:t>
            </w:r>
          </w:p>
        </w:tc>
      </w:tr>
    </w:tbl>
    <w:p w14:paraId="18282DC7" w14:textId="77777777" w:rsidR="002E5180" w:rsidRDefault="000F4D05">
      <w:pPr>
        <w:pStyle w:val="Overskrift3"/>
      </w:pPr>
      <w:bookmarkStart w:id="58" w:name="plots-3"/>
      <w:bookmarkStart w:id="59" w:name="_Toc60611061"/>
      <w:bookmarkEnd w:id="56"/>
      <w:r>
        <w:lastRenderedPageBreak/>
        <w:t>Plots</w:t>
      </w:r>
      <w:bookmarkEnd w:id="59"/>
    </w:p>
    <w:p w14:paraId="5870DB3F" w14:textId="77777777" w:rsidR="002E5180" w:rsidRDefault="000F4D05">
      <w:pPr>
        <w:pStyle w:val="FirstParagraph"/>
      </w:pPr>
      <w:r>
        <w:rPr>
          <w:noProof/>
        </w:rPr>
        <w:lastRenderedPageBreak/>
        <w:drawing>
          <wp:inline distT="0" distB="0" distL="0" distR="0" wp14:anchorId="5F88B632" wp14:editId="1AC2806C">
            <wp:extent cx="6096000" cy="48768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2C5640F" wp14:editId="599C6F76">
            <wp:extent cx="6096000" cy="48768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2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16CDDCD" wp14:editId="2885FCCE">
            <wp:extent cx="6096000" cy="48768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3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74043ED" wp14:editId="377AB3D0">
            <wp:extent cx="6096000" cy="48768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4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9510ECC" wp14:editId="35B198F4">
            <wp:extent cx="6096000" cy="48768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5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9459165" wp14:editId="7CE7B7D7">
            <wp:extent cx="6096000" cy="48768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6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0849F86" wp14:editId="5AE8D196">
            <wp:extent cx="6096000" cy="48768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7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0BD55A3" wp14:editId="6A8B2880">
            <wp:extent cx="6096000" cy="48768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8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79DB1FB" wp14:editId="77C1D135">
            <wp:extent cx="6096000" cy="48768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9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183D52A" wp14:editId="1995904A">
            <wp:extent cx="6096000" cy="48768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10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9CD2D2B" wp14:editId="6F4A8CA1">
            <wp:extent cx="6096000" cy="48768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1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A01FDAB" wp14:editId="596D424A">
            <wp:extent cx="6096000" cy="48768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12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97E350" w14:textId="77777777" w:rsidR="002E5180" w:rsidRDefault="000F4D05">
      <w:pPr>
        <w:pStyle w:val="Overskrift3"/>
      </w:pPr>
      <w:bookmarkStart w:id="60" w:name="efficacy-estimates-1"/>
      <w:bookmarkStart w:id="61" w:name="_Toc60611062"/>
      <w:bookmarkEnd w:id="58"/>
      <w:r>
        <w:t>Efficacy estimates</w:t>
      </w:r>
      <w:bookmarkEnd w:id="61"/>
    </w:p>
    <w:p w14:paraId="69F875B0" w14:textId="77777777" w:rsidR="002E5180" w:rsidRDefault="000F4D05">
      <w:pPr>
        <w:pStyle w:val="TableCaption"/>
      </w:pPr>
      <w:r>
        <w:t>CRP (m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HCQ"/>
      </w:tblPr>
      <w:tblGrid>
        <w:gridCol w:w="3764"/>
        <w:gridCol w:w="3589"/>
        <w:gridCol w:w="1347"/>
        <w:gridCol w:w="2072"/>
        <w:gridCol w:w="2048"/>
        <w:gridCol w:w="1184"/>
      </w:tblGrid>
      <w:tr w:rsidR="002E5180" w14:paraId="52C7B79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C7C410" w14:textId="77777777" w:rsidR="002E5180" w:rsidRDefault="000F4D05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B9A5EE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1F68B7" w14:textId="77777777" w:rsidR="002E5180" w:rsidRDefault="000F4D0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00F25F" w14:textId="77777777" w:rsidR="002E5180" w:rsidRDefault="000F4D05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5F01B4" w14:textId="77777777" w:rsidR="002E5180" w:rsidRDefault="000F4D05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D10C0A" w14:textId="77777777" w:rsidR="002E5180" w:rsidRDefault="000F4D05">
            <w:pPr>
              <w:pStyle w:val="Compact"/>
              <w:jc w:val="right"/>
            </w:pPr>
            <w:r>
              <w:t>P-value</w:t>
            </w:r>
          </w:p>
        </w:tc>
      </w:tr>
      <w:tr w:rsidR="002E5180" w14:paraId="4147676F" w14:textId="77777777">
        <w:tc>
          <w:tcPr>
            <w:tcW w:w="0" w:type="auto"/>
          </w:tcPr>
          <w:p w14:paraId="52DA3C82" w14:textId="77777777" w:rsidR="002E5180" w:rsidRDefault="000F4D05">
            <w:pPr>
              <w:pStyle w:val="Compact"/>
            </w:pPr>
            <w:r>
              <w:lastRenderedPageBreak/>
              <w:t>Slope 1st week by treatment</w:t>
            </w:r>
          </w:p>
        </w:tc>
        <w:tc>
          <w:tcPr>
            <w:tcW w:w="0" w:type="auto"/>
          </w:tcPr>
          <w:p w14:paraId="19502EEE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42522EC" w14:textId="77777777" w:rsidR="002E5180" w:rsidRDefault="000F4D05">
            <w:pPr>
              <w:pStyle w:val="Compact"/>
              <w:jc w:val="right"/>
            </w:pPr>
            <w:r>
              <w:t>-12.137</w:t>
            </w:r>
          </w:p>
        </w:tc>
        <w:tc>
          <w:tcPr>
            <w:tcW w:w="0" w:type="auto"/>
          </w:tcPr>
          <w:p w14:paraId="0FB995FF" w14:textId="77777777" w:rsidR="002E5180" w:rsidRDefault="000F4D05">
            <w:pPr>
              <w:pStyle w:val="Compact"/>
              <w:jc w:val="right"/>
            </w:pPr>
            <w:r>
              <w:t>-17.163</w:t>
            </w:r>
          </w:p>
        </w:tc>
        <w:tc>
          <w:tcPr>
            <w:tcW w:w="0" w:type="auto"/>
          </w:tcPr>
          <w:p w14:paraId="5DBC1E71" w14:textId="77777777" w:rsidR="002E5180" w:rsidRDefault="000F4D05">
            <w:pPr>
              <w:pStyle w:val="Compact"/>
              <w:jc w:val="right"/>
            </w:pPr>
            <w:r>
              <w:t>-7.110</w:t>
            </w:r>
          </w:p>
        </w:tc>
        <w:tc>
          <w:tcPr>
            <w:tcW w:w="0" w:type="auto"/>
          </w:tcPr>
          <w:p w14:paraId="14E8C7D8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08ACE3DD" w14:textId="77777777">
        <w:tc>
          <w:tcPr>
            <w:tcW w:w="0" w:type="auto"/>
          </w:tcPr>
          <w:p w14:paraId="6B57EF7A" w14:textId="77777777" w:rsidR="002E5180" w:rsidRDefault="000F4D05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278B1994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E60F8CB" w14:textId="77777777" w:rsidR="002E5180" w:rsidRDefault="000F4D05">
            <w:pPr>
              <w:pStyle w:val="Compact"/>
              <w:jc w:val="right"/>
            </w:pPr>
            <w:r>
              <w:t>-9.267</w:t>
            </w:r>
          </w:p>
        </w:tc>
        <w:tc>
          <w:tcPr>
            <w:tcW w:w="0" w:type="auto"/>
          </w:tcPr>
          <w:p w14:paraId="093535CD" w14:textId="77777777" w:rsidR="002E5180" w:rsidRDefault="000F4D05">
            <w:pPr>
              <w:pStyle w:val="Compact"/>
              <w:jc w:val="right"/>
            </w:pPr>
            <w:r>
              <w:t>-13.581</w:t>
            </w:r>
          </w:p>
        </w:tc>
        <w:tc>
          <w:tcPr>
            <w:tcW w:w="0" w:type="auto"/>
          </w:tcPr>
          <w:p w14:paraId="595DB9D6" w14:textId="77777777" w:rsidR="002E5180" w:rsidRDefault="000F4D05">
            <w:pPr>
              <w:pStyle w:val="Compact"/>
              <w:jc w:val="right"/>
            </w:pPr>
            <w:r>
              <w:t>-4.953</w:t>
            </w:r>
          </w:p>
        </w:tc>
        <w:tc>
          <w:tcPr>
            <w:tcW w:w="0" w:type="auto"/>
          </w:tcPr>
          <w:p w14:paraId="7BAF21B4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41FF3141" w14:textId="77777777">
        <w:tc>
          <w:tcPr>
            <w:tcW w:w="0" w:type="auto"/>
          </w:tcPr>
          <w:p w14:paraId="6BAE574B" w14:textId="77777777" w:rsidR="002E5180" w:rsidRDefault="000F4D05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1A57D96D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73CE3C5" w14:textId="77777777" w:rsidR="002E5180" w:rsidRDefault="000F4D05">
            <w:pPr>
              <w:pStyle w:val="Compact"/>
              <w:jc w:val="right"/>
            </w:pPr>
            <w:r>
              <w:t>2.870</w:t>
            </w:r>
          </w:p>
        </w:tc>
        <w:tc>
          <w:tcPr>
            <w:tcW w:w="0" w:type="auto"/>
          </w:tcPr>
          <w:p w14:paraId="35FAC6BF" w14:textId="77777777" w:rsidR="002E5180" w:rsidRDefault="000F4D05">
            <w:pPr>
              <w:pStyle w:val="Compact"/>
              <w:jc w:val="right"/>
            </w:pPr>
            <w:r>
              <w:t>-3.248</w:t>
            </w:r>
          </w:p>
        </w:tc>
        <w:tc>
          <w:tcPr>
            <w:tcW w:w="0" w:type="auto"/>
          </w:tcPr>
          <w:p w14:paraId="70A7607B" w14:textId="77777777" w:rsidR="002E5180" w:rsidRDefault="000F4D05">
            <w:pPr>
              <w:pStyle w:val="Compact"/>
              <w:jc w:val="right"/>
            </w:pPr>
            <w:r>
              <w:t>8.988</w:t>
            </w:r>
          </w:p>
        </w:tc>
        <w:tc>
          <w:tcPr>
            <w:tcW w:w="0" w:type="auto"/>
          </w:tcPr>
          <w:p w14:paraId="602D3961" w14:textId="77777777" w:rsidR="002E5180" w:rsidRDefault="000F4D05">
            <w:pPr>
              <w:pStyle w:val="Compact"/>
              <w:jc w:val="right"/>
            </w:pPr>
            <w:r>
              <w:t>0.358</w:t>
            </w:r>
          </w:p>
        </w:tc>
      </w:tr>
      <w:tr w:rsidR="002E5180" w14:paraId="457F2094" w14:textId="77777777">
        <w:tc>
          <w:tcPr>
            <w:tcW w:w="0" w:type="auto"/>
          </w:tcPr>
          <w:p w14:paraId="76115D7B" w14:textId="77777777" w:rsidR="002E5180" w:rsidRDefault="000F4D05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133C33D8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79D9833" w14:textId="77777777" w:rsidR="002E5180" w:rsidRDefault="000F4D05">
            <w:pPr>
              <w:pStyle w:val="Compact"/>
              <w:jc w:val="right"/>
            </w:pPr>
            <w:r>
              <w:t>38.049</w:t>
            </w:r>
          </w:p>
        </w:tc>
        <w:tc>
          <w:tcPr>
            <w:tcW w:w="0" w:type="auto"/>
          </w:tcPr>
          <w:p w14:paraId="43E48EE1" w14:textId="77777777" w:rsidR="002E5180" w:rsidRDefault="000F4D05">
            <w:pPr>
              <w:pStyle w:val="Compact"/>
              <w:jc w:val="right"/>
            </w:pPr>
            <w:r>
              <w:t>24.883</w:t>
            </w:r>
          </w:p>
        </w:tc>
        <w:tc>
          <w:tcPr>
            <w:tcW w:w="0" w:type="auto"/>
          </w:tcPr>
          <w:p w14:paraId="324A29FA" w14:textId="77777777" w:rsidR="002E5180" w:rsidRDefault="000F4D05">
            <w:pPr>
              <w:pStyle w:val="Compact"/>
              <w:jc w:val="right"/>
            </w:pPr>
            <w:r>
              <w:t>51.216</w:t>
            </w:r>
          </w:p>
        </w:tc>
        <w:tc>
          <w:tcPr>
            <w:tcW w:w="0" w:type="auto"/>
          </w:tcPr>
          <w:p w14:paraId="6239264C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1C41B790" w14:textId="77777777">
        <w:tc>
          <w:tcPr>
            <w:tcW w:w="0" w:type="auto"/>
          </w:tcPr>
          <w:p w14:paraId="3911A7FB" w14:textId="77777777" w:rsidR="002E5180" w:rsidRDefault="000F4D05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75661655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873A606" w14:textId="77777777" w:rsidR="002E5180" w:rsidRDefault="000F4D05">
            <w:pPr>
              <w:pStyle w:val="Compact"/>
              <w:jc w:val="right"/>
            </w:pPr>
            <w:r>
              <w:t>45.755</w:t>
            </w:r>
          </w:p>
        </w:tc>
        <w:tc>
          <w:tcPr>
            <w:tcW w:w="0" w:type="auto"/>
          </w:tcPr>
          <w:p w14:paraId="37B52ACB" w14:textId="77777777" w:rsidR="002E5180" w:rsidRDefault="000F4D05">
            <w:pPr>
              <w:pStyle w:val="Compact"/>
              <w:jc w:val="right"/>
            </w:pPr>
            <w:r>
              <w:t>29.943</w:t>
            </w:r>
          </w:p>
        </w:tc>
        <w:tc>
          <w:tcPr>
            <w:tcW w:w="0" w:type="auto"/>
          </w:tcPr>
          <w:p w14:paraId="3C3775D4" w14:textId="77777777" w:rsidR="002E5180" w:rsidRDefault="000F4D05">
            <w:pPr>
              <w:pStyle w:val="Compact"/>
              <w:jc w:val="right"/>
            </w:pPr>
            <w:r>
              <w:t>61.568</w:t>
            </w:r>
          </w:p>
        </w:tc>
        <w:tc>
          <w:tcPr>
            <w:tcW w:w="0" w:type="auto"/>
          </w:tcPr>
          <w:p w14:paraId="36B015D1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45324C3F" w14:textId="77777777">
        <w:tc>
          <w:tcPr>
            <w:tcW w:w="0" w:type="auto"/>
          </w:tcPr>
          <w:p w14:paraId="202BD17A" w14:textId="77777777" w:rsidR="002E5180" w:rsidRDefault="000F4D05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14:paraId="4C0FF7B5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B9EB20C" w14:textId="77777777" w:rsidR="002E5180" w:rsidRDefault="000F4D05">
            <w:pPr>
              <w:pStyle w:val="Compact"/>
              <w:jc w:val="right"/>
            </w:pPr>
            <w:r>
              <w:t>7.706</w:t>
            </w:r>
          </w:p>
        </w:tc>
        <w:tc>
          <w:tcPr>
            <w:tcW w:w="0" w:type="auto"/>
          </w:tcPr>
          <w:p w14:paraId="3221414A" w14:textId="77777777" w:rsidR="002E5180" w:rsidRDefault="000F4D05">
            <w:pPr>
              <w:pStyle w:val="Compact"/>
              <w:jc w:val="right"/>
            </w:pPr>
            <w:r>
              <w:t>-11.335</w:t>
            </w:r>
          </w:p>
        </w:tc>
        <w:tc>
          <w:tcPr>
            <w:tcW w:w="0" w:type="auto"/>
          </w:tcPr>
          <w:p w14:paraId="40D27FEF" w14:textId="77777777" w:rsidR="002E5180" w:rsidRDefault="000F4D05">
            <w:pPr>
              <w:pStyle w:val="Compact"/>
              <w:jc w:val="right"/>
            </w:pPr>
            <w:r>
              <w:t>26.748</w:t>
            </w:r>
          </w:p>
        </w:tc>
        <w:tc>
          <w:tcPr>
            <w:tcW w:w="0" w:type="auto"/>
          </w:tcPr>
          <w:p w14:paraId="6682DBAC" w14:textId="77777777" w:rsidR="002E5180" w:rsidRDefault="000F4D05">
            <w:pPr>
              <w:pStyle w:val="Compact"/>
              <w:jc w:val="right"/>
            </w:pPr>
            <w:r>
              <w:t>0.428</w:t>
            </w:r>
          </w:p>
        </w:tc>
      </w:tr>
    </w:tbl>
    <w:p w14:paraId="35A3E2E8" w14:textId="77777777" w:rsidR="002E5180" w:rsidRDefault="002E5180"/>
    <w:p w14:paraId="6B44A5D6" w14:textId="77777777" w:rsidR="002E5180" w:rsidRDefault="000F4D05">
      <w:pPr>
        <w:pStyle w:val="TableCaption"/>
      </w:pPr>
      <w:r>
        <w:t>CRP (mg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Remdesivir"/>
      </w:tblPr>
      <w:tblGrid>
        <w:gridCol w:w="3913"/>
        <w:gridCol w:w="3177"/>
        <w:gridCol w:w="1400"/>
        <w:gridCol w:w="2154"/>
        <w:gridCol w:w="2129"/>
        <w:gridCol w:w="1231"/>
      </w:tblGrid>
      <w:tr w:rsidR="002E5180" w14:paraId="67C08D8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9AEE7D" w14:textId="77777777" w:rsidR="002E5180" w:rsidRDefault="000F4D05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BC130B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335A79" w14:textId="77777777" w:rsidR="002E5180" w:rsidRDefault="000F4D0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22A6C0" w14:textId="77777777" w:rsidR="002E5180" w:rsidRDefault="000F4D05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6408F0" w14:textId="77777777" w:rsidR="002E5180" w:rsidRDefault="000F4D05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B7BC54" w14:textId="77777777" w:rsidR="002E5180" w:rsidRDefault="000F4D05">
            <w:pPr>
              <w:pStyle w:val="Compact"/>
              <w:jc w:val="right"/>
            </w:pPr>
            <w:r>
              <w:t>P-value</w:t>
            </w:r>
          </w:p>
        </w:tc>
      </w:tr>
      <w:tr w:rsidR="002E5180" w14:paraId="561D68CD" w14:textId="77777777">
        <w:tc>
          <w:tcPr>
            <w:tcW w:w="0" w:type="auto"/>
          </w:tcPr>
          <w:p w14:paraId="6102318F" w14:textId="77777777" w:rsidR="002E5180" w:rsidRDefault="000F4D05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2C3419A9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5C932A6" w14:textId="77777777" w:rsidR="002E5180" w:rsidRDefault="000F4D05">
            <w:pPr>
              <w:pStyle w:val="Compact"/>
              <w:jc w:val="right"/>
            </w:pPr>
            <w:r>
              <w:t>-10.175</w:t>
            </w:r>
          </w:p>
        </w:tc>
        <w:tc>
          <w:tcPr>
            <w:tcW w:w="0" w:type="auto"/>
          </w:tcPr>
          <w:p w14:paraId="72A8E45E" w14:textId="77777777" w:rsidR="002E5180" w:rsidRDefault="000F4D05">
            <w:pPr>
              <w:pStyle w:val="Compact"/>
              <w:jc w:val="right"/>
            </w:pPr>
            <w:r>
              <w:t>-14.413</w:t>
            </w:r>
          </w:p>
        </w:tc>
        <w:tc>
          <w:tcPr>
            <w:tcW w:w="0" w:type="auto"/>
          </w:tcPr>
          <w:p w14:paraId="544DD0B9" w14:textId="77777777" w:rsidR="002E5180" w:rsidRDefault="000F4D05">
            <w:pPr>
              <w:pStyle w:val="Compact"/>
              <w:jc w:val="right"/>
            </w:pPr>
            <w:r>
              <w:t>-5.938</w:t>
            </w:r>
          </w:p>
        </w:tc>
        <w:tc>
          <w:tcPr>
            <w:tcW w:w="0" w:type="auto"/>
          </w:tcPr>
          <w:p w14:paraId="484D3CAC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26BEBC21" w14:textId="77777777">
        <w:tc>
          <w:tcPr>
            <w:tcW w:w="0" w:type="auto"/>
          </w:tcPr>
          <w:p w14:paraId="414A63E7" w14:textId="77777777" w:rsidR="002E5180" w:rsidRDefault="000F4D05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5DE7702E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947991F" w14:textId="77777777" w:rsidR="002E5180" w:rsidRDefault="000F4D05">
            <w:pPr>
              <w:pStyle w:val="Compact"/>
              <w:jc w:val="right"/>
            </w:pPr>
            <w:r>
              <w:t>-15.972</w:t>
            </w:r>
          </w:p>
        </w:tc>
        <w:tc>
          <w:tcPr>
            <w:tcW w:w="0" w:type="auto"/>
          </w:tcPr>
          <w:p w14:paraId="1AC9E93F" w14:textId="77777777" w:rsidR="002E5180" w:rsidRDefault="000F4D05">
            <w:pPr>
              <w:pStyle w:val="Compact"/>
              <w:jc w:val="right"/>
            </w:pPr>
            <w:r>
              <w:t>-22.263</w:t>
            </w:r>
          </w:p>
        </w:tc>
        <w:tc>
          <w:tcPr>
            <w:tcW w:w="0" w:type="auto"/>
          </w:tcPr>
          <w:p w14:paraId="4F05C517" w14:textId="77777777" w:rsidR="002E5180" w:rsidRDefault="000F4D05">
            <w:pPr>
              <w:pStyle w:val="Compact"/>
              <w:jc w:val="right"/>
            </w:pPr>
            <w:r>
              <w:t>-9.681</w:t>
            </w:r>
          </w:p>
        </w:tc>
        <w:tc>
          <w:tcPr>
            <w:tcW w:w="0" w:type="auto"/>
          </w:tcPr>
          <w:p w14:paraId="2B66EDD5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269106BA" w14:textId="77777777">
        <w:tc>
          <w:tcPr>
            <w:tcW w:w="0" w:type="auto"/>
          </w:tcPr>
          <w:p w14:paraId="7E43F6DB" w14:textId="77777777" w:rsidR="002E5180" w:rsidRDefault="000F4D05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10622A98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108C696" w14:textId="77777777" w:rsidR="002E5180" w:rsidRDefault="000F4D05">
            <w:pPr>
              <w:pStyle w:val="Compact"/>
              <w:jc w:val="right"/>
            </w:pPr>
            <w:r>
              <w:t>-5.797</w:t>
            </w:r>
          </w:p>
        </w:tc>
        <w:tc>
          <w:tcPr>
            <w:tcW w:w="0" w:type="auto"/>
          </w:tcPr>
          <w:p w14:paraId="68B73943" w14:textId="77777777" w:rsidR="002E5180" w:rsidRDefault="000F4D05">
            <w:pPr>
              <w:pStyle w:val="Compact"/>
              <w:jc w:val="right"/>
            </w:pPr>
            <w:r>
              <w:t>-12.788</w:t>
            </w:r>
          </w:p>
        </w:tc>
        <w:tc>
          <w:tcPr>
            <w:tcW w:w="0" w:type="auto"/>
          </w:tcPr>
          <w:p w14:paraId="581CB833" w14:textId="77777777" w:rsidR="002E5180" w:rsidRDefault="000F4D05">
            <w:pPr>
              <w:pStyle w:val="Compact"/>
              <w:jc w:val="right"/>
            </w:pPr>
            <w:r>
              <w:t>1.194</w:t>
            </w:r>
          </w:p>
        </w:tc>
        <w:tc>
          <w:tcPr>
            <w:tcW w:w="0" w:type="auto"/>
          </w:tcPr>
          <w:p w14:paraId="60D355D7" w14:textId="77777777" w:rsidR="002E5180" w:rsidRDefault="000F4D05">
            <w:pPr>
              <w:pStyle w:val="Compact"/>
              <w:jc w:val="right"/>
            </w:pPr>
            <w:r>
              <w:t>0.104</w:t>
            </w:r>
          </w:p>
        </w:tc>
      </w:tr>
      <w:tr w:rsidR="002E5180" w14:paraId="61F71CF4" w14:textId="77777777">
        <w:tc>
          <w:tcPr>
            <w:tcW w:w="0" w:type="auto"/>
          </w:tcPr>
          <w:p w14:paraId="24BBDD72" w14:textId="77777777" w:rsidR="002E5180" w:rsidRDefault="000F4D05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562B2A04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50F7BFDB" w14:textId="77777777" w:rsidR="002E5180" w:rsidRDefault="000F4D05">
            <w:pPr>
              <w:pStyle w:val="Compact"/>
              <w:jc w:val="right"/>
            </w:pPr>
            <w:r>
              <w:t>57.619</w:t>
            </w:r>
          </w:p>
        </w:tc>
        <w:tc>
          <w:tcPr>
            <w:tcW w:w="0" w:type="auto"/>
          </w:tcPr>
          <w:p w14:paraId="4B881DAF" w14:textId="77777777" w:rsidR="002E5180" w:rsidRDefault="000F4D05">
            <w:pPr>
              <w:pStyle w:val="Compact"/>
              <w:jc w:val="right"/>
            </w:pPr>
            <w:r>
              <w:t>39.927</w:t>
            </w:r>
          </w:p>
        </w:tc>
        <w:tc>
          <w:tcPr>
            <w:tcW w:w="0" w:type="auto"/>
          </w:tcPr>
          <w:p w14:paraId="3FE79658" w14:textId="77777777" w:rsidR="002E5180" w:rsidRDefault="000F4D05">
            <w:pPr>
              <w:pStyle w:val="Compact"/>
              <w:jc w:val="right"/>
            </w:pPr>
            <w:r>
              <w:t>75.311</w:t>
            </w:r>
          </w:p>
        </w:tc>
        <w:tc>
          <w:tcPr>
            <w:tcW w:w="0" w:type="auto"/>
          </w:tcPr>
          <w:p w14:paraId="327F8AA8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3096F1EE" w14:textId="77777777">
        <w:tc>
          <w:tcPr>
            <w:tcW w:w="0" w:type="auto"/>
          </w:tcPr>
          <w:p w14:paraId="601EB93F" w14:textId="77777777" w:rsidR="002E5180" w:rsidRDefault="000F4D05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15B5825A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F566FB7" w14:textId="77777777" w:rsidR="002E5180" w:rsidRDefault="000F4D05">
            <w:pPr>
              <w:pStyle w:val="Compact"/>
              <w:jc w:val="right"/>
            </w:pPr>
            <w:r>
              <w:t>31.300</w:t>
            </w:r>
          </w:p>
        </w:tc>
        <w:tc>
          <w:tcPr>
            <w:tcW w:w="0" w:type="auto"/>
          </w:tcPr>
          <w:p w14:paraId="6208A216" w14:textId="77777777" w:rsidR="002E5180" w:rsidRDefault="000F4D05">
            <w:pPr>
              <w:pStyle w:val="Compact"/>
              <w:jc w:val="right"/>
            </w:pPr>
            <w:r>
              <w:t>20.194</w:t>
            </w:r>
          </w:p>
        </w:tc>
        <w:tc>
          <w:tcPr>
            <w:tcW w:w="0" w:type="auto"/>
          </w:tcPr>
          <w:p w14:paraId="003F0156" w14:textId="77777777" w:rsidR="002E5180" w:rsidRDefault="000F4D05">
            <w:pPr>
              <w:pStyle w:val="Compact"/>
              <w:jc w:val="right"/>
            </w:pPr>
            <w:r>
              <w:t>42.406</w:t>
            </w:r>
          </w:p>
        </w:tc>
        <w:tc>
          <w:tcPr>
            <w:tcW w:w="0" w:type="auto"/>
          </w:tcPr>
          <w:p w14:paraId="0C22DD78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76166F1F" w14:textId="77777777">
        <w:tc>
          <w:tcPr>
            <w:tcW w:w="0" w:type="auto"/>
          </w:tcPr>
          <w:p w14:paraId="29CBF532" w14:textId="77777777" w:rsidR="002E5180" w:rsidRDefault="000F4D05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14:paraId="108A3D2C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2596D15" w14:textId="77777777" w:rsidR="002E5180" w:rsidRDefault="000F4D05">
            <w:pPr>
              <w:pStyle w:val="Compact"/>
              <w:jc w:val="right"/>
            </w:pPr>
            <w:r>
              <w:t>-26.320</w:t>
            </w:r>
          </w:p>
        </w:tc>
        <w:tc>
          <w:tcPr>
            <w:tcW w:w="0" w:type="auto"/>
          </w:tcPr>
          <w:p w14:paraId="5BBA8147" w14:textId="77777777" w:rsidR="002E5180" w:rsidRDefault="000F4D05">
            <w:pPr>
              <w:pStyle w:val="Compact"/>
              <w:jc w:val="right"/>
            </w:pPr>
            <w:r>
              <w:t>-45.873</w:t>
            </w:r>
          </w:p>
        </w:tc>
        <w:tc>
          <w:tcPr>
            <w:tcW w:w="0" w:type="auto"/>
          </w:tcPr>
          <w:p w14:paraId="1CFE5D4B" w14:textId="77777777" w:rsidR="002E5180" w:rsidRDefault="000F4D05">
            <w:pPr>
              <w:pStyle w:val="Compact"/>
              <w:jc w:val="right"/>
            </w:pPr>
            <w:r>
              <w:t>-6.766</w:t>
            </w:r>
          </w:p>
        </w:tc>
        <w:tc>
          <w:tcPr>
            <w:tcW w:w="0" w:type="auto"/>
          </w:tcPr>
          <w:p w14:paraId="654DD5F8" w14:textId="77777777" w:rsidR="002E5180" w:rsidRDefault="000F4D05">
            <w:pPr>
              <w:pStyle w:val="Compact"/>
              <w:jc w:val="right"/>
            </w:pPr>
            <w:r>
              <w:t>0.008</w:t>
            </w:r>
          </w:p>
        </w:tc>
      </w:tr>
    </w:tbl>
    <w:p w14:paraId="55B1E4E8" w14:textId="77777777" w:rsidR="002E5180" w:rsidRDefault="002E5180"/>
    <w:p w14:paraId="24A780CF" w14:textId="77777777" w:rsidR="002E5180" w:rsidRDefault="000F4D05">
      <w:pPr>
        <w:pStyle w:val="TableCaption"/>
      </w:pPr>
      <w:r>
        <w:t>Ferrit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HCQ"/>
      </w:tblPr>
      <w:tblGrid>
        <w:gridCol w:w="3764"/>
        <w:gridCol w:w="3589"/>
        <w:gridCol w:w="1347"/>
        <w:gridCol w:w="2072"/>
        <w:gridCol w:w="2048"/>
        <w:gridCol w:w="1184"/>
      </w:tblGrid>
      <w:tr w:rsidR="002E5180" w14:paraId="06647FE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054796" w14:textId="77777777" w:rsidR="002E5180" w:rsidRDefault="000F4D05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981CC8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9515F2" w14:textId="77777777" w:rsidR="002E5180" w:rsidRDefault="000F4D0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77D755" w14:textId="77777777" w:rsidR="002E5180" w:rsidRDefault="000F4D05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8C995E" w14:textId="77777777" w:rsidR="002E5180" w:rsidRDefault="000F4D05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E47B8D" w14:textId="77777777" w:rsidR="002E5180" w:rsidRDefault="000F4D05">
            <w:pPr>
              <w:pStyle w:val="Compact"/>
              <w:jc w:val="right"/>
            </w:pPr>
            <w:r>
              <w:t>P-value</w:t>
            </w:r>
          </w:p>
        </w:tc>
      </w:tr>
      <w:tr w:rsidR="002E5180" w14:paraId="7533C502" w14:textId="77777777">
        <w:tc>
          <w:tcPr>
            <w:tcW w:w="0" w:type="auto"/>
          </w:tcPr>
          <w:p w14:paraId="588AA24B" w14:textId="77777777" w:rsidR="002E5180" w:rsidRDefault="000F4D05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598102FE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55CABC1" w14:textId="77777777" w:rsidR="002E5180" w:rsidRDefault="000F4D05">
            <w:pPr>
              <w:pStyle w:val="Compact"/>
              <w:jc w:val="right"/>
            </w:pPr>
            <w:r>
              <w:t>17.554</w:t>
            </w:r>
          </w:p>
        </w:tc>
        <w:tc>
          <w:tcPr>
            <w:tcW w:w="0" w:type="auto"/>
          </w:tcPr>
          <w:p w14:paraId="0F35F105" w14:textId="77777777" w:rsidR="002E5180" w:rsidRDefault="000F4D05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14:paraId="236C017E" w14:textId="77777777" w:rsidR="002E5180" w:rsidRDefault="000F4D05">
            <w:pPr>
              <w:pStyle w:val="Compact"/>
              <w:jc w:val="right"/>
            </w:pPr>
            <w:r>
              <w:t>34.986</w:t>
            </w:r>
          </w:p>
        </w:tc>
        <w:tc>
          <w:tcPr>
            <w:tcW w:w="0" w:type="auto"/>
          </w:tcPr>
          <w:p w14:paraId="01820CDA" w14:textId="77777777" w:rsidR="002E5180" w:rsidRDefault="000F4D05">
            <w:pPr>
              <w:pStyle w:val="Compact"/>
              <w:jc w:val="right"/>
            </w:pPr>
            <w:r>
              <w:t>0.048</w:t>
            </w:r>
          </w:p>
        </w:tc>
      </w:tr>
      <w:tr w:rsidR="002E5180" w14:paraId="53C10892" w14:textId="77777777">
        <w:tc>
          <w:tcPr>
            <w:tcW w:w="0" w:type="auto"/>
          </w:tcPr>
          <w:p w14:paraId="5E19D84F" w14:textId="77777777" w:rsidR="002E5180" w:rsidRDefault="000F4D05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208C3A60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EA82907" w14:textId="77777777" w:rsidR="002E5180" w:rsidRDefault="000F4D05">
            <w:pPr>
              <w:pStyle w:val="Compact"/>
              <w:jc w:val="right"/>
            </w:pPr>
            <w:r>
              <w:t>-5.469</w:t>
            </w:r>
          </w:p>
        </w:tc>
        <w:tc>
          <w:tcPr>
            <w:tcW w:w="0" w:type="auto"/>
          </w:tcPr>
          <w:p w14:paraId="543AB534" w14:textId="77777777" w:rsidR="002E5180" w:rsidRDefault="000F4D05">
            <w:pPr>
              <w:pStyle w:val="Compact"/>
              <w:jc w:val="right"/>
            </w:pPr>
            <w:r>
              <w:t>-25.492</w:t>
            </w:r>
          </w:p>
        </w:tc>
        <w:tc>
          <w:tcPr>
            <w:tcW w:w="0" w:type="auto"/>
          </w:tcPr>
          <w:p w14:paraId="6B46668D" w14:textId="77777777" w:rsidR="002E5180" w:rsidRDefault="000F4D05">
            <w:pPr>
              <w:pStyle w:val="Compact"/>
              <w:jc w:val="right"/>
            </w:pPr>
            <w:r>
              <w:t>14.554</w:t>
            </w:r>
          </w:p>
        </w:tc>
        <w:tc>
          <w:tcPr>
            <w:tcW w:w="0" w:type="auto"/>
          </w:tcPr>
          <w:p w14:paraId="06D92730" w14:textId="77777777" w:rsidR="002E5180" w:rsidRDefault="000F4D05">
            <w:pPr>
              <w:pStyle w:val="Compact"/>
              <w:jc w:val="right"/>
            </w:pPr>
            <w:r>
              <w:t>0.592</w:t>
            </w:r>
          </w:p>
        </w:tc>
      </w:tr>
      <w:tr w:rsidR="002E5180" w14:paraId="7FAF7F22" w14:textId="77777777">
        <w:tc>
          <w:tcPr>
            <w:tcW w:w="0" w:type="auto"/>
          </w:tcPr>
          <w:p w14:paraId="2F72A25B" w14:textId="77777777" w:rsidR="002E5180" w:rsidRDefault="000F4D05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5BCB4450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008A74D" w14:textId="77777777" w:rsidR="002E5180" w:rsidRDefault="000F4D05">
            <w:pPr>
              <w:pStyle w:val="Compact"/>
              <w:jc w:val="right"/>
            </w:pPr>
            <w:r>
              <w:t>-23.023</w:t>
            </w:r>
          </w:p>
        </w:tc>
        <w:tc>
          <w:tcPr>
            <w:tcW w:w="0" w:type="auto"/>
          </w:tcPr>
          <w:p w14:paraId="07070094" w14:textId="77777777" w:rsidR="002E5180" w:rsidRDefault="000F4D05">
            <w:pPr>
              <w:pStyle w:val="Compact"/>
              <w:jc w:val="right"/>
            </w:pPr>
            <w:r>
              <w:t>-49.598</w:t>
            </w:r>
          </w:p>
        </w:tc>
        <w:tc>
          <w:tcPr>
            <w:tcW w:w="0" w:type="auto"/>
          </w:tcPr>
          <w:p w14:paraId="32ADEBCF" w14:textId="77777777" w:rsidR="002E5180" w:rsidRDefault="000F4D05">
            <w:pPr>
              <w:pStyle w:val="Compact"/>
              <w:jc w:val="right"/>
            </w:pPr>
            <w:r>
              <w:t>3.552</w:t>
            </w:r>
          </w:p>
        </w:tc>
        <w:tc>
          <w:tcPr>
            <w:tcW w:w="0" w:type="auto"/>
          </w:tcPr>
          <w:p w14:paraId="553C26F6" w14:textId="77777777" w:rsidR="002E5180" w:rsidRDefault="000F4D05">
            <w:pPr>
              <w:pStyle w:val="Compact"/>
              <w:jc w:val="right"/>
            </w:pPr>
            <w:r>
              <w:t>0.090</w:t>
            </w:r>
          </w:p>
        </w:tc>
      </w:tr>
      <w:tr w:rsidR="002E5180" w14:paraId="1D6201E4" w14:textId="77777777">
        <w:tc>
          <w:tcPr>
            <w:tcW w:w="0" w:type="auto"/>
          </w:tcPr>
          <w:p w14:paraId="0AAD3E68" w14:textId="77777777" w:rsidR="002E5180" w:rsidRDefault="000F4D05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333FC36B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038BD15" w14:textId="77777777" w:rsidR="002E5180" w:rsidRDefault="000F4D05">
            <w:pPr>
              <w:pStyle w:val="Compact"/>
              <w:jc w:val="right"/>
            </w:pPr>
            <w:r>
              <w:t>698.297</w:t>
            </w:r>
          </w:p>
        </w:tc>
        <w:tc>
          <w:tcPr>
            <w:tcW w:w="0" w:type="auto"/>
          </w:tcPr>
          <w:p w14:paraId="0BBAA6F9" w14:textId="77777777" w:rsidR="002E5180" w:rsidRDefault="000F4D05">
            <w:pPr>
              <w:pStyle w:val="Compact"/>
              <w:jc w:val="right"/>
            </w:pPr>
            <w:r>
              <w:t>506.292</w:t>
            </w:r>
          </w:p>
        </w:tc>
        <w:tc>
          <w:tcPr>
            <w:tcW w:w="0" w:type="auto"/>
          </w:tcPr>
          <w:p w14:paraId="12A457DB" w14:textId="77777777" w:rsidR="002E5180" w:rsidRDefault="000F4D05">
            <w:pPr>
              <w:pStyle w:val="Compact"/>
              <w:jc w:val="right"/>
            </w:pPr>
            <w:r>
              <w:t>890.301</w:t>
            </w:r>
          </w:p>
        </w:tc>
        <w:tc>
          <w:tcPr>
            <w:tcW w:w="0" w:type="auto"/>
          </w:tcPr>
          <w:p w14:paraId="45CB2547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1CCB96C3" w14:textId="77777777">
        <w:tc>
          <w:tcPr>
            <w:tcW w:w="0" w:type="auto"/>
          </w:tcPr>
          <w:p w14:paraId="53EF4D49" w14:textId="77777777" w:rsidR="002E5180" w:rsidRDefault="000F4D05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1E74D1F9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2A7F8E1" w14:textId="77777777" w:rsidR="002E5180" w:rsidRDefault="000F4D05">
            <w:pPr>
              <w:pStyle w:val="Compact"/>
              <w:jc w:val="right"/>
            </w:pPr>
            <w:r>
              <w:t>997.752</w:t>
            </w:r>
          </w:p>
        </w:tc>
        <w:tc>
          <w:tcPr>
            <w:tcW w:w="0" w:type="auto"/>
          </w:tcPr>
          <w:p w14:paraId="010384CB" w14:textId="77777777" w:rsidR="002E5180" w:rsidRDefault="000F4D05">
            <w:pPr>
              <w:pStyle w:val="Compact"/>
              <w:jc w:val="right"/>
            </w:pPr>
            <w:r>
              <w:t>722.018</w:t>
            </w:r>
          </w:p>
        </w:tc>
        <w:tc>
          <w:tcPr>
            <w:tcW w:w="0" w:type="auto"/>
          </w:tcPr>
          <w:p w14:paraId="7F0A03EF" w14:textId="77777777" w:rsidR="002E5180" w:rsidRDefault="000F4D05">
            <w:pPr>
              <w:pStyle w:val="Compact"/>
              <w:jc w:val="right"/>
            </w:pPr>
            <w:r>
              <w:t>1273.487</w:t>
            </w:r>
          </w:p>
        </w:tc>
        <w:tc>
          <w:tcPr>
            <w:tcW w:w="0" w:type="auto"/>
          </w:tcPr>
          <w:p w14:paraId="3E45F4C2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60F01A83" w14:textId="77777777">
        <w:tc>
          <w:tcPr>
            <w:tcW w:w="0" w:type="auto"/>
          </w:tcPr>
          <w:p w14:paraId="496379FA" w14:textId="77777777" w:rsidR="002E5180" w:rsidRDefault="000F4D05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14:paraId="084B3C12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94C469F" w14:textId="77777777" w:rsidR="002E5180" w:rsidRDefault="000F4D05">
            <w:pPr>
              <w:pStyle w:val="Compact"/>
              <w:jc w:val="right"/>
            </w:pPr>
            <w:r>
              <w:t>299.456</w:t>
            </w:r>
          </w:p>
        </w:tc>
        <w:tc>
          <w:tcPr>
            <w:tcW w:w="0" w:type="auto"/>
          </w:tcPr>
          <w:p w14:paraId="0E3E1190" w14:textId="77777777" w:rsidR="002E5180" w:rsidRDefault="000F4D05">
            <w:pPr>
              <w:pStyle w:val="Compact"/>
              <w:jc w:val="right"/>
            </w:pPr>
            <w:r>
              <w:t>-12.489</w:t>
            </w:r>
          </w:p>
        </w:tc>
        <w:tc>
          <w:tcPr>
            <w:tcW w:w="0" w:type="auto"/>
          </w:tcPr>
          <w:p w14:paraId="7E3485F1" w14:textId="77777777" w:rsidR="002E5180" w:rsidRDefault="000F4D05">
            <w:pPr>
              <w:pStyle w:val="Compact"/>
              <w:jc w:val="right"/>
            </w:pPr>
            <w:r>
              <w:t>611.401</w:t>
            </w:r>
          </w:p>
        </w:tc>
        <w:tc>
          <w:tcPr>
            <w:tcW w:w="0" w:type="auto"/>
          </w:tcPr>
          <w:p w14:paraId="40037D70" w14:textId="77777777" w:rsidR="002E5180" w:rsidRDefault="000F4D05">
            <w:pPr>
              <w:pStyle w:val="Compact"/>
              <w:jc w:val="right"/>
            </w:pPr>
            <w:r>
              <w:t>0.060</w:t>
            </w:r>
          </w:p>
        </w:tc>
      </w:tr>
    </w:tbl>
    <w:p w14:paraId="7635F1D9" w14:textId="77777777" w:rsidR="002E5180" w:rsidRDefault="002E5180"/>
    <w:p w14:paraId="0E8BFF02" w14:textId="77777777" w:rsidR="002E5180" w:rsidRDefault="000F4D05">
      <w:pPr>
        <w:pStyle w:val="TableCaption"/>
      </w:pPr>
      <w:r>
        <w:t>Ferritin (µg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Remdesivir"/>
      </w:tblPr>
      <w:tblGrid>
        <w:gridCol w:w="3913"/>
        <w:gridCol w:w="3177"/>
        <w:gridCol w:w="1400"/>
        <w:gridCol w:w="2154"/>
        <w:gridCol w:w="2129"/>
        <w:gridCol w:w="1231"/>
      </w:tblGrid>
      <w:tr w:rsidR="002E5180" w14:paraId="189270C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C295DE" w14:textId="77777777" w:rsidR="002E5180" w:rsidRDefault="000F4D05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FC2A95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FA7429" w14:textId="77777777" w:rsidR="002E5180" w:rsidRDefault="000F4D0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474785" w14:textId="77777777" w:rsidR="002E5180" w:rsidRDefault="000F4D05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8FB89E" w14:textId="77777777" w:rsidR="002E5180" w:rsidRDefault="000F4D05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AA768B" w14:textId="77777777" w:rsidR="002E5180" w:rsidRDefault="000F4D05">
            <w:pPr>
              <w:pStyle w:val="Compact"/>
              <w:jc w:val="right"/>
            </w:pPr>
            <w:r>
              <w:t>P-value</w:t>
            </w:r>
          </w:p>
        </w:tc>
      </w:tr>
      <w:tr w:rsidR="002E5180" w14:paraId="21BBA6C3" w14:textId="77777777">
        <w:tc>
          <w:tcPr>
            <w:tcW w:w="0" w:type="auto"/>
          </w:tcPr>
          <w:p w14:paraId="44FCC082" w14:textId="77777777" w:rsidR="002E5180" w:rsidRDefault="000F4D05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2F7202A2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3DBDEA9" w14:textId="77777777" w:rsidR="002E5180" w:rsidRDefault="000F4D05">
            <w:pPr>
              <w:pStyle w:val="Compact"/>
              <w:jc w:val="right"/>
            </w:pPr>
            <w:r>
              <w:t>-10.661</w:t>
            </w:r>
          </w:p>
        </w:tc>
        <w:tc>
          <w:tcPr>
            <w:tcW w:w="0" w:type="auto"/>
          </w:tcPr>
          <w:p w14:paraId="64F9E31E" w14:textId="77777777" w:rsidR="002E5180" w:rsidRDefault="000F4D05">
            <w:pPr>
              <w:pStyle w:val="Compact"/>
              <w:jc w:val="right"/>
            </w:pPr>
            <w:r>
              <w:t>-26.617</w:t>
            </w:r>
          </w:p>
        </w:tc>
        <w:tc>
          <w:tcPr>
            <w:tcW w:w="0" w:type="auto"/>
          </w:tcPr>
          <w:p w14:paraId="618ADB0D" w14:textId="77777777" w:rsidR="002E5180" w:rsidRDefault="000F4D05">
            <w:pPr>
              <w:pStyle w:val="Compact"/>
              <w:jc w:val="right"/>
            </w:pPr>
            <w:r>
              <w:t>5.295</w:t>
            </w:r>
          </w:p>
        </w:tc>
        <w:tc>
          <w:tcPr>
            <w:tcW w:w="0" w:type="auto"/>
          </w:tcPr>
          <w:p w14:paraId="270263CE" w14:textId="77777777" w:rsidR="002E5180" w:rsidRDefault="000F4D05">
            <w:pPr>
              <w:pStyle w:val="Compact"/>
              <w:jc w:val="right"/>
            </w:pPr>
            <w:r>
              <w:t>0.190</w:t>
            </w:r>
          </w:p>
        </w:tc>
      </w:tr>
      <w:tr w:rsidR="002E5180" w14:paraId="30C297C0" w14:textId="77777777">
        <w:tc>
          <w:tcPr>
            <w:tcW w:w="0" w:type="auto"/>
          </w:tcPr>
          <w:p w14:paraId="36F940E9" w14:textId="77777777" w:rsidR="002E5180" w:rsidRDefault="000F4D05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133BFBB8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F3489D9" w14:textId="77777777" w:rsidR="002E5180" w:rsidRDefault="000F4D05">
            <w:pPr>
              <w:pStyle w:val="Compact"/>
              <w:jc w:val="right"/>
            </w:pPr>
            <w:r>
              <w:t>-21.849</w:t>
            </w:r>
          </w:p>
        </w:tc>
        <w:tc>
          <w:tcPr>
            <w:tcW w:w="0" w:type="auto"/>
          </w:tcPr>
          <w:p w14:paraId="1D993907" w14:textId="77777777" w:rsidR="002E5180" w:rsidRDefault="000F4D05">
            <w:pPr>
              <w:pStyle w:val="Compact"/>
              <w:jc w:val="right"/>
            </w:pPr>
            <w:r>
              <w:t>-46.510</w:t>
            </w:r>
          </w:p>
        </w:tc>
        <w:tc>
          <w:tcPr>
            <w:tcW w:w="0" w:type="auto"/>
          </w:tcPr>
          <w:p w14:paraId="1A2D8A4D" w14:textId="77777777" w:rsidR="002E5180" w:rsidRDefault="000F4D05">
            <w:pPr>
              <w:pStyle w:val="Compact"/>
              <w:jc w:val="right"/>
            </w:pPr>
            <w:r>
              <w:t>2.812</w:t>
            </w:r>
          </w:p>
        </w:tc>
        <w:tc>
          <w:tcPr>
            <w:tcW w:w="0" w:type="auto"/>
          </w:tcPr>
          <w:p w14:paraId="601F6DC2" w14:textId="77777777" w:rsidR="002E5180" w:rsidRDefault="000F4D05">
            <w:pPr>
              <w:pStyle w:val="Compact"/>
              <w:jc w:val="right"/>
            </w:pPr>
            <w:r>
              <w:t>0.082</w:t>
            </w:r>
          </w:p>
        </w:tc>
      </w:tr>
      <w:tr w:rsidR="002E5180" w14:paraId="23994723" w14:textId="77777777">
        <w:tc>
          <w:tcPr>
            <w:tcW w:w="0" w:type="auto"/>
          </w:tcPr>
          <w:p w14:paraId="34446649" w14:textId="77777777" w:rsidR="002E5180" w:rsidRDefault="000F4D05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3F14C793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B393011" w14:textId="77777777" w:rsidR="002E5180" w:rsidRDefault="000F4D05">
            <w:pPr>
              <w:pStyle w:val="Compact"/>
              <w:jc w:val="right"/>
            </w:pPr>
            <w:r>
              <w:t>-11.188</w:t>
            </w:r>
          </w:p>
        </w:tc>
        <w:tc>
          <w:tcPr>
            <w:tcW w:w="0" w:type="auto"/>
          </w:tcPr>
          <w:p w14:paraId="7BF5B199" w14:textId="77777777" w:rsidR="002E5180" w:rsidRDefault="000F4D05">
            <w:pPr>
              <w:pStyle w:val="Compact"/>
              <w:jc w:val="right"/>
            </w:pPr>
            <w:r>
              <w:t>-40.370</w:t>
            </w:r>
          </w:p>
        </w:tc>
        <w:tc>
          <w:tcPr>
            <w:tcW w:w="0" w:type="auto"/>
          </w:tcPr>
          <w:p w14:paraId="1BAB27FB" w14:textId="77777777" w:rsidR="002E5180" w:rsidRDefault="000F4D05">
            <w:pPr>
              <w:pStyle w:val="Compact"/>
              <w:jc w:val="right"/>
            </w:pPr>
            <w:r>
              <w:t>17.994</w:t>
            </w:r>
          </w:p>
        </w:tc>
        <w:tc>
          <w:tcPr>
            <w:tcW w:w="0" w:type="auto"/>
          </w:tcPr>
          <w:p w14:paraId="10298328" w14:textId="77777777" w:rsidR="002E5180" w:rsidRDefault="000F4D05">
            <w:pPr>
              <w:pStyle w:val="Compact"/>
              <w:jc w:val="right"/>
            </w:pPr>
            <w:r>
              <w:t>0.452</w:t>
            </w:r>
          </w:p>
        </w:tc>
      </w:tr>
      <w:tr w:rsidR="002E5180" w14:paraId="1182E57F" w14:textId="77777777">
        <w:tc>
          <w:tcPr>
            <w:tcW w:w="0" w:type="auto"/>
          </w:tcPr>
          <w:p w14:paraId="4A4AC6A2" w14:textId="77777777" w:rsidR="002E5180" w:rsidRDefault="000F4D05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31B3022E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B676392" w14:textId="77777777" w:rsidR="002E5180" w:rsidRDefault="000F4D05">
            <w:pPr>
              <w:pStyle w:val="Compact"/>
              <w:jc w:val="right"/>
            </w:pPr>
            <w:r>
              <w:t>779.953</w:t>
            </w:r>
          </w:p>
        </w:tc>
        <w:tc>
          <w:tcPr>
            <w:tcW w:w="0" w:type="auto"/>
          </w:tcPr>
          <w:p w14:paraId="0863AF1C" w14:textId="77777777" w:rsidR="002E5180" w:rsidRDefault="000F4D05">
            <w:pPr>
              <w:pStyle w:val="Compact"/>
              <w:jc w:val="right"/>
            </w:pPr>
            <w:r>
              <w:t>578.299</w:t>
            </w:r>
          </w:p>
        </w:tc>
        <w:tc>
          <w:tcPr>
            <w:tcW w:w="0" w:type="auto"/>
          </w:tcPr>
          <w:p w14:paraId="73417B31" w14:textId="77777777" w:rsidR="002E5180" w:rsidRDefault="000F4D05">
            <w:pPr>
              <w:pStyle w:val="Compact"/>
              <w:jc w:val="right"/>
            </w:pPr>
            <w:r>
              <w:t>981.607</w:t>
            </w:r>
          </w:p>
        </w:tc>
        <w:tc>
          <w:tcPr>
            <w:tcW w:w="0" w:type="auto"/>
          </w:tcPr>
          <w:p w14:paraId="32200595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3991B5A3" w14:textId="77777777">
        <w:tc>
          <w:tcPr>
            <w:tcW w:w="0" w:type="auto"/>
          </w:tcPr>
          <w:p w14:paraId="65AAEDBC" w14:textId="77777777" w:rsidR="002E5180" w:rsidRDefault="000F4D05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696F32C4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9FB7180" w14:textId="77777777" w:rsidR="002E5180" w:rsidRDefault="000F4D05">
            <w:pPr>
              <w:pStyle w:val="Compact"/>
              <w:jc w:val="right"/>
            </w:pPr>
            <w:r>
              <w:t>798.289</w:t>
            </w:r>
          </w:p>
        </w:tc>
        <w:tc>
          <w:tcPr>
            <w:tcW w:w="0" w:type="auto"/>
          </w:tcPr>
          <w:p w14:paraId="6E3E35B5" w14:textId="77777777" w:rsidR="002E5180" w:rsidRDefault="000F4D05">
            <w:pPr>
              <w:pStyle w:val="Compact"/>
              <w:jc w:val="right"/>
            </w:pPr>
            <w:r>
              <w:t>559.139</w:t>
            </w:r>
          </w:p>
        </w:tc>
        <w:tc>
          <w:tcPr>
            <w:tcW w:w="0" w:type="auto"/>
          </w:tcPr>
          <w:p w14:paraId="639F4468" w14:textId="77777777" w:rsidR="002E5180" w:rsidRDefault="000F4D05">
            <w:pPr>
              <w:pStyle w:val="Compact"/>
              <w:jc w:val="right"/>
            </w:pPr>
            <w:r>
              <w:t>1037.438</w:t>
            </w:r>
          </w:p>
        </w:tc>
        <w:tc>
          <w:tcPr>
            <w:tcW w:w="0" w:type="auto"/>
          </w:tcPr>
          <w:p w14:paraId="70103A19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2C8D1F14" w14:textId="77777777">
        <w:tc>
          <w:tcPr>
            <w:tcW w:w="0" w:type="auto"/>
          </w:tcPr>
          <w:p w14:paraId="25F1FF10" w14:textId="77777777" w:rsidR="002E5180" w:rsidRDefault="000F4D05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14:paraId="4FD2E247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83F92FC" w14:textId="77777777" w:rsidR="002E5180" w:rsidRDefault="000F4D05">
            <w:pPr>
              <w:pStyle w:val="Compact"/>
              <w:jc w:val="right"/>
            </w:pPr>
            <w:r>
              <w:t>18.336</w:t>
            </w:r>
          </w:p>
        </w:tc>
        <w:tc>
          <w:tcPr>
            <w:tcW w:w="0" w:type="auto"/>
          </w:tcPr>
          <w:p w14:paraId="69F6BB8A" w14:textId="77777777" w:rsidR="002E5180" w:rsidRDefault="000F4D05">
            <w:pPr>
              <w:pStyle w:val="Compact"/>
              <w:jc w:val="right"/>
            </w:pPr>
            <w:r>
              <w:t>-272.241</w:t>
            </w:r>
          </w:p>
        </w:tc>
        <w:tc>
          <w:tcPr>
            <w:tcW w:w="0" w:type="auto"/>
          </w:tcPr>
          <w:p w14:paraId="39858FD9" w14:textId="77777777" w:rsidR="002E5180" w:rsidRDefault="000F4D05">
            <w:pPr>
              <w:pStyle w:val="Compact"/>
              <w:jc w:val="right"/>
            </w:pPr>
            <w:r>
              <w:t>308.913</w:t>
            </w:r>
          </w:p>
        </w:tc>
        <w:tc>
          <w:tcPr>
            <w:tcW w:w="0" w:type="auto"/>
          </w:tcPr>
          <w:p w14:paraId="53EC5531" w14:textId="77777777" w:rsidR="002E5180" w:rsidRDefault="000F4D05">
            <w:pPr>
              <w:pStyle w:val="Compact"/>
              <w:jc w:val="right"/>
            </w:pPr>
            <w:r>
              <w:t>0.902</w:t>
            </w:r>
          </w:p>
        </w:tc>
      </w:tr>
    </w:tbl>
    <w:p w14:paraId="3CEE19C8" w14:textId="77777777" w:rsidR="002E5180" w:rsidRDefault="002E5180"/>
    <w:p w14:paraId="155FED7E" w14:textId="77777777" w:rsidR="002E5180" w:rsidRDefault="000F4D05">
      <w:pPr>
        <w:pStyle w:val="TableCaption"/>
      </w:pPr>
      <w:r>
        <w:t>LDH (U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HCQ"/>
      </w:tblPr>
      <w:tblGrid>
        <w:gridCol w:w="3764"/>
        <w:gridCol w:w="3589"/>
        <w:gridCol w:w="1347"/>
        <w:gridCol w:w="2072"/>
        <w:gridCol w:w="2048"/>
        <w:gridCol w:w="1184"/>
      </w:tblGrid>
      <w:tr w:rsidR="002E5180" w14:paraId="2CEACF9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26BA77" w14:textId="77777777" w:rsidR="002E5180" w:rsidRDefault="000F4D05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CC29D8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6E094D" w14:textId="77777777" w:rsidR="002E5180" w:rsidRDefault="000F4D0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67B3E6" w14:textId="77777777" w:rsidR="002E5180" w:rsidRDefault="000F4D05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6D722B" w14:textId="77777777" w:rsidR="002E5180" w:rsidRDefault="000F4D05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C1BFE1" w14:textId="77777777" w:rsidR="002E5180" w:rsidRDefault="000F4D05">
            <w:pPr>
              <w:pStyle w:val="Compact"/>
              <w:jc w:val="right"/>
            </w:pPr>
            <w:r>
              <w:t>P-value</w:t>
            </w:r>
          </w:p>
        </w:tc>
      </w:tr>
      <w:tr w:rsidR="002E5180" w14:paraId="1EB6A36D" w14:textId="77777777">
        <w:tc>
          <w:tcPr>
            <w:tcW w:w="0" w:type="auto"/>
          </w:tcPr>
          <w:p w14:paraId="4729A353" w14:textId="77777777" w:rsidR="002E5180" w:rsidRDefault="000F4D05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236B8317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E90DE52" w14:textId="77777777" w:rsidR="002E5180" w:rsidRDefault="000F4D05">
            <w:pPr>
              <w:pStyle w:val="Compact"/>
              <w:jc w:val="right"/>
            </w:pPr>
            <w:r>
              <w:t>-3.473</w:t>
            </w:r>
          </w:p>
        </w:tc>
        <w:tc>
          <w:tcPr>
            <w:tcW w:w="0" w:type="auto"/>
          </w:tcPr>
          <w:p w14:paraId="46ADEF3E" w14:textId="77777777" w:rsidR="002E5180" w:rsidRDefault="000F4D05">
            <w:pPr>
              <w:pStyle w:val="Compact"/>
              <w:jc w:val="right"/>
            </w:pPr>
            <w:r>
              <w:t>-6.964</w:t>
            </w:r>
          </w:p>
        </w:tc>
        <w:tc>
          <w:tcPr>
            <w:tcW w:w="0" w:type="auto"/>
          </w:tcPr>
          <w:p w14:paraId="19BFF651" w14:textId="77777777" w:rsidR="002E5180" w:rsidRDefault="000F4D05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14:paraId="74593E44" w14:textId="77777777" w:rsidR="002E5180" w:rsidRDefault="000F4D05">
            <w:pPr>
              <w:pStyle w:val="Compact"/>
              <w:jc w:val="right"/>
            </w:pPr>
            <w:r>
              <w:t>0.051</w:t>
            </w:r>
          </w:p>
        </w:tc>
      </w:tr>
      <w:tr w:rsidR="002E5180" w14:paraId="1C87E696" w14:textId="77777777">
        <w:tc>
          <w:tcPr>
            <w:tcW w:w="0" w:type="auto"/>
          </w:tcPr>
          <w:p w14:paraId="5FA855A7" w14:textId="77777777" w:rsidR="002E5180" w:rsidRDefault="000F4D05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57EAC554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4A1034D" w14:textId="77777777" w:rsidR="002E5180" w:rsidRDefault="000F4D05">
            <w:pPr>
              <w:pStyle w:val="Compact"/>
              <w:jc w:val="right"/>
            </w:pPr>
            <w:r>
              <w:t>-5.140</w:t>
            </w:r>
          </w:p>
        </w:tc>
        <w:tc>
          <w:tcPr>
            <w:tcW w:w="0" w:type="auto"/>
          </w:tcPr>
          <w:p w14:paraId="10088E5F" w14:textId="77777777" w:rsidR="002E5180" w:rsidRDefault="000F4D05">
            <w:pPr>
              <w:pStyle w:val="Compact"/>
              <w:jc w:val="right"/>
            </w:pPr>
            <w:r>
              <w:t>-8.829</w:t>
            </w:r>
          </w:p>
        </w:tc>
        <w:tc>
          <w:tcPr>
            <w:tcW w:w="0" w:type="auto"/>
          </w:tcPr>
          <w:p w14:paraId="334A8D7B" w14:textId="77777777" w:rsidR="002E5180" w:rsidRDefault="000F4D05">
            <w:pPr>
              <w:pStyle w:val="Compact"/>
              <w:jc w:val="right"/>
            </w:pPr>
            <w:r>
              <w:t>-1.452</w:t>
            </w:r>
          </w:p>
        </w:tc>
        <w:tc>
          <w:tcPr>
            <w:tcW w:w="0" w:type="auto"/>
          </w:tcPr>
          <w:p w14:paraId="4E227FA6" w14:textId="77777777" w:rsidR="002E5180" w:rsidRDefault="000F4D05">
            <w:pPr>
              <w:pStyle w:val="Compact"/>
              <w:jc w:val="right"/>
            </w:pPr>
            <w:r>
              <w:t>0.006</w:t>
            </w:r>
          </w:p>
        </w:tc>
      </w:tr>
      <w:tr w:rsidR="002E5180" w14:paraId="0F8AD8C1" w14:textId="77777777">
        <w:tc>
          <w:tcPr>
            <w:tcW w:w="0" w:type="auto"/>
          </w:tcPr>
          <w:p w14:paraId="24A5D5D2" w14:textId="77777777" w:rsidR="002E5180" w:rsidRDefault="000F4D05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09089E27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AA7EEDF" w14:textId="77777777" w:rsidR="002E5180" w:rsidRDefault="000F4D05">
            <w:pPr>
              <w:pStyle w:val="Compact"/>
              <w:jc w:val="right"/>
            </w:pPr>
            <w:r>
              <w:t>-1.668</w:t>
            </w:r>
          </w:p>
        </w:tc>
        <w:tc>
          <w:tcPr>
            <w:tcW w:w="0" w:type="auto"/>
          </w:tcPr>
          <w:p w14:paraId="0783BD67" w14:textId="77777777" w:rsidR="002E5180" w:rsidRDefault="000F4D05">
            <w:pPr>
              <w:pStyle w:val="Compact"/>
              <w:jc w:val="right"/>
            </w:pPr>
            <w:r>
              <w:t>-6.728</w:t>
            </w:r>
          </w:p>
        </w:tc>
        <w:tc>
          <w:tcPr>
            <w:tcW w:w="0" w:type="auto"/>
          </w:tcPr>
          <w:p w14:paraId="6405CA78" w14:textId="77777777" w:rsidR="002E5180" w:rsidRDefault="000F4D05">
            <w:pPr>
              <w:pStyle w:val="Compact"/>
              <w:jc w:val="right"/>
            </w:pPr>
            <w:r>
              <w:t>3.393</w:t>
            </w:r>
          </w:p>
        </w:tc>
        <w:tc>
          <w:tcPr>
            <w:tcW w:w="0" w:type="auto"/>
          </w:tcPr>
          <w:p w14:paraId="4D354452" w14:textId="77777777" w:rsidR="002E5180" w:rsidRDefault="000F4D05">
            <w:pPr>
              <w:pStyle w:val="Compact"/>
              <w:jc w:val="right"/>
            </w:pPr>
            <w:r>
              <w:t>0.518</w:t>
            </w:r>
          </w:p>
        </w:tc>
      </w:tr>
      <w:tr w:rsidR="002E5180" w14:paraId="784C8E54" w14:textId="77777777">
        <w:tc>
          <w:tcPr>
            <w:tcW w:w="0" w:type="auto"/>
          </w:tcPr>
          <w:p w14:paraId="5CAA2B38" w14:textId="77777777" w:rsidR="002E5180" w:rsidRDefault="000F4D05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0748EBA6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384ECCA" w14:textId="77777777" w:rsidR="002E5180" w:rsidRDefault="000F4D05">
            <w:pPr>
              <w:pStyle w:val="Compact"/>
              <w:jc w:val="right"/>
            </w:pPr>
            <w:r>
              <w:t>230.155</w:t>
            </w:r>
          </w:p>
        </w:tc>
        <w:tc>
          <w:tcPr>
            <w:tcW w:w="0" w:type="auto"/>
          </w:tcPr>
          <w:p w14:paraId="6D7CBEAC" w14:textId="77777777" w:rsidR="002E5180" w:rsidRDefault="000F4D05">
            <w:pPr>
              <w:pStyle w:val="Compact"/>
              <w:jc w:val="right"/>
            </w:pPr>
            <w:r>
              <w:t>203.904</w:t>
            </w:r>
          </w:p>
        </w:tc>
        <w:tc>
          <w:tcPr>
            <w:tcW w:w="0" w:type="auto"/>
          </w:tcPr>
          <w:p w14:paraId="65ABBCA6" w14:textId="77777777" w:rsidR="002E5180" w:rsidRDefault="000F4D05">
            <w:pPr>
              <w:pStyle w:val="Compact"/>
              <w:jc w:val="right"/>
            </w:pPr>
            <w:r>
              <w:t>256.406</w:t>
            </w:r>
          </w:p>
        </w:tc>
        <w:tc>
          <w:tcPr>
            <w:tcW w:w="0" w:type="auto"/>
          </w:tcPr>
          <w:p w14:paraId="0871295D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29666B79" w14:textId="77777777">
        <w:tc>
          <w:tcPr>
            <w:tcW w:w="0" w:type="auto"/>
          </w:tcPr>
          <w:p w14:paraId="2BFD198A" w14:textId="77777777" w:rsidR="002E5180" w:rsidRDefault="000F4D05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27C981B3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8817D33" w14:textId="77777777" w:rsidR="002E5180" w:rsidRDefault="000F4D05">
            <w:pPr>
              <w:pStyle w:val="Compact"/>
              <w:jc w:val="right"/>
            </w:pPr>
            <w:r>
              <w:t>258.969</w:t>
            </w:r>
          </w:p>
        </w:tc>
        <w:tc>
          <w:tcPr>
            <w:tcW w:w="0" w:type="auto"/>
          </w:tcPr>
          <w:p w14:paraId="1AAD112E" w14:textId="77777777" w:rsidR="002E5180" w:rsidRDefault="000F4D05">
            <w:pPr>
              <w:pStyle w:val="Compact"/>
              <w:jc w:val="right"/>
            </w:pPr>
            <w:r>
              <w:t>229.847</w:t>
            </w:r>
          </w:p>
        </w:tc>
        <w:tc>
          <w:tcPr>
            <w:tcW w:w="0" w:type="auto"/>
          </w:tcPr>
          <w:p w14:paraId="7C78CABA" w14:textId="77777777" w:rsidR="002E5180" w:rsidRDefault="000F4D05">
            <w:pPr>
              <w:pStyle w:val="Compact"/>
              <w:jc w:val="right"/>
            </w:pPr>
            <w:r>
              <w:t>288.091</w:t>
            </w:r>
          </w:p>
        </w:tc>
        <w:tc>
          <w:tcPr>
            <w:tcW w:w="0" w:type="auto"/>
          </w:tcPr>
          <w:p w14:paraId="41064A8A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030AA230" w14:textId="77777777">
        <w:tc>
          <w:tcPr>
            <w:tcW w:w="0" w:type="auto"/>
          </w:tcPr>
          <w:p w14:paraId="5935C48B" w14:textId="77777777" w:rsidR="002E5180" w:rsidRDefault="000F4D05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14:paraId="7EC1DC30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E291984" w14:textId="77777777" w:rsidR="002E5180" w:rsidRDefault="000F4D05">
            <w:pPr>
              <w:pStyle w:val="Compact"/>
              <w:jc w:val="right"/>
            </w:pPr>
            <w:r>
              <w:t>28.814</w:t>
            </w:r>
          </w:p>
        </w:tc>
        <w:tc>
          <w:tcPr>
            <w:tcW w:w="0" w:type="auto"/>
          </w:tcPr>
          <w:p w14:paraId="39C4D55D" w14:textId="77777777" w:rsidR="002E5180" w:rsidRDefault="000F4D05">
            <w:pPr>
              <w:pStyle w:val="Compact"/>
              <w:jc w:val="right"/>
            </w:pPr>
            <w:r>
              <w:t>-10.146</w:t>
            </w:r>
          </w:p>
        </w:tc>
        <w:tc>
          <w:tcPr>
            <w:tcW w:w="0" w:type="auto"/>
          </w:tcPr>
          <w:p w14:paraId="4F3A26BA" w14:textId="77777777" w:rsidR="002E5180" w:rsidRDefault="000F4D05">
            <w:pPr>
              <w:pStyle w:val="Compact"/>
              <w:jc w:val="right"/>
            </w:pPr>
            <w:r>
              <w:t>67.774</w:t>
            </w:r>
          </w:p>
        </w:tc>
        <w:tc>
          <w:tcPr>
            <w:tcW w:w="0" w:type="auto"/>
          </w:tcPr>
          <w:p w14:paraId="04EC9487" w14:textId="77777777" w:rsidR="002E5180" w:rsidRDefault="000F4D05">
            <w:pPr>
              <w:pStyle w:val="Compact"/>
              <w:jc w:val="right"/>
            </w:pPr>
            <w:r>
              <w:t>0.147</w:t>
            </w:r>
          </w:p>
        </w:tc>
      </w:tr>
    </w:tbl>
    <w:p w14:paraId="49FCC62E" w14:textId="77777777" w:rsidR="002E5180" w:rsidRDefault="002E5180"/>
    <w:p w14:paraId="014BBC24" w14:textId="77777777" w:rsidR="002E5180" w:rsidRDefault="000F4D05">
      <w:pPr>
        <w:pStyle w:val="TableCaption"/>
      </w:pPr>
      <w:r>
        <w:t>LDH (U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Remdesivir"/>
      </w:tblPr>
      <w:tblGrid>
        <w:gridCol w:w="3913"/>
        <w:gridCol w:w="3177"/>
        <w:gridCol w:w="1400"/>
        <w:gridCol w:w="2154"/>
        <w:gridCol w:w="2129"/>
        <w:gridCol w:w="1231"/>
      </w:tblGrid>
      <w:tr w:rsidR="002E5180" w14:paraId="37A47ED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7D6AFF" w14:textId="77777777" w:rsidR="002E5180" w:rsidRDefault="000F4D05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7EA223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1EF46D" w14:textId="77777777" w:rsidR="002E5180" w:rsidRDefault="000F4D0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93E007" w14:textId="77777777" w:rsidR="002E5180" w:rsidRDefault="000F4D05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062BA1" w14:textId="77777777" w:rsidR="002E5180" w:rsidRDefault="000F4D05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C4BD72" w14:textId="77777777" w:rsidR="002E5180" w:rsidRDefault="000F4D05">
            <w:pPr>
              <w:pStyle w:val="Compact"/>
              <w:jc w:val="right"/>
            </w:pPr>
            <w:r>
              <w:t>P-value</w:t>
            </w:r>
          </w:p>
        </w:tc>
      </w:tr>
      <w:tr w:rsidR="002E5180" w14:paraId="592ABCCE" w14:textId="77777777">
        <w:tc>
          <w:tcPr>
            <w:tcW w:w="0" w:type="auto"/>
          </w:tcPr>
          <w:p w14:paraId="3CA35321" w14:textId="77777777" w:rsidR="002E5180" w:rsidRDefault="000F4D05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60B8DBF9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EDBC822" w14:textId="77777777" w:rsidR="002E5180" w:rsidRDefault="000F4D05">
            <w:pPr>
              <w:pStyle w:val="Compact"/>
              <w:jc w:val="right"/>
            </w:pPr>
            <w:r>
              <w:t>-4.028</w:t>
            </w:r>
          </w:p>
        </w:tc>
        <w:tc>
          <w:tcPr>
            <w:tcW w:w="0" w:type="auto"/>
          </w:tcPr>
          <w:p w14:paraId="409990AD" w14:textId="77777777" w:rsidR="002E5180" w:rsidRDefault="000F4D05">
            <w:pPr>
              <w:pStyle w:val="Compact"/>
              <w:jc w:val="right"/>
            </w:pPr>
            <w:r>
              <w:t>-7.059</w:t>
            </w:r>
          </w:p>
        </w:tc>
        <w:tc>
          <w:tcPr>
            <w:tcW w:w="0" w:type="auto"/>
          </w:tcPr>
          <w:p w14:paraId="5E500BE5" w14:textId="77777777" w:rsidR="002E5180" w:rsidRDefault="000F4D05">
            <w:pPr>
              <w:pStyle w:val="Compact"/>
              <w:jc w:val="right"/>
            </w:pPr>
            <w:r>
              <w:t>-0.997</w:t>
            </w:r>
          </w:p>
        </w:tc>
        <w:tc>
          <w:tcPr>
            <w:tcW w:w="0" w:type="auto"/>
          </w:tcPr>
          <w:p w14:paraId="3FE5423C" w14:textId="77777777" w:rsidR="002E5180" w:rsidRDefault="000F4D05">
            <w:pPr>
              <w:pStyle w:val="Compact"/>
              <w:jc w:val="right"/>
            </w:pPr>
            <w:r>
              <w:t>0.009</w:t>
            </w:r>
          </w:p>
        </w:tc>
      </w:tr>
      <w:tr w:rsidR="002E5180" w14:paraId="4A9EE427" w14:textId="77777777">
        <w:tc>
          <w:tcPr>
            <w:tcW w:w="0" w:type="auto"/>
          </w:tcPr>
          <w:p w14:paraId="579A0FD7" w14:textId="77777777" w:rsidR="002E5180" w:rsidRDefault="000F4D05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4C5E7F40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044936A" w14:textId="77777777" w:rsidR="002E5180" w:rsidRDefault="000F4D05">
            <w:pPr>
              <w:pStyle w:val="Compact"/>
              <w:jc w:val="right"/>
            </w:pPr>
            <w:r>
              <w:t>-6.754</w:t>
            </w:r>
          </w:p>
        </w:tc>
        <w:tc>
          <w:tcPr>
            <w:tcW w:w="0" w:type="auto"/>
          </w:tcPr>
          <w:p w14:paraId="41D82931" w14:textId="77777777" w:rsidR="002E5180" w:rsidRDefault="000F4D05">
            <w:pPr>
              <w:pStyle w:val="Compact"/>
              <w:jc w:val="right"/>
            </w:pPr>
            <w:r>
              <w:t>-10.543</w:t>
            </w:r>
          </w:p>
        </w:tc>
        <w:tc>
          <w:tcPr>
            <w:tcW w:w="0" w:type="auto"/>
          </w:tcPr>
          <w:p w14:paraId="1CB114EB" w14:textId="77777777" w:rsidR="002E5180" w:rsidRDefault="000F4D05">
            <w:pPr>
              <w:pStyle w:val="Compact"/>
              <w:jc w:val="right"/>
            </w:pPr>
            <w:r>
              <w:t>-2.964</w:t>
            </w:r>
          </w:p>
        </w:tc>
        <w:tc>
          <w:tcPr>
            <w:tcW w:w="0" w:type="auto"/>
          </w:tcPr>
          <w:p w14:paraId="507C4639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177C4AFE" w14:textId="77777777">
        <w:tc>
          <w:tcPr>
            <w:tcW w:w="0" w:type="auto"/>
          </w:tcPr>
          <w:p w14:paraId="4CA39824" w14:textId="77777777" w:rsidR="002E5180" w:rsidRDefault="000F4D05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3B106D1A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03657FD" w14:textId="77777777" w:rsidR="002E5180" w:rsidRDefault="000F4D05">
            <w:pPr>
              <w:pStyle w:val="Compact"/>
              <w:jc w:val="right"/>
            </w:pPr>
            <w:r>
              <w:t>-2.725</w:t>
            </w:r>
          </w:p>
        </w:tc>
        <w:tc>
          <w:tcPr>
            <w:tcW w:w="0" w:type="auto"/>
          </w:tcPr>
          <w:p w14:paraId="3FDA3AB6" w14:textId="77777777" w:rsidR="002E5180" w:rsidRDefault="000F4D05">
            <w:pPr>
              <w:pStyle w:val="Compact"/>
              <w:jc w:val="right"/>
            </w:pPr>
            <w:r>
              <w:t>-7.553</w:t>
            </w:r>
          </w:p>
        </w:tc>
        <w:tc>
          <w:tcPr>
            <w:tcW w:w="0" w:type="auto"/>
          </w:tcPr>
          <w:p w14:paraId="320B1BA1" w14:textId="77777777" w:rsidR="002E5180" w:rsidRDefault="000F4D05">
            <w:pPr>
              <w:pStyle w:val="Compact"/>
              <w:jc w:val="right"/>
            </w:pPr>
            <w:r>
              <w:t>2.102</w:t>
            </w:r>
          </w:p>
        </w:tc>
        <w:tc>
          <w:tcPr>
            <w:tcW w:w="0" w:type="auto"/>
          </w:tcPr>
          <w:p w14:paraId="6F2FCA99" w14:textId="77777777" w:rsidR="002E5180" w:rsidRDefault="000F4D05">
            <w:pPr>
              <w:pStyle w:val="Compact"/>
              <w:jc w:val="right"/>
            </w:pPr>
            <w:r>
              <w:t>0.269</w:t>
            </w:r>
          </w:p>
        </w:tc>
      </w:tr>
      <w:tr w:rsidR="002E5180" w14:paraId="73B7952B" w14:textId="77777777">
        <w:tc>
          <w:tcPr>
            <w:tcW w:w="0" w:type="auto"/>
          </w:tcPr>
          <w:p w14:paraId="1655AC0C" w14:textId="77777777" w:rsidR="002E5180" w:rsidRDefault="000F4D05">
            <w:pPr>
              <w:pStyle w:val="Compact"/>
            </w:pPr>
            <w:r>
              <w:lastRenderedPageBreak/>
              <w:t>Day 10 level by treatment</w:t>
            </w:r>
          </w:p>
        </w:tc>
        <w:tc>
          <w:tcPr>
            <w:tcW w:w="0" w:type="auto"/>
          </w:tcPr>
          <w:p w14:paraId="6FB5FD8E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3CD2F71" w14:textId="77777777" w:rsidR="002E5180" w:rsidRDefault="000F4D05">
            <w:pPr>
              <w:pStyle w:val="Compact"/>
              <w:jc w:val="right"/>
            </w:pPr>
            <w:r>
              <w:t>243.136</w:t>
            </w:r>
          </w:p>
        </w:tc>
        <w:tc>
          <w:tcPr>
            <w:tcW w:w="0" w:type="auto"/>
          </w:tcPr>
          <w:p w14:paraId="61A1C975" w14:textId="77777777" w:rsidR="002E5180" w:rsidRDefault="000F4D05">
            <w:pPr>
              <w:pStyle w:val="Compact"/>
              <w:jc w:val="right"/>
            </w:pPr>
            <w:r>
              <w:t>219.164</w:t>
            </w:r>
          </w:p>
        </w:tc>
        <w:tc>
          <w:tcPr>
            <w:tcW w:w="0" w:type="auto"/>
          </w:tcPr>
          <w:p w14:paraId="16BA6B51" w14:textId="77777777" w:rsidR="002E5180" w:rsidRDefault="000F4D05">
            <w:pPr>
              <w:pStyle w:val="Compact"/>
              <w:jc w:val="right"/>
            </w:pPr>
            <w:r>
              <w:t>267.108</w:t>
            </w:r>
          </w:p>
        </w:tc>
        <w:tc>
          <w:tcPr>
            <w:tcW w:w="0" w:type="auto"/>
          </w:tcPr>
          <w:p w14:paraId="08B3C5CA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342EA2C0" w14:textId="77777777">
        <w:tc>
          <w:tcPr>
            <w:tcW w:w="0" w:type="auto"/>
          </w:tcPr>
          <w:p w14:paraId="64E29B10" w14:textId="77777777" w:rsidR="002E5180" w:rsidRDefault="000F4D05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6463AC2C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ED0FB62" w14:textId="77777777" w:rsidR="002E5180" w:rsidRDefault="000F4D05">
            <w:pPr>
              <w:pStyle w:val="Compact"/>
              <w:jc w:val="right"/>
            </w:pPr>
            <w:r>
              <w:t>234.831</w:t>
            </w:r>
          </w:p>
        </w:tc>
        <w:tc>
          <w:tcPr>
            <w:tcW w:w="0" w:type="auto"/>
          </w:tcPr>
          <w:p w14:paraId="1248D1EB" w14:textId="77777777" w:rsidR="002E5180" w:rsidRDefault="000F4D05">
            <w:pPr>
              <w:pStyle w:val="Compact"/>
              <w:jc w:val="right"/>
            </w:pPr>
            <w:r>
              <w:t>207.135</w:t>
            </w:r>
          </w:p>
        </w:tc>
        <w:tc>
          <w:tcPr>
            <w:tcW w:w="0" w:type="auto"/>
          </w:tcPr>
          <w:p w14:paraId="0EA9ECC1" w14:textId="77777777" w:rsidR="002E5180" w:rsidRDefault="000F4D05">
            <w:pPr>
              <w:pStyle w:val="Compact"/>
              <w:jc w:val="right"/>
            </w:pPr>
            <w:r>
              <w:t>262.527</w:t>
            </w:r>
          </w:p>
        </w:tc>
        <w:tc>
          <w:tcPr>
            <w:tcW w:w="0" w:type="auto"/>
          </w:tcPr>
          <w:p w14:paraId="27EC6D6C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4B161903" w14:textId="77777777">
        <w:tc>
          <w:tcPr>
            <w:tcW w:w="0" w:type="auto"/>
          </w:tcPr>
          <w:p w14:paraId="7C266368" w14:textId="77777777" w:rsidR="002E5180" w:rsidRDefault="000F4D05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14:paraId="67C08DCE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10D0FF2" w14:textId="77777777" w:rsidR="002E5180" w:rsidRDefault="000F4D05">
            <w:pPr>
              <w:pStyle w:val="Compact"/>
              <w:jc w:val="right"/>
            </w:pPr>
            <w:r>
              <w:t>-8.304</w:t>
            </w:r>
          </w:p>
        </w:tc>
        <w:tc>
          <w:tcPr>
            <w:tcW w:w="0" w:type="auto"/>
          </w:tcPr>
          <w:p w14:paraId="4D299745" w14:textId="77777777" w:rsidR="002E5180" w:rsidRDefault="000F4D05">
            <w:pPr>
              <w:pStyle w:val="Compact"/>
              <w:jc w:val="right"/>
            </w:pPr>
            <w:r>
              <w:t>-44.766</w:t>
            </w:r>
          </w:p>
        </w:tc>
        <w:tc>
          <w:tcPr>
            <w:tcW w:w="0" w:type="auto"/>
          </w:tcPr>
          <w:p w14:paraId="4F9D2288" w14:textId="77777777" w:rsidR="002E5180" w:rsidRDefault="000F4D05">
            <w:pPr>
              <w:pStyle w:val="Compact"/>
              <w:jc w:val="right"/>
            </w:pPr>
            <w:r>
              <w:t>28.157</w:t>
            </w:r>
          </w:p>
        </w:tc>
        <w:tc>
          <w:tcPr>
            <w:tcW w:w="0" w:type="auto"/>
          </w:tcPr>
          <w:p w14:paraId="5A42ADE5" w14:textId="77777777" w:rsidR="002E5180" w:rsidRDefault="000F4D05">
            <w:pPr>
              <w:pStyle w:val="Compact"/>
              <w:jc w:val="right"/>
            </w:pPr>
            <w:r>
              <w:t>0.655</w:t>
            </w:r>
          </w:p>
        </w:tc>
      </w:tr>
    </w:tbl>
    <w:p w14:paraId="29CA545E" w14:textId="77777777" w:rsidR="002E5180" w:rsidRDefault="002E5180"/>
    <w:p w14:paraId="5213708A" w14:textId="77777777" w:rsidR="002E5180" w:rsidRDefault="000F4D05">
      <w:pPr>
        <w:pStyle w:val="TableCaption"/>
      </w:pPr>
      <w:r>
        <w:t>Lymphocyte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ymphocytes (x10^9/L), HCQ"/>
      </w:tblPr>
      <w:tblGrid>
        <w:gridCol w:w="3764"/>
        <w:gridCol w:w="3589"/>
        <w:gridCol w:w="1347"/>
        <w:gridCol w:w="2072"/>
        <w:gridCol w:w="2048"/>
        <w:gridCol w:w="1184"/>
      </w:tblGrid>
      <w:tr w:rsidR="002E5180" w14:paraId="1EBD5DC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D14888" w14:textId="77777777" w:rsidR="002E5180" w:rsidRDefault="000F4D05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D8608C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FCBE38" w14:textId="77777777" w:rsidR="002E5180" w:rsidRDefault="000F4D0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1A1846" w14:textId="77777777" w:rsidR="002E5180" w:rsidRDefault="000F4D05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221C89" w14:textId="77777777" w:rsidR="002E5180" w:rsidRDefault="000F4D05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AD7063" w14:textId="77777777" w:rsidR="002E5180" w:rsidRDefault="000F4D05">
            <w:pPr>
              <w:pStyle w:val="Compact"/>
              <w:jc w:val="right"/>
            </w:pPr>
            <w:r>
              <w:t>P-value</w:t>
            </w:r>
          </w:p>
        </w:tc>
      </w:tr>
      <w:tr w:rsidR="002E5180" w14:paraId="4A625E61" w14:textId="77777777">
        <w:tc>
          <w:tcPr>
            <w:tcW w:w="0" w:type="auto"/>
          </w:tcPr>
          <w:p w14:paraId="61C396FF" w14:textId="77777777" w:rsidR="002E5180" w:rsidRDefault="000F4D05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2784B092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8769527" w14:textId="77777777" w:rsidR="002E5180" w:rsidRDefault="000F4D05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14:paraId="6844B0EA" w14:textId="77777777" w:rsidR="002E5180" w:rsidRDefault="000F4D05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14:paraId="2E43E03E" w14:textId="77777777" w:rsidR="002E5180" w:rsidRDefault="000F4D05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14:paraId="7CFE7F30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7B2A4B03" w14:textId="77777777">
        <w:tc>
          <w:tcPr>
            <w:tcW w:w="0" w:type="auto"/>
          </w:tcPr>
          <w:p w14:paraId="3ACB9883" w14:textId="77777777" w:rsidR="002E5180" w:rsidRDefault="000F4D05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2FA6BB4C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A6C270E" w14:textId="77777777" w:rsidR="002E5180" w:rsidRDefault="000F4D05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14:paraId="122312C4" w14:textId="77777777" w:rsidR="002E5180" w:rsidRDefault="000F4D05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66939209" w14:textId="77777777" w:rsidR="002E5180" w:rsidRDefault="000F4D05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4656633F" w14:textId="77777777" w:rsidR="002E5180" w:rsidRDefault="000F4D05">
            <w:pPr>
              <w:pStyle w:val="Compact"/>
              <w:jc w:val="right"/>
            </w:pPr>
            <w:r>
              <w:t>0.001</w:t>
            </w:r>
          </w:p>
        </w:tc>
      </w:tr>
      <w:tr w:rsidR="002E5180" w14:paraId="12143FF2" w14:textId="77777777">
        <w:tc>
          <w:tcPr>
            <w:tcW w:w="0" w:type="auto"/>
          </w:tcPr>
          <w:p w14:paraId="208CBE35" w14:textId="77777777" w:rsidR="002E5180" w:rsidRDefault="000F4D05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5269C481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EA46D1E" w14:textId="77777777" w:rsidR="002E5180" w:rsidRDefault="000F4D05">
            <w:pPr>
              <w:pStyle w:val="Compact"/>
              <w:jc w:val="right"/>
            </w:pPr>
            <w:r>
              <w:t>-0.049</w:t>
            </w:r>
          </w:p>
        </w:tc>
        <w:tc>
          <w:tcPr>
            <w:tcW w:w="0" w:type="auto"/>
          </w:tcPr>
          <w:p w14:paraId="44FAF316" w14:textId="77777777" w:rsidR="002E5180" w:rsidRDefault="000F4D05">
            <w:pPr>
              <w:pStyle w:val="Compact"/>
              <w:jc w:val="right"/>
            </w:pPr>
            <w:r>
              <w:t>-0.090</w:t>
            </w:r>
          </w:p>
        </w:tc>
        <w:tc>
          <w:tcPr>
            <w:tcW w:w="0" w:type="auto"/>
          </w:tcPr>
          <w:p w14:paraId="6A4C6F00" w14:textId="77777777" w:rsidR="002E5180" w:rsidRDefault="000F4D05">
            <w:pPr>
              <w:pStyle w:val="Compact"/>
              <w:jc w:val="right"/>
            </w:pPr>
            <w:r>
              <w:t>-0.008</w:t>
            </w:r>
          </w:p>
        </w:tc>
        <w:tc>
          <w:tcPr>
            <w:tcW w:w="0" w:type="auto"/>
          </w:tcPr>
          <w:p w14:paraId="114B554E" w14:textId="77777777" w:rsidR="002E5180" w:rsidRDefault="000F4D05">
            <w:pPr>
              <w:pStyle w:val="Compact"/>
              <w:jc w:val="right"/>
            </w:pPr>
            <w:r>
              <w:t>0.018</w:t>
            </w:r>
          </w:p>
        </w:tc>
      </w:tr>
      <w:tr w:rsidR="002E5180" w14:paraId="3FDB1A78" w14:textId="77777777">
        <w:tc>
          <w:tcPr>
            <w:tcW w:w="0" w:type="auto"/>
          </w:tcPr>
          <w:p w14:paraId="2DE5D9A4" w14:textId="77777777" w:rsidR="002E5180" w:rsidRDefault="000F4D05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65DB414B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764B67C" w14:textId="77777777" w:rsidR="002E5180" w:rsidRDefault="000F4D05">
            <w:pPr>
              <w:pStyle w:val="Compact"/>
              <w:jc w:val="right"/>
            </w:pPr>
            <w:r>
              <w:t>1.858</w:t>
            </w:r>
          </w:p>
        </w:tc>
        <w:tc>
          <w:tcPr>
            <w:tcW w:w="0" w:type="auto"/>
          </w:tcPr>
          <w:p w14:paraId="5DB97D86" w14:textId="77777777" w:rsidR="002E5180" w:rsidRDefault="000F4D05">
            <w:pPr>
              <w:pStyle w:val="Compact"/>
              <w:jc w:val="right"/>
            </w:pPr>
            <w:r>
              <w:t>1.577</w:t>
            </w:r>
          </w:p>
        </w:tc>
        <w:tc>
          <w:tcPr>
            <w:tcW w:w="0" w:type="auto"/>
          </w:tcPr>
          <w:p w14:paraId="30116CA6" w14:textId="77777777" w:rsidR="002E5180" w:rsidRDefault="000F4D05">
            <w:pPr>
              <w:pStyle w:val="Compact"/>
              <w:jc w:val="right"/>
            </w:pPr>
            <w:r>
              <w:t>2.138</w:t>
            </w:r>
          </w:p>
        </w:tc>
        <w:tc>
          <w:tcPr>
            <w:tcW w:w="0" w:type="auto"/>
          </w:tcPr>
          <w:p w14:paraId="2781F685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7629066C" w14:textId="77777777">
        <w:tc>
          <w:tcPr>
            <w:tcW w:w="0" w:type="auto"/>
          </w:tcPr>
          <w:p w14:paraId="53933261" w14:textId="77777777" w:rsidR="002E5180" w:rsidRDefault="000F4D05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51008356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BBB5AC1" w14:textId="77777777" w:rsidR="002E5180" w:rsidRDefault="000F4D05">
            <w:pPr>
              <w:pStyle w:val="Compact"/>
              <w:jc w:val="right"/>
            </w:pPr>
            <w:r>
              <w:t>1.785</w:t>
            </w:r>
          </w:p>
        </w:tc>
        <w:tc>
          <w:tcPr>
            <w:tcW w:w="0" w:type="auto"/>
          </w:tcPr>
          <w:p w14:paraId="7D954FCA" w14:textId="77777777" w:rsidR="002E5180" w:rsidRDefault="000F4D05">
            <w:pPr>
              <w:pStyle w:val="Compact"/>
              <w:jc w:val="right"/>
            </w:pPr>
            <w:r>
              <w:t>1.522</w:t>
            </w:r>
          </w:p>
        </w:tc>
        <w:tc>
          <w:tcPr>
            <w:tcW w:w="0" w:type="auto"/>
          </w:tcPr>
          <w:p w14:paraId="6422E2A1" w14:textId="77777777" w:rsidR="002E5180" w:rsidRDefault="000F4D05">
            <w:pPr>
              <w:pStyle w:val="Compact"/>
              <w:jc w:val="right"/>
            </w:pPr>
            <w:r>
              <w:t>2.048</w:t>
            </w:r>
          </w:p>
        </w:tc>
        <w:tc>
          <w:tcPr>
            <w:tcW w:w="0" w:type="auto"/>
          </w:tcPr>
          <w:p w14:paraId="295D2A35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38923704" w14:textId="77777777">
        <w:tc>
          <w:tcPr>
            <w:tcW w:w="0" w:type="auto"/>
          </w:tcPr>
          <w:p w14:paraId="1EE84EE7" w14:textId="77777777" w:rsidR="002E5180" w:rsidRDefault="000F4D05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14:paraId="5127BC86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C783AE4" w14:textId="77777777" w:rsidR="002E5180" w:rsidRDefault="000F4D05">
            <w:pPr>
              <w:pStyle w:val="Compact"/>
              <w:jc w:val="right"/>
            </w:pPr>
            <w:r>
              <w:t>-0.073</w:t>
            </w:r>
          </w:p>
        </w:tc>
        <w:tc>
          <w:tcPr>
            <w:tcW w:w="0" w:type="auto"/>
          </w:tcPr>
          <w:p w14:paraId="2B783158" w14:textId="77777777" w:rsidR="002E5180" w:rsidRDefault="000F4D05">
            <w:pPr>
              <w:pStyle w:val="Compact"/>
              <w:jc w:val="right"/>
            </w:pPr>
            <w:r>
              <w:t>-0.447</w:t>
            </w:r>
          </w:p>
        </w:tc>
        <w:tc>
          <w:tcPr>
            <w:tcW w:w="0" w:type="auto"/>
          </w:tcPr>
          <w:p w14:paraId="3D09C1D4" w14:textId="77777777" w:rsidR="002E5180" w:rsidRDefault="000F4D05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14:paraId="3A5DB915" w14:textId="77777777" w:rsidR="002E5180" w:rsidRDefault="000F4D05">
            <w:pPr>
              <w:pStyle w:val="Compact"/>
              <w:jc w:val="right"/>
            </w:pPr>
            <w:r>
              <w:t>0.702</w:t>
            </w:r>
          </w:p>
        </w:tc>
      </w:tr>
    </w:tbl>
    <w:p w14:paraId="5C556CDE" w14:textId="77777777" w:rsidR="002E5180" w:rsidRDefault="002E5180"/>
    <w:p w14:paraId="543E6760" w14:textId="77777777" w:rsidR="002E5180" w:rsidRDefault="000F4D05">
      <w:pPr>
        <w:pStyle w:val="TableCaption"/>
      </w:pPr>
      <w:r>
        <w:t>Lymphocyte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Lymphocytes (x10^9/L), Remdesivir"/>
      </w:tblPr>
      <w:tblGrid>
        <w:gridCol w:w="3133"/>
        <w:gridCol w:w="2543"/>
        <w:gridCol w:w="1121"/>
        <w:gridCol w:w="1724"/>
        <w:gridCol w:w="1704"/>
        <w:gridCol w:w="985"/>
      </w:tblGrid>
      <w:tr w:rsidR="002E5180" w14:paraId="39A332F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10A8D6" w14:textId="77777777" w:rsidR="002E5180" w:rsidRDefault="000F4D05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2A0737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638AFE" w14:textId="77777777" w:rsidR="002E5180" w:rsidRDefault="000F4D0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D80D16" w14:textId="77777777" w:rsidR="002E5180" w:rsidRDefault="000F4D05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7AE486" w14:textId="77777777" w:rsidR="002E5180" w:rsidRDefault="000F4D05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9DD938" w14:textId="77777777" w:rsidR="002E5180" w:rsidRDefault="000F4D05">
            <w:pPr>
              <w:pStyle w:val="Compact"/>
              <w:jc w:val="right"/>
            </w:pPr>
            <w:r>
              <w:t>P-value</w:t>
            </w:r>
          </w:p>
        </w:tc>
      </w:tr>
      <w:tr w:rsidR="002E5180" w14:paraId="57B2A8A8" w14:textId="77777777">
        <w:tc>
          <w:tcPr>
            <w:tcW w:w="0" w:type="auto"/>
          </w:tcPr>
          <w:p w14:paraId="44E68CE9" w14:textId="77777777" w:rsidR="002E5180" w:rsidRDefault="000F4D05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5BB8B16A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577B297D" w14:textId="77777777" w:rsidR="002E5180" w:rsidRDefault="000F4D05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2AF39586" w14:textId="77777777" w:rsidR="002E5180" w:rsidRDefault="000F4D05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5DBC0BD9" w14:textId="77777777" w:rsidR="002E5180" w:rsidRDefault="000F4D05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14:paraId="121F5954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37CF6C10" w14:textId="77777777">
        <w:tc>
          <w:tcPr>
            <w:tcW w:w="0" w:type="auto"/>
          </w:tcPr>
          <w:p w14:paraId="7BFD1742" w14:textId="77777777" w:rsidR="002E5180" w:rsidRDefault="000F4D05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37724433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5AF30DE" w14:textId="77777777" w:rsidR="002E5180" w:rsidRDefault="000F4D05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14:paraId="1CF29469" w14:textId="77777777" w:rsidR="002E5180" w:rsidRDefault="000F4D05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14:paraId="213438DE" w14:textId="77777777" w:rsidR="002E5180" w:rsidRDefault="000F4D05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14:paraId="6B766361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02859AC1" w14:textId="77777777">
        <w:tc>
          <w:tcPr>
            <w:tcW w:w="0" w:type="auto"/>
          </w:tcPr>
          <w:p w14:paraId="2B7163FA" w14:textId="77777777" w:rsidR="002E5180" w:rsidRDefault="000F4D05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38153035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FE7388C" w14:textId="77777777" w:rsidR="002E5180" w:rsidRDefault="000F4D05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04711DCB" w14:textId="77777777" w:rsidR="002E5180" w:rsidRDefault="000F4D05">
            <w:pPr>
              <w:pStyle w:val="Compact"/>
              <w:jc w:val="right"/>
            </w:pPr>
            <w:r>
              <w:t>-0.020</w:t>
            </w:r>
          </w:p>
        </w:tc>
        <w:tc>
          <w:tcPr>
            <w:tcW w:w="0" w:type="auto"/>
          </w:tcPr>
          <w:p w14:paraId="02909A70" w14:textId="77777777" w:rsidR="002E5180" w:rsidRDefault="000F4D05">
            <w:pPr>
              <w:pStyle w:val="Compact"/>
              <w:jc w:val="right"/>
            </w:pPr>
            <w:r>
              <w:t>0.060</w:t>
            </w:r>
          </w:p>
        </w:tc>
        <w:tc>
          <w:tcPr>
            <w:tcW w:w="0" w:type="auto"/>
          </w:tcPr>
          <w:p w14:paraId="00817C2E" w14:textId="77777777" w:rsidR="002E5180" w:rsidRDefault="000F4D05">
            <w:pPr>
              <w:pStyle w:val="Compact"/>
              <w:jc w:val="right"/>
            </w:pPr>
            <w:r>
              <w:t>0.325</w:t>
            </w:r>
          </w:p>
        </w:tc>
      </w:tr>
      <w:tr w:rsidR="002E5180" w14:paraId="2311A880" w14:textId="77777777">
        <w:tc>
          <w:tcPr>
            <w:tcW w:w="0" w:type="auto"/>
          </w:tcPr>
          <w:p w14:paraId="5A8E7E66" w14:textId="77777777" w:rsidR="002E5180" w:rsidRDefault="000F4D05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27940726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4E315AB" w14:textId="77777777" w:rsidR="002E5180" w:rsidRDefault="000F4D05">
            <w:pPr>
              <w:pStyle w:val="Compact"/>
              <w:jc w:val="right"/>
            </w:pPr>
            <w:r>
              <w:t>1.719</w:t>
            </w:r>
          </w:p>
        </w:tc>
        <w:tc>
          <w:tcPr>
            <w:tcW w:w="0" w:type="auto"/>
          </w:tcPr>
          <w:p w14:paraId="46C32B4B" w14:textId="77777777" w:rsidR="002E5180" w:rsidRDefault="000F4D05">
            <w:pPr>
              <w:pStyle w:val="Compact"/>
              <w:jc w:val="right"/>
            </w:pPr>
            <w:r>
              <w:t>1.500</w:t>
            </w:r>
          </w:p>
        </w:tc>
        <w:tc>
          <w:tcPr>
            <w:tcW w:w="0" w:type="auto"/>
          </w:tcPr>
          <w:p w14:paraId="4860C4EC" w14:textId="77777777" w:rsidR="002E5180" w:rsidRDefault="000F4D05">
            <w:pPr>
              <w:pStyle w:val="Compact"/>
              <w:jc w:val="right"/>
            </w:pPr>
            <w:r>
              <w:t>1.937</w:t>
            </w:r>
          </w:p>
        </w:tc>
        <w:tc>
          <w:tcPr>
            <w:tcW w:w="0" w:type="auto"/>
          </w:tcPr>
          <w:p w14:paraId="436F620F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7D874AEA" w14:textId="77777777">
        <w:tc>
          <w:tcPr>
            <w:tcW w:w="0" w:type="auto"/>
          </w:tcPr>
          <w:p w14:paraId="777A022D" w14:textId="77777777" w:rsidR="002E5180" w:rsidRDefault="000F4D05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1EB263B9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CA86EEC" w14:textId="77777777" w:rsidR="002E5180" w:rsidRDefault="000F4D05">
            <w:pPr>
              <w:pStyle w:val="Compact"/>
              <w:jc w:val="right"/>
            </w:pPr>
            <w:r>
              <w:t>1.978</w:t>
            </w:r>
          </w:p>
        </w:tc>
        <w:tc>
          <w:tcPr>
            <w:tcW w:w="0" w:type="auto"/>
          </w:tcPr>
          <w:p w14:paraId="24B42ED9" w14:textId="77777777" w:rsidR="002E5180" w:rsidRDefault="000F4D05">
            <w:pPr>
              <w:pStyle w:val="Compact"/>
              <w:jc w:val="right"/>
            </w:pPr>
            <w:r>
              <w:t>1.687</w:t>
            </w:r>
          </w:p>
        </w:tc>
        <w:tc>
          <w:tcPr>
            <w:tcW w:w="0" w:type="auto"/>
          </w:tcPr>
          <w:p w14:paraId="2F760FE1" w14:textId="77777777" w:rsidR="002E5180" w:rsidRDefault="000F4D05">
            <w:pPr>
              <w:pStyle w:val="Compact"/>
              <w:jc w:val="right"/>
            </w:pPr>
            <w:r>
              <w:t>2.268</w:t>
            </w:r>
          </w:p>
        </w:tc>
        <w:tc>
          <w:tcPr>
            <w:tcW w:w="0" w:type="auto"/>
          </w:tcPr>
          <w:p w14:paraId="5F4BE46E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307D6E3C" w14:textId="77777777">
        <w:tc>
          <w:tcPr>
            <w:tcW w:w="0" w:type="auto"/>
          </w:tcPr>
          <w:p w14:paraId="4A51F5FB" w14:textId="77777777" w:rsidR="002E5180" w:rsidRDefault="000F4D05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14:paraId="45568B81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432AE3B" w14:textId="77777777" w:rsidR="002E5180" w:rsidRDefault="000F4D05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14:paraId="4752C328" w14:textId="77777777" w:rsidR="002E5180" w:rsidRDefault="000F4D05">
            <w:pPr>
              <w:pStyle w:val="Compact"/>
              <w:jc w:val="right"/>
            </w:pPr>
            <w:r>
              <w:t>-0.097</w:t>
            </w:r>
          </w:p>
        </w:tc>
        <w:tc>
          <w:tcPr>
            <w:tcW w:w="0" w:type="auto"/>
          </w:tcPr>
          <w:p w14:paraId="4D15B870" w14:textId="77777777" w:rsidR="002E5180" w:rsidRDefault="000F4D05">
            <w:pPr>
              <w:pStyle w:val="Compact"/>
              <w:jc w:val="right"/>
            </w:pPr>
            <w:r>
              <w:t>0.615</w:t>
            </w:r>
          </w:p>
        </w:tc>
        <w:tc>
          <w:tcPr>
            <w:tcW w:w="0" w:type="auto"/>
          </w:tcPr>
          <w:p w14:paraId="55517189" w14:textId="77777777" w:rsidR="002E5180" w:rsidRDefault="000F4D05">
            <w:pPr>
              <w:pStyle w:val="Compact"/>
              <w:jc w:val="right"/>
            </w:pPr>
            <w:r>
              <w:t>0.154</w:t>
            </w:r>
          </w:p>
        </w:tc>
      </w:tr>
    </w:tbl>
    <w:p w14:paraId="56FAC8FD" w14:textId="77777777" w:rsidR="002E5180" w:rsidRDefault="002E5180"/>
    <w:p w14:paraId="6DFD7FE7" w14:textId="77777777" w:rsidR="002E5180" w:rsidRDefault="000F4D05">
      <w:pPr>
        <w:pStyle w:val="TableCaption"/>
      </w:pPr>
      <w:r>
        <w:t>Neutrophils (x10^9/L), HCQ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Neutrophils (x10^9/L), HCQ"/>
      </w:tblPr>
      <w:tblGrid>
        <w:gridCol w:w="3133"/>
        <w:gridCol w:w="2987"/>
        <w:gridCol w:w="1121"/>
        <w:gridCol w:w="1724"/>
        <w:gridCol w:w="1704"/>
        <w:gridCol w:w="985"/>
      </w:tblGrid>
      <w:tr w:rsidR="002E5180" w14:paraId="5BD93B6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20B3A2" w14:textId="77777777" w:rsidR="002E5180" w:rsidRDefault="000F4D05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982B49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C17CC4" w14:textId="77777777" w:rsidR="002E5180" w:rsidRDefault="000F4D0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DC3E9A" w14:textId="77777777" w:rsidR="002E5180" w:rsidRDefault="000F4D05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5A53CA" w14:textId="77777777" w:rsidR="002E5180" w:rsidRDefault="000F4D05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4D4EEA" w14:textId="77777777" w:rsidR="002E5180" w:rsidRDefault="000F4D05">
            <w:pPr>
              <w:pStyle w:val="Compact"/>
              <w:jc w:val="right"/>
            </w:pPr>
            <w:r>
              <w:t>P-value</w:t>
            </w:r>
          </w:p>
        </w:tc>
      </w:tr>
      <w:tr w:rsidR="002E5180" w14:paraId="33CD325C" w14:textId="77777777">
        <w:tc>
          <w:tcPr>
            <w:tcW w:w="0" w:type="auto"/>
          </w:tcPr>
          <w:p w14:paraId="37C7BFF2" w14:textId="77777777" w:rsidR="002E5180" w:rsidRDefault="000F4D05">
            <w:pPr>
              <w:pStyle w:val="Compact"/>
            </w:pPr>
            <w:r>
              <w:lastRenderedPageBreak/>
              <w:t>Slope 1st week by treatment</w:t>
            </w:r>
          </w:p>
        </w:tc>
        <w:tc>
          <w:tcPr>
            <w:tcW w:w="0" w:type="auto"/>
          </w:tcPr>
          <w:p w14:paraId="051B7A3D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A2D290A" w14:textId="77777777" w:rsidR="002E5180" w:rsidRDefault="000F4D05">
            <w:pPr>
              <w:pStyle w:val="Compact"/>
              <w:jc w:val="right"/>
            </w:pPr>
            <w:r>
              <w:t>-0.009</w:t>
            </w:r>
          </w:p>
        </w:tc>
        <w:tc>
          <w:tcPr>
            <w:tcW w:w="0" w:type="auto"/>
          </w:tcPr>
          <w:p w14:paraId="018C24ED" w14:textId="77777777" w:rsidR="002E5180" w:rsidRDefault="000F4D05">
            <w:pPr>
              <w:pStyle w:val="Compact"/>
              <w:jc w:val="right"/>
            </w:pPr>
            <w:r>
              <w:t>-0.091</w:t>
            </w:r>
          </w:p>
        </w:tc>
        <w:tc>
          <w:tcPr>
            <w:tcW w:w="0" w:type="auto"/>
          </w:tcPr>
          <w:p w14:paraId="787145BA" w14:textId="77777777" w:rsidR="002E5180" w:rsidRDefault="000F4D05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2C8CE22A" w14:textId="77777777" w:rsidR="002E5180" w:rsidRDefault="000F4D05">
            <w:pPr>
              <w:pStyle w:val="Compact"/>
              <w:jc w:val="right"/>
            </w:pPr>
            <w:r>
              <w:t>0.829</w:t>
            </w:r>
          </w:p>
        </w:tc>
      </w:tr>
      <w:tr w:rsidR="002E5180" w14:paraId="25563C88" w14:textId="77777777">
        <w:tc>
          <w:tcPr>
            <w:tcW w:w="0" w:type="auto"/>
          </w:tcPr>
          <w:p w14:paraId="6211C9BD" w14:textId="77777777" w:rsidR="002E5180" w:rsidRDefault="000F4D05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5F753B17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F68BC9F" w14:textId="77777777" w:rsidR="002E5180" w:rsidRDefault="000F4D05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14:paraId="6018DC61" w14:textId="77777777" w:rsidR="002E5180" w:rsidRDefault="000F4D05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34CB4D0E" w14:textId="77777777" w:rsidR="002E5180" w:rsidRDefault="000F4D05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14:paraId="7657E76D" w14:textId="77777777" w:rsidR="002E5180" w:rsidRDefault="000F4D05">
            <w:pPr>
              <w:pStyle w:val="Compact"/>
              <w:jc w:val="right"/>
            </w:pPr>
            <w:r>
              <w:t>0.008</w:t>
            </w:r>
          </w:p>
        </w:tc>
      </w:tr>
      <w:tr w:rsidR="002E5180" w14:paraId="10706FA8" w14:textId="77777777">
        <w:tc>
          <w:tcPr>
            <w:tcW w:w="0" w:type="auto"/>
          </w:tcPr>
          <w:p w14:paraId="785CF1AA" w14:textId="77777777" w:rsidR="002E5180" w:rsidRDefault="000F4D05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20AFF2CF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9029FFB" w14:textId="77777777" w:rsidR="002E5180" w:rsidRDefault="000F4D05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14:paraId="14C01D2E" w14:textId="77777777" w:rsidR="002E5180" w:rsidRDefault="000F4D05">
            <w:pPr>
              <w:pStyle w:val="Compact"/>
              <w:jc w:val="right"/>
            </w:pPr>
            <w:r>
              <w:t>0.012</w:t>
            </w:r>
          </w:p>
        </w:tc>
        <w:tc>
          <w:tcPr>
            <w:tcW w:w="0" w:type="auto"/>
          </w:tcPr>
          <w:p w14:paraId="292C1BA5" w14:textId="77777777" w:rsidR="002E5180" w:rsidRDefault="000F4D05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14:paraId="1C2D49AF" w14:textId="77777777" w:rsidR="002E5180" w:rsidRDefault="000F4D05">
            <w:pPr>
              <w:pStyle w:val="Compact"/>
              <w:jc w:val="right"/>
            </w:pPr>
            <w:r>
              <w:t>0.032</w:t>
            </w:r>
          </w:p>
        </w:tc>
      </w:tr>
      <w:tr w:rsidR="002E5180" w14:paraId="1FEBADC0" w14:textId="77777777">
        <w:tc>
          <w:tcPr>
            <w:tcW w:w="0" w:type="auto"/>
          </w:tcPr>
          <w:p w14:paraId="44783288" w14:textId="77777777" w:rsidR="002E5180" w:rsidRDefault="000F4D05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52377594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4A6975E" w14:textId="77777777" w:rsidR="002E5180" w:rsidRDefault="000F4D05">
            <w:pPr>
              <w:pStyle w:val="Compact"/>
              <w:jc w:val="right"/>
            </w:pPr>
            <w:r>
              <w:t>4.788</w:t>
            </w:r>
          </w:p>
        </w:tc>
        <w:tc>
          <w:tcPr>
            <w:tcW w:w="0" w:type="auto"/>
          </w:tcPr>
          <w:p w14:paraId="7609BA80" w14:textId="77777777" w:rsidR="002E5180" w:rsidRDefault="000F4D05">
            <w:pPr>
              <w:pStyle w:val="Compact"/>
              <w:jc w:val="right"/>
            </w:pPr>
            <w:r>
              <w:t>4.066</w:t>
            </w:r>
          </w:p>
        </w:tc>
        <w:tc>
          <w:tcPr>
            <w:tcW w:w="0" w:type="auto"/>
          </w:tcPr>
          <w:p w14:paraId="6E44BA08" w14:textId="77777777" w:rsidR="002E5180" w:rsidRDefault="000F4D05">
            <w:pPr>
              <w:pStyle w:val="Compact"/>
              <w:jc w:val="right"/>
            </w:pPr>
            <w:r>
              <w:t>5.509</w:t>
            </w:r>
          </w:p>
        </w:tc>
        <w:tc>
          <w:tcPr>
            <w:tcW w:w="0" w:type="auto"/>
          </w:tcPr>
          <w:p w14:paraId="5DA1B6B9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3F36AED9" w14:textId="77777777">
        <w:tc>
          <w:tcPr>
            <w:tcW w:w="0" w:type="auto"/>
          </w:tcPr>
          <w:p w14:paraId="2F7570B9" w14:textId="77777777" w:rsidR="002E5180" w:rsidRDefault="000F4D05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4772381B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3DF47EB" w14:textId="77777777" w:rsidR="002E5180" w:rsidRDefault="000F4D05">
            <w:pPr>
              <w:pStyle w:val="Compact"/>
              <w:jc w:val="right"/>
            </w:pPr>
            <w:r>
              <w:t>6.642</w:t>
            </w:r>
          </w:p>
        </w:tc>
        <w:tc>
          <w:tcPr>
            <w:tcW w:w="0" w:type="auto"/>
          </w:tcPr>
          <w:p w14:paraId="27D6A943" w14:textId="77777777" w:rsidR="002E5180" w:rsidRDefault="000F4D05">
            <w:pPr>
              <w:pStyle w:val="Compact"/>
              <w:jc w:val="right"/>
            </w:pPr>
            <w:r>
              <w:t>5.639</w:t>
            </w:r>
          </w:p>
        </w:tc>
        <w:tc>
          <w:tcPr>
            <w:tcW w:w="0" w:type="auto"/>
          </w:tcPr>
          <w:p w14:paraId="71282D3A" w14:textId="77777777" w:rsidR="002E5180" w:rsidRDefault="000F4D05">
            <w:pPr>
              <w:pStyle w:val="Compact"/>
              <w:jc w:val="right"/>
            </w:pPr>
            <w:r>
              <w:t>7.646</w:t>
            </w:r>
          </w:p>
        </w:tc>
        <w:tc>
          <w:tcPr>
            <w:tcW w:w="0" w:type="auto"/>
          </w:tcPr>
          <w:p w14:paraId="2D5C0B9F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2B861FCF" w14:textId="77777777">
        <w:tc>
          <w:tcPr>
            <w:tcW w:w="0" w:type="auto"/>
          </w:tcPr>
          <w:p w14:paraId="2FDE9DBD" w14:textId="77777777" w:rsidR="002E5180" w:rsidRDefault="000F4D05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14:paraId="0A562C83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6F650B1" w14:textId="77777777" w:rsidR="002E5180" w:rsidRDefault="000F4D05">
            <w:pPr>
              <w:pStyle w:val="Compact"/>
              <w:jc w:val="right"/>
            </w:pPr>
            <w:r>
              <w:t>1.855</w:t>
            </w:r>
          </w:p>
        </w:tc>
        <w:tc>
          <w:tcPr>
            <w:tcW w:w="0" w:type="auto"/>
          </w:tcPr>
          <w:p w14:paraId="52826B7E" w14:textId="77777777" w:rsidR="002E5180" w:rsidRDefault="000F4D05">
            <w:pPr>
              <w:pStyle w:val="Compact"/>
              <w:jc w:val="right"/>
            </w:pPr>
            <w:r>
              <w:t>0.636</w:t>
            </w:r>
          </w:p>
        </w:tc>
        <w:tc>
          <w:tcPr>
            <w:tcW w:w="0" w:type="auto"/>
          </w:tcPr>
          <w:p w14:paraId="7062AEC4" w14:textId="77777777" w:rsidR="002E5180" w:rsidRDefault="000F4D05">
            <w:pPr>
              <w:pStyle w:val="Compact"/>
              <w:jc w:val="right"/>
            </w:pPr>
            <w:r>
              <w:t>3.073</w:t>
            </w:r>
          </w:p>
        </w:tc>
        <w:tc>
          <w:tcPr>
            <w:tcW w:w="0" w:type="auto"/>
          </w:tcPr>
          <w:p w14:paraId="14D787EC" w14:textId="77777777" w:rsidR="002E5180" w:rsidRDefault="000F4D05">
            <w:pPr>
              <w:pStyle w:val="Compact"/>
              <w:jc w:val="right"/>
            </w:pPr>
            <w:r>
              <w:t>0.003</w:t>
            </w:r>
          </w:p>
        </w:tc>
      </w:tr>
    </w:tbl>
    <w:p w14:paraId="537F0F15" w14:textId="77777777" w:rsidR="002E5180" w:rsidRDefault="002E5180"/>
    <w:p w14:paraId="4C726C06" w14:textId="77777777" w:rsidR="002E5180" w:rsidRDefault="000F4D05">
      <w:pPr>
        <w:pStyle w:val="TableCaption"/>
      </w:pPr>
      <w:r>
        <w:t>Neutrophil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Neutrophils (x10^9/L), Remdesivir"/>
      </w:tblPr>
      <w:tblGrid>
        <w:gridCol w:w="3133"/>
        <w:gridCol w:w="2543"/>
        <w:gridCol w:w="1121"/>
        <w:gridCol w:w="1724"/>
        <w:gridCol w:w="1704"/>
        <w:gridCol w:w="985"/>
      </w:tblGrid>
      <w:tr w:rsidR="002E5180" w14:paraId="2D6281D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A70263" w14:textId="77777777" w:rsidR="002E5180" w:rsidRDefault="000F4D05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137280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1C4682" w14:textId="77777777" w:rsidR="002E5180" w:rsidRDefault="000F4D0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C9B0EF" w14:textId="77777777" w:rsidR="002E5180" w:rsidRDefault="000F4D05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959426" w14:textId="77777777" w:rsidR="002E5180" w:rsidRDefault="000F4D05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6128AE" w14:textId="77777777" w:rsidR="002E5180" w:rsidRDefault="000F4D05">
            <w:pPr>
              <w:pStyle w:val="Compact"/>
              <w:jc w:val="right"/>
            </w:pPr>
            <w:r>
              <w:t>P-value</w:t>
            </w:r>
          </w:p>
        </w:tc>
      </w:tr>
      <w:tr w:rsidR="002E5180" w14:paraId="10A8201C" w14:textId="77777777">
        <w:tc>
          <w:tcPr>
            <w:tcW w:w="0" w:type="auto"/>
          </w:tcPr>
          <w:p w14:paraId="371CCF48" w14:textId="77777777" w:rsidR="002E5180" w:rsidRDefault="000F4D05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6748C862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E3C3F86" w14:textId="77777777" w:rsidR="002E5180" w:rsidRDefault="000F4D05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185DF56A" w14:textId="77777777" w:rsidR="002E5180" w:rsidRDefault="000F4D05">
            <w:pPr>
              <w:pStyle w:val="Compact"/>
              <w:jc w:val="right"/>
            </w:pPr>
            <w:r>
              <w:t>-0.072</w:t>
            </w:r>
          </w:p>
        </w:tc>
        <w:tc>
          <w:tcPr>
            <w:tcW w:w="0" w:type="auto"/>
          </w:tcPr>
          <w:p w14:paraId="679C8F30" w14:textId="77777777" w:rsidR="002E5180" w:rsidRDefault="000F4D05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14:paraId="7C2E20AA" w14:textId="77777777" w:rsidR="002E5180" w:rsidRDefault="000F4D05">
            <w:pPr>
              <w:pStyle w:val="Compact"/>
              <w:jc w:val="right"/>
            </w:pPr>
            <w:r>
              <w:t>0.661</w:t>
            </w:r>
          </w:p>
        </w:tc>
      </w:tr>
      <w:tr w:rsidR="002E5180" w14:paraId="7ED75C6E" w14:textId="77777777">
        <w:tc>
          <w:tcPr>
            <w:tcW w:w="0" w:type="auto"/>
          </w:tcPr>
          <w:p w14:paraId="1CE47983" w14:textId="77777777" w:rsidR="002E5180" w:rsidRDefault="000F4D05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041657EE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83807EC" w14:textId="77777777" w:rsidR="002E5180" w:rsidRDefault="000F4D05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4894C6FE" w14:textId="77777777" w:rsidR="002E5180" w:rsidRDefault="000F4D05">
            <w:pPr>
              <w:pStyle w:val="Compact"/>
              <w:jc w:val="right"/>
            </w:pPr>
            <w:r>
              <w:t>-0.092</w:t>
            </w:r>
          </w:p>
        </w:tc>
        <w:tc>
          <w:tcPr>
            <w:tcW w:w="0" w:type="auto"/>
          </w:tcPr>
          <w:p w14:paraId="0EA2EB73" w14:textId="77777777" w:rsidR="002E5180" w:rsidRDefault="000F4D05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14:paraId="1B2F40D8" w14:textId="77777777" w:rsidR="002E5180" w:rsidRDefault="000F4D05">
            <w:pPr>
              <w:pStyle w:val="Compact"/>
              <w:jc w:val="right"/>
            </w:pPr>
            <w:r>
              <w:t>0.891</w:t>
            </w:r>
          </w:p>
        </w:tc>
      </w:tr>
      <w:tr w:rsidR="002E5180" w14:paraId="0C42AB4F" w14:textId="77777777">
        <w:tc>
          <w:tcPr>
            <w:tcW w:w="0" w:type="auto"/>
          </w:tcPr>
          <w:p w14:paraId="2701F07B" w14:textId="77777777" w:rsidR="002E5180" w:rsidRDefault="000F4D05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107376BA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89E8175" w14:textId="77777777" w:rsidR="002E5180" w:rsidRDefault="000F4D05">
            <w:pPr>
              <w:pStyle w:val="Compact"/>
              <w:jc w:val="right"/>
            </w:pPr>
            <w:r>
              <w:t>-0.014</w:t>
            </w:r>
          </w:p>
        </w:tc>
        <w:tc>
          <w:tcPr>
            <w:tcW w:w="0" w:type="auto"/>
          </w:tcPr>
          <w:p w14:paraId="33D92EB6" w14:textId="77777777" w:rsidR="002E5180" w:rsidRDefault="000F4D05">
            <w:pPr>
              <w:pStyle w:val="Compact"/>
              <w:jc w:val="right"/>
            </w:pPr>
            <w:r>
              <w:t>-0.149</w:t>
            </w:r>
          </w:p>
        </w:tc>
        <w:tc>
          <w:tcPr>
            <w:tcW w:w="0" w:type="auto"/>
          </w:tcPr>
          <w:p w14:paraId="2DE1C15A" w14:textId="77777777" w:rsidR="002E5180" w:rsidRDefault="000F4D05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14:paraId="48C36D3D" w14:textId="77777777" w:rsidR="002E5180" w:rsidRDefault="000F4D05">
            <w:pPr>
              <w:pStyle w:val="Compact"/>
              <w:jc w:val="right"/>
            </w:pPr>
            <w:r>
              <w:t>0.841</w:t>
            </w:r>
          </w:p>
        </w:tc>
      </w:tr>
      <w:tr w:rsidR="002E5180" w14:paraId="5D979E91" w14:textId="77777777">
        <w:tc>
          <w:tcPr>
            <w:tcW w:w="0" w:type="auto"/>
          </w:tcPr>
          <w:p w14:paraId="74B2A99F" w14:textId="77777777" w:rsidR="002E5180" w:rsidRDefault="000F4D05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0522343F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C3B158E" w14:textId="77777777" w:rsidR="002E5180" w:rsidRDefault="000F4D05">
            <w:pPr>
              <w:pStyle w:val="Compact"/>
              <w:jc w:val="right"/>
            </w:pPr>
            <w:r>
              <w:t>5.748</w:t>
            </w:r>
          </w:p>
        </w:tc>
        <w:tc>
          <w:tcPr>
            <w:tcW w:w="0" w:type="auto"/>
          </w:tcPr>
          <w:p w14:paraId="51B692B2" w14:textId="77777777" w:rsidR="002E5180" w:rsidRDefault="000F4D05">
            <w:pPr>
              <w:pStyle w:val="Compact"/>
              <w:jc w:val="right"/>
            </w:pPr>
            <w:r>
              <w:t>4.879</w:t>
            </w:r>
          </w:p>
        </w:tc>
        <w:tc>
          <w:tcPr>
            <w:tcW w:w="0" w:type="auto"/>
          </w:tcPr>
          <w:p w14:paraId="642693A6" w14:textId="77777777" w:rsidR="002E5180" w:rsidRDefault="000F4D05">
            <w:pPr>
              <w:pStyle w:val="Compact"/>
              <w:jc w:val="right"/>
            </w:pPr>
            <w:r>
              <w:t>6.618</w:t>
            </w:r>
          </w:p>
        </w:tc>
        <w:tc>
          <w:tcPr>
            <w:tcW w:w="0" w:type="auto"/>
          </w:tcPr>
          <w:p w14:paraId="36FB311B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2C1A07A2" w14:textId="77777777">
        <w:tc>
          <w:tcPr>
            <w:tcW w:w="0" w:type="auto"/>
          </w:tcPr>
          <w:p w14:paraId="1CAAFEA3" w14:textId="77777777" w:rsidR="002E5180" w:rsidRDefault="000F4D05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66F78483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0A37280" w14:textId="77777777" w:rsidR="002E5180" w:rsidRDefault="000F4D05">
            <w:pPr>
              <w:pStyle w:val="Compact"/>
              <w:jc w:val="right"/>
            </w:pPr>
            <w:r>
              <w:t>5.463</w:t>
            </w:r>
          </w:p>
        </w:tc>
        <w:tc>
          <w:tcPr>
            <w:tcW w:w="0" w:type="auto"/>
          </w:tcPr>
          <w:p w14:paraId="596C7B54" w14:textId="77777777" w:rsidR="002E5180" w:rsidRDefault="000F4D05">
            <w:pPr>
              <w:pStyle w:val="Compact"/>
              <w:jc w:val="right"/>
            </w:pPr>
            <w:r>
              <w:t>4.490</w:t>
            </w:r>
          </w:p>
        </w:tc>
        <w:tc>
          <w:tcPr>
            <w:tcW w:w="0" w:type="auto"/>
          </w:tcPr>
          <w:p w14:paraId="31C435C2" w14:textId="77777777" w:rsidR="002E5180" w:rsidRDefault="000F4D05">
            <w:pPr>
              <w:pStyle w:val="Compact"/>
              <w:jc w:val="right"/>
            </w:pPr>
            <w:r>
              <w:t>6.436</w:t>
            </w:r>
          </w:p>
        </w:tc>
        <w:tc>
          <w:tcPr>
            <w:tcW w:w="0" w:type="auto"/>
          </w:tcPr>
          <w:p w14:paraId="4F4F3110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5931E0A5" w14:textId="77777777">
        <w:tc>
          <w:tcPr>
            <w:tcW w:w="0" w:type="auto"/>
          </w:tcPr>
          <w:p w14:paraId="7DA39D00" w14:textId="77777777" w:rsidR="002E5180" w:rsidRDefault="000F4D05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14:paraId="08CB1053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13DF56C" w14:textId="77777777" w:rsidR="002E5180" w:rsidRDefault="000F4D05">
            <w:pPr>
              <w:pStyle w:val="Compact"/>
              <w:jc w:val="right"/>
            </w:pPr>
            <w:r>
              <w:t>-0.285</w:t>
            </w:r>
          </w:p>
        </w:tc>
        <w:tc>
          <w:tcPr>
            <w:tcW w:w="0" w:type="auto"/>
          </w:tcPr>
          <w:p w14:paraId="70FD360E" w14:textId="77777777" w:rsidR="002E5180" w:rsidRDefault="000F4D05">
            <w:pPr>
              <w:pStyle w:val="Compact"/>
              <w:jc w:val="right"/>
            </w:pPr>
            <w:r>
              <w:t>-1.571</w:t>
            </w:r>
          </w:p>
        </w:tc>
        <w:tc>
          <w:tcPr>
            <w:tcW w:w="0" w:type="auto"/>
          </w:tcPr>
          <w:p w14:paraId="3D0FA0CF" w14:textId="77777777" w:rsidR="002E5180" w:rsidRDefault="000F4D05">
            <w:pPr>
              <w:pStyle w:val="Compact"/>
              <w:jc w:val="right"/>
            </w:pPr>
            <w:r>
              <w:t>1.001</w:t>
            </w:r>
          </w:p>
        </w:tc>
        <w:tc>
          <w:tcPr>
            <w:tcW w:w="0" w:type="auto"/>
          </w:tcPr>
          <w:p w14:paraId="1B990A6E" w14:textId="77777777" w:rsidR="002E5180" w:rsidRDefault="000F4D05">
            <w:pPr>
              <w:pStyle w:val="Compact"/>
              <w:jc w:val="right"/>
            </w:pPr>
            <w:r>
              <w:t>0.664</w:t>
            </w:r>
          </w:p>
        </w:tc>
      </w:tr>
    </w:tbl>
    <w:p w14:paraId="69840D1B" w14:textId="77777777" w:rsidR="002E5180" w:rsidRDefault="002E5180"/>
    <w:p w14:paraId="09F7A59F" w14:textId="77777777" w:rsidR="002E5180" w:rsidRDefault="000F4D05">
      <w:pPr>
        <w:pStyle w:val="TableCaption"/>
      </w:pPr>
      <w:r>
        <w:t>Procalciton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rocalcitonin (µg/L), HCQ"/>
      </w:tblPr>
      <w:tblGrid>
        <w:gridCol w:w="3764"/>
        <w:gridCol w:w="3589"/>
        <w:gridCol w:w="1347"/>
        <w:gridCol w:w="2072"/>
        <w:gridCol w:w="2048"/>
        <w:gridCol w:w="1184"/>
      </w:tblGrid>
      <w:tr w:rsidR="002E5180" w14:paraId="5028EB9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996BF2" w14:textId="77777777" w:rsidR="002E5180" w:rsidRDefault="000F4D05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CF230B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8027DA" w14:textId="77777777" w:rsidR="002E5180" w:rsidRDefault="000F4D0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859B48" w14:textId="77777777" w:rsidR="002E5180" w:rsidRDefault="000F4D05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A2DEC5" w14:textId="77777777" w:rsidR="002E5180" w:rsidRDefault="000F4D05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48D53A" w14:textId="77777777" w:rsidR="002E5180" w:rsidRDefault="000F4D05">
            <w:pPr>
              <w:pStyle w:val="Compact"/>
              <w:jc w:val="right"/>
            </w:pPr>
            <w:r>
              <w:t>P-value</w:t>
            </w:r>
          </w:p>
        </w:tc>
      </w:tr>
      <w:tr w:rsidR="002E5180" w14:paraId="2759BAD4" w14:textId="77777777">
        <w:tc>
          <w:tcPr>
            <w:tcW w:w="0" w:type="auto"/>
          </w:tcPr>
          <w:p w14:paraId="4CE39BD5" w14:textId="77777777" w:rsidR="002E5180" w:rsidRDefault="000F4D05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52DE2440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F219E57" w14:textId="77777777" w:rsidR="002E5180" w:rsidRDefault="000F4D05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14:paraId="37C44972" w14:textId="77777777" w:rsidR="002E5180" w:rsidRDefault="000F4D05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14:paraId="00426C17" w14:textId="77777777" w:rsidR="002E5180" w:rsidRDefault="000F4D05">
            <w:pPr>
              <w:pStyle w:val="Compact"/>
              <w:jc w:val="right"/>
            </w:pPr>
            <w:r>
              <w:t>-0.011</w:t>
            </w:r>
          </w:p>
        </w:tc>
        <w:tc>
          <w:tcPr>
            <w:tcW w:w="0" w:type="auto"/>
          </w:tcPr>
          <w:p w14:paraId="0F396163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2A711EF1" w14:textId="77777777">
        <w:tc>
          <w:tcPr>
            <w:tcW w:w="0" w:type="auto"/>
          </w:tcPr>
          <w:p w14:paraId="38613123" w14:textId="77777777" w:rsidR="002E5180" w:rsidRDefault="000F4D05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03A6DAC5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3235CE2" w14:textId="77777777" w:rsidR="002E5180" w:rsidRDefault="000F4D05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14:paraId="6EAF0F1C" w14:textId="77777777" w:rsidR="002E5180" w:rsidRDefault="000F4D05">
            <w:pPr>
              <w:pStyle w:val="Compact"/>
              <w:jc w:val="right"/>
            </w:pPr>
            <w:r>
              <w:t>-0.036</w:t>
            </w:r>
          </w:p>
        </w:tc>
        <w:tc>
          <w:tcPr>
            <w:tcW w:w="0" w:type="auto"/>
          </w:tcPr>
          <w:p w14:paraId="4CE38A2D" w14:textId="77777777" w:rsidR="002E5180" w:rsidRDefault="000F4D05">
            <w:pPr>
              <w:pStyle w:val="Compact"/>
              <w:jc w:val="right"/>
            </w:pPr>
            <w:r>
              <w:t>-0.008</w:t>
            </w:r>
          </w:p>
        </w:tc>
        <w:tc>
          <w:tcPr>
            <w:tcW w:w="0" w:type="auto"/>
          </w:tcPr>
          <w:p w14:paraId="5038B47E" w14:textId="77777777" w:rsidR="002E5180" w:rsidRDefault="000F4D05">
            <w:pPr>
              <w:pStyle w:val="Compact"/>
              <w:jc w:val="right"/>
            </w:pPr>
            <w:r>
              <w:t>0.002</w:t>
            </w:r>
          </w:p>
        </w:tc>
      </w:tr>
      <w:tr w:rsidR="002E5180" w14:paraId="1138742F" w14:textId="77777777">
        <w:tc>
          <w:tcPr>
            <w:tcW w:w="0" w:type="auto"/>
          </w:tcPr>
          <w:p w14:paraId="50BCBCDF" w14:textId="77777777" w:rsidR="002E5180" w:rsidRDefault="000F4D05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73A68F20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7CDAFD7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08DFB6A2" w14:textId="77777777" w:rsidR="002E5180" w:rsidRDefault="000F4D05">
            <w:pPr>
              <w:pStyle w:val="Compact"/>
              <w:jc w:val="right"/>
            </w:pPr>
            <w:r>
              <w:t>-0.017</w:t>
            </w:r>
          </w:p>
        </w:tc>
        <w:tc>
          <w:tcPr>
            <w:tcW w:w="0" w:type="auto"/>
          </w:tcPr>
          <w:p w14:paraId="096E0B12" w14:textId="77777777" w:rsidR="002E5180" w:rsidRDefault="000F4D05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14:paraId="5DAB5714" w14:textId="77777777" w:rsidR="002E5180" w:rsidRDefault="000F4D05">
            <w:pPr>
              <w:pStyle w:val="Compact"/>
              <w:jc w:val="right"/>
            </w:pPr>
            <w:r>
              <w:t>0.983</w:t>
            </w:r>
          </w:p>
        </w:tc>
      </w:tr>
      <w:tr w:rsidR="002E5180" w14:paraId="5AF5B58B" w14:textId="77777777">
        <w:tc>
          <w:tcPr>
            <w:tcW w:w="0" w:type="auto"/>
          </w:tcPr>
          <w:p w14:paraId="3DCDE15A" w14:textId="77777777" w:rsidR="002E5180" w:rsidRDefault="000F4D05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1E4B0EF7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089E855" w14:textId="77777777" w:rsidR="002E5180" w:rsidRDefault="000F4D05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14:paraId="05A2CD1D" w14:textId="77777777" w:rsidR="002E5180" w:rsidRDefault="000F4D05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14:paraId="51A388E8" w14:textId="77777777" w:rsidR="002E5180" w:rsidRDefault="000F4D05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14:paraId="09C80F0A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0EF697DE" w14:textId="77777777">
        <w:tc>
          <w:tcPr>
            <w:tcW w:w="0" w:type="auto"/>
          </w:tcPr>
          <w:p w14:paraId="1F427734" w14:textId="77777777" w:rsidR="002E5180" w:rsidRDefault="000F4D05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53E3DA55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73BE3EA" w14:textId="77777777" w:rsidR="002E5180" w:rsidRDefault="000F4D05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14:paraId="7FA37D91" w14:textId="77777777" w:rsidR="002E5180" w:rsidRDefault="000F4D05">
            <w:pPr>
              <w:pStyle w:val="Compact"/>
              <w:jc w:val="right"/>
            </w:pPr>
            <w:r>
              <w:t>0.144</w:t>
            </w:r>
          </w:p>
        </w:tc>
        <w:tc>
          <w:tcPr>
            <w:tcW w:w="0" w:type="auto"/>
          </w:tcPr>
          <w:p w14:paraId="3E1523A7" w14:textId="77777777" w:rsidR="002E5180" w:rsidRDefault="000F4D05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14:paraId="4C05A0CC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2C960C1D" w14:textId="77777777">
        <w:tc>
          <w:tcPr>
            <w:tcW w:w="0" w:type="auto"/>
          </w:tcPr>
          <w:p w14:paraId="252CC663" w14:textId="77777777" w:rsidR="002E5180" w:rsidRDefault="000F4D05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14:paraId="41C39A48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8029F97" w14:textId="77777777" w:rsidR="002E5180" w:rsidRDefault="000F4D05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67B118C1" w14:textId="77777777" w:rsidR="002E5180" w:rsidRDefault="000F4D05">
            <w:pPr>
              <w:pStyle w:val="Compact"/>
              <w:jc w:val="right"/>
            </w:pPr>
            <w:r>
              <w:t>-0.007</w:t>
            </w:r>
          </w:p>
        </w:tc>
        <w:tc>
          <w:tcPr>
            <w:tcW w:w="0" w:type="auto"/>
          </w:tcPr>
          <w:p w14:paraId="100F8719" w14:textId="77777777" w:rsidR="002E5180" w:rsidRDefault="000F4D05">
            <w:pPr>
              <w:pStyle w:val="Compact"/>
              <w:jc w:val="right"/>
            </w:pPr>
            <w:r>
              <w:t>0.157</w:t>
            </w:r>
          </w:p>
        </w:tc>
        <w:tc>
          <w:tcPr>
            <w:tcW w:w="0" w:type="auto"/>
          </w:tcPr>
          <w:p w14:paraId="3EBE7B89" w14:textId="77777777" w:rsidR="002E5180" w:rsidRDefault="000F4D05">
            <w:pPr>
              <w:pStyle w:val="Compact"/>
              <w:jc w:val="right"/>
            </w:pPr>
            <w:r>
              <w:t>0.073</w:t>
            </w:r>
          </w:p>
        </w:tc>
      </w:tr>
    </w:tbl>
    <w:p w14:paraId="135B8A1B" w14:textId="77777777" w:rsidR="002E5180" w:rsidRDefault="002E5180"/>
    <w:p w14:paraId="39CDF1EB" w14:textId="77777777" w:rsidR="002E5180" w:rsidRDefault="000F4D05">
      <w:pPr>
        <w:pStyle w:val="TableCaption"/>
      </w:pPr>
      <w:r>
        <w:t>Procalcitonin (µ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rocalcitonin (µg/L), Remdesivir"/>
      </w:tblPr>
      <w:tblGrid>
        <w:gridCol w:w="3133"/>
        <w:gridCol w:w="2543"/>
        <w:gridCol w:w="1121"/>
        <w:gridCol w:w="1724"/>
        <w:gridCol w:w="1704"/>
        <w:gridCol w:w="985"/>
      </w:tblGrid>
      <w:tr w:rsidR="002E5180" w14:paraId="0D71245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C6A27C" w14:textId="77777777" w:rsidR="002E5180" w:rsidRDefault="000F4D05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5427EB" w14:textId="77777777" w:rsidR="002E5180" w:rsidRDefault="000F4D0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8C370A" w14:textId="77777777" w:rsidR="002E5180" w:rsidRDefault="000F4D0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285E37" w14:textId="77777777" w:rsidR="002E5180" w:rsidRDefault="000F4D05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B326D2" w14:textId="77777777" w:rsidR="002E5180" w:rsidRDefault="000F4D05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E4FAAB" w14:textId="77777777" w:rsidR="002E5180" w:rsidRDefault="000F4D05">
            <w:pPr>
              <w:pStyle w:val="Compact"/>
              <w:jc w:val="right"/>
            </w:pPr>
            <w:r>
              <w:t>P-value</w:t>
            </w:r>
          </w:p>
        </w:tc>
      </w:tr>
      <w:tr w:rsidR="002E5180" w14:paraId="0CD4D233" w14:textId="77777777">
        <w:tc>
          <w:tcPr>
            <w:tcW w:w="0" w:type="auto"/>
          </w:tcPr>
          <w:p w14:paraId="488B5274" w14:textId="77777777" w:rsidR="002E5180" w:rsidRDefault="000F4D05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23E6FEDD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FCC2C24" w14:textId="77777777" w:rsidR="002E5180" w:rsidRDefault="000F4D05">
            <w:pPr>
              <w:pStyle w:val="Compact"/>
              <w:jc w:val="right"/>
            </w:pPr>
            <w:r>
              <w:t>-0.024</w:t>
            </w:r>
          </w:p>
        </w:tc>
        <w:tc>
          <w:tcPr>
            <w:tcW w:w="0" w:type="auto"/>
          </w:tcPr>
          <w:p w14:paraId="06C64257" w14:textId="77777777" w:rsidR="002E5180" w:rsidRDefault="000F4D05">
            <w:pPr>
              <w:pStyle w:val="Compact"/>
              <w:jc w:val="right"/>
            </w:pPr>
            <w:r>
              <w:t>-0.042</w:t>
            </w:r>
          </w:p>
        </w:tc>
        <w:tc>
          <w:tcPr>
            <w:tcW w:w="0" w:type="auto"/>
          </w:tcPr>
          <w:p w14:paraId="7EEBAE63" w14:textId="77777777" w:rsidR="002E5180" w:rsidRDefault="000F4D05">
            <w:pPr>
              <w:pStyle w:val="Compact"/>
              <w:jc w:val="right"/>
            </w:pPr>
            <w:r>
              <w:t>-0.006</w:t>
            </w:r>
          </w:p>
        </w:tc>
        <w:tc>
          <w:tcPr>
            <w:tcW w:w="0" w:type="auto"/>
          </w:tcPr>
          <w:p w14:paraId="328E014E" w14:textId="77777777" w:rsidR="002E5180" w:rsidRDefault="000F4D05">
            <w:pPr>
              <w:pStyle w:val="Compact"/>
              <w:jc w:val="right"/>
            </w:pPr>
            <w:r>
              <w:t>0.007</w:t>
            </w:r>
          </w:p>
        </w:tc>
      </w:tr>
      <w:tr w:rsidR="002E5180" w14:paraId="3B5F4EAB" w14:textId="77777777">
        <w:tc>
          <w:tcPr>
            <w:tcW w:w="0" w:type="auto"/>
          </w:tcPr>
          <w:p w14:paraId="5B909F3B" w14:textId="77777777" w:rsidR="002E5180" w:rsidRDefault="000F4D05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563976D2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5902EB4" w14:textId="77777777" w:rsidR="002E5180" w:rsidRDefault="000F4D05">
            <w:pPr>
              <w:pStyle w:val="Compact"/>
              <w:jc w:val="right"/>
            </w:pPr>
            <w:r>
              <w:t>-0.053</w:t>
            </w:r>
          </w:p>
        </w:tc>
        <w:tc>
          <w:tcPr>
            <w:tcW w:w="0" w:type="auto"/>
          </w:tcPr>
          <w:p w14:paraId="375C961E" w14:textId="77777777" w:rsidR="002E5180" w:rsidRDefault="000F4D05">
            <w:pPr>
              <w:pStyle w:val="Compact"/>
              <w:jc w:val="right"/>
            </w:pPr>
            <w:r>
              <w:t>-0.085</w:t>
            </w:r>
          </w:p>
        </w:tc>
        <w:tc>
          <w:tcPr>
            <w:tcW w:w="0" w:type="auto"/>
          </w:tcPr>
          <w:p w14:paraId="75F7D7EF" w14:textId="77777777" w:rsidR="002E5180" w:rsidRDefault="000F4D05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14:paraId="4023E043" w14:textId="77777777" w:rsidR="002E5180" w:rsidRDefault="000F4D05">
            <w:pPr>
              <w:pStyle w:val="Compact"/>
              <w:jc w:val="right"/>
            </w:pPr>
            <w:r>
              <w:t>0.001</w:t>
            </w:r>
          </w:p>
        </w:tc>
      </w:tr>
      <w:tr w:rsidR="002E5180" w14:paraId="20634828" w14:textId="77777777">
        <w:tc>
          <w:tcPr>
            <w:tcW w:w="0" w:type="auto"/>
          </w:tcPr>
          <w:p w14:paraId="5259D847" w14:textId="77777777" w:rsidR="002E5180" w:rsidRDefault="000F4D05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5BCAF3AF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3F35CE4" w14:textId="77777777" w:rsidR="002E5180" w:rsidRDefault="000F4D05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14:paraId="7A3F41E9" w14:textId="77777777" w:rsidR="002E5180" w:rsidRDefault="000F4D05">
            <w:pPr>
              <w:pStyle w:val="Compact"/>
              <w:jc w:val="right"/>
            </w:pPr>
            <w:r>
              <w:t>-0.064</w:t>
            </w:r>
          </w:p>
        </w:tc>
        <w:tc>
          <w:tcPr>
            <w:tcW w:w="0" w:type="auto"/>
          </w:tcPr>
          <w:p w14:paraId="67D0727D" w14:textId="77777777" w:rsidR="002E5180" w:rsidRDefault="000F4D05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42C52683" w14:textId="77777777" w:rsidR="002E5180" w:rsidRDefault="000F4D05">
            <w:pPr>
              <w:pStyle w:val="Compact"/>
              <w:jc w:val="right"/>
            </w:pPr>
            <w:r>
              <w:t>0.097</w:t>
            </w:r>
          </w:p>
        </w:tc>
      </w:tr>
      <w:tr w:rsidR="002E5180" w14:paraId="5B407D84" w14:textId="77777777">
        <w:tc>
          <w:tcPr>
            <w:tcW w:w="0" w:type="auto"/>
          </w:tcPr>
          <w:p w14:paraId="1BD3F4D5" w14:textId="77777777" w:rsidR="002E5180" w:rsidRDefault="000F4D05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2D64621A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F14474C" w14:textId="77777777" w:rsidR="002E5180" w:rsidRDefault="000F4D05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14:paraId="4800363B" w14:textId="77777777" w:rsidR="002E5180" w:rsidRDefault="000F4D05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14:paraId="4B2D4695" w14:textId="77777777" w:rsidR="002E5180" w:rsidRDefault="000F4D05">
            <w:pPr>
              <w:pStyle w:val="Compact"/>
              <w:jc w:val="right"/>
            </w:pPr>
            <w:r>
              <w:t>0.347</w:t>
            </w:r>
          </w:p>
        </w:tc>
        <w:tc>
          <w:tcPr>
            <w:tcW w:w="0" w:type="auto"/>
          </w:tcPr>
          <w:p w14:paraId="22F9911B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7D38F2B4" w14:textId="77777777">
        <w:tc>
          <w:tcPr>
            <w:tcW w:w="0" w:type="auto"/>
          </w:tcPr>
          <w:p w14:paraId="541C2072" w14:textId="77777777" w:rsidR="002E5180" w:rsidRDefault="000F4D05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56159A0B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5C36FAA" w14:textId="77777777" w:rsidR="002E5180" w:rsidRDefault="000F4D05">
            <w:pPr>
              <w:pStyle w:val="Compact"/>
              <w:jc w:val="right"/>
            </w:pPr>
            <w:r>
              <w:t>0.195</w:t>
            </w:r>
          </w:p>
        </w:tc>
        <w:tc>
          <w:tcPr>
            <w:tcW w:w="0" w:type="auto"/>
          </w:tcPr>
          <w:p w14:paraId="059F942B" w14:textId="77777777" w:rsidR="002E5180" w:rsidRDefault="000F4D05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14:paraId="5603ED11" w14:textId="77777777" w:rsidR="002E5180" w:rsidRDefault="000F4D05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14:paraId="6FAA8EE6" w14:textId="77777777" w:rsidR="002E5180" w:rsidRDefault="000F4D05">
            <w:pPr>
              <w:pStyle w:val="Compact"/>
              <w:jc w:val="right"/>
            </w:pPr>
            <w:r>
              <w:t>0.000</w:t>
            </w:r>
          </w:p>
        </w:tc>
      </w:tr>
      <w:tr w:rsidR="002E5180" w14:paraId="01988031" w14:textId="77777777">
        <w:tc>
          <w:tcPr>
            <w:tcW w:w="0" w:type="auto"/>
          </w:tcPr>
          <w:p w14:paraId="0CC3EBFD" w14:textId="77777777" w:rsidR="002E5180" w:rsidRDefault="000F4D05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14:paraId="5341017B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FE2AAD7" w14:textId="77777777" w:rsidR="002E5180" w:rsidRDefault="000F4D05">
            <w:pPr>
              <w:pStyle w:val="Compact"/>
              <w:jc w:val="right"/>
            </w:pPr>
            <w:r>
              <w:t>-0.056</w:t>
            </w:r>
          </w:p>
        </w:tc>
        <w:tc>
          <w:tcPr>
            <w:tcW w:w="0" w:type="auto"/>
          </w:tcPr>
          <w:p w14:paraId="35C0EE2C" w14:textId="77777777" w:rsidR="002E5180" w:rsidRDefault="000F4D05">
            <w:pPr>
              <w:pStyle w:val="Compact"/>
              <w:jc w:val="right"/>
            </w:pPr>
            <w:r>
              <w:t>-0.176</w:t>
            </w:r>
          </w:p>
        </w:tc>
        <w:tc>
          <w:tcPr>
            <w:tcW w:w="0" w:type="auto"/>
          </w:tcPr>
          <w:p w14:paraId="457DCF66" w14:textId="77777777" w:rsidR="002E5180" w:rsidRDefault="000F4D05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14:paraId="068A457D" w14:textId="77777777" w:rsidR="002E5180" w:rsidRDefault="000F4D05">
            <w:pPr>
              <w:pStyle w:val="Compact"/>
              <w:jc w:val="right"/>
            </w:pPr>
            <w:r>
              <w:t>0.360</w:t>
            </w:r>
          </w:p>
        </w:tc>
      </w:tr>
    </w:tbl>
    <w:p w14:paraId="527A789E" w14:textId="77777777" w:rsidR="002E5180" w:rsidRDefault="000F4D05">
      <w:pPr>
        <w:pStyle w:val="Overskrift2"/>
      </w:pPr>
      <w:bookmarkStart w:id="62" w:name="sars-cov2-antibodies-at-day-90"/>
      <w:bookmarkStart w:id="63" w:name="_Toc60611063"/>
      <w:bookmarkEnd w:id="54"/>
      <w:bookmarkEnd w:id="60"/>
      <w:r>
        <w:t>SARS-CoV2 antibodies at day 90</w:t>
      </w:r>
      <w:bookmarkEnd w:id="63"/>
    </w:p>
    <w:p w14:paraId="3F7234AB" w14:textId="77777777" w:rsidR="002E5180" w:rsidRDefault="000F4D05">
      <w:pPr>
        <w:pStyle w:val="Overskrift3"/>
      </w:pPr>
      <w:bookmarkStart w:id="64" w:name="descriptives-3"/>
      <w:bookmarkStart w:id="65" w:name="_Toc60611064"/>
      <w:r>
        <w:t>Descriptives</w:t>
      </w:r>
      <w:bookmarkEnd w:id="65"/>
    </w:p>
    <w:p w14:paraId="1B5B5F50" w14:textId="77777777" w:rsidR="002E5180" w:rsidRDefault="000F4D05">
      <w:pPr>
        <w:pStyle w:val="TableCaption"/>
      </w:pPr>
      <w:r>
        <w:t>Hydroxychloroquine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Hydroxychloroquine"/>
      </w:tblPr>
      <w:tblGrid>
        <w:gridCol w:w="4037"/>
        <w:gridCol w:w="1600"/>
        <w:gridCol w:w="2543"/>
        <w:gridCol w:w="2987"/>
      </w:tblGrid>
      <w:tr w:rsidR="002E5180" w14:paraId="345D0DE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6435B7" w14:textId="77777777" w:rsidR="002E5180" w:rsidRDefault="000F4D05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6D630D" w14:textId="77777777" w:rsidR="002E5180" w:rsidRDefault="000F4D05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7DE50D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C92353" w14:textId="77777777" w:rsidR="002E5180" w:rsidRDefault="000F4D05">
            <w:pPr>
              <w:pStyle w:val="Compact"/>
            </w:pPr>
            <w:r>
              <w:t>Hydroxychloroquine + SOC</w:t>
            </w:r>
          </w:p>
        </w:tc>
      </w:tr>
      <w:tr w:rsidR="002E5180" w14:paraId="56B70736" w14:textId="77777777">
        <w:tc>
          <w:tcPr>
            <w:tcW w:w="0" w:type="auto"/>
          </w:tcPr>
          <w:p w14:paraId="70EA4BC6" w14:textId="77777777" w:rsidR="002E5180" w:rsidRDefault="000F4D05">
            <w:pPr>
              <w:pStyle w:val="Compact"/>
            </w:pPr>
            <w:r>
              <w:t>Receptor-bindind domain</w:t>
            </w:r>
          </w:p>
        </w:tc>
        <w:tc>
          <w:tcPr>
            <w:tcW w:w="0" w:type="auto"/>
          </w:tcPr>
          <w:p w14:paraId="6769DF5E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3AAFD7A" w14:textId="77777777" w:rsidR="002E5180" w:rsidRDefault="000F4D05">
            <w:pPr>
              <w:pStyle w:val="Compact"/>
            </w:pPr>
            <w:r>
              <w:t>56.1 (46.9)</w:t>
            </w:r>
          </w:p>
        </w:tc>
        <w:tc>
          <w:tcPr>
            <w:tcW w:w="0" w:type="auto"/>
          </w:tcPr>
          <w:p w14:paraId="31CB137A" w14:textId="77777777" w:rsidR="002E5180" w:rsidRDefault="000F4D05">
            <w:pPr>
              <w:pStyle w:val="Compact"/>
            </w:pPr>
            <w:r>
              <w:t>66.5 (43.3)</w:t>
            </w:r>
          </w:p>
        </w:tc>
      </w:tr>
      <w:tr w:rsidR="002E5180" w14:paraId="580A8022" w14:textId="77777777">
        <w:tc>
          <w:tcPr>
            <w:tcW w:w="0" w:type="auto"/>
          </w:tcPr>
          <w:p w14:paraId="469C7EEE" w14:textId="77777777" w:rsidR="002E5180" w:rsidRDefault="002E5180"/>
        </w:tc>
        <w:tc>
          <w:tcPr>
            <w:tcW w:w="0" w:type="auto"/>
          </w:tcPr>
          <w:p w14:paraId="7CBE41E8" w14:textId="77777777" w:rsidR="002E5180" w:rsidRDefault="000F4D05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14:paraId="29F34C21" w14:textId="77777777" w:rsidR="002E5180" w:rsidRDefault="000F4D05">
            <w:pPr>
              <w:pStyle w:val="Compact"/>
            </w:pPr>
            <w:r>
              <w:t>54 (11.3 - 90.4)</w:t>
            </w:r>
          </w:p>
        </w:tc>
        <w:tc>
          <w:tcPr>
            <w:tcW w:w="0" w:type="auto"/>
          </w:tcPr>
          <w:p w14:paraId="75BC68B9" w14:textId="77777777" w:rsidR="002E5180" w:rsidRDefault="000F4D05">
            <w:pPr>
              <w:pStyle w:val="Compact"/>
            </w:pPr>
            <w:r>
              <w:t>57.2 (33.9 - 101.5)</w:t>
            </w:r>
          </w:p>
        </w:tc>
      </w:tr>
      <w:tr w:rsidR="002E5180" w14:paraId="72F6FC7C" w14:textId="77777777">
        <w:tc>
          <w:tcPr>
            <w:tcW w:w="0" w:type="auto"/>
          </w:tcPr>
          <w:p w14:paraId="25E28D2B" w14:textId="77777777" w:rsidR="002E5180" w:rsidRDefault="000F4D05">
            <w:pPr>
              <w:pStyle w:val="Compact"/>
            </w:pPr>
            <w:r>
              <w:t>Normalised receptor-binding domain</w:t>
            </w:r>
          </w:p>
        </w:tc>
        <w:tc>
          <w:tcPr>
            <w:tcW w:w="0" w:type="auto"/>
          </w:tcPr>
          <w:p w14:paraId="7F4E64E9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D824AFB" w14:textId="77777777" w:rsidR="002E5180" w:rsidRDefault="000F4D05">
            <w:pPr>
              <w:pStyle w:val="Compact"/>
            </w:pPr>
            <w:r>
              <w:t>16.6 (10.5)</w:t>
            </w:r>
          </w:p>
        </w:tc>
        <w:tc>
          <w:tcPr>
            <w:tcW w:w="0" w:type="auto"/>
          </w:tcPr>
          <w:p w14:paraId="0A8387A2" w14:textId="77777777" w:rsidR="002E5180" w:rsidRDefault="000F4D05">
            <w:pPr>
              <w:pStyle w:val="Compact"/>
            </w:pPr>
            <w:r>
              <w:t>18.7 (11.5)</w:t>
            </w:r>
          </w:p>
        </w:tc>
      </w:tr>
      <w:tr w:rsidR="002E5180" w14:paraId="47EABCCF" w14:textId="77777777">
        <w:tc>
          <w:tcPr>
            <w:tcW w:w="0" w:type="auto"/>
          </w:tcPr>
          <w:p w14:paraId="08410874" w14:textId="77777777" w:rsidR="002E5180" w:rsidRDefault="002E5180"/>
        </w:tc>
        <w:tc>
          <w:tcPr>
            <w:tcW w:w="0" w:type="auto"/>
          </w:tcPr>
          <w:p w14:paraId="41EDF0BB" w14:textId="77777777" w:rsidR="002E5180" w:rsidRDefault="000F4D05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14:paraId="6038FE50" w14:textId="77777777" w:rsidR="002E5180" w:rsidRDefault="000F4D05">
            <w:pPr>
              <w:pStyle w:val="Compact"/>
            </w:pPr>
            <w:r>
              <w:t>15.7 (7.6 - 22.5)</w:t>
            </w:r>
          </w:p>
        </w:tc>
        <w:tc>
          <w:tcPr>
            <w:tcW w:w="0" w:type="auto"/>
          </w:tcPr>
          <w:p w14:paraId="05812EBD" w14:textId="77777777" w:rsidR="002E5180" w:rsidRDefault="000F4D05">
            <w:pPr>
              <w:pStyle w:val="Compact"/>
            </w:pPr>
            <w:r>
              <w:t>15.3 (11 - 25.6)</w:t>
            </w:r>
          </w:p>
        </w:tc>
      </w:tr>
      <w:tr w:rsidR="002E5180" w14:paraId="22382F91" w14:textId="77777777">
        <w:tc>
          <w:tcPr>
            <w:tcW w:w="0" w:type="auto"/>
          </w:tcPr>
          <w:p w14:paraId="135A3B3A" w14:textId="77777777" w:rsidR="002E5180" w:rsidRDefault="000F4D05">
            <w:pPr>
              <w:pStyle w:val="Compact"/>
            </w:pPr>
            <w:r>
              <w:t>log10 ACE2 receptor-binding domain</w:t>
            </w:r>
          </w:p>
        </w:tc>
        <w:tc>
          <w:tcPr>
            <w:tcW w:w="0" w:type="auto"/>
          </w:tcPr>
          <w:p w14:paraId="079ED460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346121B" w14:textId="77777777" w:rsidR="002E5180" w:rsidRDefault="000F4D05">
            <w:pPr>
              <w:pStyle w:val="Compact"/>
            </w:pPr>
            <w:r>
              <w:t>1.42 (0.63)</w:t>
            </w:r>
          </w:p>
        </w:tc>
        <w:tc>
          <w:tcPr>
            <w:tcW w:w="0" w:type="auto"/>
          </w:tcPr>
          <w:p w14:paraId="62318E97" w14:textId="77777777" w:rsidR="002E5180" w:rsidRDefault="000F4D05">
            <w:pPr>
              <w:pStyle w:val="Compact"/>
            </w:pPr>
            <w:r>
              <w:t>1 (0.68)</w:t>
            </w:r>
          </w:p>
        </w:tc>
      </w:tr>
      <w:tr w:rsidR="002E5180" w14:paraId="4715DDA2" w14:textId="77777777">
        <w:tc>
          <w:tcPr>
            <w:tcW w:w="0" w:type="auto"/>
          </w:tcPr>
          <w:p w14:paraId="6085990D" w14:textId="77777777" w:rsidR="002E5180" w:rsidRDefault="002E5180"/>
        </w:tc>
        <w:tc>
          <w:tcPr>
            <w:tcW w:w="0" w:type="auto"/>
          </w:tcPr>
          <w:p w14:paraId="004D7D97" w14:textId="77777777" w:rsidR="002E5180" w:rsidRDefault="000F4D05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14:paraId="37D7B29E" w14:textId="77777777" w:rsidR="002E5180" w:rsidRDefault="000F4D05">
            <w:pPr>
              <w:pStyle w:val="Compact"/>
            </w:pPr>
            <w:r>
              <w:t>1.44 (1.18 - 1.8)</w:t>
            </w:r>
          </w:p>
        </w:tc>
        <w:tc>
          <w:tcPr>
            <w:tcW w:w="0" w:type="auto"/>
          </w:tcPr>
          <w:p w14:paraId="68EC2A0B" w14:textId="77777777" w:rsidR="002E5180" w:rsidRDefault="000F4D05">
            <w:pPr>
              <w:pStyle w:val="Compact"/>
            </w:pPr>
            <w:r>
              <w:t>0.94 (0.38 - 1.54)</w:t>
            </w:r>
          </w:p>
        </w:tc>
      </w:tr>
    </w:tbl>
    <w:p w14:paraId="2CE47070" w14:textId="77777777" w:rsidR="002E5180" w:rsidRDefault="002E5180"/>
    <w:p w14:paraId="52BA3155" w14:textId="77777777" w:rsidR="002E5180" w:rsidRDefault="000F4D05">
      <w:pPr>
        <w:pStyle w:val="TableCaption"/>
      </w:pPr>
      <w:r>
        <w:t>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mdesivir"/>
      </w:tblPr>
      <w:tblGrid>
        <w:gridCol w:w="4037"/>
        <w:gridCol w:w="1600"/>
        <w:gridCol w:w="2543"/>
        <w:gridCol w:w="2039"/>
      </w:tblGrid>
      <w:tr w:rsidR="002E5180" w14:paraId="5E41B86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037001" w14:textId="77777777" w:rsidR="002E5180" w:rsidRDefault="000F4D05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ECC64F" w14:textId="77777777" w:rsidR="002E5180" w:rsidRDefault="000F4D05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80866A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B14F72" w14:textId="77777777" w:rsidR="002E5180" w:rsidRDefault="000F4D05">
            <w:pPr>
              <w:pStyle w:val="Compact"/>
            </w:pPr>
            <w:r>
              <w:t>Remdesivir + SOC</w:t>
            </w:r>
          </w:p>
        </w:tc>
      </w:tr>
      <w:tr w:rsidR="002E5180" w14:paraId="52B2437C" w14:textId="77777777">
        <w:tc>
          <w:tcPr>
            <w:tcW w:w="0" w:type="auto"/>
          </w:tcPr>
          <w:p w14:paraId="1A4D4302" w14:textId="77777777" w:rsidR="002E5180" w:rsidRDefault="000F4D05">
            <w:pPr>
              <w:pStyle w:val="Compact"/>
            </w:pPr>
            <w:r>
              <w:lastRenderedPageBreak/>
              <w:t>Receptor-bindind domain</w:t>
            </w:r>
          </w:p>
        </w:tc>
        <w:tc>
          <w:tcPr>
            <w:tcW w:w="0" w:type="auto"/>
          </w:tcPr>
          <w:p w14:paraId="21105E8C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C07EAE4" w14:textId="77777777" w:rsidR="002E5180" w:rsidRDefault="000F4D05">
            <w:pPr>
              <w:pStyle w:val="Compact"/>
            </w:pPr>
            <w:r>
              <w:t>46.4 (37.2)</w:t>
            </w:r>
          </w:p>
        </w:tc>
        <w:tc>
          <w:tcPr>
            <w:tcW w:w="0" w:type="auto"/>
          </w:tcPr>
          <w:p w14:paraId="26CAF1FD" w14:textId="77777777" w:rsidR="002E5180" w:rsidRDefault="000F4D05">
            <w:pPr>
              <w:pStyle w:val="Compact"/>
            </w:pPr>
            <w:r>
              <w:t>60.5 (42.4)</w:t>
            </w:r>
          </w:p>
        </w:tc>
      </w:tr>
      <w:tr w:rsidR="002E5180" w14:paraId="73897450" w14:textId="77777777">
        <w:tc>
          <w:tcPr>
            <w:tcW w:w="0" w:type="auto"/>
          </w:tcPr>
          <w:p w14:paraId="1BD3DE51" w14:textId="77777777" w:rsidR="002E5180" w:rsidRDefault="002E5180"/>
        </w:tc>
        <w:tc>
          <w:tcPr>
            <w:tcW w:w="0" w:type="auto"/>
          </w:tcPr>
          <w:p w14:paraId="2A047CFA" w14:textId="77777777" w:rsidR="002E5180" w:rsidRDefault="000F4D05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14:paraId="093B5B77" w14:textId="77777777" w:rsidR="002E5180" w:rsidRDefault="000F4D05">
            <w:pPr>
              <w:pStyle w:val="Compact"/>
            </w:pPr>
            <w:r>
              <w:t>40.4 (11.3 - 70.3)</w:t>
            </w:r>
          </w:p>
        </w:tc>
        <w:tc>
          <w:tcPr>
            <w:tcW w:w="0" w:type="auto"/>
          </w:tcPr>
          <w:p w14:paraId="45309323" w14:textId="77777777" w:rsidR="002E5180" w:rsidRDefault="000F4D05">
            <w:pPr>
              <w:pStyle w:val="Compact"/>
            </w:pPr>
            <w:r>
              <w:t>57.4 (23.8 - 95.5)</w:t>
            </w:r>
          </w:p>
        </w:tc>
      </w:tr>
      <w:tr w:rsidR="002E5180" w14:paraId="10328965" w14:textId="77777777">
        <w:tc>
          <w:tcPr>
            <w:tcW w:w="0" w:type="auto"/>
          </w:tcPr>
          <w:p w14:paraId="7B400FA7" w14:textId="77777777" w:rsidR="002E5180" w:rsidRDefault="000F4D05">
            <w:pPr>
              <w:pStyle w:val="Compact"/>
            </w:pPr>
            <w:r>
              <w:t>Normalised receptor-binding domain</w:t>
            </w:r>
          </w:p>
        </w:tc>
        <w:tc>
          <w:tcPr>
            <w:tcW w:w="0" w:type="auto"/>
          </w:tcPr>
          <w:p w14:paraId="63A57DC4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ED6AB08" w14:textId="77777777" w:rsidR="002E5180" w:rsidRDefault="000F4D05">
            <w:pPr>
              <w:pStyle w:val="Compact"/>
            </w:pPr>
            <w:r>
              <w:t>15.4 (10.4)</w:t>
            </w:r>
          </w:p>
        </w:tc>
        <w:tc>
          <w:tcPr>
            <w:tcW w:w="0" w:type="auto"/>
          </w:tcPr>
          <w:p w14:paraId="6C6C4225" w14:textId="77777777" w:rsidR="002E5180" w:rsidRDefault="000F4D05">
            <w:pPr>
              <w:pStyle w:val="Compact"/>
            </w:pPr>
            <w:r>
              <w:t>18.1 (11.8)</w:t>
            </w:r>
          </w:p>
        </w:tc>
      </w:tr>
      <w:tr w:rsidR="002E5180" w14:paraId="5C06C373" w14:textId="77777777">
        <w:tc>
          <w:tcPr>
            <w:tcW w:w="0" w:type="auto"/>
          </w:tcPr>
          <w:p w14:paraId="7DCD9638" w14:textId="77777777" w:rsidR="002E5180" w:rsidRDefault="002E5180"/>
        </w:tc>
        <w:tc>
          <w:tcPr>
            <w:tcW w:w="0" w:type="auto"/>
          </w:tcPr>
          <w:p w14:paraId="5308DAD4" w14:textId="77777777" w:rsidR="002E5180" w:rsidRDefault="000F4D05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14:paraId="15BFD3DB" w14:textId="77777777" w:rsidR="002E5180" w:rsidRDefault="000F4D05">
            <w:pPr>
              <w:pStyle w:val="Compact"/>
            </w:pPr>
            <w:r>
              <w:t>15 (7 - 22.5)</w:t>
            </w:r>
          </w:p>
        </w:tc>
        <w:tc>
          <w:tcPr>
            <w:tcW w:w="0" w:type="auto"/>
          </w:tcPr>
          <w:p w14:paraId="7B2F2E0E" w14:textId="77777777" w:rsidR="002E5180" w:rsidRDefault="000F4D05">
            <w:pPr>
              <w:pStyle w:val="Compact"/>
            </w:pPr>
            <w:r>
              <w:t>17.7 (9 - 26.4)</w:t>
            </w:r>
          </w:p>
        </w:tc>
      </w:tr>
      <w:tr w:rsidR="002E5180" w14:paraId="15B3C0AB" w14:textId="77777777">
        <w:tc>
          <w:tcPr>
            <w:tcW w:w="0" w:type="auto"/>
          </w:tcPr>
          <w:p w14:paraId="0A84F011" w14:textId="77777777" w:rsidR="002E5180" w:rsidRDefault="000F4D05">
            <w:pPr>
              <w:pStyle w:val="Compact"/>
            </w:pPr>
            <w:r>
              <w:t>log10 ACE2 receptor-binding domain</w:t>
            </w:r>
          </w:p>
        </w:tc>
        <w:tc>
          <w:tcPr>
            <w:tcW w:w="0" w:type="auto"/>
          </w:tcPr>
          <w:p w14:paraId="28FA751F" w14:textId="77777777" w:rsidR="002E5180" w:rsidRDefault="000F4D05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B6C01E7" w14:textId="77777777" w:rsidR="002E5180" w:rsidRDefault="000F4D05">
            <w:pPr>
              <w:pStyle w:val="Compact"/>
            </w:pPr>
            <w:r>
              <w:t>1.24 (0.7)</w:t>
            </w:r>
          </w:p>
        </w:tc>
        <w:tc>
          <w:tcPr>
            <w:tcW w:w="0" w:type="auto"/>
          </w:tcPr>
          <w:p w14:paraId="6991B403" w14:textId="77777777" w:rsidR="002E5180" w:rsidRDefault="000F4D05">
            <w:pPr>
              <w:pStyle w:val="Compact"/>
            </w:pPr>
            <w:r>
              <w:t>1.2 (0.56)</w:t>
            </w:r>
          </w:p>
        </w:tc>
      </w:tr>
      <w:tr w:rsidR="002E5180" w14:paraId="7E4C6BB1" w14:textId="77777777">
        <w:tc>
          <w:tcPr>
            <w:tcW w:w="0" w:type="auto"/>
          </w:tcPr>
          <w:p w14:paraId="2BF310FA" w14:textId="77777777" w:rsidR="002E5180" w:rsidRDefault="002E5180"/>
        </w:tc>
        <w:tc>
          <w:tcPr>
            <w:tcW w:w="0" w:type="auto"/>
          </w:tcPr>
          <w:p w14:paraId="26DF0AC8" w14:textId="77777777" w:rsidR="002E5180" w:rsidRDefault="000F4D05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14:paraId="55AD6AD4" w14:textId="77777777" w:rsidR="002E5180" w:rsidRDefault="000F4D05">
            <w:pPr>
              <w:pStyle w:val="Compact"/>
            </w:pPr>
            <w:r>
              <w:t>1.22 (0.78 - 1.73)</w:t>
            </w:r>
          </w:p>
        </w:tc>
        <w:tc>
          <w:tcPr>
            <w:tcW w:w="0" w:type="auto"/>
          </w:tcPr>
          <w:p w14:paraId="78E82E7D" w14:textId="77777777" w:rsidR="002E5180" w:rsidRDefault="000F4D05">
            <w:pPr>
              <w:pStyle w:val="Compact"/>
            </w:pPr>
            <w:r>
              <w:t>1.24 (0.84 - 1.53)</w:t>
            </w:r>
          </w:p>
        </w:tc>
      </w:tr>
    </w:tbl>
    <w:p w14:paraId="54CC4FEC" w14:textId="77777777" w:rsidR="002E5180" w:rsidRDefault="000F4D05">
      <w:pPr>
        <w:pStyle w:val="Overskrift3"/>
      </w:pPr>
      <w:bookmarkStart w:id="66" w:name="Xdae1a80bd667f85836598ea34243a9026720d63"/>
      <w:bookmarkStart w:id="67" w:name="_Toc60611065"/>
      <w:bookmarkEnd w:id="64"/>
      <w:r>
        <w:t>Marginal probability estimates by treatment group and difference</w:t>
      </w:r>
      <w:bookmarkEnd w:id="67"/>
    </w:p>
    <w:p w14:paraId="3D22FCDB" w14:textId="77777777" w:rsidR="002E5180" w:rsidRDefault="000F4D05">
      <w:pPr>
        <w:pStyle w:val="TableCaption"/>
      </w:pPr>
      <w:r>
        <w:t>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Hydroxychloroquine"/>
      </w:tblPr>
      <w:tblGrid>
        <w:gridCol w:w="4190"/>
        <w:gridCol w:w="2640"/>
        <w:gridCol w:w="3101"/>
        <w:gridCol w:w="4073"/>
      </w:tblGrid>
      <w:tr w:rsidR="002E5180" w14:paraId="62C7509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4B3B86" w14:textId="77777777" w:rsidR="002E5180" w:rsidRDefault="000F4D05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372E9E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0419F3" w14:textId="77777777" w:rsidR="002E5180" w:rsidRDefault="000F4D05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6452BF" w14:textId="77777777" w:rsidR="002E5180" w:rsidRDefault="000F4D05">
            <w:pPr>
              <w:pStyle w:val="Compact"/>
            </w:pPr>
            <w:r>
              <w:t>Estimated marginal treatment effect</w:t>
            </w:r>
          </w:p>
        </w:tc>
      </w:tr>
      <w:tr w:rsidR="002E5180" w14:paraId="67C00EC9" w14:textId="77777777">
        <w:tc>
          <w:tcPr>
            <w:tcW w:w="0" w:type="auto"/>
          </w:tcPr>
          <w:p w14:paraId="136A82BA" w14:textId="77777777" w:rsidR="002E5180" w:rsidRDefault="000F4D05">
            <w:pPr>
              <w:pStyle w:val="Compact"/>
            </w:pPr>
            <w:r>
              <w:t>Receptor-bindind domain</w:t>
            </w:r>
          </w:p>
        </w:tc>
        <w:tc>
          <w:tcPr>
            <w:tcW w:w="0" w:type="auto"/>
          </w:tcPr>
          <w:p w14:paraId="7825C7F3" w14:textId="77777777" w:rsidR="002E5180" w:rsidRDefault="000F4D05">
            <w:pPr>
              <w:pStyle w:val="Compact"/>
            </w:pPr>
            <w:r>
              <w:t>56.1 (42.7 to 69.6)</w:t>
            </w:r>
          </w:p>
        </w:tc>
        <w:tc>
          <w:tcPr>
            <w:tcW w:w="0" w:type="auto"/>
          </w:tcPr>
          <w:p w14:paraId="5C749FD3" w14:textId="77777777" w:rsidR="002E5180" w:rsidRDefault="000F4D05">
            <w:pPr>
              <w:pStyle w:val="Compact"/>
            </w:pPr>
            <w:r>
              <w:t>66.5 (51.9 to 81.1)</w:t>
            </w:r>
          </w:p>
        </w:tc>
        <w:tc>
          <w:tcPr>
            <w:tcW w:w="0" w:type="auto"/>
          </w:tcPr>
          <w:p w14:paraId="012446E2" w14:textId="77777777" w:rsidR="002E5180" w:rsidRDefault="000F4D05">
            <w:pPr>
              <w:pStyle w:val="Compact"/>
            </w:pPr>
            <w:r>
              <w:t>10.4 (-9.4 to 30.3)</w:t>
            </w:r>
          </w:p>
        </w:tc>
      </w:tr>
      <w:tr w:rsidR="002E5180" w14:paraId="16173E0E" w14:textId="77777777">
        <w:tc>
          <w:tcPr>
            <w:tcW w:w="0" w:type="auto"/>
          </w:tcPr>
          <w:p w14:paraId="4E04282F" w14:textId="77777777" w:rsidR="002E5180" w:rsidRDefault="000F4D05">
            <w:pPr>
              <w:pStyle w:val="Compact"/>
            </w:pPr>
            <w:r>
              <w:t>Normalised receptor-binding domain</w:t>
            </w:r>
          </w:p>
        </w:tc>
        <w:tc>
          <w:tcPr>
            <w:tcW w:w="0" w:type="auto"/>
          </w:tcPr>
          <w:p w14:paraId="10867F59" w14:textId="77777777" w:rsidR="002E5180" w:rsidRDefault="000F4D05">
            <w:pPr>
              <w:pStyle w:val="Compact"/>
            </w:pPr>
            <w:r>
              <w:t>16.6 (13.3 to 19.8)</w:t>
            </w:r>
          </w:p>
        </w:tc>
        <w:tc>
          <w:tcPr>
            <w:tcW w:w="0" w:type="auto"/>
          </w:tcPr>
          <w:p w14:paraId="12D03EDE" w14:textId="77777777" w:rsidR="002E5180" w:rsidRDefault="000F4D05">
            <w:pPr>
              <w:pStyle w:val="Compact"/>
            </w:pPr>
            <w:r>
              <w:t>18.7 (15.2 to 22.3)</w:t>
            </w:r>
          </w:p>
        </w:tc>
        <w:tc>
          <w:tcPr>
            <w:tcW w:w="0" w:type="auto"/>
          </w:tcPr>
          <w:p w14:paraId="5A0893B4" w14:textId="77777777" w:rsidR="002E5180" w:rsidRDefault="000F4D05">
            <w:pPr>
              <w:pStyle w:val="Compact"/>
            </w:pPr>
            <w:r>
              <w:t>2.2 (-2.6 to 7)</w:t>
            </w:r>
          </w:p>
        </w:tc>
      </w:tr>
      <w:tr w:rsidR="002E5180" w14:paraId="5B1985DA" w14:textId="77777777">
        <w:tc>
          <w:tcPr>
            <w:tcW w:w="0" w:type="auto"/>
          </w:tcPr>
          <w:p w14:paraId="14B45483" w14:textId="77777777" w:rsidR="002E5180" w:rsidRDefault="000F4D05">
            <w:pPr>
              <w:pStyle w:val="Compact"/>
            </w:pPr>
            <w:r>
              <w:t>log10 ACE2 receptor-binding domain</w:t>
            </w:r>
          </w:p>
        </w:tc>
        <w:tc>
          <w:tcPr>
            <w:tcW w:w="0" w:type="auto"/>
          </w:tcPr>
          <w:p w14:paraId="651AEC9F" w14:textId="77777777" w:rsidR="002E5180" w:rsidRDefault="000F4D05">
            <w:pPr>
              <w:pStyle w:val="Compact"/>
            </w:pPr>
            <w:r>
              <w:t>1.42 (1.22 to 1.61)</w:t>
            </w:r>
          </w:p>
        </w:tc>
        <w:tc>
          <w:tcPr>
            <w:tcW w:w="0" w:type="auto"/>
          </w:tcPr>
          <w:p w14:paraId="54F47118" w14:textId="77777777" w:rsidR="002E5180" w:rsidRDefault="000F4D05">
            <w:pPr>
              <w:pStyle w:val="Compact"/>
            </w:pPr>
            <w:r>
              <w:t>1 (0.79 to 1.21)</w:t>
            </w:r>
          </w:p>
        </w:tc>
        <w:tc>
          <w:tcPr>
            <w:tcW w:w="0" w:type="auto"/>
          </w:tcPr>
          <w:p w14:paraId="40A37DAF" w14:textId="77777777" w:rsidR="002E5180" w:rsidRDefault="000F4D05">
            <w:pPr>
              <w:pStyle w:val="Compact"/>
            </w:pPr>
            <w:r>
              <w:t>-0.42 (-0.71 to -0.13)</w:t>
            </w:r>
          </w:p>
        </w:tc>
      </w:tr>
    </w:tbl>
    <w:p w14:paraId="7D30EFE2" w14:textId="77777777" w:rsidR="002E5180" w:rsidRDefault="000F4D05">
      <w:pPr>
        <w:pStyle w:val="Brdtekst"/>
      </w:pPr>
      <w:r>
        <w:t>Estimates are presented with 95% confidence limits</w:t>
      </w:r>
    </w:p>
    <w:p w14:paraId="596F9C53" w14:textId="77777777" w:rsidR="002E5180" w:rsidRDefault="000F4D05">
      <w:pPr>
        <w:pStyle w:val="TableCaption"/>
      </w:pPr>
      <w:r>
        <w:t>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Remdesivir"/>
      </w:tblPr>
      <w:tblGrid>
        <w:gridCol w:w="4482"/>
        <w:gridCol w:w="2823"/>
        <w:gridCol w:w="2343"/>
        <w:gridCol w:w="4356"/>
      </w:tblGrid>
      <w:tr w:rsidR="002E5180" w14:paraId="57C40BC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CCF34C" w14:textId="77777777" w:rsidR="002E5180" w:rsidRDefault="000F4D05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9E679A" w14:textId="77777777" w:rsidR="002E5180" w:rsidRDefault="000F4D05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F9533D" w14:textId="77777777" w:rsidR="002E5180" w:rsidRDefault="000F4D05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FB3242" w14:textId="77777777" w:rsidR="002E5180" w:rsidRDefault="000F4D05">
            <w:pPr>
              <w:pStyle w:val="Compact"/>
            </w:pPr>
            <w:r>
              <w:t>Estimated mar</w:t>
            </w:r>
            <w:r>
              <w:t>ginal treatment effect</w:t>
            </w:r>
          </w:p>
        </w:tc>
      </w:tr>
      <w:tr w:rsidR="002E5180" w14:paraId="636357F4" w14:textId="77777777">
        <w:tc>
          <w:tcPr>
            <w:tcW w:w="0" w:type="auto"/>
          </w:tcPr>
          <w:p w14:paraId="1704D099" w14:textId="77777777" w:rsidR="002E5180" w:rsidRDefault="000F4D05">
            <w:pPr>
              <w:pStyle w:val="Compact"/>
            </w:pPr>
            <w:r>
              <w:t>Receptor-bindind domain</w:t>
            </w:r>
          </w:p>
        </w:tc>
        <w:tc>
          <w:tcPr>
            <w:tcW w:w="0" w:type="auto"/>
          </w:tcPr>
          <w:p w14:paraId="2EC3485D" w14:textId="77777777" w:rsidR="002E5180" w:rsidRDefault="000F4D05">
            <w:pPr>
              <w:pStyle w:val="Compact"/>
            </w:pPr>
            <w:r>
              <w:t>46.4 (35.7 to 57.2)</w:t>
            </w:r>
          </w:p>
        </w:tc>
        <w:tc>
          <w:tcPr>
            <w:tcW w:w="0" w:type="auto"/>
          </w:tcPr>
          <w:p w14:paraId="14BBD5E7" w14:textId="77777777" w:rsidR="002E5180" w:rsidRDefault="000F4D05">
            <w:pPr>
              <w:pStyle w:val="Compact"/>
            </w:pPr>
            <w:r>
              <w:t>60.5 (47.1 to 73.9)</w:t>
            </w:r>
          </w:p>
        </w:tc>
        <w:tc>
          <w:tcPr>
            <w:tcW w:w="0" w:type="auto"/>
          </w:tcPr>
          <w:p w14:paraId="0509C8A7" w14:textId="77777777" w:rsidR="002E5180" w:rsidRDefault="000F4D05">
            <w:pPr>
              <w:pStyle w:val="Compact"/>
            </w:pPr>
            <w:r>
              <w:t>14 (-3.1 to 31.2)</w:t>
            </w:r>
          </w:p>
        </w:tc>
      </w:tr>
      <w:tr w:rsidR="002E5180" w14:paraId="6E89DBDF" w14:textId="77777777">
        <w:tc>
          <w:tcPr>
            <w:tcW w:w="0" w:type="auto"/>
          </w:tcPr>
          <w:p w14:paraId="753208B3" w14:textId="77777777" w:rsidR="002E5180" w:rsidRDefault="000F4D05">
            <w:pPr>
              <w:pStyle w:val="Compact"/>
            </w:pPr>
            <w:r>
              <w:t>Normalised receptor-binding domain</w:t>
            </w:r>
          </w:p>
        </w:tc>
        <w:tc>
          <w:tcPr>
            <w:tcW w:w="0" w:type="auto"/>
          </w:tcPr>
          <w:p w14:paraId="1B84ABCC" w14:textId="77777777" w:rsidR="002E5180" w:rsidRDefault="000F4D05">
            <w:pPr>
              <w:pStyle w:val="Compact"/>
            </w:pPr>
            <w:r>
              <w:t>15.4 (12.4 to 18.4)</w:t>
            </w:r>
          </w:p>
        </w:tc>
        <w:tc>
          <w:tcPr>
            <w:tcW w:w="0" w:type="auto"/>
          </w:tcPr>
          <w:p w14:paraId="4BBF72D2" w14:textId="77777777" w:rsidR="002E5180" w:rsidRDefault="000F4D05">
            <w:pPr>
              <w:pStyle w:val="Compact"/>
            </w:pPr>
            <w:r>
              <w:t>18.1 (14.3 to 21.8)</w:t>
            </w:r>
          </w:p>
        </w:tc>
        <w:tc>
          <w:tcPr>
            <w:tcW w:w="0" w:type="auto"/>
          </w:tcPr>
          <w:p w14:paraId="0AA4C798" w14:textId="77777777" w:rsidR="002E5180" w:rsidRDefault="000F4D05">
            <w:pPr>
              <w:pStyle w:val="Compact"/>
            </w:pPr>
            <w:r>
              <w:t>2.7 (-2.1 to 7.5)</w:t>
            </w:r>
          </w:p>
        </w:tc>
      </w:tr>
      <w:tr w:rsidR="002E5180" w14:paraId="2DE8AF82" w14:textId="77777777">
        <w:tc>
          <w:tcPr>
            <w:tcW w:w="0" w:type="auto"/>
          </w:tcPr>
          <w:p w14:paraId="39C4E90E" w14:textId="77777777" w:rsidR="002E5180" w:rsidRDefault="000F4D05">
            <w:pPr>
              <w:pStyle w:val="Compact"/>
            </w:pPr>
            <w:r>
              <w:t>log10 ACE2 receptor-binding domain</w:t>
            </w:r>
          </w:p>
        </w:tc>
        <w:tc>
          <w:tcPr>
            <w:tcW w:w="0" w:type="auto"/>
          </w:tcPr>
          <w:p w14:paraId="522D9F6B" w14:textId="77777777" w:rsidR="002E5180" w:rsidRDefault="000F4D05">
            <w:pPr>
              <w:pStyle w:val="Compact"/>
            </w:pPr>
            <w:r>
              <w:t>1.24 (1.06 to 1.41)</w:t>
            </w:r>
          </w:p>
        </w:tc>
        <w:tc>
          <w:tcPr>
            <w:tcW w:w="0" w:type="auto"/>
          </w:tcPr>
          <w:p w14:paraId="3B49A3D6" w14:textId="77777777" w:rsidR="002E5180" w:rsidRDefault="000F4D05">
            <w:pPr>
              <w:pStyle w:val="Compact"/>
            </w:pPr>
            <w:r>
              <w:t>1.2 (0.98 to 1.42)</w:t>
            </w:r>
          </w:p>
        </w:tc>
        <w:tc>
          <w:tcPr>
            <w:tcW w:w="0" w:type="auto"/>
          </w:tcPr>
          <w:p w14:paraId="131F2C06" w14:textId="77777777" w:rsidR="002E5180" w:rsidRDefault="000F4D05">
            <w:pPr>
              <w:pStyle w:val="Compact"/>
            </w:pPr>
            <w:r>
              <w:t>-0.03 (-0.32 to 0.25)</w:t>
            </w:r>
          </w:p>
        </w:tc>
      </w:tr>
    </w:tbl>
    <w:p w14:paraId="52A1D316" w14:textId="77777777" w:rsidR="002E5180" w:rsidRDefault="000F4D05">
      <w:pPr>
        <w:pStyle w:val="Brdtekst"/>
      </w:pPr>
      <w:r>
        <w:t>Estimates are presented with 95% confidence limits</w:t>
      </w:r>
    </w:p>
    <w:p w14:paraId="252BCA10" w14:textId="77777777" w:rsidR="002E5180" w:rsidRDefault="000F4D05">
      <w:pPr>
        <w:pStyle w:val="Overskrift2"/>
      </w:pPr>
      <w:bookmarkStart w:id="68" w:name="time-to-last-discharge"/>
      <w:bookmarkStart w:id="69" w:name="_Toc60611066"/>
      <w:bookmarkEnd w:id="62"/>
      <w:bookmarkEnd w:id="66"/>
      <w:r>
        <w:lastRenderedPageBreak/>
        <w:t>Time to last discharge</w:t>
      </w:r>
      <w:bookmarkEnd w:id="69"/>
    </w:p>
    <w:p w14:paraId="1BF37DD7" w14:textId="77777777" w:rsidR="002E5180" w:rsidRDefault="000F4D05">
      <w:pPr>
        <w:pStyle w:val="Overskrift3"/>
      </w:pPr>
      <w:bookmarkStart w:id="70" w:name="hcq"/>
      <w:bookmarkStart w:id="71" w:name="_Toc60611067"/>
      <w:r>
        <w:t>HCQ</w:t>
      </w:r>
      <w:bookmarkEnd w:id="71"/>
    </w:p>
    <w:p w14:paraId="672F5328" w14:textId="77777777" w:rsidR="002E5180" w:rsidRDefault="000F4D05">
      <w:pPr>
        <w:pStyle w:val="FirstParagraph"/>
      </w:pPr>
      <w:r>
        <w:rPr>
          <w:noProof/>
        </w:rPr>
        <w:lastRenderedPageBreak/>
        <w:drawing>
          <wp:inline distT="0" distB="0" distL="0" distR="0" wp14:anchorId="4F95016D" wp14:editId="226485B2">
            <wp:extent cx="6096000" cy="48768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discharge-hcq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69C201" wp14:editId="454446A7">
            <wp:extent cx="6096000" cy="48768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discharge-hcq-2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960C43" w14:textId="77777777" w:rsidR="002E5180" w:rsidRDefault="000F4D05">
      <w:pPr>
        <w:pStyle w:val="Overskrift3"/>
      </w:pPr>
      <w:bookmarkStart w:id="72" w:name="remdesivir"/>
      <w:bookmarkStart w:id="73" w:name="_Toc60611068"/>
      <w:bookmarkEnd w:id="70"/>
      <w:r>
        <w:lastRenderedPageBreak/>
        <w:t>Remdesivir</w:t>
      </w:r>
      <w:bookmarkEnd w:id="73"/>
    </w:p>
    <w:p w14:paraId="20611AF1" w14:textId="77777777" w:rsidR="002E5180" w:rsidRDefault="000F4D05">
      <w:pPr>
        <w:pStyle w:val="FirstParagraph"/>
      </w:pPr>
      <w:r>
        <w:rPr>
          <w:noProof/>
        </w:rPr>
        <w:lastRenderedPageBreak/>
        <w:drawing>
          <wp:inline distT="0" distB="0" distL="0" distR="0" wp14:anchorId="67574789" wp14:editId="1A604EEE">
            <wp:extent cx="6096000" cy="48768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discharge-rem-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BC0B31C" wp14:editId="2AA43149">
            <wp:extent cx="6096000" cy="48768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discharge-rem-2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5356A8" w14:textId="77777777" w:rsidR="002E5180" w:rsidRDefault="000F4D05">
      <w:pPr>
        <w:pStyle w:val="Overskrift1"/>
      </w:pPr>
      <w:bookmarkStart w:id="74" w:name="adverse-events"/>
      <w:bookmarkStart w:id="75" w:name="_Toc60611069"/>
      <w:bookmarkEnd w:id="16"/>
      <w:bookmarkEnd w:id="68"/>
      <w:bookmarkEnd w:id="72"/>
      <w:r>
        <w:lastRenderedPageBreak/>
        <w:t>Adverse Events</w:t>
      </w:r>
      <w:bookmarkEnd w:id="75"/>
    </w:p>
    <w:p w14:paraId="40305355" w14:textId="77777777" w:rsidR="002E5180" w:rsidRDefault="000F4D05">
      <w:pPr>
        <w:pStyle w:val="Overskrift2"/>
      </w:pPr>
      <w:bookmarkStart w:id="76" w:name="ae-summary"/>
      <w:bookmarkStart w:id="77" w:name="_Toc60611070"/>
      <w:r>
        <w:t>AE Summary</w:t>
      </w:r>
      <w:bookmarkEnd w:id="77"/>
    </w:p>
    <w:p w14:paraId="18F9B7BA" w14:textId="77777777" w:rsidR="002E5180" w:rsidRDefault="000F4D05">
      <w:pPr>
        <w:pStyle w:val="TableCaption"/>
      </w:pPr>
      <w:r>
        <w:t>Summary of Adverse Event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Summary of Adverse Events"/>
      </w:tblPr>
      <w:tblGrid>
        <w:gridCol w:w="4638"/>
        <w:gridCol w:w="1866"/>
        <w:gridCol w:w="2121"/>
        <w:gridCol w:w="2837"/>
      </w:tblGrid>
      <w:tr w:rsidR="002E5180" w14:paraId="6EFEDB4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0A17DD" w14:textId="77777777" w:rsidR="002E5180" w:rsidRDefault="000F4D05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424318" w14:textId="77777777" w:rsidR="002E5180" w:rsidRDefault="000F4D05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149FF8" w14:textId="77777777" w:rsidR="002E5180" w:rsidRDefault="000F4D05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49EC66" w14:textId="77777777" w:rsidR="002E5180" w:rsidRDefault="000F4D05">
            <w:pPr>
              <w:pStyle w:val="Compact"/>
            </w:pPr>
            <w:r>
              <w:t>SOC + Remdesivir (N=42)</w:t>
            </w:r>
          </w:p>
        </w:tc>
      </w:tr>
      <w:tr w:rsidR="002E5180" w14:paraId="63128FFA" w14:textId="77777777">
        <w:tc>
          <w:tcPr>
            <w:tcW w:w="0" w:type="auto"/>
          </w:tcPr>
          <w:p w14:paraId="422FCF12" w14:textId="77777777" w:rsidR="002E5180" w:rsidRDefault="000F4D05">
            <w:pPr>
              <w:pStyle w:val="Compact"/>
            </w:pPr>
            <w:r>
              <w:t>Number of AEs</w:t>
            </w:r>
          </w:p>
        </w:tc>
        <w:tc>
          <w:tcPr>
            <w:tcW w:w="0" w:type="auto"/>
          </w:tcPr>
          <w:p w14:paraId="3F27C513" w14:textId="77777777" w:rsidR="002E5180" w:rsidRDefault="000F4D05">
            <w:pPr>
              <w:pStyle w:val="Compact"/>
            </w:pPr>
            <w:r>
              <w:t>[31] 22 (25.3%)</w:t>
            </w:r>
          </w:p>
        </w:tc>
        <w:tc>
          <w:tcPr>
            <w:tcW w:w="0" w:type="auto"/>
          </w:tcPr>
          <w:p w14:paraId="73C03414" w14:textId="77777777" w:rsidR="002E5180" w:rsidRDefault="000F4D05">
            <w:pPr>
              <w:pStyle w:val="Compact"/>
            </w:pPr>
            <w:r>
              <w:t>[26] 17 (32.7%)</w:t>
            </w:r>
          </w:p>
        </w:tc>
        <w:tc>
          <w:tcPr>
            <w:tcW w:w="0" w:type="auto"/>
          </w:tcPr>
          <w:p w14:paraId="2F9ADCBA" w14:textId="77777777" w:rsidR="002E5180" w:rsidRDefault="000F4D05">
            <w:pPr>
              <w:pStyle w:val="Compact"/>
            </w:pPr>
            <w:r>
              <w:t>[36] 19 (45.2%)</w:t>
            </w:r>
          </w:p>
        </w:tc>
      </w:tr>
      <w:tr w:rsidR="002E5180" w14:paraId="7B3773F7" w14:textId="77777777">
        <w:tc>
          <w:tcPr>
            <w:tcW w:w="0" w:type="auto"/>
          </w:tcPr>
          <w:p w14:paraId="5A2A63CD" w14:textId="77777777" w:rsidR="002E5180" w:rsidRDefault="000F4D05">
            <w:pPr>
              <w:pStyle w:val="Compact"/>
            </w:pPr>
            <w:r>
              <w:t>Number of patients with any AEs?</w:t>
            </w:r>
          </w:p>
        </w:tc>
        <w:tc>
          <w:tcPr>
            <w:tcW w:w="0" w:type="auto"/>
          </w:tcPr>
          <w:p w14:paraId="2743A496" w14:textId="77777777" w:rsidR="002E5180" w:rsidRDefault="000F4D05">
            <w:pPr>
              <w:pStyle w:val="Compact"/>
            </w:pPr>
            <w:r>
              <w:t>22 (25.3%)</w:t>
            </w:r>
          </w:p>
        </w:tc>
        <w:tc>
          <w:tcPr>
            <w:tcW w:w="0" w:type="auto"/>
          </w:tcPr>
          <w:p w14:paraId="690DE4A8" w14:textId="77777777" w:rsidR="002E5180" w:rsidRDefault="000F4D05">
            <w:pPr>
              <w:pStyle w:val="Compact"/>
            </w:pPr>
            <w:r>
              <w:t>17 (32.7%)</w:t>
            </w:r>
          </w:p>
        </w:tc>
        <w:tc>
          <w:tcPr>
            <w:tcW w:w="0" w:type="auto"/>
          </w:tcPr>
          <w:p w14:paraId="5509FCE3" w14:textId="77777777" w:rsidR="002E5180" w:rsidRDefault="000F4D05">
            <w:pPr>
              <w:pStyle w:val="Compact"/>
            </w:pPr>
            <w:r>
              <w:t>19 (45.2%)</w:t>
            </w:r>
          </w:p>
        </w:tc>
      </w:tr>
      <w:tr w:rsidR="002E5180" w14:paraId="2F92AE6D" w14:textId="77777777">
        <w:tc>
          <w:tcPr>
            <w:tcW w:w="0" w:type="auto"/>
          </w:tcPr>
          <w:p w14:paraId="1968D354" w14:textId="77777777" w:rsidR="002E5180" w:rsidRDefault="000F4D05">
            <w:pPr>
              <w:pStyle w:val="Compact"/>
            </w:pPr>
            <w:r>
              <w:t>Number of patients with one AE</w:t>
            </w:r>
          </w:p>
        </w:tc>
        <w:tc>
          <w:tcPr>
            <w:tcW w:w="0" w:type="auto"/>
          </w:tcPr>
          <w:p w14:paraId="657FF616" w14:textId="77777777" w:rsidR="002E5180" w:rsidRDefault="000F4D05">
            <w:pPr>
              <w:pStyle w:val="Compact"/>
            </w:pPr>
            <w:r>
              <w:t>18 (20.7%)</w:t>
            </w:r>
          </w:p>
        </w:tc>
        <w:tc>
          <w:tcPr>
            <w:tcW w:w="0" w:type="auto"/>
          </w:tcPr>
          <w:p w14:paraId="79108926" w14:textId="77777777" w:rsidR="002E5180" w:rsidRDefault="000F4D05">
            <w:pPr>
              <w:pStyle w:val="Compact"/>
            </w:pPr>
            <w:r>
              <w:t>12 (23.1%)</w:t>
            </w:r>
          </w:p>
        </w:tc>
        <w:tc>
          <w:tcPr>
            <w:tcW w:w="0" w:type="auto"/>
          </w:tcPr>
          <w:p w14:paraId="0A6A6ADF" w14:textId="77777777" w:rsidR="002E5180" w:rsidRDefault="000F4D05">
            <w:pPr>
              <w:pStyle w:val="Compact"/>
            </w:pPr>
            <w:r>
              <w:t>10 (23.8%)</w:t>
            </w:r>
          </w:p>
        </w:tc>
      </w:tr>
      <w:tr w:rsidR="002E5180" w14:paraId="0238F154" w14:textId="77777777">
        <w:tc>
          <w:tcPr>
            <w:tcW w:w="0" w:type="auto"/>
          </w:tcPr>
          <w:p w14:paraId="293A5507" w14:textId="77777777" w:rsidR="002E5180" w:rsidRDefault="000F4D05">
            <w:pPr>
              <w:pStyle w:val="Compact"/>
            </w:pPr>
            <w:r>
              <w:t>Number of patients with two AE</w:t>
            </w:r>
          </w:p>
        </w:tc>
        <w:tc>
          <w:tcPr>
            <w:tcW w:w="0" w:type="auto"/>
          </w:tcPr>
          <w:p w14:paraId="3DDCC7AF" w14:textId="77777777" w:rsidR="002E5180" w:rsidRDefault="000F4D05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59E54BC1" w14:textId="77777777" w:rsidR="002E5180" w:rsidRDefault="000F4D05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4C981A62" w14:textId="77777777" w:rsidR="002E5180" w:rsidRDefault="000F4D05">
            <w:pPr>
              <w:pStyle w:val="Compact"/>
            </w:pPr>
            <w:r>
              <w:t>4 (9.5%)</w:t>
            </w:r>
          </w:p>
        </w:tc>
      </w:tr>
      <w:tr w:rsidR="002E5180" w14:paraId="6D156CAE" w14:textId="77777777">
        <w:tc>
          <w:tcPr>
            <w:tcW w:w="0" w:type="auto"/>
          </w:tcPr>
          <w:p w14:paraId="5D8EE12E" w14:textId="77777777" w:rsidR="002E5180" w:rsidRDefault="000F4D05">
            <w:pPr>
              <w:pStyle w:val="Compact"/>
            </w:pPr>
            <w:r>
              <w:t>Number of patients with three or more AEs</w:t>
            </w:r>
          </w:p>
        </w:tc>
        <w:tc>
          <w:tcPr>
            <w:tcW w:w="0" w:type="auto"/>
          </w:tcPr>
          <w:p w14:paraId="4D618E5C" w14:textId="77777777" w:rsidR="002E5180" w:rsidRDefault="000F4D05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14:paraId="329F3870" w14:textId="77777777" w:rsidR="002E5180" w:rsidRDefault="000F4D05">
            <w:pPr>
              <w:pStyle w:val="Compact"/>
            </w:pPr>
            <w:r>
              <w:t>4 (7.7%)</w:t>
            </w:r>
          </w:p>
        </w:tc>
        <w:tc>
          <w:tcPr>
            <w:tcW w:w="0" w:type="auto"/>
          </w:tcPr>
          <w:p w14:paraId="2144F270" w14:textId="77777777" w:rsidR="002E5180" w:rsidRDefault="000F4D05">
            <w:pPr>
              <w:pStyle w:val="Compact"/>
            </w:pPr>
            <w:r>
              <w:t>5 (11.9%)</w:t>
            </w:r>
          </w:p>
        </w:tc>
      </w:tr>
      <w:tr w:rsidR="002E5180" w14:paraId="49CB6F06" w14:textId="77777777">
        <w:tc>
          <w:tcPr>
            <w:tcW w:w="0" w:type="auto"/>
          </w:tcPr>
          <w:p w14:paraId="69F73FAD" w14:textId="77777777" w:rsidR="002E5180" w:rsidRDefault="000F4D05">
            <w:pPr>
              <w:pStyle w:val="Compact"/>
            </w:pPr>
            <w:r>
              <w:t>Number of SAEs</w:t>
            </w:r>
          </w:p>
        </w:tc>
        <w:tc>
          <w:tcPr>
            <w:tcW w:w="0" w:type="auto"/>
          </w:tcPr>
          <w:p w14:paraId="4D52C26A" w14:textId="77777777" w:rsidR="002E5180" w:rsidRDefault="000F4D05">
            <w:pPr>
              <w:pStyle w:val="Compact"/>
            </w:pPr>
            <w:r>
              <w:t>[15] 11 (12.6%)</w:t>
            </w:r>
          </w:p>
        </w:tc>
        <w:tc>
          <w:tcPr>
            <w:tcW w:w="0" w:type="auto"/>
          </w:tcPr>
          <w:p w14:paraId="7AF92BEE" w14:textId="77777777" w:rsidR="002E5180" w:rsidRDefault="000F4D05">
            <w:pPr>
              <w:pStyle w:val="Compact"/>
            </w:pPr>
            <w:r>
              <w:t>[11] 9 (17.3%)</w:t>
            </w:r>
          </w:p>
        </w:tc>
        <w:tc>
          <w:tcPr>
            <w:tcW w:w="0" w:type="auto"/>
          </w:tcPr>
          <w:p w14:paraId="441737FB" w14:textId="77777777" w:rsidR="002E5180" w:rsidRDefault="000F4D05">
            <w:pPr>
              <w:pStyle w:val="Compact"/>
            </w:pPr>
            <w:r>
              <w:t>[19] 11 (26.2%)</w:t>
            </w:r>
          </w:p>
        </w:tc>
      </w:tr>
      <w:tr w:rsidR="002E5180" w14:paraId="4C8A7860" w14:textId="77777777">
        <w:tc>
          <w:tcPr>
            <w:tcW w:w="0" w:type="auto"/>
          </w:tcPr>
          <w:p w14:paraId="1C6F2707" w14:textId="77777777" w:rsidR="002E5180" w:rsidRDefault="000F4D05">
            <w:pPr>
              <w:pStyle w:val="Compact"/>
            </w:pPr>
            <w:r>
              <w:t>Number of patients with any SAEs?</w:t>
            </w:r>
          </w:p>
        </w:tc>
        <w:tc>
          <w:tcPr>
            <w:tcW w:w="0" w:type="auto"/>
          </w:tcPr>
          <w:p w14:paraId="6F38F5F5" w14:textId="77777777" w:rsidR="002E5180" w:rsidRDefault="000F4D05">
            <w:pPr>
              <w:pStyle w:val="Compact"/>
            </w:pPr>
            <w:r>
              <w:t>11 (12.6%)</w:t>
            </w:r>
          </w:p>
        </w:tc>
        <w:tc>
          <w:tcPr>
            <w:tcW w:w="0" w:type="auto"/>
          </w:tcPr>
          <w:p w14:paraId="77409D9B" w14:textId="77777777" w:rsidR="002E5180" w:rsidRDefault="000F4D05">
            <w:pPr>
              <w:pStyle w:val="Compact"/>
            </w:pPr>
            <w:r>
              <w:t>9 (17.3%)</w:t>
            </w:r>
          </w:p>
        </w:tc>
        <w:tc>
          <w:tcPr>
            <w:tcW w:w="0" w:type="auto"/>
          </w:tcPr>
          <w:p w14:paraId="04EB28D7" w14:textId="77777777" w:rsidR="002E5180" w:rsidRDefault="000F4D05">
            <w:pPr>
              <w:pStyle w:val="Compact"/>
            </w:pPr>
            <w:r>
              <w:t>11 (26.2%)</w:t>
            </w:r>
          </w:p>
        </w:tc>
      </w:tr>
    </w:tbl>
    <w:p w14:paraId="7738E485" w14:textId="77777777" w:rsidR="002E5180" w:rsidRDefault="000F4D05">
      <w:pPr>
        <w:pStyle w:val="Brdtekst"/>
      </w:pPr>
      <w:r>
        <w:t>The numbers are [Number of events] Number of patients (percentage of patients), or Number of patients (percentage of patients)</w:t>
      </w:r>
    </w:p>
    <w:p w14:paraId="5CA3C6DD" w14:textId="77777777" w:rsidR="002E5180" w:rsidRDefault="000F4D05">
      <w:pPr>
        <w:pStyle w:val="Overskrift2"/>
      </w:pPr>
      <w:bookmarkStart w:id="78" w:name="by-system-organ-class-and-preferred-term"/>
      <w:bookmarkStart w:id="79" w:name="_Toc60611071"/>
      <w:bookmarkEnd w:id="76"/>
      <w:r>
        <w:t>By System Organ Class and Preferred Term</w:t>
      </w:r>
      <w:bookmarkEnd w:id="79"/>
    </w:p>
    <w:p w14:paraId="1210F291" w14:textId="77777777" w:rsidR="002E5180" w:rsidRDefault="000F4D05">
      <w:pPr>
        <w:pStyle w:val="TableCaption"/>
      </w:pPr>
      <w:r>
        <w:t>Adve</w:t>
      </w:r>
      <w:r>
        <w:t>rse Events by System Organ Class and Preferred term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Adverse Events by System Organ Class and Preferred term"/>
      </w:tblPr>
      <w:tblGrid>
        <w:gridCol w:w="5201"/>
        <w:gridCol w:w="3565"/>
        <w:gridCol w:w="1275"/>
        <w:gridCol w:w="1679"/>
        <w:gridCol w:w="2284"/>
      </w:tblGrid>
      <w:tr w:rsidR="002E5180" w14:paraId="08881B0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3655D5" w14:textId="77777777" w:rsidR="002E5180" w:rsidRDefault="000F4D05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8785D9" w14:textId="77777777" w:rsidR="002E5180" w:rsidRDefault="000F4D05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26BBE3" w14:textId="77777777" w:rsidR="002E5180" w:rsidRDefault="000F4D05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02B613" w14:textId="77777777" w:rsidR="002E5180" w:rsidRDefault="000F4D05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0FE318" w14:textId="77777777" w:rsidR="002E5180" w:rsidRDefault="000F4D05">
            <w:pPr>
              <w:pStyle w:val="Compact"/>
            </w:pPr>
            <w:r>
              <w:t>SOC + Remdesivir (N=42)</w:t>
            </w:r>
          </w:p>
        </w:tc>
      </w:tr>
      <w:tr w:rsidR="002E5180" w14:paraId="540DB00F" w14:textId="77777777">
        <w:tc>
          <w:tcPr>
            <w:tcW w:w="0" w:type="auto"/>
          </w:tcPr>
          <w:p w14:paraId="68810F57" w14:textId="77777777" w:rsidR="002E5180" w:rsidRDefault="000F4D05">
            <w:pPr>
              <w:pStyle w:val="Compact"/>
            </w:pPr>
            <w:r>
              <w:t>Blood and lymphatic system disorders</w:t>
            </w:r>
          </w:p>
        </w:tc>
        <w:tc>
          <w:tcPr>
            <w:tcW w:w="0" w:type="auto"/>
          </w:tcPr>
          <w:p w14:paraId="3A3660DC" w14:textId="77777777" w:rsidR="002E5180" w:rsidRDefault="000F4D05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532EB31C" w14:textId="77777777" w:rsidR="002E5180" w:rsidRDefault="002E5180"/>
        </w:tc>
        <w:tc>
          <w:tcPr>
            <w:tcW w:w="0" w:type="auto"/>
          </w:tcPr>
          <w:p w14:paraId="419A152F" w14:textId="77777777" w:rsidR="002E5180" w:rsidRDefault="002E5180"/>
        </w:tc>
        <w:tc>
          <w:tcPr>
            <w:tcW w:w="0" w:type="auto"/>
          </w:tcPr>
          <w:p w14:paraId="4F2B8803" w14:textId="77777777" w:rsidR="002E5180" w:rsidRDefault="000F4D05">
            <w:pPr>
              <w:pStyle w:val="Compact"/>
            </w:pPr>
            <w:r>
              <w:t>[2] 1 (2.4%)</w:t>
            </w:r>
          </w:p>
        </w:tc>
      </w:tr>
      <w:tr w:rsidR="002E5180" w14:paraId="6B8C4985" w14:textId="77777777">
        <w:tc>
          <w:tcPr>
            <w:tcW w:w="0" w:type="auto"/>
          </w:tcPr>
          <w:p w14:paraId="2C28088A" w14:textId="77777777" w:rsidR="002E5180" w:rsidRDefault="002E5180"/>
        </w:tc>
        <w:tc>
          <w:tcPr>
            <w:tcW w:w="0" w:type="auto"/>
          </w:tcPr>
          <w:p w14:paraId="16DC6EDA" w14:textId="77777777" w:rsidR="002E5180" w:rsidRDefault="000F4D05">
            <w:pPr>
              <w:pStyle w:val="Compact"/>
            </w:pPr>
            <w:r>
              <w:t>Leukopenia</w:t>
            </w:r>
          </w:p>
        </w:tc>
        <w:tc>
          <w:tcPr>
            <w:tcW w:w="0" w:type="auto"/>
          </w:tcPr>
          <w:p w14:paraId="21955712" w14:textId="77777777" w:rsidR="002E5180" w:rsidRDefault="002E5180"/>
        </w:tc>
        <w:tc>
          <w:tcPr>
            <w:tcW w:w="0" w:type="auto"/>
          </w:tcPr>
          <w:p w14:paraId="793A1804" w14:textId="77777777" w:rsidR="002E5180" w:rsidRDefault="002E5180"/>
        </w:tc>
        <w:tc>
          <w:tcPr>
            <w:tcW w:w="0" w:type="auto"/>
          </w:tcPr>
          <w:p w14:paraId="44B8406C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288D6C4F" w14:textId="77777777">
        <w:tc>
          <w:tcPr>
            <w:tcW w:w="0" w:type="auto"/>
          </w:tcPr>
          <w:p w14:paraId="7FED6ECB" w14:textId="77777777" w:rsidR="002E5180" w:rsidRDefault="002E5180"/>
        </w:tc>
        <w:tc>
          <w:tcPr>
            <w:tcW w:w="0" w:type="auto"/>
          </w:tcPr>
          <w:p w14:paraId="52C06F23" w14:textId="77777777" w:rsidR="002E5180" w:rsidRDefault="000F4D05">
            <w:pPr>
              <w:pStyle w:val="Compact"/>
            </w:pPr>
            <w:r>
              <w:t>Thrombocytopenia</w:t>
            </w:r>
          </w:p>
        </w:tc>
        <w:tc>
          <w:tcPr>
            <w:tcW w:w="0" w:type="auto"/>
          </w:tcPr>
          <w:p w14:paraId="3B746243" w14:textId="77777777" w:rsidR="002E5180" w:rsidRDefault="002E5180"/>
        </w:tc>
        <w:tc>
          <w:tcPr>
            <w:tcW w:w="0" w:type="auto"/>
          </w:tcPr>
          <w:p w14:paraId="7AEA884A" w14:textId="77777777" w:rsidR="002E5180" w:rsidRDefault="002E5180"/>
        </w:tc>
        <w:tc>
          <w:tcPr>
            <w:tcW w:w="0" w:type="auto"/>
          </w:tcPr>
          <w:p w14:paraId="127B8AED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369A91DE" w14:textId="77777777">
        <w:tc>
          <w:tcPr>
            <w:tcW w:w="0" w:type="auto"/>
          </w:tcPr>
          <w:p w14:paraId="5480CDBE" w14:textId="77777777" w:rsidR="002E5180" w:rsidRDefault="000F4D05">
            <w:pPr>
              <w:pStyle w:val="Compact"/>
            </w:pPr>
            <w:r>
              <w:t>Cardiac disorders</w:t>
            </w:r>
          </w:p>
        </w:tc>
        <w:tc>
          <w:tcPr>
            <w:tcW w:w="0" w:type="auto"/>
          </w:tcPr>
          <w:p w14:paraId="6C61D0F5" w14:textId="77777777" w:rsidR="002E5180" w:rsidRDefault="000F4D05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7F9A2629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57B6E71B" w14:textId="77777777" w:rsidR="002E5180" w:rsidRDefault="000F4D05">
            <w:pPr>
              <w:pStyle w:val="Compact"/>
            </w:pPr>
            <w:r>
              <w:t>[2] 1 (1.9%)</w:t>
            </w:r>
          </w:p>
        </w:tc>
        <w:tc>
          <w:tcPr>
            <w:tcW w:w="0" w:type="auto"/>
          </w:tcPr>
          <w:p w14:paraId="1ECCEC86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7F2E3674" w14:textId="77777777">
        <w:tc>
          <w:tcPr>
            <w:tcW w:w="0" w:type="auto"/>
          </w:tcPr>
          <w:p w14:paraId="62DACC89" w14:textId="77777777" w:rsidR="002E5180" w:rsidRDefault="002E5180"/>
        </w:tc>
        <w:tc>
          <w:tcPr>
            <w:tcW w:w="0" w:type="auto"/>
          </w:tcPr>
          <w:p w14:paraId="7EE58A45" w14:textId="77777777" w:rsidR="002E5180" w:rsidRDefault="000F4D05">
            <w:pPr>
              <w:pStyle w:val="Compact"/>
            </w:pPr>
            <w:r>
              <w:t>Arrhythmia</w:t>
            </w:r>
          </w:p>
        </w:tc>
        <w:tc>
          <w:tcPr>
            <w:tcW w:w="0" w:type="auto"/>
          </w:tcPr>
          <w:p w14:paraId="46F6657D" w14:textId="77777777" w:rsidR="002E5180" w:rsidRDefault="002E5180"/>
        </w:tc>
        <w:tc>
          <w:tcPr>
            <w:tcW w:w="0" w:type="auto"/>
          </w:tcPr>
          <w:p w14:paraId="75A03FF4" w14:textId="77777777" w:rsidR="002E5180" w:rsidRDefault="000F4D05">
            <w:pPr>
              <w:pStyle w:val="Compact"/>
            </w:pPr>
            <w:r>
              <w:t>[2] 1 (1.9%)</w:t>
            </w:r>
          </w:p>
        </w:tc>
        <w:tc>
          <w:tcPr>
            <w:tcW w:w="0" w:type="auto"/>
          </w:tcPr>
          <w:p w14:paraId="1FC261CA" w14:textId="77777777" w:rsidR="002E5180" w:rsidRDefault="002E5180"/>
        </w:tc>
      </w:tr>
      <w:tr w:rsidR="002E5180" w14:paraId="544CBAB4" w14:textId="77777777">
        <w:tc>
          <w:tcPr>
            <w:tcW w:w="0" w:type="auto"/>
          </w:tcPr>
          <w:p w14:paraId="2AEC0990" w14:textId="77777777" w:rsidR="002E5180" w:rsidRDefault="002E5180"/>
        </w:tc>
        <w:tc>
          <w:tcPr>
            <w:tcW w:w="0" w:type="auto"/>
          </w:tcPr>
          <w:p w14:paraId="3C3791E2" w14:textId="77777777" w:rsidR="002E5180" w:rsidRDefault="000F4D05">
            <w:pPr>
              <w:pStyle w:val="Compact"/>
            </w:pPr>
            <w:r>
              <w:t>Ventricular tachycardia</w:t>
            </w:r>
          </w:p>
        </w:tc>
        <w:tc>
          <w:tcPr>
            <w:tcW w:w="0" w:type="auto"/>
          </w:tcPr>
          <w:p w14:paraId="3AE46A43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7CD5A0A" w14:textId="77777777" w:rsidR="002E5180" w:rsidRDefault="002E5180"/>
        </w:tc>
        <w:tc>
          <w:tcPr>
            <w:tcW w:w="0" w:type="auto"/>
          </w:tcPr>
          <w:p w14:paraId="4C041955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31A36C1B" w14:textId="77777777">
        <w:tc>
          <w:tcPr>
            <w:tcW w:w="0" w:type="auto"/>
          </w:tcPr>
          <w:p w14:paraId="1EA369A7" w14:textId="77777777" w:rsidR="002E5180" w:rsidRDefault="000F4D05">
            <w:pPr>
              <w:pStyle w:val="Compact"/>
            </w:pPr>
            <w:r>
              <w:t>Gastrointestinal disorders</w:t>
            </w:r>
          </w:p>
        </w:tc>
        <w:tc>
          <w:tcPr>
            <w:tcW w:w="0" w:type="auto"/>
          </w:tcPr>
          <w:p w14:paraId="7E18F279" w14:textId="77777777" w:rsidR="002E5180" w:rsidRDefault="000F4D05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1E1AFEC0" w14:textId="77777777" w:rsidR="002E5180" w:rsidRDefault="000F4D05">
            <w:pPr>
              <w:pStyle w:val="Compact"/>
            </w:pPr>
            <w:r>
              <w:t>[5] 5 (5.7%)</w:t>
            </w:r>
          </w:p>
        </w:tc>
        <w:tc>
          <w:tcPr>
            <w:tcW w:w="0" w:type="auto"/>
          </w:tcPr>
          <w:p w14:paraId="0CABC9B8" w14:textId="77777777" w:rsidR="002E5180" w:rsidRDefault="000F4D05">
            <w:pPr>
              <w:pStyle w:val="Compact"/>
            </w:pPr>
            <w:r>
              <w:t>[4] 3 (5.8%)</w:t>
            </w:r>
          </w:p>
        </w:tc>
        <w:tc>
          <w:tcPr>
            <w:tcW w:w="0" w:type="auto"/>
          </w:tcPr>
          <w:p w14:paraId="356653A3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235EA399" w14:textId="77777777">
        <w:tc>
          <w:tcPr>
            <w:tcW w:w="0" w:type="auto"/>
          </w:tcPr>
          <w:p w14:paraId="6577241E" w14:textId="77777777" w:rsidR="002E5180" w:rsidRDefault="002E5180"/>
        </w:tc>
        <w:tc>
          <w:tcPr>
            <w:tcW w:w="0" w:type="auto"/>
          </w:tcPr>
          <w:p w14:paraId="26B18AB6" w14:textId="77777777" w:rsidR="002E5180" w:rsidRDefault="000F4D05">
            <w:pPr>
              <w:pStyle w:val="Compact"/>
            </w:pPr>
            <w:r>
              <w:t>Abdominal pain</w:t>
            </w:r>
          </w:p>
        </w:tc>
        <w:tc>
          <w:tcPr>
            <w:tcW w:w="0" w:type="auto"/>
          </w:tcPr>
          <w:p w14:paraId="04232C9B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5472EA88" w14:textId="77777777" w:rsidR="002E5180" w:rsidRDefault="002E5180"/>
        </w:tc>
        <w:tc>
          <w:tcPr>
            <w:tcW w:w="0" w:type="auto"/>
          </w:tcPr>
          <w:p w14:paraId="579C5466" w14:textId="77777777" w:rsidR="002E5180" w:rsidRDefault="002E5180"/>
        </w:tc>
      </w:tr>
      <w:tr w:rsidR="002E5180" w14:paraId="2966EB66" w14:textId="77777777">
        <w:tc>
          <w:tcPr>
            <w:tcW w:w="0" w:type="auto"/>
          </w:tcPr>
          <w:p w14:paraId="00B6F68F" w14:textId="77777777" w:rsidR="002E5180" w:rsidRDefault="002E5180"/>
        </w:tc>
        <w:tc>
          <w:tcPr>
            <w:tcW w:w="0" w:type="auto"/>
          </w:tcPr>
          <w:p w14:paraId="061D747D" w14:textId="77777777" w:rsidR="002E5180" w:rsidRDefault="000F4D05">
            <w:pPr>
              <w:pStyle w:val="Compact"/>
            </w:pPr>
            <w:r>
              <w:t>Diarrhoea</w:t>
            </w:r>
          </w:p>
        </w:tc>
        <w:tc>
          <w:tcPr>
            <w:tcW w:w="0" w:type="auto"/>
          </w:tcPr>
          <w:p w14:paraId="330A9D27" w14:textId="77777777" w:rsidR="002E5180" w:rsidRDefault="002E5180"/>
        </w:tc>
        <w:tc>
          <w:tcPr>
            <w:tcW w:w="0" w:type="auto"/>
          </w:tcPr>
          <w:p w14:paraId="393BB9EB" w14:textId="77777777" w:rsidR="002E5180" w:rsidRDefault="000F4D05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43583145" w14:textId="77777777" w:rsidR="002E5180" w:rsidRDefault="002E5180"/>
        </w:tc>
      </w:tr>
      <w:tr w:rsidR="002E5180" w14:paraId="628FF80C" w14:textId="77777777">
        <w:tc>
          <w:tcPr>
            <w:tcW w:w="0" w:type="auto"/>
          </w:tcPr>
          <w:p w14:paraId="6C617EE5" w14:textId="77777777" w:rsidR="002E5180" w:rsidRDefault="002E5180"/>
        </w:tc>
        <w:tc>
          <w:tcPr>
            <w:tcW w:w="0" w:type="auto"/>
          </w:tcPr>
          <w:p w14:paraId="734E0509" w14:textId="77777777" w:rsidR="002E5180" w:rsidRDefault="000F4D05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14:paraId="13240F33" w14:textId="77777777" w:rsidR="002E5180" w:rsidRDefault="002E5180"/>
        </w:tc>
        <w:tc>
          <w:tcPr>
            <w:tcW w:w="0" w:type="auto"/>
          </w:tcPr>
          <w:p w14:paraId="6967E4C7" w14:textId="77777777" w:rsidR="002E5180" w:rsidRDefault="000F4D05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51C08A8C" w14:textId="77777777" w:rsidR="002E5180" w:rsidRDefault="002E5180"/>
        </w:tc>
      </w:tr>
      <w:tr w:rsidR="002E5180" w14:paraId="3AC81282" w14:textId="77777777">
        <w:tc>
          <w:tcPr>
            <w:tcW w:w="0" w:type="auto"/>
          </w:tcPr>
          <w:p w14:paraId="482BC05F" w14:textId="77777777" w:rsidR="002E5180" w:rsidRDefault="002E5180"/>
        </w:tc>
        <w:tc>
          <w:tcPr>
            <w:tcW w:w="0" w:type="auto"/>
          </w:tcPr>
          <w:p w14:paraId="517FD873" w14:textId="77777777" w:rsidR="002E5180" w:rsidRDefault="000F4D05">
            <w:pPr>
              <w:pStyle w:val="Compact"/>
            </w:pPr>
            <w:r>
              <w:t>Gastrooesophageal reflux disease</w:t>
            </w:r>
          </w:p>
        </w:tc>
        <w:tc>
          <w:tcPr>
            <w:tcW w:w="0" w:type="auto"/>
          </w:tcPr>
          <w:p w14:paraId="309F88BF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734DE079" w14:textId="77777777" w:rsidR="002E5180" w:rsidRDefault="002E5180"/>
        </w:tc>
        <w:tc>
          <w:tcPr>
            <w:tcW w:w="0" w:type="auto"/>
          </w:tcPr>
          <w:p w14:paraId="0DA9810A" w14:textId="77777777" w:rsidR="002E5180" w:rsidRDefault="002E5180"/>
        </w:tc>
      </w:tr>
      <w:tr w:rsidR="002E5180" w14:paraId="07975FED" w14:textId="77777777">
        <w:tc>
          <w:tcPr>
            <w:tcW w:w="0" w:type="auto"/>
          </w:tcPr>
          <w:p w14:paraId="287ACFB5" w14:textId="77777777" w:rsidR="002E5180" w:rsidRDefault="002E5180"/>
        </w:tc>
        <w:tc>
          <w:tcPr>
            <w:tcW w:w="0" w:type="auto"/>
          </w:tcPr>
          <w:p w14:paraId="0A7F1B5D" w14:textId="77777777" w:rsidR="002E5180" w:rsidRDefault="000F4D05">
            <w:pPr>
              <w:pStyle w:val="Compact"/>
            </w:pPr>
            <w:r>
              <w:t>Intestinal pseudo-obstruction</w:t>
            </w:r>
          </w:p>
        </w:tc>
        <w:tc>
          <w:tcPr>
            <w:tcW w:w="0" w:type="auto"/>
          </w:tcPr>
          <w:p w14:paraId="494972A3" w14:textId="77777777" w:rsidR="002E5180" w:rsidRDefault="002E5180"/>
        </w:tc>
        <w:tc>
          <w:tcPr>
            <w:tcW w:w="0" w:type="auto"/>
          </w:tcPr>
          <w:p w14:paraId="21BFA55E" w14:textId="77777777" w:rsidR="002E5180" w:rsidRDefault="002E5180"/>
        </w:tc>
        <w:tc>
          <w:tcPr>
            <w:tcW w:w="0" w:type="auto"/>
          </w:tcPr>
          <w:p w14:paraId="5037CBEF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4C3EE5C4" w14:textId="77777777">
        <w:tc>
          <w:tcPr>
            <w:tcW w:w="0" w:type="auto"/>
          </w:tcPr>
          <w:p w14:paraId="5547C13E" w14:textId="77777777" w:rsidR="002E5180" w:rsidRDefault="002E5180"/>
        </w:tc>
        <w:tc>
          <w:tcPr>
            <w:tcW w:w="0" w:type="auto"/>
          </w:tcPr>
          <w:p w14:paraId="3CCD3F91" w14:textId="77777777" w:rsidR="002E5180" w:rsidRDefault="000F4D05">
            <w:pPr>
              <w:pStyle w:val="Compact"/>
            </w:pPr>
            <w:r>
              <w:t>Nausea</w:t>
            </w:r>
          </w:p>
        </w:tc>
        <w:tc>
          <w:tcPr>
            <w:tcW w:w="0" w:type="auto"/>
          </w:tcPr>
          <w:p w14:paraId="290C6190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5B079A84" w14:textId="77777777" w:rsidR="002E5180" w:rsidRDefault="000F4D05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4DBFA58D" w14:textId="77777777" w:rsidR="002E5180" w:rsidRDefault="002E5180"/>
        </w:tc>
      </w:tr>
      <w:tr w:rsidR="002E5180" w14:paraId="3F4608D6" w14:textId="77777777">
        <w:tc>
          <w:tcPr>
            <w:tcW w:w="0" w:type="auto"/>
          </w:tcPr>
          <w:p w14:paraId="24017E5A" w14:textId="77777777" w:rsidR="002E5180" w:rsidRDefault="002E5180"/>
        </w:tc>
        <w:tc>
          <w:tcPr>
            <w:tcW w:w="0" w:type="auto"/>
          </w:tcPr>
          <w:p w14:paraId="6858F69E" w14:textId="77777777" w:rsidR="002E5180" w:rsidRDefault="000F4D05">
            <w:pPr>
              <w:pStyle w:val="Compact"/>
            </w:pPr>
            <w:r>
              <w:t>Pancreatic failure</w:t>
            </w:r>
          </w:p>
        </w:tc>
        <w:tc>
          <w:tcPr>
            <w:tcW w:w="0" w:type="auto"/>
          </w:tcPr>
          <w:p w14:paraId="37FA06E2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DE6CCC5" w14:textId="77777777" w:rsidR="002E5180" w:rsidRDefault="002E5180"/>
        </w:tc>
        <w:tc>
          <w:tcPr>
            <w:tcW w:w="0" w:type="auto"/>
          </w:tcPr>
          <w:p w14:paraId="6A4A4BAD" w14:textId="77777777" w:rsidR="002E5180" w:rsidRDefault="002E5180"/>
        </w:tc>
      </w:tr>
      <w:tr w:rsidR="002E5180" w14:paraId="15B2D704" w14:textId="77777777">
        <w:tc>
          <w:tcPr>
            <w:tcW w:w="0" w:type="auto"/>
          </w:tcPr>
          <w:p w14:paraId="7CCDBD2D" w14:textId="77777777" w:rsidR="002E5180" w:rsidRDefault="002E5180"/>
        </w:tc>
        <w:tc>
          <w:tcPr>
            <w:tcW w:w="0" w:type="auto"/>
          </w:tcPr>
          <w:p w14:paraId="7BDF5377" w14:textId="77777777" w:rsidR="002E5180" w:rsidRDefault="000F4D05">
            <w:pPr>
              <w:pStyle w:val="Compact"/>
            </w:pPr>
            <w:r>
              <w:t>Vomiting</w:t>
            </w:r>
          </w:p>
        </w:tc>
        <w:tc>
          <w:tcPr>
            <w:tcW w:w="0" w:type="auto"/>
          </w:tcPr>
          <w:p w14:paraId="419200A1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192EF8D5" w14:textId="77777777" w:rsidR="002E5180" w:rsidRDefault="000F4D05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3A0CBCC6" w14:textId="77777777" w:rsidR="002E5180" w:rsidRDefault="002E5180"/>
        </w:tc>
      </w:tr>
      <w:tr w:rsidR="002E5180" w14:paraId="33C1FF2B" w14:textId="77777777">
        <w:tc>
          <w:tcPr>
            <w:tcW w:w="0" w:type="auto"/>
          </w:tcPr>
          <w:p w14:paraId="08EF7B30" w14:textId="77777777" w:rsidR="002E5180" w:rsidRDefault="000F4D05">
            <w:pPr>
              <w:pStyle w:val="Compact"/>
            </w:pPr>
            <w:r>
              <w:t>General disorders and administration site conditions</w:t>
            </w:r>
          </w:p>
        </w:tc>
        <w:tc>
          <w:tcPr>
            <w:tcW w:w="0" w:type="auto"/>
          </w:tcPr>
          <w:p w14:paraId="6655A5E5" w14:textId="77777777" w:rsidR="002E5180" w:rsidRDefault="000F4D05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7ECA2AA3" w14:textId="77777777" w:rsidR="002E5180" w:rsidRDefault="000F4D05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2CD2B75C" w14:textId="77777777" w:rsidR="002E5180" w:rsidRDefault="000F4D05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2AD11FE9" w14:textId="77777777" w:rsidR="002E5180" w:rsidRDefault="000F4D05">
            <w:pPr>
              <w:pStyle w:val="Compact"/>
            </w:pPr>
            <w:r>
              <w:t>[2] 2 (4.8%)</w:t>
            </w:r>
          </w:p>
        </w:tc>
      </w:tr>
      <w:tr w:rsidR="002E5180" w14:paraId="35473236" w14:textId="77777777">
        <w:tc>
          <w:tcPr>
            <w:tcW w:w="0" w:type="auto"/>
          </w:tcPr>
          <w:p w14:paraId="3466E013" w14:textId="77777777" w:rsidR="002E5180" w:rsidRDefault="002E5180"/>
        </w:tc>
        <w:tc>
          <w:tcPr>
            <w:tcW w:w="0" w:type="auto"/>
          </w:tcPr>
          <w:p w14:paraId="69AF0F5E" w14:textId="77777777" w:rsidR="002E5180" w:rsidRDefault="000F4D05">
            <w:pPr>
              <w:pStyle w:val="Compact"/>
            </w:pPr>
            <w:r>
              <w:t>Chest pain</w:t>
            </w:r>
          </w:p>
        </w:tc>
        <w:tc>
          <w:tcPr>
            <w:tcW w:w="0" w:type="auto"/>
          </w:tcPr>
          <w:p w14:paraId="7BED7A83" w14:textId="77777777" w:rsidR="002E5180" w:rsidRDefault="002E5180"/>
        </w:tc>
        <w:tc>
          <w:tcPr>
            <w:tcW w:w="0" w:type="auto"/>
          </w:tcPr>
          <w:p w14:paraId="6081ECF9" w14:textId="77777777" w:rsidR="002E5180" w:rsidRDefault="002E5180"/>
        </w:tc>
        <w:tc>
          <w:tcPr>
            <w:tcW w:w="0" w:type="auto"/>
          </w:tcPr>
          <w:p w14:paraId="736CF02F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03D2354F" w14:textId="77777777">
        <w:tc>
          <w:tcPr>
            <w:tcW w:w="0" w:type="auto"/>
          </w:tcPr>
          <w:p w14:paraId="075E1444" w14:textId="77777777" w:rsidR="002E5180" w:rsidRDefault="002E5180"/>
        </w:tc>
        <w:tc>
          <w:tcPr>
            <w:tcW w:w="0" w:type="auto"/>
          </w:tcPr>
          <w:p w14:paraId="3F3C3597" w14:textId="77777777" w:rsidR="002E5180" w:rsidRDefault="000F4D05">
            <w:pPr>
              <w:pStyle w:val="Compact"/>
            </w:pPr>
            <w:r>
              <w:t>General physical health deterioration</w:t>
            </w:r>
          </w:p>
        </w:tc>
        <w:tc>
          <w:tcPr>
            <w:tcW w:w="0" w:type="auto"/>
          </w:tcPr>
          <w:p w14:paraId="03E0C73D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148196B" w14:textId="77777777" w:rsidR="002E5180" w:rsidRDefault="002E5180"/>
        </w:tc>
        <w:tc>
          <w:tcPr>
            <w:tcW w:w="0" w:type="auto"/>
          </w:tcPr>
          <w:p w14:paraId="260408CC" w14:textId="77777777" w:rsidR="002E5180" w:rsidRDefault="002E5180"/>
        </w:tc>
      </w:tr>
      <w:tr w:rsidR="002E5180" w14:paraId="0CAAABCE" w14:textId="77777777">
        <w:tc>
          <w:tcPr>
            <w:tcW w:w="0" w:type="auto"/>
          </w:tcPr>
          <w:p w14:paraId="3253B7D8" w14:textId="77777777" w:rsidR="002E5180" w:rsidRDefault="002E5180"/>
        </w:tc>
        <w:tc>
          <w:tcPr>
            <w:tcW w:w="0" w:type="auto"/>
          </w:tcPr>
          <w:p w14:paraId="50C0B063" w14:textId="77777777" w:rsidR="002E5180" w:rsidRDefault="000F4D05">
            <w:pPr>
              <w:pStyle w:val="Compact"/>
            </w:pPr>
            <w:r>
              <w:t>Medical device site reaction</w:t>
            </w:r>
          </w:p>
        </w:tc>
        <w:tc>
          <w:tcPr>
            <w:tcW w:w="0" w:type="auto"/>
          </w:tcPr>
          <w:p w14:paraId="0B3B946B" w14:textId="77777777" w:rsidR="002E5180" w:rsidRDefault="002E5180"/>
        </w:tc>
        <w:tc>
          <w:tcPr>
            <w:tcW w:w="0" w:type="auto"/>
          </w:tcPr>
          <w:p w14:paraId="07B9872B" w14:textId="77777777" w:rsidR="002E5180" w:rsidRDefault="002E5180"/>
        </w:tc>
        <w:tc>
          <w:tcPr>
            <w:tcW w:w="0" w:type="auto"/>
          </w:tcPr>
          <w:p w14:paraId="73833C3B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4B3CADE4" w14:textId="77777777">
        <w:tc>
          <w:tcPr>
            <w:tcW w:w="0" w:type="auto"/>
          </w:tcPr>
          <w:p w14:paraId="0A8DC7CB" w14:textId="77777777" w:rsidR="002E5180" w:rsidRDefault="002E5180"/>
        </w:tc>
        <w:tc>
          <w:tcPr>
            <w:tcW w:w="0" w:type="auto"/>
          </w:tcPr>
          <w:p w14:paraId="7C3674EF" w14:textId="77777777" w:rsidR="002E5180" w:rsidRDefault="000F4D05">
            <w:pPr>
              <w:pStyle w:val="Compact"/>
            </w:pPr>
            <w:r>
              <w:t>Pyrexia</w:t>
            </w:r>
          </w:p>
        </w:tc>
        <w:tc>
          <w:tcPr>
            <w:tcW w:w="0" w:type="auto"/>
          </w:tcPr>
          <w:p w14:paraId="5030EBE2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7FD62F10" w14:textId="77777777" w:rsidR="002E5180" w:rsidRDefault="000F4D05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56D88394" w14:textId="77777777" w:rsidR="002E5180" w:rsidRDefault="002E5180"/>
        </w:tc>
      </w:tr>
      <w:tr w:rsidR="002E5180" w14:paraId="47F8E518" w14:textId="77777777">
        <w:tc>
          <w:tcPr>
            <w:tcW w:w="0" w:type="auto"/>
          </w:tcPr>
          <w:p w14:paraId="71E7D798" w14:textId="77777777" w:rsidR="002E5180" w:rsidRDefault="000F4D05">
            <w:pPr>
              <w:pStyle w:val="Compact"/>
            </w:pPr>
            <w:r>
              <w:lastRenderedPageBreak/>
              <w:t>Hepatobiliary disorders</w:t>
            </w:r>
          </w:p>
        </w:tc>
        <w:tc>
          <w:tcPr>
            <w:tcW w:w="0" w:type="auto"/>
          </w:tcPr>
          <w:p w14:paraId="6646E544" w14:textId="77777777" w:rsidR="002E5180" w:rsidRDefault="000F4D05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48D65611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1B0A763" w14:textId="77777777" w:rsidR="002E5180" w:rsidRDefault="002E5180"/>
        </w:tc>
        <w:tc>
          <w:tcPr>
            <w:tcW w:w="0" w:type="auto"/>
          </w:tcPr>
          <w:p w14:paraId="5112594E" w14:textId="77777777" w:rsidR="002E5180" w:rsidRDefault="002E5180"/>
        </w:tc>
      </w:tr>
      <w:tr w:rsidR="002E5180" w14:paraId="34659703" w14:textId="77777777">
        <w:tc>
          <w:tcPr>
            <w:tcW w:w="0" w:type="auto"/>
          </w:tcPr>
          <w:p w14:paraId="3279A8CE" w14:textId="77777777" w:rsidR="002E5180" w:rsidRDefault="002E5180"/>
        </w:tc>
        <w:tc>
          <w:tcPr>
            <w:tcW w:w="0" w:type="auto"/>
          </w:tcPr>
          <w:p w14:paraId="004DAD93" w14:textId="77777777" w:rsidR="002E5180" w:rsidRDefault="000F4D05">
            <w:pPr>
              <w:pStyle w:val="Compact"/>
            </w:pPr>
            <w:r>
              <w:t>Cholecystitis</w:t>
            </w:r>
          </w:p>
        </w:tc>
        <w:tc>
          <w:tcPr>
            <w:tcW w:w="0" w:type="auto"/>
          </w:tcPr>
          <w:p w14:paraId="3F087F7F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44101397" w14:textId="77777777" w:rsidR="002E5180" w:rsidRDefault="002E5180"/>
        </w:tc>
        <w:tc>
          <w:tcPr>
            <w:tcW w:w="0" w:type="auto"/>
          </w:tcPr>
          <w:p w14:paraId="37CC51A9" w14:textId="77777777" w:rsidR="002E5180" w:rsidRDefault="002E5180"/>
        </w:tc>
      </w:tr>
      <w:tr w:rsidR="002E5180" w14:paraId="1BBF9177" w14:textId="77777777">
        <w:tc>
          <w:tcPr>
            <w:tcW w:w="0" w:type="auto"/>
          </w:tcPr>
          <w:p w14:paraId="385F2708" w14:textId="77777777" w:rsidR="002E5180" w:rsidRDefault="000F4D05">
            <w:pPr>
              <w:pStyle w:val="Compact"/>
            </w:pPr>
            <w:r>
              <w:t>Infections and infestations</w:t>
            </w:r>
          </w:p>
        </w:tc>
        <w:tc>
          <w:tcPr>
            <w:tcW w:w="0" w:type="auto"/>
          </w:tcPr>
          <w:p w14:paraId="356928B0" w14:textId="77777777" w:rsidR="002E5180" w:rsidRDefault="000F4D05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1E4AA60E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30D130D1" w14:textId="77777777" w:rsidR="002E5180" w:rsidRDefault="000F4D05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644A9193" w14:textId="77777777" w:rsidR="002E5180" w:rsidRDefault="000F4D05">
            <w:pPr>
              <w:pStyle w:val="Compact"/>
            </w:pPr>
            <w:r>
              <w:t>[3] 3 (7.1%)</w:t>
            </w:r>
          </w:p>
        </w:tc>
      </w:tr>
      <w:tr w:rsidR="002E5180" w14:paraId="7FCC92F0" w14:textId="77777777">
        <w:tc>
          <w:tcPr>
            <w:tcW w:w="0" w:type="auto"/>
          </w:tcPr>
          <w:p w14:paraId="1F3C4CA3" w14:textId="77777777" w:rsidR="002E5180" w:rsidRDefault="002E5180"/>
        </w:tc>
        <w:tc>
          <w:tcPr>
            <w:tcW w:w="0" w:type="auto"/>
          </w:tcPr>
          <w:p w14:paraId="6754CADA" w14:textId="77777777" w:rsidR="002E5180" w:rsidRDefault="000F4D05">
            <w:pPr>
              <w:pStyle w:val="Compact"/>
            </w:pPr>
            <w:r>
              <w:t>COVID-19</w:t>
            </w:r>
          </w:p>
        </w:tc>
        <w:tc>
          <w:tcPr>
            <w:tcW w:w="0" w:type="auto"/>
          </w:tcPr>
          <w:p w14:paraId="3AF6EB88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2DB68E2F" w14:textId="77777777" w:rsidR="002E5180" w:rsidRDefault="002E5180"/>
        </w:tc>
        <w:tc>
          <w:tcPr>
            <w:tcW w:w="0" w:type="auto"/>
          </w:tcPr>
          <w:p w14:paraId="4F796961" w14:textId="77777777" w:rsidR="002E5180" w:rsidRDefault="002E5180"/>
        </w:tc>
      </w:tr>
      <w:tr w:rsidR="002E5180" w14:paraId="35223FF7" w14:textId="77777777">
        <w:tc>
          <w:tcPr>
            <w:tcW w:w="0" w:type="auto"/>
          </w:tcPr>
          <w:p w14:paraId="662E062F" w14:textId="77777777" w:rsidR="002E5180" w:rsidRDefault="002E5180"/>
        </w:tc>
        <w:tc>
          <w:tcPr>
            <w:tcW w:w="0" w:type="auto"/>
          </w:tcPr>
          <w:p w14:paraId="0EB022CD" w14:textId="77777777" w:rsidR="002E5180" w:rsidRDefault="000F4D05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14:paraId="1633D144" w14:textId="77777777" w:rsidR="002E5180" w:rsidRDefault="002E5180"/>
        </w:tc>
        <w:tc>
          <w:tcPr>
            <w:tcW w:w="0" w:type="auto"/>
          </w:tcPr>
          <w:p w14:paraId="5CEFD96B" w14:textId="77777777" w:rsidR="002E5180" w:rsidRDefault="002E5180"/>
        </w:tc>
        <w:tc>
          <w:tcPr>
            <w:tcW w:w="0" w:type="auto"/>
          </w:tcPr>
          <w:p w14:paraId="7874D527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4B43C36D" w14:textId="77777777">
        <w:tc>
          <w:tcPr>
            <w:tcW w:w="0" w:type="auto"/>
          </w:tcPr>
          <w:p w14:paraId="7DFCB7E0" w14:textId="77777777" w:rsidR="002E5180" w:rsidRDefault="002E5180"/>
        </w:tc>
        <w:tc>
          <w:tcPr>
            <w:tcW w:w="0" w:type="auto"/>
          </w:tcPr>
          <w:p w14:paraId="632701B6" w14:textId="77777777" w:rsidR="002E5180" w:rsidRDefault="000F4D05">
            <w:pPr>
              <w:pStyle w:val="Compact"/>
            </w:pPr>
            <w:r>
              <w:t>Pneumonia bacterial</w:t>
            </w:r>
          </w:p>
        </w:tc>
        <w:tc>
          <w:tcPr>
            <w:tcW w:w="0" w:type="auto"/>
          </w:tcPr>
          <w:p w14:paraId="6A798E56" w14:textId="77777777" w:rsidR="002E5180" w:rsidRDefault="002E5180"/>
        </w:tc>
        <w:tc>
          <w:tcPr>
            <w:tcW w:w="0" w:type="auto"/>
          </w:tcPr>
          <w:p w14:paraId="545676AC" w14:textId="77777777" w:rsidR="002E5180" w:rsidRDefault="002E5180"/>
        </w:tc>
        <w:tc>
          <w:tcPr>
            <w:tcW w:w="0" w:type="auto"/>
          </w:tcPr>
          <w:p w14:paraId="141380E0" w14:textId="77777777" w:rsidR="002E5180" w:rsidRDefault="000F4D05">
            <w:pPr>
              <w:pStyle w:val="Compact"/>
            </w:pPr>
            <w:r>
              <w:t>[2] 2 (4.8%)</w:t>
            </w:r>
          </w:p>
        </w:tc>
      </w:tr>
      <w:tr w:rsidR="002E5180" w14:paraId="2E8DFAE8" w14:textId="77777777">
        <w:tc>
          <w:tcPr>
            <w:tcW w:w="0" w:type="auto"/>
          </w:tcPr>
          <w:p w14:paraId="01AD1354" w14:textId="77777777" w:rsidR="002E5180" w:rsidRDefault="002E5180"/>
        </w:tc>
        <w:tc>
          <w:tcPr>
            <w:tcW w:w="0" w:type="auto"/>
          </w:tcPr>
          <w:p w14:paraId="67CB321D" w14:textId="77777777" w:rsidR="002E5180" w:rsidRDefault="000F4D05">
            <w:pPr>
              <w:pStyle w:val="Compact"/>
            </w:pPr>
            <w:r>
              <w:t>Superinfection bacterial</w:t>
            </w:r>
          </w:p>
        </w:tc>
        <w:tc>
          <w:tcPr>
            <w:tcW w:w="0" w:type="auto"/>
          </w:tcPr>
          <w:p w14:paraId="794E7001" w14:textId="77777777" w:rsidR="002E5180" w:rsidRDefault="002E5180"/>
        </w:tc>
        <w:tc>
          <w:tcPr>
            <w:tcW w:w="0" w:type="auto"/>
          </w:tcPr>
          <w:p w14:paraId="512BD5AA" w14:textId="77777777" w:rsidR="002E5180" w:rsidRDefault="000F4D05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19B0CBFA" w14:textId="77777777" w:rsidR="002E5180" w:rsidRDefault="002E5180"/>
        </w:tc>
      </w:tr>
      <w:tr w:rsidR="002E5180" w14:paraId="340E3EBA" w14:textId="77777777">
        <w:tc>
          <w:tcPr>
            <w:tcW w:w="0" w:type="auto"/>
          </w:tcPr>
          <w:p w14:paraId="17DF5BE4" w14:textId="77777777" w:rsidR="002E5180" w:rsidRDefault="000F4D05">
            <w:pPr>
              <w:pStyle w:val="Compact"/>
            </w:pPr>
            <w:r>
              <w:t>Injury, poisoning and procedural complications</w:t>
            </w:r>
          </w:p>
        </w:tc>
        <w:tc>
          <w:tcPr>
            <w:tcW w:w="0" w:type="auto"/>
          </w:tcPr>
          <w:p w14:paraId="6ED509D9" w14:textId="77777777" w:rsidR="002E5180" w:rsidRDefault="000F4D05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7DE7C9BB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40330D89" w14:textId="77777777" w:rsidR="002E5180" w:rsidRDefault="000F4D05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019B0B54" w14:textId="77777777" w:rsidR="002E5180" w:rsidRDefault="002E5180"/>
        </w:tc>
      </w:tr>
      <w:tr w:rsidR="002E5180" w14:paraId="4BD16718" w14:textId="77777777">
        <w:tc>
          <w:tcPr>
            <w:tcW w:w="0" w:type="auto"/>
          </w:tcPr>
          <w:p w14:paraId="21893BAB" w14:textId="77777777" w:rsidR="002E5180" w:rsidRDefault="002E5180"/>
        </w:tc>
        <w:tc>
          <w:tcPr>
            <w:tcW w:w="0" w:type="auto"/>
          </w:tcPr>
          <w:p w14:paraId="28C2C2C9" w14:textId="77777777" w:rsidR="002E5180" w:rsidRDefault="000F4D05">
            <w:pPr>
              <w:pStyle w:val="Compact"/>
            </w:pPr>
            <w:r>
              <w:t>Hepatobiliary procedural complication</w:t>
            </w:r>
          </w:p>
        </w:tc>
        <w:tc>
          <w:tcPr>
            <w:tcW w:w="0" w:type="auto"/>
          </w:tcPr>
          <w:p w14:paraId="52B768EE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14154BA" w14:textId="77777777" w:rsidR="002E5180" w:rsidRDefault="002E5180"/>
        </w:tc>
        <w:tc>
          <w:tcPr>
            <w:tcW w:w="0" w:type="auto"/>
          </w:tcPr>
          <w:p w14:paraId="225C590F" w14:textId="77777777" w:rsidR="002E5180" w:rsidRDefault="002E5180"/>
        </w:tc>
      </w:tr>
      <w:tr w:rsidR="002E5180" w14:paraId="598CDEA5" w14:textId="77777777">
        <w:tc>
          <w:tcPr>
            <w:tcW w:w="0" w:type="auto"/>
          </w:tcPr>
          <w:p w14:paraId="3B6CEAF8" w14:textId="77777777" w:rsidR="002E5180" w:rsidRDefault="002E5180"/>
        </w:tc>
        <w:tc>
          <w:tcPr>
            <w:tcW w:w="0" w:type="auto"/>
          </w:tcPr>
          <w:p w14:paraId="5C7F1178" w14:textId="77777777" w:rsidR="002E5180" w:rsidRDefault="000F4D05">
            <w:pPr>
              <w:pStyle w:val="Compact"/>
            </w:pPr>
            <w:r>
              <w:t>Procedural pneumothorax</w:t>
            </w:r>
          </w:p>
        </w:tc>
        <w:tc>
          <w:tcPr>
            <w:tcW w:w="0" w:type="auto"/>
          </w:tcPr>
          <w:p w14:paraId="11CE1F95" w14:textId="77777777" w:rsidR="002E5180" w:rsidRDefault="002E5180"/>
        </w:tc>
        <w:tc>
          <w:tcPr>
            <w:tcW w:w="0" w:type="auto"/>
          </w:tcPr>
          <w:p w14:paraId="2B9E5BB1" w14:textId="77777777" w:rsidR="002E5180" w:rsidRDefault="000F4D05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7530507E" w14:textId="77777777" w:rsidR="002E5180" w:rsidRDefault="002E5180"/>
        </w:tc>
      </w:tr>
      <w:tr w:rsidR="002E5180" w14:paraId="09D9AE8E" w14:textId="77777777">
        <w:tc>
          <w:tcPr>
            <w:tcW w:w="0" w:type="auto"/>
          </w:tcPr>
          <w:p w14:paraId="0C4636F0" w14:textId="77777777" w:rsidR="002E5180" w:rsidRDefault="000F4D05">
            <w:pPr>
              <w:pStyle w:val="Compact"/>
            </w:pPr>
            <w:r>
              <w:t>Investigations</w:t>
            </w:r>
          </w:p>
        </w:tc>
        <w:tc>
          <w:tcPr>
            <w:tcW w:w="0" w:type="auto"/>
          </w:tcPr>
          <w:p w14:paraId="7CB6443D" w14:textId="77777777" w:rsidR="002E5180" w:rsidRDefault="000F4D05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7764DB0F" w14:textId="77777777" w:rsidR="002E5180" w:rsidRDefault="000F4D05">
            <w:pPr>
              <w:pStyle w:val="Compact"/>
            </w:pPr>
            <w:r>
              <w:t>[4] 4 (4.6%)</w:t>
            </w:r>
          </w:p>
        </w:tc>
        <w:tc>
          <w:tcPr>
            <w:tcW w:w="0" w:type="auto"/>
          </w:tcPr>
          <w:p w14:paraId="7334B4E0" w14:textId="77777777" w:rsidR="002E5180" w:rsidRDefault="000F4D05">
            <w:pPr>
              <w:pStyle w:val="Compact"/>
            </w:pPr>
            <w:r>
              <w:t>[8] 5 (9.6%)</w:t>
            </w:r>
          </w:p>
        </w:tc>
        <w:tc>
          <w:tcPr>
            <w:tcW w:w="0" w:type="auto"/>
          </w:tcPr>
          <w:p w14:paraId="480BDAE7" w14:textId="77777777" w:rsidR="002E5180" w:rsidRDefault="000F4D05">
            <w:pPr>
              <w:pStyle w:val="Compact"/>
            </w:pPr>
            <w:r>
              <w:t>[7] 4 (9.5%)</w:t>
            </w:r>
          </w:p>
        </w:tc>
      </w:tr>
      <w:tr w:rsidR="002E5180" w14:paraId="0E489648" w14:textId="77777777">
        <w:tc>
          <w:tcPr>
            <w:tcW w:w="0" w:type="auto"/>
          </w:tcPr>
          <w:p w14:paraId="7F0A40DE" w14:textId="77777777" w:rsidR="002E5180" w:rsidRDefault="002E5180"/>
        </w:tc>
        <w:tc>
          <w:tcPr>
            <w:tcW w:w="0" w:type="auto"/>
          </w:tcPr>
          <w:p w14:paraId="47678932" w14:textId="77777777" w:rsidR="002E5180" w:rsidRDefault="000F4D05">
            <w:pPr>
              <w:pStyle w:val="Compact"/>
            </w:pPr>
            <w:r>
              <w:t>Alanine aminotransferase increased</w:t>
            </w:r>
          </w:p>
        </w:tc>
        <w:tc>
          <w:tcPr>
            <w:tcW w:w="0" w:type="auto"/>
          </w:tcPr>
          <w:p w14:paraId="6A072970" w14:textId="77777777" w:rsidR="002E5180" w:rsidRDefault="002E5180"/>
        </w:tc>
        <w:tc>
          <w:tcPr>
            <w:tcW w:w="0" w:type="auto"/>
          </w:tcPr>
          <w:p w14:paraId="2FCDAB91" w14:textId="77777777" w:rsidR="002E5180" w:rsidRDefault="000F4D05">
            <w:pPr>
              <w:pStyle w:val="Compact"/>
            </w:pPr>
            <w:r>
              <w:t>[4] 3 (5.8%)</w:t>
            </w:r>
          </w:p>
        </w:tc>
        <w:tc>
          <w:tcPr>
            <w:tcW w:w="0" w:type="auto"/>
          </w:tcPr>
          <w:p w14:paraId="003BB983" w14:textId="77777777" w:rsidR="002E5180" w:rsidRDefault="002E5180"/>
        </w:tc>
      </w:tr>
      <w:tr w:rsidR="002E5180" w14:paraId="78AC988F" w14:textId="77777777">
        <w:tc>
          <w:tcPr>
            <w:tcW w:w="0" w:type="auto"/>
          </w:tcPr>
          <w:p w14:paraId="11BA0AC6" w14:textId="77777777" w:rsidR="002E5180" w:rsidRDefault="002E5180"/>
        </w:tc>
        <w:tc>
          <w:tcPr>
            <w:tcW w:w="0" w:type="auto"/>
          </w:tcPr>
          <w:p w14:paraId="293BFBC5" w14:textId="77777777" w:rsidR="002E5180" w:rsidRDefault="000F4D05">
            <w:pPr>
              <w:pStyle w:val="Compact"/>
            </w:pPr>
            <w:r>
              <w:t>Amylase increased</w:t>
            </w:r>
          </w:p>
        </w:tc>
        <w:tc>
          <w:tcPr>
            <w:tcW w:w="0" w:type="auto"/>
          </w:tcPr>
          <w:p w14:paraId="7D36762E" w14:textId="77777777" w:rsidR="002E5180" w:rsidRDefault="002E5180"/>
        </w:tc>
        <w:tc>
          <w:tcPr>
            <w:tcW w:w="0" w:type="auto"/>
          </w:tcPr>
          <w:p w14:paraId="2D60CF47" w14:textId="77777777" w:rsidR="002E5180" w:rsidRDefault="002E5180"/>
        </w:tc>
        <w:tc>
          <w:tcPr>
            <w:tcW w:w="0" w:type="auto"/>
          </w:tcPr>
          <w:p w14:paraId="75FCA757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0102436B" w14:textId="77777777">
        <w:tc>
          <w:tcPr>
            <w:tcW w:w="0" w:type="auto"/>
          </w:tcPr>
          <w:p w14:paraId="10658BC8" w14:textId="77777777" w:rsidR="002E5180" w:rsidRDefault="002E5180"/>
        </w:tc>
        <w:tc>
          <w:tcPr>
            <w:tcW w:w="0" w:type="auto"/>
          </w:tcPr>
          <w:p w14:paraId="22B02571" w14:textId="77777777" w:rsidR="002E5180" w:rsidRDefault="000F4D05">
            <w:pPr>
              <w:pStyle w:val="Compact"/>
            </w:pPr>
            <w:r>
              <w:t>Aspartate aminotransferase increased</w:t>
            </w:r>
          </w:p>
        </w:tc>
        <w:tc>
          <w:tcPr>
            <w:tcW w:w="0" w:type="auto"/>
          </w:tcPr>
          <w:p w14:paraId="5A9912DA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3D7514E1" w14:textId="77777777" w:rsidR="002E5180" w:rsidRDefault="000F4D05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14:paraId="4FAED3DA" w14:textId="77777777" w:rsidR="002E5180" w:rsidRDefault="000F4D05">
            <w:pPr>
              <w:pStyle w:val="Compact"/>
            </w:pPr>
            <w:r>
              <w:t>[2] 2 (4.8%)</w:t>
            </w:r>
          </w:p>
        </w:tc>
      </w:tr>
      <w:tr w:rsidR="002E5180" w14:paraId="0F63C457" w14:textId="77777777">
        <w:tc>
          <w:tcPr>
            <w:tcW w:w="0" w:type="auto"/>
          </w:tcPr>
          <w:p w14:paraId="4EE0FE97" w14:textId="77777777" w:rsidR="002E5180" w:rsidRDefault="002E5180"/>
        </w:tc>
        <w:tc>
          <w:tcPr>
            <w:tcW w:w="0" w:type="auto"/>
          </w:tcPr>
          <w:p w14:paraId="2893D2D4" w14:textId="77777777" w:rsidR="002E5180" w:rsidRDefault="000F4D05">
            <w:pPr>
              <w:pStyle w:val="Compact"/>
            </w:pPr>
            <w:r>
              <w:t>Blood creatine phosphokinase increased</w:t>
            </w:r>
          </w:p>
        </w:tc>
        <w:tc>
          <w:tcPr>
            <w:tcW w:w="0" w:type="auto"/>
          </w:tcPr>
          <w:p w14:paraId="4A0BEA81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46302863" w14:textId="77777777" w:rsidR="002E5180" w:rsidRDefault="002E5180"/>
        </w:tc>
        <w:tc>
          <w:tcPr>
            <w:tcW w:w="0" w:type="auto"/>
          </w:tcPr>
          <w:p w14:paraId="408A296B" w14:textId="77777777" w:rsidR="002E5180" w:rsidRDefault="002E5180"/>
        </w:tc>
      </w:tr>
      <w:tr w:rsidR="002E5180" w14:paraId="4DD2EB57" w14:textId="77777777">
        <w:tc>
          <w:tcPr>
            <w:tcW w:w="0" w:type="auto"/>
          </w:tcPr>
          <w:p w14:paraId="0170089D" w14:textId="77777777" w:rsidR="002E5180" w:rsidRDefault="002E5180"/>
        </w:tc>
        <w:tc>
          <w:tcPr>
            <w:tcW w:w="0" w:type="auto"/>
          </w:tcPr>
          <w:p w14:paraId="42071BB1" w14:textId="77777777" w:rsidR="002E5180" w:rsidRDefault="000F4D05">
            <w:pPr>
              <w:pStyle w:val="Compact"/>
            </w:pPr>
            <w:r>
              <w:t>Electrocardiogram QT prolonged</w:t>
            </w:r>
          </w:p>
        </w:tc>
        <w:tc>
          <w:tcPr>
            <w:tcW w:w="0" w:type="auto"/>
          </w:tcPr>
          <w:p w14:paraId="25BE3909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D9EC425" w14:textId="77777777" w:rsidR="002E5180" w:rsidRDefault="002E5180"/>
        </w:tc>
        <w:tc>
          <w:tcPr>
            <w:tcW w:w="0" w:type="auto"/>
          </w:tcPr>
          <w:p w14:paraId="1ED789EC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56EC52DB" w14:textId="77777777">
        <w:tc>
          <w:tcPr>
            <w:tcW w:w="0" w:type="auto"/>
          </w:tcPr>
          <w:p w14:paraId="2F9B42D2" w14:textId="77777777" w:rsidR="002E5180" w:rsidRDefault="002E5180"/>
        </w:tc>
        <w:tc>
          <w:tcPr>
            <w:tcW w:w="0" w:type="auto"/>
          </w:tcPr>
          <w:p w14:paraId="725F4070" w14:textId="77777777" w:rsidR="002E5180" w:rsidRDefault="000F4D05">
            <w:pPr>
              <w:pStyle w:val="Compact"/>
            </w:pPr>
            <w:r>
              <w:t>Fibrin D dimer increased</w:t>
            </w:r>
          </w:p>
        </w:tc>
        <w:tc>
          <w:tcPr>
            <w:tcW w:w="0" w:type="auto"/>
          </w:tcPr>
          <w:p w14:paraId="4B37F3D6" w14:textId="77777777" w:rsidR="002E5180" w:rsidRDefault="002E5180"/>
        </w:tc>
        <w:tc>
          <w:tcPr>
            <w:tcW w:w="0" w:type="auto"/>
          </w:tcPr>
          <w:p w14:paraId="3C9228FE" w14:textId="77777777" w:rsidR="002E5180" w:rsidRDefault="002E5180"/>
        </w:tc>
        <w:tc>
          <w:tcPr>
            <w:tcW w:w="0" w:type="auto"/>
          </w:tcPr>
          <w:p w14:paraId="4E3B605B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53046602" w14:textId="77777777">
        <w:tc>
          <w:tcPr>
            <w:tcW w:w="0" w:type="auto"/>
          </w:tcPr>
          <w:p w14:paraId="4333868E" w14:textId="77777777" w:rsidR="002E5180" w:rsidRDefault="002E5180"/>
        </w:tc>
        <w:tc>
          <w:tcPr>
            <w:tcW w:w="0" w:type="auto"/>
          </w:tcPr>
          <w:p w14:paraId="2ABDDE1D" w14:textId="77777777" w:rsidR="002E5180" w:rsidRDefault="000F4D05">
            <w:pPr>
              <w:pStyle w:val="Compact"/>
            </w:pPr>
            <w:r>
              <w:t>Gamma-glutamyltransferase increased</w:t>
            </w:r>
          </w:p>
        </w:tc>
        <w:tc>
          <w:tcPr>
            <w:tcW w:w="0" w:type="auto"/>
          </w:tcPr>
          <w:p w14:paraId="50FEC0EC" w14:textId="77777777" w:rsidR="002E5180" w:rsidRDefault="002E5180"/>
        </w:tc>
        <w:tc>
          <w:tcPr>
            <w:tcW w:w="0" w:type="auto"/>
          </w:tcPr>
          <w:p w14:paraId="583BF506" w14:textId="77777777" w:rsidR="002E5180" w:rsidRDefault="002E5180"/>
        </w:tc>
        <w:tc>
          <w:tcPr>
            <w:tcW w:w="0" w:type="auto"/>
          </w:tcPr>
          <w:p w14:paraId="0F33D879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18FCB4D8" w14:textId="77777777">
        <w:tc>
          <w:tcPr>
            <w:tcW w:w="0" w:type="auto"/>
          </w:tcPr>
          <w:p w14:paraId="6ACA4293" w14:textId="77777777" w:rsidR="002E5180" w:rsidRDefault="002E5180"/>
        </w:tc>
        <w:tc>
          <w:tcPr>
            <w:tcW w:w="0" w:type="auto"/>
          </w:tcPr>
          <w:p w14:paraId="6C68F829" w14:textId="77777777" w:rsidR="002E5180" w:rsidRDefault="000F4D05">
            <w:pPr>
              <w:pStyle w:val="Compact"/>
            </w:pPr>
            <w:r>
              <w:t>Hepatic enzyme increased</w:t>
            </w:r>
          </w:p>
        </w:tc>
        <w:tc>
          <w:tcPr>
            <w:tcW w:w="0" w:type="auto"/>
          </w:tcPr>
          <w:p w14:paraId="1205395B" w14:textId="77777777" w:rsidR="002E5180" w:rsidRDefault="002E5180"/>
        </w:tc>
        <w:tc>
          <w:tcPr>
            <w:tcW w:w="0" w:type="auto"/>
          </w:tcPr>
          <w:p w14:paraId="6D76004B" w14:textId="77777777" w:rsidR="002E5180" w:rsidRDefault="000F4D05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14:paraId="62F62BD7" w14:textId="77777777" w:rsidR="002E5180" w:rsidRDefault="002E5180"/>
        </w:tc>
      </w:tr>
      <w:tr w:rsidR="002E5180" w14:paraId="3235F7E9" w14:textId="77777777">
        <w:tc>
          <w:tcPr>
            <w:tcW w:w="0" w:type="auto"/>
          </w:tcPr>
          <w:p w14:paraId="31B27EDD" w14:textId="77777777" w:rsidR="002E5180" w:rsidRDefault="002E5180"/>
        </w:tc>
        <w:tc>
          <w:tcPr>
            <w:tcW w:w="0" w:type="auto"/>
          </w:tcPr>
          <w:p w14:paraId="27B9A733" w14:textId="77777777" w:rsidR="002E5180" w:rsidRDefault="000F4D05">
            <w:pPr>
              <w:pStyle w:val="Compact"/>
            </w:pPr>
            <w:r>
              <w:t>Myocardial necrosis marker increased</w:t>
            </w:r>
          </w:p>
        </w:tc>
        <w:tc>
          <w:tcPr>
            <w:tcW w:w="0" w:type="auto"/>
          </w:tcPr>
          <w:p w14:paraId="18500AE0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51BDE175" w14:textId="77777777" w:rsidR="002E5180" w:rsidRDefault="002E5180"/>
        </w:tc>
        <w:tc>
          <w:tcPr>
            <w:tcW w:w="0" w:type="auto"/>
          </w:tcPr>
          <w:p w14:paraId="7C7F142D" w14:textId="77777777" w:rsidR="002E5180" w:rsidRDefault="002E5180"/>
        </w:tc>
      </w:tr>
      <w:tr w:rsidR="002E5180" w14:paraId="27508511" w14:textId="77777777">
        <w:tc>
          <w:tcPr>
            <w:tcW w:w="0" w:type="auto"/>
          </w:tcPr>
          <w:p w14:paraId="5B747F55" w14:textId="77777777" w:rsidR="002E5180" w:rsidRDefault="002E5180"/>
        </w:tc>
        <w:tc>
          <w:tcPr>
            <w:tcW w:w="0" w:type="auto"/>
          </w:tcPr>
          <w:p w14:paraId="1F45C9FB" w14:textId="77777777" w:rsidR="002E5180" w:rsidRDefault="000F4D05">
            <w:pPr>
              <w:pStyle w:val="Compact"/>
            </w:pPr>
            <w:r>
              <w:t>Neutrophil count decreased</w:t>
            </w:r>
          </w:p>
        </w:tc>
        <w:tc>
          <w:tcPr>
            <w:tcW w:w="0" w:type="auto"/>
          </w:tcPr>
          <w:p w14:paraId="53625D73" w14:textId="77777777" w:rsidR="002E5180" w:rsidRDefault="002E5180"/>
        </w:tc>
        <w:tc>
          <w:tcPr>
            <w:tcW w:w="0" w:type="auto"/>
          </w:tcPr>
          <w:p w14:paraId="7FA7F89D" w14:textId="77777777" w:rsidR="002E5180" w:rsidRDefault="002E5180"/>
        </w:tc>
        <w:tc>
          <w:tcPr>
            <w:tcW w:w="0" w:type="auto"/>
          </w:tcPr>
          <w:p w14:paraId="69F99831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626151CA" w14:textId="77777777">
        <w:tc>
          <w:tcPr>
            <w:tcW w:w="0" w:type="auto"/>
          </w:tcPr>
          <w:p w14:paraId="570D9AEA" w14:textId="77777777" w:rsidR="002E5180" w:rsidRDefault="000F4D05">
            <w:pPr>
              <w:pStyle w:val="Compact"/>
            </w:pPr>
            <w:r>
              <w:t>Metabolism and nutrition disorders</w:t>
            </w:r>
          </w:p>
        </w:tc>
        <w:tc>
          <w:tcPr>
            <w:tcW w:w="0" w:type="auto"/>
          </w:tcPr>
          <w:p w14:paraId="3FFCF69F" w14:textId="77777777" w:rsidR="002E5180" w:rsidRDefault="000F4D05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668E1604" w14:textId="77777777" w:rsidR="002E5180" w:rsidRDefault="002E5180"/>
        </w:tc>
        <w:tc>
          <w:tcPr>
            <w:tcW w:w="0" w:type="auto"/>
          </w:tcPr>
          <w:p w14:paraId="73EF72A3" w14:textId="77777777" w:rsidR="002E5180" w:rsidRDefault="000F4D05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440DD997" w14:textId="77777777" w:rsidR="002E5180" w:rsidRDefault="002E5180"/>
        </w:tc>
      </w:tr>
      <w:tr w:rsidR="002E5180" w14:paraId="0DD374F5" w14:textId="77777777">
        <w:tc>
          <w:tcPr>
            <w:tcW w:w="0" w:type="auto"/>
          </w:tcPr>
          <w:p w14:paraId="4A8BADB7" w14:textId="77777777" w:rsidR="002E5180" w:rsidRDefault="002E5180"/>
        </w:tc>
        <w:tc>
          <w:tcPr>
            <w:tcW w:w="0" w:type="auto"/>
          </w:tcPr>
          <w:p w14:paraId="6B941E91" w14:textId="77777777" w:rsidR="002E5180" w:rsidRDefault="000F4D05">
            <w:pPr>
              <w:pStyle w:val="Compact"/>
            </w:pPr>
            <w:r>
              <w:t>Hypercalcaemia</w:t>
            </w:r>
          </w:p>
        </w:tc>
        <w:tc>
          <w:tcPr>
            <w:tcW w:w="0" w:type="auto"/>
          </w:tcPr>
          <w:p w14:paraId="2C659FC1" w14:textId="77777777" w:rsidR="002E5180" w:rsidRDefault="002E5180"/>
        </w:tc>
        <w:tc>
          <w:tcPr>
            <w:tcW w:w="0" w:type="auto"/>
          </w:tcPr>
          <w:p w14:paraId="51AE8B59" w14:textId="77777777" w:rsidR="002E5180" w:rsidRDefault="000F4D05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3024C62D" w14:textId="77777777" w:rsidR="002E5180" w:rsidRDefault="002E5180"/>
        </w:tc>
      </w:tr>
      <w:tr w:rsidR="002E5180" w14:paraId="44CD7F68" w14:textId="77777777">
        <w:tc>
          <w:tcPr>
            <w:tcW w:w="0" w:type="auto"/>
          </w:tcPr>
          <w:p w14:paraId="043A8EDC" w14:textId="77777777" w:rsidR="002E5180" w:rsidRDefault="000F4D05">
            <w:pPr>
              <w:pStyle w:val="Compact"/>
            </w:pPr>
            <w:r>
              <w:t>Musculoskeletal and connective tissue disorders</w:t>
            </w:r>
          </w:p>
        </w:tc>
        <w:tc>
          <w:tcPr>
            <w:tcW w:w="0" w:type="auto"/>
          </w:tcPr>
          <w:p w14:paraId="558735B5" w14:textId="77777777" w:rsidR="002E5180" w:rsidRDefault="000F4D05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3F244BE7" w14:textId="77777777" w:rsidR="002E5180" w:rsidRDefault="000F4D05">
            <w:pPr>
              <w:pStyle w:val="Compact"/>
            </w:pPr>
            <w:r>
              <w:t>[4] 2 (2.3%)</w:t>
            </w:r>
          </w:p>
        </w:tc>
        <w:tc>
          <w:tcPr>
            <w:tcW w:w="0" w:type="auto"/>
          </w:tcPr>
          <w:p w14:paraId="6E80AD04" w14:textId="77777777" w:rsidR="002E5180" w:rsidRDefault="002E5180"/>
        </w:tc>
        <w:tc>
          <w:tcPr>
            <w:tcW w:w="0" w:type="auto"/>
          </w:tcPr>
          <w:p w14:paraId="597A52F6" w14:textId="77777777" w:rsidR="002E5180" w:rsidRDefault="002E5180"/>
        </w:tc>
      </w:tr>
      <w:tr w:rsidR="002E5180" w14:paraId="2F76B2B7" w14:textId="77777777">
        <w:tc>
          <w:tcPr>
            <w:tcW w:w="0" w:type="auto"/>
          </w:tcPr>
          <w:p w14:paraId="1A9DA308" w14:textId="77777777" w:rsidR="002E5180" w:rsidRDefault="002E5180"/>
        </w:tc>
        <w:tc>
          <w:tcPr>
            <w:tcW w:w="0" w:type="auto"/>
          </w:tcPr>
          <w:p w14:paraId="2C84331D" w14:textId="77777777" w:rsidR="002E5180" w:rsidRDefault="000F4D05">
            <w:pPr>
              <w:pStyle w:val="Compact"/>
            </w:pPr>
            <w:r>
              <w:t>Arthralgia</w:t>
            </w:r>
          </w:p>
        </w:tc>
        <w:tc>
          <w:tcPr>
            <w:tcW w:w="0" w:type="auto"/>
          </w:tcPr>
          <w:p w14:paraId="66A9A4C4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1522ED1D" w14:textId="77777777" w:rsidR="002E5180" w:rsidRDefault="002E5180"/>
        </w:tc>
        <w:tc>
          <w:tcPr>
            <w:tcW w:w="0" w:type="auto"/>
          </w:tcPr>
          <w:p w14:paraId="77EF3950" w14:textId="77777777" w:rsidR="002E5180" w:rsidRDefault="002E5180"/>
        </w:tc>
      </w:tr>
      <w:tr w:rsidR="002E5180" w14:paraId="377874B8" w14:textId="77777777">
        <w:tc>
          <w:tcPr>
            <w:tcW w:w="0" w:type="auto"/>
          </w:tcPr>
          <w:p w14:paraId="77B2EBAC" w14:textId="77777777" w:rsidR="002E5180" w:rsidRDefault="002E5180"/>
        </w:tc>
        <w:tc>
          <w:tcPr>
            <w:tcW w:w="0" w:type="auto"/>
          </w:tcPr>
          <w:p w14:paraId="2608137B" w14:textId="77777777" w:rsidR="002E5180" w:rsidRDefault="000F4D05">
            <w:pPr>
              <w:pStyle w:val="Compact"/>
            </w:pPr>
            <w:r>
              <w:t>Arthritis reactive</w:t>
            </w:r>
          </w:p>
        </w:tc>
        <w:tc>
          <w:tcPr>
            <w:tcW w:w="0" w:type="auto"/>
          </w:tcPr>
          <w:p w14:paraId="1EE0220A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178690A2" w14:textId="77777777" w:rsidR="002E5180" w:rsidRDefault="002E5180"/>
        </w:tc>
        <w:tc>
          <w:tcPr>
            <w:tcW w:w="0" w:type="auto"/>
          </w:tcPr>
          <w:p w14:paraId="206756C5" w14:textId="77777777" w:rsidR="002E5180" w:rsidRDefault="002E5180"/>
        </w:tc>
      </w:tr>
      <w:tr w:rsidR="002E5180" w14:paraId="2E3B1FC0" w14:textId="77777777">
        <w:tc>
          <w:tcPr>
            <w:tcW w:w="0" w:type="auto"/>
          </w:tcPr>
          <w:p w14:paraId="232296AE" w14:textId="77777777" w:rsidR="002E5180" w:rsidRDefault="002E5180"/>
        </w:tc>
        <w:tc>
          <w:tcPr>
            <w:tcW w:w="0" w:type="auto"/>
          </w:tcPr>
          <w:p w14:paraId="00FB50E7" w14:textId="77777777" w:rsidR="002E5180" w:rsidRDefault="000F4D05">
            <w:pPr>
              <w:pStyle w:val="Compact"/>
            </w:pPr>
            <w:r>
              <w:t>Joint swelling</w:t>
            </w:r>
          </w:p>
        </w:tc>
        <w:tc>
          <w:tcPr>
            <w:tcW w:w="0" w:type="auto"/>
          </w:tcPr>
          <w:p w14:paraId="445B7087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2F8D73F" w14:textId="77777777" w:rsidR="002E5180" w:rsidRDefault="002E5180"/>
        </w:tc>
        <w:tc>
          <w:tcPr>
            <w:tcW w:w="0" w:type="auto"/>
          </w:tcPr>
          <w:p w14:paraId="1F662F8E" w14:textId="77777777" w:rsidR="002E5180" w:rsidRDefault="002E5180"/>
        </w:tc>
      </w:tr>
      <w:tr w:rsidR="002E5180" w14:paraId="0317D701" w14:textId="77777777">
        <w:tc>
          <w:tcPr>
            <w:tcW w:w="0" w:type="auto"/>
          </w:tcPr>
          <w:p w14:paraId="2D3DC5F8" w14:textId="77777777" w:rsidR="002E5180" w:rsidRDefault="002E5180"/>
        </w:tc>
        <w:tc>
          <w:tcPr>
            <w:tcW w:w="0" w:type="auto"/>
          </w:tcPr>
          <w:p w14:paraId="35E07DEE" w14:textId="77777777" w:rsidR="002E5180" w:rsidRDefault="000F4D05">
            <w:pPr>
              <w:pStyle w:val="Compact"/>
            </w:pPr>
            <w:r>
              <w:t>Tendonitis</w:t>
            </w:r>
          </w:p>
        </w:tc>
        <w:tc>
          <w:tcPr>
            <w:tcW w:w="0" w:type="auto"/>
          </w:tcPr>
          <w:p w14:paraId="004BEE34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7BFDF317" w14:textId="77777777" w:rsidR="002E5180" w:rsidRDefault="002E5180"/>
        </w:tc>
        <w:tc>
          <w:tcPr>
            <w:tcW w:w="0" w:type="auto"/>
          </w:tcPr>
          <w:p w14:paraId="5863AE05" w14:textId="77777777" w:rsidR="002E5180" w:rsidRDefault="002E5180"/>
        </w:tc>
      </w:tr>
      <w:tr w:rsidR="002E5180" w14:paraId="269C8D0A" w14:textId="77777777">
        <w:tc>
          <w:tcPr>
            <w:tcW w:w="0" w:type="auto"/>
          </w:tcPr>
          <w:p w14:paraId="449FE507" w14:textId="77777777" w:rsidR="002E5180" w:rsidRDefault="000F4D05">
            <w:pPr>
              <w:pStyle w:val="Compact"/>
            </w:pPr>
            <w:r>
              <w:t>Neoplasms benign, malignant and unspecified (incl cysts and polyps)</w:t>
            </w:r>
          </w:p>
        </w:tc>
        <w:tc>
          <w:tcPr>
            <w:tcW w:w="0" w:type="auto"/>
          </w:tcPr>
          <w:p w14:paraId="45222911" w14:textId="77777777" w:rsidR="002E5180" w:rsidRDefault="000F4D05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4A8E54C1" w14:textId="77777777" w:rsidR="002E5180" w:rsidRDefault="002E5180"/>
        </w:tc>
        <w:tc>
          <w:tcPr>
            <w:tcW w:w="0" w:type="auto"/>
          </w:tcPr>
          <w:p w14:paraId="51565950" w14:textId="77777777" w:rsidR="002E5180" w:rsidRDefault="002E5180"/>
        </w:tc>
        <w:tc>
          <w:tcPr>
            <w:tcW w:w="0" w:type="auto"/>
          </w:tcPr>
          <w:p w14:paraId="78AD2CCC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38B9B13F" w14:textId="77777777">
        <w:tc>
          <w:tcPr>
            <w:tcW w:w="0" w:type="auto"/>
          </w:tcPr>
          <w:p w14:paraId="5EDB8715" w14:textId="77777777" w:rsidR="002E5180" w:rsidRDefault="002E5180"/>
        </w:tc>
        <w:tc>
          <w:tcPr>
            <w:tcW w:w="0" w:type="auto"/>
          </w:tcPr>
          <w:p w14:paraId="26DA114A" w14:textId="77777777" w:rsidR="002E5180" w:rsidRDefault="000F4D05">
            <w:pPr>
              <w:pStyle w:val="Compact"/>
            </w:pPr>
            <w:r>
              <w:t>Neoplasm malignant</w:t>
            </w:r>
          </w:p>
        </w:tc>
        <w:tc>
          <w:tcPr>
            <w:tcW w:w="0" w:type="auto"/>
          </w:tcPr>
          <w:p w14:paraId="16D60380" w14:textId="77777777" w:rsidR="002E5180" w:rsidRDefault="002E5180"/>
        </w:tc>
        <w:tc>
          <w:tcPr>
            <w:tcW w:w="0" w:type="auto"/>
          </w:tcPr>
          <w:p w14:paraId="2B510125" w14:textId="77777777" w:rsidR="002E5180" w:rsidRDefault="002E5180"/>
        </w:tc>
        <w:tc>
          <w:tcPr>
            <w:tcW w:w="0" w:type="auto"/>
          </w:tcPr>
          <w:p w14:paraId="5DA5B265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20CB6B61" w14:textId="77777777">
        <w:tc>
          <w:tcPr>
            <w:tcW w:w="0" w:type="auto"/>
          </w:tcPr>
          <w:p w14:paraId="46D18E96" w14:textId="77777777" w:rsidR="002E5180" w:rsidRDefault="000F4D05">
            <w:pPr>
              <w:pStyle w:val="Compact"/>
            </w:pPr>
            <w:r>
              <w:t>Nervous system disorders</w:t>
            </w:r>
          </w:p>
        </w:tc>
        <w:tc>
          <w:tcPr>
            <w:tcW w:w="0" w:type="auto"/>
          </w:tcPr>
          <w:p w14:paraId="7057DC04" w14:textId="77777777" w:rsidR="002E5180" w:rsidRDefault="000F4D05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75A08940" w14:textId="77777777" w:rsidR="002E5180" w:rsidRDefault="000F4D05">
            <w:pPr>
              <w:pStyle w:val="Compact"/>
            </w:pPr>
            <w:r>
              <w:t xml:space="preserve">[1] 1 </w:t>
            </w:r>
            <w:r>
              <w:lastRenderedPageBreak/>
              <w:t>(1.1%)</w:t>
            </w:r>
          </w:p>
        </w:tc>
        <w:tc>
          <w:tcPr>
            <w:tcW w:w="0" w:type="auto"/>
          </w:tcPr>
          <w:p w14:paraId="2ABE4992" w14:textId="77777777" w:rsidR="002E5180" w:rsidRDefault="000F4D05">
            <w:pPr>
              <w:pStyle w:val="Compact"/>
            </w:pPr>
            <w:r>
              <w:lastRenderedPageBreak/>
              <w:t>[2] 2 (3.8%)</w:t>
            </w:r>
          </w:p>
        </w:tc>
        <w:tc>
          <w:tcPr>
            <w:tcW w:w="0" w:type="auto"/>
          </w:tcPr>
          <w:p w14:paraId="6119407A" w14:textId="77777777" w:rsidR="002E5180" w:rsidRDefault="000F4D05">
            <w:pPr>
              <w:pStyle w:val="Compact"/>
            </w:pPr>
            <w:r>
              <w:t>[2] 2 (4.8%)</w:t>
            </w:r>
          </w:p>
        </w:tc>
      </w:tr>
      <w:tr w:rsidR="002E5180" w14:paraId="6DB6413F" w14:textId="77777777">
        <w:tc>
          <w:tcPr>
            <w:tcW w:w="0" w:type="auto"/>
          </w:tcPr>
          <w:p w14:paraId="36E320A9" w14:textId="77777777" w:rsidR="002E5180" w:rsidRDefault="002E5180"/>
        </w:tc>
        <w:tc>
          <w:tcPr>
            <w:tcW w:w="0" w:type="auto"/>
          </w:tcPr>
          <w:p w14:paraId="4268C49E" w14:textId="77777777" w:rsidR="002E5180" w:rsidRDefault="000F4D05">
            <w:pPr>
              <w:pStyle w:val="Compact"/>
            </w:pPr>
            <w:r>
              <w:t>Haemorrhage intracranial</w:t>
            </w:r>
          </w:p>
        </w:tc>
        <w:tc>
          <w:tcPr>
            <w:tcW w:w="0" w:type="auto"/>
          </w:tcPr>
          <w:p w14:paraId="484BB757" w14:textId="77777777" w:rsidR="002E5180" w:rsidRDefault="002E5180"/>
        </w:tc>
        <w:tc>
          <w:tcPr>
            <w:tcW w:w="0" w:type="auto"/>
          </w:tcPr>
          <w:p w14:paraId="1BC56B8F" w14:textId="77777777" w:rsidR="002E5180" w:rsidRDefault="000F4D05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7FBC1673" w14:textId="77777777" w:rsidR="002E5180" w:rsidRDefault="002E5180"/>
        </w:tc>
      </w:tr>
      <w:tr w:rsidR="002E5180" w14:paraId="1B2C1BE4" w14:textId="77777777">
        <w:tc>
          <w:tcPr>
            <w:tcW w:w="0" w:type="auto"/>
          </w:tcPr>
          <w:p w14:paraId="03F1F751" w14:textId="77777777" w:rsidR="002E5180" w:rsidRDefault="002E5180"/>
        </w:tc>
        <w:tc>
          <w:tcPr>
            <w:tcW w:w="0" w:type="auto"/>
          </w:tcPr>
          <w:p w14:paraId="74A9816A" w14:textId="77777777" w:rsidR="002E5180" w:rsidRDefault="000F4D05">
            <w:pPr>
              <w:pStyle w:val="Compact"/>
            </w:pPr>
            <w:r>
              <w:t>Headache</w:t>
            </w:r>
          </w:p>
        </w:tc>
        <w:tc>
          <w:tcPr>
            <w:tcW w:w="0" w:type="auto"/>
          </w:tcPr>
          <w:p w14:paraId="25D6B90B" w14:textId="77777777" w:rsidR="002E5180" w:rsidRDefault="002E5180"/>
        </w:tc>
        <w:tc>
          <w:tcPr>
            <w:tcW w:w="0" w:type="auto"/>
          </w:tcPr>
          <w:p w14:paraId="3985A673" w14:textId="77777777" w:rsidR="002E5180" w:rsidRDefault="002E5180"/>
        </w:tc>
        <w:tc>
          <w:tcPr>
            <w:tcW w:w="0" w:type="auto"/>
          </w:tcPr>
          <w:p w14:paraId="574F603E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4AFC899C" w14:textId="77777777">
        <w:tc>
          <w:tcPr>
            <w:tcW w:w="0" w:type="auto"/>
          </w:tcPr>
          <w:p w14:paraId="0636CCDA" w14:textId="77777777" w:rsidR="002E5180" w:rsidRDefault="002E5180"/>
        </w:tc>
        <w:tc>
          <w:tcPr>
            <w:tcW w:w="0" w:type="auto"/>
          </w:tcPr>
          <w:p w14:paraId="7F5D848F" w14:textId="77777777" w:rsidR="002E5180" w:rsidRDefault="000F4D05">
            <w:pPr>
              <w:pStyle w:val="Compact"/>
            </w:pPr>
            <w:r>
              <w:t>Loss of consciousness</w:t>
            </w:r>
          </w:p>
        </w:tc>
        <w:tc>
          <w:tcPr>
            <w:tcW w:w="0" w:type="auto"/>
          </w:tcPr>
          <w:p w14:paraId="41B35916" w14:textId="77777777" w:rsidR="002E5180" w:rsidRDefault="002E5180"/>
        </w:tc>
        <w:tc>
          <w:tcPr>
            <w:tcW w:w="0" w:type="auto"/>
          </w:tcPr>
          <w:p w14:paraId="186D73A4" w14:textId="77777777" w:rsidR="002E5180" w:rsidRDefault="002E5180"/>
        </w:tc>
        <w:tc>
          <w:tcPr>
            <w:tcW w:w="0" w:type="auto"/>
          </w:tcPr>
          <w:p w14:paraId="39FA1B77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06BF8FCB" w14:textId="77777777">
        <w:tc>
          <w:tcPr>
            <w:tcW w:w="0" w:type="auto"/>
          </w:tcPr>
          <w:p w14:paraId="5537F64B" w14:textId="77777777" w:rsidR="002E5180" w:rsidRDefault="002E5180"/>
        </w:tc>
        <w:tc>
          <w:tcPr>
            <w:tcW w:w="0" w:type="auto"/>
          </w:tcPr>
          <w:p w14:paraId="5EF0862B" w14:textId="77777777" w:rsidR="002E5180" w:rsidRDefault="000F4D05">
            <w:pPr>
              <w:pStyle w:val="Compact"/>
            </w:pPr>
            <w:r>
              <w:t>Syncope</w:t>
            </w:r>
          </w:p>
        </w:tc>
        <w:tc>
          <w:tcPr>
            <w:tcW w:w="0" w:type="auto"/>
          </w:tcPr>
          <w:p w14:paraId="4C58012D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7320837" w14:textId="77777777" w:rsidR="002E5180" w:rsidRDefault="000F4D05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05722344" w14:textId="77777777" w:rsidR="002E5180" w:rsidRDefault="002E5180"/>
        </w:tc>
      </w:tr>
      <w:tr w:rsidR="002E5180" w14:paraId="387EC877" w14:textId="77777777">
        <w:tc>
          <w:tcPr>
            <w:tcW w:w="0" w:type="auto"/>
          </w:tcPr>
          <w:p w14:paraId="7DFC1909" w14:textId="77777777" w:rsidR="002E5180" w:rsidRDefault="000F4D05">
            <w:pPr>
              <w:pStyle w:val="Compact"/>
            </w:pPr>
            <w:r>
              <w:t>Renal and urinary disorders</w:t>
            </w:r>
          </w:p>
        </w:tc>
        <w:tc>
          <w:tcPr>
            <w:tcW w:w="0" w:type="auto"/>
          </w:tcPr>
          <w:p w14:paraId="4B597A9C" w14:textId="77777777" w:rsidR="002E5180" w:rsidRDefault="000F4D05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42C194C1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1774810A" w14:textId="77777777" w:rsidR="002E5180" w:rsidRDefault="002E5180"/>
        </w:tc>
        <w:tc>
          <w:tcPr>
            <w:tcW w:w="0" w:type="auto"/>
          </w:tcPr>
          <w:p w14:paraId="6B8716B3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48C5BB27" w14:textId="77777777">
        <w:tc>
          <w:tcPr>
            <w:tcW w:w="0" w:type="auto"/>
          </w:tcPr>
          <w:p w14:paraId="72DD4562" w14:textId="77777777" w:rsidR="002E5180" w:rsidRDefault="002E5180"/>
        </w:tc>
        <w:tc>
          <w:tcPr>
            <w:tcW w:w="0" w:type="auto"/>
          </w:tcPr>
          <w:p w14:paraId="2DBBBDBC" w14:textId="77777777" w:rsidR="002E5180" w:rsidRDefault="000F4D05">
            <w:pPr>
              <w:pStyle w:val="Compact"/>
            </w:pPr>
            <w:r>
              <w:t>Renal failure</w:t>
            </w:r>
          </w:p>
        </w:tc>
        <w:tc>
          <w:tcPr>
            <w:tcW w:w="0" w:type="auto"/>
          </w:tcPr>
          <w:p w14:paraId="166A95F6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1207CED8" w14:textId="77777777" w:rsidR="002E5180" w:rsidRDefault="002E5180"/>
        </w:tc>
        <w:tc>
          <w:tcPr>
            <w:tcW w:w="0" w:type="auto"/>
          </w:tcPr>
          <w:p w14:paraId="5096EB17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13774108" w14:textId="77777777">
        <w:tc>
          <w:tcPr>
            <w:tcW w:w="0" w:type="auto"/>
          </w:tcPr>
          <w:p w14:paraId="64A9B34A" w14:textId="77777777" w:rsidR="002E5180" w:rsidRDefault="000F4D05">
            <w:pPr>
              <w:pStyle w:val="Compact"/>
            </w:pPr>
            <w:r>
              <w:t>Respiratory, thoracic and mediastinal disorders</w:t>
            </w:r>
          </w:p>
        </w:tc>
        <w:tc>
          <w:tcPr>
            <w:tcW w:w="0" w:type="auto"/>
          </w:tcPr>
          <w:p w14:paraId="5D4FFBD7" w14:textId="77777777" w:rsidR="002E5180" w:rsidRDefault="000F4D05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607D5EC4" w14:textId="77777777" w:rsidR="002E5180" w:rsidRDefault="000F4D05">
            <w:pPr>
              <w:pStyle w:val="Compact"/>
            </w:pPr>
            <w:r>
              <w:t>[8] 7 (8%)</w:t>
            </w:r>
          </w:p>
        </w:tc>
        <w:tc>
          <w:tcPr>
            <w:tcW w:w="0" w:type="auto"/>
          </w:tcPr>
          <w:p w14:paraId="44A9621D" w14:textId="77777777" w:rsidR="002E5180" w:rsidRDefault="000F4D05">
            <w:pPr>
              <w:pStyle w:val="Compact"/>
            </w:pPr>
            <w:r>
              <w:t>[5] 5 (9.6%)</w:t>
            </w:r>
          </w:p>
        </w:tc>
        <w:tc>
          <w:tcPr>
            <w:tcW w:w="0" w:type="auto"/>
          </w:tcPr>
          <w:p w14:paraId="3125D55E" w14:textId="77777777" w:rsidR="002E5180" w:rsidRDefault="000F4D05">
            <w:pPr>
              <w:pStyle w:val="Compact"/>
            </w:pPr>
            <w:r>
              <w:t>[14] 9 (21.4%)</w:t>
            </w:r>
          </w:p>
        </w:tc>
      </w:tr>
      <w:tr w:rsidR="002E5180" w14:paraId="4B74A00E" w14:textId="77777777">
        <w:tc>
          <w:tcPr>
            <w:tcW w:w="0" w:type="auto"/>
          </w:tcPr>
          <w:p w14:paraId="61068720" w14:textId="77777777" w:rsidR="002E5180" w:rsidRDefault="002E5180"/>
        </w:tc>
        <w:tc>
          <w:tcPr>
            <w:tcW w:w="0" w:type="auto"/>
          </w:tcPr>
          <w:p w14:paraId="527AD1CE" w14:textId="77777777" w:rsidR="002E5180" w:rsidRDefault="000F4D05">
            <w:pPr>
              <w:pStyle w:val="Compact"/>
            </w:pPr>
            <w:r>
              <w:t>Bronchopleural fistula</w:t>
            </w:r>
          </w:p>
        </w:tc>
        <w:tc>
          <w:tcPr>
            <w:tcW w:w="0" w:type="auto"/>
          </w:tcPr>
          <w:p w14:paraId="4CCFBD5A" w14:textId="77777777" w:rsidR="002E5180" w:rsidRDefault="002E5180"/>
        </w:tc>
        <w:tc>
          <w:tcPr>
            <w:tcW w:w="0" w:type="auto"/>
          </w:tcPr>
          <w:p w14:paraId="58A006A7" w14:textId="77777777" w:rsidR="002E5180" w:rsidRDefault="002E5180"/>
        </w:tc>
        <w:tc>
          <w:tcPr>
            <w:tcW w:w="0" w:type="auto"/>
          </w:tcPr>
          <w:p w14:paraId="0E2C1029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22605875" w14:textId="77777777">
        <w:tc>
          <w:tcPr>
            <w:tcW w:w="0" w:type="auto"/>
          </w:tcPr>
          <w:p w14:paraId="542D048A" w14:textId="77777777" w:rsidR="002E5180" w:rsidRDefault="002E5180"/>
        </w:tc>
        <w:tc>
          <w:tcPr>
            <w:tcW w:w="0" w:type="auto"/>
          </w:tcPr>
          <w:p w14:paraId="5E13F899" w14:textId="77777777" w:rsidR="002E5180" w:rsidRDefault="000F4D05">
            <w:pPr>
              <w:pStyle w:val="Compact"/>
            </w:pPr>
            <w:r>
              <w:t>Chronic obstructive pulmonary disease</w:t>
            </w:r>
          </w:p>
        </w:tc>
        <w:tc>
          <w:tcPr>
            <w:tcW w:w="0" w:type="auto"/>
          </w:tcPr>
          <w:p w14:paraId="3F34F6F3" w14:textId="77777777" w:rsidR="002E5180" w:rsidRDefault="002E5180"/>
        </w:tc>
        <w:tc>
          <w:tcPr>
            <w:tcW w:w="0" w:type="auto"/>
          </w:tcPr>
          <w:p w14:paraId="6DF29B4C" w14:textId="77777777" w:rsidR="002E5180" w:rsidRDefault="002E5180"/>
        </w:tc>
        <w:tc>
          <w:tcPr>
            <w:tcW w:w="0" w:type="auto"/>
          </w:tcPr>
          <w:p w14:paraId="0F3C9658" w14:textId="77777777" w:rsidR="002E5180" w:rsidRDefault="000F4D05">
            <w:pPr>
              <w:pStyle w:val="Compact"/>
            </w:pPr>
            <w:r>
              <w:t>[2] 1 (2.4%)</w:t>
            </w:r>
          </w:p>
        </w:tc>
      </w:tr>
      <w:tr w:rsidR="002E5180" w14:paraId="1CEBF9CB" w14:textId="77777777">
        <w:tc>
          <w:tcPr>
            <w:tcW w:w="0" w:type="auto"/>
          </w:tcPr>
          <w:p w14:paraId="652E339A" w14:textId="77777777" w:rsidR="002E5180" w:rsidRDefault="002E5180"/>
        </w:tc>
        <w:tc>
          <w:tcPr>
            <w:tcW w:w="0" w:type="auto"/>
          </w:tcPr>
          <w:p w14:paraId="387E9681" w14:textId="77777777" w:rsidR="002E5180" w:rsidRDefault="000F4D05">
            <w:pPr>
              <w:pStyle w:val="Compact"/>
            </w:pPr>
            <w:r>
              <w:t>Cough</w:t>
            </w:r>
          </w:p>
        </w:tc>
        <w:tc>
          <w:tcPr>
            <w:tcW w:w="0" w:type="auto"/>
          </w:tcPr>
          <w:p w14:paraId="6B609A7E" w14:textId="77777777" w:rsidR="002E5180" w:rsidRDefault="002E5180"/>
        </w:tc>
        <w:tc>
          <w:tcPr>
            <w:tcW w:w="0" w:type="auto"/>
          </w:tcPr>
          <w:p w14:paraId="7413C67C" w14:textId="77777777" w:rsidR="002E5180" w:rsidRDefault="002E5180"/>
        </w:tc>
        <w:tc>
          <w:tcPr>
            <w:tcW w:w="0" w:type="auto"/>
          </w:tcPr>
          <w:p w14:paraId="35B286D9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461ADE1F" w14:textId="77777777">
        <w:tc>
          <w:tcPr>
            <w:tcW w:w="0" w:type="auto"/>
          </w:tcPr>
          <w:p w14:paraId="23DA94C0" w14:textId="77777777" w:rsidR="002E5180" w:rsidRDefault="002E5180"/>
        </w:tc>
        <w:tc>
          <w:tcPr>
            <w:tcW w:w="0" w:type="auto"/>
          </w:tcPr>
          <w:p w14:paraId="13893F7A" w14:textId="77777777" w:rsidR="002E5180" w:rsidRDefault="000F4D05">
            <w:pPr>
              <w:pStyle w:val="Compact"/>
            </w:pPr>
            <w:r>
              <w:t>Dyspnoea</w:t>
            </w:r>
          </w:p>
        </w:tc>
        <w:tc>
          <w:tcPr>
            <w:tcW w:w="0" w:type="auto"/>
          </w:tcPr>
          <w:p w14:paraId="1354E7DE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3B4FDA22" w14:textId="77777777" w:rsidR="002E5180" w:rsidRDefault="002E5180"/>
        </w:tc>
        <w:tc>
          <w:tcPr>
            <w:tcW w:w="0" w:type="auto"/>
          </w:tcPr>
          <w:p w14:paraId="017023D2" w14:textId="77777777" w:rsidR="002E5180" w:rsidRDefault="000F4D05">
            <w:pPr>
              <w:pStyle w:val="Compact"/>
            </w:pPr>
            <w:r>
              <w:t>[3] 1 (2.4%)</w:t>
            </w:r>
          </w:p>
        </w:tc>
      </w:tr>
      <w:tr w:rsidR="002E5180" w14:paraId="03A0B246" w14:textId="77777777">
        <w:tc>
          <w:tcPr>
            <w:tcW w:w="0" w:type="auto"/>
          </w:tcPr>
          <w:p w14:paraId="0FC812E6" w14:textId="77777777" w:rsidR="002E5180" w:rsidRDefault="002E5180"/>
        </w:tc>
        <w:tc>
          <w:tcPr>
            <w:tcW w:w="0" w:type="auto"/>
          </w:tcPr>
          <w:p w14:paraId="0989B303" w14:textId="77777777" w:rsidR="002E5180" w:rsidRDefault="000F4D05">
            <w:pPr>
              <w:pStyle w:val="Compact"/>
            </w:pPr>
            <w:r>
              <w:t>Pulmonary embolism</w:t>
            </w:r>
          </w:p>
        </w:tc>
        <w:tc>
          <w:tcPr>
            <w:tcW w:w="0" w:type="auto"/>
          </w:tcPr>
          <w:p w14:paraId="02A52913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15256D1C" w14:textId="77777777" w:rsidR="002E5180" w:rsidRDefault="002E5180"/>
        </w:tc>
        <w:tc>
          <w:tcPr>
            <w:tcW w:w="0" w:type="auto"/>
          </w:tcPr>
          <w:p w14:paraId="57D78F48" w14:textId="77777777" w:rsidR="002E5180" w:rsidRDefault="002E5180"/>
        </w:tc>
      </w:tr>
      <w:tr w:rsidR="002E5180" w14:paraId="29300F3E" w14:textId="77777777">
        <w:tc>
          <w:tcPr>
            <w:tcW w:w="0" w:type="auto"/>
          </w:tcPr>
          <w:p w14:paraId="46E3D73C" w14:textId="77777777" w:rsidR="002E5180" w:rsidRDefault="002E5180"/>
        </w:tc>
        <w:tc>
          <w:tcPr>
            <w:tcW w:w="0" w:type="auto"/>
          </w:tcPr>
          <w:p w14:paraId="2DC4EE4B" w14:textId="77777777" w:rsidR="002E5180" w:rsidRDefault="000F4D05">
            <w:pPr>
              <w:pStyle w:val="Compact"/>
            </w:pPr>
            <w:r>
              <w:t>Respiratory distress</w:t>
            </w:r>
          </w:p>
        </w:tc>
        <w:tc>
          <w:tcPr>
            <w:tcW w:w="0" w:type="auto"/>
          </w:tcPr>
          <w:p w14:paraId="76F67062" w14:textId="77777777" w:rsidR="002E5180" w:rsidRDefault="000F4D05">
            <w:pPr>
              <w:pStyle w:val="Compact"/>
            </w:pPr>
            <w:r>
              <w:t>[4] 4 (4.6%)</w:t>
            </w:r>
          </w:p>
        </w:tc>
        <w:tc>
          <w:tcPr>
            <w:tcW w:w="0" w:type="auto"/>
          </w:tcPr>
          <w:p w14:paraId="67426832" w14:textId="77777777" w:rsidR="002E5180" w:rsidRDefault="000F4D05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79A42518" w14:textId="77777777" w:rsidR="002E5180" w:rsidRDefault="000F4D05">
            <w:pPr>
              <w:pStyle w:val="Compact"/>
            </w:pPr>
            <w:r>
              <w:t>[3] 2 (4.8%)</w:t>
            </w:r>
          </w:p>
        </w:tc>
      </w:tr>
      <w:tr w:rsidR="002E5180" w14:paraId="24BD9113" w14:textId="77777777">
        <w:tc>
          <w:tcPr>
            <w:tcW w:w="0" w:type="auto"/>
          </w:tcPr>
          <w:p w14:paraId="33C58B60" w14:textId="77777777" w:rsidR="002E5180" w:rsidRDefault="002E5180"/>
        </w:tc>
        <w:tc>
          <w:tcPr>
            <w:tcW w:w="0" w:type="auto"/>
          </w:tcPr>
          <w:p w14:paraId="3C80B126" w14:textId="77777777" w:rsidR="002E5180" w:rsidRDefault="000F4D05">
            <w:pPr>
              <w:pStyle w:val="Compact"/>
            </w:pPr>
            <w:r>
              <w:t>Respiratory failure</w:t>
            </w:r>
          </w:p>
        </w:tc>
        <w:tc>
          <w:tcPr>
            <w:tcW w:w="0" w:type="auto"/>
          </w:tcPr>
          <w:p w14:paraId="3018DF63" w14:textId="77777777" w:rsidR="002E5180" w:rsidRDefault="000F4D05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453EB7F9" w14:textId="77777777" w:rsidR="002E5180" w:rsidRDefault="000F4D05">
            <w:pPr>
              <w:pStyle w:val="Compact"/>
            </w:pPr>
            <w:r>
              <w:t>[4] 4 (7.7%)</w:t>
            </w:r>
          </w:p>
        </w:tc>
        <w:tc>
          <w:tcPr>
            <w:tcW w:w="0" w:type="auto"/>
          </w:tcPr>
          <w:p w14:paraId="1224B196" w14:textId="77777777" w:rsidR="002E5180" w:rsidRDefault="000F4D05">
            <w:pPr>
              <w:pStyle w:val="Compact"/>
            </w:pPr>
            <w:r>
              <w:t>[4] 3 (7.1%)</w:t>
            </w:r>
          </w:p>
        </w:tc>
      </w:tr>
      <w:tr w:rsidR="002E5180" w14:paraId="0DFEF808" w14:textId="77777777">
        <w:tc>
          <w:tcPr>
            <w:tcW w:w="0" w:type="auto"/>
          </w:tcPr>
          <w:p w14:paraId="1773479E" w14:textId="77777777" w:rsidR="002E5180" w:rsidRDefault="000F4D05">
            <w:pPr>
              <w:pStyle w:val="Compact"/>
            </w:pPr>
            <w:r>
              <w:t>Skin and subcutaneous tissue disorders</w:t>
            </w:r>
          </w:p>
        </w:tc>
        <w:tc>
          <w:tcPr>
            <w:tcW w:w="0" w:type="auto"/>
          </w:tcPr>
          <w:p w14:paraId="3C8F3757" w14:textId="77777777" w:rsidR="002E5180" w:rsidRDefault="000F4D05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5D4ACE42" w14:textId="77777777" w:rsidR="002E5180" w:rsidRDefault="002E5180"/>
        </w:tc>
        <w:tc>
          <w:tcPr>
            <w:tcW w:w="0" w:type="auto"/>
          </w:tcPr>
          <w:p w14:paraId="19D7A906" w14:textId="77777777" w:rsidR="002E5180" w:rsidRDefault="000F4D05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017C0601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654673BC" w14:textId="77777777">
        <w:tc>
          <w:tcPr>
            <w:tcW w:w="0" w:type="auto"/>
          </w:tcPr>
          <w:p w14:paraId="097E1012" w14:textId="77777777" w:rsidR="002E5180" w:rsidRDefault="002E5180"/>
        </w:tc>
        <w:tc>
          <w:tcPr>
            <w:tcW w:w="0" w:type="auto"/>
          </w:tcPr>
          <w:p w14:paraId="443B3441" w14:textId="77777777" w:rsidR="002E5180" w:rsidRDefault="000F4D05">
            <w:pPr>
              <w:pStyle w:val="Compact"/>
            </w:pPr>
            <w:r>
              <w:t>Alopecia</w:t>
            </w:r>
          </w:p>
        </w:tc>
        <w:tc>
          <w:tcPr>
            <w:tcW w:w="0" w:type="auto"/>
          </w:tcPr>
          <w:p w14:paraId="2E507C2A" w14:textId="77777777" w:rsidR="002E5180" w:rsidRDefault="002E5180"/>
        </w:tc>
        <w:tc>
          <w:tcPr>
            <w:tcW w:w="0" w:type="auto"/>
          </w:tcPr>
          <w:p w14:paraId="60B8319F" w14:textId="77777777" w:rsidR="002E5180" w:rsidRDefault="000F4D05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15547CDA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6E8A05BB" w14:textId="77777777">
        <w:tc>
          <w:tcPr>
            <w:tcW w:w="0" w:type="auto"/>
          </w:tcPr>
          <w:p w14:paraId="5AD2EA82" w14:textId="77777777" w:rsidR="002E5180" w:rsidRDefault="000F4D05">
            <w:pPr>
              <w:pStyle w:val="Compact"/>
            </w:pPr>
            <w:r>
              <w:t>Vascular disorders</w:t>
            </w:r>
          </w:p>
        </w:tc>
        <w:tc>
          <w:tcPr>
            <w:tcW w:w="0" w:type="auto"/>
          </w:tcPr>
          <w:p w14:paraId="687B56B0" w14:textId="77777777" w:rsidR="002E5180" w:rsidRDefault="000F4D05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5EB9997E" w14:textId="77777777" w:rsidR="002E5180" w:rsidRDefault="000F4D05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114264C5" w14:textId="77777777" w:rsidR="002E5180" w:rsidRDefault="002E5180"/>
        </w:tc>
        <w:tc>
          <w:tcPr>
            <w:tcW w:w="0" w:type="auto"/>
          </w:tcPr>
          <w:p w14:paraId="3B20A5EB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66973E4C" w14:textId="77777777">
        <w:tc>
          <w:tcPr>
            <w:tcW w:w="0" w:type="auto"/>
          </w:tcPr>
          <w:p w14:paraId="400ABD36" w14:textId="77777777" w:rsidR="002E5180" w:rsidRDefault="002E5180"/>
        </w:tc>
        <w:tc>
          <w:tcPr>
            <w:tcW w:w="0" w:type="auto"/>
          </w:tcPr>
          <w:p w14:paraId="77099835" w14:textId="77777777" w:rsidR="002E5180" w:rsidRDefault="000F4D05">
            <w:pPr>
              <w:pStyle w:val="Compact"/>
            </w:pPr>
            <w:r>
              <w:t>Hypotension</w:t>
            </w:r>
          </w:p>
        </w:tc>
        <w:tc>
          <w:tcPr>
            <w:tcW w:w="0" w:type="auto"/>
          </w:tcPr>
          <w:p w14:paraId="4621100E" w14:textId="77777777" w:rsidR="002E5180" w:rsidRDefault="002E5180"/>
        </w:tc>
        <w:tc>
          <w:tcPr>
            <w:tcW w:w="0" w:type="auto"/>
          </w:tcPr>
          <w:p w14:paraId="7D71CB04" w14:textId="77777777" w:rsidR="002E5180" w:rsidRDefault="002E5180"/>
        </w:tc>
        <w:tc>
          <w:tcPr>
            <w:tcW w:w="0" w:type="auto"/>
          </w:tcPr>
          <w:p w14:paraId="118641CE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03CDC61A" w14:textId="77777777">
        <w:tc>
          <w:tcPr>
            <w:tcW w:w="0" w:type="auto"/>
          </w:tcPr>
          <w:p w14:paraId="533DC7DE" w14:textId="77777777" w:rsidR="002E5180" w:rsidRDefault="002E5180"/>
        </w:tc>
        <w:tc>
          <w:tcPr>
            <w:tcW w:w="0" w:type="auto"/>
          </w:tcPr>
          <w:p w14:paraId="04297CD3" w14:textId="77777777" w:rsidR="002E5180" w:rsidRDefault="000F4D05">
            <w:pPr>
              <w:pStyle w:val="Compact"/>
            </w:pPr>
            <w:r>
              <w:t>Thrombophlebitis</w:t>
            </w:r>
          </w:p>
        </w:tc>
        <w:tc>
          <w:tcPr>
            <w:tcW w:w="0" w:type="auto"/>
          </w:tcPr>
          <w:p w14:paraId="46A650B7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757360CE" w14:textId="77777777" w:rsidR="002E5180" w:rsidRDefault="002E5180"/>
        </w:tc>
        <w:tc>
          <w:tcPr>
            <w:tcW w:w="0" w:type="auto"/>
          </w:tcPr>
          <w:p w14:paraId="6655C75A" w14:textId="77777777" w:rsidR="002E5180" w:rsidRDefault="002E5180"/>
        </w:tc>
      </w:tr>
      <w:tr w:rsidR="002E5180" w14:paraId="55E26A00" w14:textId="77777777">
        <w:tc>
          <w:tcPr>
            <w:tcW w:w="0" w:type="auto"/>
          </w:tcPr>
          <w:p w14:paraId="08359756" w14:textId="77777777" w:rsidR="002E5180" w:rsidRDefault="002E5180"/>
        </w:tc>
        <w:tc>
          <w:tcPr>
            <w:tcW w:w="0" w:type="auto"/>
          </w:tcPr>
          <w:p w14:paraId="0AFB6116" w14:textId="77777777" w:rsidR="002E5180" w:rsidRDefault="000F4D05">
            <w:pPr>
              <w:pStyle w:val="Compact"/>
            </w:pPr>
            <w:r>
              <w:t>Thrombosis</w:t>
            </w:r>
          </w:p>
        </w:tc>
        <w:tc>
          <w:tcPr>
            <w:tcW w:w="0" w:type="auto"/>
          </w:tcPr>
          <w:p w14:paraId="68C84E39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76DDA9D" w14:textId="77777777" w:rsidR="002E5180" w:rsidRDefault="002E5180"/>
        </w:tc>
        <w:tc>
          <w:tcPr>
            <w:tcW w:w="0" w:type="auto"/>
          </w:tcPr>
          <w:p w14:paraId="7C68A72D" w14:textId="77777777" w:rsidR="002E5180" w:rsidRDefault="002E5180"/>
        </w:tc>
      </w:tr>
    </w:tbl>
    <w:p w14:paraId="6A095731" w14:textId="77777777" w:rsidR="002E5180" w:rsidRDefault="000F4D05">
      <w:pPr>
        <w:pStyle w:val="Overskrift2"/>
      </w:pPr>
      <w:bookmarkStart w:id="80" w:name="serious-adverse-events"/>
      <w:bookmarkStart w:id="81" w:name="_Toc60611072"/>
      <w:bookmarkEnd w:id="78"/>
      <w:r>
        <w:t>Serious Adverse Events</w:t>
      </w:r>
      <w:bookmarkEnd w:id="81"/>
    </w:p>
    <w:p w14:paraId="0362E0CD" w14:textId="77777777" w:rsidR="002E5180" w:rsidRDefault="000F4D05">
      <w:pPr>
        <w:pStyle w:val="TableCaption"/>
      </w:pPr>
      <w:r>
        <w:t>Serious Adverse Events by System Organ Class and Preferred term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Serious Adverse Events by System Organ Class and Preferred term"/>
      </w:tblPr>
      <w:tblGrid>
        <w:gridCol w:w="5246"/>
        <w:gridCol w:w="3490"/>
        <w:gridCol w:w="1280"/>
        <w:gridCol w:w="1690"/>
        <w:gridCol w:w="2298"/>
      </w:tblGrid>
      <w:tr w:rsidR="002E5180" w14:paraId="1CC02DD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56BE77" w14:textId="77777777" w:rsidR="002E5180" w:rsidRDefault="000F4D05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D5923B" w14:textId="77777777" w:rsidR="002E5180" w:rsidRDefault="000F4D05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57A158" w14:textId="77777777" w:rsidR="002E5180" w:rsidRDefault="000F4D05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D5AAD9" w14:textId="77777777" w:rsidR="002E5180" w:rsidRDefault="000F4D05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0826AA" w14:textId="77777777" w:rsidR="002E5180" w:rsidRDefault="000F4D05">
            <w:pPr>
              <w:pStyle w:val="Compact"/>
            </w:pPr>
            <w:r>
              <w:t>SOC + Remdesivir (N=42)</w:t>
            </w:r>
          </w:p>
        </w:tc>
      </w:tr>
      <w:tr w:rsidR="002E5180" w14:paraId="549BB92E" w14:textId="77777777">
        <w:tc>
          <w:tcPr>
            <w:tcW w:w="0" w:type="auto"/>
          </w:tcPr>
          <w:p w14:paraId="13AA472D" w14:textId="77777777" w:rsidR="002E5180" w:rsidRDefault="000F4D05">
            <w:pPr>
              <w:pStyle w:val="Compact"/>
            </w:pPr>
            <w:r>
              <w:t>Gastrointestinal disorders</w:t>
            </w:r>
          </w:p>
        </w:tc>
        <w:tc>
          <w:tcPr>
            <w:tcW w:w="0" w:type="auto"/>
          </w:tcPr>
          <w:p w14:paraId="06794F2F" w14:textId="77777777" w:rsidR="002E5180" w:rsidRDefault="000F4D05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76DF7CA3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76BD6CC0" w14:textId="77777777" w:rsidR="002E5180" w:rsidRDefault="000F4D05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5C02058C" w14:textId="77777777" w:rsidR="002E5180" w:rsidRDefault="002E5180"/>
        </w:tc>
      </w:tr>
      <w:tr w:rsidR="002E5180" w14:paraId="24061F17" w14:textId="77777777">
        <w:tc>
          <w:tcPr>
            <w:tcW w:w="0" w:type="auto"/>
          </w:tcPr>
          <w:p w14:paraId="751BF412" w14:textId="77777777" w:rsidR="002E5180" w:rsidRDefault="002E5180"/>
        </w:tc>
        <w:tc>
          <w:tcPr>
            <w:tcW w:w="0" w:type="auto"/>
          </w:tcPr>
          <w:p w14:paraId="4C6F58FD" w14:textId="77777777" w:rsidR="002E5180" w:rsidRDefault="000F4D05">
            <w:pPr>
              <w:pStyle w:val="Compact"/>
            </w:pPr>
            <w:r>
              <w:t>Abdominal pain</w:t>
            </w:r>
          </w:p>
        </w:tc>
        <w:tc>
          <w:tcPr>
            <w:tcW w:w="0" w:type="auto"/>
          </w:tcPr>
          <w:p w14:paraId="66B5C4E3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64F36A4" w14:textId="77777777" w:rsidR="002E5180" w:rsidRDefault="002E5180"/>
        </w:tc>
        <w:tc>
          <w:tcPr>
            <w:tcW w:w="0" w:type="auto"/>
          </w:tcPr>
          <w:p w14:paraId="07F02D4A" w14:textId="77777777" w:rsidR="002E5180" w:rsidRDefault="002E5180"/>
        </w:tc>
      </w:tr>
      <w:tr w:rsidR="002E5180" w14:paraId="7454736C" w14:textId="77777777">
        <w:tc>
          <w:tcPr>
            <w:tcW w:w="0" w:type="auto"/>
          </w:tcPr>
          <w:p w14:paraId="19E37978" w14:textId="77777777" w:rsidR="002E5180" w:rsidRDefault="002E5180"/>
        </w:tc>
        <w:tc>
          <w:tcPr>
            <w:tcW w:w="0" w:type="auto"/>
          </w:tcPr>
          <w:p w14:paraId="46B7A857" w14:textId="77777777" w:rsidR="002E5180" w:rsidRDefault="000F4D05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14:paraId="0EC1F0D8" w14:textId="77777777" w:rsidR="002E5180" w:rsidRDefault="002E5180"/>
        </w:tc>
        <w:tc>
          <w:tcPr>
            <w:tcW w:w="0" w:type="auto"/>
          </w:tcPr>
          <w:p w14:paraId="41413CC6" w14:textId="77777777" w:rsidR="002E5180" w:rsidRDefault="000F4D05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7EC55B82" w14:textId="77777777" w:rsidR="002E5180" w:rsidRDefault="002E5180"/>
        </w:tc>
      </w:tr>
      <w:tr w:rsidR="002E5180" w14:paraId="387534E3" w14:textId="77777777">
        <w:tc>
          <w:tcPr>
            <w:tcW w:w="0" w:type="auto"/>
          </w:tcPr>
          <w:p w14:paraId="66DCF755" w14:textId="77777777" w:rsidR="002E5180" w:rsidRDefault="000F4D05">
            <w:pPr>
              <w:pStyle w:val="Compact"/>
            </w:pPr>
            <w:r>
              <w:t>General disorders and administration site conditions</w:t>
            </w:r>
          </w:p>
        </w:tc>
        <w:tc>
          <w:tcPr>
            <w:tcW w:w="0" w:type="auto"/>
          </w:tcPr>
          <w:p w14:paraId="460976E2" w14:textId="77777777" w:rsidR="002E5180" w:rsidRDefault="000F4D05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7422915E" w14:textId="77777777" w:rsidR="002E5180" w:rsidRDefault="000F4D05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6D2FB81C" w14:textId="77777777" w:rsidR="002E5180" w:rsidRDefault="002E5180"/>
        </w:tc>
        <w:tc>
          <w:tcPr>
            <w:tcW w:w="0" w:type="auto"/>
          </w:tcPr>
          <w:p w14:paraId="5AB6F8D7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35E8576E" w14:textId="77777777">
        <w:tc>
          <w:tcPr>
            <w:tcW w:w="0" w:type="auto"/>
          </w:tcPr>
          <w:p w14:paraId="037AA7B5" w14:textId="77777777" w:rsidR="002E5180" w:rsidRDefault="002E5180"/>
        </w:tc>
        <w:tc>
          <w:tcPr>
            <w:tcW w:w="0" w:type="auto"/>
          </w:tcPr>
          <w:p w14:paraId="138089EC" w14:textId="77777777" w:rsidR="002E5180" w:rsidRDefault="000F4D05">
            <w:pPr>
              <w:pStyle w:val="Compact"/>
            </w:pPr>
            <w:r>
              <w:t>Chest pain</w:t>
            </w:r>
          </w:p>
        </w:tc>
        <w:tc>
          <w:tcPr>
            <w:tcW w:w="0" w:type="auto"/>
          </w:tcPr>
          <w:p w14:paraId="4537DAEE" w14:textId="77777777" w:rsidR="002E5180" w:rsidRDefault="002E5180"/>
        </w:tc>
        <w:tc>
          <w:tcPr>
            <w:tcW w:w="0" w:type="auto"/>
          </w:tcPr>
          <w:p w14:paraId="0AD6BF25" w14:textId="77777777" w:rsidR="002E5180" w:rsidRDefault="002E5180"/>
        </w:tc>
        <w:tc>
          <w:tcPr>
            <w:tcW w:w="0" w:type="auto"/>
          </w:tcPr>
          <w:p w14:paraId="6B6FAA62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1FE191FA" w14:textId="77777777">
        <w:tc>
          <w:tcPr>
            <w:tcW w:w="0" w:type="auto"/>
          </w:tcPr>
          <w:p w14:paraId="2D6EEB1B" w14:textId="77777777" w:rsidR="002E5180" w:rsidRDefault="002E5180"/>
        </w:tc>
        <w:tc>
          <w:tcPr>
            <w:tcW w:w="0" w:type="auto"/>
          </w:tcPr>
          <w:p w14:paraId="133E43FA" w14:textId="77777777" w:rsidR="002E5180" w:rsidRDefault="000F4D05">
            <w:pPr>
              <w:pStyle w:val="Compact"/>
            </w:pPr>
            <w:r>
              <w:t>General physical health deterioration</w:t>
            </w:r>
          </w:p>
        </w:tc>
        <w:tc>
          <w:tcPr>
            <w:tcW w:w="0" w:type="auto"/>
          </w:tcPr>
          <w:p w14:paraId="56C28724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7FC74831" w14:textId="77777777" w:rsidR="002E5180" w:rsidRDefault="002E5180"/>
        </w:tc>
        <w:tc>
          <w:tcPr>
            <w:tcW w:w="0" w:type="auto"/>
          </w:tcPr>
          <w:p w14:paraId="1B297105" w14:textId="77777777" w:rsidR="002E5180" w:rsidRDefault="002E5180"/>
        </w:tc>
      </w:tr>
      <w:tr w:rsidR="002E5180" w14:paraId="633083E4" w14:textId="77777777">
        <w:tc>
          <w:tcPr>
            <w:tcW w:w="0" w:type="auto"/>
          </w:tcPr>
          <w:p w14:paraId="2BA9F066" w14:textId="77777777" w:rsidR="002E5180" w:rsidRDefault="002E5180"/>
        </w:tc>
        <w:tc>
          <w:tcPr>
            <w:tcW w:w="0" w:type="auto"/>
          </w:tcPr>
          <w:p w14:paraId="317844F5" w14:textId="77777777" w:rsidR="002E5180" w:rsidRDefault="000F4D05">
            <w:pPr>
              <w:pStyle w:val="Compact"/>
            </w:pPr>
            <w:r>
              <w:t>Pyrexia</w:t>
            </w:r>
          </w:p>
        </w:tc>
        <w:tc>
          <w:tcPr>
            <w:tcW w:w="0" w:type="auto"/>
          </w:tcPr>
          <w:p w14:paraId="6DFA44EA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3532C403" w14:textId="77777777" w:rsidR="002E5180" w:rsidRDefault="002E5180"/>
        </w:tc>
        <w:tc>
          <w:tcPr>
            <w:tcW w:w="0" w:type="auto"/>
          </w:tcPr>
          <w:p w14:paraId="77967C6E" w14:textId="77777777" w:rsidR="002E5180" w:rsidRDefault="002E5180"/>
        </w:tc>
      </w:tr>
      <w:tr w:rsidR="002E5180" w14:paraId="2932315C" w14:textId="77777777">
        <w:tc>
          <w:tcPr>
            <w:tcW w:w="0" w:type="auto"/>
          </w:tcPr>
          <w:p w14:paraId="5740AC73" w14:textId="77777777" w:rsidR="002E5180" w:rsidRDefault="000F4D05">
            <w:pPr>
              <w:pStyle w:val="Compact"/>
            </w:pPr>
            <w:r>
              <w:t>Hepatobiliary disorders</w:t>
            </w:r>
          </w:p>
        </w:tc>
        <w:tc>
          <w:tcPr>
            <w:tcW w:w="0" w:type="auto"/>
          </w:tcPr>
          <w:p w14:paraId="6724A3D2" w14:textId="77777777" w:rsidR="002E5180" w:rsidRDefault="000F4D05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03ADACA6" w14:textId="77777777" w:rsidR="002E5180" w:rsidRDefault="000F4D05">
            <w:pPr>
              <w:pStyle w:val="Compact"/>
            </w:pPr>
            <w:r>
              <w:t xml:space="preserve">[1] 1 </w:t>
            </w:r>
            <w:r>
              <w:lastRenderedPageBreak/>
              <w:t>(1.1%)</w:t>
            </w:r>
          </w:p>
        </w:tc>
        <w:tc>
          <w:tcPr>
            <w:tcW w:w="0" w:type="auto"/>
          </w:tcPr>
          <w:p w14:paraId="38C50B5C" w14:textId="77777777" w:rsidR="002E5180" w:rsidRDefault="002E5180"/>
        </w:tc>
        <w:tc>
          <w:tcPr>
            <w:tcW w:w="0" w:type="auto"/>
          </w:tcPr>
          <w:p w14:paraId="7A51A4F5" w14:textId="77777777" w:rsidR="002E5180" w:rsidRDefault="002E5180"/>
        </w:tc>
      </w:tr>
      <w:tr w:rsidR="002E5180" w14:paraId="0F3600F3" w14:textId="77777777">
        <w:tc>
          <w:tcPr>
            <w:tcW w:w="0" w:type="auto"/>
          </w:tcPr>
          <w:p w14:paraId="059C4EB2" w14:textId="77777777" w:rsidR="002E5180" w:rsidRDefault="002E5180"/>
        </w:tc>
        <w:tc>
          <w:tcPr>
            <w:tcW w:w="0" w:type="auto"/>
          </w:tcPr>
          <w:p w14:paraId="5883C5F3" w14:textId="77777777" w:rsidR="002E5180" w:rsidRDefault="000F4D05">
            <w:pPr>
              <w:pStyle w:val="Compact"/>
            </w:pPr>
            <w:r>
              <w:t>Cholecystitis</w:t>
            </w:r>
          </w:p>
        </w:tc>
        <w:tc>
          <w:tcPr>
            <w:tcW w:w="0" w:type="auto"/>
          </w:tcPr>
          <w:p w14:paraId="524DD976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F9C6A13" w14:textId="77777777" w:rsidR="002E5180" w:rsidRDefault="002E5180"/>
        </w:tc>
        <w:tc>
          <w:tcPr>
            <w:tcW w:w="0" w:type="auto"/>
          </w:tcPr>
          <w:p w14:paraId="7E9E0515" w14:textId="77777777" w:rsidR="002E5180" w:rsidRDefault="002E5180"/>
        </w:tc>
      </w:tr>
      <w:tr w:rsidR="002E5180" w14:paraId="720C0DB5" w14:textId="77777777">
        <w:tc>
          <w:tcPr>
            <w:tcW w:w="0" w:type="auto"/>
          </w:tcPr>
          <w:p w14:paraId="25CF29BE" w14:textId="77777777" w:rsidR="002E5180" w:rsidRDefault="000F4D05">
            <w:pPr>
              <w:pStyle w:val="Compact"/>
            </w:pPr>
            <w:r>
              <w:t>Infections and infestations</w:t>
            </w:r>
          </w:p>
        </w:tc>
        <w:tc>
          <w:tcPr>
            <w:tcW w:w="0" w:type="auto"/>
          </w:tcPr>
          <w:p w14:paraId="17813219" w14:textId="77777777" w:rsidR="002E5180" w:rsidRDefault="000F4D05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526B94EA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43CB8D1" w14:textId="77777777" w:rsidR="002E5180" w:rsidRDefault="000F4D05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288ADB4E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0B110D61" w14:textId="77777777">
        <w:tc>
          <w:tcPr>
            <w:tcW w:w="0" w:type="auto"/>
          </w:tcPr>
          <w:p w14:paraId="5376D8CE" w14:textId="77777777" w:rsidR="002E5180" w:rsidRDefault="002E5180"/>
        </w:tc>
        <w:tc>
          <w:tcPr>
            <w:tcW w:w="0" w:type="auto"/>
          </w:tcPr>
          <w:p w14:paraId="11684103" w14:textId="77777777" w:rsidR="002E5180" w:rsidRDefault="000F4D05">
            <w:pPr>
              <w:pStyle w:val="Compact"/>
            </w:pPr>
            <w:r>
              <w:t>COVID-19</w:t>
            </w:r>
          </w:p>
        </w:tc>
        <w:tc>
          <w:tcPr>
            <w:tcW w:w="0" w:type="auto"/>
          </w:tcPr>
          <w:p w14:paraId="6792D253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69BA9E0" w14:textId="77777777" w:rsidR="002E5180" w:rsidRDefault="002E5180"/>
        </w:tc>
        <w:tc>
          <w:tcPr>
            <w:tcW w:w="0" w:type="auto"/>
          </w:tcPr>
          <w:p w14:paraId="1CD0A32F" w14:textId="77777777" w:rsidR="002E5180" w:rsidRDefault="002E5180"/>
        </w:tc>
      </w:tr>
      <w:tr w:rsidR="002E5180" w14:paraId="369217EA" w14:textId="77777777">
        <w:tc>
          <w:tcPr>
            <w:tcW w:w="0" w:type="auto"/>
          </w:tcPr>
          <w:p w14:paraId="283B0AC5" w14:textId="77777777" w:rsidR="002E5180" w:rsidRDefault="002E5180"/>
        </w:tc>
        <w:tc>
          <w:tcPr>
            <w:tcW w:w="0" w:type="auto"/>
          </w:tcPr>
          <w:p w14:paraId="7C18FACF" w14:textId="77777777" w:rsidR="002E5180" w:rsidRDefault="000F4D05">
            <w:pPr>
              <w:pStyle w:val="Compact"/>
            </w:pPr>
            <w:r>
              <w:t>Pneumonia bacterial</w:t>
            </w:r>
          </w:p>
        </w:tc>
        <w:tc>
          <w:tcPr>
            <w:tcW w:w="0" w:type="auto"/>
          </w:tcPr>
          <w:p w14:paraId="655ACFD5" w14:textId="77777777" w:rsidR="002E5180" w:rsidRDefault="002E5180"/>
        </w:tc>
        <w:tc>
          <w:tcPr>
            <w:tcW w:w="0" w:type="auto"/>
          </w:tcPr>
          <w:p w14:paraId="67E4094D" w14:textId="77777777" w:rsidR="002E5180" w:rsidRDefault="002E5180"/>
        </w:tc>
        <w:tc>
          <w:tcPr>
            <w:tcW w:w="0" w:type="auto"/>
          </w:tcPr>
          <w:p w14:paraId="3245B088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409A9D54" w14:textId="77777777">
        <w:tc>
          <w:tcPr>
            <w:tcW w:w="0" w:type="auto"/>
          </w:tcPr>
          <w:p w14:paraId="1DAC42ED" w14:textId="77777777" w:rsidR="002E5180" w:rsidRDefault="002E5180"/>
        </w:tc>
        <w:tc>
          <w:tcPr>
            <w:tcW w:w="0" w:type="auto"/>
          </w:tcPr>
          <w:p w14:paraId="74904C8B" w14:textId="77777777" w:rsidR="002E5180" w:rsidRDefault="000F4D05">
            <w:pPr>
              <w:pStyle w:val="Compact"/>
            </w:pPr>
            <w:r>
              <w:t>Superinfection bacterial</w:t>
            </w:r>
          </w:p>
        </w:tc>
        <w:tc>
          <w:tcPr>
            <w:tcW w:w="0" w:type="auto"/>
          </w:tcPr>
          <w:p w14:paraId="5ED57784" w14:textId="77777777" w:rsidR="002E5180" w:rsidRDefault="002E5180"/>
        </w:tc>
        <w:tc>
          <w:tcPr>
            <w:tcW w:w="0" w:type="auto"/>
          </w:tcPr>
          <w:p w14:paraId="3E56E915" w14:textId="77777777" w:rsidR="002E5180" w:rsidRDefault="000F4D05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27389436" w14:textId="77777777" w:rsidR="002E5180" w:rsidRDefault="002E5180"/>
        </w:tc>
      </w:tr>
      <w:tr w:rsidR="002E5180" w14:paraId="600D1EEF" w14:textId="77777777">
        <w:tc>
          <w:tcPr>
            <w:tcW w:w="0" w:type="auto"/>
          </w:tcPr>
          <w:p w14:paraId="069284D3" w14:textId="77777777" w:rsidR="002E5180" w:rsidRDefault="000F4D05">
            <w:pPr>
              <w:pStyle w:val="Compact"/>
            </w:pPr>
            <w:r>
              <w:t>Injury, poisoning and procedural complications</w:t>
            </w:r>
          </w:p>
        </w:tc>
        <w:tc>
          <w:tcPr>
            <w:tcW w:w="0" w:type="auto"/>
          </w:tcPr>
          <w:p w14:paraId="3DFE35F2" w14:textId="77777777" w:rsidR="002E5180" w:rsidRDefault="000F4D05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5C684D98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2875A167" w14:textId="77777777" w:rsidR="002E5180" w:rsidRDefault="000F4D05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43BDB672" w14:textId="77777777" w:rsidR="002E5180" w:rsidRDefault="002E5180"/>
        </w:tc>
      </w:tr>
      <w:tr w:rsidR="002E5180" w14:paraId="5110983F" w14:textId="77777777">
        <w:tc>
          <w:tcPr>
            <w:tcW w:w="0" w:type="auto"/>
          </w:tcPr>
          <w:p w14:paraId="7268A9C3" w14:textId="77777777" w:rsidR="002E5180" w:rsidRDefault="002E5180"/>
        </w:tc>
        <w:tc>
          <w:tcPr>
            <w:tcW w:w="0" w:type="auto"/>
          </w:tcPr>
          <w:p w14:paraId="3445901B" w14:textId="77777777" w:rsidR="002E5180" w:rsidRDefault="000F4D05">
            <w:pPr>
              <w:pStyle w:val="Compact"/>
            </w:pPr>
            <w:r>
              <w:t>Hepatobiliary procedural complication</w:t>
            </w:r>
          </w:p>
        </w:tc>
        <w:tc>
          <w:tcPr>
            <w:tcW w:w="0" w:type="auto"/>
          </w:tcPr>
          <w:p w14:paraId="6BB635CC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483AB2B8" w14:textId="77777777" w:rsidR="002E5180" w:rsidRDefault="002E5180"/>
        </w:tc>
        <w:tc>
          <w:tcPr>
            <w:tcW w:w="0" w:type="auto"/>
          </w:tcPr>
          <w:p w14:paraId="0EE70DFF" w14:textId="77777777" w:rsidR="002E5180" w:rsidRDefault="002E5180"/>
        </w:tc>
      </w:tr>
      <w:tr w:rsidR="002E5180" w14:paraId="3E4AAFAF" w14:textId="77777777">
        <w:tc>
          <w:tcPr>
            <w:tcW w:w="0" w:type="auto"/>
          </w:tcPr>
          <w:p w14:paraId="04AD93F7" w14:textId="77777777" w:rsidR="002E5180" w:rsidRDefault="002E5180"/>
        </w:tc>
        <w:tc>
          <w:tcPr>
            <w:tcW w:w="0" w:type="auto"/>
          </w:tcPr>
          <w:p w14:paraId="12120D80" w14:textId="77777777" w:rsidR="002E5180" w:rsidRDefault="000F4D05">
            <w:pPr>
              <w:pStyle w:val="Compact"/>
            </w:pPr>
            <w:r>
              <w:t>Procedural pneumothorax</w:t>
            </w:r>
          </w:p>
        </w:tc>
        <w:tc>
          <w:tcPr>
            <w:tcW w:w="0" w:type="auto"/>
          </w:tcPr>
          <w:p w14:paraId="599CA5C4" w14:textId="77777777" w:rsidR="002E5180" w:rsidRDefault="002E5180"/>
        </w:tc>
        <w:tc>
          <w:tcPr>
            <w:tcW w:w="0" w:type="auto"/>
          </w:tcPr>
          <w:p w14:paraId="699027DE" w14:textId="77777777" w:rsidR="002E5180" w:rsidRDefault="000F4D05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5A565D6B" w14:textId="77777777" w:rsidR="002E5180" w:rsidRDefault="002E5180"/>
        </w:tc>
      </w:tr>
      <w:tr w:rsidR="002E5180" w14:paraId="257B7535" w14:textId="77777777">
        <w:tc>
          <w:tcPr>
            <w:tcW w:w="0" w:type="auto"/>
          </w:tcPr>
          <w:p w14:paraId="52428FEF" w14:textId="77777777" w:rsidR="002E5180" w:rsidRDefault="000F4D05">
            <w:pPr>
              <w:pStyle w:val="Compact"/>
            </w:pPr>
            <w:r>
              <w:t>Investigations</w:t>
            </w:r>
          </w:p>
        </w:tc>
        <w:tc>
          <w:tcPr>
            <w:tcW w:w="0" w:type="auto"/>
          </w:tcPr>
          <w:p w14:paraId="5E98A8FA" w14:textId="77777777" w:rsidR="002E5180" w:rsidRDefault="000F4D05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219760E7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476D4ED7" w14:textId="77777777" w:rsidR="002E5180" w:rsidRDefault="000F4D05">
            <w:pPr>
              <w:pStyle w:val="Compact"/>
            </w:pPr>
            <w:r>
              <w:t>[3] 3 (5.8%)</w:t>
            </w:r>
          </w:p>
        </w:tc>
        <w:tc>
          <w:tcPr>
            <w:tcW w:w="0" w:type="auto"/>
          </w:tcPr>
          <w:p w14:paraId="47766E8A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491DD391" w14:textId="77777777">
        <w:tc>
          <w:tcPr>
            <w:tcW w:w="0" w:type="auto"/>
          </w:tcPr>
          <w:p w14:paraId="0C4C3A43" w14:textId="77777777" w:rsidR="002E5180" w:rsidRDefault="002E5180"/>
        </w:tc>
        <w:tc>
          <w:tcPr>
            <w:tcW w:w="0" w:type="auto"/>
          </w:tcPr>
          <w:p w14:paraId="6363E52B" w14:textId="77777777" w:rsidR="002E5180" w:rsidRDefault="000F4D05">
            <w:pPr>
              <w:pStyle w:val="Compact"/>
            </w:pPr>
            <w:r>
              <w:t>Alanine aminotransferase increased</w:t>
            </w:r>
          </w:p>
        </w:tc>
        <w:tc>
          <w:tcPr>
            <w:tcW w:w="0" w:type="auto"/>
          </w:tcPr>
          <w:p w14:paraId="0A5B91BE" w14:textId="77777777" w:rsidR="002E5180" w:rsidRDefault="002E5180"/>
        </w:tc>
        <w:tc>
          <w:tcPr>
            <w:tcW w:w="0" w:type="auto"/>
          </w:tcPr>
          <w:p w14:paraId="75F2E7CF" w14:textId="77777777" w:rsidR="002E5180" w:rsidRDefault="000F4D05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02B3DC7A" w14:textId="77777777" w:rsidR="002E5180" w:rsidRDefault="002E5180"/>
        </w:tc>
      </w:tr>
      <w:tr w:rsidR="002E5180" w14:paraId="2A5671A3" w14:textId="77777777">
        <w:tc>
          <w:tcPr>
            <w:tcW w:w="0" w:type="auto"/>
          </w:tcPr>
          <w:p w14:paraId="184A31B4" w14:textId="77777777" w:rsidR="002E5180" w:rsidRDefault="002E5180"/>
        </w:tc>
        <w:tc>
          <w:tcPr>
            <w:tcW w:w="0" w:type="auto"/>
          </w:tcPr>
          <w:p w14:paraId="71619091" w14:textId="77777777" w:rsidR="002E5180" w:rsidRDefault="000F4D05">
            <w:pPr>
              <w:pStyle w:val="Compact"/>
            </w:pPr>
            <w:r>
              <w:t>Aspartate aminotransferase increased</w:t>
            </w:r>
          </w:p>
        </w:tc>
        <w:tc>
          <w:tcPr>
            <w:tcW w:w="0" w:type="auto"/>
          </w:tcPr>
          <w:p w14:paraId="46F40422" w14:textId="77777777" w:rsidR="002E5180" w:rsidRDefault="002E5180"/>
        </w:tc>
        <w:tc>
          <w:tcPr>
            <w:tcW w:w="0" w:type="auto"/>
          </w:tcPr>
          <w:p w14:paraId="1A4F7721" w14:textId="77777777" w:rsidR="002E5180" w:rsidRDefault="002E5180"/>
        </w:tc>
        <w:tc>
          <w:tcPr>
            <w:tcW w:w="0" w:type="auto"/>
          </w:tcPr>
          <w:p w14:paraId="7599DA3E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38A58275" w14:textId="77777777">
        <w:tc>
          <w:tcPr>
            <w:tcW w:w="0" w:type="auto"/>
          </w:tcPr>
          <w:p w14:paraId="51525075" w14:textId="77777777" w:rsidR="002E5180" w:rsidRDefault="002E5180"/>
        </w:tc>
        <w:tc>
          <w:tcPr>
            <w:tcW w:w="0" w:type="auto"/>
          </w:tcPr>
          <w:p w14:paraId="5DE574F7" w14:textId="77777777" w:rsidR="002E5180" w:rsidRDefault="000F4D05">
            <w:pPr>
              <w:pStyle w:val="Compact"/>
            </w:pPr>
            <w:r>
              <w:t>Blood creatine phosphokinase increased</w:t>
            </w:r>
          </w:p>
        </w:tc>
        <w:tc>
          <w:tcPr>
            <w:tcW w:w="0" w:type="auto"/>
          </w:tcPr>
          <w:p w14:paraId="46C5071D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FAEC625" w14:textId="77777777" w:rsidR="002E5180" w:rsidRDefault="002E5180"/>
        </w:tc>
        <w:tc>
          <w:tcPr>
            <w:tcW w:w="0" w:type="auto"/>
          </w:tcPr>
          <w:p w14:paraId="3EF42E6B" w14:textId="77777777" w:rsidR="002E5180" w:rsidRDefault="002E5180"/>
        </w:tc>
      </w:tr>
      <w:tr w:rsidR="002E5180" w14:paraId="538DE425" w14:textId="77777777">
        <w:tc>
          <w:tcPr>
            <w:tcW w:w="0" w:type="auto"/>
          </w:tcPr>
          <w:p w14:paraId="408A9633" w14:textId="77777777" w:rsidR="002E5180" w:rsidRDefault="002E5180"/>
        </w:tc>
        <w:tc>
          <w:tcPr>
            <w:tcW w:w="0" w:type="auto"/>
          </w:tcPr>
          <w:p w14:paraId="1FB0F83F" w14:textId="77777777" w:rsidR="002E5180" w:rsidRDefault="000F4D05">
            <w:pPr>
              <w:pStyle w:val="Compact"/>
            </w:pPr>
            <w:r>
              <w:t>Hepatic enzyme increased</w:t>
            </w:r>
          </w:p>
        </w:tc>
        <w:tc>
          <w:tcPr>
            <w:tcW w:w="0" w:type="auto"/>
          </w:tcPr>
          <w:p w14:paraId="63305AEE" w14:textId="77777777" w:rsidR="002E5180" w:rsidRDefault="002E5180"/>
        </w:tc>
        <w:tc>
          <w:tcPr>
            <w:tcW w:w="0" w:type="auto"/>
          </w:tcPr>
          <w:p w14:paraId="511D58B1" w14:textId="77777777" w:rsidR="002E5180" w:rsidRDefault="000F4D05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14:paraId="6DE05E48" w14:textId="77777777" w:rsidR="002E5180" w:rsidRDefault="002E5180"/>
        </w:tc>
      </w:tr>
      <w:tr w:rsidR="002E5180" w14:paraId="798FE80D" w14:textId="77777777">
        <w:tc>
          <w:tcPr>
            <w:tcW w:w="0" w:type="auto"/>
          </w:tcPr>
          <w:p w14:paraId="0576402D" w14:textId="77777777" w:rsidR="002E5180" w:rsidRDefault="000F4D05">
            <w:pPr>
              <w:pStyle w:val="Compact"/>
            </w:pPr>
            <w:r>
              <w:t>Neoplasms benign, malignant and unspecified (incl cysts and polyps)</w:t>
            </w:r>
          </w:p>
        </w:tc>
        <w:tc>
          <w:tcPr>
            <w:tcW w:w="0" w:type="auto"/>
          </w:tcPr>
          <w:p w14:paraId="2488C4EF" w14:textId="77777777" w:rsidR="002E5180" w:rsidRDefault="000F4D05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2DF7BC59" w14:textId="77777777" w:rsidR="002E5180" w:rsidRDefault="002E5180"/>
        </w:tc>
        <w:tc>
          <w:tcPr>
            <w:tcW w:w="0" w:type="auto"/>
          </w:tcPr>
          <w:p w14:paraId="14016CAA" w14:textId="77777777" w:rsidR="002E5180" w:rsidRDefault="002E5180"/>
        </w:tc>
        <w:tc>
          <w:tcPr>
            <w:tcW w:w="0" w:type="auto"/>
          </w:tcPr>
          <w:p w14:paraId="15B2706E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168E0EC8" w14:textId="77777777">
        <w:tc>
          <w:tcPr>
            <w:tcW w:w="0" w:type="auto"/>
          </w:tcPr>
          <w:p w14:paraId="20C62E7D" w14:textId="77777777" w:rsidR="002E5180" w:rsidRDefault="002E5180"/>
        </w:tc>
        <w:tc>
          <w:tcPr>
            <w:tcW w:w="0" w:type="auto"/>
          </w:tcPr>
          <w:p w14:paraId="6DF23D4F" w14:textId="77777777" w:rsidR="002E5180" w:rsidRDefault="000F4D05">
            <w:pPr>
              <w:pStyle w:val="Compact"/>
            </w:pPr>
            <w:r>
              <w:t>Neoplasm malignant</w:t>
            </w:r>
          </w:p>
        </w:tc>
        <w:tc>
          <w:tcPr>
            <w:tcW w:w="0" w:type="auto"/>
          </w:tcPr>
          <w:p w14:paraId="0126FFFB" w14:textId="77777777" w:rsidR="002E5180" w:rsidRDefault="002E5180"/>
        </w:tc>
        <w:tc>
          <w:tcPr>
            <w:tcW w:w="0" w:type="auto"/>
          </w:tcPr>
          <w:p w14:paraId="5036F276" w14:textId="77777777" w:rsidR="002E5180" w:rsidRDefault="002E5180"/>
        </w:tc>
        <w:tc>
          <w:tcPr>
            <w:tcW w:w="0" w:type="auto"/>
          </w:tcPr>
          <w:p w14:paraId="67006E22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748FD451" w14:textId="77777777">
        <w:tc>
          <w:tcPr>
            <w:tcW w:w="0" w:type="auto"/>
          </w:tcPr>
          <w:p w14:paraId="62D9CEDE" w14:textId="77777777" w:rsidR="002E5180" w:rsidRDefault="000F4D05">
            <w:pPr>
              <w:pStyle w:val="Compact"/>
            </w:pPr>
            <w:r>
              <w:lastRenderedPageBreak/>
              <w:t>Nervous system disorders</w:t>
            </w:r>
          </w:p>
        </w:tc>
        <w:tc>
          <w:tcPr>
            <w:tcW w:w="0" w:type="auto"/>
          </w:tcPr>
          <w:p w14:paraId="58E20E09" w14:textId="77777777" w:rsidR="002E5180" w:rsidRDefault="000F4D05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734164FB" w14:textId="77777777" w:rsidR="002E5180" w:rsidRDefault="002E5180"/>
        </w:tc>
        <w:tc>
          <w:tcPr>
            <w:tcW w:w="0" w:type="auto"/>
          </w:tcPr>
          <w:p w14:paraId="2ECBD8BC" w14:textId="77777777" w:rsidR="002E5180" w:rsidRDefault="000F4D05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5D467F55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25C0F96B" w14:textId="77777777">
        <w:tc>
          <w:tcPr>
            <w:tcW w:w="0" w:type="auto"/>
          </w:tcPr>
          <w:p w14:paraId="4CD10B9B" w14:textId="77777777" w:rsidR="002E5180" w:rsidRDefault="002E5180"/>
        </w:tc>
        <w:tc>
          <w:tcPr>
            <w:tcW w:w="0" w:type="auto"/>
          </w:tcPr>
          <w:p w14:paraId="0AB70D9B" w14:textId="77777777" w:rsidR="002E5180" w:rsidRDefault="000F4D05">
            <w:pPr>
              <w:pStyle w:val="Compact"/>
            </w:pPr>
            <w:r>
              <w:t>Haemorrhage intracranial</w:t>
            </w:r>
          </w:p>
        </w:tc>
        <w:tc>
          <w:tcPr>
            <w:tcW w:w="0" w:type="auto"/>
          </w:tcPr>
          <w:p w14:paraId="2B91B40C" w14:textId="77777777" w:rsidR="002E5180" w:rsidRDefault="002E5180"/>
        </w:tc>
        <w:tc>
          <w:tcPr>
            <w:tcW w:w="0" w:type="auto"/>
          </w:tcPr>
          <w:p w14:paraId="0FB507CE" w14:textId="77777777" w:rsidR="002E5180" w:rsidRDefault="000F4D05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2EF91C57" w14:textId="77777777" w:rsidR="002E5180" w:rsidRDefault="002E5180"/>
        </w:tc>
      </w:tr>
      <w:tr w:rsidR="002E5180" w14:paraId="3FEBCD2C" w14:textId="77777777">
        <w:tc>
          <w:tcPr>
            <w:tcW w:w="0" w:type="auto"/>
          </w:tcPr>
          <w:p w14:paraId="772D401B" w14:textId="77777777" w:rsidR="002E5180" w:rsidRDefault="002E5180"/>
        </w:tc>
        <w:tc>
          <w:tcPr>
            <w:tcW w:w="0" w:type="auto"/>
          </w:tcPr>
          <w:p w14:paraId="1E013B87" w14:textId="77777777" w:rsidR="002E5180" w:rsidRDefault="000F4D05">
            <w:pPr>
              <w:pStyle w:val="Compact"/>
            </w:pPr>
            <w:r>
              <w:t>Loss of consciousness</w:t>
            </w:r>
          </w:p>
        </w:tc>
        <w:tc>
          <w:tcPr>
            <w:tcW w:w="0" w:type="auto"/>
          </w:tcPr>
          <w:p w14:paraId="30557D4A" w14:textId="77777777" w:rsidR="002E5180" w:rsidRDefault="002E5180"/>
        </w:tc>
        <w:tc>
          <w:tcPr>
            <w:tcW w:w="0" w:type="auto"/>
          </w:tcPr>
          <w:p w14:paraId="5AB45227" w14:textId="77777777" w:rsidR="002E5180" w:rsidRDefault="002E5180"/>
        </w:tc>
        <w:tc>
          <w:tcPr>
            <w:tcW w:w="0" w:type="auto"/>
          </w:tcPr>
          <w:p w14:paraId="52C08CF1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20D5A032" w14:textId="77777777">
        <w:tc>
          <w:tcPr>
            <w:tcW w:w="0" w:type="auto"/>
          </w:tcPr>
          <w:p w14:paraId="542ADFBC" w14:textId="77777777" w:rsidR="002E5180" w:rsidRDefault="000F4D05">
            <w:pPr>
              <w:pStyle w:val="Compact"/>
            </w:pPr>
            <w:r>
              <w:t>Renal and urinary disorders</w:t>
            </w:r>
          </w:p>
        </w:tc>
        <w:tc>
          <w:tcPr>
            <w:tcW w:w="0" w:type="auto"/>
          </w:tcPr>
          <w:p w14:paraId="0BD60578" w14:textId="77777777" w:rsidR="002E5180" w:rsidRDefault="000F4D05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2C9C7BBA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A434BB7" w14:textId="77777777" w:rsidR="002E5180" w:rsidRDefault="002E5180"/>
        </w:tc>
        <w:tc>
          <w:tcPr>
            <w:tcW w:w="0" w:type="auto"/>
          </w:tcPr>
          <w:p w14:paraId="52BC6759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530D39E4" w14:textId="77777777">
        <w:tc>
          <w:tcPr>
            <w:tcW w:w="0" w:type="auto"/>
          </w:tcPr>
          <w:p w14:paraId="3E6F4FFE" w14:textId="77777777" w:rsidR="002E5180" w:rsidRDefault="002E5180"/>
        </w:tc>
        <w:tc>
          <w:tcPr>
            <w:tcW w:w="0" w:type="auto"/>
          </w:tcPr>
          <w:p w14:paraId="4F5C9518" w14:textId="77777777" w:rsidR="002E5180" w:rsidRDefault="000F4D05">
            <w:pPr>
              <w:pStyle w:val="Compact"/>
            </w:pPr>
            <w:r>
              <w:t>Renal failure</w:t>
            </w:r>
          </w:p>
        </w:tc>
        <w:tc>
          <w:tcPr>
            <w:tcW w:w="0" w:type="auto"/>
          </w:tcPr>
          <w:p w14:paraId="2DD0A10C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37BF0F58" w14:textId="77777777" w:rsidR="002E5180" w:rsidRDefault="002E5180"/>
        </w:tc>
        <w:tc>
          <w:tcPr>
            <w:tcW w:w="0" w:type="auto"/>
          </w:tcPr>
          <w:p w14:paraId="37BC6F79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62CA78F6" w14:textId="77777777">
        <w:tc>
          <w:tcPr>
            <w:tcW w:w="0" w:type="auto"/>
          </w:tcPr>
          <w:p w14:paraId="3D72BDDD" w14:textId="77777777" w:rsidR="002E5180" w:rsidRDefault="000F4D05">
            <w:pPr>
              <w:pStyle w:val="Compact"/>
            </w:pPr>
            <w:r>
              <w:t>Respiratory, thoracic and mediastinal disorders</w:t>
            </w:r>
          </w:p>
        </w:tc>
        <w:tc>
          <w:tcPr>
            <w:tcW w:w="0" w:type="auto"/>
          </w:tcPr>
          <w:p w14:paraId="75EA9F8C" w14:textId="77777777" w:rsidR="002E5180" w:rsidRDefault="000F4D05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44F7BD03" w14:textId="77777777" w:rsidR="002E5180" w:rsidRDefault="000F4D05">
            <w:pPr>
              <w:pStyle w:val="Compact"/>
            </w:pPr>
            <w:r>
              <w:t>[7] 6 (6.9%)</w:t>
            </w:r>
          </w:p>
        </w:tc>
        <w:tc>
          <w:tcPr>
            <w:tcW w:w="0" w:type="auto"/>
          </w:tcPr>
          <w:p w14:paraId="6F1AFF5E" w14:textId="77777777" w:rsidR="002E5180" w:rsidRDefault="000F4D05">
            <w:pPr>
              <w:pStyle w:val="Compact"/>
            </w:pPr>
            <w:r>
              <w:t>[4] 4 (7.7%)</w:t>
            </w:r>
          </w:p>
        </w:tc>
        <w:tc>
          <w:tcPr>
            <w:tcW w:w="0" w:type="auto"/>
          </w:tcPr>
          <w:p w14:paraId="79C3ACD6" w14:textId="77777777" w:rsidR="002E5180" w:rsidRDefault="000F4D05">
            <w:pPr>
              <w:pStyle w:val="Compact"/>
            </w:pPr>
            <w:r>
              <w:t>[13] 8 (19%)</w:t>
            </w:r>
          </w:p>
        </w:tc>
      </w:tr>
      <w:tr w:rsidR="002E5180" w14:paraId="13A4066E" w14:textId="77777777">
        <w:tc>
          <w:tcPr>
            <w:tcW w:w="0" w:type="auto"/>
          </w:tcPr>
          <w:p w14:paraId="0C8F72E0" w14:textId="77777777" w:rsidR="002E5180" w:rsidRDefault="002E5180"/>
        </w:tc>
        <w:tc>
          <w:tcPr>
            <w:tcW w:w="0" w:type="auto"/>
          </w:tcPr>
          <w:p w14:paraId="7636B85D" w14:textId="77777777" w:rsidR="002E5180" w:rsidRDefault="000F4D05">
            <w:pPr>
              <w:pStyle w:val="Compact"/>
            </w:pPr>
            <w:r>
              <w:t>Bronchopleural fistula</w:t>
            </w:r>
          </w:p>
        </w:tc>
        <w:tc>
          <w:tcPr>
            <w:tcW w:w="0" w:type="auto"/>
          </w:tcPr>
          <w:p w14:paraId="2C4BC272" w14:textId="77777777" w:rsidR="002E5180" w:rsidRDefault="002E5180"/>
        </w:tc>
        <w:tc>
          <w:tcPr>
            <w:tcW w:w="0" w:type="auto"/>
          </w:tcPr>
          <w:p w14:paraId="716F5039" w14:textId="77777777" w:rsidR="002E5180" w:rsidRDefault="002E5180"/>
        </w:tc>
        <w:tc>
          <w:tcPr>
            <w:tcW w:w="0" w:type="auto"/>
          </w:tcPr>
          <w:p w14:paraId="56659F7B" w14:textId="77777777" w:rsidR="002E5180" w:rsidRDefault="000F4D05">
            <w:pPr>
              <w:pStyle w:val="Compact"/>
            </w:pPr>
            <w:r>
              <w:t>[1] 1 (2.4%)</w:t>
            </w:r>
          </w:p>
        </w:tc>
      </w:tr>
      <w:tr w:rsidR="002E5180" w14:paraId="734FFDD3" w14:textId="77777777">
        <w:tc>
          <w:tcPr>
            <w:tcW w:w="0" w:type="auto"/>
          </w:tcPr>
          <w:p w14:paraId="16976E26" w14:textId="77777777" w:rsidR="002E5180" w:rsidRDefault="002E5180"/>
        </w:tc>
        <w:tc>
          <w:tcPr>
            <w:tcW w:w="0" w:type="auto"/>
          </w:tcPr>
          <w:p w14:paraId="4A696685" w14:textId="77777777" w:rsidR="002E5180" w:rsidRDefault="000F4D05">
            <w:pPr>
              <w:pStyle w:val="Compact"/>
            </w:pPr>
            <w:r>
              <w:t>Chronic obstructive pulmonary disease</w:t>
            </w:r>
          </w:p>
        </w:tc>
        <w:tc>
          <w:tcPr>
            <w:tcW w:w="0" w:type="auto"/>
          </w:tcPr>
          <w:p w14:paraId="488ED76E" w14:textId="77777777" w:rsidR="002E5180" w:rsidRDefault="002E5180"/>
        </w:tc>
        <w:tc>
          <w:tcPr>
            <w:tcW w:w="0" w:type="auto"/>
          </w:tcPr>
          <w:p w14:paraId="2AEB6C02" w14:textId="77777777" w:rsidR="002E5180" w:rsidRDefault="002E5180"/>
        </w:tc>
        <w:tc>
          <w:tcPr>
            <w:tcW w:w="0" w:type="auto"/>
          </w:tcPr>
          <w:p w14:paraId="249B426C" w14:textId="77777777" w:rsidR="002E5180" w:rsidRDefault="000F4D05">
            <w:pPr>
              <w:pStyle w:val="Compact"/>
            </w:pPr>
            <w:r>
              <w:t>[2] 1 (2.4%)</w:t>
            </w:r>
          </w:p>
        </w:tc>
      </w:tr>
      <w:tr w:rsidR="002E5180" w14:paraId="62E20E12" w14:textId="77777777">
        <w:tc>
          <w:tcPr>
            <w:tcW w:w="0" w:type="auto"/>
          </w:tcPr>
          <w:p w14:paraId="5EC98AA0" w14:textId="77777777" w:rsidR="002E5180" w:rsidRDefault="002E5180"/>
        </w:tc>
        <w:tc>
          <w:tcPr>
            <w:tcW w:w="0" w:type="auto"/>
          </w:tcPr>
          <w:p w14:paraId="74D80971" w14:textId="77777777" w:rsidR="002E5180" w:rsidRDefault="000F4D05">
            <w:pPr>
              <w:pStyle w:val="Compact"/>
            </w:pPr>
            <w:r>
              <w:t>Dyspnoea</w:t>
            </w:r>
          </w:p>
        </w:tc>
        <w:tc>
          <w:tcPr>
            <w:tcW w:w="0" w:type="auto"/>
          </w:tcPr>
          <w:p w14:paraId="1EEF34C8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59C89287" w14:textId="77777777" w:rsidR="002E5180" w:rsidRDefault="002E5180"/>
        </w:tc>
        <w:tc>
          <w:tcPr>
            <w:tcW w:w="0" w:type="auto"/>
          </w:tcPr>
          <w:p w14:paraId="7EAA35E2" w14:textId="77777777" w:rsidR="002E5180" w:rsidRDefault="000F4D05">
            <w:pPr>
              <w:pStyle w:val="Compact"/>
            </w:pPr>
            <w:r>
              <w:t>[3] 1 (2.4%)</w:t>
            </w:r>
          </w:p>
        </w:tc>
      </w:tr>
      <w:tr w:rsidR="002E5180" w14:paraId="2C9F163F" w14:textId="77777777">
        <w:tc>
          <w:tcPr>
            <w:tcW w:w="0" w:type="auto"/>
          </w:tcPr>
          <w:p w14:paraId="1542A2D5" w14:textId="77777777" w:rsidR="002E5180" w:rsidRDefault="002E5180"/>
        </w:tc>
        <w:tc>
          <w:tcPr>
            <w:tcW w:w="0" w:type="auto"/>
          </w:tcPr>
          <w:p w14:paraId="386D7423" w14:textId="77777777" w:rsidR="002E5180" w:rsidRDefault="000F4D05">
            <w:pPr>
              <w:pStyle w:val="Compact"/>
            </w:pPr>
            <w:r>
              <w:t>Pulmonary embolism</w:t>
            </w:r>
          </w:p>
        </w:tc>
        <w:tc>
          <w:tcPr>
            <w:tcW w:w="0" w:type="auto"/>
          </w:tcPr>
          <w:p w14:paraId="5A0D2360" w14:textId="77777777" w:rsidR="002E5180" w:rsidRDefault="000F4D05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451310B6" w14:textId="77777777" w:rsidR="002E5180" w:rsidRDefault="002E5180"/>
        </w:tc>
        <w:tc>
          <w:tcPr>
            <w:tcW w:w="0" w:type="auto"/>
          </w:tcPr>
          <w:p w14:paraId="0774F31B" w14:textId="77777777" w:rsidR="002E5180" w:rsidRDefault="002E5180"/>
        </w:tc>
      </w:tr>
      <w:tr w:rsidR="002E5180" w14:paraId="1B3F76AF" w14:textId="77777777">
        <w:tc>
          <w:tcPr>
            <w:tcW w:w="0" w:type="auto"/>
          </w:tcPr>
          <w:p w14:paraId="6E2534A4" w14:textId="77777777" w:rsidR="002E5180" w:rsidRDefault="002E5180"/>
        </w:tc>
        <w:tc>
          <w:tcPr>
            <w:tcW w:w="0" w:type="auto"/>
          </w:tcPr>
          <w:p w14:paraId="24617BE7" w14:textId="77777777" w:rsidR="002E5180" w:rsidRDefault="000F4D05">
            <w:pPr>
              <w:pStyle w:val="Compact"/>
            </w:pPr>
            <w:r>
              <w:t>Respiratory distress</w:t>
            </w:r>
          </w:p>
        </w:tc>
        <w:tc>
          <w:tcPr>
            <w:tcW w:w="0" w:type="auto"/>
          </w:tcPr>
          <w:p w14:paraId="4ADB1E5D" w14:textId="77777777" w:rsidR="002E5180" w:rsidRDefault="000F4D05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14:paraId="5328C0A2" w14:textId="77777777" w:rsidR="002E5180" w:rsidRDefault="000F4D05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5D72E170" w14:textId="77777777" w:rsidR="002E5180" w:rsidRDefault="000F4D05">
            <w:pPr>
              <w:pStyle w:val="Compact"/>
            </w:pPr>
            <w:r>
              <w:t>[3] 2 (4.8%)</w:t>
            </w:r>
          </w:p>
        </w:tc>
      </w:tr>
      <w:tr w:rsidR="002E5180" w14:paraId="1E6E5C4E" w14:textId="77777777">
        <w:tc>
          <w:tcPr>
            <w:tcW w:w="0" w:type="auto"/>
          </w:tcPr>
          <w:p w14:paraId="6CB8C7C0" w14:textId="77777777" w:rsidR="002E5180" w:rsidRDefault="002E5180"/>
        </w:tc>
        <w:tc>
          <w:tcPr>
            <w:tcW w:w="0" w:type="auto"/>
          </w:tcPr>
          <w:p w14:paraId="07D40917" w14:textId="77777777" w:rsidR="002E5180" w:rsidRDefault="000F4D05">
            <w:pPr>
              <w:pStyle w:val="Compact"/>
            </w:pPr>
            <w:r>
              <w:t>Respiratory failure</w:t>
            </w:r>
          </w:p>
        </w:tc>
        <w:tc>
          <w:tcPr>
            <w:tcW w:w="0" w:type="auto"/>
          </w:tcPr>
          <w:p w14:paraId="6C6D600A" w14:textId="77777777" w:rsidR="002E5180" w:rsidRDefault="000F4D05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3B0A51AD" w14:textId="77777777" w:rsidR="002E5180" w:rsidRDefault="000F4D05">
            <w:pPr>
              <w:pStyle w:val="Compact"/>
            </w:pPr>
            <w:r>
              <w:t>[3] 3 (5.8%)</w:t>
            </w:r>
          </w:p>
        </w:tc>
        <w:tc>
          <w:tcPr>
            <w:tcW w:w="0" w:type="auto"/>
          </w:tcPr>
          <w:p w14:paraId="15EC1F02" w14:textId="77777777" w:rsidR="002E5180" w:rsidRDefault="000F4D05">
            <w:pPr>
              <w:pStyle w:val="Compact"/>
            </w:pPr>
            <w:r>
              <w:t>[4] 3 (7.1%)</w:t>
            </w:r>
          </w:p>
        </w:tc>
      </w:tr>
    </w:tbl>
    <w:p w14:paraId="0AD7E83E" w14:textId="77777777" w:rsidR="002E5180" w:rsidRDefault="000F4D05">
      <w:pPr>
        <w:pStyle w:val="Overskrift2"/>
      </w:pPr>
      <w:bookmarkStart w:id="82" w:name="Xfa05552548931d6a871505c8d2314bc661ad4f9"/>
      <w:bookmarkStart w:id="83" w:name="_Toc60611073"/>
      <w:bookmarkEnd w:id="80"/>
      <w:r>
        <w:t>Suspected Unexpected Serious Adverse Reaction</w:t>
      </w:r>
      <w:bookmarkEnd w:id="83"/>
    </w:p>
    <w:p w14:paraId="17F54614" w14:textId="77777777" w:rsidR="002E5180" w:rsidRDefault="000F4D05">
      <w:pPr>
        <w:pStyle w:val="TableCaption"/>
      </w:pPr>
      <w:r>
        <w:t>Suspected Unexpected Serious Adverse Reaction by System Organ Class and Preferred term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Suspected Unexpected Serious Adverse Reaction by System Organ Class and Preferred term"/>
      </w:tblPr>
      <w:tblGrid>
        <w:gridCol w:w="2892"/>
        <w:gridCol w:w="2738"/>
        <w:gridCol w:w="2987"/>
      </w:tblGrid>
      <w:tr w:rsidR="002E5180" w14:paraId="255D4C1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8E1F8B" w14:textId="77777777" w:rsidR="002E5180" w:rsidRDefault="000F4D05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5CECC3" w14:textId="77777777" w:rsidR="002E5180" w:rsidRDefault="000F4D05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F3E9CE" w14:textId="77777777" w:rsidR="002E5180" w:rsidRDefault="000F4D05">
            <w:pPr>
              <w:pStyle w:val="Compact"/>
            </w:pPr>
            <w:r>
              <w:t>Hydroxychloroquine + SOC</w:t>
            </w:r>
          </w:p>
        </w:tc>
      </w:tr>
      <w:tr w:rsidR="002E5180" w14:paraId="60B8B038" w14:textId="77777777">
        <w:tc>
          <w:tcPr>
            <w:tcW w:w="0" w:type="auto"/>
          </w:tcPr>
          <w:p w14:paraId="073C05EA" w14:textId="77777777" w:rsidR="002E5180" w:rsidRDefault="000F4D05">
            <w:pPr>
              <w:pStyle w:val="Compact"/>
            </w:pPr>
            <w:r>
              <w:t>Gastrointestinal disorders</w:t>
            </w:r>
          </w:p>
        </w:tc>
        <w:tc>
          <w:tcPr>
            <w:tcW w:w="0" w:type="auto"/>
          </w:tcPr>
          <w:p w14:paraId="24BB9E67" w14:textId="77777777" w:rsidR="002E5180" w:rsidRDefault="000F4D05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4CB89854" w14:textId="77777777" w:rsidR="002E5180" w:rsidRDefault="000F4D05">
            <w:pPr>
              <w:pStyle w:val="Compact"/>
            </w:pPr>
            <w:r>
              <w:t>[1] 1 (1.9%)</w:t>
            </w:r>
          </w:p>
        </w:tc>
      </w:tr>
      <w:tr w:rsidR="002E5180" w14:paraId="5BAAB3BC" w14:textId="77777777">
        <w:tc>
          <w:tcPr>
            <w:tcW w:w="0" w:type="auto"/>
          </w:tcPr>
          <w:p w14:paraId="284D4F27" w14:textId="77777777" w:rsidR="002E5180" w:rsidRDefault="002E5180"/>
        </w:tc>
        <w:tc>
          <w:tcPr>
            <w:tcW w:w="0" w:type="auto"/>
          </w:tcPr>
          <w:p w14:paraId="38E259D8" w14:textId="77777777" w:rsidR="002E5180" w:rsidRDefault="000F4D05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14:paraId="5E9D82AB" w14:textId="77777777" w:rsidR="002E5180" w:rsidRDefault="000F4D05">
            <w:pPr>
              <w:pStyle w:val="Compact"/>
            </w:pPr>
            <w:r>
              <w:t>[1] 1 (1.9%)</w:t>
            </w:r>
          </w:p>
        </w:tc>
      </w:tr>
    </w:tbl>
    <w:p w14:paraId="3EBE166D" w14:textId="77777777" w:rsidR="002E5180" w:rsidRDefault="000F4D05">
      <w:pPr>
        <w:pStyle w:val="Brdtekst"/>
      </w:pPr>
      <w:r>
        <w:t>END</w:t>
      </w:r>
      <w:bookmarkEnd w:id="74"/>
      <w:bookmarkEnd w:id="82"/>
    </w:p>
    <w:sectPr w:rsidR="002E5180" w:rsidSect="00333681">
      <w:pgSz w:w="16838" w:h="11906" w:orient="landscape"/>
      <w:pgMar w:top="1417" w:right="1417" w:bottom="1417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1B48B6" w14:textId="77777777" w:rsidR="000F4D05" w:rsidRDefault="000F4D05">
      <w:pPr>
        <w:spacing w:after="0"/>
      </w:pPr>
      <w:r>
        <w:separator/>
      </w:r>
    </w:p>
  </w:endnote>
  <w:endnote w:type="continuationSeparator" w:id="0">
    <w:p w14:paraId="7B768DB9" w14:textId="77777777" w:rsidR="000F4D05" w:rsidRDefault="000F4D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5A692D" w14:textId="77777777" w:rsidR="000F4D05" w:rsidRDefault="000F4D05">
      <w:r>
        <w:separator/>
      </w:r>
    </w:p>
  </w:footnote>
  <w:footnote w:type="continuationSeparator" w:id="0">
    <w:p w14:paraId="081A9486" w14:textId="77777777" w:rsidR="000F4D05" w:rsidRDefault="000F4D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84AFC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4D80B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0EE1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6883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18A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427B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BEC7F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F0C4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3888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F4B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082030"/>
    <w:multiLevelType w:val="multilevel"/>
    <w:tmpl w:val="1B48E13C"/>
    <w:lvl w:ilvl="0">
      <w:start w:val="1"/>
      <w:numFmt w:val="decimal"/>
      <w:pStyle w:val="Overskrift1"/>
      <w:lvlText w:val="%1"/>
      <w:lvlJc w:val="left"/>
      <w:pPr>
        <w:ind w:left="432" w:hanging="432"/>
      </w:pPr>
    </w:lvl>
    <w:lvl w:ilvl="1">
      <w:start w:val="1"/>
      <w:numFmt w:val="decimal"/>
      <w:pStyle w:val="Overskrift2"/>
      <w:lvlText w:val="%1.%2"/>
      <w:lvlJc w:val="left"/>
      <w:pPr>
        <w:ind w:left="576" w:hanging="576"/>
      </w:p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</w:lvl>
    <w:lvl w:ilvl="3">
      <w:start w:val="1"/>
      <w:numFmt w:val="decimal"/>
      <w:pStyle w:val="Overskrift4"/>
      <w:lvlText w:val="%1.%2.%3.%4"/>
      <w:lvlJc w:val="left"/>
      <w:pPr>
        <w:ind w:left="864" w:hanging="864"/>
      </w:p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C1AE401"/>
    <w:multiLevelType w:val="multilevel"/>
    <w:tmpl w:val="249CF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3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4D05"/>
    <w:rsid w:val="002E5180"/>
    <w:rsid w:val="004E29B3"/>
    <w:rsid w:val="00590D07"/>
    <w:rsid w:val="00784D58"/>
    <w:rsid w:val="008D6863"/>
    <w:rsid w:val="00B86B75"/>
    <w:rsid w:val="00BC48D5"/>
    <w:rsid w:val="00C36279"/>
    <w:rsid w:val="00C40DF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56ACAE87"/>
  <w15:docId w15:val="{2E50669C-4D39-4F47-A9B9-67A25486C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uiPriority w:val="99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rdtekstTegn">
    <w:name w:val="Brødtekst Tegn"/>
    <w:basedOn w:val="Standardskriftforavsnitt"/>
    <w:link w:val="Brdtekst"/>
    <w:rsid w:val="007E0D4A"/>
  </w:style>
  <w:style w:type="paragraph" w:styleId="INNH1">
    <w:name w:val="toc 1"/>
    <w:basedOn w:val="Normal"/>
    <w:next w:val="Normal"/>
    <w:autoRedefine/>
    <w:uiPriority w:val="39"/>
    <w:unhideWhenUsed/>
    <w:rsid w:val="00C40DFA"/>
    <w:pPr>
      <w:spacing w:after="100"/>
    </w:pPr>
  </w:style>
  <w:style w:type="paragraph" w:styleId="INNH2">
    <w:name w:val="toc 2"/>
    <w:basedOn w:val="Normal"/>
    <w:next w:val="Normal"/>
    <w:autoRedefine/>
    <w:uiPriority w:val="39"/>
    <w:unhideWhenUsed/>
    <w:rsid w:val="00C40DFA"/>
    <w:pPr>
      <w:spacing w:after="100"/>
      <w:ind w:left="240"/>
    </w:pPr>
  </w:style>
  <w:style w:type="paragraph" w:styleId="INNH3">
    <w:name w:val="toc 3"/>
    <w:basedOn w:val="Normal"/>
    <w:next w:val="Normal"/>
    <w:autoRedefine/>
    <w:uiPriority w:val="39"/>
    <w:unhideWhenUsed/>
    <w:rsid w:val="00C40DFA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3</Pages>
  <Words>12798</Words>
  <Characters>67832</Characters>
  <Application>Microsoft Office Word</Application>
  <DocSecurity>0</DocSecurity>
  <Lines>565</Lines>
  <Paragraphs>160</Paragraphs>
  <ScaleCrop>false</ScaleCrop>
  <Company/>
  <LinksUpToDate>false</LinksUpToDate>
  <CharactersWithSpaces>80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First Interim Report</dc:title>
  <dc:creator>Inge Christoffer Olsen, PhD</dc:creator>
  <cp:keywords/>
  <cp:lastModifiedBy>Inge Christoffer Olsen</cp:lastModifiedBy>
  <cp:revision>2</cp:revision>
  <dcterms:created xsi:type="dcterms:W3CDTF">2021-01-03T23:04:00Z</dcterms:created>
  <dcterms:modified xsi:type="dcterms:W3CDTF">2021-01-03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 January, 2021</vt:lpwstr>
  </property>
  <property fmtid="{D5CDD505-2E9C-101B-9397-08002B2CF9AE}" pid="3" name="output">
    <vt:lpwstr/>
  </property>
  <property fmtid="{D5CDD505-2E9C-101B-9397-08002B2CF9AE}" pid="4" name="params">
    <vt:lpwstr/>
  </property>
</Properties>
</file>